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1FCAB" w14:textId="77777777" w:rsidR="00E522B4" w:rsidRPr="00CF0200" w:rsidRDefault="00D47779">
      <w:pPr>
        <w:pStyle w:val="Heading1"/>
        <w:spacing w:before="62"/>
        <w:ind w:left="3454"/>
        <w:rPr>
          <w:rFonts w:cs="Times New Roman"/>
          <w:b w:val="0"/>
          <w:bCs w:val="0"/>
        </w:rPr>
      </w:pPr>
      <w:r w:rsidRPr="00CF0200">
        <w:rPr>
          <w:rFonts w:cs="Times New Roman"/>
        </w:rPr>
        <w:t xml:space="preserve">CURRICULUM  </w:t>
      </w:r>
      <w:r w:rsidRPr="00CF0200">
        <w:rPr>
          <w:rFonts w:cs="Times New Roman"/>
          <w:spacing w:val="6"/>
        </w:rPr>
        <w:t xml:space="preserve"> </w:t>
      </w:r>
      <w:r w:rsidRPr="00CF0200">
        <w:rPr>
          <w:rFonts w:cs="Times New Roman"/>
        </w:rPr>
        <w:t>VITAE/BIBLIOGRAPHY</w:t>
      </w:r>
    </w:p>
    <w:p w14:paraId="2DA6ECA3" w14:textId="77777777" w:rsidR="00E522B4" w:rsidRPr="00CF0200" w:rsidRDefault="00D47779">
      <w:pPr>
        <w:pStyle w:val="BodyText"/>
        <w:spacing w:before="133"/>
        <w:ind w:left="104" w:firstLine="3539"/>
        <w:rPr>
          <w:rFonts w:cs="Times New Roman"/>
        </w:rPr>
      </w:pP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Sc.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.A.C.P.</w:t>
      </w:r>
    </w:p>
    <w:p w14:paraId="77D0EBC0" w14:textId="77777777" w:rsidR="00E522B4" w:rsidRPr="00CF0200" w:rsidRDefault="00E522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4F109FB" w14:textId="65669020" w:rsidR="00E522B4" w:rsidRDefault="00E522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AB4037A" w14:textId="77777777" w:rsidR="005623DF" w:rsidRPr="00CF0200" w:rsidRDefault="005623DF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4E18A4F2" w14:textId="70B80BC7" w:rsidR="00E522B4" w:rsidRPr="00CF0200" w:rsidRDefault="00D47779">
      <w:pPr>
        <w:pStyle w:val="Heading1"/>
        <w:spacing w:before="131"/>
        <w:ind w:left="133" w:right="4606"/>
        <w:jc w:val="center"/>
        <w:rPr>
          <w:rFonts w:cs="Times New Roman"/>
          <w:b w:val="0"/>
          <w:bCs w:val="0"/>
        </w:rPr>
      </w:pPr>
      <w:r w:rsidRPr="00CF0200">
        <w:rPr>
          <w:rFonts w:cs="Times New Roman"/>
        </w:rPr>
        <w:t>CURRENT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CADEMIC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RANK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PROFESSIONA</w:t>
      </w:r>
      <w:r w:rsidR="00CF0200" w:rsidRPr="00CF0200">
        <w:rPr>
          <w:rFonts w:cs="Times New Roman"/>
        </w:rPr>
        <w:t xml:space="preserve">L </w:t>
      </w:r>
      <w:r w:rsidRPr="00CF0200">
        <w:rPr>
          <w:rFonts w:cs="Times New Roman"/>
        </w:rPr>
        <w:t>POSITIONS</w:t>
      </w:r>
    </w:p>
    <w:p w14:paraId="3FFEE350" w14:textId="77777777" w:rsidR="0076709E" w:rsidRPr="00CF0200" w:rsidRDefault="00600632" w:rsidP="0076709E">
      <w:pPr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ab/>
      </w:r>
    </w:p>
    <w:p w14:paraId="3D8BC97D" w14:textId="4BCB92E4" w:rsidR="00F3344E" w:rsidRDefault="00F3344E" w:rsidP="00F3344E">
      <w:pPr>
        <w:pStyle w:val="NormalWeb"/>
        <w:snapToGrid w:val="0"/>
        <w:spacing w:before="160" w:beforeAutospacing="0" w:after="0" w:afterAutospacing="0"/>
        <w:ind w:firstLine="720"/>
        <w:rPr>
          <w:b/>
          <w:bCs/>
          <w:color w:val="000000" w:themeColor="text1"/>
          <w:sz w:val="22"/>
          <w:szCs w:val="22"/>
        </w:rPr>
      </w:pPr>
      <w:r w:rsidRPr="0002277A">
        <w:rPr>
          <w:b/>
          <w:bCs/>
          <w:color w:val="000000" w:themeColor="text1"/>
          <w:sz w:val="22"/>
          <w:szCs w:val="22"/>
        </w:rPr>
        <w:t>University Professor of the Future of Health Outcomes and Medicine</w:t>
      </w:r>
      <w:r>
        <w:rPr>
          <w:b/>
          <w:bCs/>
          <w:color w:val="000000" w:themeColor="text1"/>
          <w:sz w:val="22"/>
          <w:szCs w:val="22"/>
        </w:rPr>
        <w:t>,</w:t>
      </w:r>
      <w:r w:rsidRPr="0002277A">
        <w:rPr>
          <w:b/>
          <w:bCs/>
          <w:color w:val="000000" w:themeColor="text1"/>
          <w:sz w:val="22"/>
          <w:szCs w:val="22"/>
        </w:rPr>
        <w:t xml:space="preserve"> </w:t>
      </w:r>
      <w:r>
        <w:rPr>
          <w:b/>
          <w:bCs/>
          <w:color w:val="000000" w:themeColor="text1"/>
          <w:sz w:val="22"/>
          <w:szCs w:val="22"/>
        </w:rPr>
        <w:t>&amp;</w:t>
      </w:r>
    </w:p>
    <w:p w14:paraId="7AAEBB2F" w14:textId="7AA719FA" w:rsidR="00F3344E" w:rsidRPr="00F3344E" w:rsidRDefault="00F3344E" w:rsidP="00F3344E">
      <w:pPr>
        <w:pStyle w:val="NormalWeb"/>
        <w:snapToGrid w:val="0"/>
        <w:spacing w:before="0" w:beforeAutospacing="0" w:after="0" w:afterAutospacing="0"/>
        <w:ind w:firstLine="720"/>
        <w:rPr>
          <w:color w:val="000000" w:themeColor="text1"/>
          <w:sz w:val="22"/>
          <w:szCs w:val="22"/>
        </w:rPr>
      </w:pPr>
      <w:r w:rsidRPr="0002277A">
        <w:rPr>
          <w:b/>
          <w:bCs/>
          <w:color w:val="000000" w:themeColor="text1"/>
          <w:sz w:val="22"/>
          <w:szCs w:val="22"/>
        </w:rPr>
        <w:t>Chair of the Arizona State University Health Outcomes Design Council</w:t>
      </w:r>
      <w:r>
        <w:rPr>
          <w:b/>
          <w:bCs/>
          <w:color w:val="000000" w:themeColor="text1"/>
          <w:sz w:val="22"/>
          <w:szCs w:val="22"/>
        </w:rPr>
        <w:t xml:space="preserve"> </w:t>
      </w:r>
      <w:r w:rsidRPr="00F3344E">
        <w:rPr>
          <w:color w:val="000000" w:themeColor="text1"/>
          <w:sz w:val="22"/>
          <w:szCs w:val="22"/>
        </w:rPr>
        <w:t>(August 2022-present)</w:t>
      </w:r>
    </w:p>
    <w:p w14:paraId="144F8001" w14:textId="77777777" w:rsidR="00F3344E" w:rsidRPr="00D7280E" w:rsidRDefault="00F3344E" w:rsidP="00F3344E">
      <w:pPr>
        <w:pStyle w:val="NormalWeb"/>
        <w:snapToGrid w:val="0"/>
        <w:spacing w:before="0" w:beforeAutospacing="0" w:after="0" w:afterAutospacing="0"/>
        <w:jc w:val="center"/>
        <w:rPr>
          <w:b/>
          <w:bCs/>
          <w:color w:val="000000" w:themeColor="text1"/>
          <w:sz w:val="22"/>
          <w:szCs w:val="22"/>
        </w:rPr>
      </w:pPr>
    </w:p>
    <w:p w14:paraId="6A67C786" w14:textId="642A9650" w:rsidR="0076709E" w:rsidRPr="00CF0200" w:rsidRDefault="0076709E" w:rsidP="0076709E">
      <w:pPr>
        <w:ind w:firstLine="720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 xml:space="preserve">President Emeritus of Rush University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July 20</w:t>
      </w:r>
      <w:r w:rsidR="00FB0050" w:rsidRPr="00CF0200">
        <w:rPr>
          <w:rFonts w:ascii="Times New Roman" w:eastAsia="Times New Roman" w:hAnsi="Times New Roman" w:cs="Times New Roman"/>
          <w:sz w:val="21"/>
          <w:szCs w:val="21"/>
        </w:rPr>
        <w:t>22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-present)</w:t>
      </w:r>
    </w:p>
    <w:p w14:paraId="629E782B" w14:textId="5D696677" w:rsidR="00BB0AF6" w:rsidRPr="00CF0200" w:rsidRDefault="00BB0AF6" w:rsidP="0076709E">
      <w:pPr>
        <w:ind w:firstLine="7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James A. Campbell Distinguished Professor Emeritus</w:t>
      </w:r>
      <w:r w:rsidR="0056319C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, Rush University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July</w:t>
      </w:r>
      <w:r w:rsidR="00200386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</w:t>
      </w:r>
      <w:r w:rsidR="00FB0050" w:rsidRPr="00CF0200">
        <w:rPr>
          <w:rFonts w:ascii="Times New Roman" w:eastAsia="Times New Roman" w:hAnsi="Times New Roman" w:cs="Times New Roman"/>
          <w:sz w:val="21"/>
          <w:szCs w:val="21"/>
        </w:rPr>
        <w:t>22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-present)</w:t>
      </w:r>
    </w:p>
    <w:p w14:paraId="4E63EF9B" w14:textId="77777777" w:rsidR="0076709E" w:rsidRPr="00CF0200" w:rsidRDefault="0076709E" w:rsidP="0076709E">
      <w:pPr>
        <w:ind w:firstLine="720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7A86E074" w14:textId="4AEF5426" w:rsidR="001B430E" w:rsidRPr="00CF0200" w:rsidRDefault="001B430E" w:rsidP="0076709E">
      <w:pPr>
        <w:pStyle w:val="BodyText"/>
        <w:ind w:left="720" w:firstLine="0"/>
        <w:rPr>
          <w:rFonts w:cs="Times New Roman"/>
        </w:rPr>
      </w:pPr>
      <w:r w:rsidRPr="00CF0200">
        <w:rPr>
          <w:rFonts w:cs="Times New Roman"/>
          <w:b/>
        </w:rPr>
        <w:t xml:space="preserve">Dean and Professor </w:t>
      </w:r>
      <w:r w:rsidR="0076709E" w:rsidRPr="00CF0200">
        <w:rPr>
          <w:rFonts w:cs="Times New Roman"/>
          <w:b/>
        </w:rPr>
        <w:t xml:space="preserve">of Medicine </w:t>
      </w:r>
      <w:r w:rsidRPr="00CF0200">
        <w:rPr>
          <w:rFonts w:cs="Times New Roman"/>
          <w:b/>
        </w:rPr>
        <w:t>Emeritus,</w:t>
      </w:r>
      <w:r w:rsidRPr="00CF0200">
        <w:rPr>
          <w:rFonts w:cs="Times New Roman"/>
          <w:b/>
          <w:spacing w:val="26"/>
        </w:rPr>
        <w:t xml:space="preserve"> </w:t>
      </w:r>
      <w:r w:rsidRPr="00E25E3C">
        <w:rPr>
          <w:rFonts w:cs="Times New Roman"/>
          <w:b/>
          <w:bCs/>
        </w:rPr>
        <w:t>Rutgers</w:t>
      </w:r>
      <w:r w:rsidRPr="00E25E3C">
        <w:rPr>
          <w:rFonts w:cs="Times New Roman"/>
          <w:b/>
          <w:bCs/>
          <w:spacing w:val="26"/>
        </w:rPr>
        <w:t xml:space="preserve"> </w:t>
      </w:r>
      <w:r w:rsidRPr="00E25E3C">
        <w:rPr>
          <w:rFonts w:cs="Times New Roman"/>
          <w:b/>
          <w:bCs/>
        </w:rPr>
        <w:t>Robert</w:t>
      </w:r>
      <w:r w:rsidRPr="00E25E3C">
        <w:rPr>
          <w:rFonts w:cs="Times New Roman"/>
          <w:b/>
          <w:bCs/>
          <w:spacing w:val="27"/>
        </w:rPr>
        <w:t xml:space="preserve"> </w:t>
      </w:r>
      <w:r w:rsidRPr="00E25E3C">
        <w:rPr>
          <w:rFonts w:cs="Times New Roman"/>
          <w:b/>
          <w:bCs/>
        </w:rPr>
        <w:t>Wood</w:t>
      </w:r>
      <w:r w:rsidRPr="00E25E3C">
        <w:rPr>
          <w:rFonts w:cs="Times New Roman"/>
          <w:b/>
          <w:bCs/>
          <w:spacing w:val="28"/>
        </w:rPr>
        <w:t xml:space="preserve"> </w:t>
      </w:r>
      <w:r w:rsidRPr="00E25E3C">
        <w:rPr>
          <w:rFonts w:cs="Times New Roman"/>
          <w:b/>
          <w:bCs/>
        </w:rPr>
        <w:t>Johnson</w:t>
      </w:r>
      <w:r w:rsidRPr="00E25E3C">
        <w:rPr>
          <w:rFonts w:cs="Times New Roman"/>
          <w:b/>
          <w:bCs/>
          <w:spacing w:val="28"/>
        </w:rPr>
        <w:t xml:space="preserve"> </w:t>
      </w:r>
      <w:r w:rsidRPr="00E25E3C">
        <w:rPr>
          <w:rFonts w:cs="Times New Roman"/>
          <w:b/>
          <w:bCs/>
        </w:rPr>
        <w:t>Medical</w:t>
      </w:r>
      <w:r w:rsidRPr="00E25E3C">
        <w:rPr>
          <w:rFonts w:cs="Times New Roman"/>
          <w:b/>
          <w:bCs/>
          <w:spacing w:val="26"/>
        </w:rPr>
        <w:t xml:space="preserve"> </w:t>
      </w:r>
      <w:r w:rsidRPr="00E25E3C">
        <w:rPr>
          <w:rFonts w:cs="Times New Roman"/>
          <w:b/>
          <w:bCs/>
        </w:rPr>
        <w:t>Schoo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(</w:t>
      </w:r>
      <w:r w:rsidR="00FB0050" w:rsidRPr="00CF0200">
        <w:rPr>
          <w:rFonts w:cs="Times New Roman"/>
        </w:rPr>
        <w:t xml:space="preserve">October </w:t>
      </w:r>
      <w:r w:rsidRPr="00CF0200">
        <w:rPr>
          <w:rFonts w:cs="Times New Roman"/>
        </w:rPr>
        <w:t>201</w:t>
      </w:r>
      <w:r w:rsidR="00FB0050" w:rsidRPr="00CF0200">
        <w:rPr>
          <w:rFonts w:cs="Times New Roman"/>
        </w:rPr>
        <w:t>8</w:t>
      </w:r>
      <w:r w:rsidRPr="00CF0200">
        <w:rPr>
          <w:rFonts w:cs="Times New Roman"/>
        </w:rPr>
        <w:t xml:space="preserve"> - present)</w:t>
      </w:r>
    </w:p>
    <w:p w14:paraId="235DBD2D" w14:textId="0A86315E" w:rsidR="001B430E" w:rsidRPr="00CF0200" w:rsidRDefault="001B430E" w:rsidP="001B430E">
      <w:pPr>
        <w:spacing w:before="13"/>
        <w:ind w:left="180"/>
        <w:rPr>
          <w:rFonts w:ascii="Times New Roman" w:eastAsia="Times New Roman" w:hAnsi="Times New Roman" w:cs="Times New Roman"/>
          <w:bCs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 xml:space="preserve">          Rutgers</w:t>
      </w:r>
      <w:r w:rsidRPr="00CF0200">
        <w:rPr>
          <w:rFonts w:ascii="Times New Roman" w:hAnsi="Times New Roman" w:cs="Times New Roman"/>
          <w:b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University</w:t>
      </w:r>
      <w:r w:rsidRPr="00CF0200">
        <w:rPr>
          <w:rFonts w:ascii="Times New Roman" w:hAnsi="Times New Roman" w:cs="Times New Roman"/>
          <w:b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istinguished</w:t>
      </w:r>
      <w:r w:rsidRPr="00CF0200">
        <w:rPr>
          <w:rFonts w:ascii="Times New Roman" w:hAnsi="Times New Roman" w:cs="Times New Roman"/>
          <w:b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 xml:space="preserve">Professor Emeritus </w:t>
      </w:r>
      <w:r w:rsidRPr="00CF0200">
        <w:rPr>
          <w:rFonts w:ascii="Times New Roman" w:hAnsi="Times New Roman" w:cs="Times New Roman"/>
          <w:bCs/>
          <w:sz w:val="21"/>
          <w:szCs w:val="21"/>
        </w:rPr>
        <w:t>(</w:t>
      </w:r>
      <w:r w:rsidR="00FB0050" w:rsidRPr="00CF0200">
        <w:rPr>
          <w:rFonts w:ascii="Times New Roman" w:hAnsi="Times New Roman" w:cs="Times New Roman"/>
          <w:bCs/>
          <w:sz w:val="21"/>
          <w:szCs w:val="21"/>
        </w:rPr>
        <w:t>October</w:t>
      </w:r>
      <w:r w:rsidRPr="00CF0200">
        <w:rPr>
          <w:rFonts w:ascii="Times New Roman" w:hAnsi="Times New Roman" w:cs="Times New Roman"/>
          <w:bCs/>
          <w:sz w:val="21"/>
          <w:szCs w:val="21"/>
        </w:rPr>
        <w:t xml:space="preserve"> 201</w:t>
      </w:r>
      <w:r w:rsidR="00FB0050" w:rsidRPr="00CF0200">
        <w:rPr>
          <w:rFonts w:ascii="Times New Roman" w:hAnsi="Times New Roman" w:cs="Times New Roman"/>
          <w:bCs/>
          <w:sz w:val="21"/>
          <w:szCs w:val="21"/>
        </w:rPr>
        <w:t>8</w:t>
      </w:r>
      <w:r w:rsidRPr="00CF0200">
        <w:rPr>
          <w:rFonts w:ascii="Times New Roman" w:hAnsi="Times New Roman" w:cs="Times New Roman"/>
          <w:bCs/>
          <w:sz w:val="21"/>
          <w:szCs w:val="21"/>
        </w:rPr>
        <w:t>-present)</w:t>
      </w:r>
    </w:p>
    <w:p w14:paraId="0B61EF74" w14:textId="77777777" w:rsidR="00E522B4" w:rsidRPr="00CF0200" w:rsidRDefault="00E522B4" w:rsidP="00257AFD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472BF534" w14:textId="61D5F6BC" w:rsidR="00E522B4" w:rsidRPr="00CF0200" w:rsidRDefault="00D47779" w:rsidP="00836B4F">
      <w:pPr>
        <w:ind w:firstLine="720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Dean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nd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rofesso</w:t>
      </w:r>
      <w:r w:rsidR="00836B4F" w:rsidRPr="00CF0200">
        <w:rPr>
          <w:rFonts w:ascii="Times New Roman" w:hAnsi="Times New Roman" w:cs="Times New Roman"/>
          <w:b/>
          <w:sz w:val="21"/>
          <w:szCs w:val="21"/>
        </w:rPr>
        <w:t xml:space="preserve">r of Medicine </w:t>
      </w:r>
      <w:r w:rsidRPr="00CF0200">
        <w:rPr>
          <w:rFonts w:ascii="Times New Roman" w:hAnsi="Times New Roman" w:cs="Times New Roman"/>
          <w:b/>
          <w:sz w:val="21"/>
          <w:szCs w:val="21"/>
        </w:rPr>
        <w:t>Emeritus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E25E3C">
        <w:rPr>
          <w:rFonts w:ascii="Times New Roman" w:hAnsi="Times New Roman" w:cs="Times New Roman"/>
          <w:b/>
          <w:bCs/>
          <w:sz w:val="21"/>
          <w:szCs w:val="21"/>
        </w:rPr>
        <w:t>Mayo</w:t>
      </w:r>
      <w:r w:rsidRPr="00E25E3C">
        <w:rPr>
          <w:rFonts w:ascii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Pr="00E25E3C">
        <w:rPr>
          <w:rFonts w:ascii="Times New Roman" w:hAnsi="Times New Roman" w:cs="Times New Roman"/>
          <w:b/>
          <w:bCs/>
          <w:sz w:val="21"/>
          <w:szCs w:val="21"/>
        </w:rPr>
        <w:t>Medical</w:t>
      </w:r>
      <w:r w:rsidRPr="00E25E3C">
        <w:rPr>
          <w:rFonts w:ascii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E25E3C">
        <w:rPr>
          <w:rFonts w:ascii="Times New Roman" w:hAnsi="Times New Roman" w:cs="Times New Roman"/>
          <w:b/>
          <w:bCs/>
          <w:sz w:val="21"/>
          <w:szCs w:val="21"/>
        </w:rPr>
        <w:t>School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</w:t>
      </w:r>
      <w:r w:rsidR="00FB0050" w:rsidRPr="00CF0200">
        <w:rPr>
          <w:rFonts w:ascii="Times New Roman" w:hAnsi="Times New Roman" w:cs="Times New Roman"/>
          <w:sz w:val="21"/>
          <w:szCs w:val="21"/>
        </w:rPr>
        <w:t xml:space="preserve">May </w:t>
      </w:r>
      <w:r w:rsidRPr="00CF0200">
        <w:rPr>
          <w:rFonts w:ascii="Times New Roman" w:hAnsi="Times New Roman" w:cs="Times New Roman"/>
          <w:sz w:val="21"/>
          <w:szCs w:val="21"/>
        </w:rPr>
        <w:t>2015-present)</w:t>
      </w:r>
    </w:p>
    <w:p w14:paraId="7C6AB157" w14:textId="77777777" w:rsidR="00E522B4" w:rsidRPr="00CF0200" w:rsidRDefault="00E522B4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14:paraId="5412D8D3" w14:textId="03DD2A8A" w:rsidR="006C3776" w:rsidRPr="00CF0200" w:rsidRDefault="00D47779" w:rsidP="00DA4760">
      <w:pPr>
        <w:pStyle w:val="Heading1"/>
        <w:rPr>
          <w:rFonts w:cs="Times New Roman"/>
        </w:rPr>
      </w:pPr>
      <w:r w:rsidRPr="00CF0200">
        <w:rPr>
          <w:rFonts w:cs="Times New Roman"/>
        </w:rPr>
        <w:t>PAST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CADEMIC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ROFESSIONAL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LEADERSHIP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OSITIONS</w:t>
      </w:r>
      <w:r w:rsidRPr="00CF0200">
        <w:rPr>
          <w:rFonts w:cs="Times New Roman"/>
          <w:spacing w:val="31"/>
        </w:rPr>
        <w:t xml:space="preserve"> </w:t>
      </w:r>
    </w:p>
    <w:p w14:paraId="59DB29FD" w14:textId="77777777" w:rsidR="00600632" w:rsidRPr="00CF0200" w:rsidRDefault="006C3776" w:rsidP="006C3776">
      <w:pPr>
        <w:pStyle w:val="BodyText"/>
        <w:rPr>
          <w:rFonts w:cs="Times New Roman"/>
          <w:b/>
        </w:rPr>
      </w:pPr>
      <w:r w:rsidRPr="00CF0200">
        <w:rPr>
          <w:rFonts w:cs="Times New Roman"/>
          <w:b/>
        </w:rPr>
        <w:t xml:space="preserve">      </w:t>
      </w:r>
    </w:p>
    <w:p w14:paraId="3801DD39" w14:textId="4B75590C" w:rsidR="00600632" w:rsidRPr="00CF0200" w:rsidRDefault="00600632" w:rsidP="00600632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  <w:b/>
        </w:rPr>
        <w:t xml:space="preserve">     President, </w:t>
      </w:r>
      <w:r w:rsidRPr="00CF0200">
        <w:rPr>
          <w:rFonts w:cs="Times New Roman"/>
        </w:rPr>
        <w:t>Rush University (February 1, 2019 – June 30, 2022)</w:t>
      </w:r>
    </w:p>
    <w:p w14:paraId="19C4B17B" w14:textId="143F7E14" w:rsidR="00600632" w:rsidRPr="00CF0200" w:rsidRDefault="00600632" w:rsidP="00600632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  <w:b/>
        </w:rPr>
        <w:t xml:space="preserve">     Chief Academic Officer</w:t>
      </w:r>
      <w:r w:rsidRPr="00CF0200">
        <w:rPr>
          <w:rFonts w:cs="Times New Roman"/>
        </w:rPr>
        <w:t>, Rush University System for Health (February</w:t>
      </w:r>
      <w:r w:rsidR="00BB0AF6" w:rsidRPr="00CF0200">
        <w:rPr>
          <w:rFonts w:cs="Times New Roman"/>
        </w:rPr>
        <w:t xml:space="preserve"> 1</w:t>
      </w:r>
      <w:r w:rsidRPr="00CF0200">
        <w:rPr>
          <w:rFonts w:cs="Times New Roman"/>
        </w:rPr>
        <w:t>, 2019 – June 30, 2022)</w:t>
      </w:r>
    </w:p>
    <w:p w14:paraId="5CF3F34B" w14:textId="0B2ECDF3" w:rsidR="00600632" w:rsidRPr="00CF0200" w:rsidRDefault="00600632" w:rsidP="00600632">
      <w:pPr>
        <w:widowControl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color w:val="000000"/>
          <w:sz w:val="21"/>
          <w:szCs w:val="21"/>
        </w:rPr>
        <w:t xml:space="preserve">       The </w:t>
      </w:r>
      <w:r w:rsidRPr="00CF0200">
        <w:rPr>
          <w:rFonts w:ascii="Times New Roman" w:eastAsiaTheme="minorEastAsia" w:hAnsi="Times New Roman" w:cs="Times New Roman"/>
          <w:b/>
          <w:bCs/>
          <w:noProof/>
          <w:color w:val="000000"/>
          <w:sz w:val="21"/>
          <w:szCs w:val="21"/>
        </w:rPr>
        <w:t>James A. Campbell Distinguished Professor</w:t>
      </w:r>
      <w:r w:rsidRPr="00CF0200">
        <w:rPr>
          <w:rFonts w:ascii="Times New Roman" w:eastAsia="Times New Roman" w:hAnsi="Times New Roman" w:cs="Times New Roman"/>
          <w:color w:val="000000"/>
          <w:sz w:val="21"/>
          <w:szCs w:val="21"/>
        </w:rPr>
        <w:t>, Rush University (</w:t>
      </w:r>
      <w:r w:rsidRPr="00CF0200">
        <w:rPr>
          <w:rFonts w:ascii="Times New Roman" w:hAnsi="Times New Roman" w:cs="Times New Roman"/>
          <w:sz w:val="21"/>
          <w:szCs w:val="21"/>
        </w:rPr>
        <w:t>February</w:t>
      </w:r>
      <w:r w:rsidR="00BB0AF6" w:rsidRPr="00CF0200">
        <w:rPr>
          <w:rFonts w:ascii="Times New Roman" w:hAnsi="Times New Roman" w:cs="Times New Roman"/>
          <w:sz w:val="21"/>
          <w:szCs w:val="21"/>
        </w:rPr>
        <w:t xml:space="preserve"> 1, </w:t>
      </w:r>
      <w:r w:rsidRPr="00CF0200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2019 – </w:t>
      </w:r>
      <w:r w:rsidRPr="00CF0200">
        <w:rPr>
          <w:rFonts w:ascii="Times New Roman" w:hAnsi="Times New Roman" w:cs="Times New Roman"/>
          <w:sz w:val="21"/>
          <w:szCs w:val="21"/>
        </w:rPr>
        <w:t>June 30, 2022</w:t>
      </w:r>
      <w:r w:rsidRPr="00CF0200">
        <w:rPr>
          <w:rFonts w:ascii="Times New Roman" w:eastAsia="Times New Roman" w:hAnsi="Times New Roman" w:cs="Times New Roman"/>
          <w:color w:val="000000"/>
          <w:sz w:val="21"/>
          <w:szCs w:val="21"/>
        </w:rPr>
        <w:t>)</w:t>
      </w:r>
    </w:p>
    <w:p w14:paraId="63E2D0B5" w14:textId="77777777" w:rsidR="00600632" w:rsidRPr="00CF0200" w:rsidRDefault="00600632" w:rsidP="00600632">
      <w:pPr>
        <w:widowControl/>
        <w:rPr>
          <w:rFonts w:ascii="Times New Roman" w:eastAsia="Times New Roman" w:hAnsi="Times New Roman" w:cs="Times New Roman"/>
          <w:sz w:val="21"/>
          <w:szCs w:val="21"/>
        </w:rPr>
      </w:pPr>
    </w:p>
    <w:p w14:paraId="03A33E6A" w14:textId="114498E4" w:rsidR="0056319C" w:rsidRPr="00CF0200" w:rsidRDefault="00600632" w:rsidP="00600632">
      <w:pPr>
        <w:pStyle w:val="BodyText"/>
        <w:rPr>
          <w:rFonts w:cs="Times New Roman"/>
        </w:rPr>
      </w:pPr>
      <w:r w:rsidRPr="00CF0200">
        <w:rPr>
          <w:rFonts w:cs="Times New Roman"/>
          <w:b/>
        </w:rPr>
        <w:t xml:space="preserve">      </w:t>
      </w:r>
      <w:r w:rsidR="0056319C" w:rsidRPr="00CF0200">
        <w:rPr>
          <w:rFonts w:cs="Times New Roman"/>
          <w:b/>
        </w:rPr>
        <w:t>CEO</w:t>
      </w:r>
      <w:r w:rsidR="0056319C" w:rsidRPr="00CF0200">
        <w:rPr>
          <w:rFonts w:cs="Times New Roman"/>
        </w:rPr>
        <w:t>,</w:t>
      </w:r>
      <w:r w:rsidR="0056319C" w:rsidRPr="00CF0200">
        <w:rPr>
          <w:rFonts w:cs="Times New Roman"/>
          <w:spacing w:val="25"/>
        </w:rPr>
        <w:t xml:space="preserve"> </w:t>
      </w:r>
      <w:r w:rsidR="0056319C" w:rsidRPr="00CF0200">
        <w:rPr>
          <w:rFonts w:cs="Times New Roman"/>
        </w:rPr>
        <w:t>Robert</w:t>
      </w:r>
      <w:r w:rsidR="0056319C" w:rsidRPr="00CF0200">
        <w:rPr>
          <w:rFonts w:cs="Times New Roman"/>
          <w:spacing w:val="26"/>
        </w:rPr>
        <w:t xml:space="preserve"> </w:t>
      </w:r>
      <w:r w:rsidR="0056319C" w:rsidRPr="00CF0200">
        <w:rPr>
          <w:rFonts w:cs="Times New Roman"/>
        </w:rPr>
        <w:t>Wood</w:t>
      </w:r>
      <w:r w:rsidR="0056319C" w:rsidRPr="00CF0200">
        <w:rPr>
          <w:rFonts w:cs="Times New Roman"/>
          <w:spacing w:val="27"/>
        </w:rPr>
        <w:t xml:space="preserve"> </w:t>
      </w:r>
      <w:r w:rsidR="0056319C" w:rsidRPr="00CF0200">
        <w:rPr>
          <w:rFonts w:cs="Times New Roman"/>
        </w:rPr>
        <w:t>Johnson</w:t>
      </w:r>
      <w:r w:rsidR="0056319C" w:rsidRPr="00CF0200">
        <w:rPr>
          <w:rFonts w:cs="Times New Roman"/>
          <w:spacing w:val="27"/>
        </w:rPr>
        <w:t xml:space="preserve"> </w:t>
      </w:r>
      <w:r w:rsidR="0056319C" w:rsidRPr="00CF0200">
        <w:rPr>
          <w:rFonts w:cs="Times New Roman"/>
        </w:rPr>
        <w:t>Medical</w:t>
      </w:r>
      <w:r w:rsidR="0056319C" w:rsidRPr="00CF0200">
        <w:rPr>
          <w:rFonts w:cs="Times New Roman"/>
          <w:spacing w:val="26"/>
        </w:rPr>
        <w:t xml:space="preserve"> </w:t>
      </w:r>
      <w:r w:rsidR="0056319C" w:rsidRPr="00CF0200">
        <w:rPr>
          <w:rFonts w:cs="Times New Roman"/>
        </w:rPr>
        <w:t>Group</w:t>
      </w:r>
      <w:r w:rsidR="0056319C" w:rsidRPr="00CF0200">
        <w:rPr>
          <w:rFonts w:cs="Times New Roman"/>
          <w:spacing w:val="26"/>
        </w:rPr>
        <w:t xml:space="preserve"> </w:t>
      </w:r>
      <w:r w:rsidR="0056319C" w:rsidRPr="00CF0200">
        <w:rPr>
          <w:rFonts w:cs="Times New Roman"/>
        </w:rPr>
        <w:t>(2015-2018)</w:t>
      </w:r>
      <w:r w:rsidR="0056319C" w:rsidRPr="00CF0200">
        <w:rPr>
          <w:rFonts w:cs="Times New Roman"/>
        </w:rPr>
        <w:tab/>
        <w:t xml:space="preserve">   </w:t>
      </w:r>
    </w:p>
    <w:p w14:paraId="2A9CA974" w14:textId="1ED3FEE9" w:rsidR="006C3776" w:rsidRPr="00CF0200" w:rsidRDefault="0056319C" w:rsidP="0056319C">
      <w:pPr>
        <w:pStyle w:val="BodyText"/>
        <w:rPr>
          <w:rFonts w:cs="Times New Roman"/>
        </w:rPr>
      </w:pPr>
      <w:r w:rsidRPr="00CF0200">
        <w:rPr>
          <w:rFonts w:cs="Times New Roman"/>
          <w:b/>
        </w:rPr>
        <w:t xml:space="preserve">      </w:t>
      </w:r>
      <w:r w:rsidR="006C3776" w:rsidRPr="00CF0200">
        <w:rPr>
          <w:rFonts w:cs="Times New Roman"/>
          <w:b/>
        </w:rPr>
        <w:t>Dean,</w:t>
      </w:r>
      <w:r w:rsidR="006C3776" w:rsidRPr="00CF0200">
        <w:rPr>
          <w:rFonts w:cs="Times New Roman"/>
          <w:b/>
          <w:spacing w:val="26"/>
        </w:rPr>
        <w:t xml:space="preserve"> </w:t>
      </w:r>
      <w:r w:rsidR="006C3776" w:rsidRPr="00CF0200">
        <w:rPr>
          <w:rFonts w:cs="Times New Roman"/>
        </w:rPr>
        <w:t>Rutgers</w:t>
      </w:r>
      <w:r w:rsidR="006C3776" w:rsidRPr="00CF0200">
        <w:rPr>
          <w:rFonts w:cs="Times New Roman"/>
          <w:spacing w:val="26"/>
        </w:rPr>
        <w:t xml:space="preserve"> </w:t>
      </w:r>
      <w:r w:rsidR="006C3776" w:rsidRPr="00CF0200">
        <w:rPr>
          <w:rFonts w:cs="Times New Roman"/>
        </w:rPr>
        <w:t>Robert</w:t>
      </w:r>
      <w:r w:rsidR="006C3776" w:rsidRPr="00CF0200">
        <w:rPr>
          <w:rFonts w:cs="Times New Roman"/>
          <w:spacing w:val="27"/>
        </w:rPr>
        <w:t xml:space="preserve"> </w:t>
      </w:r>
      <w:r w:rsidR="006C3776" w:rsidRPr="00CF0200">
        <w:rPr>
          <w:rFonts w:cs="Times New Roman"/>
        </w:rPr>
        <w:t>Wood</w:t>
      </w:r>
      <w:r w:rsidR="006C3776" w:rsidRPr="00CF0200">
        <w:rPr>
          <w:rFonts w:cs="Times New Roman"/>
          <w:spacing w:val="28"/>
        </w:rPr>
        <w:t xml:space="preserve"> </w:t>
      </w:r>
      <w:r w:rsidR="006C3776" w:rsidRPr="00CF0200">
        <w:rPr>
          <w:rFonts w:cs="Times New Roman"/>
        </w:rPr>
        <w:t>Johnson</w:t>
      </w:r>
      <w:r w:rsidR="006C3776" w:rsidRPr="00CF0200">
        <w:rPr>
          <w:rFonts w:cs="Times New Roman"/>
          <w:spacing w:val="28"/>
        </w:rPr>
        <w:t xml:space="preserve"> </w:t>
      </w:r>
      <w:r w:rsidR="006C3776" w:rsidRPr="00CF0200">
        <w:rPr>
          <w:rFonts w:cs="Times New Roman"/>
        </w:rPr>
        <w:t>Medical</w:t>
      </w:r>
      <w:r w:rsidR="006C3776" w:rsidRPr="00CF0200">
        <w:rPr>
          <w:rFonts w:cs="Times New Roman"/>
          <w:spacing w:val="26"/>
        </w:rPr>
        <w:t xml:space="preserve"> </w:t>
      </w:r>
      <w:r w:rsidR="006C3776" w:rsidRPr="00CF0200">
        <w:rPr>
          <w:rFonts w:cs="Times New Roman"/>
        </w:rPr>
        <w:t>School</w:t>
      </w:r>
      <w:r w:rsidR="006C3776" w:rsidRPr="00CF0200">
        <w:rPr>
          <w:rFonts w:cs="Times New Roman"/>
          <w:spacing w:val="27"/>
        </w:rPr>
        <w:t xml:space="preserve"> </w:t>
      </w:r>
      <w:r w:rsidR="006C3776" w:rsidRPr="00CF0200">
        <w:rPr>
          <w:rFonts w:cs="Times New Roman"/>
        </w:rPr>
        <w:t>(2015-2019)</w:t>
      </w:r>
    </w:p>
    <w:p w14:paraId="571D89E7" w14:textId="77777777" w:rsidR="006C3776" w:rsidRPr="00CF0200" w:rsidRDefault="006C3776" w:rsidP="006C3776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t xml:space="preserve">      Professo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utger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b w:val="0"/>
        </w:rPr>
        <w:t>(2015-2019)</w:t>
      </w:r>
    </w:p>
    <w:p w14:paraId="234036B1" w14:textId="77777777" w:rsidR="006C3776" w:rsidRPr="00CF0200" w:rsidRDefault="006C3776" w:rsidP="006C3776">
      <w:pPr>
        <w:spacing w:before="1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 xml:space="preserve">        Rutgers</w:t>
      </w:r>
      <w:r w:rsidR="00591638" w:rsidRPr="00CF0200">
        <w:rPr>
          <w:rFonts w:ascii="Times New Roman" w:hAnsi="Times New Roman" w:cs="Times New Roman"/>
          <w:b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University</w:t>
      </w:r>
      <w:r w:rsidRPr="00CF0200">
        <w:rPr>
          <w:rFonts w:ascii="Times New Roman" w:hAnsi="Times New Roman" w:cs="Times New Roman"/>
          <w:b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istinguished</w:t>
      </w:r>
      <w:r w:rsidRPr="00CF0200">
        <w:rPr>
          <w:rFonts w:ascii="Times New Roman" w:hAnsi="Times New Roman" w:cs="Times New Roman"/>
          <w:b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rofessor</w:t>
      </w:r>
      <w:r w:rsidRPr="00CF0200">
        <w:rPr>
          <w:rFonts w:ascii="Times New Roman" w:hAnsi="Times New Roman" w:cs="Times New Roman"/>
          <w:b/>
          <w:spacing w:val="4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2017-2019)</w:t>
      </w:r>
    </w:p>
    <w:p w14:paraId="717EDA9F" w14:textId="77777777" w:rsidR="006C3776" w:rsidRPr="00CF0200" w:rsidRDefault="006C3776" w:rsidP="006C3776">
      <w:pPr>
        <w:pStyle w:val="Heading1"/>
        <w:rPr>
          <w:rFonts w:cs="Times New Roman"/>
          <w:b w:val="0"/>
          <w:bCs w:val="0"/>
        </w:rPr>
      </w:pPr>
    </w:p>
    <w:p w14:paraId="2A95FA0D" w14:textId="77777777" w:rsidR="00E522B4" w:rsidRPr="00CF0200" w:rsidRDefault="00D47779">
      <w:pPr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Dean,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ayo</w:t>
      </w:r>
      <w:r w:rsidRPr="00CF0200">
        <w:rPr>
          <w:rFonts w:ascii="Times New Roman" w:hAnsi="Times New Roman" w:cs="Times New Roman"/>
          <w:b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</w:t>
      </w:r>
      <w:r w:rsidRPr="00CF0200">
        <w:rPr>
          <w:rFonts w:ascii="Times New Roman" w:hAnsi="Times New Roman" w:cs="Times New Roman"/>
          <w:b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2012-2015)</w:t>
      </w:r>
    </w:p>
    <w:p w14:paraId="56A69AF7" w14:textId="77777777" w:rsidR="00E522B4" w:rsidRPr="00CF0200" w:rsidRDefault="00D47779" w:rsidP="00200386">
      <w:pPr>
        <w:pStyle w:val="Heading1"/>
        <w:ind w:left="461"/>
        <w:rPr>
          <w:rFonts w:cs="Times New Roman"/>
          <w:b w:val="0"/>
          <w:bCs w:val="0"/>
        </w:rPr>
      </w:pPr>
      <w:r w:rsidRPr="00CF0200">
        <w:rPr>
          <w:rFonts w:cs="Times New Roman"/>
        </w:rPr>
        <w:t>Willia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harl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ndow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ofess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 w:val="0"/>
        </w:rPr>
        <w:t>(2005-2015)</w:t>
      </w:r>
    </w:p>
    <w:p w14:paraId="5093D231" w14:textId="77777777" w:rsidR="00E522B4" w:rsidRPr="00CF0200" w:rsidRDefault="00E522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51F3812F" w14:textId="77777777" w:rsidR="00E522B4" w:rsidRPr="00CF0200" w:rsidRDefault="00D47779" w:rsidP="00200386">
      <w:pPr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Professor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of</w:t>
      </w:r>
      <w:r w:rsidRPr="00CF0200">
        <w:rPr>
          <w:rFonts w:ascii="Times New Roman" w:hAnsi="Times New Roman" w:cs="Times New Roman"/>
          <w:b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ine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Rheumatology)</w:t>
      </w:r>
      <w:r w:rsidRPr="00CF0200">
        <w:rPr>
          <w:rFonts w:ascii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hAnsi="Times New Roman" w:cs="Times New Roman"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chool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2000-2015)</w:t>
      </w:r>
    </w:p>
    <w:p w14:paraId="05AFCAAF" w14:textId="0A1ACBDC" w:rsidR="00E522B4" w:rsidRPr="00CF0200" w:rsidRDefault="00D47779" w:rsidP="00200386">
      <w:pPr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Professor</w:t>
      </w:r>
      <w:r w:rsidRPr="00CF0200">
        <w:rPr>
          <w:rFonts w:ascii="Times New Roman" w:hAnsi="Times New Roman" w:cs="Times New Roman"/>
          <w:b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o</w:t>
      </w:r>
      <w:r w:rsidR="00AF5CD2" w:rsidRPr="00CF0200">
        <w:rPr>
          <w:rFonts w:ascii="Times New Roman" w:hAnsi="Times New Roman" w:cs="Times New Roman"/>
          <w:b/>
          <w:sz w:val="21"/>
          <w:szCs w:val="21"/>
        </w:rPr>
        <w:t>f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hAnsi="Times New Roman" w:cs="Times New Roman"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chool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2000-2015)</w:t>
      </w:r>
    </w:p>
    <w:p w14:paraId="43FF508C" w14:textId="77777777" w:rsidR="00E522B4" w:rsidRPr="00CF0200" w:rsidRDefault="00D47779" w:rsidP="00200386">
      <w:pPr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ssociate</w:t>
      </w:r>
      <w:r w:rsidRPr="00CF0200">
        <w:rPr>
          <w:rFonts w:ascii="Times New Roman" w:eastAsia="Times New Roman" w:hAnsi="Times New Roman" w:cs="Times New Roman"/>
          <w:b/>
          <w:bCs/>
          <w:spacing w:val="3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rofessor</w:t>
      </w:r>
      <w:r w:rsidRPr="00CF0200">
        <w:rPr>
          <w:rFonts w:ascii="Times New Roman" w:eastAsia="Times New Roman" w:hAnsi="Times New Roman" w:cs="Times New Roman"/>
          <w:b/>
          <w:bCs/>
          <w:spacing w:val="3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b/>
          <w:bCs/>
          <w:spacing w:val="3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pidemiology</w:t>
      </w:r>
      <w:r w:rsidRPr="00CF0200">
        <w:rPr>
          <w:rFonts w:ascii="Times New Roman" w:eastAsia="Times New Roman" w:hAnsi="Times New Roman" w:cs="Times New Roman"/>
          <w:b/>
          <w:bCs/>
          <w:spacing w:val="3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1995–2000)</w:t>
      </w:r>
    </w:p>
    <w:p w14:paraId="34C1F4CF" w14:textId="77777777" w:rsidR="00E522B4" w:rsidRPr="00CF0200" w:rsidRDefault="00D47779" w:rsidP="00200386">
      <w:pPr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ssociate</w:t>
      </w:r>
      <w:r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rofessor</w:t>
      </w:r>
      <w:r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dicine</w:t>
      </w:r>
      <w:r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chool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1995–1999)</w:t>
      </w:r>
    </w:p>
    <w:p w14:paraId="0FD97CE6" w14:textId="77777777" w:rsidR="00E522B4" w:rsidRPr="00CF0200" w:rsidRDefault="00D47779" w:rsidP="00200386">
      <w:pPr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ssistant</w:t>
      </w:r>
      <w:r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rofessor</w:t>
      </w:r>
      <w:r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dicine</w:t>
      </w:r>
      <w:r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chool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1990–1995)</w:t>
      </w:r>
    </w:p>
    <w:p w14:paraId="259932E9" w14:textId="77777777" w:rsidR="00E522B4" w:rsidRPr="00CF0200" w:rsidRDefault="00E522B4" w:rsidP="001E5E26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142E6B2" w14:textId="77777777" w:rsidR="00E522B4" w:rsidRPr="00CF0200" w:rsidRDefault="00D47779" w:rsidP="00200386">
      <w:pPr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Senior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ssociate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onsultant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inic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epartment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ternal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edicine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vision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logy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1990-1993)</w:t>
      </w:r>
    </w:p>
    <w:p w14:paraId="7E98EA2A" w14:textId="77777777" w:rsidR="00E522B4" w:rsidRPr="00CF0200" w:rsidRDefault="00D47779" w:rsidP="00200386">
      <w:pPr>
        <w:ind w:left="824" w:right="1208" w:hanging="36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nior</w:t>
      </w:r>
      <w:r w:rsidRPr="00CF0200">
        <w:rPr>
          <w:rFonts w:ascii="Times New Roman" w:eastAsia="Times New Roman" w:hAnsi="Times New Roman" w:cs="Times New Roman"/>
          <w:b/>
          <w:bCs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ssociate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onsultant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linic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epartment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ciences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ection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eastAsia="Times New Roman" w:hAnsi="Times New Roman" w:cs="Times New Roman"/>
          <w:spacing w:val="3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eastAsia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valuation</w:t>
      </w:r>
      <w:r w:rsidRPr="00CF0200">
        <w:rPr>
          <w:rFonts w:ascii="Times New Roman" w:eastAsia="Times New Roman" w:hAnsi="Times New Roman" w:cs="Times New Roman"/>
          <w:spacing w:val="4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1990–1993)</w:t>
      </w:r>
    </w:p>
    <w:p w14:paraId="4B5C539B" w14:textId="77777777" w:rsidR="00E522B4" w:rsidRPr="00CF0200" w:rsidRDefault="00D47779" w:rsidP="00200386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Consultant</w:t>
      </w:r>
      <w:r w:rsidRPr="00CF0200">
        <w:rPr>
          <w:rFonts w:cs="Times New Roman"/>
          <w:b/>
          <w:spacing w:val="27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(1993-2015)</w:t>
      </w:r>
    </w:p>
    <w:p w14:paraId="30003A8D" w14:textId="77777777" w:rsidR="00E522B4" w:rsidRPr="00CF0200" w:rsidRDefault="00D47779" w:rsidP="00200386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Consultant</w:t>
      </w:r>
      <w:r w:rsidRPr="00CF0200">
        <w:rPr>
          <w:rFonts w:cs="Times New Roman"/>
          <w:b/>
          <w:spacing w:val="28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(1993-2015)</w:t>
      </w:r>
    </w:p>
    <w:p w14:paraId="13D2F384" w14:textId="77777777" w:rsidR="00E522B4" w:rsidRPr="00CF0200" w:rsidRDefault="00E522B4" w:rsidP="001E5E26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1ED4BC96" w14:textId="77777777" w:rsidR="00E522B4" w:rsidRPr="00CF0200" w:rsidRDefault="00D47779">
      <w:pPr>
        <w:pStyle w:val="BodyText"/>
        <w:spacing w:before="134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Vice</w:t>
      </w:r>
      <w:r w:rsidRPr="00CF0200">
        <w:rPr>
          <w:rFonts w:cs="Times New Roman"/>
          <w:b/>
          <w:bCs/>
          <w:spacing w:val="26"/>
        </w:rPr>
        <w:t xml:space="preserve"> </w:t>
      </w:r>
      <w:r w:rsidRPr="00CF0200">
        <w:rPr>
          <w:rFonts w:cs="Times New Roman"/>
          <w:b/>
          <w:bCs/>
        </w:rPr>
        <w:t>Chair</w:t>
      </w:r>
      <w:r w:rsidRPr="00CF0200">
        <w:rPr>
          <w:rFonts w:cs="Times New Roman"/>
          <w:b/>
          <w:bCs/>
          <w:spacing w:val="27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1997–2001)</w:t>
      </w:r>
    </w:p>
    <w:p w14:paraId="625391B8" w14:textId="77777777" w:rsidR="00E522B4" w:rsidRPr="00CF0200" w:rsidRDefault="00D47779" w:rsidP="00200386">
      <w:pPr>
        <w:pStyle w:val="BodyText"/>
        <w:ind w:left="461" w:firstLine="0"/>
        <w:rPr>
          <w:rFonts w:cs="Times New Roman"/>
        </w:rPr>
      </w:pPr>
      <w:r w:rsidRPr="00CF0200">
        <w:rPr>
          <w:rFonts w:cs="Times New Roman"/>
          <w:b/>
          <w:bCs/>
        </w:rPr>
        <w:t>Chair</w:t>
      </w:r>
      <w:r w:rsidRPr="00CF0200">
        <w:rPr>
          <w:rFonts w:cs="Times New Roman"/>
          <w:b/>
          <w:bCs/>
          <w:spacing w:val="26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2001–2007)</w:t>
      </w:r>
    </w:p>
    <w:p w14:paraId="3B0A27C5" w14:textId="77777777" w:rsidR="00E522B4" w:rsidRPr="00CF0200" w:rsidRDefault="00E522B4" w:rsidP="001E5E26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FA487F0" w14:textId="77777777" w:rsidR="00E522B4" w:rsidRPr="00CF0200" w:rsidRDefault="00D47779">
      <w:pPr>
        <w:spacing w:before="129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b/>
          <w:bCs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Director</w:t>
      </w:r>
      <w:r w:rsidRPr="00CF0200">
        <w:rPr>
          <w:rFonts w:ascii="Times New Roman" w:eastAsia="Times New Roman" w:hAnsi="Times New Roman" w:cs="Times New Roman"/>
          <w:b/>
          <w:bCs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linic</w:t>
      </w:r>
      <w:r w:rsidRPr="00CF0200">
        <w:rPr>
          <w:rFonts w:ascii="Times New Roman" w:eastAsia="Times New Roman" w:hAnsi="Times New Roman" w:cs="Times New Roman"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ternational</w:t>
      </w:r>
      <w:r w:rsidRPr="00CF0200">
        <w:rPr>
          <w:rFonts w:ascii="Times New Roman" w:eastAsia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fice</w:t>
      </w:r>
      <w:r w:rsidRPr="00CF0200">
        <w:rPr>
          <w:rFonts w:ascii="Times New Roman" w:eastAsia="Times New Roman" w:hAnsi="Times New Roman" w:cs="Times New Roman"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2007–2009)</w:t>
      </w:r>
    </w:p>
    <w:p w14:paraId="35FFADB9" w14:textId="77777777" w:rsidR="00E522B4" w:rsidRPr="00CF0200" w:rsidRDefault="00D47779" w:rsidP="00200386">
      <w:pPr>
        <w:pStyle w:val="BodyText"/>
        <w:ind w:left="461" w:firstLine="0"/>
        <w:rPr>
          <w:rFonts w:cs="Times New Roman"/>
        </w:rPr>
      </w:pPr>
      <w:r w:rsidRPr="00CF0200">
        <w:rPr>
          <w:rFonts w:cs="Times New Roman"/>
          <w:b/>
          <w:bCs/>
        </w:rPr>
        <w:t>Medical</w:t>
      </w:r>
      <w:r w:rsidRPr="00CF0200">
        <w:rPr>
          <w:rFonts w:cs="Times New Roman"/>
          <w:b/>
          <w:bCs/>
          <w:spacing w:val="25"/>
        </w:rPr>
        <w:t xml:space="preserve"> </w:t>
      </w:r>
      <w:r w:rsidRPr="00CF0200">
        <w:rPr>
          <w:rFonts w:cs="Times New Roman"/>
          <w:b/>
          <w:bCs/>
        </w:rPr>
        <w:t>Director</w:t>
      </w:r>
      <w:r w:rsidRPr="00CF0200">
        <w:rPr>
          <w:rFonts w:cs="Times New Roman"/>
          <w:b/>
          <w:bCs/>
          <w:spacing w:val="25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fic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trateg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lliance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usines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2009–2011)</w:t>
      </w:r>
    </w:p>
    <w:p w14:paraId="2CB85A24" w14:textId="77777777" w:rsidR="00E522B4" w:rsidRPr="00CF0200" w:rsidRDefault="00E522B4" w:rsidP="001E5E26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766D8F1" w14:textId="77777777" w:rsidR="00E522B4" w:rsidRPr="00CF0200" w:rsidRDefault="00D47779" w:rsidP="00200386">
      <w:pPr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xecutive</w:t>
      </w:r>
      <w:r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Board</w:t>
      </w:r>
      <w:r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mber</w:t>
      </w:r>
      <w:r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linic,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ochester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N</w:t>
      </w:r>
      <w:r w:rsidRPr="00CF0200">
        <w:rPr>
          <w:rFonts w:ascii="Times New Roman" w:eastAsia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2006–2009)</w:t>
      </w:r>
    </w:p>
    <w:p w14:paraId="7F9D626C" w14:textId="77777777" w:rsidR="00E522B4" w:rsidRPr="00CF0200" w:rsidRDefault="00D47779" w:rsidP="00200386">
      <w:pPr>
        <w:pStyle w:val="BodyText"/>
        <w:ind w:left="824" w:firstLine="0"/>
        <w:rPr>
          <w:rFonts w:cs="Times New Roman"/>
        </w:rPr>
      </w:pPr>
      <w:r w:rsidRPr="00CF0200">
        <w:rPr>
          <w:rFonts w:cs="Times New Roman"/>
          <w:b/>
          <w:bCs/>
        </w:rPr>
        <w:t>Vice-Chair</w:t>
      </w:r>
      <w:r w:rsidRPr="00CF0200">
        <w:rPr>
          <w:rFonts w:cs="Times New Roman"/>
          <w:b/>
          <w:bCs/>
          <w:spacing w:val="30"/>
        </w:rPr>
        <w:t xml:space="preserve"> </w:t>
      </w:r>
      <w:r w:rsidRPr="00CF0200">
        <w:rPr>
          <w:rFonts w:cs="Times New Roman"/>
        </w:rPr>
        <w:t>Administrativ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(2006–2009)</w:t>
      </w:r>
    </w:p>
    <w:p w14:paraId="53D5D75F" w14:textId="77777777" w:rsidR="00E522B4" w:rsidRPr="00CF0200" w:rsidRDefault="00D47779" w:rsidP="00200386">
      <w:pPr>
        <w:pStyle w:val="BodyText"/>
        <w:ind w:left="824" w:firstLine="0"/>
        <w:rPr>
          <w:rFonts w:cs="Times New Roman"/>
        </w:rPr>
      </w:pPr>
      <w:r w:rsidRPr="00CF0200">
        <w:rPr>
          <w:rFonts w:cs="Times New Roman"/>
          <w:b/>
          <w:bCs/>
        </w:rPr>
        <w:t>Vice-Chair</w:t>
      </w:r>
      <w:r w:rsidRPr="00CF0200">
        <w:rPr>
          <w:rFonts w:cs="Times New Roman"/>
          <w:b/>
          <w:bCs/>
          <w:spacing w:val="27"/>
        </w:rPr>
        <w:t xml:space="preserve"> </w:t>
      </w:r>
      <w:r w:rsidRPr="00CF0200">
        <w:rPr>
          <w:rFonts w:cs="Times New Roman"/>
        </w:rPr>
        <w:t>Strateg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uppor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Group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(2007–2009)</w:t>
      </w:r>
    </w:p>
    <w:p w14:paraId="4DB44761" w14:textId="77777777" w:rsidR="00E522B4" w:rsidRPr="00CF0200" w:rsidRDefault="00D47779" w:rsidP="00200386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Vice-Chair</w:t>
      </w:r>
      <w:r w:rsidRPr="00CF0200">
        <w:rPr>
          <w:rFonts w:cs="Times New Roman"/>
          <w:b/>
          <w:bCs/>
          <w:spacing w:val="3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Business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uncil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(2009–2010)</w:t>
      </w:r>
    </w:p>
    <w:p w14:paraId="18233559" w14:textId="77777777" w:rsidR="00E522B4" w:rsidRPr="00CF0200" w:rsidRDefault="00D47779" w:rsidP="00200386">
      <w:pPr>
        <w:ind w:left="464"/>
        <w:rPr>
          <w:rFonts w:ascii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lastRenderedPageBreak/>
        <w:t>Director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of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ducation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inic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enter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ranslational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cientific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ctivities,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TSA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2006-2012)</w:t>
      </w:r>
    </w:p>
    <w:p w14:paraId="19C25A65" w14:textId="77777777" w:rsidR="00437E6F" w:rsidRPr="00CF0200" w:rsidRDefault="00437E6F" w:rsidP="001E5E26">
      <w:pPr>
        <w:ind w:left="461"/>
        <w:rPr>
          <w:rFonts w:ascii="Times New Roman" w:eastAsia="Times New Roman" w:hAnsi="Times New Roman" w:cs="Times New Roman"/>
          <w:sz w:val="21"/>
          <w:szCs w:val="21"/>
        </w:rPr>
      </w:pPr>
    </w:p>
    <w:p w14:paraId="57D79AF5" w14:textId="77777777" w:rsidR="003F7171" w:rsidRPr="00CF0200" w:rsidRDefault="00D47779" w:rsidP="00C22F43">
      <w:pPr>
        <w:pStyle w:val="Heading1"/>
        <w:ind w:left="0"/>
        <w:rPr>
          <w:rFonts w:cs="Times New Roman"/>
        </w:rPr>
      </w:pPr>
      <w:r w:rsidRPr="00CF0200">
        <w:rPr>
          <w:rFonts w:cs="Times New Roman"/>
        </w:rPr>
        <w:t>Adjunc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acult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mb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izon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(Colleg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olutions)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2013-2015</w:t>
      </w:r>
      <w:r w:rsidR="00AF5CD2" w:rsidRPr="00CF0200">
        <w:rPr>
          <w:rFonts w:cs="Times New Roman"/>
        </w:rPr>
        <w:t>)</w:t>
      </w:r>
      <w:r w:rsidR="00C14CC7" w:rsidRPr="00CF0200">
        <w:rPr>
          <w:rFonts w:cs="Times New Roman"/>
        </w:rPr>
        <w:t xml:space="preserve">  </w:t>
      </w:r>
    </w:p>
    <w:p w14:paraId="30360F84" w14:textId="77777777" w:rsidR="003F7171" w:rsidRPr="00CF0200" w:rsidRDefault="003F7171" w:rsidP="00C22F43">
      <w:pPr>
        <w:pStyle w:val="Heading1"/>
        <w:ind w:left="0"/>
        <w:rPr>
          <w:rFonts w:cs="Times New Roman"/>
        </w:rPr>
      </w:pPr>
    </w:p>
    <w:p w14:paraId="4E11F246" w14:textId="77777777" w:rsidR="00200386" w:rsidRDefault="00200386" w:rsidP="00C22F43">
      <w:pPr>
        <w:pStyle w:val="Heading1"/>
        <w:ind w:left="0"/>
        <w:rPr>
          <w:rFonts w:cs="Times New Roman"/>
        </w:rPr>
      </w:pPr>
    </w:p>
    <w:p w14:paraId="754325A8" w14:textId="0A8FEA08" w:rsidR="00E522B4" w:rsidRPr="00CF0200" w:rsidRDefault="00D47779" w:rsidP="00C22F43">
      <w:pPr>
        <w:pStyle w:val="Heading1"/>
        <w:ind w:left="0"/>
        <w:rPr>
          <w:rFonts w:cs="Times New Roman"/>
        </w:rPr>
      </w:pPr>
      <w:r w:rsidRPr="00CF0200">
        <w:rPr>
          <w:rFonts w:cs="Times New Roman"/>
        </w:rPr>
        <w:t>EDUCATION</w:t>
      </w:r>
    </w:p>
    <w:p w14:paraId="2C0893D2" w14:textId="77777777" w:rsidR="00344EB5" w:rsidRPr="00CF0200" w:rsidRDefault="00344EB5" w:rsidP="000C5E5D">
      <w:pPr>
        <w:pStyle w:val="Heading1"/>
        <w:ind w:left="101"/>
        <w:rPr>
          <w:rFonts w:cs="Times New Roman"/>
          <w:b w:val="0"/>
          <w:bCs w:val="0"/>
        </w:rPr>
      </w:pPr>
    </w:p>
    <w:p w14:paraId="601BA772" w14:textId="77777777" w:rsidR="00E522B4" w:rsidRPr="00CF0200" w:rsidRDefault="00D47779">
      <w:pPr>
        <w:spacing w:before="75"/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University/College</w:t>
      </w:r>
    </w:p>
    <w:p w14:paraId="1FF3972F" w14:textId="77777777" w:rsidR="00E522B4" w:rsidRPr="00CF0200" w:rsidRDefault="00D47779">
      <w:pPr>
        <w:pStyle w:val="BodyText"/>
        <w:tabs>
          <w:tab w:val="left" w:pos="1544"/>
        </w:tabs>
        <w:spacing w:before="133"/>
        <w:ind w:left="104" w:firstLine="0"/>
        <w:rPr>
          <w:rFonts w:cs="Times New Roman"/>
        </w:rPr>
      </w:pPr>
      <w:r w:rsidRPr="00CF0200">
        <w:rPr>
          <w:rFonts w:cs="Times New Roman"/>
        </w:rPr>
        <w:t>9/75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6/76</w:t>
      </w:r>
      <w:r w:rsidRPr="00CF0200">
        <w:rPr>
          <w:rFonts w:cs="Times New Roman"/>
        </w:rPr>
        <w:tab/>
        <w:t>Universit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gina</w:t>
      </w:r>
    </w:p>
    <w:p w14:paraId="5EFBA696" w14:textId="77777777" w:rsidR="00E522B4" w:rsidRPr="00CF0200" w:rsidRDefault="00D47779">
      <w:pPr>
        <w:pStyle w:val="BodyText"/>
        <w:spacing w:before="8" w:line="252" w:lineRule="auto"/>
        <w:ind w:left="1544" w:right="6725" w:firstLine="0"/>
        <w:rPr>
          <w:rFonts w:cs="Times New Roman"/>
        </w:rPr>
      </w:pPr>
      <w:r w:rsidRPr="00CF0200">
        <w:rPr>
          <w:rFonts w:cs="Times New Roman"/>
        </w:rPr>
        <w:t>Regina,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Saskatchewan,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Canada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Pre-Medical Program</w:t>
      </w:r>
    </w:p>
    <w:p w14:paraId="7732B164" w14:textId="77777777" w:rsidR="00E522B4" w:rsidRPr="00CF0200" w:rsidRDefault="00E522B4">
      <w:pPr>
        <w:spacing w:before="8"/>
        <w:rPr>
          <w:rFonts w:ascii="Times New Roman" w:eastAsia="Times New Roman" w:hAnsi="Times New Roman" w:cs="Times New Roman"/>
          <w:sz w:val="21"/>
          <w:szCs w:val="21"/>
        </w:rPr>
      </w:pPr>
    </w:p>
    <w:p w14:paraId="6ECC2E8E" w14:textId="77777777" w:rsidR="00E522B4" w:rsidRPr="00CF0200" w:rsidRDefault="00D47779">
      <w:pPr>
        <w:pStyle w:val="BodyText"/>
        <w:tabs>
          <w:tab w:val="left" w:pos="1544"/>
        </w:tabs>
        <w:ind w:left="104" w:firstLine="0"/>
        <w:rPr>
          <w:rFonts w:cs="Times New Roman"/>
        </w:rPr>
      </w:pPr>
      <w:r w:rsidRPr="00CF0200">
        <w:rPr>
          <w:rFonts w:cs="Times New Roman"/>
        </w:rPr>
        <w:t>9/76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6/77</w:t>
      </w:r>
      <w:r w:rsidRPr="00CF0200">
        <w:rPr>
          <w:rFonts w:cs="Times New Roman"/>
        </w:rPr>
        <w:tab/>
        <w:t>University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Saskatchewan</w:t>
      </w:r>
    </w:p>
    <w:p w14:paraId="2A22E6B6" w14:textId="77777777" w:rsidR="00E522B4" w:rsidRPr="00CF0200" w:rsidRDefault="00D47779" w:rsidP="00E62FFA">
      <w:pPr>
        <w:pStyle w:val="BodyText"/>
        <w:spacing w:before="13" w:line="252" w:lineRule="auto"/>
        <w:ind w:left="1544" w:right="6285" w:firstLine="0"/>
        <w:rPr>
          <w:rFonts w:cs="Times New Roman"/>
        </w:rPr>
      </w:pPr>
      <w:r w:rsidRPr="00CF0200">
        <w:rPr>
          <w:rFonts w:cs="Times New Roman"/>
        </w:rPr>
        <w:t>Saskatoon,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Saskatchewan,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Canada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harmacy</w:t>
      </w:r>
    </w:p>
    <w:p w14:paraId="17F9A7F7" w14:textId="77777777" w:rsidR="00E522B4" w:rsidRPr="00CF0200" w:rsidRDefault="00E522B4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14:paraId="5FAD6C05" w14:textId="77777777" w:rsidR="00E522B4" w:rsidRPr="00CF0200" w:rsidRDefault="00D47779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School</w:t>
      </w:r>
    </w:p>
    <w:p w14:paraId="1B15EBFD" w14:textId="66841790" w:rsidR="00E522B4" w:rsidRPr="00CF0200" w:rsidRDefault="00D47779">
      <w:pPr>
        <w:pStyle w:val="BodyText"/>
        <w:tabs>
          <w:tab w:val="left" w:pos="1544"/>
        </w:tabs>
        <w:spacing w:before="128" w:line="252" w:lineRule="auto"/>
        <w:ind w:left="1544" w:right="5510" w:hanging="1440"/>
        <w:rPr>
          <w:rFonts w:cs="Times New Roman"/>
        </w:rPr>
      </w:pPr>
      <w:r w:rsidRPr="00CF0200">
        <w:rPr>
          <w:rFonts w:cs="Times New Roman"/>
        </w:rPr>
        <w:t>9/77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6/82</w:t>
      </w:r>
      <w:r w:rsidRPr="00CF0200">
        <w:rPr>
          <w:rFonts w:cs="Times New Roman"/>
        </w:rPr>
        <w:tab/>
      </w:r>
      <w:r w:rsidR="00DA52F8" w:rsidRPr="00CF0200">
        <w:rPr>
          <w:rFonts w:cs="Times New Roman"/>
        </w:rPr>
        <w:t>College of Medicin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Saskatchewan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Saskatoon,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Saskatchewan,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Canada</w:t>
      </w:r>
    </w:p>
    <w:p w14:paraId="330AF92A" w14:textId="77777777" w:rsidR="00E522B4" w:rsidRPr="00CF0200" w:rsidRDefault="00D47779">
      <w:pPr>
        <w:pStyle w:val="BodyText"/>
        <w:ind w:left="1544" w:firstLine="0"/>
        <w:rPr>
          <w:rFonts w:cs="Times New Roman"/>
        </w:rPr>
      </w:pPr>
      <w:r w:rsidRPr="00CF0200">
        <w:rPr>
          <w:rFonts w:cs="Times New Roman"/>
        </w:rPr>
        <w:t>Doct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istinction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05/20/82</w:t>
      </w:r>
    </w:p>
    <w:p w14:paraId="47059933" w14:textId="77777777" w:rsidR="00E522B4" w:rsidRPr="00CF0200" w:rsidRDefault="00D47779">
      <w:pPr>
        <w:pStyle w:val="Heading1"/>
        <w:spacing w:before="8"/>
        <w:rPr>
          <w:rFonts w:cs="Times New Roman"/>
          <w:b w:val="0"/>
          <w:bCs w:val="0"/>
        </w:rPr>
      </w:pPr>
      <w:r w:rsidRPr="00CF0200">
        <w:rPr>
          <w:rFonts w:cs="Times New Roman"/>
        </w:rPr>
        <w:t>Internship</w:t>
      </w:r>
    </w:p>
    <w:p w14:paraId="3CD3044E" w14:textId="77777777" w:rsidR="00E522B4" w:rsidRPr="00CF0200" w:rsidRDefault="00D47779">
      <w:pPr>
        <w:pStyle w:val="BodyText"/>
        <w:tabs>
          <w:tab w:val="left" w:pos="1544"/>
        </w:tabs>
        <w:spacing w:before="133"/>
        <w:ind w:left="104" w:firstLine="0"/>
        <w:rPr>
          <w:rFonts w:cs="Times New Roman"/>
        </w:rPr>
      </w:pPr>
      <w:r w:rsidRPr="00CF0200">
        <w:rPr>
          <w:rFonts w:cs="Times New Roman"/>
        </w:rPr>
        <w:t>6/82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6/83</w:t>
      </w:r>
      <w:r w:rsidRPr="00CF0200">
        <w:rPr>
          <w:rFonts w:cs="Times New Roman"/>
        </w:rPr>
        <w:tab/>
        <w:t>Rotating Internship</w:t>
      </w:r>
    </w:p>
    <w:p w14:paraId="065908D2" w14:textId="77777777" w:rsidR="00E522B4" w:rsidRPr="00CF0200" w:rsidRDefault="00D47779">
      <w:pPr>
        <w:pStyle w:val="BodyText"/>
        <w:spacing w:before="13" w:line="252" w:lineRule="auto"/>
        <w:ind w:left="1544" w:right="5510" w:firstLine="0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anitoba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Teaching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Hospitals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Winnipeg,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Manitoba,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Canada</w:t>
      </w:r>
    </w:p>
    <w:p w14:paraId="20B403A8" w14:textId="77777777" w:rsidR="00E522B4" w:rsidRPr="00CF0200" w:rsidRDefault="00D47779">
      <w:pPr>
        <w:pStyle w:val="Heading1"/>
        <w:spacing w:before="115"/>
        <w:rPr>
          <w:rFonts w:cs="Times New Roman"/>
          <w:b w:val="0"/>
          <w:bCs w:val="0"/>
        </w:rPr>
      </w:pPr>
      <w:r w:rsidRPr="00CF0200">
        <w:rPr>
          <w:rFonts w:cs="Times New Roman"/>
        </w:rPr>
        <w:t>Residency</w:t>
      </w:r>
    </w:p>
    <w:p w14:paraId="34FD13AE" w14:textId="77777777" w:rsidR="00E522B4" w:rsidRPr="00CF0200" w:rsidRDefault="00D47779">
      <w:pPr>
        <w:pStyle w:val="BodyText"/>
        <w:tabs>
          <w:tab w:val="left" w:pos="1544"/>
        </w:tabs>
        <w:spacing w:before="133"/>
        <w:ind w:left="104" w:firstLine="0"/>
        <w:rPr>
          <w:rFonts w:cs="Times New Roman"/>
        </w:rPr>
      </w:pPr>
      <w:r w:rsidRPr="00CF0200">
        <w:rPr>
          <w:rFonts w:cs="Times New Roman"/>
        </w:rPr>
        <w:t>6/83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1/86</w:t>
      </w:r>
      <w:r w:rsidRPr="00CF0200">
        <w:rPr>
          <w:rFonts w:cs="Times New Roman"/>
        </w:rPr>
        <w:tab/>
        <w:t>Residenc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ine</w:t>
      </w:r>
    </w:p>
    <w:p w14:paraId="6BE8D745" w14:textId="77777777" w:rsidR="00E522B4" w:rsidRPr="00CF0200" w:rsidRDefault="00D47779">
      <w:pPr>
        <w:pStyle w:val="BodyText"/>
        <w:spacing w:before="13" w:line="248" w:lineRule="auto"/>
        <w:ind w:left="1544" w:right="6285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radua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USA</w:t>
      </w:r>
    </w:p>
    <w:p w14:paraId="5E9762D5" w14:textId="77777777" w:rsidR="00E522B4" w:rsidRPr="00CF0200" w:rsidRDefault="00D47779">
      <w:pPr>
        <w:pStyle w:val="Heading1"/>
        <w:spacing w:before="125"/>
        <w:rPr>
          <w:rFonts w:cs="Times New Roman"/>
          <w:b w:val="0"/>
          <w:bCs w:val="0"/>
        </w:rPr>
      </w:pPr>
      <w:r w:rsidRPr="00CF0200">
        <w:rPr>
          <w:rFonts w:cs="Times New Roman"/>
        </w:rPr>
        <w:t>Fellowship</w:t>
      </w:r>
    </w:p>
    <w:p w14:paraId="70B76D74" w14:textId="77777777" w:rsidR="00E522B4" w:rsidRPr="00CF0200" w:rsidRDefault="00D47779">
      <w:pPr>
        <w:pStyle w:val="BodyText"/>
        <w:tabs>
          <w:tab w:val="left" w:pos="1544"/>
        </w:tabs>
        <w:spacing w:before="133"/>
        <w:ind w:left="104" w:firstLine="0"/>
        <w:rPr>
          <w:rFonts w:cs="Times New Roman"/>
        </w:rPr>
      </w:pPr>
      <w:r w:rsidRPr="00CF0200">
        <w:rPr>
          <w:rFonts w:cs="Times New Roman"/>
        </w:rPr>
        <w:t>1/86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1/88</w:t>
      </w:r>
      <w:r w:rsidRPr="00CF0200">
        <w:rPr>
          <w:rFonts w:cs="Times New Roman"/>
        </w:rPr>
        <w:tab/>
        <w:t>Fellowship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Rheumatology</w:t>
      </w:r>
    </w:p>
    <w:p w14:paraId="47EEE072" w14:textId="77777777" w:rsidR="00E522B4" w:rsidRPr="00CF0200" w:rsidRDefault="00D47779">
      <w:pPr>
        <w:pStyle w:val="BodyText"/>
        <w:spacing w:before="13" w:line="248" w:lineRule="auto"/>
        <w:ind w:left="1544" w:right="6285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radua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6"/>
          <w:w w:val="102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USA</w:t>
      </w:r>
    </w:p>
    <w:p w14:paraId="32253F12" w14:textId="77777777" w:rsidR="00E522B4" w:rsidRPr="00CF0200" w:rsidRDefault="00D47779">
      <w:pPr>
        <w:pStyle w:val="BodyText"/>
        <w:tabs>
          <w:tab w:val="left" w:pos="1544"/>
        </w:tabs>
        <w:spacing w:before="125" w:line="252" w:lineRule="auto"/>
        <w:ind w:left="1544" w:right="6285" w:hanging="1440"/>
        <w:rPr>
          <w:rFonts w:cs="Times New Roman"/>
        </w:rPr>
      </w:pPr>
      <w:r w:rsidRPr="00CF0200">
        <w:rPr>
          <w:rFonts w:cs="Times New Roman"/>
        </w:rPr>
        <w:t>7/88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6/90</w:t>
      </w:r>
      <w:r w:rsidRPr="00CF0200">
        <w:rPr>
          <w:rFonts w:cs="Times New Roman"/>
        </w:rPr>
        <w:tab/>
        <w:t>Rheumatology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Fellowship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Wellesley</w:t>
      </w:r>
      <w:r w:rsidRPr="00CF0200">
        <w:rPr>
          <w:rFonts w:cs="Times New Roman"/>
          <w:spacing w:val="52"/>
        </w:rPr>
        <w:t xml:space="preserve"> </w:t>
      </w:r>
      <w:r w:rsidRPr="00CF0200">
        <w:rPr>
          <w:rFonts w:cs="Times New Roman"/>
        </w:rPr>
        <w:t>Hospital</w:t>
      </w:r>
    </w:p>
    <w:p w14:paraId="59F15E38" w14:textId="77777777" w:rsidR="00E522B4" w:rsidRPr="00CF0200" w:rsidRDefault="00D47779">
      <w:pPr>
        <w:pStyle w:val="BodyText"/>
        <w:spacing w:line="237" w:lineRule="exact"/>
        <w:ind w:left="1544" w:firstLine="0"/>
        <w:rPr>
          <w:rFonts w:cs="Times New Roman"/>
        </w:rPr>
      </w:pPr>
      <w:r w:rsidRPr="00CF0200">
        <w:rPr>
          <w:rFonts w:cs="Times New Roman"/>
        </w:rPr>
        <w:t>Toronto,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Ontario,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Canada</w:t>
      </w:r>
    </w:p>
    <w:p w14:paraId="1BB86B87" w14:textId="123F3F48" w:rsidR="00E522B4" w:rsidRPr="00CF0200" w:rsidRDefault="00D47779">
      <w:pPr>
        <w:pStyle w:val="BodyText"/>
        <w:tabs>
          <w:tab w:val="left" w:pos="1544"/>
        </w:tabs>
        <w:spacing w:before="133" w:line="252" w:lineRule="auto"/>
        <w:ind w:left="1544" w:right="4276" w:hanging="1440"/>
        <w:rPr>
          <w:rFonts w:cs="Times New Roman"/>
        </w:rPr>
      </w:pPr>
      <w:r w:rsidRPr="00CF0200">
        <w:rPr>
          <w:rFonts w:cs="Times New Roman"/>
        </w:rPr>
        <w:t>7/88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6/90</w:t>
      </w:r>
      <w:r w:rsidRPr="00CF0200">
        <w:rPr>
          <w:rFonts w:cs="Times New Roman"/>
        </w:rPr>
        <w:tab/>
        <w:t>M.Sc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Biostatistics: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1/09/90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McMaster University</w:t>
      </w:r>
    </w:p>
    <w:p w14:paraId="0D01E413" w14:textId="77777777" w:rsidR="00E522B4" w:rsidRPr="00CF0200" w:rsidRDefault="00D47779">
      <w:pPr>
        <w:pStyle w:val="BodyText"/>
        <w:spacing w:line="237" w:lineRule="exact"/>
        <w:ind w:left="1544" w:firstLine="0"/>
        <w:rPr>
          <w:rFonts w:cs="Times New Roman"/>
        </w:rPr>
      </w:pPr>
      <w:r w:rsidRPr="00CF0200">
        <w:rPr>
          <w:rFonts w:cs="Times New Roman"/>
        </w:rPr>
        <w:t>Hamilton,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Ontario,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Canada</w:t>
      </w:r>
    </w:p>
    <w:p w14:paraId="1C977210" w14:textId="77777777" w:rsidR="00E522B4" w:rsidRPr="00CF0200" w:rsidRDefault="00E522B4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14:paraId="78FF9C63" w14:textId="2F5CCCB5" w:rsidR="00E522B4" w:rsidRPr="00CF0200" w:rsidRDefault="00D47779" w:rsidP="00362732">
      <w:pPr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Executive</w:t>
      </w:r>
      <w:r w:rsidRPr="00CF0200">
        <w:rPr>
          <w:rFonts w:ascii="Times New Roman" w:hAnsi="Times New Roman" w:cs="Times New Roman"/>
          <w:b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ducation</w:t>
      </w:r>
      <w:r w:rsidR="00362732" w:rsidRPr="00CF0200">
        <w:rPr>
          <w:rFonts w:ascii="Times New Roman" w:hAnsi="Times New Roman" w:cs="Times New Roman"/>
          <w:b/>
          <w:sz w:val="21"/>
          <w:szCs w:val="21"/>
        </w:rPr>
        <w:t>:</w:t>
      </w:r>
      <w:r w:rsidRPr="00CF0200">
        <w:rPr>
          <w:rFonts w:ascii="Times New Roman" w:hAnsi="Times New Roman" w:cs="Times New Roman"/>
          <w:b/>
          <w:spacing w:val="18"/>
          <w:sz w:val="21"/>
          <w:szCs w:val="21"/>
        </w:rPr>
        <w:t xml:space="preserve"> </w:t>
      </w:r>
      <w:r w:rsidR="00362732" w:rsidRPr="00CF0200">
        <w:rPr>
          <w:rFonts w:ascii="Times New Roman" w:hAnsi="Times New Roman" w:cs="Times New Roman"/>
          <w:sz w:val="21"/>
          <w:szCs w:val="21"/>
        </w:rPr>
        <w:t>The</w:t>
      </w:r>
      <w:r w:rsidR="00362732"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="00362732" w:rsidRPr="00CF0200">
        <w:rPr>
          <w:rFonts w:ascii="Times New Roman" w:hAnsi="Times New Roman" w:cs="Times New Roman"/>
          <w:sz w:val="21"/>
          <w:szCs w:val="21"/>
        </w:rPr>
        <w:t>Wharton</w:t>
      </w:r>
      <w:r w:rsidR="00362732"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="00362732" w:rsidRPr="00CF0200">
        <w:rPr>
          <w:rFonts w:ascii="Times New Roman" w:hAnsi="Times New Roman" w:cs="Times New Roman"/>
          <w:sz w:val="21"/>
          <w:szCs w:val="21"/>
        </w:rPr>
        <w:t>School,</w:t>
      </w:r>
      <w:r w:rsidR="00362732"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="00362732" w:rsidRPr="00CF0200">
        <w:rPr>
          <w:rFonts w:ascii="Times New Roman" w:hAnsi="Times New Roman" w:cs="Times New Roman"/>
          <w:sz w:val="21"/>
          <w:szCs w:val="21"/>
        </w:rPr>
        <w:t>University</w:t>
      </w:r>
      <w:r w:rsidR="00362732"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="00362732" w:rsidRPr="00CF0200">
        <w:rPr>
          <w:rFonts w:ascii="Times New Roman" w:hAnsi="Times New Roman" w:cs="Times New Roman"/>
          <w:sz w:val="21"/>
          <w:szCs w:val="21"/>
        </w:rPr>
        <w:t>of</w:t>
      </w:r>
      <w:r w:rsidR="00362732"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="00362732" w:rsidRPr="00CF0200">
        <w:rPr>
          <w:rFonts w:ascii="Times New Roman" w:hAnsi="Times New Roman" w:cs="Times New Roman"/>
          <w:sz w:val="21"/>
          <w:szCs w:val="21"/>
        </w:rPr>
        <w:t>Pennsylvania</w:t>
      </w:r>
      <w:r w:rsidR="00362732" w:rsidRPr="00CF0200">
        <w:rPr>
          <w:rFonts w:ascii="Times New Roman" w:hAnsi="Times New Roman" w:cs="Times New Roman"/>
          <w:spacing w:val="28"/>
          <w:w w:val="102"/>
          <w:sz w:val="21"/>
          <w:szCs w:val="21"/>
        </w:rPr>
        <w:t xml:space="preserve"> &amp; the Kellogg School of Management, Northwestern University </w:t>
      </w:r>
      <w:r w:rsidRPr="00CF0200">
        <w:rPr>
          <w:rFonts w:ascii="Times New Roman" w:hAnsi="Times New Roman" w:cs="Times New Roman"/>
          <w:sz w:val="21"/>
          <w:szCs w:val="21"/>
        </w:rPr>
        <w:t>(each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elow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as</w:t>
      </w:r>
      <w:r w:rsidRPr="00CF0200">
        <w:rPr>
          <w:rFonts w:ascii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one</w:t>
      </w:r>
      <w:r w:rsidR="00362732"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eek</w:t>
      </w:r>
      <w:proofErr w:type="gramEnd"/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idential</w:t>
      </w:r>
      <w:r w:rsidRPr="00CF0200">
        <w:rPr>
          <w:rFonts w:ascii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ogram)</w:t>
      </w:r>
    </w:p>
    <w:p w14:paraId="011F743C" w14:textId="77777777" w:rsidR="00E522B4" w:rsidRPr="00CF0200" w:rsidRDefault="00E522B4" w:rsidP="00362732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2EBAD56D" w14:textId="67519FA2" w:rsidR="00E522B4" w:rsidRPr="00CF0200" w:rsidRDefault="00D47779">
      <w:pPr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 xml:space="preserve">8/2000 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 xml:space="preserve"> </w:t>
      </w:r>
      <w:r w:rsidR="008D7187" w:rsidRPr="00CF0200">
        <w:rPr>
          <w:rFonts w:ascii="Times New Roman" w:hAnsi="Times New Roman" w:cs="Times New Roman"/>
          <w:spacing w:val="1"/>
          <w:sz w:val="21"/>
          <w:szCs w:val="21"/>
        </w:rPr>
        <w:tab/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ritical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inking: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al-World,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al-Time</w:t>
      </w:r>
      <w:r w:rsidRPr="00CF0200">
        <w:rPr>
          <w:rFonts w:ascii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ecisions</w:t>
      </w:r>
    </w:p>
    <w:p w14:paraId="509A6FD8" w14:textId="77777777" w:rsidR="00E522B4" w:rsidRPr="00CF0200" w:rsidRDefault="00D47779">
      <w:pPr>
        <w:pStyle w:val="BodyText"/>
        <w:spacing w:before="13"/>
        <w:ind w:left="1544" w:firstLine="0"/>
        <w:rPr>
          <w:rFonts w:cs="Times New Roman"/>
        </w:rPr>
      </w:pPr>
      <w:proofErr w:type="spellStart"/>
      <w:r w:rsidRPr="00CF0200">
        <w:rPr>
          <w:rFonts w:cs="Times New Roman"/>
        </w:rPr>
        <w:t>Aresty</w:t>
      </w:r>
      <w:proofErr w:type="spellEnd"/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ducation</w:t>
      </w:r>
    </w:p>
    <w:p w14:paraId="4FC18E1E" w14:textId="6064B34B" w:rsidR="00E522B4" w:rsidRPr="00CF0200" w:rsidRDefault="00D47779">
      <w:pPr>
        <w:pStyle w:val="BodyText"/>
        <w:spacing w:before="13" w:line="248" w:lineRule="auto"/>
        <w:ind w:left="1544" w:right="4276" w:firstLine="0"/>
        <w:rPr>
          <w:rFonts w:cs="Times New Roman"/>
        </w:rPr>
      </w:pPr>
      <w:r w:rsidRPr="00CF0200">
        <w:rPr>
          <w:rFonts w:cs="Times New Roman"/>
        </w:rPr>
        <w:t>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Whart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ennsylvania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Philadelphia, Pennsylvania</w:t>
      </w:r>
    </w:p>
    <w:p w14:paraId="4F75F28F" w14:textId="77777777" w:rsidR="00E522B4" w:rsidRPr="00CF0200" w:rsidRDefault="00E522B4">
      <w:pPr>
        <w:spacing w:before="6"/>
        <w:rPr>
          <w:rFonts w:ascii="Times New Roman" w:eastAsia="Times New Roman" w:hAnsi="Times New Roman" w:cs="Times New Roman"/>
          <w:sz w:val="21"/>
          <w:szCs w:val="21"/>
        </w:rPr>
      </w:pPr>
    </w:p>
    <w:p w14:paraId="7AE733BC" w14:textId="012F7D30" w:rsidR="00E522B4" w:rsidRPr="00CF0200" w:rsidRDefault="00D47779">
      <w:pPr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9/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2000 </w:t>
      </w:r>
      <w:r w:rsidRPr="00CF0200">
        <w:rPr>
          <w:rFonts w:ascii="Times New Roman" w:hAnsi="Times New Roman" w:cs="Times New Roman"/>
          <w:spacing w:val="45"/>
          <w:sz w:val="21"/>
          <w:szCs w:val="21"/>
        </w:rPr>
        <w:t xml:space="preserve"> </w:t>
      </w:r>
      <w:r w:rsidR="008D7187" w:rsidRPr="00CF0200">
        <w:rPr>
          <w:rFonts w:ascii="Times New Roman" w:hAnsi="Times New Roman" w:cs="Times New Roman"/>
          <w:spacing w:val="45"/>
          <w:sz w:val="21"/>
          <w:szCs w:val="21"/>
        </w:rPr>
        <w:tab/>
      </w:r>
      <w:proofErr w:type="gramEnd"/>
      <w:r w:rsidR="008D7187" w:rsidRPr="00CF0200">
        <w:rPr>
          <w:rFonts w:ascii="Times New Roman" w:hAnsi="Times New Roman" w:cs="Times New Roman"/>
          <w:spacing w:val="4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naging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eople: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ower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Through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nfluence</w:t>
      </w:r>
    </w:p>
    <w:p w14:paraId="12B8A0B2" w14:textId="77777777" w:rsidR="00E522B4" w:rsidRPr="00CF0200" w:rsidRDefault="00D47779">
      <w:pPr>
        <w:pStyle w:val="BodyText"/>
        <w:spacing w:before="8"/>
        <w:ind w:left="1544" w:firstLine="0"/>
        <w:rPr>
          <w:rFonts w:cs="Times New Roman"/>
        </w:rPr>
      </w:pPr>
      <w:proofErr w:type="spellStart"/>
      <w:r w:rsidRPr="00CF0200">
        <w:rPr>
          <w:rFonts w:cs="Times New Roman"/>
        </w:rPr>
        <w:t>Aresty</w:t>
      </w:r>
      <w:proofErr w:type="spellEnd"/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ducation</w:t>
      </w:r>
    </w:p>
    <w:p w14:paraId="4FF987A2" w14:textId="15E23FC1" w:rsidR="00E522B4" w:rsidRPr="00CF0200" w:rsidRDefault="00D47779">
      <w:pPr>
        <w:pStyle w:val="BodyText"/>
        <w:spacing w:before="13" w:line="252" w:lineRule="auto"/>
        <w:ind w:left="1544" w:right="4276" w:firstLine="0"/>
        <w:rPr>
          <w:rFonts w:cs="Times New Roman"/>
        </w:rPr>
      </w:pPr>
      <w:r w:rsidRPr="00CF0200">
        <w:rPr>
          <w:rFonts w:cs="Times New Roman"/>
        </w:rPr>
        <w:t>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Whart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ennsylvania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Philadelphia, Pennsylvania</w:t>
      </w:r>
    </w:p>
    <w:p w14:paraId="23B49420" w14:textId="77777777" w:rsidR="008D7187" w:rsidRPr="00CF0200" w:rsidRDefault="008D7187">
      <w:pPr>
        <w:pStyle w:val="BodyText"/>
        <w:spacing w:before="13" w:line="252" w:lineRule="auto"/>
        <w:ind w:left="1544" w:right="4276" w:firstLine="0"/>
        <w:rPr>
          <w:rFonts w:cs="Times New Roman"/>
        </w:rPr>
      </w:pPr>
    </w:p>
    <w:p w14:paraId="36B21A35" w14:textId="52B796FF" w:rsidR="00E522B4" w:rsidRPr="00CF0200" w:rsidRDefault="00D47779" w:rsidP="00327BB4">
      <w:pPr>
        <w:ind w:left="10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7/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2002 </w:t>
      </w:r>
      <w:r w:rsidRPr="00CF0200">
        <w:rPr>
          <w:rFonts w:ascii="Times New Roman" w:hAnsi="Times New Roman" w:cs="Times New Roman"/>
          <w:spacing w:val="51"/>
          <w:sz w:val="21"/>
          <w:szCs w:val="21"/>
        </w:rPr>
        <w:t xml:space="preserve"> </w:t>
      </w:r>
      <w:r w:rsidR="008D7187" w:rsidRPr="00CF0200">
        <w:rPr>
          <w:rFonts w:ascii="Times New Roman" w:hAnsi="Times New Roman" w:cs="Times New Roman"/>
          <w:spacing w:val="51"/>
          <w:sz w:val="21"/>
          <w:szCs w:val="21"/>
        </w:rPr>
        <w:tab/>
      </w:r>
      <w:proofErr w:type="gramEnd"/>
      <w:r w:rsidR="008D7187" w:rsidRPr="00CF0200">
        <w:rPr>
          <w:rFonts w:ascii="Times New Roman" w:hAnsi="Times New Roman" w:cs="Times New Roman"/>
          <w:spacing w:val="5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xecutive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egotiation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orkshop: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Bargaining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for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dvantage</w:t>
      </w:r>
    </w:p>
    <w:p w14:paraId="69A43094" w14:textId="77777777" w:rsidR="00E522B4" w:rsidRPr="00CF0200" w:rsidRDefault="00D47779">
      <w:pPr>
        <w:pStyle w:val="BodyText"/>
        <w:spacing w:before="13"/>
        <w:ind w:left="1544" w:firstLine="0"/>
        <w:rPr>
          <w:rFonts w:cs="Times New Roman"/>
        </w:rPr>
      </w:pPr>
      <w:proofErr w:type="spellStart"/>
      <w:r w:rsidRPr="00CF0200">
        <w:rPr>
          <w:rFonts w:cs="Times New Roman"/>
        </w:rPr>
        <w:t>Aresty</w:t>
      </w:r>
      <w:proofErr w:type="spellEnd"/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ducation</w:t>
      </w:r>
    </w:p>
    <w:p w14:paraId="5AE888FD" w14:textId="0944F208" w:rsidR="00E522B4" w:rsidRPr="00CF0200" w:rsidRDefault="00D47779">
      <w:pPr>
        <w:pStyle w:val="BodyText"/>
        <w:spacing w:before="13" w:line="252" w:lineRule="auto"/>
        <w:ind w:left="1544" w:right="4276" w:firstLine="0"/>
        <w:rPr>
          <w:rFonts w:cs="Times New Roman"/>
        </w:rPr>
      </w:pPr>
      <w:r w:rsidRPr="00CF0200">
        <w:rPr>
          <w:rFonts w:cs="Times New Roman"/>
        </w:rPr>
        <w:t>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Whart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ennsylvania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Philadelphia, Pennsylvania</w:t>
      </w:r>
    </w:p>
    <w:p w14:paraId="3505CE23" w14:textId="77777777" w:rsidR="008D7187" w:rsidRPr="00CF0200" w:rsidRDefault="008D7187">
      <w:pPr>
        <w:pStyle w:val="BodyText"/>
        <w:spacing w:before="13" w:line="252" w:lineRule="auto"/>
        <w:ind w:left="1544" w:right="4276" w:firstLine="0"/>
        <w:rPr>
          <w:rFonts w:cs="Times New Roman"/>
        </w:rPr>
      </w:pPr>
    </w:p>
    <w:p w14:paraId="25DC28FB" w14:textId="77777777" w:rsidR="00E522B4" w:rsidRPr="00CF0200" w:rsidRDefault="00E522B4">
      <w:pPr>
        <w:spacing w:before="8"/>
        <w:rPr>
          <w:rFonts w:ascii="Times New Roman" w:eastAsia="Times New Roman" w:hAnsi="Times New Roman" w:cs="Times New Roman"/>
          <w:sz w:val="21"/>
          <w:szCs w:val="21"/>
        </w:rPr>
      </w:pPr>
    </w:p>
    <w:p w14:paraId="0A1CDB36" w14:textId="32C90B87" w:rsidR="00E522B4" w:rsidRPr="00CF0200" w:rsidRDefault="00D47779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2/</w:t>
      </w:r>
      <w:proofErr w:type="gramStart"/>
      <w:r w:rsidRPr="00CF0200">
        <w:rPr>
          <w:rFonts w:cs="Times New Roman"/>
        </w:rPr>
        <w:t xml:space="preserve">2010 </w:t>
      </w:r>
      <w:r w:rsidRPr="00CF0200">
        <w:rPr>
          <w:rFonts w:cs="Times New Roman"/>
          <w:spacing w:val="45"/>
        </w:rPr>
        <w:t xml:space="preserve"> </w:t>
      </w:r>
      <w:r w:rsidR="000D3D80" w:rsidRPr="00CF0200">
        <w:rPr>
          <w:rFonts w:cs="Times New Roman"/>
          <w:spacing w:val="45"/>
        </w:rPr>
        <w:tab/>
      </w:r>
      <w:proofErr w:type="gramEnd"/>
      <w:r w:rsidR="000D3D80"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Creat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nag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rateg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lliances</w:t>
      </w:r>
    </w:p>
    <w:p w14:paraId="101258AC" w14:textId="6DCF9ECB" w:rsidR="00E522B4" w:rsidRPr="00CF0200" w:rsidRDefault="00D47779">
      <w:pPr>
        <w:pStyle w:val="BodyText"/>
        <w:spacing w:before="13" w:line="248" w:lineRule="auto"/>
        <w:ind w:left="1544" w:right="4276" w:firstLine="0"/>
        <w:rPr>
          <w:rFonts w:cs="Times New Roman"/>
        </w:rPr>
      </w:pPr>
      <w:r w:rsidRPr="00CF0200">
        <w:rPr>
          <w:rFonts w:cs="Times New Roman"/>
        </w:rPr>
        <w:t>Executiv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rograms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Kellog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Northwestern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University</w:t>
      </w:r>
    </w:p>
    <w:p w14:paraId="2AE07ED9" w14:textId="77777777" w:rsidR="00E522B4" w:rsidRPr="00CF0200" w:rsidRDefault="00D47779">
      <w:pPr>
        <w:pStyle w:val="BodyText"/>
        <w:spacing w:before="5"/>
        <w:ind w:left="104" w:firstLine="1440"/>
        <w:rPr>
          <w:rFonts w:cs="Times New Roman"/>
        </w:rPr>
      </w:pPr>
      <w:r w:rsidRPr="00CF0200">
        <w:rPr>
          <w:rFonts w:cs="Times New Roman"/>
        </w:rPr>
        <w:t>Chicago,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Illinois</w:t>
      </w:r>
    </w:p>
    <w:p w14:paraId="016F25CD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2009CA38" w14:textId="510BC6B5" w:rsidR="00E522B4" w:rsidRPr="00CF0200" w:rsidRDefault="00D47779">
      <w:pPr>
        <w:pStyle w:val="Heading1"/>
        <w:rPr>
          <w:rFonts w:cs="Times New Roman"/>
        </w:rPr>
      </w:pPr>
      <w:r w:rsidRPr="00CF0200">
        <w:rPr>
          <w:rFonts w:cs="Times New Roman"/>
        </w:rPr>
        <w:t>BOARD CERTIFICATION(S)</w:t>
      </w:r>
    </w:p>
    <w:p w14:paraId="329F8848" w14:textId="77777777" w:rsidR="005257EF" w:rsidRPr="00CF0200" w:rsidRDefault="005257EF" w:rsidP="00C8585C">
      <w:pPr>
        <w:pStyle w:val="Heading1"/>
        <w:ind w:left="101"/>
        <w:rPr>
          <w:rFonts w:cs="Times New Roman"/>
          <w:b w:val="0"/>
          <w:bCs w:val="0"/>
        </w:rPr>
      </w:pPr>
    </w:p>
    <w:p w14:paraId="3DD37F99" w14:textId="665BD7F2" w:rsidR="00DC6342" w:rsidRPr="00CF0200" w:rsidRDefault="00D47779" w:rsidP="00300605">
      <w:pPr>
        <w:pStyle w:val="BodyText"/>
        <w:snapToGrid w:val="0"/>
        <w:spacing w:before="137" w:line="360" w:lineRule="auto"/>
        <w:ind w:left="461" w:right="-15696" w:firstLine="0"/>
        <w:rPr>
          <w:rFonts w:cs="Times New Roman"/>
          <w:spacing w:val="30"/>
          <w:w w:val="102"/>
        </w:rPr>
      </w:pPr>
      <w:r w:rsidRPr="00CF0200">
        <w:rPr>
          <w:rFonts w:cs="Times New Roman"/>
        </w:rPr>
        <w:t>LMC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icentiat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unci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nada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3/19/84</w:t>
      </w:r>
      <w:r w:rsidR="00DC6342" w:rsidRPr="00CF0200">
        <w:rPr>
          <w:rFonts w:cs="Times New Roman"/>
          <w:spacing w:val="30"/>
          <w:w w:val="102"/>
        </w:rPr>
        <w:t xml:space="preserve"> -#56,625</w:t>
      </w:r>
    </w:p>
    <w:p w14:paraId="2D3C1181" w14:textId="100C2AD2" w:rsidR="00E522B4" w:rsidRPr="00CF0200" w:rsidRDefault="00D47779" w:rsidP="00300605">
      <w:pPr>
        <w:pStyle w:val="BodyText"/>
        <w:snapToGrid w:val="0"/>
        <w:spacing w:line="360" w:lineRule="auto"/>
        <w:ind w:left="461" w:right="-15696" w:firstLine="0"/>
        <w:rPr>
          <w:rFonts w:cs="Times New Roman"/>
        </w:rPr>
      </w:pPr>
      <w:r w:rsidRPr="00CF0200">
        <w:rPr>
          <w:rFonts w:cs="Times New Roman"/>
        </w:rPr>
        <w:t>Diplom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ine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09/10/86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#107427</w:t>
      </w:r>
    </w:p>
    <w:p w14:paraId="061DEED6" w14:textId="77777777" w:rsidR="00DC6342" w:rsidRPr="00CF0200" w:rsidRDefault="00D47779" w:rsidP="00300605">
      <w:pPr>
        <w:pStyle w:val="BodyText"/>
        <w:snapToGrid w:val="0"/>
        <w:spacing w:before="5" w:line="360" w:lineRule="auto"/>
        <w:ind w:left="461" w:right="-15696" w:firstLine="0"/>
        <w:rPr>
          <w:rFonts w:cs="Times New Roman"/>
          <w:spacing w:val="50"/>
          <w:w w:val="102"/>
        </w:rPr>
      </w:pPr>
      <w:r w:rsidRPr="00CF0200">
        <w:rPr>
          <w:rFonts w:cs="Times New Roman"/>
        </w:rPr>
        <w:t>Diploma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dicine/Rheumatology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1/01/88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#107427</w:t>
      </w:r>
      <w:r w:rsidRPr="00CF0200">
        <w:rPr>
          <w:rFonts w:cs="Times New Roman"/>
          <w:spacing w:val="50"/>
          <w:w w:val="102"/>
        </w:rPr>
        <w:t xml:space="preserve"> </w:t>
      </w:r>
    </w:p>
    <w:p w14:paraId="74784DCD" w14:textId="512EA933" w:rsidR="00E522B4" w:rsidRPr="00CF0200" w:rsidRDefault="00D47779" w:rsidP="00300605">
      <w:pPr>
        <w:pStyle w:val="BodyText"/>
        <w:snapToGrid w:val="0"/>
        <w:spacing w:before="5" w:line="360" w:lineRule="auto"/>
        <w:ind w:left="461" w:right="-15696" w:firstLine="0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04/01/2014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#107427</w:t>
      </w:r>
    </w:p>
    <w:p w14:paraId="464DA20D" w14:textId="77777777" w:rsidR="00E522B4" w:rsidRPr="00CF0200" w:rsidRDefault="00E522B4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14:paraId="2B4EB699" w14:textId="4BD2FC6C" w:rsidR="00E522B4" w:rsidRPr="00CF0200" w:rsidRDefault="00D47779">
      <w:pPr>
        <w:pStyle w:val="Heading1"/>
        <w:rPr>
          <w:rFonts w:cs="Times New Roman"/>
        </w:rPr>
      </w:pPr>
      <w:r w:rsidRPr="00CF0200">
        <w:rPr>
          <w:rFonts w:cs="Times New Roman"/>
        </w:rPr>
        <w:t>MEDICAL LICENSURE</w:t>
      </w:r>
    </w:p>
    <w:p w14:paraId="05BFD850" w14:textId="77777777" w:rsidR="005257EF" w:rsidRPr="00CF0200" w:rsidRDefault="005257EF" w:rsidP="00C8585C">
      <w:pPr>
        <w:pStyle w:val="Heading1"/>
        <w:ind w:left="101"/>
        <w:rPr>
          <w:rFonts w:cs="Times New Roman"/>
          <w:b w:val="0"/>
          <w:bCs w:val="0"/>
        </w:rPr>
      </w:pPr>
    </w:p>
    <w:p w14:paraId="2BDA288A" w14:textId="2F648584" w:rsidR="00E522B4" w:rsidRPr="00CF0200" w:rsidRDefault="005D6D38">
      <w:pPr>
        <w:pStyle w:val="BodyText"/>
        <w:spacing w:before="133"/>
        <w:ind w:left="464" w:firstLine="0"/>
        <w:jc w:val="both"/>
        <w:rPr>
          <w:rFonts w:cs="Times New Roman"/>
        </w:rPr>
      </w:pPr>
      <w:r w:rsidRPr="00CF0200">
        <w:rPr>
          <w:rFonts w:cs="Times New Roman"/>
        </w:rPr>
        <w:t>Minnesot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xaminer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License</w:t>
      </w:r>
      <w:r w:rsidR="00D47779" w:rsidRPr="00CF0200">
        <w:rPr>
          <w:rFonts w:cs="Times New Roman"/>
        </w:rPr>
        <w:t>,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</w:rPr>
        <w:t>Minnesota</w:t>
      </w:r>
      <w:r w:rsidR="00D47779" w:rsidRPr="00CF0200">
        <w:rPr>
          <w:rFonts w:cs="Times New Roman"/>
          <w:spacing w:val="27"/>
        </w:rPr>
        <w:t xml:space="preserve"> </w:t>
      </w:r>
      <w:r w:rsidR="00D47779" w:rsidRPr="00CF0200">
        <w:rPr>
          <w:rFonts w:cs="Times New Roman"/>
        </w:rPr>
        <w:t>License</w:t>
      </w:r>
      <w:r w:rsidR="00D47779" w:rsidRPr="00CF0200">
        <w:rPr>
          <w:rFonts w:cs="Times New Roman"/>
          <w:spacing w:val="27"/>
        </w:rPr>
        <w:t xml:space="preserve"> </w:t>
      </w:r>
      <w:r w:rsidR="00D47779" w:rsidRPr="00CF0200">
        <w:rPr>
          <w:rFonts w:cs="Times New Roman"/>
        </w:rPr>
        <w:t>#28383</w:t>
      </w:r>
    </w:p>
    <w:p w14:paraId="6B5207CD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4502433A" w14:textId="77777777" w:rsidR="00E522B4" w:rsidRPr="00CF0200" w:rsidRDefault="00D47779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  <w:spacing w:val="1"/>
        </w:rPr>
        <w:t>HONORS/AWARDS</w:t>
      </w:r>
    </w:p>
    <w:p w14:paraId="02D9D660" w14:textId="77777777" w:rsidR="00E522B4" w:rsidRPr="00CF0200" w:rsidRDefault="00E522B4">
      <w:pPr>
        <w:spacing w:before="3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7A01CD3B" w14:textId="6B48A76F" w:rsidR="00E522B4" w:rsidRPr="00CF0200" w:rsidRDefault="00D47779" w:rsidP="005257EF">
      <w:pPr>
        <w:pStyle w:val="BodyText"/>
        <w:spacing w:line="264" w:lineRule="auto"/>
        <w:ind w:left="464" w:right="4989" w:firstLine="0"/>
        <w:jc w:val="both"/>
        <w:rPr>
          <w:rFonts w:cs="Times New Roman"/>
        </w:rPr>
      </w:pPr>
      <w:proofErr w:type="gramStart"/>
      <w:r w:rsidRPr="00CF0200">
        <w:rPr>
          <w:rFonts w:cs="Times New Roman"/>
        </w:rPr>
        <w:t>1975</w:t>
      </w:r>
      <w:r w:rsidRPr="00CF0200">
        <w:rPr>
          <w:rFonts w:cs="Times New Roman"/>
          <w:spacing w:val="30"/>
        </w:rPr>
        <w:t xml:space="preserve"> </w:t>
      </w:r>
      <w:r w:rsidR="00877F6F"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Universit</w:t>
      </w:r>
      <w:r w:rsidR="00C558C4" w:rsidRPr="00CF0200">
        <w:rPr>
          <w:rFonts w:cs="Times New Roman"/>
        </w:rPr>
        <w:t>y</w:t>
      </w:r>
      <w:proofErr w:type="gram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askatchew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Yearl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roficienc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1976</w:t>
      </w:r>
      <w:r w:rsidRPr="00CF0200">
        <w:rPr>
          <w:rFonts w:cs="Times New Roman"/>
          <w:spacing w:val="30"/>
        </w:rPr>
        <w:t xml:space="preserve"> </w:t>
      </w:r>
      <w:r w:rsidR="00877F6F"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askatchew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Yearl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roficienc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1977     Loga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emorial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cholarship</w:t>
      </w:r>
    </w:p>
    <w:p w14:paraId="322B3EA8" w14:textId="77777777" w:rsidR="00E522B4" w:rsidRPr="00CF0200" w:rsidRDefault="00D47779" w:rsidP="005257EF">
      <w:pPr>
        <w:pStyle w:val="BodyText"/>
        <w:tabs>
          <w:tab w:val="left" w:pos="1184"/>
        </w:tabs>
        <w:spacing w:line="264" w:lineRule="auto"/>
        <w:ind w:left="464" w:right="7257" w:firstLine="0"/>
        <w:rPr>
          <w:rFonts w:cs="Times New Roman"/>
        </w:rPr>
      </w:pPr>
      <w:r w:rsidRPr="00CF0200">
        <w:rPr>
          <w:rFonts w:cs="Times New Roman"/>
        </w:rPr>
        <w:t>1978</w:t>
      </w:r>
      <w:r w:rsidRPr="00CF0200">
        <w:rPr>
          <w:rFonts w:cs="Times New Roman"/>
        </w:rPr>
        <w:tab/>
        <w:t>Logan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Memorial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Scholarship</w:t>
      </w:r>
      <w:r w:rsidRPr="00CF0200">
        <w:rPr>
          <w:rFonts w:cs="Times New Roman"/>
          <w:spacing w:val="22"/>
          <w:w w:val="102"/>
        </w:rPr>
        <w:t xml:space="preserve"> </w:t>
      </w:r>
      <w:r w:rsidRPr="00CF0200">
        <w:rPr>
          <w:rFonts w:cs="Times New Roman"/>
        </w:rPr>
        <w:t>1982</w:t>
      </w:r>
      <w:r w:rsidRPr="00CF0200">
        <w:rPr>
          <w:rFonts w:cs="Times New Roman"/>
        </w:rPr>
        <w:tab/>
        <w:t>M.D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Distinction</w:t>
      </w:r>
    </w:p>
    <w:p w14:paraId="400F84EE" w14:textId="77777777" w:rsidR="00E522B4" w:rsidRPr="00CF0200" w:rsidRDefault="00D47779" w:rsidP="005257EF">
      <w:pPr>
        <w:pStyle w:val="BodyText"/>
        <w:tabs>
          <w:tab w:val="left" w:pos="1184"/>
        </w:tabs>
        <w:spacing w:line="264" w:lineRule="auto"/>
        <w:ind w:left="464" w:right="7170" w:firstLine="0"/>
        <w:rPr>
          <w:rFonts w:cs="Times New Roman"/>
        </w:rPr>
      </w:pPr>
      <w:r w:rsidRPr="00CF0200">
        <w:rPr>
          <w:rFonts w:cs="Times New Roman"/>
        </w:rPr>
        <w:t>1988</w:t>
      </w:r>
      <w:r w:rsidRPr="00CF0200">
        <w:rPr>
          <w:rFonts w:cs="Times New Roman"/>
        </w:rPr>
        <w:tab/>
        <w:t>Hench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Award,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1988</w:t>
      </w:r>
      <w:r w:rsidRPr="00CF0200">
        <w:rPr>
          <w:rFonts w:cs="Times New Roman"/>
        </w:rPr>
        <w:tab/>
        <w:t>Mayo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Scholarship</w:t>
      </w:r>
    </w:p>
    <w:p w14:paraId="2E6B6665" w14:textId="77777777" w:rsidR="00E522B4" w:rsidRPr="00CF0200" w:rsidRDefault="00D47779" w:rsidP="005257EF">
      <w:pPr>
        <w:pStyle w:val="BodyText"/>
        <w:tabs>
          <w:tab w:val="left" w:pos="1184"/>
        </w:tabs>
        <w:spacing w:line="264" w:lineRule="auto"/>
        <w:ind w:left="464" w:right="4024" w:firstLine="0"/>
        <w:rPr>
          <w:rFonts w:cs="Times New Roman"/>
        </w:rPr>
      </w:pPr>
      <w:r w:rsidRPr="00CF0200">
        <w:rPr>
          <w:rFonts w:cs="Times New Roman"/>
        </w:rPr>
        <w:t>1990</w:t>
      </w:r>
      <w:r w:rsidRPr="00CF0200">
        <w:rPr>
          <w:rFonts w:cs="Times New Roman"/>
        </w:rPr>
        <w:tab/>
        <w:t>Clinici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volv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C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)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1992</w:t>
      </w:r>
      <w:r w:rsidRPr="00CF0200">
        <w:rPr>
          <w:rFonts w:cs="Times New Roman"/>
        </w:rPr>
        <w:tab/>
        <w:t>Clinici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volv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C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75)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undation</w:t>
      </w:r>
    </w:p>
    <w:p w14:paraId="6943F28D" w14:textId="77777777" w:rsidR="00E522B4" w:rsidRPr="00CF0200" w:rsidRDefault="00D47779" w:rsidP="005257EF">
      <w:pPr>
        <w:pStyle w:val="BodyText"/>
        <w:tabs>
          <w:tab w:val="left" w:pos="1184"/>
        </w:tabs>
        <w:spacing w:line="264" w:lineRule="auto"/>
        <w:ind w:left="464" w:right="2917" w:firstLine="0"/>
        <w:rPr>
          <w:rFonts w:cs="Times New Roman"/>
        </w:rPr>
      </w:pPr>
      <w:r w:rsidRPr="00CF0200">
        <w:rPr>
          <w:rFonts w:cs="Times New Roman"/>
        </w:rPr>
        <w:t>1999</w:t>
      </w:r>
      <w:r w:rsidRPr="00CF0200">
        <w:rPr>
          <w:rFonts w:cs="Times New Roman"/>
        </w:rPr>
        <w:tab/>
        <w:t>America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Henr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Kunke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You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vestigat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2000</w:t>
      </w:r>
      <w:r w:rsidRPr="00CF0200">
        <w:rPr>
          <w:rFonts w:cs="Times New Roman"/>
        </w:rPr>
        <w:tab/>
        <w:t>MacMillan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cholar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ward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Foundation</w:t>
      </w:r>
    </w:p>
    <w:p w14:paraId="6EBCFE76" w14:textId="77777777" w:rsidR="00E522B4" w:rsidRPr="00CF0200" w:rsidRDefault="00D47779" w:rsidP="005257EF">
      <w:pPr>
        <w:pStyle w:val="BodyText"/>
        <w:spacing w:line="264" w:lineRule="auto"/>
        <w:ind w:left="464" w:firstLine="0"/>
        <w:jc w:val="both"/>
        <w:rPr>
          <w:rFonts w:cs="Times New Roman"/>
        </w:rPr>
      </w:pPr>
      <w:r w:rsidRPr="00CF0200">
        <w:rPr>
          <w:rFonts w:cs="Times New Roman"/>
        </w:rPr>
        <w:t>2005     William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.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harles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H.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ndowed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Professor</w:t>
      </w:r>
    </w:p>
    <w:p w14:paraId="637ADCA4" w14:textId="77777777" w:rsidR="00E522B4" w:rsidRPr="00CF0200" w:rsidRDefault="00D47779" w:rsidP="005257EF">
      <w:pPr>
        <w:pStyle w:val="BodyText"/>
        <w:spacing w:line="264" w:lineRule="auto"/>
        <w:ind w:left="464" w:firstLine="0"/>
        <w:jc w:val="both"/>
        <w:rPr>
          <w:rFonts w:cs="Times New Roman"/>
        </w:rPr>
      </w:pPr>
      <w:r w:rsidRPr="00CF0200">
        <w:rPr>
          <w:rFonts w:cs="Times New Roman"/>
        </w:rPr>
        <w:t>2006     Associ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ainin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tinguish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ducat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ward</w:t>
      </w:r>
    </w:p>
    <w:p w14:paraId="7B6F6F71" w14:textId="77777777" w:rsidR="00E522B4" w:rsidRPr="00CF0200" w:rsidRDefault="00D47779" w:rsidP="005257EF">
      <w:pPr>
        <w:pStyle w:val="BodyText"/>
        <w:tabs>
          <w:tab w:val="left" w:pos="1184"/>
        </w:tabs>
        <w:spacing w:line="264" w:lineRule="auto"/>
        <w:ind w:left="464" w:right="682" w:firstLine="0"/>
        <w:rPr>
          <w:rFonts w:cs="Times New Roman"/>
        </w:rPr>
      </w:pPr>
      <w:r w:rsidRPr="00CF0200">
        <w:rPr>
          <w:rFonts w:cs="Times New Roman"/>
        </w:rPr>
        <w:t>2006</w:t>
      </w:r>
      <w:r w:rsidRPr="00CF0200">
        <w:rPr>
          <w:rFonts w:cs="Times New Roman"/>
        </w:rPr>
        <w:tab/>
        <w:t>McCan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ward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o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cCan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undati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xcell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ntor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2006</w:t>
      </w:r>
      <w:r w:rsidRPr="00CF0200">
        <w:rPr>
          <w:rFonts w:cs="Times New Roman"/>
        </w:rPr>
        <w:tab/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06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istinguish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ducat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ward</w:t>
      </w:r>
    </w:p>
    <w:p w14:paraId="7D134985" w14:textId="77777777" w:rsidR="00E522B4" w:rsidRPr="00CF0200" w:rsidRDefault="00D47779" w:rsidP="005257EF">
      <w:pPr>
        <w:pStyle w:val="BodyText"/>
        <w:tabs>
          <w:tab w:val="left" w:pos="1184"/>
        </w:tabs>
        <w:spacing w:line="264" w:lineRule="auto"/>
        <w:ind w:left="464" w:right="1208" w:firstLine="0"/>
        <w:rPr>
          <w:rFonts w:cs="Times New Roman"/>
        </w:rPr>
      </w:pPr>
      <w:r w:rsidRPr="00CF0200">
        <w:rPr>
          <w:rFonts w:cs="Times New Roman"/>
        </w:rPr>
        <w:t>2007</w:t>
      </w:r>
      <w:r w:rsidRPr="00CF0200">
        <w:rPr>
          <w:rFonts w:cs="Times New Roman"/>
        </w:rPr>
        <w:tab/>
        <w:t>Walla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pste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liforni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rancisco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2007</w:t>
      </w:r>
      <w:r w:rsidRPr="00CF0200">
        <w:rPr>
          <w:rFonts w:cs="Times New Roman"/>
        </w:rPr>
        <w:tab/>
        <w:t>Ra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Visi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ofess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ward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ebrask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enter</w:t>
      </w:r>
    </w:p>
    <w:p w14:paraId="67F85CBD" w14:textId="77777777" w:rsidR="00E522B4" w:rsidRPr="00CF0200" w:rsidRDefault="00D47779" w:rsidP="005257EF">
      <w:pPr>
        <w:pStyle w:val="BodyText"/>
        <w:tabs>
          <w:tab w:val="left" w:pos="1184"/>
        </w:tabs>
        <w:spacing w:line="264" w:lineRule="auto"/>
        <w:ind w:left="464" w:right="6609" w:firstLine="0"/>
        <w:rPr>
          <w:rFonts w:cs="Times New Roman"/>
        </w:rPr>
      </w:pPr>
      <w:r w:rsidRPr="00CF0200">
        <w:rPr>
          <w:rFonts w:cs="Times New Roman"/>
        </w:rPr>
        <w:t>2007</w:t>
      </w:r>
      <w:r w:rsidRPr="00CF0200">
        <w:rPr>
          <w:rFonts w:cs="Times New Roman"/>
        </w:rPr>
        <w:tab/>
        <w:t>Certification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Appreciation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CTSA</w:t>
      </w:r>
      <w:r w:rsidRPr="00CF0200">
        <w:rPr>
          <w:rFonts w:cs="Times New Roman"/>
          <w:spacing w:val="29"/>
          <w:w w:val="102"/>
        </w:rPr>
        <w:t xml:space="preserve"> </w:t>
      </w:r>
      <w:r w:rsidRPr="00CF0200">
        <w:rPr>
          <w:rFonts w:cs="Times New Roman"/>
        </w:rPr>
        <w:t>2008</w:t>
      </w:r>
      <w:r w:rsidRPr="00CF0200">
        <w:rPr>
          <w:rFonts w:cs="Times New Roman"/>
        </w:rPr>
        <w:tab/>
        <w:t>Certification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Appreciation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CTSA</w:t>
      </w:r>
    </w:p>
    <w:p w14:paraId="3E0AAE61" w14:textId="77777777" w:rsidR="00E522B4" w:rsidRPr="00CF0200" w:rsidRDefault="00D47779" w:rsidP="005257EF">
      <w:pPr>
        <w:pStyle w:val="BodyText"/>
        <w:spacing w:line="264" w:lineRule="auto"/>
        <w:ind w:left="464" w:firstLine="0"/>
        <w:jc w:val="both"/>
        <w:rPr>
          <w:rFonts w:cs="Times New Roman"/>
        </w:rPr>
      </w:pPr>
      <w:r w:rsidRPr="00CF0200">
        <w:rPr>
          <w:rFonts w:cs="Times New Roman"/>
        </w:rPr>
        <w:t>2012      Certifica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mmendati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-Center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stitute</w:t>
      </w:r>
    </w:p>
    <w:p w14:paraId="3AD09269" w14:textId="77777777" w:rsidR="00E522B4" w:rsidRPr="00CF0200" w:rsidRDefault="00D47779" w:rsidP="005257EF">
      <w:pPr>
        <w:pStyle w:val="BodyText"/>
        <w:tabs>
          <w:tab w:val="left" w:pos="1179"/>
        </w:tabs>
        <w:spacing w:line="264" w:lineRule="auto"/>
        <w:ind w:left="464" w:right="2092" w:firstLine="0"/>
        <w:rPr>
          <w:rFonts w:cs="Times New Roman"/>
        </w:rPr>
      </w:pPr>
      <w:r w:rsidRPr="00CF0200">
        <w:rPr>
          <w:rFonts w:cs="Times New Roman"/>
        </w:rPr>
        <w:t>2016</w:t>
      </w:r>
      <w:r w:rsidRPr="00CF0200">
        <w:rPr>
          <w:rFonts w:cs="Times New Roman"/>
        </w:rPr>
        <w:tab/>
        <w:t>Executi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om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ersey’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“Salut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olic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kers”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war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16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2016</w:t>
      </w:r>
      <w:r w:rsidRPr="00CF0200">
        <w:rPr>
          <w:rFonts w:cs="Times New Roman"/>
        </w:rPr>
        <w:tab/>
        <w:t>Elect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mb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hysician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i/>
        </w:rPr>
        <w:t>for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the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advancement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of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scientific</w:t>
      </w:r>
    </w:p>
    <w:p w14:paraId="6E8D9172" w14:textId="77777777" w:rsidR="00E522B4" w:rsidRPr="00CF0200" w:rsidRDefault="00D47779" w:rsidP="005257EF">
      <w:pPr>
        <w:spacing w:line="264" w:lineRule="auto"/>
        <w:ind w:left="15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ractical</w:t>
      </w:r>
      <w:r w:rsidRPr="00CF0200">
        <w:rPr>
          <w:rFonts w:ascii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icine</w:t>
      </w:r>
    </w:p>
    <w:p w14:paraId="4811B14F" w14:textId="77777777" w:rsidR="00E522B4" w:rsidRPr="00CF0200" w:rsidRDefault="00D47779" w:rsidP="005257EF">
      <w:pPr>
        <w:pStyle w:val="BodyText"/>
        <w:spacing w:line="264" w:lineRule="auto"/>
        <w:ind w:left="464" w:firstLine="0"/>
        <w:jc w:val="both"/>
        <w:rPr>
          <w:rFonts w:cs="Times New Roman"/>
        </w:rPr>
      </w:pPr>
      <w:r w:rsidRPr="00CF0200">
        <w:rPr>
          <w:rFonts w:cs="Times New Roman"/>
        </w:rPr>
        <w:t xml:space="preserve">2017    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Elect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“Rheumatologis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Year”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2017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erse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oundation</w:t>
      </w:r>
    </w:p>
    <w:p w14:paraId="5E239A5C" w14:textId="0004B428" w:rsidR="00DC64DA" w:rsidRPr="00CF0200" w:rsidRDefault="009C63CC" w:rsidP="007375B8">
      <w:pPr>
        <w:spacing w:line="200" w:lineRule="exact"/>
        <w:ind w:left="464"/>
        <w:rPr>
          <w:rFonts w:ascii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2019       N</w:t>
      </w:r>
      <w:r w:rsidR="00DC64DA" w:rsidRPr="00CF0200">
        <w:rPr>
          <w:rFonts w:ascii="Times New Roman" w:hAnsi="Times New Roman" w:cs="Times New Roman"/>
          <w:sz w:val="21"/>
          <w:szCs w:val="21"/>
        </w:rPr>
        <w:t xml:space="preserve">ational Medical Fellowship </w:t>
      </w:r>
      <w:r w:rsidRPr="00CF0200">
        <w:rPr>
          <w:rFonts w:ascii="Times New Roman" w:hAnsi="Times New Roman" w:cs="Times New Roman"/>
          <w:sz w:val="21"/>
          <w:szCs w:val="21"/>
        </w:rPr>
        <w:t>Champions of Health: Excellence in Medical Education Award</w:t>
      </w:r>
      <w:r w:rsidR="00DC64DA" w:rsidRPr="00CF0200">
        <w:rPr>
          <w:rFonts w:ascii="Times New Roman" w:hAnsi="Times New Roman" w:cs="Times New Roman"/>
          <w:sz w:val="21"/>
          <w:szCs w:val="21"/>
        </w:rPr>
        <w:t xml:space="preserve">   </w:t>
      </w:r>
    </w:p>
    <w:p w14:paraId="69CBF6F1" w14:textId="7A547F88" w:rsidR="009C63CC" w:rsidRPr="00CF0200" w:rsidRDefault="00DC64DA" w:rsidP="007375B8">
      <w:pPr>
        <w:spacing w:line="200" w:lineRule="exact"/>
        <w:ind w:left="1184" w:firstLine="256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(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in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 xml:space="preserve"> support of </w:t>
      </w:r>
      <w:r w:rsidRPr="00CF0200">
        <w:rPr>
          <w:rFonts w:ascii="Times New Roman" w:eastAsia="Times New Roman" w:hAnsi="Times New Roman" w:cs="Times New Roman"/>
          <w:color w:val="333333"/>
          <w:sz w:val="21"/>
          <w:szCs w:val="21"/>
          <w:shd w:val="clear" w:color="auto" w:fill="FFFFFF"/>
        </w:rPr>
        <w:t>underrepresented minority students in medicine and the health professions).</w:t>
      </w:r>
    </w:p>
    <w:p w14:paraId="50CD742F" w14:textId="7ADF912E" w:rsidR="009C63CC" w:rsidRPr="00CF0200" w:rsidRDefault="009C63CC" w:rsidP="005257EF">
      <w:pPr>
        <w:pStyle w:val="BodyText"/>
        <w:spacing w:line="264" w:lineRule="auto"/>
        <w:ind w:left="464" w:firstLine="0"/>
        <w:jc w:val="both"/>
        <w:rPr>
          <w:rFonts w:cs="Times New Roman"/>
          <w:b/>
          <w:bCs/>
        </w:rPr>
      </w:pPr>
      <w:r w:rsidRPr="00CF0200">
        <w:rPr>
          <w:rFonts w:cs="Times New Roman"/>
        </w:rPr>
        <w:t xml:space="preserve">2020       </w:t>
      </w:r>
      <w:r w:rsidR="00DC64DA" w:rsidRPr="00CF0200">
        <w:rPr>
          <w:rFonts w:cs="Times New Roman"/>
        </w:rPr>
        <w:t xml:space="preserve">Elected </w:t>
      </w:r>
      <w:r w:rsidR="00DC64DA" w:rsidRPr="00CF0200">
        <w:rPr>
          <w:rFonts w:cs="Times New Roman"/>
          <w:b/>
          <w:bCs/>
        </w:rPr>
        <w:t>National Academy of Medicine</w:t>
      </w:r>
    </w:p>
    <w:p w14:paraId="6DD17CC8" w14:textId="1A0F616F" w:rsidR="007375B8" w:rsidRPr="00CF0200" w:rsidRDefault="007375B8" w:rsidP="005257EF">
      <w:pPr>
        <w:pStyle w:val="BodyText"/>
        <w:spacing w:line="264" w:lineRule="auto"/>
        <w:ind w:left="464" w:firstLine="0"/>
        <w:jc w:val="both"/>
        <w:rPr>
          <w:rFonts w:cs="Times New Roman"/>
        </w:rPr>
      </w:pPr>
      <w:r w:rsidRPr="00CF0200">
        <w:rPr>
          <w:rFonts w:cs="Times New Roman"/>
        </w:rPr>
        <w:t xml:space="preserve">2020 </w:t>
      </w:r>
      <w:r w:rsidRPr="00CF0200">
        <w:rPr>
          <w:rFonts w:cs="Times New Roman"/>
          <w:b/>
          <w:bCs/>
        </w:rPr>
        <w:t xml:space="preserve">      </w:t>
      </w:r>
      <w:r w:rsidRPr="00CF0200">
        <w:rPr>
          <w:rFonts w:cs="Times New Roman"/>
        </w:rPr>
        <w:t>Elected Member, The Chicago Network</w:t>
      </w:r>
    </w:p>
    <w:p w14:paraId="48F1C785" w14:textId="16F481C2" w:rsidR="007375B8" w:rsidRPr="00CF0200" w:rsidRDefault="007375B8" w:rsidP="007375B8">
      <w:pPr>
        <w:ind w:firstLine="464"/>
        <w:rPr>
          <w:rFonts w:ascii="Times New Roman" w:eastAsia="Times New Roman" w:hAnsi="Times New Roman" w:cs="Times New Roman"/>
          <w:sz w:val="21"/>
          <w:szCs w:val="21"/>
          <w:shd w:val="clear" w:color="auto" w:fill="FFFFFF"/>
        </w:rPr>
      </w:pPr>
      <w:r w:rsidRPr="00CF0200">
        <w:rPr>
          <w:rFonts w:ascii="Times New Roman" w:hAnsi="Times New Roman" w:cs="Times New Roman"/>
          <w:sz w:val="21"/>
          <w:szCs w:val="21"/>
        </w:rPr>
        <w:lastRenderedPageBreak/>
        <w:t xml:space="preserve">2021       Elected Member, </w:t>
      </w:r>
      <w:r w:rsidRPr="00CF0200">
        <w:rPr>
          <w:rFonts w:ascii="Times New Roman" w:eastAsia="Times New Roman" w:hAnsi="Times New Roman" w:cs="Times New Roman"/>
          <w:sz w:val="21"/>
          <w:szCs w:val="21"/>
          <w:shd w:val="clear" w:color="auto" w:fill="FFFFFF"/>
        </w:rPr>
        <w:t>Women Business Leaders of the US Health Care Industry Foundation </w:t>
      </w:r>
    </w:p>
    <w:p w14:paraId="3D22BBD4" w14:textId="4429620D" w:rsidR="00151692" w:rsidRPr="00CF0200" w:rsidRDefault="00151692" w:rsidP="007375B8">
      <w:pPr>
        <w:ind w:firstLine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  <w:shd w:val="clear" w:color="auto" w:fill="FFFFFF"/>
        </w:rPr>
        <w:t>2022       Alumni Lifetime Achievement Award, University of Saskatchewan</w:t>
      </w:r>
    </w:p>
    <w:p w14:paraId="16C3D2F0" w14:textId="7E801879" w:rsidR="007375B8" w:rsidRPr="00CF0200" w:rsidRDefault="007375B8" w:rsidP="005257EF">
      <w:pPr>
        <w:pStyle w:val="BodyText"/>
        <w:spacing w:line="264" w:lineRule="auto"/>
        <w:ind w:left="464" w:firstLine="0"/>
        <w:jc w:val="both"/>
        <w:rPr>
          <w:rFonts w:cs="Times New Roman"/>
        </w:rPr>
      </w:pPr>
    </w:p>
    <w:p w14:paraId="74EF19D8" w14:textId="77777777" w:rsidR="00E522B4" w:rsidRPr="00CF0200" w:rsidRDefault="00E522B4" w:rsidP="005257EF">
      <w:pPr>
        <w:spacing w:beforeLines="40" w:before="96"/>
        <w:jc w:val="both"/>
        <w:rPr>
          <w:rFonts w:ascii="Times New Roman" w:hAnsi="Times New Roman" w:cs="Times New Roman"/>
          <w:sz w:val="21"/>
          <w:szCs w:val="21"/>
        </w:rPr>
      </w:pPr>
    </w:p>
    <w:p w14:paraId="1FBBB18F" w14:textId="77777777" w:rsidR="00635273" w:rsidRPr="00CF0200" w:rsidRDefault="00635273">
      <w:pPr>
        <w:spacing w:before="56"/>
        <w:ind w:left="104"/>
        <w:rPr>
          <w:rFonts w:ascii="Times New Roman" w:hAnsi="Times New Roman" w:cs="Times New Roman"/>
          <w:b/>
          <w:sz w:val="21"/>
          <w:szCs w:val="21"/>
        </w:rPr>
      </w:pPr>
    </w:p>
    <w:p w14:paraId="31D6C9E4" w14:textId="53C74C01" w:rsidR="00E522B4" w:rsidRPr="00CF0200" w:rsidRDefault="00D47779">
      <w:pPr>
        <w:spacing w:before="56"/>
        <w:ind w:left="104"/>
        <w:rPr>
          <w:rFonts w:ascii="Times New Roman" w:hAnsi="Times New Roman" w:cs="Times New Roman"/>
          <w:i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LEADERSHIP</w:t>
      </w:r>
      <w:r w:rsidRPr="00CF0200">
        <w:rPr>
          <w:rFonts w:ascii="Times New Roman" w:hAnsi="Times New Roman" w:cs="Times New Roman"/>
          <w:b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TTRIBUTES</w:t>
      </w:r>
      <w:r w:rsidRPr="00CF0200">
        <w:rPr>
          <w:rFonts w:ascii="Times New Roman" w:hAnsi="Times New Roman" w:cs="Times New Roman"/>
          <w:b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(excerpts</w:t>
      </w:r>
      <w:r w:rsidRPr="00CF0200">
        <w:rPr>
          <w:rFonts w:ascii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from</w:t>
      </w:r>
      <w:r w:rsidRPr="00CF0200">
        <w:rPr>
          <w:rFonts w:ascii="Times New Roman" w:hAnsi="Times New Roman" w:cs="Times New Roman"/>
          <w:i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ersonnel</w:t>
      </w:r>
      <w:r w:rsidRPr="00CF0200">
        <w:rPr>
          <w:rFonts w:ascii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files):</w:t>
      </w:r>
    </w:p>
    <w:p w14:paraId="180C0600" w14:textId="77777777" w:rsidR="000C5E5D" w:rsidRPr="00CF0200" w:rsidRDefault="000C5E5D" w:rsidP="000C5E5D">
      <w:pPr>
        <w:ind w:left="101"/>
        <w:rPr>
          <w:rFonts w:ascii="Times New Roman" w:eastAsia="Times New Roman" w:hAnsi="Times New Roman" w:cs="Times New Roman"/>
          <w:sz w:val="21"/>
          <w:szCs w:val="21"/>
        </w:rPr>
      </w:pPr>
    </w:p>
    <w:p w14:paraId="204EDD22" w14:textId="77777777" w:rsidR="00E522B4" w:rsidRPr="00CF0200" w:rsidRDefault="00D47779">
      <w:pPr>
        <w:pStyle w:val="Heading2"/>
        <w:tabs>
          <w:tab w:val="left" w:pos="910"/>
        </w:tabs>
        <w:spacing w:before="128"/>
        <w:rPr>
          <w:rFonts w:cs="Times New Roman"/>
          <w:b w:val="0"/>
          <w:bCs w:val="0"/>
          <w:i w:val="0"/>
          <w:u w:val="none"/>
        </w:rPr>
      </w:pPr>
      <w:r w:rsidRPr="00CF0200">
        <w:rPr>
          <w:rFonts w:cs="Times New Roman"/>
          <w:b w:val="0"/>
          <w:i w:val="0"/>
          <w:u w:val="none"/>
        </w:rPr>
        <w:t>o</w:t>
      </w:r>
      <w:r w:rsidRPr="00CF0200">
        <w:rPr>
          <w:rFonts w:cs="Times New Roman"/>
          <w:b w:val="0"/>
          <w:i w:val="0"/>
          <w:u w:val="none"/>
        </w:rPr>
        <w:tab/>
      </w:r>
      <w:r w:rsidRPr="00CF0200">
        <w:rPr>
          <w:rFonts w:cs="Times New Roman"/>
          <w:u w:val="thick" w:color="000000"/>
        </w:rPr>
        <w:t>Recognition</w:t>
      </w:r>
      <w:r w:rsidRPr="00CF0200">
        <w:rPr>
          <w:rFonts w:cs="Times New Roman"/>
          <w:spacing w:val="32"/>
          <w:u w:val="thick" w:color="000000"/>
        </w:rPr>
        <w:t xml:space="preserve"> </w:t>
      </w:r>
      <w:proofErr w:type="gramStart"/>
      <w:r w:rsidRPr="00CF0200">
        <w:rPr>
          <w:rFonts w:cs="Times New Roman"/>
          <w:u w:val="thick" w:color="000000"/>
        </w:rPr>
        <w:t>For</w:t>
      </w:r>
      <w:proofErr w:type="gramEnd"/>
      <w:r w:rsidRPr="00CF0200">
        <w:rPr>
          <w:rFonts w:cs="Times New Roman"/>
          <w:spacing w:val="32"/>
          <w:u w:val="thick" w:color="000000"/>
        </w:rPr>
        <w:t xml:space="preserve"> </w:t>
      </w:r>
      <w:r w:rsidRPr="00CF0200">
        <w:rPr>
          <w:rFonts w:cs="Times New Roman"/>
          <w:u w:val="thick" w:color="000000"/>
        </w:rPr>
        <w:t>Clinical</w:t>
      </w:r>
      <w:r w:rsidRPr="00CF0200">
        <w:rPr>
          <w:rFonts w:cs="Times New Roman"/>
          <w:spacing w:val="31"/>
          <w:u w:val="thick" w:color="000000"/>
        </w:rPr>
        <w:t xml:space="preserve"> </w:t>
      </w:r>
      <w:r w:rsidRPr="00CF0200">
        <w:rPr>
          <w:rFonts w:cs="Times New Roman"/>
          <w:u w:val="thick" w:color="000000"/>
        </w:rPr>
        <w:t>Practice</w:t>
      </w:r>
    </w:p>
    <w:p w14:paraId="0C861E7F" w14:textId="77777777" w:rsidR="00E522B4" w:rsidRPr="00CF0200" w:rsidRDefault="00D47779">
      <w:pPr>
        <w:spacing w:before="115"/>
        <w:ind w:left="55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Her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udgment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passionate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are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re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bove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proach”.</w:t>
      </w:r>
    </w:p>
    <w:p w14:paraId="104CAA02" w14:textId="77777777" w:rsidR="00E522B4" w:rsidRPr="00CF0200" w:rsidRDefault="00D47779">
      <w:pPr>
        <w:spacing w:before="70" w:line="314" w:lineRule="auto"/>
        <w:ind w:left="550" w:right="338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She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sistently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monstrated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cellent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petence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udgment”</w:t>
      </w:r>
      <w:r w:rsidRPr="00CF0200">
        <w:rPr>
          <w:rFonts w:ascii="Times New Roman" w:eastAsia="Times New Roman" w:hAnsi="Times New Roman" w:cs="Times New Roman"/>
          <w:i/>
          <w:spacing w:val="6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She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uperb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ian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haracte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ighest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rder”</w:t>
      </w:r>
    </w:p>
    <w:p w14:paraId="6822C738" w14:textId="77777777" w:rsidR="00E522B4" w:rsidRPr="00CF0200" w:rsidRDefault="00D47779">
      <w:pPr>
        <w:spacing w:line="248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She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rforme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uperbly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s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mber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u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ivision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reatly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ike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y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atient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 xml:space="preserve">colleagues. </w:t>
      </w:r>
      <w:r w:rsidRPr="00CF0200">
        <w:rPr>
          <w:rFonts w:ascii="Times New Roman" w:eastAsia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5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ighest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ora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thical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haracter.”</w:t>
      </w:r>
    </w:p>
    <w:p w14:paraId="1941ADE6" w14:textId="77777777" w:rsidR="00E522B4" w:rsidRPr="00CF0200" w:rsidRDefault="00E522B4">
      <w:pPr>
        <w:spacing w:before="11"/>
        <w:rPr>
          <w:rFonts w:ascii="Times New Roman" w:eastAsia="Times New Roman" w:hAnsi="Times New Roman" w:cs="Times New Roman"/>
          <w:i/>
          <w:sz w:val="21"/>
          <w:szCs w:val="21"/>
        </w:rPr>
      </w:pPr>
    </w:p>
    <w:p w14:paraId="07B92261" w14:textId="77777777" w:rsidR="00E522B4" w:rsidRPr="00CF0200" w:rsidRDefault="00D47779">
      <w:pPr>
        <w:spacing w:line="251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en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utstanding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perienced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passionat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oughtful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ian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th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arg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und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5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knowledg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rnal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dicine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ic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 xml:space="preserve">diseases. </w:t>
      </w:r>
      <w:r w:rsidRPr="00CF0200">
        <w:rPr>
          <w:rFonts w:ascii="Times New Roman" w:eastAsia="Times New Roman" w:hAnsi="Times New Roman" w:cs="Times New Roman"/>
          <w:i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utstanding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eacher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rnationally</w:t>
      </w:r>
      <w:r w:rsidRPr="00CF0200">
        <w:rPr>
          <w:rFonts w:ascii="Times New Roman" w:eastAsia="Times New Roman" w:hAnsi="Times New Roman" w:cs="Times New Roman"/>
          <w:i/>
          <w:spacing w:val="11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nowned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searcher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ic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isease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en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emplary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andard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are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alth</w:t>
      </w:r>
      <w:r w:rsidRPr="00CF0200">
        <w:rPr>
          <w:rFonts w:ascii="Times New Roman" w:eastAsia="Times New Roman" w:hAnsi="Times New Roman" w:cs="Times New Roman"/>
          <w:i/>
          <w:spacing w:val="7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cience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 xml:space="preserve">Research. </w:t>
      </w:r>
      <w:r w:rsidRPr="00CF0200">
        <w:rPr>
          <w:rFonts w:ascii="Times New Roman" w:eastAsia="Times New Roman" w:hAnsi="Times New Roman" w:cs="Times New Roman"/>
          <w:i/>
          <w:spacing w:val="3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r.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mpeccable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grity,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rong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ork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thic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ighly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otivated,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oughtful</w:t>
      </w:r>
      <w:r w:rsidRPr="00CF0200">
        <w:rPr>
          <w:rFonts w:ascii="Times New Roman" w:eastAsia="Times New Roman" w:hAnsi="Times New Roman" w:cs="Times New Roman"/>
          <w:i/>
          <w:spacing w:val="54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3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perienced</w:t>
      </w:r>
      <w:r w:rsidRPr="00CF0200">
        <w:rPr>
          <w:rFonts w:ascii="Times New Roman" w:eastAsia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cientist</w:t>
      </w:r>
      <w:r w:rsidRPr="00CF0200">
        <w:rPr>
          <w:rFonts w:ascii="Times New Roman" w:eastAsia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dministrator.”</w:t>
      </w:r>
    </w:p>
    <w:p w14:paraId="6468A433" w14:textId="77777777" w:rsidR="00E522B4" w:rsidRPr="00CF0200" w:rsidRDefault="00E522B4" w:rsidP="00A90337">
      <w:pPr>
        <w:rPr>
          <w:rFonts w:ascii="Times New Roman" w:eastAsia="Times New Roman" w:hAnsi="Times New Roman" w:cs="Times New Roman"/>
          <w:i/>
          <w:sz w:val="21"/>
          <w:szCs w:val="21"/>
        </w:rPr>
      </w:pPr>
    </w:p>
    <w:p w14:paraId="1D7024E0" w14:textId="77777777" w:rsidR="00E522B4" w:rsidRPr="00CF0200" w:rsidRDefault="00D47779">
      <w:pPr>
        <w:pStyle w:val="Heading2"/>
        <w:tabs>
          <w:tab w:val="left" w:pos="910"/>
        </w:tabs>
        <w:spacing w:before="180"/>
        <w:rPr>
          <w:rFonts w:cs="Times New Roman"/>
          <w:b w:val="0"/>
          <w:bCs w:val="0"/>
          <w:i w:val="0"/>
          <w:u w:val="none"/>
        </w:rPr>
      </w:pPr>
      <w:r w:rsidRPr="00CF0200">
        <w:rPr>
          <w:rFonts w:cs="Times New Roman"/>
          <w:b w:val="0"/>
          <w:i w:val="0"/>
          <w:u w:val="none"/>
        </w:rPr>
        <w:t>o</w:t>
      </w:r>
      <w:r w:rsidRPr="00CF0200">
        <w:rPr>
          <w:rFonts w:cs="Times New Roman"/>
          <w:b w:val="0"/>
          <w:i w:val="0"/>
          <w:u w:val="none"/>
        </w:rPr>
        <w:tab/>
      </w:r>
      <w:proofErr w:type="gramStart"/>
      <w:r w:rsidRPr="00CF0200">
        <w:rPr>
          <w:rFonts w:cs="Times New Roman"/>
          <w:u w:val="thick" w:color="000000"/>
        </w:rPr>
        <w:t xml:space="preserve">Overall </w:t>
      </w:r>
      <w:r w:rsidRPr="00CF0200">
        <w:rPr>
          <w:rFonts w:cs="Times New Roman"/>
          <w:spacing w:val="4"/>
          <w:u w:val="thick" w:color="000000"/>
        </w:rPr>
        <w:t xml:space="preserve"> </w:t>
      </w:r>
      <w:r w:rsidRPr="00CF0200">
        <w:rPr>
          <w:rFonts w:cs="Times New Roman"/>
          <w:u w:val="thick" w:color="000000"/>
        </w:rPr>
        <w:t>Performance</w:t>
      </w:r>
      <w:proofErr w:type="gramEnd"/>
    </w:p>
    <w:p w14:paraId="724371E0" w14:textId="77777777" w:rsidR="00E522B4" w:rsidRPr="00CF0200" w:rsidRDefault="00D47779">
      <w:pPr>
        <w:spacing w:before="110" w:line="252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trategic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Vision:</w:t>
      </w:r>
      <w:r w:rsidRPr="00CF0200">
        <w:rPr>
          <w:rFonts w:ascii="Times New Roman" w:eastAsia="Times New Roman" w:hAnsi="Times New Roman" w:cs="Times New Roman"/>
          <w:b/>
          <w:bCs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ading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inker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n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atient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entered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alth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are”;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isionary</w:t>
      </w:r>
      <w:r w:rsidRPr="00CF0200">
        <w:rPr>
          <w:rFonts w:ascii="Times New Roman" w:eastAsia="Times New Roman" w:hAnsi="Times New Roman" w:cs="Times New Roman"/>
          <w:i/>
          <w:spacing w:val="4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ader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at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ble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municat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at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ision,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[and]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velop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rategy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hieve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t”</w:t>
      </w:r>
    </w:p>
    <w:p w14:paraId="207489AD" w14:textId="77777777" w:rsidR="00E522B4" w:rsidRPr="00CF0200" w:rsidRDefault="00D47779">
      <w:pPr>
        <w:spacing w:before="58" w:line="252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rvice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ommitment: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rine</w:t>
      </w:r>
      <w:proofErr w:type="spellEnd"/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ery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mitted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t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ervice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iorities”;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exceed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pectations</w:t>
      </w:r>
      <w:r w:rsidRPr="00CF0200">
        <w:rPr>
          <w:rFonts w:ascii="Times New Roman" w:eastAsia="Times New Roman" w:hAnsi="Times New Roman" w:cs="Times New Roman"/>
          <w:i/>
          <w:spacing w:val="5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rants,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ublications,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ducation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ramural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ervice”;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She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nselfish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se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ime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stitutional</w:t>
      </w:r>
      <w:r w:rsidRPr="00CF0200">
        <w:rPr>
          <w:rFonts w:ascii="Times New Roman" w:eastAsia="Times New Roman" w:hAnsi="Times New Roman" w:cs="Times New Roman"/>
          <w:i/>
          <w:spacing w:val="7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eeds”.</w:t>
      </w:r>
    </w:p>
    <w:p w14:paraId="31D26985" w14:textId="77777777" w:rsidR="00E522B4" w:rsidRPr="00CF0200" w:rsidRDefault="00D47779">
      <w:pPr>
        <w:spacing w:before="58" w:line="248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Organizational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lignment: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ighly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igning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source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hiev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’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rategy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8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creas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iciency”;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’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putation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cellence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ell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arned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ell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served.”</w:t>
      </w:r>
    </w:p>
    <w:p w14:paraId="7026EB94" w14:textId="77777777" w:rsidR="00E522B4" w:rsidRPr="00CF0200" w:rsidRDefault="00D47779">
      <w:pPr>
        <w:spacing w:before="67" w:line="250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Business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Financial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cumen: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“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rine</w:t>
      </w:r>
      <w:proofErr w:type="spellEnd"/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cel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t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inancial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nagement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ke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easible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tingency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lan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74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nsure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an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eather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y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navoidable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ps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unding,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inimize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eopardy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ople’s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obs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23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i/>
          <w:spacing w:val="4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oals.”</w:t>
      </w:r>
    </w:p>
    <w:p w14:paraId="20288BEC" w14:textId="77777777" w:rsidR="00E522B4" w:rsidRPr="00CF0200" w:rsidRDefault="00D47779">
      <w:pPr>
        <w:spacing w:before="60" w:line="252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anaging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esults: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ery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t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nagement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hiev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sults”;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rine</w:t>
      </w:r>
      <w:proofErr w:type="spellEnd"/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spire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oyalty</w:t>
      </w:r>
      <w:r w:rsidRPr="00CF0200">
        <w:rPr>
          <w:rFonts w:ascii="Times New Roman" w:eastAsia="Times New Roman" w:hAnsi="Times New Roman" w:cs="Times New Roman"/>
          <w:i/>
          <w:spacing w:val="7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ster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utual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countability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thin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eam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y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aluing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ach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rson’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tributions”</w:t>
      </w:r>
    </w:p>
    <w:p w14:paraId="4E8C99A7" w14:textId="77777777" w:rsidR="00E522B4" w:rsidRPr="00CF0200" w:rsidRDefault="00D47779">
      <w:pPr>
        <w:spacing w:before="58" w:line="252" w:lineRule="auto"/>
        <w:ind w:left="550" w:right="68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xternal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ffectiveness: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mbodies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ness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tramural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olitical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tivities”;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She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en</w:t>
      </w:r>
      <w:r w:rsidRPr="00CF0200">
        <w:rPr>
          <w:rFonts w:ascii="Times New Roman" w:eastAsia="Times New Roman" w:hAnsi="Times New Roman" w:cs="Times New Roman"/>
          <w:i/>
          <w:spacing w:val="4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tremely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ofessional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ssociations,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ublic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tivities,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ly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nhancing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rand</w:t>
      </w:r>
      <w:r w:rsidRPr="00CF0200">
        <w:rPr>
          <w:rFonts w:ascii="Times New Roman" w:eastAsia="Times New Roman" w:hAnsi="Times New Roman" w:cs="Times New Roman"/>
          <w:i/>
          <w:spacing w:val="12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ternally.”</w:t>
      </w:r>
    </w:p>
    <w:p w14:paraId="02EF68FF" w14:textId="77777777" w:rsidR="00E522B4" w:rsidRPr="00CF0200" w:rsidRDefault="00D47779">
      <w:pPr>
        <w:spacing w:before="58" w:line="250" w:lineRule="auto"/>
        <w:ind w:left="550" w:right="68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Integrity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&amp;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rofessionalism: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ways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duct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self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tivitie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th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tmost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grity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3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thical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alues”’;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rine</w:t>
      </w:r>
      <w:proofErr w:type="spellEnd"/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ery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igh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vel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grity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ofessional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thics.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cellence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de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pacing w:val="1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5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duct</w:t>
      </w:r>
      <w:r w:rsidRPr="00CF0200">
        <w:rPr>
          <w:rFonts w:ascii="Times New Roman" w:eastAsia="Times New Roman" w:hAnsi="Times New Roman" w:cs="Times New Roman"/>
          <w:i/>
          <w:spacing w:val="1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rsonal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andard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l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at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oes”</w:t>
      </w:r>
    </w:p>
    <w:p w14:paraId="359BC37F" w14:textId="77777777" w:rsidR="00E522B4" w:rsidRPr="00CF0200" w:rsidRDefault="00D47779">
      <w:pPr>
        <w:spacing w:before="60" w:line="252" w:lineRule="auto"/>
        <w:ind w:left="550" w:right="326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daptability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&amp;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esourcefulness: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mains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lexible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ighly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mpervious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essure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dversity</w:t>
      </w:r>
      <w:r w:rsidRPr="00CF0200">
        <w:rPr>
          <w:rFonts w:ascii="Times New Roman" w:eastAsia="Times New Roman" w:hAnsi="Times New Roman" w:cs="Times New Roman"/>
          <w:i/>
          <w:spacing w:val="4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tremely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usy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ofessional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tivities”;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spire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reat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fidenc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eel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proofErr w:type="gram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at</w:t>
      </w:r>
      <w:r w:rsidRPr="00CF0200">
        <w:rPr>
          <w:rFonts w:ascii="Times New Roman" w:eastAsia="Times New Roman" w:hAnsi="Times New Roman" w:cs="Times New Roman"/>
          <w:i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pacing w:val="94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gardless</w:t>
      </w:r>
      <w:proofErr w:type="gramEnd"/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ituation,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way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structive”</w:t>
      </w:r>
    </w:p>
    <w:p w14:paraId="33A7B635" w14:textId="77777777" w:rsidR="00E522B4" w:rsidRPr="00CF0200" w:rsidRDefault="00D47779">
      <w:pPr>
        <w:spacing w:before="58" w:line="251" w:lineRule="auto"/>
        <w:ind w:left="550" w:right="34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Fostering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utual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espect: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reate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tmospher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llegiality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mong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eam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mber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5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ble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ppreciate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ifferences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hile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urturing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ness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ppropriate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havior.”;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presents</w:t>
      </w:r>
      <w:r w:rsidRPr="00CF0200">
        <w:rPr>
          <w:rFonts w:ascii="Times New Roman" w:eastAsia="Times New Roman" w:hAnsi="Times New Roman" w:cs="Times New Roman"/>
          <w:i/>
          <w:spacing w:val="44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utua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spect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hen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aling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th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rsonne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flict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y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ining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rspectiv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articipants.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intain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4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igh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andard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wn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havior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cision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xpect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ame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thers.”;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rine</w:t>
      </w:r>
      <w:proofErr w:type="spellEnd"/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reat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-worker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t</w:t>
      </w:r>
      <w:r w:rsidRPr="00CF0200">
        <w:rPr>
          <w:rFonts w:ascii="Times New Roman" w:eastAsia="Times New Roman" w:hAnsi="Times New Roman" w:cs="Times New Roman"/>
          <w:i/>
          <w:spacing w:val="3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vel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qual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alue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ir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niqu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tributions.”</w:t>
      </w:r>
    </w:p>
    <w:p w14:paraId="4405DC48" w14:textId="77777777" w:rsidR="00E522B4" w:rsidRPr="00CF0200" w:rsidRDefault="00D47779">
      <w:pPr>
        <w:spacing w:before="59" w:line="252" w:lineRule="auto"/>
        <w:ind w:left="550" w:right="68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asoned</w:t>
      </w:r>
      <w:r w:rsidRPr="00CF0200">
        <w:rPr>
          <w:rFonts w:ascii="Times New Roman" w:eastAsia="Times New Roman" w:hAnsi="Times New Roman" w:cs="Times New Roman"/>
          <w:b/>
          <w:bCs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Judgment: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She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ways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kes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alm,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sightful,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ell-reasoned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ment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t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oard.”;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Very</w:t>
      </w:r>
      <w:r w:rsidRPr="00CF0200">
        <w:rPr>
          <w:rFonts w:ascii="Times New Roman" w:eastAsia="Times New Roman" w:hAnsi="Times New Roman" w:cs="Times New Roman"/>
          <w:i/>
          <w:spacing w:val="54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ture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udgment”;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Few</w:t>
      </w:r>
      <w:r w:rsidRPr="00CF0200">
        <w:rPr>
          <w:rFonts w:ascii="Times New Roman" w:eastAsia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ople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ve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tter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udgment.”</w:t>
      </w:r>
    </w:p>
    <w:p w14:paraId="13C8EEC0" w14:textId="77777777" w:rsidR="003B1CEE" w:rsidRPr="00CF0200" w:rsidRDefault="003B1CEE">
      <w:pPr>
        <w:spacing w:before="58" w:line="250" w:lineRule="auto"/>
        <w:ind w:left="550" w:right="253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2FE08582" w14:textId="0CCC46E8" w:rsidR="00E522B4" w:rsidRPr="00CF0200" w:rsidRDefault="00D47779">
      <w:pPr>
        <w:spacing w:before="58" w:line="250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lastRenderedPageBreak/>
        <w:t>Consensus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Building: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ery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t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rnering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sensu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upport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llectiv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tion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7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 xml:space="preserve">plans. </w:t>
      </w:r>
      <w:r w:rsidRPr="00CF0200">
        <w:rPr>
          <w:rFonts w:ascii="Times New Roman" w:eastAsia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ve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arned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uch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rom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atching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ow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r.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olicit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ange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puts,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ind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mon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rou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4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oves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ntire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roup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rward.”</w:t>
      </w:r>
    </w:p>
    <w:p w14:paraId="5333F665" w14:textId="77777777" w:rsidR="00E522B4" w:rsidRPr="00CF0200" w:rsidRDefault="00D47779">
      <w:pPr>
        <w:spacing w:before="62" w:line="250" w:lineRule="auto"/>
        <w:ind w:left="550" w:right="312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ttracting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&amp;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Developing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Talent: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en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articularly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i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rena.”;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Researcher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rom</w:t>
      </w:r>
      <w:r w:rsidRPr="00CF0200">
        <w:rPr>
          <w:rFonts w:ascii="Times New Roman" w:eastAsia="Times New Roman" w:hAnsi="Times New Roman" w:cs="Times New Roman"/>
          <w:i/>
          <w:spacing w:val="5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rou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orl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ant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ork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th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ntore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y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r.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.”;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rine</w:t>
      </w:r>
      <w:proofErr w:type="spellEnd"/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spires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hallenges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opl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5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hiev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ir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ximum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 xml:space="preserve">potential. </w:t>
      </w:r>
      <w:r w:rsidRPr="00CF0200">
        <w:rPr>
          <w:rFonts w:ascii="Times New Roman" w:eastAsia="Times New Roman" w:hAnsi="Times New Roman" w:cs="Times New Roman"/>
          <w:i/>
          <w:spacing w:val="4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cognize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ster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velopment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alent.”</w:t>
      </w:r>
    </w:p>
    <w:p w14:paraId="0B806732" w14:textId="77777777" w:rsidR="00E522B4" w:rsidRPr="00CF0200" w:rsidRDefault="00D47779">
      <w:pPr>
        <w:spacing w:before="65" w:line="248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Developing</w:t>
      </w:r>
      <w:r w:rsidRPr="00CF0200">
        <w:rPr>
          <w:rFonts w:ascii="Times New Roman" w:eastAsia="Times New Roman" w:hAnsi="Times New Roman" w:cs="Times New Roman"/>
          <w:b/>
          <w:bCs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Teams</w:t>
      </w:r>
      <w:r w:rsidRPr="00CF0200">
        <w:rPr>
          <w:rFonts w:ascii="Times New Roman" w:eastAsia="Times New Roman" w:hAnsi="Times New Roman" w:cs="Times New Roman"/>
          <w:b/>
          <w:bCs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&amp;</w:t>
      </w:r>
      <w:r w:rsidRPr="00CF0200">
        <w:rPr>
          <w:rFonts w:ascii="Times New Roman" w:eastAsia="Times New Roman" w:hAnsi="Times New Roman" w:cs="Times New Roman"/>
          <w:b/>
          <w:bCs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Teamwork:</w:t>
      </w:r>
      <w:r w:rsidRPr="00CF0200">
        <w:rPr>
          <w:rFonts w:ascii="Times New Roman" w:eastAsia="Times New Roman" w:hAnsi="Times New Roman" w:cs="Times New Roman"/>
          <w:b/>
          <w:bCs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Thi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her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r.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 xml:space="preserve">shines. </w:t>
      </w:r>
      <w:r w:rsidRPr="00CF0200">
        <w:rPr>
          <w:rFonts w:ascii="Times New Roman" w:eastAsia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ve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t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racted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th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nly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ew</w:t>
      </w:r>
      <w:r w:rsidRPr="00CF0200">
        <w:rPr>
          <w:rFonts w:ascii="Times New Roman" w:eastAsia="Times New Roman" w:hAnsi="Times New Roman" w:cs="Times New Roman"/>
          <w:i/>
          <w:spacing w:val="5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opl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at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v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apabilitie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at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i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gard.”;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Exceptionally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”</w:t>
      </w:r>
    </w:p>
    <w:p w14:paraId="5803AF39" w14:textId="77777777" w:rsidR="00E522B4" w:rsidRPr="00CF0200" w:rsidRDefault="00D47779">
      <w:pPr>
        <w:spacing w:before="67" w:line="250" w:lineRule="auto"/>
        <w:ind w:left="550" w:right="34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Facilitating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Learning: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Her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ntire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istory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t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monstrated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i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petency.”;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Thi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articular</w:t>
      </w:r>
      <w:r w:rsidRPr="00CF0200">
        <w:rPr>
          <w:rFonts w:ascii="Times New Roman" w:eastAsia="Times New Roman" w:hAnsi="Times New Roman" w:cs="Times New Roman"/>
          <w:i/>
          <w:spacing w:val="5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rength,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omething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hich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stant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me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r.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’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ward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ntee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 xml:space="preserve">peers. </w:t>
      </w:r>
      <w:r w:rsidRPr="00CF0200">
        <w:rPr>
          <w:rFonts w:ascii="Times New Roman" w:eastAsia="Times New Roman" w:hAnsi="Times New Roman" w:cs="Times New Roman"/>
          <w:i/>
          <w:spacing w:val="3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e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kes</w:t>
      </w:r>
      <w:r w:rsidRPr="00CF0200">
        <w:rPr>
          <w:rFonts w:ascii="Times New Roman" w:eastAsia="Times New Roman" w:hAnsi="Times New Roman" w:cs="Times New Roman"/>
          <w:i/>
          <w:spacing w:val="4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s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l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tte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t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hat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e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o.”;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Create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nvironment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at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mpowering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dividual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arn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ucceed.”</w:t>
      </w:r>
    </w:p>
    <w:p w14:paraId="2065F12E" w14:textId="77777777" w:rsidR="00E522B4" w:rsidRPr="00CF0200" w:rsidRDefault="00D47779">
      <w:pPr>
        <w:spacing w:before="60" w:line="252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ature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onfidence: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Appear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ppropriately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fident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how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rength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esenting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lief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pacing w:val="1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9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victions.”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monstrated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llingnes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ppraise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erformance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tinue[s]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spouse</w:t>
      </w:r>
      <w:r w:rsidRPr="00CF0200">
        <w:rPr>
          <w:rFonts w:ascii="Times New Roman" w:eastAsia="Times New Roman" w:hAnsi="Times New Roman" w:cs="Times New Roman"/>
          <w:i/>
          <w:spacing w:val="74"/>
          <w:w w:val="102"/>
          <w:sz w:val="21"/>
          <w:szCs w:val="21"/>
        </w:rPr>
        <w:t xml:space="preserve"> </w:t>
      </w:r>
      <w:proofErr w:type="gram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 xml:space="preserve">strong </w:t>
      </w:r>
      <w:r w:rsidRPr="00CF0200">
        <w:rPr>
          <w:rFonts w:ascii="Times New Roman" w:eastAsia="Times New Roman" w:hAnsi="Times New Roman" w:cs="Times New Roman"/>
          <w:i/>
          <w:spacing w:val="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victions</w:t>
      </w:r>
      <w:proofErr w:type="gramEnd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.”</w:t>
      </w:r>
    </w:p>
    <w:p w14:paraId="01E23287" w14:textId="77777777" w:rsidR="00E522B4" w:rsidRPr="00CF0200" w:rsidRDefault="00D47779">
      <w:pPr>
        <w:spacing w:before="58" w:line="248" w:lineRule="auto"/>
        <w:ind w:left="550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“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r.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y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iew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ery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easoned,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ture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ader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ho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mbodies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inciples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,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ho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8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bility,</w:t>
      </w:r>
      <w:r w:rsidRPr="00CF0200">
        <w:rPr>
          <w:rFonts w:ascii="Times New Roman" w:eastAsia="Times New Roman" w:hAnsi="Times New Roman" w:cs="Times New Roman"/>
          <w:i/>
          <w:spacing w:val="1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ision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urage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ad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s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o</w:t>
      </w:r>
      <w:r w:rsidRPr="00CF0200">
        <w:rPr>
          <w:rFonts w:ascii="Times New Roman" w:eastAsia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1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uture.”</w:t>
      </w:r>
    </w:p>
    <w:p w14:paraId="5DB91D16" w14:textId="77777777" w:rsidR="00E522B4" w:rsidRPr="00CF0200" w:rsidRDefault="00D47779">
      <w:pPr>
        <w:spacing w:before="67" w:line="248" w:lineRule="auto"/>
        <w:ind w:left="550" w:right="68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visionary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novative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ader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ho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nducts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self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th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grity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haracter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ll</w:t>
      </w:r>
      <w:r w:rsidRPr="00CF0200">
        <w:rPr>
          <w:rFonts w:ascii="Times New Roman" w:eastAsia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r</w:t>
      </w:r>
      <w:r w:rsidRPr="00CF0200">
        <w:rPr>
          <w:rFonts w:ascii="Times New Roman" w:eastAsia="Times New Roman" w:hAnsi="Times New Roman" w:cs="Times New Roman"/>
          <w:i/>
          <w:spacing w:val="4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tivities.”</w:t>
      </w:r>
    </w:p>
    <w:p w14:paraId="219DD01B" w14:textId="77777777" w:rsidR="00E522B4" w:rsidRPr="00CF0200" w:rsidRDefault="00D47779">
      <w:pPr>
        <w:spacing w:before="67"/>
        <w:ind w:left="55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Dr.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briel’s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leadership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as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een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healing”.</w:t>
      </w:r>
    </w:p>
    <w:p w14:paraId="3E4550A2" w14:textId="77777777" w:rsidR="00E522B4" w:rsidRPr="00CF0200" w:rsidRDefault="00E522B4" w:rsidP="00A90337">
      <w:pPr>
        <w:rPr>
          <w:rFonts w:ascii="Times New Roman" w:eastAsia="Times New Roman" w:hAnsi="Times New Roman" w:cs="Times New Roman"/>
          <w:i/>
          <w:sz w:val="21"/>
          <w:szCs w:val="21"/>
        </w:rPr>
      </w:pPr>
    </w:p>
    <w:p w14:paraId="043332DE" w14:textId="77777777" w:rsidR="00E522B4" w:rsidRPr="00CF0200" w:rsidRDefault="00D47779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t>EXTRAMURAL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spacing w:val="1"/>
        </w:rPr>
        <w:t>COMMITTEE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SERVICE</w:t>
      </w:r>
    </w:p>
    <w:p w14:paraId="3B332439" w14:textId="77777777" w:rsidR="00E522B4" w:rsidRPr="00CF0200" w:rsidRDefault="00D47779">
      <w:pPr>
        <w:spacing w:before="13"/>
        <w:ind w:left="104"/>
        <w:rPr>
          <w:rFonts w:ascii="Times New Roman" w:hAnsi="Times New Roman" w:cs="Times New Roman"/>
          <w:b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Service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on</w:t>
      </w:r>
      <w:r w:rsidRPr="00CF0200">
        <w:rPr>
          <w:rFonts w:ascii="Times New Roman" w:hAnsi="Times New Roman" w:cs="Times New Roman"/>
          <w:b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overnment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oards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nd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ommittees:</w:t>
      </w:r>
    </w:p>
    <w:p w14:paraId="340173AD" w14:textId="77777777" w:rsidR="008338E2" w:rsidRPr="00CF0200" w:rsidRDefault="008338E2" w:rsidP="00A90337">
      <w:pPr>
        <w:ind w:left="101"/>
        <w:rPr>
          <w:rFonts w:ascii="Times New Roman" w:eastAsia="Times New Roman" w:hAnsi="Times New Roman" w:cs="Times New Roman"/>
          <w:sz w:val="21"/>
          <w:szCs w:val="21"/>
        </w:rPr>
      </w:pPr>
    </w:p>
    <w:p w14:paraId="36BF8CF0" w14:textId="77777777" w:rsidR="00E522B4" w:rsidRPr="00CF0200" w:rsidRDefault="00D47779" w:rsidP="00422824">
      <w:pPr>
        <w:pStyle w:val="BodyText"/>
        <w:spacing w:before="120" w:line="252" w:lineRule="auto"/>
        <w:ind w:left="461" w:right="259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peci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genc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olic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roposal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4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PORTs)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9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93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lington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Virginia.</w:t>
      </w:r>
    </w:p>
    <w:p w14:paraId="6D8EABE6" w14:textId="77777777" w:rsidR="00E522B4" w:rsidRPr="00CF0200" w:rsidRDefault="00D47779" w:rsidP="00422824">
      <w:pPr>
        <w:pStyle w:val="BodyText"/>
        <w:spacing w:before="120" w:line="252" w:lineRule="auto"/>
        <w:ind w:left="461" w:right="259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echn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ectio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genc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lic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93-Jun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  <w:spacing w:val="1"/>
        </w:rPr>
        <w:t>1997.</w:t>
      </w:r>
    </w:p>
    <w:p w14:paraId="15659928" w14:textId="77777777" w:rsidR="00E522B4" w:rsidRPr="00CF0200" w:rsidRDefault="00D47779" w:rsidP="00422824">
      <w:pPr>
        <w:pStyle w:val="BodyText"/>
        <w:spacing w:before="120" w:line="252" w:lineRule="auto"/>
        <w:ind w:left="461" w:right="259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o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FA-AR-94-006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"Intravenou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tibiotic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rthritis"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9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994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lington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Virginia.</w:t>
      </w:r>
    </w:p>
    <w:p w14:paraId="75B15E15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Invited</w:t>
      </w:r>
      <w:r w:rsidRPr="00CF0200">
        <w:rPr>
          <w:rFonts w:cs="Times New Roman"/>
          <w:b/>
          <w:spacing w:val="25"/>
        </w:rPr>
        <w:t xml:space="preserve"> </w:t>
      </w:r>
      <w:r w:rsidRPr="00CF0200">
        <w:rPr>
          <w:rFonts w:cs="Times New Roman"/>
          <w:b/>
        </w:rPr>
        <w:t>Discussant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Workshop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2-1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4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ethesda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Maryland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"TMJ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lloplast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mplan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7"/>
          <w:w w:val="102"/>
        </w:rPr>
        <w:t xml:space="preserve"> </w:t>
      </w:r>
      <w:r w:rsidRPr="00CF0200">
        <w:rPr>
          <w:rFonts w:cs="Times New Roman"/>
        </w:rPr>
        <w:t>Local/Systemic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esponses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Observations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Needs."</w:t>
      </w:r>
    </w:p>
    <w:p w14:paraId="30734191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o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AM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0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oject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ethesd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ryland.</w:t>
      </w:r>
    </w:p>
    <w:p w14:paraId="50A72DEB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Witnes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u w:val="single" w:color="000000"/>
        </w:rPr>
        <w:t>Joint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ngressional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Hearing,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Subcommittee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n</w:t>
      </w:r>
      <w:r w:rsidRPr="00CF0200">
        <w:rPr>
          <w:rFonts w:cs="Times New Roman"/>
          <w:spacing w:val="2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Human</w:t>
      </w:r>
      <w:r w:rsidRPr="00CF0200">
        <w:rPr>
          <w:rFonts w:cs="Times New Roman"/>
          <w:spacing w:val="3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esources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nd</w:t>
      </w:r>
      <w:r w:rsidRPr="00CF0200">
        <w:rPr>
          <w:rFonts w:cs="Times New Roman"/>
          <w:spacing w:val="3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Intergovernmental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elations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nd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  <w:u w:val="single" w:color="000000"/>
        </w:rPr>
        <w:t>Subcommittee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n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National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Economic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Growth,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Natural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esources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nd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egulatory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ffairs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 xml:space="preserve">Subject: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FD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gulation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vice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clud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atu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mplants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95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C.</w:t>
      </w:r>
    </w:p>
    <w:p w14:paraId="38996CD5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  <w:bCs/>
        </w:rPr>
        <w:t>Witnes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u w:val="single" w:color="000000"/>
        </w:rPr>
        <w:t>Legislative</w:t>
      </w:r>
      <w:r w:rsidRPr="00CF0200">
        <w:rPr>
          <w:rFonts w:cs="Times New Roman"/>
          <w:spacing w:val="2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mmission</w:t>
      </w:r>
      <w:r w:rsidRPr="00CF0200">
        <w:rPr>
          <w:rFonts w:cs="Times New Roman"/>
          <w:spacing w:val="1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n</w:t>
      </w:r>
      <w:r w:rsidRPr="00CF0200">
        <w:rPr>
          <w:rFonts w:cs="Times New Roman"/>
          <w:spacing w:val="2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the</w:t>
      </w:r>
      <w:r w:rsidRPr="00CF0200">
        <w:rPr>
          <w:rFonts w:cs="Times New Roman"/>
          <w:spacing w:val="2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Economic</w:t>
      </w:r>
      <w:r w:rsidRPr="00CF0200">
        <w:rPr>
          <w:rFonts w:cs="Times New Roman"/>
          <w:spacing w:val="1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Status</w:t>
      </w:r>
      <w:r w:rsidRPr="00CF0200">
        <w:rPr>
          <w:rFonts w:cs="Times New Roman"/>
          <w:spacing w:val="2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Women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Gend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ia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Care.”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1995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t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u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N.</w:t>
      </w:r>
    </w:p>
    <w:p w14:paraId="70F106C3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o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rojec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rant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5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ethesd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yland.</w:t>
      </w:r>
    </w:p>
    <w:p w14:paraId="699D4971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o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MAMD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pplications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-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ethesda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ryland.</w:t>
      </w:r>
    </w:p>
    <w:p w14:paraId="521775C0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  <w:bCs/>
        </w:rPr>
        <w:t>Witnes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u w:val="single" w:color="000000"/>
        </w:rPr>
        <w:t>U.S.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House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mmittee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n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Government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eform</w:t>
      </w:r>
      <w:r w:rsidRPr="00CF0200">
        <w:rPr>
          <w:rFonts w:cs="Times New Roman"/>
          <w:spacing w:val="2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nd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versight,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Subcommittee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n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Government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Management,</w:t>
      </w:r>
      <w:r w:rsidRPr="00CF0200">
        <w:rPr>
          <w:rFonts w:cs="Times New Roman"/>
          <w:spacing w:val="77"/>
          <w:w w:val="102"/>
        </w:rPr>
        <w:t xml:space="preserve"> </w:t>
      </w:r>
      <w:r w:rsidRPr="00CF0200">
        <w:rPr>
          <w:rFonts w:cs="Times New Roman"/>
          <w:u w:val="single" w:color="000000"/>
        </w:rPr>
        <w:t>Information,</w:t>
      </w:r>
      <w:r w:rsidRPr="00CF0200">
        <w:rPr>
          <w:rFonts w:cs="Times New Roman"/>
          <w:spacing w:val="2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nd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Technology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egislativ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r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.R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52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Fai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form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acti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c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7.”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7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C.</w:t>
      </w:r>
    </w:p>
    <w:p w14:paraId="690D30B2" w14:textId="77777777" w:rsidR="00E522B4" w:rsidRPr="00CF0200" w:rsidRDefault="00D47779" w:rsidP="00422824">
      <w:pPr>
        <w:pStyle w:val="BodyText"/>
        <w:spacing w:before="120" w:line="252" w:lineRule="auto"/>
        <w:ind w:left="461" w:right="677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at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ork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,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1997-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  <w:spacing w:val="1"/>
        </w:rPr>
        <w:t>2002</w:t>
      </w:r>
    </w:p>
    <w:p w14:paraId="3A1216B9" w14:textId="77777777" w:rsidR="00E522B4" w:rsidRPr="00CF0200" w:rsidRDefault="00D47779" w:rsidP="00422824">
      <w:pPr>
        <w:pStyle w:val="BodyText"/>
        <w:spacing w:before="120" w:line="252" w:lineRule="auto"/>
        <w:ind w:left="461" w:right="259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peci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genc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lic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oposals</w:t>
      </w:r>
      <w:r w:rsidRPr="00CF0200">
        <w:rPr>
          <w:rFonts w:cs="Times New Roman"/>
          <w:spacing w:val="34"/>
          <w:w w:val="102"/>
        </w:rPr>
        <w:t xml:space="preserve"> </w:t>
      </w:r>
      <w:r w:rsidRPr="00CF0200">
        <w:rPr>
          <w:rFonts w:cs="Times New Roman"/>
        </w:rPr>
        <w:t>“Qual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d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ary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eatur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nag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rganizations”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6-2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ockvill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D.</w:t>
      </w:r>
    </w:p>
    <w:p w14:paraId="5A713225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lastRenderedPageBreak/>
        <w:t>Witnes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u w:val="single" w:color="000000"/>
        </w:rPr>
        <w:t>U.S.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House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mmittee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n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Ways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nd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Means,</w:t>
      </w:r>
      <w:r w:rsidRPr="00CF0200">
        <w:rPr>
          <w:rFonts w:cs="Times New Roman"/>
          <w:spacing w:val="2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Subcommittee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n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Health</w:t>
      </w:r>
      <w:r w:rsidRPr="00CF0200">
        <w:rPr>
          <w:rFonts w:cs="Times New Roman"/>
        </w:rPr>
        <w:t>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fidentialit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4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1998,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D.C.</w:t>
      </w:r>
    </w:p>
    <w:p w14:paraId="439D8B4F" w14:textId="77777777" w:rsidR="00E522B4" w:rsidRPr="00CF0200" w:rsidRDefault="00D47779" w:rsidP="00422824">
      <w:pPr>
        <w:pStyle w:val="BodyText"/>
        <w:spacing w:before="120" w:line="252" w:lineRule="auto"/>
        <w:ind w:left="464" w:right="682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ibromyalgi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-2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ethesda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D.</w:t>
      </w:r>
    </w:p>
    <w:p w14:paraId="0DF635B0" w14:textId="4A42128E" w:rsidR="00E522B4" w:rsidRPr="00CF0200" w:rsidRDefault="00D47779" w:rsidP="00422824">
      <w:pPr>
        <w:pStyle w:val="BodyText"/>
        <w:spacing w:before="120" w:line="252" w:lineRule="auto"/>
        <w:ind w:left="464" w:right="682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peci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mphas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ne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Review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Group)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9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ckvill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MD.</w:t>
      </w:r>
    </w:p>
    <w:p w14:paraId="39764833" w14:textId="6CB0316F" w:rsidR="00E522B4" w:rsidRPr="00CF0200" w:rsidRDefault="00D47779" w:rsidP="00422824">
      <w:pPr>
        <w:pStyle w:val="BodyText"/>
        <w:spacing w:before="120" w:line="252" w:lineRule="auto"/>
        <w:ind w:left="464" w:right="343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at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afe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onitor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oard,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“Randomized</w:t>
      </w:r>
      <w:r w:rsidRPr="00CF0200">
        <w:rPr>
          <w:rFonts w:cs="Times New Roman"/>
          <w:spacing w:val="22"/>
        </w:rPr>
        <w:t xml:space="preserve"> </w:t>
      </w:r>
      <w:r w:rsidR="00362D33" w:rsidRPr="00CF0200">
        <w:rPr>
          <w:rFonts w:cs="Times New Roman"/>
          <w:spacing w:val="22"/>
        </w:rPr>
        <w:t>Double-Bli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ctiv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troll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ri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ti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NF-</w:t>
      </w:r>
      <w:r w:rsidRPr="00CF0200">
        <w:rPr>
          <w:rFonts w:eastAsia="Symbol" w:cs="Times New Roman"/>
        </w:rPr>
        <w:t></w:t>
      </w:r>
      <w:r w:rsidRPr="00CF0200">
        <w:rPr>
          <w:rFonts w:eastAsia="Symbol" w:cs="Times New Roman"/>
          <w:spacing w:val="24"/>
        </w:rPr>
        <w:t></w:t>
      </w:r>
      <w:r w:rsidRPr="00CF0200">
        <w:rPr>
          <w:rFonts w:cs="Times New Roman"/>
        </w:rPr>
        <w:t>Antibod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fliximab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arl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rthritis.”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00</w:t>
      </w:r>
    </w:p>
    <w:p w14:paraId="09BCAD43" w14:textId="647CEC44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23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24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K25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ward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ntitle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“A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entore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atient-Oriente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ward,”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“Midcaree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vestigator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29"/>
        </w:rPr>
        <w:t xml:space="preserve"> </w:t>
      </w:r>
      <w:proofErr w:type="gramStart"/>
      <w:r w:rsidRPr="00CF0200">
        <w:rPr>
          <w:rFonts w:cs="Times New Roman"/>
        </w:rPr>
        <w:t>In</w:t>
      </w:r>
      <w:proofErr w:type="gramEnd"/>
      <w:r w:rsidRPr="00CF0200">
        <w:rPr>
          <w:rFonts w:cs="Times New Roman"/>
          <w:spacing w:val="28"/>
        </w:rPr>
        <w:t xml:space="preserve"> </w:t>
      </w:r>
      <w:r w:rsidR="00362D33" w:rsidRPr="00CF0200">
        <w:rPr>
          <w:rFonts w:cs="Times New Roman"/>
          <w:spacing w:val="28"/>
        </w:rPr>
        <w:t>Patient-Orient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,”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“Mentor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Quantitativ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Award.”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001.</w:t>
      </w:r>
    </w:p>
    <w:p w14:paraId="264FA9ED" w14:textId="2780CE56" w:rsidR="00E522B4" w:rsidRPr="00CF0200" w:rsidRDefault="00D47779" w:rsidP="00422824">
      <w:pPr>
        <w:pStyle w:val="BodyText"/>
        <w:spacing w:before="120" w:line="252" w:lineRule="auto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IAM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23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24</w:t>
      </w:r>
      <w:r w:rsidR="00362D33"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25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ward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2001</w:t>
      </w:r>
    </w:p>
    <w:p w14:paraId="5936A09E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  <w:bCs/>
        </w:rPr>
        <w:t>Participant/Speak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Extramur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oundtable:</w:t>
      </w:r>
      <w:r w:rsidRPr="00CF0200">
        <w:rPr>
          <w:rFonts w:cs="Times New Roman"/>
          <w:spacing w:val="53"/>
          <w:w w:val="102"/>
        </w:rPr>
        <w:t xml:space="preserve"> </w:t>
      </w:r>
      <w:r w:rsidRPr="00CF0200">
        <w:rPr>
          <w:rFonts w:cs="Times New Roman"/>
        </w:rPr>
        <w:t>“Preven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s.”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2.</w:t>
      </w:r>
    </w:p>
    <w:p w14:paraId="1FBCBE18" w14:textId="77777777" w:rsidR="00E522B4" w:rsidRPr="00CF0200" w:rsidRDefault="00D47779" w:rsidP="00422824">
      <w:pPr>
        <w:pStyle w:val="BodyText"/>
        <w:spacing w:before="120" w:line="252" w:lineRule="auto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IAM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at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fe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onitor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oard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5</w:t>
      </w:r>
    </w:p>
    <w:p w14:paraId="26D55964" w14:textId="77777777" w:rsidR="00E522B4" w:rsidRPr="00CF0200" w:rsidRDefault="00D47779" w:rsidP="00422824">
      <w:pPr>
        <w:pStyle w:val="BodyText"/>
        <w:spacing w:before="120" w:line="252" w:lineRule="auto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pecializ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SCOR)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3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2005</w:t>
      </w:r>
    </w:p>
    <w:p w14:paraId="61D30D6B" w14:textId="77777777" w:rsidR="00E522B4" w:rsidRPr="00CF0200" w:rsidRDefault="00D47779" w:rsidP="00422824">
      <w:pPr>
        <w:pStyle w:val="BodyText"/>
        <w:spacing w:before="120" w:line="252" w:lineRule="auto"/>
        <w:ind w:left="464" w:right="1208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stitut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lth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pecializ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enter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SCOR)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9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/2003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5/2003.</w:t>
      </w:r>
    </w:p>
    <w:p w14:paraId="78B6B5A2" w14:textId="77777777" w:rsidR="00E522B4" w:rsidRPr="00CF0200" w:rsidRDefault="00D47779" w:rsidP="00422824">
      <w:pPr>
        <w:pStyle w:val="BodyText"/>
        <w:spacing w:before="120" w:line="252" w:lineRule="auto"/>
        <w:ind w:left="464" w:right="1208" w:firstLine="0"/>
        <w:rPr>
          <w:rFonts w:cs="Times New Roman"/>
        </w:rPr>
      </w:pPr>
      <w:r w:rsidRPr="00CF0200">
        <w:rPr>
          <w:rFonts w:cs="Times New Roman"/>
          <w:b/>
          <w:bCs/>
        </w:rPr>
        <w:t>Participant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k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xtramur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undtable: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“Rheu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iseases.”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3.</w:t>
      </w:r>
    </w:p>
    <w:p w14:paraId="1462FA0C" w14:textId="77777777" w:rsidR="00E522B4" w:rsidRPr="00CF0200" w:rsidRDefault="00D47779" w:rsidP="00422824">
      <w:pPr>
        <w:pStyle w:val="BodyText"/>
        <w:spacing w:before="120" w:line="252" w:lineRule="auto"/>
        <w:ind w:left="464" w:right="682" w:firstLine="0"/>
        <w:rPr>
          <w:rFonts w:cs="Times New Roman"/>
        </w:rPr>
      </w:pPr>
      <w:r w:rsidRPr="00CF0200">
        <w:rPr>
          <w:rFonts w:cs="Times New Roman"/>
          <w:b/>
        </w:rPr>
        <w:t>Witness,</w:t>
      </w:r>
      <w:r w:rsidRPr="00CF0200">
        <w:rPr>
          <w:rFonts w:cs="Times New Roman"/>
          <w:b/>
          <w:spacing w:val="27"/>
        </w:rPr>
        <w:t xml:space="preserve"> </w:t>
      </w:r>
      <w:r w:rsidRPr="00CF0200">
        <w:rPr>
          <w:rFonts w:cs="Times New Roman"/>
        </w:rPr>
        <w:t>Technology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Bioscience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roduct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ivision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merc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Hous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69"/>
          <w:w w:val="102"/>
        </w:rPr>
        <w:t xml:space="preserve"> </w:t>
      </w:r>
      <w:r w:rsidRPr="00CF0200">
        <w:rPr>
          <w:rFonts w:cs="Times New Roman"/>
        </w:rPr>
        <w:t>Representatives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0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5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ul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innesota.</w:t>
      </w:r>
    </w:p>
    <w:p w14:paraId="341F4AF1" w14:textId="77777777" w:rsidR="00E522B4" w:rsidRPr="00CF0200" w:rsidRDefault="00D47779" w:rsidP="00422824">
      <w:pPr>
        <w:pStyle w:val="BodyText"/>
        <w:spacing w:before="120" w:line="252" w:lineRule="auto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DA/CD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ru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afe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0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12</w:t>
      </w:r>
    </w:p>
    <w:p w14:paraId="2F8ADC50" w14:textId="77777777" w:rsidR="00E522B4" w:rsidRPr="00CF0200" w:rsidRDefault="00D47779" w:rsidP="00422824">
      <w:pPr>
        <w:pStyle w:val="BodyText"/>
        <w:spacing w:before="120"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Reviewer,</w:t>
      </w:r>
      <w:r w:rsidRPr="00CF0200">
        <w:rPr>
          <w:rFonts w:cs="Times New Roman"/>
          <w:b/>
          <w:spacing w:val="24"/>
        </w:rPr>
        <w:t xml:space="preserve"> </w:t>
      </w:r>
      <w:r w:rsidRPr="00CF0200">
        <w:rPr>
          <w:rFonts w:cs="Times New Roman"/>
        </w:rPr>
        <w:t>Neurology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g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ction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view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stitute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49"/>
          <w:w w:val="102"/>
        </w:rPr>
        <w:t xml:space="preserve"> </w:t>
      </w:r>
      <w:r w:rsidRPr="00CF0200">
        <w:rPr>
          <w:rFonts w:cs="Times New Roman"/>
        </w:rPr>
        <w:t>Health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4-5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11</w:t>
      </w:r>
    </w:p>
    <w:p w14:paraId="7D32BDF4" w14:textId="137886B9" w:rsidR="00E522B4" w:rsidRPr="00CF0200" w:rsidRDefault="00D47779" w:rsidP="00422824">
      <w:pPr>
        <w:pStyle w:val="BodyText"/>
        <w:spacing w:before="120" w:line="252" w:lineRule="auto"/>
        <w:ind w:left="461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3"/>
        </w:rPr>
        <w:t xml:space="preserve"> </w:t>
      </w:r>
      <w:r w:rsidRPr="00CF0200">
        <w:rPr>
          <w:rFonts w:cs="Times New Roman"/>
        </w:rPr>
        <w:t>FD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DE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ru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afety</w:t>
      </w:r>
      <w:r w:rsidR="00362D33"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11-2013</w:t>
      </w:r>
    </w:p>
    <w:p w14:paraId="1EAE3221" w14:textId="77777777" w:rsidR="00E522B4" w:rsidRPr="00CF0200" w:rsidRDefault="00D47779" w:rsidP="00422824">
      <w:pPr>
        <w:spacing w:before="120" w:line="252" w:lineRule="auto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Member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ational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usculoskeletal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kin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s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NIAMS)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  <w:u w:val="thick" w:color="000000"/>
        </w:rPr>
        <w:t>Advisory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  <w:u w:val="thick" w:color="000000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  <w:u w:val="thick" w:color="000000"/>
        </w:rPr>
        <w:t>Council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2-2016</w:t>
      </w:r>
    </w:p>
    <w:p w14:paraId="1BC5D277" w14:textId="77777777" w:rsidR="00E522B4" w:rsidRPr="00CF0200" w:rsidRDefault="00D47779" w:rsidP="00422824">
      <w:pPr>
        <w:spacing w:before="120" w:line="252" w:lineRule="auto"/>
        <w:ind w:left="104" w:firstLine="36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Member,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oard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of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irectors,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agan-Udall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undation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DA,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3-2016</w:t>
      </w:r>
    </w:p>
    <w:p w14:paraId="0F27D4BC" w14:textId="77777777" w:rsidR="00E522B4" w:rsidRPr="00CF0200" w:rsidRDefault="00E522B4" w:rsidP="00A90337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618D7F0" w14:textId="77777777" w:rsidR="00E522B4" w:rsidRPr="00CF0200" w:rsidRDefault="00D47779">
      <w:pPr>
        <w:pStyle w:val="Heading1"/>
        <w:ind w:left="131" w:right="4610"/>
        <w:jc w:val="center"/>
        <w:rPr>
          <w:rFonts w:cs="Times New Roman"/>
          <w:b w:val="0"/>
          <w:bCs w:val="0"/>
        </w:rPr>
      </w:pPr>
      <w:r w:rsidRPr="00CF0200">
        <w:rPr>
          <w:rFonts w:cs="Times New Roman"/>
        </w:rPr>
        <w:t>Service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Non-Governmental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Extramural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Board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ommittees</w:t>
      </w:r>
    </w:p>
    <w:p w14:paraId="0220C90A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spacing w:val="1"/>
          <w:u w:val="single" w:color="000000"/>
        </w:rPr>
        <w:t>of</w:t>
      </w:r>
      <w:r w:rsidRPr="00CF0200">
        <w:rPr>
          <w:rFonts w:cs="Times New Roman"/>
          <w:spacing w:val="1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19"/>
          <w:u w:val="single" w:color="000000"/>
        </w:rPr>
        <w:t xml:space="preserve"> </w:t>
      </w:r>
      <w:r w:rsidRPr="00CF0200">
        <w:rPr>
          <w:rFonts w:cs="Times New Roman"/>
        </w:rPr>
        <w:t>Counci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4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1997</w:t>
      </w:r>
    </w:p>
    <w:p w14:paraId="3ECD369C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Member,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</w:rPr>
        <w:t>Elector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hapt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igm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Xi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995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1998</w:t>
      </w:r>
    </w:p>
    <w:p w14:paraId="61B4DE6E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undation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91-1996</w:t>
      </w:r>
    </w:p>
    <w:p w14:paraId="72C6180C" w14:textId="77777777" w:rsidR="00E522B4" w:rsidRPr="00CF0200" w:rsidRDefault="00D47779" w:rsidP="008348E6">
      <w:pPr>
        <w:pStyle w:val="BodyText"/>
        <w:spacing w:before="120"/>
        <w:ind w:left="464" w:right="343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bstrac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lec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rvices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4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eting</w:t>
      </w:r>
    </w:p>
    <w:p w14:paraId="34956864" w14:textId="77777777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ibliograph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ask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s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ic</w:t>
      </w:r>
      <w:r w:rsidRPr="00CF0200">
        <w:rPr>
          <w:rFonts w:cs="Times New Roman"/>
          <w:spacing w:val="69"/>
          <w:w w:val="102"/>
        </w:rPr>
        <w:t xml:space="preserve"> </w:t>
      </w:r>
      <w:r w:rsidRPr="00CF0200">
        <w:rPr>
          <w:rFonts w:cs="Times New Roman"/>
        </w:rPr>
        <w:t>Car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0-11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1995</w:t>
      </w:r>
    </w:p>
    <w:p w14:paraId="62D28AAF" w14:textId="77777777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4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Grou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59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1-</w:t>
      </w:r>
      <w:r w:rsidRPr="00CF0200">
        <w:rPr>
          <w:rFonts w:cs="Times New Roman"/>
          <w:spacing w:val="65"/>
          <w:w w:val="102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95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rancisco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</w:t>
      </w:r>
    </w:p>
    <w:p w14:paraId="421F4AEB" w14:textId="77777777" w:rsidR="00E522B4" w:rsidRPr="00CF0200" w:rsidRDefault="00D47779" w:rsidP="008348E6">
      <w:pPr>
        <w:pStyle w:val="BodyText"/>
        <w:spacing w:before="120"/>
        <w:ind w:left="464" w:right="343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bstrac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lec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rvices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pidemiolog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60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8-2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rlando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L</w:t>
      </w:r>
    </w:p>
    <w:p w14:paraId="57CB75B8" w14:textId="77777777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4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Grou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60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8-</w:t>
      </w:r>
      <w:r w:rsidRPr="00CF0200">
        <w:rPr>
          <w:rFonts w:cs="Times New Roman"/>
          <w:spacing w:val="65"/>
          <w:w w:val="102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rlando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L</w:t>
      </w:r>
    </w:p>
    <w:p w14:paraId="337000DE" w14:textId="77777777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  <w:bCs/>
        </w:rPr>
        <w:lastRenderedPageBreak/>
        <w:t>Chair,</w:t>
      </w:r>
      <w:r w:rsidRPr="00CF0200">
        <w:rPr>
          <w:rFonts w:cs="Times New Roman"/>
          <w:b/>
          <w:bCs/>
          <w:spacing w:val="27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3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9"/>
          <w:u w:val="single" w:color="000000"/>
        </w:rPr>
        <w:t xml:space="preserve"> </w:t>
      </w:r>
      <w:r w:rsidRPr="00CF0200">
        <w:rPr>
          <w:rFonts w:cs="Times New Roman"/>
        </w:rPr>
        <w:t>Abstrac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essio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“Economic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mpact/Outcomes”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60t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rlando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L</w:t>
      </w:r>
    </w:p>
    <w:p w14:paraId="6ADE0323" w14:textId="77777777" w:rsidR="00E522B4" w:rsidRPr="00CF0200" w:rsidRDefault="00D47779" w:rsidP="008348E6">
      <w:pPr>
        <w:pStyle w:val="BodyText"/>
        <w:spacing w:before="120"/>
        <w:ind w:left="464" w:right="343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5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61s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73"/>
          <w:w w:val="102"/>
        </w:rPr>
        <w:t xml:space="preserve"> </w:t>
      </w:r>
      <w:r w:rsidRPr="00CF0200">
        <w:rPr>
          <w:rFonts w:cs="Times New Roman"/>
        </w:rPr>
        <w:t>8-12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7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C</w:t>
      </w:r>
    </w:p>
    <w:p w14:paraId="622B4249" w14:textId="77777777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</w:rPr>
        <w:t>Abstrac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lec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</w:t>
      </w:r>
      <w:r w:rsidRPr="00CF0200">
        <w:rPr>
          <w:rFonts w:cs="Times New Roman"/>
        </w:rPr>
        <w:t>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ducati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rvi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Epidemiology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61st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8-12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997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C</w:t>
      </w:r>
    </w:p>
    <w:p w14:paraId="309ACC01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Behavioral/Epidemiology/HSR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Foundation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1997-1999</w:t>
      </w:r>
    </w:p>
    <w:p w14:paraId="3D9101E7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Chair,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</w:rPr>
        <w:t>OMERAC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7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5</w:t>
      </w:r>
    </w:p>
    <w:p w14:paraId="7F02D5F4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videnc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rad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Work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ystem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tegration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7-1998</w:t>
      </w:r>
    </w:p>
    <w:p w14:paraId="2AD6E615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998-2001</w:t>
      </w:r>
    </w:p>
    <w:p w14:paraId="11457199" w14:textId="7FBCA58A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</w:rPr>
        <w:t>Immunex</w:t>
      </w:r>
      <w:proofErr w:type="spell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at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afet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onitor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--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COV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NAISSANC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rial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ulticenter,</w:t>
      </w:r>
      <w:r w:rsidRPr="00CF0200">
        <w:rPr>
          <w:rFonts w:cs="Times New Roman"/>
          <w:spacing w:val="25"/>
        </w:rPr>
        <w:t xml:space="preserve"> </w:t>
      </w:r>
      <w:r w:rsidR="00362D33" w:rsidRPr="00CF0200">
        <w:rPr>
          <w:rFonts w:cs="Times New Roman"/>
          <w:spacing w:val="25"/>
        </w:rPr>
        <w:t>Double-blind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andomized,</w:t>
      </w:r>
      <w:r w:rsidRPr="00CF0200">
        <w:rPr>
          <w:rFonts w:cs="Times New Roman"/>
          <w:spacing w:val="21"/>
        </w:rPr>
        <w:t xml:space="preserve"> </w:t>
      </w:r>
      <w:r w:rsidR="009E3391" w:rsidRPr="00CF0200">
        <w:rPr>
          <w:rFonts w:cs="Times New Roman"/>
          <w:spacing w:val="21"/>
        </w:rPr>
        <w:t>Placebo-Controlled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h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I/III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fficac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fe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combina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um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Tumor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t>Necros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act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cept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(p75)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us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ote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TNFR:</w:t>
      </w:r>
      <w:r w:rsidR="009E3391" w:rsidRPr="00CF0200">
        <w:rPr>
          <w:rFonts w:cs="Times New Roman"/>
        </w:rPr>
        <w:t xml:space="preserve"> </w:t>
      </w:r>
      <w:r w:rsidRPr="00CF0200">
        <w:rPr>
          <w:rFonts w:cs="Times New Roman"/>
        </w:rPr>
        <w:t>Fc)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(etanercept)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hron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43"/>
          <w:w w:val="102"/>
        </w:rPr>
        <w:t xml:space="preserve"> </w:t>
      </w:r>
      <w:r w:rsidRPr="00CF0200">
        <w:rPr>
          <w:rFonts w:cs="Times New Roman"/>
        </w:rPr>
        <w:t>(Clas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I-IV)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98</w:t>
      </w:r>
    </w:p>
    <w:p w14:paraId="7520A006" w14:textId="77777777" w:rsidR="00553CE8" w:rsidRPr="00CF0200" w:rsidRDefault="00D47779" w:rsidP="008348E6">
      <w:pPr>
        <w:pStyle w:val="BodyText"/>
        <w:spacing w:before="120"/>
        <w:ind w:left="464" w:right="2225" w:firstLine="0"/>
        <w:jc w:val="both"/>
        <w:rPr>
          <w:rFonts w:cs="Times New Roman"/>
          <w:spacing w:val="42"/>
          <w:w w:val="102"/>
        </w:rPr>
      </w:pPr>
      <w:r w:rsidRPr="00CF0200">
        <w:rPr>
          <w:rFonts w:cs="Times New Roman"/>
          <w:b/>
          <w:bCs/>
        </w:rPr>
        <w:t>Chair,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a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-ho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1999</w:t>
      </w:r>
    </w:p>
    <w:p w14:paraId="41165572" w14:textId="77777777" w:rsidR="00553CE8" w:rsidRPr="00CF0200" w:rsidRDefault="00D47779" w:rsidP="008348E6">
      <w:pPr>
        <w:pStyle w:val="BodyText"/>
        <w:spacing w:before="120"/>
        <w:ind w:left="464" w:right="2225" w:firstLine="0"/>
        <w:jc w:val="both"/>
        <w:rPr>
          <w:rFonts w:cs="Times New Roman"/>
          <w:spacing w:val="62"/>
          <w:w w:val="102"/>
        </w:rPr>
      </w:pPr>
      <w:r w:rsidRPr="00CF0200">
        <w:rPr>
          <w:rFonts w:cs="Times New Roman"/>
          <w:b/>
          <w:bCs/>
        </w:rPr>
        <w:t>Co-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ub-Committe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9-2001</w:t>
      </w:r>
    </w:p>
    <w:p w14:paraId="3023B660" w14:textId="6A0446A0" w:rsidR="00E522B4" w:rsidRPr="00CF0200" w:rsidRDefault="00D47779" w:rsidP="008348E6">
      <w:pPr>
        <w:pStyle w:val="BodyText"/>
        <w:spacing w:before="120"/>
        <w:ind w:left="464" w:right="2225" w:firstLine="0"/>
        <w:jc w:val="both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2001–2002</w:t>
      </w:r>
    </w:p>
    <w:p w14:paraId="651858C4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Diversity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001</w:t>
      </w:r>
    </w:p>
    <w:p w14:paraId="72123383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HC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Forum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Legislativ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ubcommittee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01</w:t>
      </w:r>
    </w:p>
    <w:p w14:paraId="3F4F2067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bbot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Laboratorie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cholarship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01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2</w:t>
      </w:r>
    </w:p>
    <w:p w14:paraId="599AD3FA" w14:textId="77777777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4"/>
        </w:rPr>
        <w:t xml:space="preserve"> </w:t>
      </w:r>
      <w:r w:rsidRPr="00CF0200">
        <w:rPr>
          <w:rFonts w:cs="Times New Roman"/>
        </w:rPr>
        <w:t>Abstrac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lec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pidemiolog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rvi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65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0-15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1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rancisco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</w:t>
      </w:r>
    </w:p>
    <w:p w14:paraId="23C2FF61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rector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3</w:t>
      </w:r>
    </w:p>
    <w:p w14:paraId="513E4B95" w14:textId="77777777" w:rsidR="00B712BF" w:rsidRPr="00CF0200" w:rsidRDefault="00D47779" w:rsidP="008348E6">
      <w:pPr>
        <w:pStyle w:val="BodyText"/>
        <w:spacing w:before="120"/>
        <w:ind w:left="464" w:right="2092" w:firstLine="0"/>
        <w:rPr>
          <w:rFonts w:cs="Times New Roman"/>
          <w:spacing w:val="60"/>
          <w:w w:val="102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</w:rPr>
        <w:t>Educati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roduc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3</w:t>
      </w:r>
    </w:p>
    <w:p w14:paraId="7E49F010" w14:textId="77777777" w:rsidR="00B712BF" w:rsidRPr="00CF0200" w:rsidRDefault="00D47779" w:rsidP="008348E6">
      <w:pPr>
        <w:pStyle w:val="BodyText"/>
        <w:spacing w:before="120"/>
        <w:ind w:left="464" w:right="2092" w:firstLine="0"/>
        <w:rPr>
          <w:rFonts w:cs="Times New Roman"/>
          <w:spacing w:val="58"/>
          <w:w w:val="102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orkfor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4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5</w:t>
      </w:r>
    </w:p>
    <w:p w14:paraId="23475D27" w14:textId="77777777" w:rsidR="00B712BF" w:rsidRPr="00CF0200" w:rsidRDefault="00D47779" w:rsidP="008348E6">
      <w:pPr>
        <w:pStyle w:val="BodyText"/>
        <w:spacing w:before="120"/>
        <w:ind w:left="464" w:right="2092" w:firstLine="0"/>
        <w:rPr>
          <w:rFonts w:cs="Times New Roman"/>
          <w:spacing w:val="64"/>
          <w:w w:val="102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spacing w:val="1"/>
          <w:u w:val="single" w:color="000000"/>
        </w:rPr>
        <w:t>of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</w:rPr>
        <w:t>Educati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roduc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5</w:t>
      </w:r>
    </w:p>
    <w:p w14:paraId="0ACBF2C0" w14:textId="07856383" w:rsidR="00E522B4" w:rsidRPr="00CF0200" w:rsidRDefault="00D47779" w:rsidP="008348E6">
      <w:pPr>
        <w:pStyle w:val="BodyText"/>
        <w:spacing w:before="120"/>
        <w:ind w:left="464" w:right="2092" w:firstLine="0"/>
        <w:rPr>
          <w:rFonts w:cs="Times New Roman"/>
        </w:rPr>
      </w:pPr>
      <w:r w:rsidRPr="00CF0200">
        <w:rPr>
          <w:rFonts w:cs="Times New Roman"/>
          <w:b/>
          <w:bCs/>
        </w:rPr>
        <w:t>Member,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rector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5</w:t>
      </w:r>
    </w:p>
    <w:p w14:paraId="4D2C604E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</w:rPr>
        <w:t>Strateg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overnanc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lann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4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spacing w:val="1"/>
        </w:rPr>
        <w:t>2006</w:t>
      </w:r>
    </w:p>
    <w:p w14:paraId="27F96E2A" w14:textId="77777777" w:rsidR="00B712BF" w:rsidRPr="00CF0200" w:rsidRDefault="00D47779" w:rsidP="008348E6">
      <w:pPr>
        <w:pStyle w:val="BodyText"/>
        <w:spacing w:before="120"/>
        <w:ind w:left="464" w:right="2012" w:firstLine="0"/>
        <w:rPr>
          <w:rFonts w:cs="Times New Roman"/>
          <w:spacing w:val="48"/>
          <w:w w:val="102"/>
        </w:rPr>
      </w:pPr>
      <w:r w:rsidRPr="00CF0200">
        <w:rPr>
          <w:rFonts w:cs="Times New Roman"/>
          <w:b/>
          <w:bCs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asur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4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6</w:t>
      </w:r>
      <w:r w:rsidRPr="00CF0200">
        <w:rPr>
          <w:rFonts w:cs="Times New Roman"/>
          <w:spacing w:val="2"/>
          <w:w w:val="102"/>
        </w:rPr>
        <w:t xml:space="preserve"> </w:t>
      </w:r>
    </w:p>
    <w:p w14:paraId="3AE7691F" w14:textId="77777777" w:rsidR="00B712BF" w:rsidRPr="00CF0200" w:rsidRDefault="00D47779" w:rsidP="008348E6">
      <w:pPr>
        <w:pStyle w:val="BodyText"/>
        <w:spacing w:before="120"/>
        <w:ind w:left="464" w:right="2012" w:firstLine="0"/>
        <w:rPr>
          <w:rFonts w:cs="Times New Roman"/>
          <w:spacing w:val="42"/>
          <w:w w:val="102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or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nad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05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2007</w:t>
      </w:r>
    </w:p>
    <w:p w14:paraId="3A775EC9" w14:textId="61DB7369" w:rsidR="00E522B4" w:rsidRPr="00CF0200" w:rsidRDefault="00D47779" w:rsidP="008348E6">
      <w:pPr>
        <w:pStyle w:val="BodyText"/>
        <w:spacing w:before="120"/>
        <w:ind w:left="464" w:right="2012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AM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ne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6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2007</w:t>
      </w:r>
    </w:p>
    <w:p w14:paraId="107C25AE" w14:textId="77777777" w:rsidR="00E522B4" w:rsidRPr="00CF0200" w:rsidRDefault="00D47779" w:rsidP="008348E6">
      <w:pPr>
        <w:spacing w:before="120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Vice</w:t>
      </w:r>
      <w:r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resident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  <w:u w:val="single" w:color="000000"/>
        </w:rPr>
        <w:t>American</w:t>
      </w:r>
      <w:r w:rsidRPr="00CF0200">
        <w:rPr>
          <w:rFonts w:ascii="Times New Roman" w:eastAsia="Times New Roman" w:hAnsi="Times New Roman" w:cs="Times New Roman"/>
          <w:spacing w:val="28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  <w:u w:val="single" w:color="000000"/>
        </w:rPr>
        <w:t>College</w:t>
      </w:r>
      <w:r w:rsidRPr="00CF0200">
        <w:rPr>
          <w:rFonts w:ascii="Times New Roman" w:eastAsia="Times New Roman" w:hAnsi="Times New Roman" w:cs="Times New Roman"/>
          <w:spacing w:val="28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  <w:u w:val="single" w:color="000000"/>
        </w:rPr>
        <w:t>of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  <w:u w:val="single" w:color="000000"/>
        </w:rPr>
        <w:t>Rheumatology</w:t>
      </w:r>
      <w:r w:rsidRPr="00CF0200">
        <w:rPr>
          <w:rFonts w:ascii="Times New Roman" w:eastAsia="Times New Roman" w:hAnsi="Times New Roman" w:cs="Times New Roman"/>
          <w:spacing w:val="28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1/2006</w:t>
      </w:r>
      <w:r w:rsidRPr="00CF0200">
        <w:rPr>
          <w:rFonts w:ascii="Times New Roman" w:eastAsia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10/2007</w:t>
      </w:r>
    </w:p>
    <w:p w14:paraId="05BE43D4" w14:textId="77777777" w:rsidR="00E522B4" w:rsidRPr="00CF0200" w:rsidRDefault="00D47779" w:rsidP="008348E6">
      <w:pPr>
        <w:spacing w:before="120"/>
        <w:ind w:left="464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mber,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Board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Directors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&amp;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ducation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Foundation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  <w:u w:val="single" w:color="000000"/>
        </w:rPr>
        <w:t>American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  <w:u w:val="single" w:color="000000"/>
        </w:rPr>
        <w:t>College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  <w:u w:val="single" w:color="000000"/>
        </w:rPr>
        <w:t>of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  <w:u w:val="single" w:color="000000"/>
        </w:rPr>
        <w:t>Rheumatology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06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5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2009</w:t>
      </w:r>
    </w:p>
    <w:p w14:paraId="6F3CD7A8" w14:textId="77777777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t>Member,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</w:rPr>
        <w:t>Exter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oard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uert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ic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ost-doctor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s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Program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ofession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6-2014</w:t>
      </w:r>
    </w:p>
    <w:p w14:paraId="0C2A385A" w14:textId="77777777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  <w:bCs/>
        </w:rPr>
        <w:t>Member,</w:t>
      </w:r>
      <w:r w:rsidRPr="00CF0200">
        <w:rPr>
          <w:rFonts w:cs="Times New Roman"/>
          <w:b/>
          <w:bCs/>
          <w:spacing w:val="23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oard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bserv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artnership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OMOP)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IH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8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  <w:spacing w:val="1"/>
        </w:rPr>
        <w:t>2012</w:t>
      </w:r>
    </w:p>
    <w:p w14:paraId="4AC092F6" w14:textId="77777777" w:rsidR="00E522B4" w:rsidRPr="00CF0200" w:rsidRDefault="00D47779" w:rsidP="008348E6">
      <w:pPr>
        <w:spacing w:before="120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Member,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xternal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dvisory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oard,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University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owa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TSA,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8-2010</w:t>
      </w:r>
    </w:p>
    <w:p w14:paraId="4B082515" w14:textId="77777777" w:rsidR="00B712BF" w:rsidRPr="00CF0200" w:rsidRDefault="00D47779" w:rsidP="008348E6">
      <w:pPr>
        <w:pStyle w:val="BodyText"/>
        <w:spacing w:before="120"/>
        <w:ind w:left="464" w:right="3260" w:firstLine="0"/>
        <w:rPr>
          <w:rFonts w:cs="Times New Roman"/>
          <w:spacing w:val="50"/>
          <w:w w:val="102"/>
        </w:rPr>
      </w:pPr>
      <w:r w:rsidRPr="00CF0200">
        <w:rPr>
          <w:rFonts w:cs="Times New Roman"/>
          <w:b/>
          <w:bCs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</w:rPr>
        <w:t>Technolog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Leadership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uncil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07</w:t>
      </w:r>
    </w:p>
    <w:p w14:paraId="34975BD7" w14:textId="77777777" w:rsidR="00B712BF" w:rsidRPr="00CF0200" w:rsidRDefault="00D47779" w:rsidP="008348E6">
      <w:pPr>
        <w:pStyle w:val="BodyText"/>
        <w:spacing w:before="120"/>
        <w:ind w:left="464" w:right="3260" w:firstLine="0"/>
        <w:rPr>
          <w:rFonts w:cs="Times New Roman"/>
          <w:spacing w:val="50"/>
          <w:w w:val="102"/>
        </w:rPr>
      </w:pPr>
      <w:r w:rsidRPr="00CF0200">
        <w:rPr>
          <w:rFonts w:cs="Times New Roman"/>
          <w:b/>
          <w:bCs/>
        </w:rPr>
        <w:t>President-Elect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9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,</w:t>
      </w:r>
      <w:r w:rsidRPr="00CF0200">
        <w:rPr>
          <w:rFonts w:cs="Times New Roman"/>
          <w:spacing w:val="28"/>
          <w:u w:val="single" w:color="000000"/>
        </w:rPr>
        <w:t xml:space="preserve"> </w:t>
      </w:r>
      <w:r w:rsidRPr="00CF0200">
        <w:rPr>
          <w:rFonts w:cs="Times New Roman"/>
        </w:rPr>
        <w:t>11/2007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10/2008</w:t>
      </w:r>
    </w:p>
    <w:p w14:paraId="27F783AE" w14:textId="5698879C" w:rsidR="00E522B4" w:rsidRPr="00CF0200" w:rsidRDefault="00D47779" w:rsidP="008348E6">
      <w:pPr>
        <w:pStyle w:val="BodyText"/>
        <w:spacing w:before="120"/>
        <w:ind w:left="464" w:right="3260" w:firstLine="0"/>
        <w:rPr>
          <w:rFonts w:cs="Times New Roman"/>
          <w:b/>
          <w:bCs/>
        </w:rPr>
      </w:pPr>
      <w:r w:rsidRPr="00CF0200">
        <w:rPr>
          <w:rFonts w:cs="Times New Roman"/>
          <w:b/>
          <w:bCs/>
        </w:rPr>
        <w:t>President,</w:t>
      </w:r>
      <w:r w:rsidRPr="00CF0200">
        <w:rPr>
          <w:rFonts w:cs="Times New Roman"/>
          <w:b/>
          <w:bCs/>
          <w:spacing w:val="25"/>
        </w:rPr>
        <w:t xml:space="preserve"> </w:t>
      </w:r>
      <w:r w:rsidRPr="00CF0200">
        <w:rPr>
          <w:rFonts w:cs="Times New Roman"/>
          <w:b/>
          <w:bCs/>
          <w:u w:val="single" w:color="000000"/>
        </w:rPr>
        <w:t>American</w:t>
      </w:r>
      <w:r w:rsidRPr="00CF0200">
        <w:rPr>
          <w:rFonts w:cs="Times New Roman"/>
          <w:b/>
          <w:bCs/>
          <w:spacing w:val="28"/>
          <w:u w:val="single" w:color="000000"/>
        </w:rPr>
        <w:t xml:space="preserve"> </w:t>
      </w:r>
      <w:r w:rsidRPr="00CF0200">
        <w:rPr>
          <w:rFonts w:cs="Times New Roman"/>
          <w:b/>
          <w:bCs/>
          <w:u w:val="single" w:color="000000"/>
        </w:rPr>
        <w:t>College</w:t>
      </w:r>
      <w:r w:rsidRPr="00CF0200">
        <w:rPr>
          <w:rFonts w:cs="Times New Roman"/>
          <w:b/>
          <w:bCs/>
          <w:spacing w:val="25"/>
          <w:u w:val="single" w:color="000000"/>
        </w:rPr>
        <w:t xml:space="preserve"> </w:t>
      </w:r>
      <w:r w:rsidRPr="00CF0200">
        <w:rPr>
          <w:rFonts w:cs="Times New Roman"/>
          <w:b/>
          <w:bCs/>
          <w:u w:val="single" w:color="000000"/>
        </w:rPr>
        <w:t>of</w:t>
      </w:r>
      <w:r w:rsidRPr="00CF0200">
        <w:rPr>
          <w:rFonts w:cs="Times New Roman"/>
          <w:b/>
          <w:bCs/>
          <w:spacing w:val="26"/>
          <w:u w:val="single" w:color="000000"/>
        </w:rPr>
        <w:t xml:space="preserve"> </w:t>
      </w:r>
      <w:r w:rsidRPr="00CF0200">
        <w:rPr>
          <w:rFonts w:cs="Times New Roman"/>
          <w:b/>
          <w:bCs/>
          <w:u w:val="single" w:color="000000"/>
        </w:rPr>
        <w:t>Rheumatology,</w:t>
      </w:r>
      <w:r w:rsidRPr="00CF0200">
        <w:rPr>
          <w:rFonts w:cs="Times New Roman"/>
          <w:b/>
          <w:bCs/>
          <w:spacing w:val="26"/>
        </w:rPr>
        <w:t xml:space="preserve"> </w:t>
      </w:r>
      <w:r w:rsidRPr="00CF0200">
        <w:rPr>
          <w:rFonts w:cs="Times New Roman"/>
          <w:b/>
          <w:bCs/>
        </w:rPr>
        <w:t>11/2008</w:t>
      </w:r>
      <w:r w:rsidRPr="00CF0200">
        <w:rPr>
          <w:rFonts w:cs="Times New Roman"/>
          <w:b/>
          <w:bCs/>
          <w:spacing w:val="27"/>
        </w:rPr>
        <w:t xml:space="preserve"> </w:t>
      </w:r>
      <w:r w:rsidRPr="00CF0200">
        <w:rPr>
          <w:rFonts w:cs="Times New Roman"/>
          <w:b/>
          <w:bCs/>
        </w:rPr>
        <w:t>–</w:t>
      </w:r>
      <w:r w:rsidRPr="00CF0200">
        <w:rPr>
          <w:rFonts w:cs="Times New Roman"/>
          <w:b/>
          <w:bCs/>
          <w:spacing w:val="27"/>
        </w:rPr>
        <w:t xml:space="preserve"> </w:t>
      </w:r>
      <w:r w:rsidRPr="00CF0200">
        <w:rPr>
          <w:rFonts w:cs="Times New Roman"/>
          <w:b/>
          <w:bCs/>
        </w:rPr>
        <w:t>10/2009</w:t>
      </w:r>
    </w:p>
    <w:p w14:paraId="5D8361A8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  <w:bCs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  <w:spacing w:val="23"/>
          <w:u w:val="single" w:color="000000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omination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ppointment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9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2010</w:t>
      </w:r>
    </w:p>
    <w:p w14:paraId="144653C2" w14:textId="20DD1333" w:rsidR="00E522B4" w:rsidRPr="00CF0200" w:rsidRDefault="00D47779" w:rsidP="008348E6">
      <w:pPr>
        <w:pStyle w:val="BodyText"/>
        <w:spacing w:before="120"/>
        <w:ind w:left="464" w:right="253" w:firstLine="0"/>
        <w:rPr>
          <w:rFonts w:cs="Times New Roman"/>
        </w:rPr>
      </w:pPr>
      <w:r w:rsidRPr="00CF0200">
        <w:rPr>
          <w:rFonts w:cs="Times New Roman"/>
          <w:b/>
        </w:rPr>
        <w:lastRenderedPageBreak/>
        <w:t>Member,</w:t>
      </w:r>
      <w:r w:rsidRPr="00CF0200">
        <w:rPr>
          <w:rFonts w:cs="Times New Roman"/>
          <w:b/>
          <w:spacing w:val="26"/>
        </w:rPr>
        <w:t xml:space="preserve"> </w:t>
      </w:r>
      <w:r w:rsidRPr="00CF0200">
        <w:rPr>
          <w:rFonts w:cs="Times New Roman"/>
          <w:u w:val="single" w:color="000000"/>
        </w:rPr>
        <w:t>Institute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spacing w:val="1"/>
          <w:u w:val="single" w:color="000000"/>
        </w:rPr>
        <w:t>of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Medicine</w:t>
      </w:r>
      <w:r w:rsidR="00D92383" w:rsidRPr="00CF0200">
        <w:rPr>
          <w:rFonts w:cs="Times New Roman"/>
          <w:spacing w:val="27"/>
        </w:rPr>
        <w:t xml:space="preserve">: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novati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llaborative</w:t>
      </w:r>
      <w:r w:rsidR="00B712BF" w:rsidRPr="00CF0200">
        <w:rPr>
          <w:rFonts w:cs="Times New Roman"/>
          <w:spacing w:val="55"/>
          <w:w w:val="102"/>
        </w:rPr>
        <w:t xml:space="preserve">, </w:t>
      </w:r>
      <w:r w:rsidRPr="00CF0200">
        <w:rPr>
          <w:rFonts w:cs="Times New Roman"/>
        </w:rPr>
        <w:t>2009</w:t>
      </w:r>
    </w:p>
    <w:p w14:paraId="6907F844" w14:textId="77777777" w:rsidR="00E522B4" w:rsidRPr="00CF0200" w:rsidRDefault="00D47779" w:rsidP="008348E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  <w:b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u w:val="single" w:color="000000"/>
        </w:rPr>
        <w:t>American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llege</w:t>
      </w:r>
      <w:r w:rsidRPr="00CF0200">
        <w:rPr>
          <w:rFonts w:cs="Times New Roman"/>
          <w:spacing w:val="26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7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Rheumatology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gistrie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form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echnolog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(RHIT)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11</w:t>
      </w:r>
    </w:p>
    <w:p w14:paraId="14214BBE" w14:textId="6E816F43" w:rsidR="008348E6" w:rsidRPr="00CF0200" w:rsidRDefault="00D47779" w:rsidP="008348E6">
      <w:pPr>
        <w:spacing w:before="120"/>
        <w:ind w:left="461" w:right="1123"/>
        <w:rPr>
          <w:rFonts w:ascii="Times New Roman" w:eastAsia="Times New Roman" w:hAnsi="Times New Roman" w:cs="Times New Roman"/>
          <w:spacing w:val="58"/>
          <w:w w:val="102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mber,</w:t>
      </w:r>
      <w:r w:rsidRPr="00CF0200">
        <w:rPr>
          <w:rFonts w:ascii="Times New Roman" w:eastAsia="Times New Roman" w:hAnsi="Times New Roman" w:cs="Times New Roman"/>
          <w:b/>
          <w:bCs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xternal</w:t>
      </w:r>
      <w:r w:rsidRPr="00CF0200">
        <w:rPr>
          <w:rFonts w:ascii="Times New Roman" w:eastAsia="Times New Roman" w:hAnsi="Times New Roman" w:cs="Times New Roman"/>
          <w:b/>
          <w:bCs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ducation</w:t>
      </w:r>
      <w:r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dvisory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Board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University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Kentucky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TSA,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1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="008348E6"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2012</w:t>
      </w:r>
    </w:p>
    <w:p w14:paraId="6D070CA8" w14:textId="77777777" w:rsidR="008348E6" w:rsidRPr="00CF0200" w:rsidRDefault="00D47779" w:rsidP="008348E6">
      <w:pPr>
        <w:spacing w:before="120"/>
        <w:ind w:left="461" w:right="1123"/>
        <w:rPr>
          <w:rFonts w:ascii="Times New Roman" w:eastAsia="Times New Roman" w:hAnsi="Times New Roman" w:cs="Times New Roman"/>
          <w:spacing w:val="72"/>
          <w:w w:val="102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mber,</w:t>
      </w:r>
      <w:r w:rsidRPr="00CF0200">
        <w:rPr>
          <w:rFonts w:ascii="Times New Roman" w:eastAsia="Times New Roman" w:hAnsi="Times New Roman" w:cs="Times New Roman"/>
          <w:b/>
          <w:bCs/>
          <w:spacing w:val="3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xternal</w:t>
      </w:r>
      <w:r w:rsidRPr="00CF0200">
        <w:rPr>
          <w:rFonts w:ascii="Times New Roman" w:eastAsia="Times New Roman" w:hAnsi="Times New Roman" w:cs="Times New Roman"/>
          <w:b/>
          <w:bCs/>
          <w:spacing w:val="3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b/>
          <w:bCs/>
          <w:spacing w:val="3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ducation</w:t>
      </w:r>
      <w:r w:rsidRPr="00CF0200">
        <w:rPr>
          <w:rFonts w:ascii="Times New Roman" w:eastAsia="Times New Roman" w:hAnsi="Times New Roman" w:cs="Times New Roman"/>
          <w:b/>
          <w:bCs/>
          <w:spacing w:val="3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dvisory</w:t>
      </w:r>
      <w:r w:rsidRPr="00CF0200">
        <w:rPr>
          <w:rFonts w:ascii="Times New Roman" w:eastAsia="Times New Roman" w:hAnsi="Times New Roman" w:cs="Times New Roman"/>
          <w:b/>
          <w:bCs/>
          <w:spacing w:val="3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ommitte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Georgetown</w:t>
      </w:r>
      <w:r w:rsidRPr="00CF0200">
        <w:rPr>
          <w:rFonts w:ascii="Times New Roman" w:eastAsia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University,</w:t>
      </w:r>
      <w:r w:rsidRPr="00CF0200">
        <w:rPr>
          <w:rFonts w:ascii="Times New Roman" w:eastAsia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1-2012</w:t>
      </w:r>
    </w:p>
    <w:p w14:paraId="7240CBD1" w14:textId="77777777" w:rsidR="008348E6" w:rsidRPr="00CF0200" w:rsidRDefault="00D47779" w:rsidP="008348E6">
      <w:pPr>
        <w:spacing w:before="120"/>
        <w:ind w:left="461" w:right="1123"/>
        <w:rPr>
          <w:rFonts w:ascii="Times New Roman" w:eastAsia="Times New Roman" w:hAnsi="Times New Roman" w:cs="Times New Roman"/>
          <w:spacing w:val="60"/>
          <w:w w:val="102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mber,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Oversight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Board,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sz w:val="21"/>
          <w:szCs w:val="21"/>
        </w:rPr>
        <w:t>Wellcome</w:t>
      </w:r>
      <w:proofErr w:type="spellEnd"/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rust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HRB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ublin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entre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search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1-2012</w:t>
      </w:r>
    </w:p>
    <w:p w14:paraId="3DD9CCF7" w14:textId="22CC1FDF" w:rsidR="008348E6" w:rsidRPr="00CF0200" w:rsidRDefault="00D92383" w:rsidP="008348E6">
      <w:pPr>
        <w:spacing w:before="120"/>
        <w:ind w:left="461" w:right="1123"/>
        <w:rPr>
          <w:rFonts w:ascii="Times New Roman" w:eastAsia="Times New Roman" w:hAnsi="Times New Roman" w:cs="Times New Roman"/>
          <w:spacing w:val="70"/>
          <w:w w:val="102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 xml:space="preserve">Founding </w:t>
      </w:r>
      <w:r w:rsidR="00D47779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hair,</w:t>
      </w:r>
      <w:r w:rsidR="00D47779"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="00D47779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thodology</w:t>
      </w:r>
      <w:r w:rsidR="00D47779" w:rsidRPr="00CF0200">
        <w:rPr>
          <w:rFonts w:ascii="Times New Roman" w:eastAsia="Times New Roman" w:hAnsi="Times New Roman" w:cs="Times New Roman"/>
          <w:b/>
          <w:bCs/>
          <w:spacing w:val="29"/>
          <w:sz w:val="21"/>
          <w:szCs w:val="21"/>
        </w:rPr>
        <w:t xml:space="preserve"> </w:t>
      </w:r>
      <w:r w:rsidR="00D47779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ommittee,</w:t>
      </w:r>
      <w:r w:rsidR="00D47779" w:rsidRPr="00CF0200">
        <w:rPr>
          <w:rFonts w:ascii="Times New Roman" w:eastAsia="Times New Roman" w:hAnsi="Times New Roman" w:cs="Times New Roman"/>
          <w:b/>
          <w:bCs/>
          <w:spacing w:val="29"/>
          <w:sz w:val="21"/>
          <w:szCs w:val="21"/>
        </w:rPr>
        <w:t xml:space="preserve"> </w:t>
      </w:r>
      <w:r w:rsidR="009E3391" w:rsidRPr="00CF0200">
        <w:rPr>
          <w:rFonts w:ascii="Times New Roman" w:eastAsia="Times New Roman" w:hAnsi="Times New Roman" w:cs="Times New Roman"/>
          <w:b/>
          <w:bCs/>
          <w:spacing w:val="29"/>
          <w:sz w:val="21"/>
          <w:szCs w:val="21"/>
        </w:rPr>
        <w:t>Patient-Centered</w:t>
      </w:r>
      <w:r w:rsidR="00D47779" w:rsidRPr="00CF0200">
        <w:rPr>
          <w:rFonts w:ascii="Times New Roman" w:eastAsia="Times New Roman" w:hAnsi="Times New Roman" w:cs="Times New Roman"/>
          <w:b/>
          <w:bCs/>
          <w:spacing w:val="30"/>
          <w:sz w:val="21"/>
          <w:szCs w:val="21"/>
          <w:u w:val="thick" w:color="000000"/>
        </w:rPr>
        <w:t xml:space="preserve"> </w:t>
      </w:r>
      <w:r w:rsidR="00D47779" w:rsidRPr="00CF0200">
        <w:rPr>
          <w:rFonts w:ascii="Times New Roman" w:eastAsia="Times New Roman" w:hAnsi="Times New Roman" w:cs="Times New Roman"/>
          <w:b/>
          <w:bCs/>
          <w:sz w:val="21"/>
          <w:szCs w:val="21"/>
          <w:u w:val="thick" w:color="000000"/>
        </w:rPr>
        <w:t>Outcomes</w:t>
      </w:r>
      <w:r w:rsidR="00D47779"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  <w:u w:val="thick" w:color="000000"/>
        </w:rPr>
        <w:t xml:space="preserve"> </w:t>
      </w:r>
      <w:r w:rsidR="00D47779" w:rsidRPr="00CF0200">
        <w:rPr>
          <w:rFonts w:ascii="Times New Roman" w:eastAsia="Times New Roman" w:hAnsi="Times New Roman" w:cs="Times New Roman"/>
          <w:b/>
          <w:bCs/>
          <w:sz w:val="21"/>
          <w:szCs w:val="21"/>
          <w:u w:val="thick" w:color="000000"/>
        </w:rPr>
        <w:t>Research</w:t>
      </w:r>
      <w:r w:rsidR="00D47779" w:rsidRPr="00CF0200">
        <w:rPr>
          <w:rFonts w:ascii="Times New Roman" w:eastAsia="Times New Roman" w:hAnsi="Times New Roman" w:cs="Times New Roman"/>
          <w:b/>
          <w:bCs/>
          <w:spacing w:val="30"/>
          <w:sz w:val="21"/>
          <w:szCs w:val="21"/>
          <w:u w:val="thick" w:color="000000"/>
        </w:rPr>
        <w:t xml:space="preserve"> </w:t>
      </w:r>
      <w:r w:rsidR="00D47779" w:rsidRPr="00CF0200">
        <w:rPr>
          <w:rFonts w:ascii="Times New Roman" w:eastAsia="Times New Roman" w:hAnsi="Times New Roman" w:cs="Times New Roman"/>
          <w:b/>
          <w:bCs/>
          <w:sz w:val="21"/>
          <w:szCs w:val="21"/>
          <w:u w:val="thick" w:color="000000"/>
        </w:rPr>
        <w:t>Institute</w:t>
      </w:r>
      <w:r w:rsidR="00D47779" w:rsidRPr="00CF0200">
        <w:rPr>
          <w:rFonts w:ascii="Times New Roman" w:eastAsia="Times New Roman" w:hAnsi="Times New Roman" w:cs="Times New Roman"/>
          <w:b/>
          <w:bCs/>
          <w:spacing w:val="30"/>
          <w:sz w:val="21"/>
          <w:szCs w:val="21"/>
          <w:u w:val="thick" w:color="000000"/>
        </w:rPr>
        <w:t xml:space="preserve"> </w:t>
      </w:r>
      <w:r w:rsidR="00D47779" w:rsidRPr="00CF0200">
        <w:rPr>
          <w:rFonts w:ascii="Times New Roman" w:eastAsia="Times New Roman" w:hAnsi="Times New Roman" w:cs="Times New Roman"/>
          <w:b/>
          <w:bCs/>
          <w:sz w:val="21"/>
          <w:szCs w:val="21"/>
          <w:u w:val="thick" w:color="000000"/>
        </w:rPr>
        <w:t>(PCORI)</w:t>
      </w:r>
      <w:r w:rsidR="00D47779"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="00D47779" w:rsidRPr="00CF0200">
        <w:rPr>
          <w:rFonts w:ascii="Times New Roman" w:eastAsia="Times New Roman" w:hAnsi="Times New Roman" w:cs="Times New Roman"/>
          <w:spacing w:val="28"/>
          <w:sz w:val="21"/>
          <w:szCs w:val="21"/>
        </w:rPr>
        <w:t xml:space="preserve"> </w:t>
      </w:r>
      <w:r w:rsidR="00D47779" w:rsidRPr="00CF0200">
        <w:rPr>
          <w:rFonts w:ascii="Times New Roman" w:eastAsia="Times New Roman" w:hAnsi="Times New Roman" w:cs="Times New Roman"/>
          <w:sz w:val="21"/>
          <w:szCs w:val="21"/>
        </w:rPr>
        <w:t>2010</w:t>
      </w:r>
      <w:r w:rsidR="00D47779" w:rsidRPr="00CF0200">
        <w:rPr>
          <w:rFonts w:ascii="Times New Roman" w:eastAsia="Times New Roman" w:hAnsi="Times New Roman" w:cs="Times New Roman"/>
          <w:spacing w:val="29"/>
          <w:sz w:val="21"/>
          <w:szCs w:val="21"/>
        </w:rPr>
        <w:t xml:space="preserve"> </w:t>
      </w:r>
      <w:r w:rsidR="00D47779" w:rsidRPr="00CF0200">
        <w:rPr>
          <w:rFonts w:ascii="Times New Roman" w:eastAsia="Times New Roman" w:hAnsi="Times New Roman" w:cs="Times New Roman"/>
          <w:sz w:val="21"/>
          <w:szCs w:val="21"/>
        </w:rPr>
        <w:t>-2013</w:t>
      </w:r>
    </w:p>
    <w:p w14:paraId="7561CC3C" w14:textId="77777777" w:rsidR="008348E6" w:rsidRPr="00CF0200" w:rsidRDefault="00D47779" w:rsidP="008348E6">
      <w:pPr>
        <w:spacing w:before="120"/>
        <w:ind w:left="461" w:right="1123"/>
        <w:rPr>
          <w:rFonts w:ascii="Times New Roman" w:eastAsia="Times New Roman" w:hAnsi="Times New Roman" w:cs="Times New Roman"/>
          <w:spacing w:val="1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mber,</w:t>
      </w:r>
      <w:r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International</w:t>
      </w:r>
      <w:r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oordinating</w:t>
      </w:r>
      <w:r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ouncil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one</w:t>
      </w:r>
      <w:r w:rsidRPr="00CF0200">
        <w:rPr>
          <w:rFonts w:ascii="Times New Roman" w:eastAsia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Joint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ecade/Initiative,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0</w:t>
      </w:r>
      <w:r w:rsidRPr="00CF0200">
        <w:rPr>
          <w:rFonts w:ascii="Times New Roman" w:eastAsia="Times New Roman" w:hAnsi="Times New Roman" w:cs="Times New Roman"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–2014</w:t>
      </w:r>
      <w:r w:rsidR="0046403C"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 xml:space="preserve">     </w:t>
      </w:r>
    </w:p>
    <w:p w14:paraId="71CC2AC8" w14:textId="0EE1540A" w:rsidR="00426C0F" w:rsidRPr="00CF0200" w:rsidRDefault="00426C0F" w:rsidP="008348E6">
      <w:pPr>
        <w:spacing w:before="120"/>
        <w:ind w:left="461" w:right="1123"/>
        <w:rPr>
          <w:rFonts w:ascii="Times New Roman" w:eastAsia="Times New Roman" w:hAnsi="Times New Roman" w:cs="Times New Roman"/>
          <w:spacing w:val="1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Member,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enter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xcellence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gulatory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cience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="0046403C" w:rsidRPr="00CF0200">
        <w:rPr>
          <w:rFonts w:ascii="Times New Roman" w:hAnsi="Times New Roman" w:cs="Times New Roman"/>
          <w:sz w:val="21"/>
          <w:szCs w:val="21"/>
        </w:rPr>
        <w:t>&amp;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novation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CERSIs)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2015</w:t>
      </w:r>
      <w:r w:rsidR="0046403C" w:rsidRPr="00CF0200">
        <w:rPr>
          <w:rFonts w:ascii="Times New Roman" w:hAnsi="Times New Roman" w:cs="Times New Roman"/>
          <w:sz w:val="21"/>
          <w:szCs w:val="21"/>
        </w:rPr>
        <w:t>-2019</w:t>
      </w:r>
      <w:r w:rsidRPr="00CF0200">
        <w:rPr>
          <w:rFonts w:ascii="Times New Roman" w:hAnsi="Times New Roman" w:cs="Times New Roman"/>
          <w:sz w:val="21"/>
          <w:szCs w:val="21"/>
        </w:rPr>
        <w:t>)</w:t>
      </w:r>
    </w:p>
    <w:p w14:paraId="10D78E4E" w14:textId="77777777" w:rsidR="008348E6" w:rsidRPr="00CF0200" w:rsidRDefault="00426C0F" w:rsidP="008348E6">
      <w:pPr>
        <w:pStyle w:val="BodyText"/>
        <w:spacing w:before="120"/>
        <w:ind w:left="104" w:firstLine="360"/>
        <w:rPr>
          <w:rFonts w:cs="Times New Roman"/>
          <w:b/>
        </w:rPr>
      </w:pPr>
      <w:r w:rsidRPr="00CF0200">
        <w:rPr>
          <w:rFonts w:cs="Times New Roman"/>
          <w:b/>
        </w:rPr>
        <w:t>Trustee,</w:t>
      </w:r>
      <w:r w:rsidRPr="00CF0200">
        <w:rPr>
          <w:rFonts w:cs="Times New Roman"/>
          <w:b/>
          <w:spacing w:val="25"/>
        </w:rPr>
        <w:t xml:space="preserve"> </w:t>
      </w:r>
      <w:r w:rsidRPr="00CF0200">
        <w:rPr>
          <w:rFonts w:cs="Times New Roman"/>
          <w:b/>
          <w:u w:val="single"/>
        </w:rPr>
        <w:t>New</w:t>
      </w:r>
      <w:r w:rsidRPr="00CF0200">
        <w:rPr>
          <w:rFonts w:cs="Times New Roman"/>
          <w:b/>
          <w:spacing w:val="29"/>
          <w:u w:val="single"/>
        </w:rPr>
        <w:t xml:space="preserve"> </w:t>
      </w:r>
      <w:r w:rsidRPr="00CF0200">
        <w:rPr>
          <w:rFonts w:cs="Times New Roman"/>
          <w:b/>
          <w:u w:val="single"/>
        </w:rPr>
        <w:t>York</w:t>
      </w:r>
      <w:r w:rsidRPr="00CF0200">
        <w:rPr>
          <w:rFonts w:cs="Times New Roman"/>
          <w:b/>
          <w:spacing w:val="27"/>
          <w:u w:val="single"/>
        </w:rPr>
        <w:t xml:space="preserve"> </w:t>
      </w:r>
      <w:r w:rsidRPr="00CF0200">
        <w:rPr>
          <w:rFonts w:cs="Times New Roman"/>
          <w:b/>
          <w:u w:val="single"/>
        </w:rPr>
        <w:t>Academy</w:t>
      </w:r>
      <w:r w:rsidRPr="00CF0200">
        <w:rPr>
          <w:rFonts w:cs="Times New Roman"/>
          <w:b/>
          <w:spacing w:val="26"/>
          <w:u w:val="single"/>
        </w:rPr>
        <w:t xml:space="preserve"> </w:t>
      </w:r>
      <w:r w:rsidRPr="00CF0200">
        <w:rPr>
          <w:rFonts w:cs="Times New Roman"/>
          <w:b/>
          <w:u w:val="single"/>
        </w:rPr>
        <w:t>of</w:t>
      </w:r>
      <w:r w:rsidRPr="00CF0200">
        <w:rPr>
          <w:rFonts w:cs="Times New Roman"/>
          <w:b/>
          <w:spacing w:val="26"/>
          <w:u w:val="single"/>
        </w:rPr>
        <w:t xml:space="preserve"> </w:t>
      </w:r>
      <w:r w:rsidRPr="00CF0200">
        <w:rPr>
          <w:rFonts w:cs="Times New Roman"/>
          <w:b/>
          <w:u w:val="single"/>
        </w:rPr>
        <w:t>Medicine</w:t>
      </w:r>
      <w:r w:rsidRPr="00CF0200">
        <w:rPr>
          <w:rFonts w:cs="Times New Roman"/>
          <w:b/>
          <w:spacing w:val="27"/>
          <w:u w:val="single"/>
        </w:rPr>
        <w:t xml:space="preserve"> </w:t>
      </w:r>
      <w:r w:rsidRPr="00CF0200">
        <w:rPr>
          <w:rFonts w:cs="Times New Roman"/>
          <w:b/>
          <w:u w:val="single"/>
        </w:rPr>
        <w:t>(2017-2019)</w:t>
      </w:r>
    </w:p>
    <w:p w14:paraId="7181F69E" w14:textId="1426E233" w:rsidR="00E522B4" w:rsidRPr="00CF0200" w:rsidRDefault="00D47779" w:rsidP="008348E6">
      <w:pPr>
        <w:pStyle w:val="BodyText"/>
        <w:spacing w:before="120"/>
        <w:ind w:left="101" w:firstLine="360"/>
        <w:rPr>
          <w:rFonts w:cs="Times New Roman"/>
        </w:rPr>
      </w:pPr>
      <w:r w:rsidRPr="00CF0200">
        <w:rPr>
          <w:rFonts w:cs="Times New Roman"/>
          <w:b/>
        </w:rPr>
        <w:t>Member,</w:t>
      </w:r>
      <w:r w:rsidRPr="00CF0200">
        <w:rPr>
          <w:rFonts w:cs="Times New Roman"/>
          <w:b/>
          <w:spacing w:val="40"/>
        </w:rPr>
        <w:t xml:space="preserve"> </w:t>
      </w:r>
      <w:r w:rsidRPr="00CF0200">
        <w:rPr>
          <w:rFonts w:cs="Times New Roman"/>
          <w:u w:val="single" w:color="000000"/>
        </w:rPr>
        <w:t>Pharmacoepidemiology</w:t>
      </w:r>
      <w:r w:rsidRPr="00CF0200">
        <w:rPr>
          <w:rFonts w:cs="Times New Roman"/>
          <w:spacing w:val="4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dvisory</w:t>
      </w:r>
      <w:r w:rsidRPr="00CF0200">
        <w:rPr>
          <w:rFonts w:cs="Times New Roman"/>
          <w:spacing w:val="4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Board</w:t>
      </w:r>
      <w:r w:rsidRPr="00CF0200">
        <w:rPr>
          <w:rFonts w:cs="Times New Roman"/>
          <w:b/>
        </w:rPr>
        <w:t>,</w:t>
      </w:r>
      <w:r w:rsidRPr="00CF0200">
        <w:rPr>
          <w:rFonts w:cs="Times New Roman"/>
          <w:b/>
          <w:spacing w:val="40"/>
        </w:rPr>
        <w:t xml:space="preserve"> </w:t>
      </w:r>
      <w:r w:rsidRPr="00CF0200">
        <w:rPr>
          <w:rFonts w:cs="Times New Roman"/>
        </w:rPr>
        <w:t>Genentech,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2009-</w:t>
      </w:r>
      <w:r w:rsidR="008348E6" w:rsidRPr="00CF0200">
        <w:rPr>
          <w:rFonts w:cs="Times New Roman"/>
        </w:rPr>
        <w:t>2019</w:t>
      </w:r>
    </w:p>
    <w:p w14:paraId="744C8C5D" w14:textId="77777777" w:rsidR="00E16713" w:rsidRDefault="00D47779" w:rsidP="00E16713">
      <w:pPr>
        <w:pStyle w:val="BodyText"/>
        <w:snapToGrid w:val="0"/>
        <w:spacing w:before="120"/>
        <w:ind w:left="461" w:right="677" w:firstLine="0"/>
        <w:rPr>
          <w:rFonts w:cs="Times New Roman"/>
          <w:spacing w:val="62"/>
          <w:w w:val="102"/>
        </w:rPr>
      </w:pPr>
      <w:r w:rsidRPr="00CF0200">
        <w:rPr>
          <w:rFonts w:cs="Times New Roman"/>
          <w:b/>
        </w:rPr>
        <w:t>Member,</w:t>
      </w:r>
      <w:r w:rsidRPr="00CF0200">
        <w:rPr>
          <w:rFonts w:cs="Times New Roman"/>
          <w:b/>
          <w:spacing w:val="32"/>
        </w:rPr>
        <w:t xml:space="preserve"> </w:t>
      </w:r>
      <w:r w:rsidRPr="00CF0200">
        <w:rPr>
          <w:rFonts w:cs="Times New Roman"/>
          <w:b/>
        </w:rPr>
        <w:t>Steering</w:t>
      </w:r>
      <w:r w:rsidRPr="00CF0200">
        <w:rPr>
          <w:rFonts w:cs="Times New Roman"/>
          <w:b/>
          <w:spacing w:val="35"/>
        </w:rPr>
        <w:t xml:space="preserve"> </w:t>
      </w:r>
      <w:r w:rsidRPr="00CF0200">
        <w:rPr>
          <w:rFonts w:cs="Times New Roman"/>
          <w:b/>
        </w:rPr>
        <w:t>Committee,</w:t>
      </w:r>
      <w:r w:rsidRPr="00CF0200">
        <w:rPr>
          <w:rFonts w:cs="Times New Roman"/>
          <w:b/>
          <w:spacing w:val="31"/>
        </w:rPr>
        <w:t xml:space="preserve"> </w:t>
      </w:r>
      <w:r w:rsidRPr="00CF0200">
        <w:rPr>
          <w:rFonts w:cs="Times New Roman"/>
          <w:u w:val="single" w:color="000000"/>
        </w:rPr>
        <w:t>Actemra</w:t>
      </w:r>
      <w:r w:rsidRPr="00CF0200">
        <w:rPr>
          <w:rFonts w:cs="Times New Roman"/>
          <w:spacing w:val="3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ardiovascular</w:t>
      </w:r>
      <w:r w:rsidRPr="00CF0200">
        <w:rPr>
          <w:rFonts w:cs="Times New Roman"/>
          <w:spacing w:val="33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utcomes</w:t>
      </w:r>
      <w:r w:rsidRPr="00CF0200">
        <w:rPr>
          <w:rFonts w:cs="Times New Roman"/>
          <w:spacing w:val="3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Trial</w:t>
      </w:r>
      <w:r w:rsidRPr="00CF0200">
        <w:rPr>
          <w:rFonts w:cs="Times New Roman"/>
          <w:spacing w:val="30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(ENTRACTE),</w:t>
      </w:r>
      <w:r w:rsidRPr="00CF0200">
        <w:rPr>
          <w:rFonts w:cs="Times New Roman"/>
          <w:spacing w:val="33"/>
          <w:u w:val="single" w:color="000000"/>
        </w:rPr>
        <w:t xml:space="preserve"> </w:t>
      </w:r>
      <w:r w:rsidRPr="00CF0200">
        <w:rPr>
          <w:rFonts w:cs="Times New Roman"/>
        </w:rPr>
        <w:t>Roche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(2009-</w:t>
      </w:r>
      <w:r w:rsidR="008348E6" w:rsidRPr="00CF0200">
        <w:rPr>
          <w:rFonts w:cs="Times New Roman"/>
        </w:rPr>
        <w:t>2018</w:t>
      </w:r>
      <w:r w:rsidRPr="00CF0200">
        <w:rPr>
          <w:rFonts w:cs="Times New Roman"/>
        </w:rPr>
        <w:t>)</w:t>
      </w:r>
    </w:p>
    <w:p w14:paraId="70EEE945" w14:textId="4B82CF03" w:rsidR="008348E6" w:rsidRPr="00CF0200" w:rsidRDefault="00D47779" w:rsidP="00E16713">
      <w:pPr>
        <w:pStyle w:val="BodyText"/>
        <w:snapToGrid w:val="0"/>
        <w:spacing w:before="120"/>
        <w:ind w:left="461" w:right="677" w:firstLine="0"/>
        <w:rPr>
          <w:rFonts w:cs="Times New Roman"/>
        </w:rPr>
      </w:pPr>
      <w:r w:rsidRPr="00CF0200">
        <w:rPr>
          <w:rFonts w:cs="Times New Roman"/>
          <w:b/>
        </w:rPr>
        <w:t>Liaison,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u w:val="single" w:color="000000"/>
        </w:rPr>
        <w:t>Council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Deans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to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the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Group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of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Education</w:t>
      </w:r>
      <w:r w:rsidRPr="00CF0200">
        <w:rPr>
          <w:rFonts w:cs="Times New Roman"/>
          <w:spacing w:val="22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Affairs,</w:t>
      </w:r>
      <w:r w:rsidRPr="00CF0200">
        <w:rPr>
          <w:rFonts w:cs="Times New Roman"/>
          <w:spacing w:val="21"/>
          <w:u w:val="single" w:color="000000"/>
        </w:rPr>
        <w:t xml:space="preserve"> </w:t>
      </w:r>
      <w:r w:rsidRPr="00CF0200">
        <w:rPr>
          <w:rFonts w:cs="Times New Roman"/>
        </w:rPr>
        <w:t>(2014-</w:t>
      </w:r>
      <w:r w:rsidR="008348E6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</w:p>
    <w:p w14:paraId="14846453" w14:textId="77777777" w:rsidR="008348E6" w:rsidRPr="00CF0200" w:rsidRDefault="00D47779" w:rsidP="008348E6">
      <w:pPr>
        <w:pStyle w:val="BodyText"/>
        <w:spacing w:before="120"/>
        <w:ind w:left="461" w:right="677" w:firstLine="0"/>
        <w:rPr>
          <w:rFonts w:cs="Times New Roman"/>
        </w:rPr>
      </w:pPr>
      <w:r w:rsidRPr="00CF0200">
        <w:rPr>
          <w:rFonts w:cs="Times New Roman"/>
          <w:b/>
        </w:rPr>
        <w:t>Member,</w:t>
      </w:r>
      <w:r w:rsidRPr="00CF0200">
        <w:rPr>
          <w:rFonts w:cs="Times New Roman"/>
          <w:b/>
          <w:spacing w:val="25"/>
        </w:rPr>
        <w:t xml:space="preserve"> </w:t>
      </w:r>
      <w:r w:rsidRPr="00CF0200">
        <w:rPr>
          <w:rFonts w:cs="Times New Roman"/>
        </w:rPr>
        <w:t>CCI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c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u w:val="single" w:color="000000"/>
        </w:rPr>
        <w:t>Center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for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Corporate</w:t>
      </w:r>
      <w:r w:rsidRPr="00CF0200">
        <w:rPr>
          <w:rFonts w:cs="Times New Roman"/>
          <w:spacing w:val="25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Innovation,</w:t>
      </w:r>
      <w:r w:rsidRPr="00CF0200">
        <w:rPr>
          <w:rFonts w:cs="Times New Roman"/>
          <w:spacing w:val="24"/>
          <w:u w:val="single" w:color="000000"/>
        </w:rPr>
        <w:t xml:space="preserve"> </w:t>
      </w:r>
      <w:r w:rsidRPr="00CF0200">
        <w:rPr>
          <w:rFonts w:cs="Times New Roman"/>
          <w:u w:val="single" w:color="000000"/>
        </w:rPr>
        <w:t>Inc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2015-</w:t>
      </w:r>
      <w:r w:rsidR="008348E6" w:rsidRPr="00CF0200">
        <w:rPr>
          <w:rFonts w:cs="Times New Roman"/>
        </w:rPr>
        <w:t>2020</w:t>
      </w:r>
      <w:r w:rsidRPr="00CF0200">
        <w:rPr>
          <w:rFonts w:cs="Times New Roman"/>
        </w:rPr>
        <w:t>)</w:t>
      </w:r>
    </w:p>
    <w:p w14:paraId="3DF7C8AE" w14:textId="55AEA3C8" w:rsidR="00E522B4" w:rsidRDefault="00D47779" w:rsidP="008348E6">
      <w:pPr>
        <w:pStyle w:val="BodyText"/>
        <w:spacing w:before="120"/>
        <w:ind w:left="461" w:right="677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  <w:b/>
          <w:spacing w:val="31"/>
        </w:rPr>
        <w:t xml:space="preserve"> </w:t>
      </w:r>
      <w:proofErr w:type="spellStart"/>
      <w:r w:rsidRPr="00CF0200">
        <w:rPr>
          <w:rFonts w:cs="Times New Roman"/>
        </w:rPr>
        <w:t>Wellcome</w:t>
      </w:r>
      <w:proofErr w:type="spellEnd"/>
      <w:r w:rsidRPr="00CF0200">
        <w:rPr>
          <w:rFonts w:cs="Times New Roman"/>
        </w:rPr>
        <w:t>/HRB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Irish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cademic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32"/>
        </w:rPr>
        <w:t xml:space="preserve"> </w:t>
      </w:r>
      <w:r w:rsidR="009E3391" w:rsidRPr="00CF0200">
        <w:rPr>
          <w:rFonts w:cs="Times New Roman"/>
          <w:spacing w:val="32"/>
        </w:rPr>
        <w:t>program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Independent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(2016-</w:t>
      </w:r>
      <w:r w:rsidR="008348E6" w:rsidRPr="00CF0200">
        <w:rPr>
          <w:rFonts w:cs="Times New Roman"/>
        </w:rPr>
        <w:t>2020</w:t>
      </w:r>
      <w:r w:rsidRPr="00CF0200">
        <w:rPr>
          <w:rFonts w:cs="Times New Roman"/>
        </w:rPr>
        <w:t>)</w:t>
      </w:r>
    </w:p>
    <w:p w14:paraId="27CE11E4" w14:textId="6BE0F042" w:rsidR="0035711A" w:rsidRPr="0035711A" w:rsidRDefault="0035711A" w:rsidP="008348E6">
      <w:pPr>
        <w:pStyle w:val="BodyText"/>
        <w:spacing w:before="120"/>
        <w:ind w:left="461" w:right="677" w:firstLine="0"/>
        <w:rPr>
          <w:rFonts w:cs="Times New Roman"/>
          <w:bCs/>
        </w:rPr>
      </w:pPr>
      <w:r w:rsidRPr="0035711A">
        <w:rPr>
          <w:rFonts w:cs="Times New Roman"/>
          <w:b/>
        </w:rPr>
        <w:t>Member,</w:t>
      </w:r>
      <w:r w:rsidRPr="0035711A">
        <w:rPr>
          <w:rFonts w:cs="Times New Roman"/>
          <w:bCs/>
        </w:rPr>
        <w:t xml:space="preserve"> Board of Directors</w:t>
      </w:r>
      <w:r>
        <w:rPr>
          <w:rFonts w:cs="Times New Roman"/>
          <w:bCs/>
        </w:rPr>
        <w:t>,</w:t>
      </w:r>
      <w:r w:rsidRPr="0035711A">
        <w:rPr>
          <w:rFonts w:cs="Times New Roman"/>
          <w:bCs/>
        </w:rPr>
        <w:t xml:space="preserve"> </w:t>
      </w:r>
      <w:r w:rsidRPr="0035711A">
        <w:rPr>
          <w:rStyle w:val="Strong"/>
          <w:rFonts w:cs="Times New Roman"/>
          <w:b w:val="0"/>
          <w:color w:val="3D3D3D"/>
          <w:shd w:val="clear" w:color="auto" w:fill="FFFFFF"/>
        </w:rPr>
        <w:t>Center for Women in Academic Medicine and Science</w:t>
      </w:r>
      <w:r w:rsidR="00DC3C82">
        <w:rPr>
          <w:rStyle w:val="Strong"/>
          <w:rFonts w:cs="Times New Roman"/>
          <w:b w:val="0"/>
          <w:color w:val="3D3D3D"/>
          <w:shd w:val="clear" w:color="auto" w:fill="FFFFFF"/>
        </w:rPr>
        <w:t>,</w:t>
      </w:r>
      <w:r>
        <w:rPr>
          <w:rStyle w:val="Strong"/>
          <w:rFonts w:cs="Times New Roman"/>
          <w:b w:val="0"/>
          <w:color w:val="3D3D3D"/>
          <w:shd w:val="clear" w:color="auto" w:fill="FFFFFF"/>
        </w:rPr>
        <w:t xml:space="preserve"> 2018-present</w:t>
      </w:r>
    </w:p>
    <w:p w14:paraId="24F724E3" w14:textId="2501B134" w:rsidR="008348E6" w:rsidRPr="00DC3C82" w:rsidRDefault="0035711A" w:rsidP="00DC3C82">
      <w:pPr>
        <w:pStyle w:val="BodyText"/>
        <w:spacing w:before="120"/>
        <w:ind w:left="461" w:right="677" w:firstLine="0"/>
        <w:rPr>
          <w:rFonts w:cs="Times New Roman"/>
          <w:b/>
          <w:bCs/>
          <w:color w:val="303030"/>
          <w:bdr w:val="none" w:sz="0" w:space="0" w:color="auto" w:frame="1"/>
          <w:shd w:val="clear" w:color="auto" w:fill="FFFFFF"/>
        </w:rPr>
      </w:pPr>
      <w:r w:rsidRPr="0035711A">
        <w:rPr>
          <w:rFonts w:cs="Times New Roman"/>
          <w:b/>
        </w:rPr>
        <w:t xml:space="preserve">Member, </w:t>
      </w:r>
      <w:r w:rsidRPr="00DC3C82">
        <w:rPr>
          <w:rStyle w:val="Strong"/>
          <w:rFonts w:cs="Times New Roman"/>
          <w:b w:val="0"/>
          <w:bCs w:val="0"/>
          <w:color w:val="303030"/>
          <w:bdr w:val="none" w:sz="0" w:space="0" w:color="auto" w:frame="1"/>
          <w:shd w:val="clear" w:color="auto" w:fill="FFFFFF"/>
        </w:rPr>
        <w:t>Women Business Leaders of the U.S. Health Care Industry Foundation</w:t>
      </w:r>
      <w:r w:rsidR="00DC3C82" w:rsidRPr="00DC3C82">
        <w:rPr>
          <w:rStyle w:val="Strong"/>
          <w:rFonts w:cs="Times New Roman"/>
          <w:b w:val="0"/>
          <w:bCs w:val="0"/>
          <w:color w:val="303030"/>
          <w:bdr w:val="none" w:sz="0" w:space="0" w:color="auto" w:frame="1"/>
          <w:shd w:val="clear" w:color="auto" w:fill="FFFFFF"/>
        </w:rPr>
        <w:t>, 20</w:t>
      </w:r>
      <w:r w:rsidR="00DC3C82">
        <w:rPr>
          <w:rStyle w:val="Strong"/>
          <w:rFonts w:cs="Times New Roman"/>
          <w:b w:val="0"/>
          <w:bCs w:val="0"/>
          <w:color w:val="303030"/>
          <w:bdr w:val="none" w:sz="0" w:space="0" w:color="auto" w:frame="1"/>
          <w:shd w:val="clear" w:color="auto" w:fill="FFFFFF"/>
        </w:rPr>
        <w:t>20-present</w:t>
      </w:r>
    </w:p>
    <w:p w14:paraId="65DA9F3E" w14:textId="048D4DCE" w:rsidR="009C63CC" w:rsidRPr="00CF0200" w:rsidRDefault="005E36AF" w:rsidP="00DC3C82">
      <w:pPr>
        <w:pStyle w:val="BodyText"/>
        <w:spacing w:before="180"/>
        <w:ind w:left="461" w:firstLine="0"/>
        <w:rPr>
          <w:rFonts w:cs="Times New Roman"/>
          <w:bCs/>
        </w:rPr>
      </w:pPr>
      <w:r w:rsidRPr="00CF0200">
        <w:rPr>
          <w:rFonts w:cs="Times New Roman"/>
          <w:b/>
        </w:rPr>
        <w:t>Membe</w:t>
      </w:r>
      <w:r w:rsidR="00DC3C82">
        <w:rPr>
          <w:rFonts w:cs="Times New Roman"/>
          <w:b/>
        </w:rPr>
        <w:t>r,</w:t>
      </w:r>
      <w:r w:rsidRPr="00CF0200">
        <w:rPr>
          <w:rFonts w:cs="Times New Roman"/>
          <w:b/>
        </w:rPr>
        <w:tab/>
      </w:r>
      <w:r w:rsidRPr="00CF0200">
        <w:rPr>
          <w:rFonts w:cs="Times New Roman"/>
          <w:b/>
          <w:u w:val="single"/>
        </w:rPr>
        <w:t>National Academy of Medicine</w:t>
      </w:r>
      <w:r w:rsidRPr="00CF0200">
        <w:rPr>
          <w:rFonts w:cs="Times New Roman"/>
          <w:bCs/>
        </w:rPr>
        <w:t xml:space="preserve"> </w:t>
      </w:r>
      <w:r w:rsidR="0020766F" w:rsidRPr="00CF0200">
        <w:rPr>
          <w:rFonts w:cs="Times New Roman"/>
          <w:bCs/>
        </w:rPr>
        <w:t>20</w:t>
      </w:r>
      <w:r w:rsidR="00DC3C82">
        <w:rPr>
          <w:rFonts w:cs="Times New Roman"/>
          <w:bCs/>
        </w:rPr>
        <w:t>19</w:t>
      </w:r>
      <w:r w:rsidR="001A53ED" w:rsidRPr="00CF0200">
        <w:rPr>
          <w:rFonts w:cs="Times New Roman"/>
          <w:bCs/>
        </w:rPr>
        <w:t>-present</w:t>
      </w:r>
    </w:p>
    <w:p w14:paraId="0F1BEAD0" w14:textId="77777777" w:rsidR="00E522B4" w:rsidRPr="00CF0200" w:rsidRDefault="00E522B4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14:paraId="3D0BE682" w14:textId="77777777" w:rsidR="00E522B4" w:rsidRPr="00CF0200" w:rsidRDefault="00D47779" w:rsidP="00F048D6">
      <w:pPr>
        <w:pStyle w:val="Heading1"/>
        <w:spacing w:before="120"/>
        <w:rPr>
          <w:rFonts w:cs="Times New Roman"/>
          <w:b w:val="0"/>
          <w:bCs w:val="0"/>
        </w:rPr>
      </w:pPr>
      <w:r w:rsidRPr="00CF0200">
        <w:rPr>
          <w:rFonts w:cs="Times New Roman"/>
        </w:rPr>
        <w:t>Professional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Society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Memberships</w:t>
      </w:r>
    </w:p>
    <w:p w14:paraId="0C96E4DE" w14:textId="77777777" w:rsidR="00E522B4" w:rsidRPr="00CF0200" w:rsidRDefault="00D47779" w:rsidP="00F048D6">
      <w:pPr>
        <w:pStyle w:val="BodyText"/>
        <w:tabs>
          <w:tab w:val="left" w:pos="1544"/>
        </w:tabs>
        <w:spacing w:before="120"/>
        <w:ind w:left="464" w:firstLine="0"/>
        <w:rPr>
          <w:rFonts w:cs="Times New Roman"/>
        </w:rPr>
      </w:pPr>
      <w:r w:rsidRPr="00CF0200">
        <w:rPr>
          <w:rFonts w:cs="Times New Roman"/>
        </w:rPr>
        <w:t>Fellow</w:t>
      </w:r>
      <w:r w:rsidRPr="00CF0200">
        <w:rPr>
          <w:rFonts w:cs="Times New Roman"/>
        </w:rPr>
        <w:tab/>
        <w:t>America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(#20880)</w:t>
      </w:r>
    </w:p>
    <w:p w14:paraId="4112D42F" w14:textId="77777777" w:rsidR="00F048D6" w:rsidRPr="00CF0200" w:rsidRDefault="00D47779" w:rsidP="00F048D6">
      <w:pPr>
        <w:pStyle w:val="BodyText"/>
        <w:tabs>
          <w:tab w:val="left" w:pos="1544"/>
        </w:tabs>
        <w:spacing w:before="120"/>
        <w:ind w:left="461" w:right="3110" w:firstLine="0"/>
        <w:rPr>
          <w:rFonts w:cs="Times New Roman"/>
          <w:spacing w:val="32"/>
          <w:w w:val="102"/>
        </w:rPr>
      </w:pPr>
      <w:r w:rsidRPr="00CF0200">
        <w:rPr>
          <w:rFonts w:cs="Times New Roman"/>
        </w:rPr>
        <w:t>Fellow</w:t>
      </w:r>
      <w:r w:rsidRPr="00CF0200">
        <w:rPr>
          <w:rFonts w:cs="Times New Roman"/>
        </w:rPr>
        <w:tab/>
        <w:t>America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hysicians-America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ociet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edicine</w:t>
      </w:r>
    </w:p>
    <w:p w14:paraId="13D6D1BF" w14:textId="1949D8E7" w:rsidR="00E522B4" w:rsidRPr="00CF0200" w:rsidRDefault="00D47779" w:rsidP="00F048D6">
      <w:pPr>
        <w:pStyle w:val="BodyText"/>
        <w:tabs>
          <w:tab w:val="left" w:pos="1544"/>
        </w:tabs>
        <w:spacing w:before="120"/>
        <w:ind w:left="461" w:right="3110" w:firstLine="0"/>
        <w:rPr>
          <w:rFonts w:cs="Times New Roman"/>
        </w:rPr>
      </w:pPr>
      <w:r w:rsidRPr="00CF0200">
        <w:rPr>
          <w:rFonts w:cs="Times New Roman"/>
        </w:rPr>
        <w:t>Member</w:t>
      </w:r>
      <w:r w:rsidRPr="00CF0200">
        <w:rPr>
          <w:rFonts w:cs="Times New Roman"/>
        </w:rPr>
        <w:tab/>
        <w:t>American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Association</w:t>
      </w:r>
    </w:p>
    <w:p w14:paraId="33394F99" w14:textId="77777777" w:rsidR="00E522B4" w:rsidRPr="00CF0200" w:rsidRDefault="00D47779" w:rsidP="00F048D6">
      <w:pPr>
        <w:pStyle w:val="BodyText"/>
        <w:tabs>
          <w:tab w:val="left" w:pos="1544"/>
        </w:tabs>
        <w:spacing w:before="120"/>
        <w:ind w:left="464" w:firstLine="0"/>
        <w:rPr>
          <w:rFonts w:cs="Times New Roman"/>
        </w:rPr>
      </w:pPr>
      <w:r w:rsidRPr="00CF0200">
        <w:rPr>
          <w:rFonts w:cs="Times New Roman"/>
        </w:rPr>
        <w:t>Member</w:t>
      </w:r>
      <w:r w:rsidRPr="00CF0200">
        <w:rPr>
          <w:rFonts w:cs="Times New Roman"/>
        </w:rPr>
        <w:tab/>
        <w:t>Minnesota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Association</w:t>
      </w:r>
    </w:p>
    <w:p w14:paraId="5E0E2FC5" w14:textId="77777777" w:rsidR="00F048D6" w:rsidRPr="00CF0200" w:rsidRDefault="00D47779" w:rsidP="00F048D6">
      <w:pPr>
        <w:pStyle w:val="BodyText"/>
        <w:tabs>
          <w:tab w:val="left" w:pos="1544"/>
        </w:tabs>
        <w:spacing w:before="120"/>
        <w:ind w:left="464" w:right="3380" w:firstLine="0"/>
        <w:rPr>
          <w:rFonts w:cs="Times New Roman"/>
          <w:spacing w:val="40"/>
          <w:w w:val="102"/>
        </w:rPr>
      </w:pPr>
      <w:r w:rsidRPr="00CF0200">
        <w:rPr>
          <w:rFonts w:cs="Times New Roman"/>
        </w:rPr>
        <w:t>Member</w:t>
      </w:r>
      <w:r w:rsidRPr="00CF0200">
        <w:rPr>
          <w:rFonts w:cs="Times New Roman"/>
        </w:rPr>
        <w:tab/>
        <w:t>Universit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askatchewa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lumni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ssociation</w:t>
      </w:r>
    </w:p>
    <w:p w14:paraId="38AF77CD" w14:textId="0F3ACE6F" w:rsidR="00E522B4" w:rsidRPr="00CF0200" w:rsidRDefault="00D47779" w:rsidP="00F048D6">
      <w:pPr>
        <w:pStyle w:val="BodyText"/>
        <w:tabs>
          <w:tab w:val="left" w:pos="1544"/>
        </w:tabs>
        <w:spacing w:before="120"/>
        <w:ind w:left="464" w:right="3380" w:firstLine="0"/>
        <w:rPr>
          <w:rFonts w:cs="Times New Roman"/>
        </w:rPr>
      </w:pPr>
      <w:r w:rsidRPr="00CF0200">
        <w:rPr>
          <w:rFonts w:cs="Times New Roman"/>
        </w:rPr>
        <w:t>Member</w:t>
      </w:r>
      <w:r w:rsidRPr="00CF0200">
        <w:rPr>
          <w:rFonts w:cs="Times New Roman"/>
        </w:rPr>
        <w:tab/>
        <w:t>Mayo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lumni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Association</w:t>
      </w:r>
    </w:p>
    <w:p w14:paraId="3E93B76F" w14:textId="77777777" w:rsidR="00E522B4" w:rsidRPr="00CF0200" w:rsidRDefault="00D47779" w:rsidP="00F048D6">
      <w:pPr>
        <w:pStyle w:val="BodyText"/>
        <w:tabs>
          <w:tab w:val="left" w:pos="1544"/>
        </w:tabs>
        <w:spacing w:before="120"/>
        <w:ind w:left="104" w:firstLine="360"/>
        <w:rPr>
          <w:rFonts w:cs="Times New Roman"/>
        </w:rPr>
      </w:pPr>
      <w:r w:rsidRPr="00CF0200">
        <w:rPr>
          <w:rFonts w:cs="Times New Roman"/>
        </w:rPr>
        <w:t>Member</w:t>
      </w:r>
      <w:r w:rsidRPr="00CF0200">
        <w:rPr>
          <w:rFonts w:cs="Times New Roman"/>
        </w:rPr>
        <w:tab/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lumni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n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ociety</w:t>
      </w:r>
    </w:p>
    <w:p w14:paraId="43F0ED7F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0CD4089E" w14:textId="77777777" w:rsidR="00E522B4" w:rsidRPr="00CF0200" w:rsidRDefault="00D47779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t>Editorial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Boards</w:t>
      </w:r>
    </w:p>
    <w:p w14:paraId="3D5B42F5" w14:textId="77777777" w:rsidR="00E522B4" w:rsidRPr="00CF0200" w:rsidRDefault="00D47779">
      <w:pPr>
        <w:spacing w:before="133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Associate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ditor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are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earch,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7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-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03</w:t>
      </w:r>
    </w:p>
    <w:p w14:paraId="71247543" w14:textId="77777777" w:rsidR="00E522B4" w:rsidRPr="00CF0200" w:rsidRDefault="00D47779">
      <w:pPr>
        <w:spacing w:before="133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Section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ditor,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urrent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pinion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-Epidemiology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alth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6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-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1998</w:t>
      </w:r>
    </w:p>
    <w:p w14:paraId="1EB37764" w14:textId="77777777" w:rsidR="00E522B4" w:rsidRPr="00CF0200" w:rsidRDefault="00D47779">
      <w:pPr>
        <w:spacing w:before="128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dvisory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ditor,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&amp;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ism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997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2006</w:t>
      </w:r>
    </w:p>
    <w:p w14:paraId="65F7E81B" w14:textId="5582E66F" w:rsidR="00E522B4" w:rsidRPr="00CF0200" w:rsidRDefault="00D47779">
      <w:pPr>
        <w:spacing w:before="133" w:line="370" w:lineRule="auto"/>
        <w:ind w:left="464" w:right="402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eadership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dvisory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roup,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nals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rnal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dicin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999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2000</w:t>
      </w:r>
      <w:r w:rsidRPr="00CF0200">
        <w:rPr>
          <w:rFonts w:ascii="Times New Roman" w:eastAsia="Times New Roman" w:hAnsi="Times New Roman" w:cs="Times New Roman"/>
          <w:spacing w:val="4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dvisory</w:t>
      </w:r>
      <w:r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Board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ature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actice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ogy,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05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resent</w:t>
      </w:r>
      <w:r w:rsidRPr="00CF0200">
        <w:rPr>
          <w:rFonts w:ascii="Times New Roman" w:eastAsia="Times New Roman" w:hAnsi="Times New Roman" w:cs="Times New Roman"/>
          <w:spacing w:val="4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ditorial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Board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nals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ic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iseases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07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resent</w:t>
      </w:r>
      <w:r w:rsidRPr="00CF0200">
        <w:rPr>
          <w:rFonts w:ascii="Times New Roman" w:eastAsia="Times New Roman" w:hAnsi="Times New Roman" w:cs="Times New Roman"/>
          <w:spacing w:val="3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ditor,</w:t>
      </w:r>
      <w:r w:rsidRPr="00CF0200">
        <w:rPr>
          <w:rFonts w:ascii="Times New Roman" w:eastAsia="Times New Roman" w:hAnsi="Times New Roman" w:cs="Times New Roman"/>
          <w:b/>
          <w:bCs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Kelley’s</w:t>
      </w:r>
      <w:r w:rsidRPr="00CF0200">
        <w:rPr>
          <w:rFonts w:ascii="Times New Roman" w:eastAsia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extbook</w:t>
      </w:r>
      <w:r w:rsidRPr="00CF0200">
        <w:rPr>
          <w:rFonts w:ascii="Times New Roman" w:eastAsia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3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ogy,</w:t>
      </w:r>
      <w:r w:rsidRPr="00CF0200">
        <w:rPr>
          <w:rFonts w:ascii="Times New Roman" w:eastAsia="Times New Roman" w:hAnsi="Times New Roman" w:cs="Times New Roman"/>
          <w:i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09</w:t>
      </w:r>
      <w:r w:rsidR="00E83DEF" w:rsidRPr="00CF0200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-</w:t>
      </w:r>
      <w:r w:rsidR="00E83DEF" w:rsidRPr="00CF0200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resent</w:t>
      </w:r>
    </w:p>
    <w:p w14:paraId="72903729" w14:textId="36332587" w:rsidR="00E522B4" w:rsidRPr="00CF0200" w:rsidRDefault="00D47779">
      <w:pPr>
        <w:spacing w:before="6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Editorial</w:t>
      </w:r>
      <w:r w:rsidRPr="00CF0200">
        <w:rPr>
          <w:rFonts w:ascii="Times New Roman" w:hAnsi="Times New Roman" w:cs="Times New Roman"/>
          <w:b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oard,</w:t>
      </w:r>
      <w:r w:rsidRPr="00CF0200">
        <w:rPr>
          <w:rFonts w:ascii="Times New Roman" w:hAnsi="Times New Roman" w:cs="Times New Roman"/>
          <w:b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Nature</w:t>
      </w:r>
      <w:r w:rsidRPr="00CF0200">
        <w:rPr>
          <w:rFonts w:ascii="Times New Roman" w:hAnsi="Times New Roman" w:cs="Times New Roman"/>
          <w:i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views</w:t>
      </w:r>
      <w:r w:rsidRPr="00CF0200">
        <w:rPr>
          <w:rFonts w:ascii="Times New Roman" w:hAnsi="Times New Roman" w:cs="Times New Roman"/>
          <w:i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,</w:t>
      </w:r>
      <w:r w:rsidRPr="00CF0200">
        <w:rPr>
          <w:rFonts w:ascii="Times New Roman" w:hAnsi="Times New Roman" w:cs="Times New Roman"/>
          <w:i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5</w:t>
      </w:r>
      <w:r w:rsidR="00E83DEF" w:rsidRPr="00CF0200">
        <w:rPr>
          <w:rFonts w:ascii="Times New Roman" w:hAnsi="Times New Roman" w:cs="Times New Roman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-</w:t>
      </w:r>
      <w:r w:rsidR="00E83DEF" w:rsidRPr="00CF0200">
        <w:rPr>
          <w:rFonts w:ascii="Times New Roman" w:hAnsi="Times New Roman" w:cs="Times New Roman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esent</w:t>
      </w:r>
    </w:p>
    <w:p w14:paraId="128F0404" w14:textId="77777777" w:rsidR="00FB5046" w:rsidRPr="00CF0200" w:rsidRDefault="00FB5046">
      <w:pPr>
        <w:pStyle w:val="Heading1"/>
        <w:spacing w:before="67"/>
        <w:ind w:left="464" w:hanging="360"/>
        <w:rPr>
          <w:rFonts w:cs="Times New Roman"/>
        </w:rPr>
      </w:pPr>
    </w:p>
    <w:p w14:paraId="3C847A66" w14:textId="7AB1D03F" w:rsidR="00E522B4" w:rsidRPr="00CF0200" w:rsidRDefault="00D47779">
      <w:pPr>
        <w:pStyle w:val="Heading1"/>
        <w:spacing w:before="67"/>
        <w:ind w:left="464" w:hanging="360"/>
        <w:rPr>
          <w:rFonts w:cs="Times New Roman"/>
          <w:b w:val="0"/>
          <w:bCs w:val="0"/>
        </w:rPr>
      </w:pP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view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Follow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ournals:</w:t>
      </w:r>
    </w:p>
    <w:p w14:paraId="75BA791C" w14:textId="77777777" w:rsidR="00E83DEF" w:rsidRPr="00CF0200" w:rsidRDefault="00D47779" w:rsidP="00E83DEF">
      <w:pPr>
        <w:spacing w:before="120"/>
        <w:ind w:left="461" w:right="7245"/>
        <w:rPr>
          <w:rFonts w:ascii="Times New Roman" w:hAnsi="Times New Roman" w:cs="Times New Roman"/>
          <w:i/>
          <w:spacing w:val="22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merican</w:t>
      </w:r>
      <w:r w:rsidRPr="00CF0200">
        <w:rPr>
          <w:rFonts w:ascii="Times New Roman" w:hAnsi="Times New Roman" w:cs="Times New Roman"/>
          <w:i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pidemiology</w:t>
      </w:r>
    </w:p>
    <w:p w14:paraId="0372B213" w14:textId="6F825316" w:rsidR="00E83DEF" w:rsidRPr="00CF0200" w:rsidRDefault="00D47779" w:rsidP="00E83DEF">
      <w:pPr>
        <w:spacing w:before="120"/>
        <w:ind w:left="461" w:right="7245"/>
        <w:rPr>
          <w:rFonts w:ascii="Times New Roman" w:hAnsi="Times New Roman" w:cs="Times New Roman"/>
          <w:i/>
          <w:spacing w:val="28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lastRenderedPageBreak/>
        <w:t>American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Kidney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iseases</w:t>
      </w:r>
    </w:p>
    <w:p w14:paraId="4187AC27" w14:textId="2938CF3A" w:rsidR="00E83DEF" w:rsidRPr="00CF0200" w:rsidRDefault="00D47779" w:rsidP="00E83DEF">
      <w:pPr>
        <w:spacing w:before="120"/>
        <w:ind w:left="461" w:right="7245"/>
        <w:rPr>
          <w:rFonts w:ascii="Times New Roman" w:hAnsi="Times New Roman" w:cs="Times New Roman"/>
          <w:i/>
          <w:spacing w:val="28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merican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icine</w:t>
      </w:r>
      <w:r w:rsidRPr="00CF0200">
        <w:rPr>
          <w:rFonts w:ascii="Times New Roman" w:hAnsi="Times New Roman" w:cs="Times New Roman"/>
          <w:i/>
          <w:w w:val="102"/>
          <w:sz w:val="21"/>
          <w:szCs w:val="21"/>
        </w:rPr>
        <w:t xml:space="preserve"> </w:t>
      </w:r>
    </w:p>
    <w:p w14:paraId="41587977" w14:textId="77A9A0B8" w:rsidR="00E522B4" w:rsidRPr="00CF0200" w:rsidRDefault="00D47779" w:rsidP="00E83DEF">
      <w:pPr>
        <w:spacing w:before="120"/>
        <w:ind w:left="461" w:right="724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nnals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nternal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icine</w:t>
      </w:r>
    </w:p>
    <w:p w14:paraId="3DA18674" w14:textId="77777777" w:rsidR="00E83DEF" w:rsidRPr="00CF0200" w:rsidRDefault="00D47779" w:rsidP="00E83DEF">
      <w:pPr>
        <w:spacing w:before="120"/>
        <w:ind w:left="461" w:right="7574"/>
        <w:rPr>
          <w:rFonts w:ascii="Times New Roman" w:hAnsi="Times New Roman" w:cs="Times New Roman"/>
          <w:i/>
          <w:spacing w:val="28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nnals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ic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iseases</w:t>
      </w:r>
    </w:p>
    <w:p w14:paraId="6D47E700" w14:textId="77777777" w:rsidR="00E83DEF" w:rsidRPr="00CF0200" w:rsidRDefault="00D47779" w:rsidP="00E83DEF">
      <w:pPr>
        <w:spacing w:before="120"/>
        <w:ind w:left="461" w:right="7574"/>
        <w:rPr>
          <w:rFonts w:ascii="Times New Roman" w:hAnsi="Times New Roman" w:cs="Times New Roman"/>
          <w:i/>
          <w:spacing w:val="24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are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earch</w:t>
      </w:r>
    </w:p>
    <w:p w14:paraId="50386878" w14:textId="77777777" w:rsidR="00E83DEF" w:rsidRPr="00CF0200" w:rsidRDefault="00D47779" w:rsidP="00E83DEF">
      <w:pPr>
        <w:spacing w:before="120"/>
        <w:ind w:left="461" w:right="7574"/>
        <w:rPr>
          <w:rFonts w:ascii="Times New Roman" w:hAnsi="Times New Roman" w:cs="Times New Roman"/>
          <w:i/>
          <w:spacing w:val="26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i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Therapy</w:t>
      </w:r>
    </w:p>
    <w:p w14:paraId="7405C955" w14:textId="77777777" w:rsidR="00E83DEF" w:rsidRPr="00CF0200" w:rsidRDefault="00D47779" w:rsidP="00E83DEF">
      <w:pPr>
        <w:spacing w:before="120"/>
        <w:ind w:left="461" w:right="7574"/>
        <w:rPr>
          <w:rFonts w:ascii="Times New Roman" w:hAnsi="Times New Roman" w:cs="Times New Roman"/>
          <w:i/>
          <w:spacing w:val="26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ism</w:t>
      </w:r>
    </w:p>
    <w:p w14:paraId="1F8C3DAA" w14:textId="77777777" w:rsidR="00E83DEF" w:rsidRPr="00CF0200" w:rsidRDefault="00D47779" w:rsidP="00E83DEF">
      <w:pPr>
        <w:spacing w:before="120"/>
        <w:ind w:left="461" w:right="7574"/>
        <w:rPr>
          <w:rFonts w:ascii="Times New Roman" w:hAnsi="Times New Roman" w:cs="Times New Roman"/>
          <w:i/>
          <w:spacing w:val="24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are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earch</w:t>
      </w:r>
    </w:p>
    <w:p w14:paraId="53B903D8" w14:textId="18340ABA" w:rsidR="00E83DEF" w:rsidRPr="00CF0200" w:rsidRDefault="00D47779" w:rsidP="00E83DEF">
      <w:pPr>
        <w:spacing w:before="120"/>
        <w:ind w:left="461" w:right="7574"/>
        <w:rPr>
          <w:rFonts w:ascii="Times New Roman" w:hAnsi="Times New Roman" w:cs="Times New Roman"/>
          <w:i/>
          <w:spacing w:val="26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British</w:t>
      </w:r>
      <w:r w:rsidRPr="00CF0200">
        <w:rPr>
          <w:rFonts w:ascii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ical</w:t>
      </w:r>
      <w:r w:rsidRPr="00CF0200">
        <w:rPr>
          <w:rFonts w:ascii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</w:p>
    <w:p w14:paraId="7A389EF9" w14:textId="1268A61B" w:rsidR="00E522B4" w:rsidRPr="00CF0200" w:rsidRDefault="00D47779" w:rsidP="00E83DEF">
      <w:pPr>
        <w:spacing w:before="120"/>
        <w:ind w:left="461" w:right="758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Circulation</w:t>
      </w:r>
    </w:p>
    <w:p w14:paraId="1EEAE4FB" w14:textId="77777777" w:rsidR="00E83DEF" w:rsidRPr="00CF0200" w:rsidRDefault="00D47779" w:rsidP="00E83DEF">
      <w:pPr>
        <w:spacing w:before="120"/>
        <w:ind w:left="461" w:right="7925"/>
        <w:rPr>
          <w:rFonts w:ascii="Times New Roman" w:hAnsi="Times New Roman" w:cs="Times New Roman"/>
          <w:i/>
          <w:spacing w:val="25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Drugs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ging</w:t>
      </w:r>
    </w:p>
    <w:p w14:paraId="126C6ACF" w14:textId="77777777" w:rsidR="00E83DEF" w:rsidRPr="00CF0200" w:rsidRDefault="00D47779" w:rsidP="00E83DEF">
      <w:pPr>
        <w:spacing w:before="120"/>
        <w:ind w:left="461" w:right="7925"/>
        <w:rPr>
          <w:rFonts w:ascii="Times New Roman" w:hAnsi="Times New Roman" w:cs="Times New Roman"/>
          <w:i/>
          <w:spacing w:val="26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Epidemiology</w:t>
      </w:r>
    </w:p>
    <w:p w14:paraId="6937A101" w14:textId="434A3F55" w:rsidR="00E522B4" w:rsidRPr="00CF0200" w:rsidRDefault="00D47779" w:rsidP="00E83DEF">
      <w:pPr>
        <w:spacing w:before="120"/>
        <w:ind w:left="461" w:right="792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Gastroenterology</w:t>
      </w:r>
    </w:p>
    <w:p w14:paraId="55E9D820" w14:textId="77777777" w:rsidR="00E83DEF" w:rsidRPr="00CF0200" w:rsidRDefault="00D47779" w:rsidP="00E83DEF">
      <w:pPr>
        <w:spacing w:before="120"/>
        <w:ind w:left="461" w:right="6540"/>
        <w:rPr>
          <w:rFonts w:ascii="Times New Roman" w:hAnsi="Times New Roman" w:cs="Times New Roman"/>
          <w:i/>
          <w:spacing w:val="24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erican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ica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ssociation</w:t>
      </w:r>
    </w:p>
    <w:p w14:paraId="0462A3DD" w14:textId="2AF6B77C" w:rsidR="00E83DEF" w:rsidRPr="00CF0200" w:rsidRDefault="00D47779" w:rsidP="00E83DEF">
      <w:pPr>
        <w:spacing w:before="120"/>
        <w:ind w:left="461" w:right="6540"/>
        <w:rPr>
          <w:rFonts w:ascii="Times New Roman" w:hAnsi="Times New Roman" w:cs="Times New Roman"/>
          <w:i/>
          <w:spacing w:val="23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Bone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ineral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earch</w:t>
      </w:r>
    </w:p>
    <w:p w14:paraId="16288898" w14:textId="39FEF0A4" w:rsidR="00E522B4" w:rsidRPr="00CF0200" w:rsidRDefault="00D47779" w:rsidP="00E83DEF">
      <w:pPr>
        <w:spacing w:before="120"/>
        <w:ind w:left="461" w:right="654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ical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pidemiology</w:t>
      </w:r>
    </w:p>
    <w:p w14:paraId="5FA203F2" w14:textId="77777777" w:rsidR="00E83DEF" w:rsidRPr="00CF0200" w:rsidRDefault="00D47779" w:rsidP="00E83DEF">
      <w:pPr>
        <w:spacing w:before="120"/>
        <w:ind w:left="461" w:right="6285"/>
        <w:rPr>
          <w:rFonts w:ascii="Times New Roman" w:hAnsi="Times New Roman" w:cs="Times New Roman"/>
          <w:i/>
          <w:spacing w:val="24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ommunity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alth</w:t>
      </w:r>
    </w:p>
    <w:p w14:paraId="2C0CF1E8" w14:textId="55F2D353" w:rsidR="00E522B4" w:rsidRPr="00CF0200" w:rsidRDefault="00D47779" w:rsidP="00E83DEF">
      <w:pPr>
        <w:spacing w:before="120"/>
        <w:ind w:left="461" w:right="628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Gerontology</w:t>
      </w:r>
    </w:p>
    <w:p w14:paraId="07A91E16" w14:textId="77777777" w:rsidR="00E522B4" w:rsidRPr="00CF0200" w:rsidRDefault="00D47779" w:rsidP="00E83DEF">
      <w:pPr>
        <w:spacing w:before="120"/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</w:p>
    <w:p w14:paraId="6298C4CB" w14:textId="77777777" w:rsidR="00E83DEF" w:rsidRPr="00CF0200" w:rsidRDefault="00D47779" w:rsidP="00E83DEF">
      <w:pPr>
        <w:spacing w:before="120"/>
        <w:ind w:left="461" w:right="6285"/>
        <w:rPr>
          <w:rFonts w:ascii="Times New Roman" w:hAnsi="Times New Roman" w:cs="Times New Roman"/>
          <w:i/>
          <w:spacing w:val="22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erican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ica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ssociation</w:t>
      </w:r>
    </w:p>
    <w:p w14:paraId="7DF3EC6F" w14:textId="0A93C928" w:rsidR="00E522B4" w:rsidRPr="00CF0200" w:rsidRDefault="00D47779" w:rsidP="00E83DEF">
      <w:pPr>
        <w:spacing w:before="120"/>
        <w:ind w:left="461" w:right="628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hAnsi="Times New Roman" w:cs="Times New Roman"/>
          <w:i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ic</w:t>
      </w:r>
      <w:r w:rsidRPr="00CF0200">
        <w:rPr>
          <w:rFonts w:ascii="Times New Roman" w:hAnsi="Times New Roman" w:cs="Times New Roman"/>
          <w:i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roceedings</w:t>
      </w:r>
    </w:p>
    <w:p w14:paraId="55FF4521" w14:textId="77777777" w:rsidR="00E83DEF" w:rsidRPr="00CF0200" w:rsidRDefault="00D47779" w:rsidP="00E83DEF">
      <w:pPr>
        <w:spacing w:before="120"/>
        <w:ind w:left="461" w:right="6725"/>
        <w:rPr>
          <w:rFonts w:ascii="Times New Roman" w:eastAsia="Times New Roman" w:hAnsi="Times New Roman" w:cs="Times New Roman"/>
          <w:i/>
          <w:spacing w:val="30"/>
          <w:w w:val="102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omen’s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Health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ource</w:t>
      </w:r>
    </w:p>
    <w:p w14:paraId="11C2523E" w14:textId="155416E6" w:rsidR="00E522B4" w:rsidRPr="00CF0200" w:rsidRDefault="00D47779" w:rsidP="00E83DEF">
      <w:pPr>
        <w:spacing w:before="120"/>
        <w:ind w:left="461" w:right="672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i/>
          <w:spacing w:val="3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Decision</w:t>
      </w:r>
      <w:r w:rsidRPr="00CF0200">
        <w:rPr>
          <w:rFonts w:ascii="Times New Roman" w:eastAsia="Times New Roman" w:hAnsi="Times New Roman" w:cs="Times New Roman"/>
          <w:i/>
          <w:spacing w:val="3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king</w:t>
      </w:r>
    </w:p>
    <w:p w14:paraId="66D9C7FF" w14:textId="0587C3BD" w:rsidR="00E522B4" w:rsidRPr="00CF0200" w:rsidRDefault="00E83DEF" w:rsidP="00E83DEF">
      <w:pPr>
        <w:spacing w:before="120"/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 xml:space="preserve">Proceedings of the </w:t>
      </w:r>
      <w:r w:rsidR="00D47779" w:rsidRPr="00CF0200">
        <w:rPr>
          <w:rFonts w:ascii="Times New Roman" w:hAnsi="Times New Roman" w:cs="Times New Roman"/>
          <w:i/>
          <w:sz w:val="21"/>
          <w:szCs w:val="21"/>
        </w:rPr>
        <w:t>National Academies</w:t>
      </w:r>
      <w:r w:rsidRPr="00CF0200">
        <w:rPr>
          <w:rFonts w:ascii="Times New Roman" w:hAnsi="Times New Roman" w:cs="Times New Roman"/>
          <w:i/>
          <w:sz w:val="21"/>
          <w:szCs w:val="21"/>
        </w:rPr>
        <w:t xml:space="preserve"> of Sciences</w:t>
      </w:r>
    </w:p>
    <w:p w14:paraId="61A0682E" w14:textId="77777777" w:rsidR="00E83DEF" w:rsidRPr="00CF0200" w:rsidRDefault="00D47779" w:rsidP="00E83DEF">
      <w:pPr>
        <w:spacing w:before="120"/>
        <w:ind w:left="461" w:right="6750"/>
        <w:rPr>
          <w:rFonts w:ascii="Times New Roman" w:hAnsi="Times New Roman" w:cs="Times New Roman"/>
          <w:i/>
          <w:spacing w:val="24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Nature</w:t>
      </w:r>
      <w:r w:rsidRPr="00CF0200">
        <w:rPr>
          <w:rFonts w:ascii="Times New Roman" w:hAnsi="Times New Roman" w:cs="Times New Roman"/>
          <w:i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ical</w:t>
      </w:r>
      <w:r w:rsidRPr="00CF0200">
        <w:rPr>
          <w:rFonts w:ascii="Times New Roman" w:hAnsi="Times New Roman" w:cs="Times New Roman"/>
          <w:i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ractice</w:t>
      </w:r>
      <w:r w:rsidRPr="00CF0200">
        <w:rPr>
          <w:rFonts w:ascii="Times New Roman" w:hAnsi="Times New Roman" w:cs="Times New Roman"/>
          <w:i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</w:p>
    <w:p w14:paraId="1152F7F2" w14:textId="77777777" w:rsidR="00E83DEF" w:rsidRPr="00CF0200" w:rsidRDefault="00D47779" w:rsidP="00E83DEF">
      <w:pPr>
        <w:spacing w:before="120"/>
        <w:ind w:left="461" w:right="6750"/>
        <w:rPr>
          <w:rFonts w:ascii="Times New Roman" w:hAnsi="Times New Roman" w:cs="Times New Roman"/>
          <w:i/>
          <w:spacing w:val="30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New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ngland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icine</w:t>
      </w:r>
    </w:p>
    <w:p w14:paraId="7C21B725" w14:textId="77777777" w:rsidR="00E83DEF" w:rsidRPr="00CF0200" w:rsidRDefault="00D47779" w:rsidP="00E83DEF">
      <w:pPr>
        <w:spacing w:before="120"/>
        <w:ind w:left="461" w:right="6750"/>
        <w:rPr>
          <w:rFonts w:ascii="Times New Roman" w:hAnsi="Times New Roman" w:cs="Times New Roman"/>
          <w:i/>
          <w:spacing w:val="27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Osteoarthritis</w:t>
      </w:r>
      <w:r w:rsidRPr="00CF0200">
        <w:rPr>
          <w:rFonts w:ascii="Times New Roman" w:hAnsi="Times New Roman" w:cs="Times New Roman"/>
          <w:i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artilage</w:t>
      </w:r>
    </w:p>
    <w:p w14:paraId="4BDA79AC" w14:textId="66C058F6" w:rsidR="00E522B4" w:rsidRPr="00CF0200" w:rsidRDefault="00D47779" w:rsidP="00E83DEF">
      <w:pPr>
        <w:spacing w:before="120"/>
        <w:ind w:left="461" w:right="675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Pharmacoeconomics</w:t>
      </w:r>
    </w:p>
    <w:p w14:paraId="77FF9567" w14:textId="77777777" w:rsidR="00E83DEF" w:rsidRPr="00CF0200" w:rsidRDefault="00D47779" w:rsidP="00E83DEF">
      <w:pPr>
        <w:spacing w:before="120"/>
        <w:ind w:left="461" w:right="2917"/>
        <w:rPr>
          <w:rFonts w:ascii="Times New Roman" w:hAnsi="Times New Roman" w:cs="Times New Roman"/>
          <w:i/>
          <w:spacing w:val="46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Post</w:t>
      </w:r>
      <w:r w:rsidRPr="00CF0200">
        <w:rPr>
          <w:rFonts w:ascii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arketing</w:t>
      </w:r>
      <w:r w:rsidRPr="00CF0200">
        <w:rPr>
          <w:rFonts w:ascii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Surveillance:</w:t>
      </w:r>
      <w:r w:rsidRPr="00CF0200">
        <w:rPr>
          <w:rFonts w:ascii="Times New Roman" w:hAnsi="Times New Roman" w:cs="Times New Roman"/>
          <w:i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</w:t>
      </w:r>
      <w:r w:rsidRPr="00CF0200">
        <w:rPr>
          <w:rFonts w:ascii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nternational</w:t>
      </w:r>
      <w:r w:rsidRPr="00CF0200">
        <w:rPr>
          <w:rFonts w:ascii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n</w:t>
      </w:r>
      <w:r w:rsidRPr="00CF0200">
        <w:rPr>
          <w:rFonts w:ascii="Times New Roman" w:hAnsi="Times New Roman" w:cs="Times New Roman"/>
          <w:i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harmacoepidemiology</w:t>
      </w:r>
    </w:p>
    <w:p w14:paraId="177A94E0" w14:textId="6D1FCCC5" w:rsidR="00E522B4" w:rsidRPr="00CF0200" w:rsidRDefault="00D47779" w:rsidP="00E83DEF">
      <w:pPr>
        <w:spacing w:before="120"/>
        <w:ind w:left="461" w:right="2917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Quality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Life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earch</w:t>
      </w:r>
    </w:p>
    <w:p w14:paraId="54AE2399" w14:textId="77777777" w:rsidR="00E522B4" w:rsidRPr="00CF0200" w:rsidRDefault="00D47779" w:rsidP="00E83DEF">
      <w:pPr>
        <w:spacing w:before="120"/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</w:p>
    <w:p w14:paraId="324C4EA5" w14:textId="77777777" w:rsidR="00E83DEF" w:rsidRPr="00CF0200" w:rsidRDefault="00D47779" w:rsidP="00E83DEF">
      <w:pPr>
        <w:spacing w:before="120"/>
        <w:ind w:left="461" w:right="6725"/>
        <w:rPr>
          <w:rFonts w:ascii="Times New Roman" w:hAnsi="Times New Roman" w:cs="Times New Roman"/>
          <w:i/>
          <w:spacing w:val="38"/>
          <w:w w:val="102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Scandinavian</w:t>
      </w:r>
      <w:r w:rsidRPr="00CF0200">
        <w:rPr>
          <w:rFonts w:ascii="Times New Roman" w:hAnsi="Times New Roman" w:cs="Times New Roman"/>
          <w:i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ournal</w:t>
      </w:r>
      <w:r w:rsidRPr="00CF0200">
        <w:rPr>
          <w:rFonts w:ascii="Times New Roman" w:hAnsi="Times New Roman" w:cs="Times New Roman"/>
          <w:i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</w:p>
    <w:p w14:paraId="379896B3" w14:textId="3F978168" w:rsidR="00E522B4" w:rsidRPr="00CF0200" w:rsidRDefault="00D47779" w:rsidP="00E83DEF">
      <w:pPr>
        <w:spacing w:before="120"/>
        <w:ind w:left="461" w:right="672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Value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alth</w:t>
      </w:r>
    </w:p>
    <w:p w14:paraId="73DA1D00" w14:textId="77777777" w:rsidR="00E522B4" w:rsidRPr="00CF0200" w:rsidRDefault="00D47779" w:rsidP="00E83DEF">
      <w:pPr>
        <w:spacing w:before="120"/>
        <w:ind w:left="46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Women's</w:t>
      </w:r>
      <w:r w:rsidRPr="00CF0200">
        <w:rPr>
          <w:rFonts w:ascii="Times New Roman" w:hAnsi="Times New Roman" w:cs="Times New Roman"/>
          <w:i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alth</w:t>
      </w:r>
    </w:p>
    <w:p w14:paraId="422B7811" w14:textId="77777777" w:rsidR="00B53FC1" w:rsidRPr="00CF0200" w:rsidRDefault="00B53FC1">
      <w:pPr>
        <w:pStyle w:val="Heading1"/>
        <w:rPr>
          <w:rFonts w:cs="Times New Roman"/>
        </w:rPr>
      </w:pPr>
    </w:p>
    <w:p w14:paraId="29BC1D1E" w14:textId="77777777" w:rsidR="00B53FC1" w:rsidRPr="00CF0200" w:rsidRDefault="00D47779" w:rsidP="00B53FC1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t>INSTITUTIONAL</w:t>
      </w:r>
      <w:r w:rsidR="00C31A46" w:rsidRPr="00CF0200">
        <w:rPr>
          <w:rFonts w:cs="Times New Roman"/>
        </w:rPr>
        <w:t>,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spacing w:val="1"/>
        </w:rPr>
        <w:t>COMMITTEE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SERVICE</w:t>
      </w:r>
    </w:p>
    <w:p w14:paraId="4CA1A5F5" w14:textId="77777777" w:rsidR="00B53FC1" w:rsidRPr="00CF0200" w:rsidRDefault="00D47779" w:rsidP="00B53FC1">
      <w:pPr>
        <w:pStyle w:val="Heading1"/>
        <w:spacing w:before="120"/>
        <w:ind w:left="101"/>
        <w:rPr>
          <w:rFonts w:cs="Times New Roman"/>
          <w:b w:val="0"/>
          <w:bCs w:val="0"/>
          <w:spacing w:val="32"/>
          <w:w w:val="102"/>
        </w:rPr>
      </w:pPr>
      <w:r w:rsidRPr="00CF0200">
        <w:rPr>
          <w:rFonts w:cs="Times New Roman"/>
          <w:b w:val="0"/>
          <w:bCs w:val="0"/>
        </w:rPr>
        <w:t>Department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of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Internal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Medicine,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Research</w:t>
      </w:r>
      <w:r w:rsidRPr="00CF0200">
        <w:rPr>
          <w:rFonts w:cs="Times New Roman"/>
          <w:b w:val="0"/>
          <w:bCs w:val="0"/>
          <w:spacing w:val="25"/>
        </w:rPr>
        <w:t xml:space="preserve"> </w:t>
      </w:r>
      <w:r w:rsidRPr="00CF0200">
        <w:rPr>
          <w:rFonts w:cs="Times New Roman"/>
          <w:b w:val="0"/>
          <w:bCs w:val="0"/>
        </w:rPr>
        <w:t>Committee: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1993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-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  <w:spacing w:val="1"/>
        </w:rPr>
        <w:t>1997</w:t>
      </w:r>
      <w:r w:rsidRPr="00CF0200">
        <w:rPr>
          <w:rFonts w:cs="Times New Roman"/>
          <w:b w:val="0"/>
          <w:bCs w:val="0"/>
          <w:spacing w:val="32"/>
          <w:w w:val="102"/>
        </w:rPr>
        <w:t xml:space="preserve"> </w:t>
      </w:r>
    </w:p>
    <w:p w14:paraId="77242C4A" w14:textId="77777777" w:rsidR="00B53FC1" w:rsidRPr="00CF0200" w:rsidRDefault="00D47779" w:rsidP="00B53FC1">
      <w:pPr>
        <w:pStyle w:val="Heading1"/>
        <w:spacing w:before="120"/>
        <w:ind w:left="101"/>
        <w:rPr>
          <w:rFonts w:cs="Times New Roman"/>
          <w:b w:val="0"/>
          <w:bCs w:val="0"/>
          <w:spacing w:val="28"/>
          <w:w w:val="102"/>
        </w:rPr>
      </w:pPr>
      <w:r w:rsidRPr="00CF0200">
        <w:rPr>
          <w:rFonts w:cs="Times New Roman"/>
          <w:b w:val="0"/>
          <w:bCs w:val="0"/>
        </w:rPr>
        <w:t>Department</w:t>
      </w:r>
      <w:r w:rsidRPr="00CF0200">
        <w:rPr>
          <w:rFonts w:cs="Times New Roman"/>
          <w:b w:val="0"/>
          <w:bCs w:val="0"/>
          <w:spacing w:val="22"/>
        </w:rPr>
        <w:t xml:space="preserve"> </w:t>
      </w:r>
      <w:r w:rsidRPr="00CF0200">
        <w:rPr>
          <w:rFonts w:cs="Times New Roman"/>
          <w:b w:val="0"/>
          <w:bCs w:val="0"/>
        </w:rPr>
        <w:t>of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Health</w:t>
      </w:r>
      <w:r w:rsidRPr="00CF0200">
        <w:rPr>
          <w:rFonts w:cs="Times New Roman"/>
          <w:b w:val="0"/>
          <w:bCs w:val="0"/>
          <w:spacing w:val="25"/>
        </w:rPr>
        <w:t xml:space="preserve"> </w:t>
      </w:r>
      <w:r w:rsidRPr="00CF0200">
        <w:rPr>
          <w:rFonts w:cs="Times New Roman"/>
          <w:b w:val="0"/>
          <w:bCs w:val="0"/>
        </w:rPr>
        <w:t>Sciences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Research,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Research</w:t>
      </w:r>
      <w:r w:rsidRPr="00CF0200">
        <w:rPr>
          <w:rFonts w:cs="Times New Roman"/>
          <w:b w:val="0"/>
          <w:bCs w:val="0"/>
          <w:spacing w:val="24"/>
        </w:rPr>
        <w:t xml:space="preserve"> </w:t>
      </w:r>
      <w:r w:rsidRPr="00CF0200">
        <w:rPr>
          <w:rFonts w:cs="Times New Roman"/>
          <w:b w:val="0"/>
          <w:bCs w:val="0"/>
        </w:rPr>
        <w:t>Committee: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1990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</w:rPr>
        <w:t>-</w:t>
      </w:r>
      <w:r w:rsidRPr="00CF0200">
        <w:rPr>
          <w:rFonts w:cs="Times New Roman"/>
          <w:b w:val="0"/>
          <w:bCs w:val="0"/>
          <w:spacing w:val="23"/>
        </w:rPr>
        <w:t xml:space="preserve"> </w:t>
      </w:r>
      <w:r w:rsidRPr="00CF0200">
        <w:rPr>
          <w:rFonts w:cs="Times New Roman"/>
          <w:b w:val="0"/>
          <w:bCs w:val="0"/>
          <w:spacing w:val="1"/>
        </w:rPr>
        <w:t>1996</w:t>
      </w:r>
      <w:r w:rsidRPr="00CF0200">
        <w:rPr>
          <w:rFonts w:cs="Times New Roman"/>
          <w:b w:val="0"/>
          <w:bCs w:val="0"/>
          <w:spacing w:val="28"/>
          <w:w w:val="102"/>
        </w:rPr>
        <w:t xml:space="preserve"> </w:t>
      </w:r>
    </w:p>
    <w:p w14:paraId="6C7CC7A2" w14:textId="46A22DD9" w:rsidR="00B53FC1" w:rsidRPr="00CF0200" w:rsidRDefault="00D47779" w:rsidP="00B53FC1">
      <w:pPr>
        <w:pStyle w:val="Heading1"/>
        <w:spacing w:before="120"/>
        <w:ind w:left="101"/>
        <w:rPr>
          <w:rFonts w:cs="Times New Roman"/>
          <w:b w:val="0"/>
          <w:bCs w:val="0"/>
        </w:rPr>
      </w:pPr>
      <w:r w:rsidRPr="00CF0200">
        <w:rPr>
          <w:rFonts w:cs="Times New Roman"/>
          <w:b w:val="0"/>
          <w:bCs w:val="0"/>
        </w:rPr>
        <w:t>Division</w:t>
      </w:r>
      <w:r w:rsidRPr="00CF0200">
        <w:rPr>
          <w:rFonts w:cs="Times New Roman"/>
          <w:b w:val="0"/>
          <w:bCs w:val="0"/>
          <w:spacing w:val="22"/>
        </w:rPr>
        <w:t xml:space="preserve"> </w:t>
      </w:r>
      <w:r w:rsidRPr="00CF0200">
        <w:rPr>
          <w:rFonts w:cs="Times New Roman"/>
          <w:b w:val="0"/>
          <w:bCs w:val="0"/>
        </w:rPr>
        <w:t>of</w:t>
      </w:r>
      <w:r w:rsidRPr="00CF0200">
        <w:rPr>
          <w:rFonts w:cs="Times New Roman"/>
          <w:b w:val="0"/>
          <w:bCs w:val="0"/>
          <w:spacing w:val="21"/>
        </w:rPr>
        <w:t xml:space="preserve"> </w:t>
      </w:r>
      <w:r w:rsidRPr="00CF0200">
        <w:rPr>
          <w:rFonts w:cs="Times New Roman"/>
          <w:b w:val="0"/>
          <w:bCs w:val="0"/>
        </w:rPr>
        <w:t>Rheumatology,</w:t>
      </w:r>
      <w:r w:rsidRPr="00CF0200">
        <w:rPr>
          <w:rFonts w:cs="Times New Roman"/>
          <w:b w:val="0"/>
          <w:bCs w:val="0"/>
          <w:spacing w:val="22"/>
        </w:rPr>
        <w:t xml:space="preserve"> </w:t>
      </w:r>
      <w:r w:rsidRPr="00CF0200">
        <w:rPr>
          <w:rFonts w:cs="Times New Roman"/>
          <w:b w:val="0"/>
          <w:bCs w:val="0"/>
        </w:rPr>
        <w:t>Research</w:t>
      </w:r>
      <w:r w:rsidRPr="00CF0200">
        <w:rPr>
          <w:rFonts w:cs="Times New Roman"/>
          <w:b w:val="0"/>
          <w:bCs w:val="0"/>
          <w:spacing w:val="22"/>
        </w:rPr>
        <w:t xml:space="preserve"> </w:t>
      </w:r>
      <w:r w:rsidRPr="00CF0200">
        <w:rPr>
          <w:rFonts w:cs="Times New Roman"/>
          <w:b w:val="0"/>
          <w:bCs w:val="0"/>
        </w:rPr>
        <w:t xml:space="preserve">Committee: </w:t>
      </w:r>
      <w:r w:rsidRPr="00CF0200">
        <w:rPr>
          <w:rFonts w:cs="Times New Roman"/>
          <w:b w:val="0"/>
          <w:bCs w:val="0"/>
          <w:spacing w:val="41"/>
        </w:rPr>
        <w:t xml:space="preserve"> </w:t>
      </w:r>
      <w:r w:rsidRPr="00CF0200">
        <w:rPr>
          <w:rFonts w:cs="Times New Roman"/>
          <w:b w:val="0"/>
          <w:bCs w:val="0"/>
        </w:rPr>
        <w:t>1990</w:t>
      </w:r>
      <w:r w:rsidRPr="00CF0200">
        <w:rPr>
          <w:rFonts w:cs="Times New Roman"/>
          <w:b w:val="0"/>
          <w:bCs w:val="0"/>
          <w:spacing w:val="21"/>
        </w:rPr>
        <w:t xml:space="preserve"> </w:t>
      </w:r>
      <w:r w:rsidR="00B53FC1" w:rsidRPr="00CF0200">
        <w:rPr>
          <w:rFonts w:cs="Times New Roman"/>
          <w:b w:val="0"/>
          <w:bCs w:val="0"/>
        </w:rPr>
        <w:t>–</w:t>
      </w:r>
      <w:r w:rsidRPr="00CF0200">
        <w:rPr>
          <w:rFonts w:cs="Times New Roman"/>
          <w:b w:val="0"/>
          <w:bCs w:val="0"/>
          <w:spacing w:val="22"/>
        </w:rPr>
        <w:t xml:space="preserve"> </w:t>
      </w:r>
      <w:r w:rsidRPr="00CF0200">
        <w:rPr>
          <w:rFonts w:cs="Times New Roman"/>
          <w:b w:val="0"/>
          <w:bCs w:val="0"/>
          <w:spacing w:val="1"/>
        </w:rPr>
        <w:t>1999</w:t>
      </w:r>
    </w:p>
    <w:p w14:paraId="7C435AB6" w14:textId="77777777" w:rsidR="00B53FC1" w:rsidRPr="00CF0200" w:rsidRDefault="00D47779" w:rsidP="00B53FC1">
      <w:pPr>
        <w:pStyle w:val="Heading1"/>
        <w:spacing w:before="120"/>
        <w:ind w:left="101"/>
        <w:rPr>
          <w:rFonts w:cs="Times New Roman"/>
          <w:spacing w:val="42"/>
          <w:w w:val="102"/>
        </w:rPr>
      </w:pPr>
      <w:r w:rsidRPr="00CF0200">
        <w:rPr>
          <w:rFonts w:cs="Times New Roman"/>
          <w:b w:val="0"/>
          <w:bCs w:val="0"/>
        </w:rPr>
        <w:t>Division</w:t>
      </w:r>
      <w:r w:rsidRPr="00CF0200">
        <w:rPr>
          <w:rFonts w:cs="Times New Roman"/>
          <w:b w:val="0"/>
          <w:bCs w:val="0"/>
          <w:spacing w:val="25"/>
        </w:rPr>
        <w:t xml:space="preserve"> </w:t>
      </w:r>
      <w:r w:rsidRPr="00CF0200">
        <w:rPr>
          <w:rFonts w:cs="Times New Roman"/>
          <w:b w:val="0"/>
          <w:bCs w:val="0"/>
        </w:rPr>
        <w:t>of</w:t>
      </w:r>
      <w:r w:rsidRPr="00CF0200">
        <w:rPr>
          <w:rFonts w:cs="Times New Roman"/>
          <w:b w:val="0"/>
          <w:bCs w:val="0"/>
          <w:spacing w:val="24"/>
        </w:rPr>
        <w:t xml:space="preserve"> </w:t>
      </w:r>
      <w:r w:rsidRPr="00CF0200">
        <w:rPr>
          <w:rFonts w:cs="Times New Roman"/>
          <w:b w:val="0"/>
          <w:bCs w:val="0"/>
        </w:rPr>
        <w:t>Rheumatology,</w:t>
      </w:r>
      <w:r w:rsidRPr="00CF0200">
        <w:rPr>
          <w:rFonts w:cs="Times New Roman"/>
          <w:b w:val="0"/>
          <w:bCs w:val="0"/>
          <w:spacing w:val="24"/>
        </w:rPr>
        <w:t xml:space="preserve"> </w:t>
      </w:r>
      <w:r w:rsidRPr="00CF0200">
        <w:rPr>
          <w:rFonts w:cs="Times New Roman"/>
          <w:b w:val="0"/>
          <w:bCs w:val="0"/>
        </w:rPr>
        <w:t>Education</w:t>
      </w:r>
      <w:r w:rsidRPr="00CF0200">
        <w:rPr>
          <w:rFonts w:cs="Times New Roman"/>
          <w:b w:val="0"/>
          <w:bCs w:val="0"/>
          <w:spacing w:val="26"/>
        </w:rPr>
        <w:t xml:space="preserve"> </w:t>
      </w:r>
      <w:r w:rsidRPr="00CF0200">
        <w:rPr>
          <w:rFonts w:cs="Times New Roman"/>
          <w:b w:val="0"/>
          <w:bCs w:val="0"/>
        </w:rPr>
        <w:t>Committee:</w:t>
      </w:r>
      <w:r w:rsidRPr="00CF0200">
        <w:rPr>
          <w:rFonts w:cs="Times New Roman"/>
          <w:b w:val="0"/>
          <w:bCs w:val="0"/>
          <w:spacing w:val="24"/>
        </w:rPr>
        <w:t xml:space="preserve"> </w:t>
      </w:r>
      <w:r w:rsidRPr="00CF0200">
        <w:rPr>
          <w:rFonts w:cs="Times New Roman"/>
          <w:b w:val="0"/>
          <w:bCs w:val="0"/>
        </w:rPr>
        <w:t>1990</w:t>
      </w:r>
      <w:r w:rsidRPr="00CF0200">
        <w:rPr>
          <w:rFonts w:cs="Times New Roman"/>
          <w:b w:val="0"/>
          <w:bCs w:val="0"/>
          <w:spacing w:val="24"/>
        </w:rPr>
        <w:t xml:space="preserve"> </w:t>
      </w:r>
      <w:r w:rsidRPr="00CF0200">
        <w:rPr>
          <w:rFonts w:cs="Times New Roman"/>
          <w:b w:val="0"/>
          <w:bCs w:val="0"/>
        </w:rPr>
        <w:t>-</w:t>
      </w:r>
      <w:r w:rsidRPr="00CF0200">
        <w:rPr>
          <w:rFonts w:cs="Times New Roman"/>
          <w:b w:val="0"/>
          <w:bCs w:val="0"/>
          <w:spacing w:val="24"/>
        </w:rPr>
        <w:t xml:space="preserve"> </w:t>
      </w:r>
      <w:r w:rsidRPr="00CF0200">
        <w:rPr>
          <w:rFonts w:cs="Times New Roman"/>
          <w:b w:val="0"/>
          <w:bCs w:val="0"/>
          <w:spacing w:val="1"/>
        </w:rPr>
        <w:t>1999</w:t>
      </w:r>
      <w:r w:rsidRPr="00CF0200">
        <w:rPr>
          <w:rFonts w:cs="Times New Roman"/>
          <w:spacing w:val="42"/>
          <w:w w:val="102"/>
        </w:rPr>
        <w:t xml:space="preserve"> </w:t>
      </w:r>
    </w:p>
    <w:p w14:paraId="3B7B6691" w14:textId="56C5C5D5" w:rsidR="00E522B4" w:rsidRPr="00CF0200" w:rsidRDefault="00D47779" w:rsidP="00B53FC1">
      <w:pPr>
        <w:pStyle w:val="Heading1"/>
        <w:spacing w:before="120"/>
        <w:ind w:left="101"/>
        <w:rPr>
          <w:rFonts w:cs="Times New Roman"/>
          <w:b w:val="0"/>
          <w:bCs w:val="0"/>
        </w:rPr>
      </w:pPr>
      <w:r w:rsidRPr="00CF0200">
        <w:rPr>
          <w:rFonts w:cs="Times New Roman"/>
          <w:b w:val="0"/>
          <w:bCs w:val="0"/>
        </w:rPr>
        <w:lastRenderedPageBreak/>
        <w:t>International</w:t>
      </w:r>
      <w:r w:rsidRPr="00CF0200">
        <w:rPr>
          <w:rFonts w:cs="Times New Roman"/>
          <w:b w:val="0"/>
          <w:bCs w:val="0"/>
          <w:spacing w:val="22"/>
        </w:rPr>
        <w:t xml:space="preserve"> </w:t>
      </w:r>
      <w:r w:rsidRPr="00CF0200">
        <w:rPr>
          <w:rFonts w:cs="Times New Roman"/>
          <w:b w:val="0"/>
          <w:bCs w:val="0"/>
        </w:rPr>
        <w:t>Activities</w:t>
      </w:r>
      <w:r w:rsidRPr="00CF0200">
        <w:rPr>
          <w:rFonts w:cs="Times New Roman"/>
          <w:b w:val="0"/>
          <w:bCs w:val="0"/>
          <w:spacing w:val="22"/>
        </w:rPr>
        <w:t xml:space="preserve"> </w:t>
      </w:r>
      <w:r w:rsidRPr="00CF0200">
        <w:rPr>
          <w:rFonts w:cs="Times New Roman"/>
          <w:b w:val="0"/>
          <w:bCs w:val="0"/>
        </w:rPr>
        <w:t xml:space="preserve">Committee: </w:t>
      </w:r>
      <w:r w:rsidRPr="00CF0200">
        <w:rPr>
          <w:rFonts w:cs="Times New Roman"/>
          <w:b w:val="0"/>
          <w:bCs w:val="0"/>
          <w:spacing w:val="44"/>
        </w:rPr>
        <w:t xml:space="preserve"> </w:t>
      </w:r>
      <w:r w:rsidRPr="00CF0200">
        <w:rPr>
          <w:rFonts w:cs="Times New Roman"/>
          <w:b w:val="0"/>
          <w:bCs w:val="0"/>
        </w:rPr>
        <w:t>1994</w:t>
      </w:r>
      <w:r w:rsidRPr="00CF0200">
        <w:rPr>
          <w:rFonts w:cs="Times New Roman"/>
          <w:b w:val="0"/>
          <w:bCs w:val="0"/>
          <w:spacing w:val="24"/>
        </w:rPr>
        <w:t xml:space="preserve"> </w:t>
      </w:r>
      <w:r w:rsidRPr="00CF0200">
        <w:rPr>
          <w:rFonts w:cs="Times New Roman"/>
          <w:b w:val="0"/>
          <w:bCs w:val="0"/>
        </w:rPr>
        <w:t>-</w:t>
      </w:r>
      <w:r w:rsidRPr="00CF0200">
        <w:rPr>
          <w:rFonts w:cs="Times New Roman"/>
          <w:b w:val="0"/>
          <w:bCs w:val="0"/>
          <w:spacing w:val="22"/>
        </w:rPr>
        <w:t xml:space="preserve"> </w:t>
      </w:r>
      <w:r w:rsidRPr="00CF0200">
        <w:rPr>
          <w:rFonts w:cs="Times New Roman"/>
          <w:b w:val="0"/>
          <w:bCs w:val="0"/>
          <w:spacing w:val="1"/>
        </w:rPr>
        <w:t>1997</w:t>
      </w:r>
    </w:p>
    <w:p w14:paraId="641DBEE4" w14:textId="49A3C616" w:rsidR="00085D72" w:rsidRPr="00CF0200" w:rsidRDefault="00D47779" w:rsidP="00B53FC1">
      <w:pPr>
        <w:pStyle w:val="BodyText"/>
        <w:spacing w:before="120"/>
        <w:ind w:left="101" w:right="4579" w:firstLine="0"/>
        <w:rPr>
          <w:rFonts w:cs="Times New Roman"/>
          <w:spacing w:val="28"/>
          <w:w w:val="102"/>
        </w:rPr>
      </w:pPr>
      <w:r w:rsidRPr="00CF0200">
        <w:rPr>
          <w:rFonts w:cs="Times New Roman"/>
          <w:b/>
        </w:rPr>
        <w:t>Vice</w:t>
      </w:r>
      <w:r w:rsidRPr="00CF0200">
        <w:rPr>
          <w:rFonts w:cs="Times New Roman"/>
          <w:b/>
          <w:spacing w:val="25"/>
        </w:rPr>
        <w:t xml:space="preserve"> </w:t>
      </w: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3"/>
        </w:rPr>
        <w:t xml:space="preserve"> </w:t>
      </w: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ctiviti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6</w:t>
      </w:r>
      <w:r w:rsidRPr="00CF0200">
        <w:rPr>
          <w:rFonts w:cs="Times New Roman"/>
          <w:spacing w:val="25"/>
        </w:rPr>
        <w:t xml:space="preserve"> </w:t>
      </w:r>
      <w:r w:rsidR="00085D72"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1997</w:t>
      </w:r>
    </w:p>
    <w:p w14:paraId="081AA30B" w14:textId="6F63D636" w:rsidR="00E522B4" w:rsidRPr="00CF0200" w:rsidRDefault="00D47779" w:rsidP="00B53FC1">
      <w:pPr>
        <w:pStyle w:val="BodyText"/>
        <w:spacing w:before="120"/>
        <w:ind w:left="101" w:right="4579" w:firstLine="0"/>
        <w:rPr>
          <w:rFonts w:cs="Times New Roman"/>
        </w:rPr>
      </w:pP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ctiviti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ordinat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Committee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1996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1997</w:t>
      </w:r>
    </w:p>
    <w:p w14:paraId="75956244" w14:textId="77777777" w:rsidR="00085D72" w:rsidRPr="00CF0200" w:rsidRDefault="00D47779" w:rsidP="00085D72">
      <w:pPr>
        <w:pStyle w:val="BodyText"/>
        <w:spacing w:before="120"/>
        <w:ind w:left="101" w:right="4277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nadi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rategi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or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Group: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1995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1997</w:t>
      </w:r>
    </w:p>
    <w:p w14:paraId="00ED92B9" w14:textId="667A1C1D" w:rsidR="00E522B4" w:rsidRPr="00CF0200" w:rsidRDefault="00D47779" w:rsidP="00085D72">
      <w:pPr>
        <w:pStyle w:val="BodyText"/>
        <w:spacing w:before="120"/>
        <w:ind w:left="101" w:right="4277" w:firstLine="0"/>
        <w:rPr>
          <w:rFonts w:cs="Times New Roman"/>
        </w:rPr>
      </w:pPr>
      <w:r w:rsidRPr="00CF0200">
        <w:rPr>
          <w:rFonts w:cs="Times New Roman"/>
        </w:rPr>
        <w:t>Women'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Council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1995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1996</w:t>
      </w:r>
    </w:p>
    <w:p w14:paraId="35227FC0" w14:textId="77777777" w:rsidR="00E522B4" w:rsidRPr="00CF0200" w:rsidRDefault="00D47779" w:rsidP="00085D72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</w:rPr>
        <w:t>Roches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rke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Committee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1998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1999</w:t>
      </w:r>
    </w:p>
    <w:p w14:paraId="165C078D" w14:textId="77777777" w:rsidR="00E522B4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</w:rPr>
        <w:t>Marke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Subcommittee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1993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1996</w:t>
      </w:r>
    </w:p>
    <w:p w14:paraId="639A69B3" w14:textId="77777777" w:rsidR="00E522B4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</w:rPr>
        <w:t>Practi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Committee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1995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1996</w:t>
      </w:r>
    </w:p>
    <w:p w14:paraId="35D5E66F" w14:textId="77777777" w:rsidR="00E522B4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Committee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1996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1998</w:t>
      </w:r>
    </w:p>
    <w:p w14:paraId="6D90FEC1" w14:textId="42832F98" w:rsidR="00B53FC1" w:rsidRPr="00CF0200" w:rsidRDefault="00D47779" w:rsidP="00B53FC1">
      <w:pPr>
        <w:pStyle w:val="BodyText"/>
        <w:spacing w:before="120"/>
        <w:ind w:left="101" w:right="4276" w:firstLine="0"/>
        <w:rPr>
          <w:rFonts w:cs="Times New Roman"/>
          <w:spacing w:val="38"/>
          <w:w w:val="102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</w:rPr>
        <w:t>Credential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igm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Xi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Chapter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1996</w:t>
      </w:r>
      <w:r w:rsidRPr="00CF0200">
        <w:rPr>
          <w:rFonts w:cs="Times New Roman"/>
          <w:spacing w:val="21"/>
        </w:rPr>
        <w:t xml:space="preserve"> </w:t>
      </w:r>
      <w:r w:rsidR="00B53FC1"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1998</w:t>
      </w:r>
    </w:p>
    <w:p w14:paraId="69F60FC8" w14:textId="6DFE126F" w:rsidR="00E522B4" w:rsidRPr="00CF0200" w:rsidRDefault="00B53FC1" w:rsidP="00B53FC1">
      <w:pPr>
        <w:pStyle w:val="BodyText"/>
        <w:spacing w:before="120"/>
        <w:ind w:left="101" w:right="4276" w:firstLine="0"/>
        <w:rPr>
          <w:rFonts w:cs="Times New Roman"/>
        </w:rPr>
      </w:pPr>
      <w:r w:rsidRPr="00CF0200">
        <w:rPr>
          <w:rFonts w:cs="Times New Roman"/>
        </w:rPr>
        <w:t xml:space="preserve">Member, </w:t>
      </w:r>
      <w:r w:rsidR="00D47779" w:rsidRPr="00CF0200">
        <w:rPr>
          <w:rFonts w:cs="Times New Roman"/>
        </w:rPr>
        <w:t>Mayo</w:t>
      </w:r>
      <w:r w:rsidRPr="00CF0200">
        <w:rPr>
          <w:rFonts w:cs="Times New Roman"/>
        </w:rPr>
        <w:t xml:space="preserve"> Clinic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Institutional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Review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 xml:space="preserve">Board: </w:t>
      </w:r>
      <w:r w:rsidR="00D47779" w:rsidRPr="00CF0200">
        <w:rPr>
          <w:rFonts w:cs="Times New Roman"/>
          <w:spacing w:val="37"/>
        </w:rPr>
        <w:t xml:space="preserve"> </w:t>
      </w:r>
      <w:r w:rsidR="00D47779" w:rsidRPr="00CF0200">
        <w:rPr>
          <w:rFonts w:cs="Times New Roman"/>
        </w:rPr>
        <w:t>1997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-</w:t>
      </w:r>
      <w:r w:rsidR="00D47779" w:rsidRPr="00CF0200">
        <w:rPr>
          <w:rFonts w:cs="Times New Roman"/>
          <w:spacing w:val="18"/>
        </w:rPr>
        <w:t xml:space="preserve"> </w:t>
      </w:r>
      <w:r w:rsidR="00D47779" w:rsidRPr="00CF0200">
        <w:rPr>
          <w:rFonts w:cs="Times New Roman"/>
          <w:spacing w:val="1"/>
        </w:rPr>
        <w:t>1999</w:t>
      </w:r>
    </w:p>
    <w:p w14:paraId="1FC8553C" w14:textId="77777777" w:rsidR="00E522B4" w:rsidRPr="00CF0200" w:rsidRDefault="00D47779" w:rsidP="00B53FC1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  <w:b/>
          <w:bCs/>
        </w:rPr>
        <w:t>Chair,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</w:rPr>
        <w:t>Women’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Subcommittee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1997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1999</w:t>
      </w:r>
    </w:p>
    <w:p w14:paraId="637A8FA6" w14:textId="77777777" w:rsidR="00E522B4" w:rsidRPr="00CF0200" w:rsidRDefault="00D47779" w:rsidP="00B53FC1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lumni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alfour/Kendal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ward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lec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Committee: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1997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1999</w:t>
      </w:r>
    </w:p>
    <w:p w14:paraId="6FE5BDA0" w14:textId="77777777" w:rsidR="00E522B4" w:rsidRPr="00CF0200" w:rsidRDefault="00D47779" w:rsidP="00085D72">
      <w:pPr>
        <w:pStyle w:val="BodyText"/>
        <w:spacing w:before="120"/>
        <w:ind w:left="101" w:right="4579" w:firstLine="0"/>
        <w:rPr>
          <w:rFonts w:cs="Times New Roman"/>
        </w:rPr>
      </w:pPr>
      <w:r w:rsidRPr="00CF0200">
        <w:rPr>
          <w:rFonts w:cs="Times New Roman"/>
          <w:b/>
          <w:bCs/>
        </w:rPr>
        <w:t>Chair,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</w:rPr>
        <w:t>Master’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egre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as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ce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97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1999</w:t>
      </w:r>
      <w:r w:rsidRPr="00CF0200">
        <w:rPr>
          <w:rFonts w:cs="Times New Roman"/>
          <w:spacing w:val="31"/>
          <w:w w:val="10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Committee: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1997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2008</w:t>
      </w:r>
    </w:p>
    <w:p w14:paraId="4A52B436" w14:textId="435BDACA" w:rsidR="00085D72" w:rsidRPr="00CF0200" w:rsidRDefault="00D47779" w:rsidP="00085D72">
      <w:pPr>
        <w:pStyle w:val="BodyText"/>
        <w:spacing w:before="120"/>
        <w:ind w:left="101" w:right="4276" w:firstLine="0"/>
        <w:rPr>
          <w:rFonts w:cs="Times New Roman"/>
          <w:spacing w:val="28"/>
          <w:w w:val="102"/>
        </w:rPr>
      </w:pPr>
      <w:r w:rsidRPr="00CF0200">
        <w:rPr>
          <w:rFonts w:cs="Times New Roman"/>
          <w:b/>
        </w:rPr>
        <w:t>Vice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0</w:t>
      </w:r>
      <w:r w:rsidRPr="00CF0200">
        <w:rPr>
          <w:rFonts w:cs="Times New Roman"/>
          <w:spacing w:val="22"/>
        </w:rPr>
        <w:t xml:space="preserve"> </w:t>
      </w:r>
      <w:r w:rsidR="00085D72"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2001</w:t>
      </w:r>
    </w:p>
    <w:p w14:paraId="5BA899A9" w14:textId="28366879" w:rsidR="00E522B4" w:rsidRPr="00CF0200" w:rsidRDefault="00D47779" w:rsidP="00085D72">
      <w:pPr>
        <w:pStyle w:val="BodyText"/>
        <w:spacing w:before="120"/>
        <w:ind w:left="101" w:right="4276" w:firstLine="0"/>
        <w:rPr>
          <w:rFonts w:cs="Times New Roman"/>
        </w:rPr>
      </w:pP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ubcommittee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7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2001</w:t>
      </w:r>
    </w:p>
    <w:p w14:paraId="0156AC54" w14:textId="77777777" w:rsidR="00085D72" w:rsidRPr="00CF0200" w:rsidRDefault="00D47779" w:rsidP="00085D72">
      <w:pPr>
        <w:pStyle w:val="BodyText"/>
        <w:spacing w:before="120"/>
        <w:ind w:left="101" w:right="4276" w:firstLine="0"/>
        <w:rPr>
          <w:rFonts w:cs="Times New Roman"/>
          <w:spacing w:val="50"/>
          <w:w w:val="102"/>
        </w:rPr>
      </w:pPr>
      <w:r w:rsidRPr="00CF0200">
        <w:rPr>
          <w:rFonts w:cs="Times New Roman"/>
        </w:rPr>
        <w:t>Institutional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Measurement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Oversight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1998-1998</w:t>
      </w:r>
    </w:p>
    <w:p w14:paraId="6E1BD005" w14:textId="377E3F7F" w:rsidR="00E522B4" w:rsidRPr="00CF0200" w:rsidRDefault="00D47779" w:rsidP="00085D72">
      <w:pPr>
        <w:pStyle w:val="BodyText"/>
        <w:spacing w:before="120"/>
        <w:ind w:left="101" w:right="4276" w:firstLine="0"/>
        <w:rPr>
          <w:rFonts w:cs="Times New Roman"/>
        </w:rPr>
      </w:pP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8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2</w:t>
      </w:r>
    </w:p>
    <w:p w14:paraId="7BBD5D4F" w14:textId="7A339F64" w:rsidR="00085D72" w:rsidRPr="00CF0200" w:rsidRDefault="00D47779" w:rsidP="00085D72">
      <w:pPr>
        <w:pStyle w:val="BodyText"/>
        <w:spacing w:before="120"/>
        <w:ind w:left="101" w:right="6285" w:firstLine="0"/>
        <w:rPr>
          <w:rFonts w:cs="Times New Roman"/>
          <w:spacing w:val="26"/>
          <w:w w:val="102"/>
        </w:rPr>
      </w:pP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ersonne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ubcommittee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98</w:t>
      </w:r>
      <w:r w:rsidRPr="00CF0200">
        <w:rPr>
          <w:rFonts w:cs="Times New Roman"/>
          <w:spacing w:val="25"/>
        </w:rPr>
        <w:t xml:space="preserve"> </w:t>
      </w:r>
      <w:r w:rsidR="00085D72" w:rsidRPr="00CF0200">
        <w:rPr>
          <w:rFonts w:cs="Times New Roman"/>
        </w:rPr>
        <w:t>–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1999</w:t>
      </w:r>
    </w:p>
    <w:p w14:paraId="7AE0417F" w14:textId="3DACA6FE" w:rsidR="00085D72" w:rsidRPr="00CF0200" w:rsidRDefault="00D47779" w:rsidP="00085D72">
      <w:pPr>
        <w:pStyle w:val="BodyText"/>
        <w:spacing w:before="120"/>
        <w:ind w:left="101" w:right="6285" w:firstLine="0"/>
        <w:rPr>
          <w:rFonts w:cs="Times New Roman"/>
          <w:spacing w:val="30"/>
          <w:w w:val="102"/>
        </w:rPr>
      </w:pP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rateg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ssu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</w:t>
      </w:r>
      <w:r w:rsidRPr="00CF0200">
        <w:rPr>
          <w:rFonts w:cs="Times New Roman"/>
          <w:spacing w:val="22"/>
        </w:rPr>
        <w:t xml:space="preserve"> </w:t>
      </w:r>
      <w:r w:rsidR="00085D72"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1</w:t>
      </w:r>
    </w:p>
    <w:p w14:paraId="3C0831AC" w14:textId="4973CF30" w:rsidR="00E522B4" w:rsidRPr="00CF0200" w:rsidRDefault="00D47779" w:rsidP="00085D72">
      <w:pPr>
        <w:pStyle w:val="BodyText"/>
        <w:spacing w:before="120"/>
        <w:ind w:left="101" w:right="6285" w:firstLine="0"/>
        <w:rPr>
          <w:rFonts w:cs="Times New Roman"/>
        </w:rPr>
      </w:pP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peration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9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0</w:t>
      </w:r>
    </w:p>
    <w:p w14:paraId="07ABF963" w14:textId="733A5D77" w:rsidR="00E85F2F" w:rsidRPr="00CF0200" w:rsidRDefault="00D47779" w:rsidP="00C31A46">
      <w:pPr>
        <w:pStyle w:val="BodyText"/>
        <w:spacing w:before="120"/>
        <w:ind w:left="101" w:right="5510" w:firstLine="0"/>
        <w:rPr>
          <w:rFonts w:cs="Times New Roman"/>
          <w:spacing w:val="29"/>
          <w:w w:val="102"/>
        </w:rPr>
      </w:pPr>
      <w:r w:rsidRPr="00CF0200">
        <w:rPr>
          <w:rFonts w:cs="Times New Roman"/>
          <w:b/>
          <w:bCs/>
        </w:rPr>
        <w:t>Director,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="009E3391" w:rsidRPr="00CF0200">
        <w:rPr>
          <w:rFonts w:cs="Times New Roman"/>
          <w:spacing w:val="21"/>
        </w:rPr>
        <w:t>Patient-Orient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9</w:t>
      </w:r>
      <w:r w:rsidRPr="00CF0200">
        <w:rPr>
          <w:rFonts w:cs="Times New Roman"/>
          <w:spacing w:val="21"/>
        </w:rPr>
        <w:t xml:space="preserve"> </w:t>
      </w:r>
      <w:r w:rsidR="00E85F2F" w:rsidRPr="00CF0200">
        <w:rPr>
          <w:rFonts w:cs="Times New Roman"/>
        </w:rPr>
        <w:t>–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2001</w:t>
      </w:r>
    </w:p>
    <w:p w14:paraId="21667604" w14:textId="5753FCC6" w:rsidR="00E522B4" w:rsidRPr="00CF0200" w:rsidRDefault="00E85F2F" w:rsidP="00C31A46">
      <w:pPr>
        <w:pStyle w:val="BodyText"/>
        <w:spacing w:before="120"/>
        <w:ind w:left="101" w:right="5510" w:firstLine="0"/>
        <w:rPr>
          <w:rFonts w:cs="Times New Roman"/>
        </w:rPr>
      </w:pPr>
      <w:r w:rsidRPr="00CF0200">
        <w:rPr>
          <w:rFonts w:cs="Times New Roman"/>
          <w:b/>
          <w:bCs/>
        </w:rPr>
        <w:t xml:space="preserve">Chair, </w:t>
      </w:r>
      <w:r w:rsidR="00D47779" w:rsidRPr="00CF0200">
        <w:rPr>
          <w:rFonts w:cs="Times New Roman"/>
        </w:rPr>
        <w:t>Strategic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</w:rPr>
        <w:t>Alliances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</w:rPr>
        <w:t>Committee: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>1999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</w:rPr>
        <w:t>–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  <w:spacing w:val="1"/>
        </w:rPr>
        <w:t>2001</w:t>
      </w:r>
    </w:p>
    <w:p w14:paraId="72CA4BD2" w14:textId="77777777" w:rsidR="00E522B4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2</w:t>
      </w:r>
    </w:p>
    <w:p w14:paraId="55CBA55C" w14:textId="77777777" w:rsidR="00E522B4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  <w:b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12</w:t>
      </w:r>
    </w:p>
    <w:p w14:paraId="00938DD2" w14:textId="77777777" w:rsidR="00E522B4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  <w:b/>
          <w:bCs/>
        </w:rPr>
        <w:t>Directo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ogram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12</w:t>
      </w:r>
    </w:p>
    <w:p w14:paraId="37B46B22" w14:textId="77777777" w:rsidR="00E522B4" w:rsidRPr="00CF0200" w:rsidRDefault="00D47779" w:rsidP="00C31A46">
      <w:pPr>
        <w:spacing w:before="120"/>
        <w:ind w:left="10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inic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ochester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oard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of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overnors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ersonnel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ub-Committee: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0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-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01</w:t>
      </w:r>
    </w:p>
    <w:p w14:paraId="0D655B98" w14:textId="77777404" w:rsidR="001F418D" w:rsidRPr="00CF0200" w:rsidRDefault="00D47779" w:rsidP="00C31A46">
      <w:pPr>
        <w:pStyle w:val="BodyText"/>
        <w:spacing w:before="120"/>
        <w:ind w:left="101" w:right="4579" w:firstLine="0"/>
        <w:rPr>
          <w:rFonts w:cs="Times New Roman"/>
          <w:spacing w:val="28"/>
          <w:w w:val="102"/>
        </w:rPr>
      </w:pPr>
      <w:r w:rsidRPr="00CF0200">
        <w:rPr>
          <w:rFonts w:cs="Times New Roman"/>
          <w:b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peration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0</w:t>
      </w:r>
      <w:r w:rsidRPr="00CF0200">
        <w:rPr>
          <w:rFonts w:cs="Times New Roman"/>
          <w:spacing w:val="22"/>
        </w:rPr>
        <w:t xml:space="preserve"> </w:t>
      </w:r>
      <w:r w:rsidR="001F418D"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1</w:t>
      </w:r>
    </w:p>
    <w:p w14:paraId="1F7ED9E3" w14:textId="61301A14" w:rsidR="00E522B4" w:rsidRPr="00CF0200" w:rsidRDefault="00D47779" w:rsidP="00C31A46">
      <w:pPr>
        <w:pStyle w:val="BodyText"/>
        <w:spacing w:before="120"/>
        <w:ind w:left="101" w:right="4579" w:firstLine="0"/>
        <w:rPr>
          <w:rFonts w:cs="Times New Roman"/>
        </w:rPr>
      </w:pPr>
      <w:r w:rsidRPr="00CF0200">
        <w:rPr>
          <w:rFonts w:cs="Times New Roman"/>
        </w:rPr>
        <w:t>Fiscal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Subcommittee: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2001</w:t>
      </w:r>
    </w:p>
    <w:p w14:paraId="607992EF" w14:textId="77777777" w:rsidR="00E522B4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</w:rPr>
        <w:t>Genomic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as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ce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999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2000</w:t>
      </w:r>
    </w:p>
    <w:p w14:paraId="656353D4" w14:textId="77777777" w:rsidR="00766D25" w:rsidRPr="00CF0200" w:rsidRDefault="00D47779" w:rsidP="00C31A46">
      <w:pPr>
        <w:pStyle w:val="BodyText"/>
        <w:spacing w:before="120"/>
        <w:ind w:left="101" w:right="2288" w:firstLine="0"/>
        <w:rPr>
          <w:rFonts w:cs="Times New Roman"/>
          <w:spacing w:val="40"/>
          <w:w w:val="102"/>
        </w:rPr>
      </w:pPr>
      <w:r w:rsidRPr="00CF0200">
        <w:rPr>
          <w:rFonts w:cs="Times New Roman"/>
          <w:b/>
          <w:bCs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0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1</w:t>
      </w:r>
    </w:p>
    <w:p w14:paraId="3306C0E1" w14:textId="28CD41D5" w:rsidR="00E522B4" w:rsidRPr="00CF0200" w:rsidRDefault="00D47779" w:rsidP="00C31A46">
      <w:pPr>
        <w:pStyle w:val="BodyText"/>
        <w:spacing w:before="120"/>
        <w:ind w:left="101" w:right="2288" w:firstLine="0"/>
        <w:rPr>
          <w:rFonts w:cs="Times New Roman"/>
        </w:rPr>
      </w:pPr>
      <w:r w:rsidRPr="00CF0200">
        <w:rPr>
          <w:rFonts w:cs="Times New Roman"/>
        </w:rPr>
        <w:t>Thes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ict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ontori</w:t>
      </w:r>
      <w:proofErr w:type="spellEnd"/>
      <w:r w:rsidRPr="00CF0200">
        <w:rPr>
          <w:rFonts w:cs="Times New Roman"/>
        </w:rPr>
        <w:t>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01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2001</w:t>
      </w:r>
    </w:p>
    <w:p w14:paraId="25223A5A" w14:textId="77777777" w:rsidR="00E522B4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</w:rPr>
        <w:t>Genomic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ordinat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spacing w:val="1"/>
        </w:rPr>
        <w:t>2004</w:t>
      </w:r>
    </w:p>
    <w:p w14:paraId="10C5BFC4" w14:textId="77777777" w:rsidR="00766D25" w:rsidRPr="00CF0200" w:rsidRDefault="00D47779" w:rsidP="00C31A46">
      <w:pPr>
        <w:pStyle w:val="BodyText"/>
        <w:spacing w:before="120"/>
        <w:ind w:left="101" w:right="6177" w:firstLine="0"/>
        <w:jc w:val="both"/>
        <w:rPr>
          <w:rFonts w:cs="Times New Roman"/>
          <w:spacing w:val="36"/>
          <w:w w:val="102"/>
        </w:rPr>
      </w:pPr>
      <w:r w:rsidRPr="00CF0200">
        <w:rPr>
          <w:rFonts w:cs="Times New Roman"/>
        </w:rPr>
        <w:t>Genomics/Proteomic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versigh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oup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4</w:t>
      </w:r>
    </w:p>
    <w:p w14:paraId="29DD020F" w14:textId="77777777" w:rsidR="00766D25" w:rsidRPr="00CF0200" w:rsidRDefault="00D47779" w:rsidP="00C31A46">
      <w:pPr>
        <w:pStyle w:val="BodyText"/>
        <w:spacing w:before="120"/>
        <w:ind w:left="101" w:right="6177" w:firstLine="0"/>
        <w:jc w:val="both"/>
        <w:rPr>
          <w:rFonts w:cs="Times New Roman"/>
          <w:spacing w:val="32"/>
          <w:w w:val="102"/>
        </w:rPr>
      </w:pPr>
      <w:r w:rsidRPr="00CF0200">
        <w:rPr>
          <w:rFonts w:cs="Times New Roman"/>
          <w:b/>
          <w:bCs/>
        </w:rPr>
        <w:t>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ioinformatic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versigh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roup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2004</w:t>
      </w:r>
    </w:p>
    <w:p w14:paraId="2D255488" w14:textId="63DCD4CF" w:rsidR="00E522B4" w:rsidRPr="00CF0200" w:rsidRDefault="00D47779" w:rsidP="00C31A46">
      <w:pPr>
        <w:pStyle w:val="BodyText"/>
        <w:spacing w:before="120"/>
        <w:ind w:left="101" w:right="6177" w:firstLine="0"/>
        <w:jc w:val="both"/>
        <w:rPr>
          <w:rFonts w:cs="Times New Roman"/>
        </w:rPr>
      </w:pPr>
      <w:r w:rsidRPr="00CF0200">
        <w:rPr>
          <w:rFonts w:cs="Times New Roman"/>
        </w:rPr>
        <w:t>Canc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3</w:t>
      </w:r>
    </w:p>
    <w:p w14:paraId="27852EBE" w14:textId="77777777" w:rsidR="00766D25" w:rsidRPr="00CF0200" w:rsidRDefault="00D47779" w:rsidP="00C31A46">
      <w:pPr>
        <w:pStyle w:val="BodyText"/>
        <w:spacing w:before="120"/>
        <w:ind w:left="101" w:right="4579" w:firstLine="0"/>
        <w:rPr>
          <w:rFonts w:cs="Times New Roman"/>
          <w:spacing w:val="34"/>
          <w:w w:val="102"/>
        </w:rPr>
      </w:pPr>
      <w:r w:rsidRPr="00CF0200">
        <w:rPr>
          <w:rFonts w:cs="Times New Roman"/>
        </w:rPr>
        <w:t>Thes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aren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Mauck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D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2003</w:t>
      </w:r>
    </w:p>
    <w:p w14:paraId="0C28A3FA" w14:textId="34367076" w:rsidR="00E522B4" w:rsidRPr="00CF0200" w:rsidRDefault="00D47779" w:rsidP="00C31A46">
      <w:pPr>
        <w:pStyle w:val="BodyText"/>
        <w:spacing w:before="120"/>
        <w:ind w:left="101" w:right="4579" w:firstLine="0"/>
        <w:rPr>
          <w:rFonts w:cs="Times New Roman"/>
        </w:rPr>
      </w:pPr>
      <w:r w:rsidRPr="00CF0200">
        <w:rPr>
          <w:rFonts w:cs="Times New Roman"/>
        </w:rPr>
        <w:t>Strate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ordinat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oup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3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4</w:t>
      </w:r>
    </w:p>
    <w:p w14:paraId="329E142B" w14:textId="03149A3E" w:rsidR="00766D25" w:rsidRPr="00CF0200" w:rsidRDefault="00766D25" w:rsidP="00C31A46">
      <w:pPr>
        <w:pStyle w:val="BodyText"/>
        <w:spacing w:before="120"/>
        <w:ind w:left="101" w:right="4276" w:firstLine="0"/>
        <w:rPr>
          <w:rFonts w:cs="Times New Roman"/>
          <w:spacing w:val="48"/>
          <w:w w:val="102"/>
        </w:rPr>
      </w:pPr>
      <w:r w:rsidRPr="00CF0200">
        <w:rPr>
          <w:rFonts w:cs="Times New Roman"/>
          <w:b/>
          <w:bCs/>
        </w:rPr>
        <w:lastRenderedPageBreak/>
        <w:t>Chair,</w:t>
      </w:r>
      <w:r w:rsidRPr="00CF0200">
        <w:rPr>
          <w:rFonts w:cs="Times New Roman"/>
        </w:rPr>
        <w:t xml:space="preserve"> </w:t>
      </w:r>
      <w:r w:rsidR="00D47779" w:rsidRPr="00CF0200">
        <w:rPr>
          <w:rFonts w:cs="Times New Roman"/>
        </w:rPr>
        <w:t>Thesis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Advisory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Committee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for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Dirk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M.</w:t>
      </w:r>
      <w:r w:rsidR="00D47779" w:rsidRPr="00CF0200">
        <w:rPr>
          <w:rFonts w:cs="Times New Roman"/>
          <w:spacing w:val="20"/>
        </w:rPr>
        <w:t xml:space="preserve"> </w:t>
      </w:r>
      <w:proofErr w:type="spellStart"/>
      <w:r w:rsidR="00D47779" w:rsidRPr="00CF0200">
        <w:rPr>
          <w:rFonts w:cs="Times New Roman"/>
        </w:rPr>
        <w:t>Nuenninghoff</w:t>
      </w:r>
      <w:proofErr w:type="spellEnd"/>
      <w:r w:rsidR="00D47779" w:rsidRPr="00CF0200">
        <w:rPr>
          <w:rFonts w:cs="Times New Roman"/>
        </w:rPr>
        <w:t>,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MD: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2003</w:t>
      </w:r>
    </w:p>
    <w:p w14:paraId="0E2754A3" w14:textId="0F120C79" w:rsidR="00E522B4" w:rsidRPr="00CF0200" w:rsidRDefault="00766D25" w:rsidP="00C31A46">
      <w:pPr>
        <w:pStyle w:val="BodyText"/>
        <w:spacing w:before="120"/>
        <w:ind w:left="101" w:right="4276" w:firstLine="0"/>
        <w:rPr>
          <w:rFonts w:cs="Times New Roman"/>
        </w:rPr>
      </w:pPr>
      <w:r w:rsidRPr="00CF0200">
        <w:rPr>
          <w:rFonts w:cs="Times New Roman"/>
          <w:b/>
          <w:bCs/>
        </w:rPr>
        <w:t>Chair</w:t>
      </w:r>
      <w:r w:rsidRPr="00CF0200">
        <w:rPr>
          <w:rFonts w:cs="Times New Roman"/>
        </w:rPr>
        <w:t xml:space="preserve">, </w:t>
      </w:r>
      <w:r w:rsidR="00D47779" w:rsidRPr="00CF0200">
        <w:rPr>
          <w:rFonts w:cs="Times New Roman"/>
        </w:rPr>
        <w:t>Thesis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Advisory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Committee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for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Paulo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Nicola,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MD:</w:t>
      </w:r>
      <w:r w:rsidR="00D47779" w:rsidRPr="00CF0200">
        <w:rPr>
          <w:rFonts w:cs="Times New Roman"/>
          <w:spacing w:val="19"/>
        </w:rPr>
        <w:t xml:space="preserve"> </w:t>
      </w:r>
      <w:r w:rsidR="00D47779" w:rsidRPr="00CF0200">
        <w:rPr>
          <w:rFonts w:cs="Times New Roman"/>
        </w:rPr>
        <w:t>2003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–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  <w:spacing w:val="1"/>
        </w:rPr>
        <w:t>2005</w:t>
      </w:r>
    </w:p>
    <w:p w14:paraId="2358539F" w14:textId="77777777" w:rsidR="00766D25" w:rsidRPr="00CF0200" w:rsidRDefault="00D47779" w:rsidP="00C31A46">
      <w:pPr>
        <w:pStyle w:val="BodyText"/>
        <w:spacing w:before="120"/>
        <w:ind w:left="104" w:right="4024" w:firstLine="0"/>
        <w:rPr>
          <w:rFonts w:cs="Times New Roman"/>
          <w:spacing w:val="25"/>
        </w:rPr>
      </w:pPr>
      <w:r w:rsidRPr="00CF0200">
        <w:rPr>
          <w:rFonts w:cs="Times New Roman"/>
        </w:rPr>
        <w:t>Old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merican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dependenc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OAIC)</w:t>
      </w:r>
      <w:r w:rsidRPr="00CF0200">
        <w:rPr>
          <w:rFonts w:cs="Times New Roman"/>
          <w:spacing w:val="25"/>
        </w:rPr>
        <w:t xml:space="preserve"> </w:t>
      </w:r>
    </w:p>
    <w:p w14:paraId="3D7D3796" w14:textId="77777777" w:rsidR="00766D25" w:rsidRPr="00CF0200" w:rsidRDefault="00D47779" w:rsidP="00C31A46">
      <w:pPr>
        <w:pStyle w:val="BodyText"/>
        <w:spacing w:before="120"/>
        <w:ind w:left="104" w:right="4024" w:firstLine="0"/>
        <w:rPr>
          <w:rFonts w:cs="Times New Roman"/>
          <w:spacing w:val="44"/>
          <w:w w:val="102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Board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4</w:t>
      </w:r>
      <w:r w:rsidRPr="00CF0200">
        <w:rPr>
          <w:rFonts w:cs="Times New Roman"/>
          <w:spacing w:val="44"/>
          <w:w w:val="102"/>
        </w:rPr>
        <w:t xml:space="preserve"> </w:t>
      </w:r>
    </w:p>
    <w:p w14:paraId="7885D3B6" w14:textId="77777777" w:rsidR="00766D25" w:rsidRPr="00CF0200" w:rsidRDefault="00D47779" w:rsidP="00C31A46">
      <w:pPr>
        <w:pStyle w:val="BodyText"/>
        <w:spacing w:before="120"/>
        <w:ind w:left="104" w:right="4024" w:firstLine="0"/>
        <w:rPr>
          <w:rFonts w:cs="Times New Roman"/>
          <w:spacing w:val="1"/>
        </w:rPr>
      </w:pPr>
      <w:r w:rsidRPr="00CF0200">
        <w:rPr>
          <w:rFonts w:cs="Times New Roman"/>
        </w:rPr>
        <w:t>Mayo-IBM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versigh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3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4</w:t>
      </w:r>
    </w:p>
    <w:p w14:paraId="34C44A93" w14:textId="77777777" w:rsidR="00766D25" w:rsidRPr="00CF0200" w:rsidRDefault="00D47779" w:rsidP="00C31A46">
      <w:pPr>
        <w:pStyle w:val="BodyText"/>
        <w:spacing w:before="120"/>
        <w:ind w:left="104" w:right="4024" w:firstLine="0"/>
        <w:rPr>
          <w:rFonts w:cs="Times New Roman"/>
          <w:spacing w:val="46"/>
          <w:w w:val="102"/>
        </w:rPr>
      </w:pPr>
      <w:r w:rsidRPr="00CF0200">
        <w:rPr>
          <w:rFonts w:cs="Times New Roman"/>
        </w:rPr>
        <w:t>Informa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echn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04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5</w:t>
      </w:r>
    </w:p>
    <w:p w14:paraId="13113127" w14:textId="77777777" w:rsidR="00766D25" w:rsidRPr="00CF0200" w:rsidRDefault="00D47779" w:rsidP="00C31A46">
      <w:pPr>
        <w:pStyle w:val="BodyText"/>
        <w:spacing w:before="120"/>
        <w:ind w:left="104" w:right="4024" w:firstLine="0"/>
        <w:rPr>
          <w:rFonts w:cs="Times New Roman"/>
          <w:spacing w:val="52"/>
          <w:w w:val="102"/>
        </w:rPr>
      </w:pPr>
      <w:r w:rsidRPr="00CF0200">
        <w:rPr>
          <w:rFonts w:cs="Times New Roman"/>
        </w:rPr>
        <w:t>Inform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Techn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04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spacing w:val="1"/>
        </w:rPr>
        <w:t>2005</w:t>
      </w:r>
    </w:p>
    <w:p w14:paraId="75388FD0" w14:textId="33DF2813" w:rsidR="00E522B4" w:rsidRPr="00CF0200" w:rsidRDefault="00D47779" w:rsidP="00C31A46">
      <w:pPr>
        <w:pStyle w:val="BodyText"/>
        <w:spacing w:before="120"/>
        <w:ind w:left="104" w:right="4024" w:firstLine="0"/>
        <w:rPr>
          <w:rFonts w:cs="Times New Roman"/>
        </w:rPr>
      </w:pPr>
      <w:r w:rsidRPr="00CF0200">
        <w:rPr>
          <w:rFonts w:cs="Times New Roman"/>
        </w:rPr>
        <w:t>Rochest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inan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4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2006</w:t>
      </w:r>
    </w:p>
    <w:p w14:paraId="57D9B75B" w14:textId="77777777" w:rsidR="00766D25" w:rsidRPr="00CF0200" w:rsidRDefault="00D47779" w:rsidP="00C31A46">
      <w:pPr>
        <w:pStyle w:val="BodyText"/>
        <w:spacing w:before="120"/>
        <w:ind w:left="104" w:right="4908" w:firstLine="0"/>
        <w:rPr>
          <w:rFonts w:cs="Times New Roman"/>
          <w:spacing w:val="24"/>
          <w:w w:val="102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rect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5</w:t>
      </w:r>
    </w:p>
    <w:p w14:paraId="15F22463" w14:textId="6D47000C" w:rsidR="00E522B4" w:rsidRPr="00CF0200" w:rsidRDefault="00D47779" w:rsidP="00C31A46">
      <w:pPr>
        <w:pStyle w:val="BodyText"/>
        <w:spacing w:before="120"/>
        <w:ind w:left="104" w:right="4908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at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rus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ponsorship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5-2006</w:t>
      </w:r>
    </w:p>
    <w:p w14:paraId="056AAD54" w14:textId="77777777" w:rsidR="00E522B4" w:rsidRPr="00CF0200" w:rsidRDefault="00D47779" w:rsidP="00C31A46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  <w:bCs/>
        </w:rPr>
        <w:t>Vice-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prehens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nc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rect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5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6</w:t>
      </w:r>
    </w:p>
    <w:p w14:paraId="68882E4E" w14:textId="77777777" w:rsidR="00E522B4" w:rsidRPr="00CF0200" w:rsidRDefault="00D47779" w:rsidP="00C31A46">
      <w:pPr>
        <w:spacing w:before="120"/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Executive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oard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mber,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inic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ochester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N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6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--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09</w:t>
      </w:r>
    </w:p>
    <w:p w14:paraId="4B65486B" w14:textId="77777777" w:rsidR="00E522B4" w:rsidRPr="00CF0200" w:rsidRDefault="00D47779" w:rsidP="00C31A46">
      <w:pPr>
        <w:pStyle w:val="BodyText"/>
        <w:spacing w:before="120"/>
        <w:ind w:left="133" w:right="2701" w:firstLine="0"/>
        <w:jc w:val="center"/>
        <w:rPr>
          <w:rFonts w:cs="Times New Roman"/>
        </w:rPr>
      </w:pPr>
      <w:r w:rsidRPr="00CF0200">
        <w:rPr>
          <w:rFonts w:cs="Times New Roman"/>
          <w:b/>
          <w:bCs/>
        </w:rPr>
        <w:t>Vice-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ministrati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oard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6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2009</w:t>
      </w:r>
    </w:p>
    <w:p w14:paraId="38FBAB57" w14:textId="77777777" w:rsidR="001B695B" w:rsidRPr="00CF0200" w:rsidRDefault="00D47779" w:rsidP="00C31A46">
      <w:pPr>
        <w:pStyle w:val="BodyText"/>
        <w:spacing w:before="120"/>
        <w:ind w:left="104" w:right="2097" w:firstLine="720"/>
        <w:rPr>
          <w:rFonts w:cs="Times New Roman"/>
          <w:spacing w:val="48"/>
          <w:w w:val="102"/>
        </w:rPr>
      </w:pPr>
      <w:r w:rsidRPr="00CF0200">
        <w:rPr>
          <w:rFonts w:cs="Times New Roman"/>
          <w:b/>
          <w:bCs/>
        </w:rPr>
        <w:t>Vice-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rate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uppo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oup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oard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7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9</w:t>
      </w:r>
    </w:p>
    <w:p w14:paraId="079801CC" w14:textId="0E1E3C4A" w:rsidR="00E522B4" w:rsidRPr="00CF0200" w:rsidRDefault="00D47779" w:rsidP="001B695B">
      <w:pPr>
        <w:pStyle w:val="BodyText"/>
        <w:spacing w:before="120"/>
        <w:ind w:right="2097"/>
        <w:rPr>
          <w:rFonts w:cs="Times New Roman"/>
        </w:rPr>
      </w:pPr>
      <w:r w:rsidRPr="00CF0200">
        <w:rPr>
          <w:rFonts w:cs="Times New Roman"/>
        </w:rPr>
        <w:t>Clin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ctiviti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CTSA)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5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2012</w:t>
      </w:r>
    </w:p>
    <w:p w14:paraId="59DAC42C" w14:textId="212090DF" w:rsidR="001B695B" w:rsidRPr="00CF0200" w:rsidRDefault="00D47779" w:rsidP="00C31A46">
      <w:pPr>
        <w:pStyle w:val="BodyText"/>
        <w:spacing w:before="120"/>
        <w:ind w:left="104" w:right="1208" w:firstLine="0"/>
        <w:rPr>
          <w:rFonts w:cs="Times New Roman"/>
          <w:spacing w:val="44"/>
          <w:w w:val="102"/>
        </w:rPr>
      </w:pPr>
      <w:r w:rsidRPr="00CF0200">
        <w:rPr>
          <w:rFonts w:cs="Times New Roman"/>
          <w:b/>
          <w:bCs/>
        </w:rPr>
        <w:t>Chair,</w:t>
      </w:r>
      <w:r w:rsidRPr="00CF0200">
        <w:rPr>
          <w:rFonts w:cs="Times New Roman"/>
          <w:b/>
          <w:bCs/>
          <w:spacing w:val="23"/>
        </w:rPr>
        <w:t xml:space="preserve"> </w:t>
      </w:r>
      <w:r w:rsidRPr="00CF0200">
        <w:rPr>
          <w:rFonts w:cs="Times New Roman"/>
        </w:rPr>
        <w:t>Clinical</w:t>
      </w:r>
      <w:r w:rsidR="009E3391"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ctiviti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CTSA)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5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2012</w:t>
      </w:r>
    </w:p>
    <w:p w14:paraId="6D89A92D" w14:textId="5B0C3E51" w:rsidR="00E522B4" w:rsidRPr="00CF0200" w:rsidRDefault="001B695B" w:rsidP="00C31A46">
      <w:pPr>
        <w:pStyle w:val="BodyText"/>
        <w:spacing w:before="120"/>
        <w:ind w:left="104" w:right="1208" w:firstLine="0"/>
        <w:rPr>
          <w:rFonts w:cs="Times New Roman"/>
        </w:rPr>
      </w:pPr>
      <w:r w:rsidRPr="00CF0200">
        <w:rPr>
          <w:rFonts w:cs="Times New Roman"/>
          <w:b/>
          <w:bCs/>
        </w:rPr>
        <w:t xml:space="preserve">Vice-Chair, </w:t>
      </w:r>
      <w:r w:rsidR="00D47779" w:rsidRPr="00CF0200">
        <w:rPr>
          <w:rFonts w:cs="Times New Roman"/>
        </w:rPr>
        <w:t>Mayo</w:t>
      </w:r>
      <w:r w:rsidR="00D47779" w:rsidRPr="00CF0200">
        <w:rPr>
          <w:rFonts w:cs="Times New Roman"/>
          <w:spacing w:val="26"/>
        </w:rPr>
        <w:t xml:space="preserve"> </w:t>
      </w:r>
      <w:r w:rsidR="00D47779" w:rsidRPr="00CF0200">
        <w:rPr>
          <w:rFonts w:cs="Times New Roman"/>
        </w:rPr>
        <w:t>Clinic</w:t>
      </w:r>
      <w:r w:rsidR="00D47779" w:rsidRPr="00CF0200">
        <w:rPr>
          <w:rFonts w:cs="Times New Roman"/>
          <w:spacing w:val="26"/>
        </w:rPr>
        <w:t xml:space="preserve"> </w:t>
      </w:r>
      <w:r w:rsidR="00D47779" w:rsidRPr="00CF0200">
        <w:rPr>
          <w:rFonts w:cs="Times New Roman"/>
        </w:rPr>
        <w:t>Research</w:t>
      </w:r>
      <w:r w:rsidR="00D47779" w:rsidRPr="00CF0200">
        <w:rPr>
          <w:rFonts w:cs="Times New Roman"/>
          <w:spacing w:val="27"/>
        </w:rPr>
        <w:t xml:space="preserve"> </w:t>
      </w:r>
      <w:r w:rsidR="00D47779" w:rsidRPr="00CF0200">
        <w:rPr>
          <w:rFonts w:cs="Times New Roman"/>
        </w:rPr>
        <w:t>Committee,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</w:rPr>
        <w:t>2010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  <w:spacing w:val="1"/>
        </w:rPr>
        <w:t>–2013</w:t>
      </w:r>
    </w:p>
    <w:p w14:paraId="552C1AC8" w14:textId="77777777" w:rsidR="00E522B4" w:rsidRPr="00CF0200" w:rsidRDefault="00D47779" w:rsidP="00C31A46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  <w:bCs/>
        </w:rPr>
        <w:t>Vice-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usines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unci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9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2010</w:t>
      </w:r>
    </w:p>
    <w:p w14:paraId="2CC5EA1E" w14:textId="0F53AA22" w:rsidR="00E522B4" w:rsidRPr="00CF0200" w:rsidRDefault="00D47779" w:rsidP="00C31A46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  <w:bCs/>
        </w:rPr>
        <w:t>Chair,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live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2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–2012</w:t>
      </w:r>
    </w:p>
    <w:p w14:paraId="3FB34169" w14:textId="77777777" w:rsidR="00E522B4" w:rsidRPr="00CF0200" w:rsidRDefault="00D47779" w:rsidP="00C31A46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  <w:bCs/>
        </w:rPr>
        <w:t>Co-Chai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vestig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a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ce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1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15</w:t>
      </w:r>
    </w:p>
    <w:p w14:paraId="5AE1420B" w14:textId="77777777" w:rsidR="00E522B4" w:rsidRPr="00CF0200" w:rsidRDefault="00D47779" w:rsidP="00C31A46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utcom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asure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OMERACT)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eer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6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2015</w:t>
      </w:r>
    </w:p>
    <w:p w14:paraId="0EAF853A" w14:textId="77777777" w:rsidR="00E522B4" w:rsidRPr="00CF0200" w:rsidRDefault="00D47779" w:rsidP="00C31A46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  <w:bCs/>
        </w:rPr>
        <w:t>Member,</w:t>
      </w:r>
      <w:r w:rsidRPr="00CF0200">
        <w:rPr>
          <w:rFonts w:cs="Times New Roman"/>
          <w:b/>
          <w:bCs/>
          <w:spacing w:val="26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06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  <w:spacing w:val="1"/>
        </w:rPr>
        <w:t>2015</w:t>
      </w:r>
    </w:p>
    <w:p w14:paraId="0A037C6B" w14:textId="77777777" w:rsidR="001B695B" w:rsidRPr="00CF0200" w:rsidRDefault="00D47779" w:rsidP="001017C0">
      <w:pPr>
        <w:pStyle w:val="BodyText"/>
        <w:spacing w:before="120"/>
        <w:ind w:left="101" w:right="3643" w:firstLine="0"/>
        <w:rPr>
          <w:rFonts w:cs="Times New Roman"/>
          <w:spacing w:val="44"/>
          <w:w w:val="102"/>
        </w:rPr>
      </w:pPr>
      <w:r w:rsidRPr="00CF0200">
        <w:rPr>
          <w:rFonts w:cs="Times New Roman"/>
          <w:b/>
          <w:bCs/>
        </w:rPr>
        <w:t>Member,</w:t>
      </w:r>
      <w:r w:rsidRPr="00CF0200">
        <w:rPr>
          <w:rFonts w:cs="Times New Roman"/>
          <w:b/>
          <w:bCs/>
          <w:spacing w:val="24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cove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ransl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rogram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0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15</w:t>
      </w:r>
    </w:p>
    <w:p w14:paraId="3AB173D1" w14:textId="6D19F7A4" w:rsidR="001B695B" w:rsidRPr="00CF0200" w:rsidRDefault="00D47779" w:rsidP="001017C0">
      <w:pPr>
        <w:pStyle w:val="BodyText"/>
        <w:spacing w:before="120"/>
        <w:ind w:left="101" w:right="3643" w:firstLine="0"/>
        <w:rPr>
          <w:rFonts w:cs="Times New Roman"/>
          <w:spacing w:val="32"/>
          <w:w w:val="102"/>
        </w:rPr>
      </w:pPr>
      <w:r w:rsidRPr="00CF0200">
        <w:rPr>
          <w:rFonts w:cs="Times New Roman"/>
          <w:b/>
          <w:bCs/>
        </w:rPr>
        <w:t>Board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  <w:b/>
          <w:bCs/>
        </w:rPr>
        <w:t>Member,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flic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tere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0</w:t>
      </w:r>
      <w:r w:rsidRPr="00CF0200">
        <w:rPr>
          <w:rFonts w:cs="Times New Roman"/>
          <w:spacing w:val="20"/>
        </w:rPr>
        <w:t xml:space="preserve"> </w:t>
      </w:r>
      <w:r w:rsidR="001B695B"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2015</w:t>
      </w:r>
    </w:p>
    <w:p w14:paraId="45F624AE" w14:textId="77777777" w:rsidR="001B695B" w:rsidRPr="00CF0200" w:rsidRDefault="00D47779" w:rsidP="001017C0">
      <w:pPr>
        <w:pStyle w:val="BodyText"/>
        <w:spacing w:before="120"/>
        <w:ind w:left="101" w:right="3643" w:firstLine="0"/>
        <w:rPr>
          <w:rFonts w:cs="Times New Roman"/>
          <w:spacing w:val="66"/>
          <w:w w:val="102"/>
        </w:rPr>
      </w:pPr>
      <w:r w:rsidRPr="00CF0200">
        <w:rPr>
          <w:rFonts w:cs="Times New Roman"/>
          <w:b/>
          <w:bCs/>
        </w:rPr>
        <w:t>Member,</w:t>
      </w:r>
      <w:r w:rsidRPr="00CF0200">
        <w:rPr>
          <w:rFonts w:cs="Times New Roman"/>
          <w:b/>
          <w:bCs/>
          <w:spacing w:val="28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ppointment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romotion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2011-2015</w:t>
      </w:r>
    </w:p>
    <w:p w14:paraId="7E96C4C1" w14:textId="255EEEA6" w:rsidR="00E522B4" w:rsidRPr="00CF0200" w:rsidRDefault="00D47779" w:rsidP="001017C0">
      <w:pPr>
        <w:pStyle w:val="BodyText"/>
        <w:spacing w:before="120"/>
        <w:ind w:left="101" w:right="3643" w:firstLine="0"/>
        <w:rPr>
          <w:rFonts w:cs="Times New Roman"/>
        </w:rPr>
      </w:pPr>
      <w:r w:rsidRPr="00CF0200">
        <w:rPr>
          <w:rFonts w:cs="Times New Roman"/>
          <w:b/>
          <w:bCs/>
        </w:rPr>
        <w:t>Board</w:t>
      </w:r>
      <w:r w:rsidRPr="00CF0200">
        <w:rPr>
          <w:rFonts w:cs="Times New Roman"/>
          <w:b/>
          <w:bCs/>
          <w:spacing w:val="24"/>
        </w:rPr>
        <w:t xml:space="preserve"> </w:t>
      </w: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nflic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teres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2010-2015)</w:t>
      </w:r>
    </w:p>
    <w:p w14:paraId="79071346" w14:textId="77777777" w:rsidR="00E522B4" w:rsidRPr="00CF0200" w:rsidRDefault="00D47779" w:rsidP="00C31A46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</w:rPr>
        <w:t>Member,</w:t>
      </w:r>
      <w:r w:rsidRPr="00CF0200">
        <w:rPr>
          <w:rFonts w:cs="Times New Roman"/>
          <w:b/>
          <w:spacing w:val="29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ppointment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Promotion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(2011-2015)</w:t>
      </w:r>
    </w:p>
    <w:p w14:paraId="1F7B6BAD" w14:textId="77777777" w:rsidR="00E522B4" w:rsidRPr="00CF0200" w:rsidRDefault="00D47779" w:rsidP="00C31A46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</w:rPr>
        <w:t>Chair,</w:t>
      </w:r>
      <w:r w:rsidRPr="00CF0200">
        <w:rPr>
          <w:rFonts w:cs="Times New Roman"/>
          <w:b/>
          <w:spacing w:val="20"/>
        </w:rPr>
        <w:t xml:space="preserve"> </w:t>
      </w:r>
      <w:r w:rsidR="003349C9" w:rsidRPr="00CF0200">
        <w:rPr>
          <w:rFonts w:cs="Times New Roman"/>
        </w:rPr>
        <w:t>Mayo Clin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live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2012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-2015)</w:t>
      </w:r>
    </w:p>
    <w:p w14:paraId="51BB16F6" w14:textId="77777777" w:rsidR="00AA37D4" w:rsidRPr="00CF0200" w:rsidRDefault="00AA37D4" w:rsidP="005A1200">
      <w:pPr>
        <w:pStyle w:val="BodyText"/>
        <w:spacing w:before="120"/>
        <w:ind w:left="101" w:firstLine="0"/>
        <w:rPr>
          <w:rFonts w:cs="Times New Roman"/>
          <w:b/>
        </w:rPr>
      </w:pPr>
    </w:p>
    <w:p w14:paraId="63BDEBA9" w14:textId="2C6C0155" w:rsidR="00E522B4" w:rsidRPr="00CF0200" w:rsidRDefault="00D47779" w:rsidP="005A1200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  <w:b/>
        </w:rPr>
        <w:t>Board</w:t>
      </w:r>
      <w:r w:rsidRPr="00CF0200">
        <w:rPr>
          <w:rFonts w:cs="Times New Roman"/>
          <w:b/>
          <w:spacing w:val="26"/>
        </w:rPr>
        <w:t xml:space="preserve"> </w:t>
      </w:r>
      <w:r w:rsidRPr="00CF0200">
        <w:rPr>
          <w:rFonts w:cs="Times New Roman"/>
          <w:b/>
        </w:rPr>
        <w:t>Member,</w:t>
      </w:r>
      <w:r w:rsidRPr="00CF0200">
        <w:rPr>
          <w:rFonts w:cs="Times New Roman"/>
          <w:b/>
          <w:spacing w:val="26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rector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2015-</w:t>
      </w:r>
      <w:r w:rsidR="00AA37D4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</w:p>
    <w:p w14:paraId="08069FB8" w14:textId="1C86A86A" w:rsidR="00E522B4" w:rsidRPr="00CF0200" w:rsidRDefault="00D47779" w:rsidP="005A1200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</w:rPr>
        <w:t>Board</w:t>
      </w:r>
      <w:r w:rsidRPr="00CF0200">
        <w:rPr>
          <w:rFonts w:cs="Times New Roman"/>
          <w:b/>
          <w:spacing w:val="30"/>
        </w:rPr>
        <w:t xml:space="preserve"> </w:t>
      </w: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(2015-</w:t>
      </w:r>
      <w:r w:rsidR="00AA37D4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</w:p>
    <w:p w14:paraId="012A09D9" w14:textId="5CD0430F" w:rsidR="00E522B4" w:rsidRPr="00CF0200" w:rsidRDefault="00D47779" w:rsidP="005A1200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  <w:b/>
        </w:rPr>
        <w:t>Board</w:t>
      </w:r>
      <w:r w:rsidRPr="00CF0200">
        <w:rPr>
          <w:rFonts w:cs="Times New Roman"/>
          <w:b/>
          <w:spacing w:val="27"/>
        </w:rPr>
        <w:t xml:space="preserve"> </w:t>
      </w: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rector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inanc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(2015-</w:t>
      </w:r>
      <w:r w:rsidR="00AA37D4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</w:p>
    <w:p w14:paraId="2545F2E4" w14:textId="42C55607" w:rsidR="005A1200" w:rsidRPr="00CF0200" w:rsidRDefault="00D47779" w:rsidP="005A1200">
      <w:pPr>
        <w:pStyle w:val="BodyText"/>
        <w:spacing w:before="120"/>
        <w:ind w:left="101" w:right="3013" w:firstLine="0"/>
        <w:rPr>
          <w:rFonts w:cs="Times New Roman"/>
          <w:spacing w:val="56"/>
          <w:w w:val="102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(2015-</w:t>
      </w:r>
      <w:r w:rsidR="005A1200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</w:p>
    <w:p w14:paraId="36C2CC51" w14:textId="77777777" w:rsidR="005A1200" w:rsidRPr="00CF0200" w:rsidRDefault="00D47779" w:rsidP="005A1200">
      <w:pPr>
        <w:pStyle w:val="BodyText"/>
        <w:spacing w:before="120"/>
        <w:ind w:left="101" w:right="3013" w:firstLine="0"/>
        <w:rPr>
          <w:rFonts w:cs="Times New Roman"/>
          <w:spacing w:val="44"/>
          <w:w w:val="102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Rutgers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University,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President’s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Administrative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Council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(2015-</w:t>
      </w:r>
      <w:r w:rsidR="005A1200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44"/>
          <w:w w:val="102"/>
        </w:rPr>
        <w:t xml:space="preserve"> </w:t>
      </w:r>
    </w:p>
    <w:p w14:paraId="44C87F8E" w14:textId="093BC49E" w:rsidR="00E522B4" w:rsidRPr="00CF0200" w:rsidRDefault="00D47779" w:rsidP="005A1200">
      <w:pPr>
        <w:pStyle w:val="BodyText"/>
        <w:spacing w:before="120"/>
        <w:ind w:left="101" w:right="3013" w:firstLine="0"/>
        <w:rPr>
          <w:rFonts w:cs="Times New Roman"/>
        </w:rPr>
      </w:pPr>
      <w:r w:rsidRPr="00CF0200">
        <w:rPr>
          <w:rFonts w:cs="Times New Roman"/>
          <w:b/>
          <w:bCs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oard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utger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nc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erse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2015-</w:t>
      </w:r>
      <w:r w:rsidR="005A1200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</w:p>
    <w:p w14:paraId="5AD24D7E" w14:textId="2468E16C" w:rsidR="00E522B4" w:rsidRPr="00CF0200" w:rsidRDefault="00D47779" w:rsidP="005A1200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J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c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N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erse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llia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)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2017-</w:t>
      </w:r>
      <w:r w:rsidR="005A1200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</w:p>
    <w:p w14:paraId="08DDF99F" w14:textId="46BDFAE3" w:rsidR="00C31A46" w:rsidRPr="00CF0200" w:rsidRDefault="00D47779" w:rsidP="00C31A46">
      <w:pPr>
        <w:pStyle w:val="BodyText"/>
        <w:spacing w:before="120"/>
        <w:ind w:left="101" w:firstLine="0"/>
        <w:rPr>
          <w:rFonts w:cs="Times New Roman"/>
        </w:rPr>
      </w:pPr>
      <w:r w:rsidRPr="00CF0200">
        <w:rPr>
          <w:rFonts w:cs="Times New Roman"/>
          <w:b/>
        </w:rPr>
        <w:t>Member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Barnaba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(2016-</w:t>
      </w:r>
      <w:r w:rsidR="005A1200" w:rsidRPr="00CF0200">
        <w:rPr>
          <w:rFonts w:cs="Times New Roman"/>
        </w:rPr>
        <w:t>2019</w:t>
      </w:r>
      <w:r w:rsidRPr="00CF0200">
        <w:rPr>
          <w:rFonts w:cs="Times New Roman"/>
        </w:rPr>
        <w:t>)</w:t>
      </w:r>
    </w:p>
    <w:p w14:paraId="31824B78" w14:textId="1461D967" w:rsidR="005A1200" w:rsidRPr="00CF0200" w:rsidRDefault="005A1200" w:rsidP="005A1200">
      <w:pPr>
        <w:pStyle w:val="BodyText"/>
        <w:spacing w:before="120"/>
        <w:ind w:left="101" w:firstLine="0"/>
        <w:rPr>
          <w:rFonts w:cs="Times New Roman"/>
          <w:bCs/>
        </w:rPr>
      </w:pPr>
      <w:r w:rsidRPr="00CF0200">
        <w:rPr>
          <w:rFonts w:cs="Times New Roman"/>
          <w:b/>
        </w:rPr>
        <w:t xml:space="preserve">Chair, </w:t>
      </w:r>
      <w:r w:rsidRPr="00CF0200">
        <w:rPr>
          <w:rFonts w:cs="Times New Roman"/>
          <w:bCs/>
        </w:rPr>
        <w:t>Rush University Executive &amp; Management Committee (2019-present)</w:t>
      </w:r>
    </w:p>
    <w:p w14:paraId="29912081" w14:textId="6C88AF7E" w:rsidR="003E243E" w:rsidRPr="00CF0200" w:rsidRDefault="003E243E" w:rsidP="005A1200">
      <w:pPr>
        <w:pStyle w:val="BodyText"/>
        <w:spacing w:before="120"/>
        <w:ind w:left="101" w:firstLine="0"/>
        <w:rPr>
          <w:rFonts w:cs="Times New Roman"/>
          <w:bCs/>
        </w:rPr>
      </w:pPr>
      <w:r w:rsidRPr="00CF0200">
        <w:rPr>
          <w:rFonts w:cs="Times New Roman"/>
          <w:b/>
        </w:rPr>
        <w:t xml:space="preserve">Chair, </w:t>
      </w:r>
      <w:r w:rsidRPr="00CF0200">
        <w:rPr>
          <w:rFonts w:cs="Times New Roman"/>
          <w:bCs/>
        </w:rPr>
        <w:t>Rush University Deans’ Council (2019-present)</w:t>
      </w:r>
    </w:p>
    <w:p w14:paraId="52C16158" w14:textId="77777777" w:rsidR="00357C61" w:rsidRPr="00CF0200" w:rsidRDefault="00357C61" w:rsidP="005A1200">
      <w:pPr>
        <w:pStyle w:val="BodyText"/>
        <w:spacing w:before="120"/>
        <w:ind w:left="101" w:firstLine="0"/>
        <w:rPr>
          <w:rFonts w:cs="Times New Roman"/>
          <w:bCs/>
        </w:rPr>
      </w:pPr>
    </w:p>
    <w:p w14:paraId="2B666F00" w14:textId="20D36D0B" w:rsidR="00DB3B0B" w:rsidRPr="00CF0200" w:rsidRDefault="00DB3B0B" w:rsidP="005A1200">
      <w:pPr>
        <w:pStyle w:val="BodyText"/>
        <w:spacing w:before="120"/>
        <w:ind w:left="101" w:firstLine="0"/>
        <w:rPr>
          <w:rFonts w:cs="Times New Roman"/>
          <w:bCs/>
        </w:rPr>
      </w:pPr>
      <w:r w:rsidRPr="00CF0200">
        <w:rPr>
          <w:rFonts w:cs="Times New Roman"/>
          <w:b/>
        </w:rPr>
        <w:t xml:space="preserve">Co-chair (non-voting), </w:t>
      </w:r>
      <w:r w:rsidRPr="00CF0200">
        <w:rPr>
          <w:rFonts w:cs="Times New Roman"/>
          <w:bCs/>
        </w:rPr>
        <w:t xml:space="preserve">Rush University Board of Governors, </w:t>
      </w:r>
      <w:r w:rsidR="00275A9A" w:rsidRPr="00CF0200">
        <w:rPr>
          <w:rFonts w:cs="Times New Roman"/>
          <w:bCs/>
          <w:i/>
          <w:iCs/>
        </w:rPr>
        <w:t>C</w:t>
      </w:r>
      <w:r w:rsidRPr="00CF0200">
        <w:rPr>
          <w:rFonts w:cs="Times New Roman"/>
          <w:bCs/>
          <w:i/>
          <w:iCs/>
        </w:rPr>
        <w:t>hair: Carole Segal</w:t>
      </w:r>
      <w:r w:rsidRPr="00CF0200">
        <w:rPr>
          <w:rFonts w:cs="Times New Roman"/>
          <w:bCs/>
        </w:rPr>
        <w:t xml:space="preserve"> (2019-present)</w:t>
      </w:r>
    </w:p>
    <w:p w14:paraId="570CAA7B" w14:textId="4D454A66" w:rsidR="00DB3B0B" w:rsidRPr="00CF0200" w:rsidRDefault="00DB3B0B" w:rsidP="005A1200">
      <w:pPr>
        <w:pStyle w:val="BodyText"/>
        <w:spacing w:before="120"/>
        <w:ind w:left="101" w:firstLine="0"/>
        <w:rPr>
          <w:rFonts w:cs="Times New Roman"/>
          <w:bCs/>
        </w:rPr>
      </w:pPr>
      <w:r w:rsidRPr="00CF0200">
        <w:rPr>
          <w:rFonts w:cs="Times New Roman"/>
          <w:b/>
        </w:rPr>
        <w:t xml:space="preserve">Member (non-voting), </w:t>
      </w:r>
      <w:r w:rsidRPr="00CF0200">
        <w:rPr>
          <w:rFonts w:cs="Times New Roman"/>
          <w:bCs/>
        </w:rPr>
        <w:t>Rush University Health System Board of Trustees</w:t>
      </w:r>
      <w:r w:rsidR="00357C61" w:rsidRPr="00CF0200">
        <w:rPr>
          <w:rFonts w:cs="Times New Roman"/>
          <w:bCs/>
        </w:rPr>
        <w:t xml:space="preserve"> (2019-present)</w:t>
      </w:r>
    </w:p>
    <w:p w14:paraId="189BD61D" w14:textId="4A88C297" w:rsidR="00DB3B0B" w:rsidRPr="00CF0200" w:rsidRDefault="00DB3B0B" w:rsidP="005A1200">
      <w:pPr>
        <w:pStyle w:val="BodyText"/>
        <w:spacing w:before="120"/>
        <w:ind w:left="101" w:firstLine="0"/>
        <w:rPr>
          <w:rFonts w:cs="Times New Roman"/>
          <w:bCs/>
        </w:rPr>
      </w:pPr>
      <w:r w:rsidRPr="00CF0200">
        <w:rPr>
          <w:rFonts w:cs="Times New Roman"/>
          <w:b/>
        </w:rPr>
        <w:t xml:space="preserve">Member (non-voting), </w:t>
      </w:r>
      <w:r w:rsidRPr="00CF0200">
        <w:rPr>
          <w:rFonts w:cs="Times New Roman"/>
          <w:bCs/>
        </w:rPr>
        <w:t>Rush University Medical Center, Trustee Executive Committee (2019-present)</w:t>
      </w:r>
    </w:p>
    <w:p w14:paraId="761D3D96" w14:textId="77777777" w:rsidR="00DB3B0B" w:rsidRPr="00CF0200" w:rsidRDefault="00DB3B0B" w:rsidP="00DB3B0B">
      <w:pPr>
        <w:pStyle w:val="BodyText"/>
        <w:spacing w:before="120"/>
        <w:ind w:left="101" w:firstLine="0"/>
        <w:rPr>
          <w:rFonts w:cs="Times New Roman"/>
          <w:bCs/>
        </w:rPr>
      </w:pPr>
      <w:r w:rsidRPr="00CF0200">
        <w:rPr>
          <w:rFonts w:cs="Times New Roman"/>
          <w:b/>
        </w:rPr>
        <w:t>Member (non-voting),</w:t>
      </w:r>
      <w:r w:rsidRPr="00CF0200">
        <w:rPr>
          <w:rFonts w:cs="Times New Roman"/>
          <w:bCs/>
        </w:rPr>
        <w:t xml:space="preserve"> Rush University Health System Trustee Campaign Executive Committee (2019-present)</w:t>
      </w:r>
    </w:p>
    <w:p w14:paraId="1DEF5A9C" w14:textId="72AEF32E" w:rsidR="00A029C3" w:rsidRPr="00CF0200" w:rsidRDefault="00A029C3" w:rsidP="00CA49DB">
      <w:pPr>
        <w:pStyle w:val="BodyText"/>
        <w:spacing w:before="120"/>
        <w:ind w:left="101" w:firstLine="0"/>
        <w:rPr>
          <w:rFonts w:cs="Times New Roman"/>
          <w:bCs/>
        </w:rPr>
      </w:pPr>
      <w:r w:rsidRPr="00CF0200">
        <w:rPr>
          <w:rFonts w:cs="Times New Roman"/>
          <w:b/>
        </w:rPr>
        <w:t>Member (non-voting),</w:t>
      </w:r>
      <w:r w:rsidRPr="00CF0200">
        <w:rPr>
          <w:rFonts w:cs="Times New Roman"/>
          <w:bCs/>
        </w:rPr>
        <w:t xml:space="preserve"> Rush University Health System Trustee Marketing and Communication Sub</w:t>
      </w:r>
      <w:r w:rsidR="00825054" w:rsidRPr="00CF0200">
        <w:rPr>
          <w:rFonts w:cs="Times New Roman"/>
          <w:bCs/>
        </w:rPr>
        <w:t>-</w:t>
      </w:r>
      <w:r w:rsidRPr="00CF0200">
        <w:rPr>
          <w:rFonts w:cs="Times New Roman"/>
          <w:bCs/>
        </w:rPr>
        <w:t>Committee (2019-present)</w:t>
      </w:r>
    </w:p>
    <w:p w14:paraId="47CAD83A" w14:textId="77777777" w:rsidR="00B7601F" w:rsidRPr="00CF0200" w:rsidRDefault="00B7601F" w:rsidP="00A029C3">
      <w:pPr>
        <w:pStyle w:val="Heading1"/>
        <w:spacing w:before="62"/>
        <w:ind w:left="0"/>
        <w:rPr>
          <w:rFonts w:cs="Times New Roman"/>
        </w:rPr>
      </w:pPr>
    </w:p>
    <w:p w14:paraId="5ABBEB89" w14:textId="3CD273C8" w:rsidR="00E522B4" w:rsidRPr="00CF0200" w:rsidRDefault="00D47779" w:rsidP="00B23199">
      <w:pPr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proofErr w:type="gramStart"/>
      <w:r w:rsidRPr="00CF0200">
        <w:rPr>
          <w:rFonts w:ascii="Times New Roman" w:hAnsi="Times New Roman" w:cs="Times New Roman"/>
          <w:b/>
          <w:bCs/>
          <w:sz w:val="21"/>
          <w:szCs w:val="21"/>
        </w:rPr>
        <w:t xml:space="preserve">EDUCATIONAL </w:t>
      </w:r>
      <w:r w:rsidRPr="00CF0200">
        <w:rPr>
          <w:rFonts w:ascii="Times New Roman" w:hAnsi="Times New Roman" w:cs="Times New Roman"/>
          <w:b/>
          <w:bCs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bCs/>
          <w:sz w:val="21"/>
          <w:szCs w:val="21"/>
        </w:rPr>
        <w:t>ACTIVITIES</w:t>
      </w:r>
      <w:proofErr w:type="gramEnd"/>
    </w:p>
    <w:p w14:paraId="7647C15B" w14:textId="77777777" w:rsidR="00541A37" w:rsidRPr="00CF0200" w:rsidRDefault="00541A37" w:rsidP="00753220">
      <w:pPr>
        <w:pStyle w:val="Heading1"/>
        <w:ind w:left="101"/>
        <w:rPr>
          <w:rFonts w:cs="Times New Roman"/>
          <w:b w:val="0"/>
          <w:bCs w:val="0"/>
        </w:rPr>
      </w:pPr>
    </w:p>
    <w:p w14:paraId="39D1B10D" w14:textId="3CB428C4" w:rsidR="00E522B4" w:rsidRPr="00CF0200" w:rsidRDefault="00D47779">
      <w:pPr>
        <w:spacing w:before="133"/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Curriculum/Course Development</w:t>
      </w:r>
    </w:p>
    <w:p w14:paraId="3C821644" w14:textId="77777777" w:rsidR="00E522B4" w:rsidRPr="00CF0200" w:rsidRDefault="00D47779">
      <w:pPr>
        <w:pStyle w:val="BodyText"/>
        <w:spacing w:before="128"/>
        <w:ind w:left="104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urs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3r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Ye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udents,</w:t>
      </w:r>
    </w:p>
    <w:p w14:paraId="659D00AC" w14:textId="77777777" w:rsidR="00E522B4" w:rsidRPr="00CF0200" w:rsidRDefault="00D47779" w:rsidP="00753220">
      <w:pPr>
        <w:pStyle w:val="BodyText"/>
        <w:tabs>
          <w:tab w:val="left" w:pos="824"/>
        </w:tabs>
        <w:spacing w:before="133"/>
        <w:ind w:left="464" w:firstLine="0"/>
        <w:rPr>
          <w:rFonts w:cs="Times New Roman"/>
        </w:rPr>
      </w:pPr>
      <w:r w:rsidRPr="00CF0200">
        <w:rPr>
          <w:rFonts w:cs="Times New Roman"/>
        </w:rPr>
        <w:t>Ma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7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91</w:t>
      </w:r>
    </w:p>
    <w:p w14:paraId="532FBBBF" w14:textId="77777777" w:rsidR="00E522B4" w:rsidRPr="00CF0200" w:rsidRDefault="00D47779" w:rsidP="00753220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Nov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1</w:t>
      </w:r>
    </w:p>
    <w:p w14:paraId="6942727D" w14:textId="77777777" w:rsidR="00E522B4" w:rsidRPr="00CF0200" w:rsidRDefault="00D47779">
      <w:pPr>
        <w:pStyle w:val="BodyText"/>
        <w:spacing w:before="133"/>
        <w:ind w:left="104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urs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3r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Yea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tudents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"Descriptiv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tatistics."</w:t>
      </w:r>
    </w:p>
    <w:p w14:paraId="352F1907" w14:textId="77777777" w:rsidR="00E522B4" w:rsidRPr="00CF0200" w:rsidRDefault="00D47779">
      <w:pPr>
        <w:pStyle w:val="BodyText"/>
        <w:tabs>
          <w:tab w:val="left" w:pos="824"/>
        </w:tabs>
        <w:spacing w:before="128"/>
        <w:ind w:left="464" w:firstLine="0"/>
        <w:rPr>
          <w:rFonts w:cs="Times New Roman"/>
        </w:rPr>
      </w:pPr>
      <w:r w:rsidRPr="00CF0200">
        <w:rPr>
          <w:rFonts w:cs="Times New Roman"/>
        </w:rPr>
        <w:t>M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2</w:t>
      </w:r>
    </w:p>
    <w:p w14:paraId="6ADFDF6E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Apri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993</w:t>
      </w:r>
    </w:p>
    <w:p w14:paraId="298B8083" w14:textId="77777777" w:rsidR="00E522B4" w:rsidRPr="00CF0200" w:rsidRDefault="00D47779">
      <w:pPr>
        <w:pStyle w:val="BodyText"/>
        <w:spacing w:before="133"/>
        <w:ind w:left="104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urs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3r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Yea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udents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"Diseas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requency"</w:t>
      </w:r>
    </w:p>
    <w:p w14:paraId="67CDFDAD" w14:textId="77777777" w:rsidR="00E522B4" w:rsidRPr="00CF0200" w:rsidRDefault="00D47779">
      <w:pPr>
        <w:pStyle w:val="BodyText"/>
        <w:tabs>
          <w:tab w:val="left" w:pos="824"/>
        </w:tabs>
        <w:spacing w:before="128"/>
        <w:ind w:left="464" w:firstLine="0"/>
        <w:rPr>
          <w:rFonts w:cs="Times New Roman"/>
        </w:rPr>
      </w:pPr>
      <w:r w:rsidRPr="00CF0200">
        <w:rPr>
          <w:rFonts w:cs="Times New Roman"/>
        </w:rPr>
        <w:t>Octo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2</w:t>
      </w:r>
    </w:p>
    <w:p w14:paraId="6489B8C0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Augu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5</w:t>
      </w:r>
    </w:p>
    <w:p w14:paraId="128194F7" w14:textId="77777777" w:rsidR="00E522B4" w:rsidRPr="00CF0200" w:rsidRDefault="00D47779">
      <w:pPr>
        <w:pStyle w:val="BodyText"/>
        <w:spacing w:before="133" w:line="248" w:lineRule="auto"/>
        <w:ind w:left="104" w:right="343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pidemiology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ntinu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eminars</w:t>
      </w:r>
      <w:r w:rsidRPr="00CF0200">
        <w:rPr>
          <w:rFonts w:cs="Times New Roman"/>
          <w:spacing w:val="57"/>
          <w:w w:val="10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urse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"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SA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Therapy."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9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2</w:t>
      </w:r>
    </w:p>
    <w:p w14:paraId="103C7AD6" w14:textId="77777777" w:rsidR="00E522B4" w:rsidRPr="00CF0200" w:rsidRDefault="00D47779">
      <w:pPr>
        <w:pStyle w:val="BodyText"/>
        <w:spacing w:before="125"/>
        <w:ind w:left="104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urse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3r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Yea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tudents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"Meta-Analysis"</w:t>
      </w:r>
    </w:p>
    <w:p w14:paraId="7B411292" w14:textId="77777777" w:rsidR="00E522B4" w:rsidRPr="00CF0200" w:rsidRDefault="00D47779">
      <w:pPr>
        <w:pStyle w:val="BodyText"/>
        <w:tabs>
          <w:tab w:val="left" w:pos="824"/>
        </w:tabs>
        <w:spacing w:before="133"/>
        <w:ind w:left="464" w:firstLine="0"/>
        <w:rPr>
          <w:rFonts w:cs="Times New Roman"/>
        </w:rPr>
      </w:pPr>
      <w:r w:rsidRPr="00CF0200">
        <w:rPr>
          <w:rFonts w:cs="Times New Roman"/>
        </w:rPr>
        <w:t>M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1992</w:t>
      </w:r>
    </w:p>
    <w:p w14:paraId="0A72590A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Jun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4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993</w:t>
      </w:r>
    </w:p>
    <w:p w14:paraId="5FCE7A9F" w14:textId="77777777" w:rsidR="00E522B4" w:rsidRPr="00CF0200" w:rsidRDefault="00D47779">
      <w:pPr>
        <w:pStyle w:val="BodyText"/>
        <w:tabs>
          <w:tab w:val="left" w:pos="824"/>
        </w:tabs>
        <w:spacing w:before="8"/>
        <w:ind w:left="464" w:firstLine="0"/>
        <w:rPr>
          <w:rFonts w:cs="Times New Roman"/>
        </w:rPr>
      </w:pPr>
      <w:r w:rsidRPr="00CF0200">
        <w:rPr>
          <w:rFonts w:cs="Times New Roman"/>
        </w:rPr>
        <w:t>Augu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9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3</w:t>
      </w:r>
    </w:p>
    <w:p w14:paraId="0F430320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M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1994</w:t>
      </w:r>
    </w:p>
    <w:p w14:paraId="18DBA28B" w14:textId="77777777" w:rsidR="00E522B4" w:rsidRPr="00CF0200" w:rsidRDefault="00D47779">
      <w:pPr>
        <w:pStyle w:val="BodyText"/>
        <w:spacing w:before="133" w:line="367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urs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3r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Ye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ent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“Screening.”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5,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ervice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5000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urs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Lecture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“Evidence-Base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edicine.”</w:t>
      </w:r>
    </w:p>
    <w:p w14:paraId="3CF75FA6" w14:textId="77777777" w:rsidR="00E522B4" w:rsidRPr="00CF0200" w:rsidRDefault="00D47779">
      <w:pPr>
        <w:pStyle w:val="BodyText"/>
        <w:tabs>
          <w:tab w:val="left" w:pos="824"/>
        </w:tabs>
        <w:spacing w:before="9"/>
        <w:ind w:left="464" w:firstLine="0"/>
        <w:rPr>
          <w:rFonts w:cs="Times New Roman"/>
        </w:rPr>
      </w:pPr>
      <w:r w:rsidRPr="00CF0200">
        <w:rPr>
          <w:rFonts w:cs="Times New Roman"/>
        </w:rPr>
        <w:t>M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8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1997</w:t>
      </w:r>
    </w:p>
    <w:p w14:paraId="791D4323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M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1998</w:t>
      </w:r>
    </w:p>
    <w:p w14:paraId="72A57BC4" w14:textId="77777777" w:rsidR="00E522B4" w:rsidRPr="00CF0200" w:rsidRDefault="00D47779">
      <w:pPr>
        <w:pStyle w:val="BodyText"/>
        <w:spacing w:before="128"/>
        <w:ind w:left="104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cadem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kill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orksho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ni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acult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Work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iostatistician.”</w:t>
      </w:r>
    </w:p>
    <w:p w14:paraId="5189F754" w14:textId="77777777" w:rsidR="00E522B4" w:rsidRPr="00CF0200" w:rsidRDefault="00D47779">
      <w:pPr>
        <w:pStyle w:val="BodyText"/>
        <w:spacing w:before="133" w:line="252" w:lineRule="auto"/>
        <w:ind w:left="104" w:right="343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pidemiology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ntinu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eminars</w:t>
      </w:r>
      <w:r w:rsidRPr="00CF0200">
        <w:rPr>
          <w:rFonts w:cs="Times New Roman"/>
          <w:spacing w:val="57"/>
          <w:w w:val="10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urse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“Trend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2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Comm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seases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SLE.”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1998</w:t>
      </w:r>
    </w:p>
    <w:p w14:paraId="34E2255D" w14:textId="77777777" w:rsidR="00E522B4" w:rsidRPr="00CF0200" w:rsidRDefault="00D47779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urs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3r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Yea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tudents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"Decis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alysis"</w:t>
      </w:r>
    </w:p>
    <w:p w14:paraId="62C01E13" w14:textId="77777777" w:rsidR="00E522B4" w:rsidRPr="00CF0200" w:rsidRDefault="00D47779">
      <w:pPr>
        <w:pStyle w:val="BodyText"/>
        <w:tabs>
          <w:tab w:val="left" w:pos="824"/>
        </w:tabs>
        <w:spacing w:before="128"/>
        <w:ind w:left="464" w:firstLine="0"/>
        <w:rPr>
          <w:rFonts w:cs="Times New Roman"/>
        </w:rPr>
      </w:pPr>
      <w:r w:rsidRPr="00CF0200">
        <w:rPr>
          <w:rFonts w:cs="Times New Roman"/>
        </w:rPr>
        <w:t>Ma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97</w:t>
      </w:r>
    </w:p>
    <w:p w14:paraId="7F4EAF11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eastAsia="Wingdings" w:cs="Times New Roman"/>
          <w:w w:val="30"/>
        </w:rPr>
        <w:t>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14"/>
        </w:rPr>
        <w:t xml:space="preserve"> </w:t>
      </w:r>
      <w:proofErr w:type="gramStart"/>
      <w:r w:rsidRPr="00CF0200">
        <w:rPr>
          <w:rFonts w:cs="Times New Roman"/>
        </w:rPr>
        <w:t xml:space="preserve">21, 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998</w:t>
      </w:r>
      <w:proofErr w:type="gramEnd"/>
    </w:p>
    <w:p w14:paraId="089F1C29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Augu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9</w:t>
      </w:r>
    </w:p>
    <w:p w14:paraId="5B080378" w14:textId="77777777" w:rsidR="00E522B4" w:rsidRPr="00CF0200" w:rsidRDefault="00D47779">
      <w:pPr>
        <w:pStyle w:val="BodyText"/>
        <w:spacing w:before="128"/>
        <w:ind w:left="104" w:firstLine="0"/>
        <w:rPr>
          <w:rFonts w:cs="Times New Roman"/>
        </w:rPr>
      </w:pPr>
      <w:r w:rsidRPr="00CF0200">
        <w:rPr>
          <w:rFonts w:cs="Times New Roman"/>
        </w:rPr>
        <w:t>Precepto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5390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urs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“Epidemiolog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iseases”</w:t>
      </w:r>
    </w:p>
    <w:p w14:paraId="5D7A03BC" w14:textId="77777777" w:rsidR="00E522B4" w:rsidRPr="00CF0200" w:rsidRDefault="00D47779">
      <w:pPr>
        <w:pStyle w:val="BodyText"/>
        <w:tabs>
          <w:tab w:val="left" w:pos="824"/>
        </w:tabs>
        <w:spacing w:before="133"/>
        <w:ind w:left="464" w:firstLine="0"/>
        <w:rPr>
          <w:rFonts w:cs="Times New Roman"/>
        </w:rPr>
      </w:pPr>
      <w:r w:rsidRPr="00CF0200">
        <w:rPr>
          <w:rFonts w:cs="Times New Roman"/>
        </w:rPr>
        <w:t>July-</w:t>
      </w:r>
      <w:proofErr w:type="gramStart"/>
      <w:r w:rsidRPr="00CF0200">
        <w:rPr>
          <w:rFonts w:cs="Times New Roman"/>
        </w:rPr>
        <w:t xml:space="preserve">September, </w:t>
      </w:r>
      <w:r w:rsidRPr="00CF0200">
        <w:rPr>
          <w:rFonts w:cs="Times New Roman"/>
          <w:spacing w:val="5"/>
        </w:rPr>
        <w:t xml:space="preserve"> </w:t>
      </w:r>
      <w:r w:rsidRPr="00CF0200">
        <w:rPr>
          <w:rFonts w:cs="Times New Roman"/>
        </w:rPr>
        <w:t>2001</w:t>
      </w:r>
      <w:proofErr w:type="gramEnd"/>
    </w:p>
    <w:p w14:paraId="2CEE27C7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March-May,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2004</w:t>
      </w:r>
    </w:p>
    <w:p w14:paraId="4778C706" w14:textId="77777777" w:rsidR="00E522B4" w:rsidRPr="00CF0200" w:rsidRDefault="00D47779">
      <w:pPr>
        <w:pStyle w:val="BodyText"/>
        <w:tabs>
          <w:tab w:val="left" w:pos="824"/>
        </w:tabs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February-</w:t>
      </w:r>
      <w:proofErr w:type="gramStart"/>
      <w:r w:rsidRPr="00CF0200">
        <w:rPr>
          <w:rFonts w:cs="Times New Roman"/>
        </w:rPr>
        <w:t xml:space="preserve">March, </w:t>
      </w:r>
      <w:r w:rsidRPr="00CF0200">
        <w:rPr>
          <w:rFonts w:cs="Times New Roman"/>
          <w:spacing w:val="6"/>
        </w:rPr>
        <w:t xml:space="preserve"> </w:t>
      </w:r>
      <w:r w:rsidRPr="00CF0200">
        <w:rPr>
          <w:rFonts w:cs="Times New Roman"/>
        </w:rPr>
        <w:t>2006</w:t>
      </w:r>
      <w:proofErr w:type="gramEnd"/>
    </w:p>
    <w:p w14:paraId="7F7800D3" w14:textId="668CC72F" w:rsidR="00E522B4" w:rsidRPr="00CF0200" w:rsidRDefault="00D47779">
      <w:pPr>
        <w:spacing w:before="128"/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Founding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irector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inic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inical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raining Program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7-2005</w:t>
      </w:r>
    </w:p>
    <w:p w14:paraId="39C4A214" w14:textId="2A58DAC4" w:rsidR="00E522B4" w:rsidRPr="00CF0200" w:rsidRDefault="00825054">
      <w:pPr>
        <w:spacing w:before="133"/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 xml:space="preserve">Founding </w:t>
      </w:r>
      <w:r w:rsidR="00D47779" w:rsidRPr="00CF0200">
        <w:rPr>
          <w:rFonts w:ascii="Times New Roman" w:hAnsi="Times New Roman" w:cs="Times New Roman"/>
          <w:b/>
          <w:sz w:val="21"/>
          <w:szCs w:val="21"/>
        </w:rPr>
        <w:t>Director</w:t>
      </w:r>
      <w:r w:rsidR="00D47779"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b/>
          <w:sz w:val="21"/>
          <w:szCs w:val="21"/>
        </w:rPr>
        <w:t>of</w:t>
      </w:r>
      <w:r w:rsidR="00D47779"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b/>
          <w:sz w:val="21"/>
          <w:szCs w:val="21"/>
        </w:rPr>
        <w:t>Education</w:t>
      </w:r>
      <w:r w:rsidR="00D47779"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b/>
          <w:sz w:val="21"/>
          <w:szCs w:val="21"/>
        </w:rPr>
        <w:t>and</w:t>
      </w:r>
      <w:r w:rsidR="00D47779"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b/>
          <w:sz w:val="21"/>
          <w:szCs w:val="21"/>
        </w:rPr>
        <w:t>Co-PI</w:t>
      </w:r>
      <w:r w:rsidR="00D47779" w:rsidRPr="00CF0200">
        <w:rPr>
          <w:rFonts w:ascii="Times New Roman" w:hAnsi="Times New Roman" w:cs="Times New Roman"/>
          <w:sz w:val="21"/>
          <w:szCs w:val="21"/>
        </w:rPr>
        <w:t>,</w:t>
      </w:r>
      <w:r w:rsidR="00D47779"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sz w:val="21"/>
          <w:szCs w:val="21"/>
        </w:rPr>
        <w:t>Mayo</w:t>
      </w:r>
      <w:r w:rsidR="00D47779"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sz w:val="21"/>
          <w:szCs w:val="21"/>
        </w:rPr>
        <w:t>Clin</w:t>
      </w:r>
      <w:r w:rsidR="006B0DB5" w:rsidRPr="00CF0200">
        <w:rPr>
          <w:rFonts w:ascii="Times New Roman" w:hAnsi="Times New Roman" w:cs="Times New Roman"/>
          <w:sz w:val="21"/>
          <w:szCs w:val="21"/>
        </w:rPr>
        <w:t>i</w:t>
      </w:r>
      <w:r w:rsidR="00D47779" w:rsidRPr="00CF0200">
        <w:rPr>
          <w:rFonts w:ascii="Times New Roman" w:hAnsi="Times New Roman" w:cs="Times New Roman"/>
          <w:sz w:val="21"/>
          <w:szCs w:val="21"/>
        </w:rPr>
        <w:t>c</w:t>
      </w:r>
      <w:r w:rsidR="00D47779"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sz w:val="21"/>
          <w:szCs w:val="21"/>
        </w:rPr>
        <w:t>Clinical</w:t>
      </w:r>
      <w:r w:rsidR="00D47779"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sz w:val="21"/>
          <w:szCs w:val="21"/>
        </w:rPr>
        <w:t>and</w:t>
      </w:r>
      <w:r w:rsidR="00D47779"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sz w:val="21"/>
          <w:szCs w:val="21"/>
        </w:rPr>
        <w:t>Translational</w:t>
      </w:r>
      <w:r w:rsidR="00D47779"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sz w:val="21"/>
          <w:szCs w:val="21"/>
        </w:rPr>
        <w:t>Science</w:t>
      </w:r>
      <w:r w:rsidR="00D47779"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sz w:val="21"/>
          <w:szCs w:val="21"/>
        </w:rPr>
        <w:t>(CTSA)</w:t>
      </w:r>
      <w:r w:rsidR="00D47779"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="00D47779" w:rsidRPr="00CF0200">
        <w:rPr>
          <w:rFonts w:ascii="Times New Roman" w:hAnsi="Times New Roman" w:cs="Times New Roman"/>
          <w:sz w:val="21"/>
          <w:szCs w:val="21"/>
        </w:rPr>
        <w:t>2005-2015</w:t>
      </w:r>
    </w:p>
    <w:p w14:paraId="478AA3D2" w14:textId="77777777" w:rsidR="00E522B4" w:rsidRPr="00CF0200" w:rsidRDefault="00E522B4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2CBB7EDD" w14:textId="77777777" w:rsidR="00E522B4" w:rsidRPr="00CF0200" w:rsidRDefault="00D47779">
      <w:pPr>
        <w:pStyle w:val="Heading1"/>
        <w:rPr>
          <w:rFonts w:cs="Times New Roman"/>
          <w:b w:val="0"/>
          <w:bCs w:val="0"/>
        </w:rPr>
      </w:pPr>
      <w:proofErr w:type="gramStart"/>
      <w:r w:rsidRPr="00CF0200">
        <w:rPr>
          <w:rFonts w:cs="Times New Roman"/>
        </w:rPr>
        <w:lastRenderedPageBreak/>
        <w:t xml:space="preserve">Teaching </w:t>
      </w:r>
      <w:r w:rsidRPr="00CF0200">
        <w:rPr>
          <w:rFonts w:cs="Times New Roman"/>
          <w:spacing w:val="2"/>
        </w:rPr>
        <w:t xml:space="preserve"> </w:t>
      </w:r>
      <w:r w:rsidRPr="00CF0200">
        <w:rPr>
          <w:rFonts w:cs="Times New Roman"/>
        </w:rPr>
        <w:t>Activities</w:t>
      </w:r>
      <w:proofErr w:type="gramEnd"/>
    </w:p>
    <w:p w14:paraId="2FFEBA61" w14:textId="77777777" w:rsidR="00E522B4" w:rsidRPr="00CF0200" w:rsidRDefault="00D47779">
      <w:pPr>
        <w:pStyle w:val="BodyText"/>
        <w:spacing w:before="128"/>
        <w:ind w:left="104" w:firstLine="0"/>
        <w:rPr>
          <w:rFonts w:cs="Times New Roman"/>
        </w:rPr>
      </w:pPr>
      <w:r w:rsidRPr="00CF0200">
        <w:rPr>
          <w:rFonts w:cs="Times New Roman"/>
        </w:rPr>
        <w:t>Moderat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esent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"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Updat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2."</w:t>
      </w:r>
    </w:p>
    <w:p w14:paraId="5A40E9C3" w14:textId="77777777" w:rsidR="00E522B4" w:rsidRPr="00CF0200" w:rsidRDefault="00D47779">
      <w:pPr>
        <w:pStyle w:val="BodyText"/>
        <w:spacing w:before="133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hys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habilitati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id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as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urs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ectur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rie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3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"Nonsteroidal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nti-Inflammatory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Drugs: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Overview."</w:t>
      </w:r>
    </w:p>
    <w:p w14:paraId="0754C578" w14:textId="77777777" w:rsidR="00E522B4" w:rsidRPr="00CF0200" w:rsidRDefault="00D47779">
      <w:pPr>
        <w:pStyle w:val="BodyText"/>
        <w:spacing w:before="115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3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"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a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End."</w:t>
      </w:r>
    </w:p>
    <w:p w14:paraId="5662565F" w14:textId="5576C68E" w:rsidR="00E522B4" w:rsidRPr="00CF0200" w:rsidRDefault="009E3391">
      <w:pPr>
        <w:pStyle w:val="BodyText"/>
        <w:spacing w:before="62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  <w:spacing w:val="24"/>
        </w:rPr>
        <w:t>The practice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>of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Internal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>Medicine,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Mayo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>Clinic,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>May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>14,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>1993,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"Adverse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>Effects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</w:rPr>
        <w:t>of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Nonsteroidal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Anti-Inflammatory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</w:rPr>
        <w:t>Drugs</w:t>
      </w:r>
      <w:r w:rsidR="004050BE" w:rsidRPr="00CF0200">
        <w:rPr>
          <w:rFonts w:cs="Times New Roman"/>
          <w:spacing w:val="50"/>
          <w:w w:val="102"/>
        </w:rPr>
        <w:t>.”</w:t>
      </w:r>
    </w:p>
    <w:p w14:paraId="1598674F" w14:textId="77777777" w:rsidR="00E522B4" w:rsidRPr="00CF0200" w:rsidRDefault="00D47779">
      <w:pPr>
        <w:pStyle w:val="BodyText"/>
        <w:spacing w:before="115"/>
        <w:ind w:left="104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ermatology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3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"Advers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ffec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SAIDs."</w:t>
      </w:r>
    </w:p>
    <w:p w14:paraId="12C011A7" w14:textId="0FFA6AAE" w:rsidR="00E522B4" w:rsidRPr="00CF0200" w:rsidRDefault="00D47779">
      <w:pPr>
        <w:pStyle w:val="BodyText"/>
        <w:spacing w:before="133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7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3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"Risk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necti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issu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llow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mplant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="009E3391" w:rsidRPr="00CF0200">
        <w:rPr>
          <w:rFonts w:cs="Times New Roman"/>
          <w:spacing w:val="24"/>
        </w:rPr>
        <w:t>population-base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1964-1991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tudy.”</w:t>
      </w:r>
    </w:p>
    <w:p w14:paraId="6D71DFE0" w14:textId="77777777" w:rsidR="00E522B4" w:rsidRPr="00CF0200" w:rsidRDefault="00D47779">
      <w:pPr>
        <w:pStyle w:val="BodyText"/>
        <w:spacing w:before="120" w:line="248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Strategic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lliance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meeting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Hoechst-Rousse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harmaceutical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29-30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1993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"Opportunitie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69"/>
          <w:w w:val="102"/>
        </w:rPr>
        <w:t xml:space="preserve"> </w:t>
      </w:r>
      <w:r w:rsidRPr="00CF0200">
        <w:rPr>
          <w:rFonts w:cs="Times New Roman"/>
        </w:rPr>
        <w:t>collaborativ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.”</w:t>
      </w:r>
    </w:p>
    <w:p w14:paraId="44A674A8" w14:textId="77777777" w:rsidR="00E522B4" w:rsidRPr="00CF0200" w:rsidRDefault="00D47779">
      <w:pPr>
        <w:pStyle w:val="BodyText"/>
        <w:spacing w:before="125"/>
        <w:ind w:left="104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r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urriculum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resentati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"Advers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ffec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SAIDs."</w:t>
      </w:r>
    </w:p>
    <w:p w14:paraId="40D63A9B" w14:textId="77777777" w:rsidR="00E522B4" w:rsidRPr="00CF0200" w:rsidRDefault="00D47779">
      <w:pPr>
        <w:pStyle w:val="BodyText"/>
        <w:spacing w:before="133" w:line="248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1994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terdisciplinary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habilitatio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ostgraduat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dvance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Professionals,</w:t>
      </w:r>
      <w:r w:rsidRPr="00CF0200">
        <w:rPr>
          <w:rFonts w:cs="Times New Roman"/>
          <w:spacing w:val="51"/>
          <w:w w:val="102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4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"Trea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.”</w:t>
      </w:r>
    </w:p>
    <w:p w14:paraId="75932386" w14:textId="3E20FB59" w:rsidR="00E522B4" w:rsidRPr="00CF0200" w:rsidRDefault="009E3391">
      <w:pPr>
        <w:pStyle w:val="BodyText"/>
        <w:spacing w:before="125"/>
        <w:ind w:left="104" w:firstLine="0"/>
        <w:rPr>
          <w:rFonts w:cs="Times New Roman"/>
        </w:rPr>
      </w:pPr>
      <w:r w:rsidRPr="00CF0200">
        <w:rPr>
          <w:rFonts w:cs="Times New Roman"/>
          <w:spacing w:val="22"/>
        </w:rPr>
        <w:t>The practice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of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Internal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Medicine,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May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13,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1994,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"Silicone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breast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implants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and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connective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tissue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disease."</w:t>
      </w:r>
    </w:p>
    <w:p w14:paraId="28C6B601" w14:textId="77777777" w:rsidR="00E522B4" w:rsidRPr="00CF0200" w:rsidRDefault="00D47779">
      <w:pPr>
        <w:pStyle w:val="BodyText"/>
        <w:spacing w:before="133" w:line="248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pidemiology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ntinu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eminar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urses,</w:t>
      </w:r>
      <w:r w:rsidRPr="00CF0200">
        <w:rPr>
          <w:rFonts w:cs="Times New Roman"/>
          <w:spacing w:val="55"/>
          <w:w w:val="102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4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"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la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udy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pdate."</w:t>
      </w:r>
    </w:p>
    <w:p w14:paraId="6A41149C" w14:textId="77777777" w:rsidR="00E522B4" w:rsidRPr="00CF0200" w:rsidRDefault="00D47779">
      <w:pPr>
        <w:pStyle w:val="BodyText"/>
        <w:spacing w:before="125"/>
        <w:ind w:left="104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5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94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"Practic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Variation."</w:t>
      </w:r>
    </w:p>
    <w:p w14:paraId="5DC0931D" w14:textId="77777777" w:rsidR="00E522B4" w:rsidRPr="00CF0200" w:rsidRDefault="00D47779">
      <w:pPr>
        <w:pStyle w:val="BodyText"/>
        <w:spacing w:before="133" w:line="252" w:lineRule="auto"/>
        <w:ind w:left="104" w:right="1208" w:firstLine="0"/>
        <w:rPr>
          <w:rFonts w:cs="Times New Roman"/>
        </w:rPr>
      </w:pP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partmen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1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99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"Cos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stimat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geographically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defined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population."</w:t>
      </w:r>
    </w:p>
    <w:p w14:paraId="3FD8B5B3" w14:textId="77777777" w:rsidR="00E522B4" w:rsidRPr="00CF0200" w:rsidRDefault="00D47779">
      <w:pPr>
        <w:pStyle w:val="BodyText"/>
        <w:spacing w:before="115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Co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stimat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eographicall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fined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population.”</w:t>
      </w:r>
    </w:p>
    <w:p w14:paraId="77BF58A9" w14:textId="77777777" w:rsidR="00E522B4" w:rsidRPr="00CF0200" w:rsidRDefault="00D47779">
      <w:pPr>
        <w:pStyle w:val="BodyText"/>
        <w:spacing w:before="120" w:line="248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esthesi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ectur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la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Controversy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55"/>
          <w:w w:val="10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aw.”</w:t>
      </w:r>
    </w:p>
    <w:p w14:paraId="02B933EC" w14:textId="77777777" w:rsidR="00E522B4" w:rsidRPr="00CF0200" w:rsidRDefault="00D47779">
      <w:pPr>
        <w:pStyle w:val="BodyText"/>
        <w:spacing w:before="125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36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nt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view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gram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5-1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Brea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mplan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nnectiv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issue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Disorder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her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sk?”</w:t>
      </w:r>
    </w:p>
    <w:p w14:paraId="1609A733" w14:textId="77777777" w:rsidR="00E522B4" w:rsidRPr="00CF0200" w:rsidRDefault="00D47779">
      <w:pPr>
        <w:pStyle w:val="BodyText"/>
        <w:spacing w:before="115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Rel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et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tak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rum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evel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Vitam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rogress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steo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rticipa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ramingha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udy.”</w:t>
      </w:r>
    </w:p>
    <w:p w14:paraId="0B60076E" w14:textId="77777777" w:rsidR="00E522B4" w:rsidRPr="00CF0200" w:rsidRDefault="00D47779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</w:rPr>
        <w:t>Reg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Visit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acul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ogram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mmanuel-St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oseph’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Hospita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7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Advers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ffec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SAIDs.”</w:t>
      </w:r>
    </w:p>
    <w:p w14:paraId="7E09BE68" w14:textId="77777777" w:rsidR="00E522B4" w:rsidRPr="00CF0200" w:rsidRDefault="00D47779">
      <w:pPr>
        <w:pStyle w:val="BodyText"/>
        <w:spacing w:before="133" w:line="248" w:lineRule="auto"/>
        <w:ind w:left="104" w:right="343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ociet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0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la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Controversy: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plex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terpla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etwee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aw.”</w:t>
      </w:r>
    </w:p>
    <w:p w14:paraId="56DA8581" w14:textId="77777777" w:rsidR="00E522B4" w:rsidRPr="00CF0200" w:rsidRDefault="00D47779">
      <w:pPr>
        <w:pStyle w:val="BodyText"/>
        <w:spacing w:before="125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ous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Outcom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all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k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act?”</w:t>
      </w:r>
    </w:p>
    <w:p w14:paraId="18408B18" w14:textId="77777777" w:rsidR="00E522B4" w:rsidRPr="00CF0200" w:rsidRDefault="00D47779">
      <w:pPr>
        <w:pStyle w:val="BodyText"/>
        <w:spacing w:before="115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co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ome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erso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ow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ofessio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evelopment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tinuing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Education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5-17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997.   “Overcom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Gender-Bas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bstacles.”</w:t>
      </w:r>
    </w:p>
    <w:p w14:paraId="7F24DA67" w14:textId="77777777" w:rsidR="00E522B4" w:rsidRPr="00CF0200" w:rsidRDefault="00D47779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6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998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"Th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ubcommittee--A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verview."</w:t>
      </w:r>
    </w:p>
    <w:p w14:paraId="43DB9495" w14:textId="77777777" w:rsidR="00E522B4" w:rsidRPr="00CF0200" w:rsidRDefault="00D47779">
      <w:pPr>
        <w:pStyle w:val="BodyText"/>
        <w:spacing w:before="133" w:line="248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998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“Mortalit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A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a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d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3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Decades?”</w:t>
      </w:r>
    </w:p>
    <w:p w14:paraId="59DFF903" w14:textId="77777777" w:rsidR="00E522B4" w:rsidRPr="00CF0200" w:rsidRDefault="00D47779">
      <w:pPr>
        <w:pStyle w:val="BodyText"/>
        <w:spacing w:before="125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8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Repor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MERAC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a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Rheumatology.”</w:t>
      </w:r>
    </w:p>
    <w:p w14:paraId="0060BC9D" w14:textId="77777777" w:rsidR="00E522B4" w:rsidRPr="00CF0200" w:rsidRDefault="00D47779">
      <w:pPr>
        <w:pStyle w:val="BodyText"/>
        <w:spacing w:before="115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9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  <w:spacing w:val="1"/>
        </w:rPr>
        <w:t>A</w:t>
      </w:r>
      <w:r w:rsidRPr="00CF0200">
        <w:rPr>
          <w:rFonts w:cs="Times New Roman"/>
        </w:rPr>
        <w:t>rt</w:t>
      </w:r>
      <w:r w:rsidRPr="00CF0200">
        <w:rPr>
          <w:rFonts w:cs="Times New Roman"/>
          <w:spacing w:val="1"/>
        </w:rPr>
        <w:t>h</w:t>
      </w:r>
      <w:r w:rsidRPr="00CF0200">
        <w:rPr>
          <w:rFonts w:cs="Times New Roman"/>
        </w:rPr>
        <w:t>ritis.”</w:t>
      </w:r>
    </w:p>
    <w:p w14:paraId="1A308251" w14:textId="77777777" w:rsidR="00E522B4" w:rsidRPr="00CF0200" w:rsidRDefault="00D47779">
      <w:pPr>
        <w:pStyle w:val="BodyText"/>
        <w:spacing w:before="120" w:line="248" w:lineRule="auto"/>
        <w:ind w:left="104" w:right="1208" w:firstLine="0"/>
        <w:rPr>
          <w:rFonts w:cs="Times New Roman"/>
        </w:rPr>
      </w:pPr>
      <w:r w:rsidRPr="00CF0200">
        <w:rPr>
          <w:rFonts w:cs="Times New Roman"/>
        </w:rPr>
        <w:lastRenderedPageBreak/>
        <w:t>Divis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Model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ifetim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66"/>
          <w:w w:val="102"/>
        </w:rPr>
        <w:t xml:space="preserve"> </w:t>
      </w:r>
      <w:proofErr w:type="gramStart"/>
      <w:r w:rsidRPr="00CF0200">
        <w:rPr>
          <w:rFonts w:cs="Times New Roman"/>
        </w:rPr>
        <w:t xml:space="preserve">Rheumatoid </w:t>
      </w:r>
      <w:r w:rsidRPr="00CF0200">
        <w:rPr>
          <w:rFonts w:cs="Times New Roman"/>
          <w:spacing w:val="10"/>
        </w:rPr>
        <w:t xml:space="preserve"> </w:t>
      </w:r>
      <w:r w:rsidRPr="00CF0200">
        <w:rPr>
          <w:rFonts w:cs="Times New Roman"/>
        </w:rPr>
        <w:t>Arthritis</w:t>
      </w:r>
      <w:proofErr w:type="gramEnd"/>
      <w:r w:rsidRPr="00CF0200">
        <w:rPr>
          <w:rFonts w:cs="Times New Roman"/>
        </w:rPr>
        <w:t>.”</w:t>
      </w:r>
    </w:p>
    <w:p w14:paraId="52042881" w14:textId="77777777" w:rsidR="00E522B4" w:rsidRPr="00CF0200" w:rsidRDefault="00D47779">
      <w:pPr>
        <w:pStyle w:val="BodyText"/>
        <w:spacing w:before="125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Women'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car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unci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9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"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Women'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car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ubcommitte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ccomplishment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7"/>
          <w:w w:val="102"/>
        </w:rPr>
        <w:t xml:space="preserve"> </w:t>
      </w:r>
      <w:r w:rsidRPr="00CF0200">
        <w:rPr>
          <w:rFonts w:cs="Times New Roman"/>
        </w:rPr>
        <w:t>Future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Plans."</w:t>
      </w:r>
    </w:p>
    <w:p w14:paraId="0492C539" w14:textId="77777777" w:rsidR="00E522B4" w:rsidRPr="00CF0200" w:rsidRDefault="00D47779">
      <w:pPr>
        <w:pStyle w:val="BodyText"/>
        <w:spacing w:before="120"/>
        <w:ind w:left="104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af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rientati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9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Overview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.”</w:t>
      </w:r>
    </w:p>
    <w:p w14:paraId="0800407D" w14:textId="77777777" w:rsidR="00E522B4" w:rsidRPr="00CF0200" w:rsidRDefault="00D47779">
      <w:pPr>
        <w:pStyle w:val="BodyText"/>
        <w:spacing w:before="62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Minnesot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ous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presentative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um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rvi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0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Overvi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.”</w:t>
      </w:r>
    </w:p>
    <w:p w14:paraId="0CB6BAE1" w14:textId="77777777" w:rsidR="00E522B4" w:rsidRPr="00CF0200" w:rsidRDefault="00D47779">
      <w:pPr>
        <w:pStyle w:val="BodyText"/>
        <w:spacing w:before="115" w:line="372" w:lineRule="auto"/>
        <w:ind w:left="104" w:right="1208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eur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Cent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atient-Oriente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.”</w:t>
      </w:r>
      <w:r w:rsidRPr="00CF0200">
        <w:rPr>
          <w:rFonts w:cs="Times New Roman"/>
          <w:spacing w:val="71"/>
          <w:w w:val="10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af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eadership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Overview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.”</w:t>
      </w:r>
    </w:p>
    <w:p w14:paraId="592BF771" w14:textId="77777777" w:rsidR="00E522B4" w:rsidRPr="00CF0200" w:rsidRDefault="00D47779">
      <w:pPr>
        <w:pStyle w:val="BodyText"/>
        <w:spacing w:before="5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or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stly</w:t>
      </w:r>
      <w:r w:rsidRPr="00CF0200">
        <w:rPr>
          <w:rFonts w:cs="Times New Roman"/>
          <w:spacing w:val="71"/>
          <w:w w:val="102"/>
        </w:rPr>
        <w:t xml:space="preserve"> </w:t>
      </w:r>
      <w:r w:rsidRPr="00CF0200">
        <w:rPr>
          <w:rFonts w:cs="Times New Roman"/>
        </w:rPr>
        <w:t>whe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ovide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logist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pare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generalists?”</w:t>
      </w:r>
    </w:p>
    <w:p w14:paraId="06C0A29D" w14:textId="77777777" w:rsidR="00E522B4" w:rsidRPr="00CF0200" w:rsidRDefault="00D47779">
      <w:pPr>
        <w:pStyle w:val="BodyText"/>
        <w:spacing w:before="115"/>
        <w:ind w:left="104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nt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pecialti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af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Cen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atient-Orient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.”</w:t>
      </w:r>
    </w:p>
    <w:p w14:paraId="272B1E7A" w14:textId="1257597B" w:rsidR="00E522B4" w:rsidRPr="00CF0200" w:rsidRDefault="00D47779">
      <w:pPr>
        <w:pStyle w:val="BodyText"/>
        <w:spacing w:before="133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I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af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</w:t>
      </w:r>
      <w:r w:rsidR="009E3391"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Overview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Rochester.”</w:t>
      </w:r>
    </w:p>
    <w:p w14:paraId="3C3D0610" w14:textId="77777777" w:rsidR="00E522B4" w:rsidRPr="00CF0200" w:rsidRDefault="00D47779">
      <w:pPr>
        <w:pStyle w:val="BodyText"/>
        <w:spacing w:before="115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Brow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a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ssi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-Orient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ener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  <w:spacing w:val="1"/>
        </w:rPr>
        <w:t>C</w:t>
      </w:r>
      <w:r w:rsidRPr="00CF0200">
        <w:rPr>
          <w:rFonts w:cs="Times New Roman"/>
        </w:rPr>
        <w:t>e</w:t>
      </w:r>
      <w:r w:rsidRPr="00CF0200">
        <w:rPr>
          <w:rFonts w:cs="Times New Roman"/>
          <w:spacing w:val="1"/>
        </w:rPr>
        <w:t>n</w:t>
      </w:r>
      <w:r w:rsidRPr="00CF0200">
        <w:rPr>
          <w:rFonts w:cs="Times New Roman"/>
        </w:rPr>
        <w:t>ter.”</w:t>
      </w:r>
    </w:p>
    <w:p w14:paraId="0C1E6231" w14:textId="77777777" w:rsidR="00E522B4" w:rsidRPr="00CF0200" w:rsidRDefault="00D47779">
      <w:pPr>
        <w:pStyle w:val="BodyText"/>
        <w:spacing w:before="120" w:line="367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hys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habilit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5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Cent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atient-Orient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.”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.”</w:t>
      </w:r>
    </w:p>
    <w:p w14:paraId="04A9A521" w14:textId="77777777" w:rsidR="00E522B4" w:rsidRPr="00CF0200" w:rsidRDefault="00D47779">
      <w:pPr>
        <w:pStyle w:val="BodyText"/>
        <w:spacing w:before="9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Seminar)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rthritis.”</w:t>
      </w:r>
    </w:p>
    <w:p w14:paraId="7B30A6B8" w14:textId="77777777" w:rsidR="00E522B4" w:rsidRPr="00CF0200" w:rsidRDefault="00D47779">
      <w:pPr>
        <w:pStyle w:val="BodyText"/>
        <w:spacing w:before="120" w:line="248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c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Seminar)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3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cademic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edicine: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atients’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erspective.”</w:t>
      </w:r>
    </w:p>
    <w:p w14:paraId="1478E8D7" w14:textId="77777777" w:rsidR="00E522B4" w:rsidRPr="00CF0200" w:rsidRDefault="00D47779">
      <w:pPr>
        <w:pStyle w:val="BodyText"/>
        <w:spacing w:before="125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Trend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90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40-Ye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eriod.”</w:t>
      </w:r>
    </w:p>
    <w:p w14:paraId="7D894DA7" w14:textId="77777777" w:rsidR="00E522B4" w:rsidRPr="00CF0200" w:rsidRDefault="00D47779">
      <w:pPr>
        <w:pStyle w:val="BodyText"/>
        <w:spacing w:before="115" w:line="252" w:lineRule="auto"/>
        <w:ind w:left="104" w:right="1208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1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Trend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40-Ye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eriod.”</w:t>
      </w:r>
    </w:p>
    <w:p w14:paraId="1774FFCC" w14:textId="77777777" w:rsidR="00E522B4" w:rsidRPr="00CF0200" w:rsidRDefault="00D47779">
      <w:pPr>
        <w:pStyle w:val="BodyText"/>
        <w:spacing w:before="120" w:line="248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ubcommitte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02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s’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hoi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Center.”</w:t>
      </w:r>
    </w:p>
    <w:p w14:paraId="7E85FFF6" w14:textId="77777777" w:rsidR="00E522B4" w:rsidRPr="00CF0200" w:rsidRDefault="00D47779">
      <w:pPr>
        <w:pStyle w:val="BodyText"/>
        <w:spacing w:before="125"/>
        <w:ind w:left="104" w:firstLine="0"/>
        <w:rPr>
          <w:rFonts w:cs="Times New Roman"/>
        </w:rPr>
      </w:pPr>
      <w:r w:rsidRPr="00CF0200">
        <w:rPr>
          <w:rFonts w:cs="Times New Roman"/>
        </w:rPr>
        <w:t>Administrativ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overnor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1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2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itche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e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port.”</w:t>
      </w:r>
    </w:p>
    <w:p w14:paraId="75B96BD0" w14:textId="77777777" w:rsidR="00E522B4" w:rsidRPr="00CF0200" w:rsidRDefault="00D47779">
      <w:pPr>
        <w:pStyle w:val="BodyText"/>
        <w:spacing w:before="133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Cos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nsequen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ist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vs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Non-Rheumatologis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heumatica.”</w:t>
      </w:r>
    </w:p>
    <w:p w14:paraId="6569F6AF" w14:textId="77777777" w:rsidR="00E522B4" w:rsidRPr="00CF0200" w:rsidRDefault="00D47779">
      <w:pPr>
        <w:spacing w:before="115"/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Presenter,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“Why</w:t>
      </w:r>
      <w:r w:rsidRPr="00CF0200">
        <w:rPr>
          <w:rFonts w:ascii="Times New Roman" w:eastAsia="Times New Roman" w:hAnsi="Times New Roman" w:cs="Times New Roman"/>
          <w:b/>
          <w:bCs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atients</w:t>
      </w:r>
      <w:r w:rsidRPr="00CF0200">
        <w:rPr>
          <w:rFonts w:ascii="Times New Roman" w:eastAsia="Times New Roman" w:hAnsi="Times New Roman" w:cs="Times New Roman"/>
          <w:b/>
          <w:bCs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hoose</w:t>
      </w:r>
      <w:r w:rsidRPr="00CF0200">
        <w:rPr>
          <w:rFonts w:ascii="Times New Roman" w:eastAsia="Times New Roman" w:hAnsi="Times New Roman" w:cs="Times New Roman"/>
          <w:b/>
          <w:bCs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pacing w:val="1"/>
          <w:sz w:val="21"/>
          <w:szCs w:val="21"/>
        </w:rPr>
        <w:t>Mayo”</w:t>
      </w:r>
    </w:p>
    <w:p w14:paraId="2D29759C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32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dministra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2</w:t>
      </w:r>
    </w:p>
    <w:p w14:paraId="2A91B9F0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overnor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2</w:t>
      </w:r>
    </w:p>
    <w:p w14:paraId="339704FB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2</w:t>
      </w:r>
    </w:p>
    <w:p w14:paraId="43A6CE07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row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emin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erie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02</w:t>
      </w:r>
    </w:p>
    <w:p w14:paraId="713AA8E6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02</w:t>
      </w:r>
    </w:p>
    <w:p w14:paraId="726E6EE5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2</w:t>
      </w:r>
    </w:p>
    <w:p w14:paraId="11A14466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stroenter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patolog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2</w:t>
      </w:r>
    </w:p>
    <w:p w14:paraId="72C9C49C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af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2</w:t>
      </w:r>
    </w:p>
    <w:p w14:paraId="4188806B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bstetric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Gynec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2</w:t>
      </w:r>
    </w:p>
    <w:p w14:paraId="2CB36A81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bstetric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ynec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af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3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2</w:t>
      </w:r>
    </w:p>
    <w:p w14:paraId="7A09A456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4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2</w:t>
      </w:r>
    </w:p>
    <w:p w14:paraId="5EF27066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 w:line="251" w:lineRule="auto"/>
        <w:ind w:right="1439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Communications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Subcommittee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Communications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t>Subcommittee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6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2002</w:t>
      </w:r>
    </w:p>
    <w:p w14:paraId="15CEEE52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ediatric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um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2</w:t>
      </w:r>
    </w:p>
    <w:p w14:paraId="3E997D88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lastRenderedPageBreak/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nag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Leadershi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3</w:t>
      </w:r>
    </w:p>
    <w:p w14:paraId="217197A9" w14:textId="77777777" w:rsidR="00E522B4" w:rsidRPr="00CF0200" w:rsidRDefault="00D47779">
      <w:pPr>
        <w:pStyle w:val="BodyText"/>
        <w:numPr>
          <w:ilvl w:val="0"/>
          <w:numId w:val="9"/>
        </w:numPr>
        <w:tabs>
          <w:tab w:val="left" w:pos="825"/>
        </w:tabs>
        <w:spacing w:before="11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unications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4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4</w:t>
      </w:r>
    </w:p>
    <w:p w14:paraId="661C87B5" w14:textId="77777777" w:rsidR="00E522B4" w:rsidRPr="00CF0200" w:rsidRDefault="00D47779" w:rsidP="003642C2">
      <w:pPr>
        <w:pStyle w:val="Heading1"/>
        <w:spacing w:before="120"/>
        <w:ind w:left="101"/>
        <w:rPr>
          <w:rFonts w:cs="Times New Roman"/>
          <w:b w:val="0"/>
          <w:bCs w:val="0"/>
        </w:rPr>
      </w:pPr>
      <w:r w:rsidRPr="00CF0200">
        <w:rPr>
          <w:rFonts w:cs="Times New Roman"/>
          <w:b w:val="0"/>
          <w:bCs w:val="0"/>
        </w:rPr>
        <w:t>Presenter,</w:t>
      </w:r>
      <w:r w:rsidRPr="00CF0200">
        <w:rPr>
          <w:rFonts w:cs="Times New Roman"/>
          <w:b w:val="0"/>
          <w:bCs w:val="0"/>
          <w:spacing w:val="28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rogram:”</w:t>
      </w:r>
    </w:p>
    <w:p w14:paraId="6F8F06C3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32"/>
        <w:ind w:firstLine="18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raduat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8,</w:t>
      </w:r>
    </w:p>
    <w:p w14:paraId="5D036924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raduat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8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8</w:t>
      </w:r>
    </w:p>
    <w:p w14:paraId="66E55F1F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998</w:t>
      </w:r>
    </w:p>
    <w:p w14:paraId="087F0853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9</w:t>
      </w:r>
    </w:p>
    <w:p w14:paraId="0C6F0663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9</w:t>
      </w:r>
    </w:p>
    <w:p w14:paraId="1A54BA37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eases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99</w:t>
      </w:r>
    </w:p>
    <w:p w14:paraId="3F7896F0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adua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</w:t>
      </w:r>
    </w:p>
    <w:p w14:paraId="10434F8E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Subcommitte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ubspecial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raining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pt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9</w:t>
      </w:r>
    </w:p>
    <w:p w14:paraId="014FB050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Hemat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99</w:t>
      </w:r>
    </w:p>
    <w:p w14:paraId="692BA99A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nc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ncology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9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9</w:t>
      </w:r>
    </w:p>
    <w:p w14:paraId="4B167028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Thir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ellow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treat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9-20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1999</w:t>
      </w:r>
    </w:p>
    <w:p w14:paraId="36D99376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Clin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vestigator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00</w:t>
      </w:r>
    </w:p>
    <w:p w14:paraId="53FAE30B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ow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a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ssi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0</w:t>
      </w:r>
    </w:p>
    <w:p w14:paraId="5AE4FA48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row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essio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01</w:t>
      </w:r>
    </w:p>
    <w:p w14:paraId="1D627B78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even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ccup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1</w:t>
      </w:r>
    </w:p>
    <w:p w14:paraId="66275FDE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urgery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1</w:t>
      </w:r>
    </w:p>
    <w:p w14:paraId="0F95A71C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K30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2</w:t>
      </w:r>
    </w:p>
    <w:p w14:paraId="7B38A061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K30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xter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2</w:t>
      </w:r>
    </w:p>
    <w:p w14:paraId="466DA6D1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3</w:t>
      </w:r>
    </w:p>
    <w:p w14:paraId="77A58A3F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CR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u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3</w:t>
      </w:r>
    </w:p>
    <w:p w14:paraId="24B5896D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eurolog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holarship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eadershi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eam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3</w:t>
      </w:r>
    </w:p>
    <w:p w14:paraId="6365DBDC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ubcommitte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3</w:t>
      </w:r>
    </w:p>
    <w:p w14:paraId="55B068C7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raduat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bspecial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8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3</w:t>
      </w:r>
    </w:p>
    <w:p w14:paraId="6BB07CAC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um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3</w:t>
      </w:r>
    </w:p>
    <w:p w14:paraId="6CABBF47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45"/>
        </w:tabs>
        <w:spacing w:before="11"/>
        <w:ind w:left="644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ervices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xecutiv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ubcommittee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5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003</w:t>
      </w:r>
    </w:p>
    <w:p w14:paraId="13D5FD1C" w14:textId="77777777" w:rsidR="00E522B4" w:rsidRPr="00CF0200" w:rsidRDefault="00D47779">
      <w:pPr>
        <w:numPr>
          <w:ilvl w:val="0"/>
          <w:numId w:val="8"/>
        </w:numPr>
        <w:tabs>
          <w:tab w:val="left" w:pos="645"/>
        </w:tabs>
        <w:spacing w:before="11" w:line="363" w:lineRule="auto"/>
        <w:ind w:right="4908" w:firstLine="18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Department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ediatrics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Grand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ounds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July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6,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04</w:t>
      </w:r>
      <w:r w:rsidRPr="00CF0200">
        <w:rPr>
          <w:rFonts w:ascii="Times New Roman" w:eastAsia="Times New Roman" w:hAnsi="Times New Roman" w:cs="Times New Roman"/>
          <w:spacing w:val="2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resenter,</w:t>
      </w:r>
      <w:r w:rsidRPr="00CF0200">
        <w:rPr>
          <w:rFonts w:ascii="Times New Roman" w:eastAsia="Times New Roman" w:hAnsi="Times New Roman" w:cs="Times New Roman"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“Mayo</w:t>
      </w:r>
      <w:r w:rsidRPr="00CF0200">
        <w:rPr>
          <w:rFonts w:ascii="Times New Roman" w:eastAsia="Times New Roman" w:hAnsi="Times New Roman" w:cs="Times New Roman"/>
          <w:b/>
          <w:bCs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linic’s</w:t>
      </w:r>
      <w:r w:rsidRPr="00CF0200">
        <w:rPr>
          <w:rFonts w:ascii="Times New Roman" w:eastAsia="Times New Roman" w:hAnsi="Times New Roman" w:cs="Times New Roman"/>
          <w:b/>
          <w:bCs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b/>
          <w:bCs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b/>
          <w:bCs/>
          <w:spacing w:val="3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cholars</w:t>
      </w:r>
      <w:r w:rsidRPr="00CF0200">
        <w:rPr>
          <w:rFonts w:ascii="Times New Roman" w:eastAsia="Times New Roman" w:hAnsi="Times New Roman" w:cs="Times New Roman"/>
          <w:b/>
          <w:bCs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rogram:”</w:t>
      </w:r>
    </w:p>
    <w:p w14:paraId="135BC775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52"/>
        </w:tabs>
        <w:spacing w:before="8"/>
        <w:ind w:left="651"/>
        <w:rPr>
          <w:rFonts w:cs="Times New Roman"/>
        </w:rPr>
      </w:pPr>
      <w:r w:rsidRPr="00CF0200">
        <w:rPr>
          <w:rFonts w:cs="Times New Roman"/>
        </w:rPr>
        <w:t>Divis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iostatistics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4</w:t>
      </w:r>
    </w:p>
    <w:p w14:paraId="42FF9464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52"/>
        </w:tabs>
        <w:spacing w:before="11"/>
        <w:ind w:left="651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urger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4</w:t>
      </w:r>
    </w:p>
    <w:p w14:paraId="61ECA5B4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52"/>
        </w:tabs>
        <w:spacing w:before="11"/>
        <w:ind w:left="651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eurology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4</w:t>
      </w:r>
    </w:p>
    <w:p w14:paraId="4E9DE160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52"/>
        </w:tabs>
        <w:spacing w:before="11"/>
        <w:ind w:left="651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4</w:t>
      </w:r>
    </w:p>
    <w:p w14:paraId="19DC0ACD" w14:textId="77777777" w:rsidR="00E522B4" w:rsidRPr="00CF0200" w:rsidRDefault="00D47779">
      <w:pPr>
        <w:pStyle w:val="BodyText"/>
        <w:numPr>
          <w:ilvl w:val="0"/>
          <w:numId w:val="8"/>
        </w:numPr>
        <w:tabs>
          <w:tab w:val="left" w:pos="652"/>
        </w:tabs>
        <w:spacing w:before="11"/>
        <w:ind w:left="651"/>
        <w:rPr>
          <w:rFonts w:cs="Times New Roman"/>
        </w:rPr>
      </w:pP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3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4</w:t>
      </w:r>
    </w:p>
    <w:p w14:paraId="7E81B4F7" w14:textId="77777777" w:rsidR="008B02E8" w:rsidRPr="00CF0200" w:rsidRDefault="008B02E8" w:rsidP="008B02E8">
      <w:pPr>
        <w:pStyle w:val="BodyText"/>
        <w:spacing w:line="252" w:lineRule="auto"/>
        <w:ind w:left="104" w:right="1208" w:firstLine="0"/>
        <w:rPr>
          <w:rFonts w:cs="Times New Roman"/>
        </w:rPr>
      </w:pPr>
    </w:p>
    <w:p w14:paraId="242707A1" w14:textId="367D430A" w:rsidR="00E522B4" w:rsidRPr="00CF0200" w:rsidRDefault="00D47779" w:rsidP="008B02E8">
      <w:pPr>
        <w:pStyle w:val="BodyText"/>
        <w:spacing w:line="252" w:lineRule="auto"/>
        <w:ind w:left="104" w:right="1208" w:firstLine="0"/>
        <w:rPr>
          <w:rFonts w:cs="Times New Roman"/>
        </w:rPr>
      </w:pPr>
      <w:r w:rsidRPr="00CF0200">
        <w:rPr>
          <w:rFonts w:cs="Times New Roman"/>
        </w:rPr>
        <w:t>Genomic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ene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esting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s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s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utur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3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Bioinformatic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Informatic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linic.”</w:t>
      </w:r>
    </w:p>
    <w:p w14:paraId="085C8269" w14:textId="77777777" w:rsidR="00E522B4" w:rsidRPr="00CF0200" w:rsidRDefault="00D47779">
      <w:pPr>
        <w:pStyle w:val="BodyText"/>
        <w:spacing w:before="115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acksonvill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chester: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Opportunitie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llaboratio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Jacksonville”</w:t>
      </w:r>
    </w:p>
    <w:p w14:paraId="60039E3B" w14:textId="77777777" w:rsidR="00E522B4" w:rsidRPr="00CF0200" w:rsidRDefault="00D47779">
      <w:pPr>
        <w:pStyle w:val="BodyText"/>
        <w:spacing w:before="120" w:line="248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  <w:spacing w:val="1"/>
        </w:rPr>
        <w:t>A</w:t>
      </w:r>
      <w:r w:rsidRPr="00CF0200">
        <w:rPr>
          <w:rFonts w:cs="Times New Roman"/>
        </w:rPr>
        <w:t>rt</w:t>
      </w:r>
      <w:r w:rsidRPr="00CF0200">
        <w:rPr>
          <w:rFonts w:cs="Times New Roman"/>
          <w:spacing w:val="1"/>
        </w:rPr>
        <w:t>h</w:t>
      </w:r>
      <w:r w:rsidRPr="00CF0200">
        <w:rPr>
          <w:rFonts w:cs="Times New Roman"/>
        </w:rPr>
        <w:t>ritis.”</w:t>
      </w:r>
    </w:p>
    <w:p w14:paraId="05DA1E18" w14:textId="77777777" w:rsidR="00E522B4" w:rsidRPr="00CF0200" w:rsidRDefault="00D47779">
      <w:pPr>
        <w:pStyle w:val="BodyText"/>
        <w:spacing w:before="90" w:line="251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Leadership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incipl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1</w:t>
      </w:r>
      <w:proofErr w:type="spellStart"/>
      <w:proofErr w:type="gramStart"/>
      <w:r w:rsidRPr="00CF0200">
        <w:rPr>
          <w:rFonts w:cs="Times New Roman"/>
          <w:position w:val="10"/>
        </w:rPr>
        <w:t>st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  <w:spacing w:val="2"/>
          <w:position w:val="10"/>
        </w:rPr>
        <w:t xml:space="preserve"> </w:t>
      </w:r>
      <w:r w:rsidRPr="00CF0200">
        <w:rPr>
          <w:rFonts w:cs="Times New Roman"/>
        </w:rPr>
        <w:t>Century</w:t>
      </w:r>
      <w:proofErr w:type="gramEnd"/>
      <w:r w:rsidRPr="00CF0200">
        <w:rPr>
          <w:rFonts w:cs="Times New Roman"/>
        </w:rPr>
        <w:t>: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Creat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ffect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rtnership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etwee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dministrator.”</w:t>
      </w:r>
    </w:p>
    <w:p w14:paraId="1BC13E56" w14:textId="77777777" w:rsidR="00E522B4" w:rsidRPr="00CF0200" w:rsidRDefault="00D47779">
      <w:pPr>
        <w:pStyle w:val="BodyText"/>
        <w:spacing w:before="122"/>
        <w:ind w:left="104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7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3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eases.”</w:t>
      </w:r>
    </w:p>
    <w:p w14:paraId="5F8124E2" w14:textId="77777777" w:rsidR="00E522B4" w:rsidRPr="00CF0200" w:rsidRDefault="00D47779">
      <w:pPr>
        <w:pStyle w:val="BodyText"/>
        <w:spacing w:before="128" w:line="252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mina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Cardiovascul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isk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SAIDS: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xampl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adequat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ru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fe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rveilla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ystem.”</w:t>
      </w:r>
    </w:p>
    <w:p w14:paraId="7870E26A" w14:textId="77777777" w:rsidR="00E522B4" w:rsidRPr="00CF0200" w:rsidRDefault="00D47779">
      <w:pPr>
        <w:pStyle w:val="BodyText"/>
        <w:spacing w:before="120" w:line="248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/Univers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uer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c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urs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uer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co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uan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07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Wha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h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ortant?”</w:t>
      </w:r>
    </w:p>
    <w:p w14:paraId="4548B172" w14:textId="77777777" w:rsidR="00E522B4" w:rsidRPr="00CF0200" w:rsidRDefault="00D47779">
      <w:pPr>
        <w:pStyle w:val="BodyText"/>
        <w:spacing w:before="67" w:line="251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lastRenderedPageBreak/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9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9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Leadership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rincipl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1</w:t>
      </w:r>
      <w:proofErr w:type="spellStart"/>
      <w:proofErr w:type="gramStart"/>
      <w:r w:rsidRPr="00CF0200">
        <w:rPr>
          <w:rFonts w:cs="Times New Roman"/>
          <w:spacing w:val="1"/>
          <w:position w:val="10"/>
        </w:rPr>
        <w:t>st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  <w:spacing w:val="2"/>
          <w:position w:val="10"/>
        </w:rPr>
        <w:t xml:space="preserve"> </w:t>
      </w:r>
      <w:r w:rsidRPr="00CF0200">
        <w:rPr>
          <w:rFonts w:cs="Times New Roman"/>
        </w:rPr>
        <w:t>Century</w:t>
      </w:r>
      <w:proofErr w:type="gramEnd"/>
      <w:r w:rsidRPr="00CF0200">
        <w:rPr>
          <w:rFonts w:cs="Times New Roman"/>
        </w:rPr>
        <w:t>: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Creat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ffect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rtnership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etwee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dministrator.”</w:t>
      </w:r>
    </w:p>
    <w:p w14:paraId="10CC3BE2" w14:textId="77777777" w:rsidR="00E522B4" w:rsidRPr="00CF0200" w:rsidRDefault="00D47779">
      <w:pPr>
        <w:pStyle w:val="BodyText"/>
        <w:spacing w:before="117"/>
        <w:ind w:left="104" w:firstLine="0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10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form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licatio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.”</w:t>
      </w:r>
    </w:p>
    <w:p w14:paraId="0621FBF0" w14:textId="77777777" w:rsidR="00E522B4" w:rsidRPr="00CF0200" w:rsidRDefault="00D47779">
      <w:pPr>
        <w:pStyle w:val="BodyText"/>
        <w:spacing w:before="133" w:line="252" w:lineRule="auto"/>
        <w:ind w:left="104" w:right="682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7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Enhanc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care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Strateg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.”</w:t>
      </w:r>
    </w:p>
    <w:p w14:paraId="60CAC774" w14:textId="77777777" w:rsidR="00E522B4" w:rsidRPr="00CF0200" w:rsidRDefault="00D47779">
      <w:pPr>
        <w:pStyle w:val="BodyText"/>
        <w:spacing w:before="120" w:line="248" w:lineRule="auto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13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Enhanc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by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tegra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55"/>
          <w:w w:val="102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dvan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mpro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.”</w:t>
      </w:r>
    </w:p>
    <w:p w14:paraId="5E529FDB" w14:textId="77777777" w:rsidR="00E522B4" w:rsidRPr="00CF0200" w:rsidRDefault="00D47779">
      <w:pPr>
        <w:spacing w:before="124" w:line="253" w:lineRule="auto"/>
        <w:ind w:left="104"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w w:val="105"/>
          <w:sz w:val="21"/>
          <w:szCs w:val="21"/>
        </w:rPr>
        <w:t>Grand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w w:val="105"/>
          <w:sz w:val="21"/>
          <w:szCs w:val="21"/>
        </w:rPr>
        <w:t>Rounds,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September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25,</w:t>
      </w:r>
      <w:r w:rsidRPr="00CF0200">
        <w:rPr>
          <w:rFonts w:ascii="Times New Roman" w:eastAsia="Times New Roman" w:hAnsi="Times New Roman" w:cs="Times New Roman"/>
          <w:spacing w:val="-12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2013,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w w:val="105"/>
          <w:sz w:val="21"/>
          <w:szCs w:val="21"/>
        </w:rPr>
        <w:t>“Outcomes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w w:val="105"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Institute</w:t>
      </w:r>
      <w:r w:rsidRPr="00CF0200">
        <w:rPr>
          <w:rFonts w:ascii="Times New Roman" w:eastAsia="Times New Roman" w:hAnsi="Times New Roman" w:cs="Times New Roman"/>
          <w:spacing w:val="-12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w w:val="105"/>
          <w:sz w:val="21"/>
          <w:szCs w:val="21"/>
        </w:rPr>
        <w:t>PCORI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Methodology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w w:val="105"/>
          <w:sz w:val="21"/>
          <w:szCs w:val="21"/>
        </w:rPr>
        <w:t>Committee:</w:t>
      </w:r>
      <w:r w:rsidRPr="00CF0200">
        <w:rPr>
          <w:rFonts w:ascii="Times New Roman" w:eastAsia="Times New Roman" w:hAnsi="Times New Roman" w:cs="Times New Roman"/>
          <w:spacing w:val="-12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w w:val="105"/>
          <w:sz w:val="21"/>
          <w:szCs w:val="21"/>
        </w:rPr>
        <w:t>PCORI</w:t>
      </w:r>
      <w:r w:rsidRPr="00CF0200">
        <w:rPr>
          <w:rFonts w:ascii="Times New Roman" w:eastAsia="Times New Roman" w:hAnsi="Times New Roman" w:cs="Times New Roman"/>
          <w:spacing w:val="-13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w w:val="105"/>
          <w:sz w:val="21"/>
          <w:szCs w:val="21"/>
        </w:rPr>
        <w:t>Working</w:t>
      </w:r>
      <w:r w:rsidRPr="00CF0200">
        <w:rPr>
          <w:rFonts w:ascii="Times New Roman" w:eastAsia="Times New Roman" w:hAnsi="Times New Roman" w:cs="Times New Roman"/>
          <w:spacing w:val="86"/>
          <w:w w:val="10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Differently</w:t>
      </w:r>
      <w:r w:rsidRPr="00CF0200">
        <w:rPr>
          <w:rFonts w:ascii="Times New Roman" w:eastAsia="Times New Roman" w:hAnsi="Times New Roman" w:cs="Times New Roman"/>
          <w:spacing w:val="-17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spacing w:val="-17"/>
          <w:w w:val="10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w w:val="105"/>
          <w:sz w:val="21"/>
          <w:szCs w:val="21"/>
        </w:rPr>
        <w:t>Patients.”</w:t>
      </w:r>
    </w:p>
    <w:p w14:paraId="22CB71EC" w14:textId="77777777" w:rsidR="00E522B4" w:rsidRPr="00CF0200" w:rsidRDefault="00E522B4">
      <w:pPr>
        <w:spacing w:before="8"/>
        <w:rPr>
          <w:rFonts w:ascii="Times New Roman" w:eastAsia="Times New Roman" w:hAnsi="Times New Roman" w:cs="Times New Roman"/>
          <w:sz w:val="21"/>
          <w:szCs w:val="21"/>
        </w:rPr>
      </w:pPr>
    </w:p>
    <w:p w14:paraId="7316F9D1" w14:textId="3A4A6CAC" w:rsidR="00E522B4" w:rsidRPr="00CF0200" w:rsidRDefault="00D47779" w:rsidP="0004286E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t>Mentorships</w:t>
      </w:r>
      <w:r w:rsidR="0004286E" w:rsidRPr="00CF0200">
        <w:rPr>
          <w:rFonts w:cs="Times New Roman"/>
        </w:rPr>
        <w:t xml:space="preserve">: </w:t>
      </w:r>
      <w:r w:rsidRPr="00CF0200">
        <w:rPr>
          <w:rFonts w:cs="Times New Roman"/>
          <w:b w:val="0"/>
          <w:bCs w:val="0"/>
          <w:i/>
          <w:iCs/>
        </w:rPr>
        <w:t>I</w:t>
      </w:r>
      <w:r w:rsidRPr="00CF0200">
        <w:rPr>
          <w:rFonts w:cs="Times New Roman"/>
          <w:b w:val="0"/>
          <w:bCs w:val="0"/>
          <w:i/>
          <w:iCs/>
          <w:spacing w:val="24"/>
        </w:rPr>
        <w:t xml:space="preserve"> </w:t>
      </w:r>
      <w:r w:rsidRPr="00CF0200">
        <w:rPr>
          <w:rFonts w:cs="Times New Roman"/>
          <w:b w:val="0"/>
          <w:bCs w:val="0"/>
          <w:i/>
          <w:iCs/>
        </w:rPr>
        <w:t>have</w:t>
      </w:r>
      <w:r w:rsidRPr="00CF0200">
        <w:rPr>
          <w:rFonts w:cs="Times New Roman"/>
          <w:b w:val="0"/>
          <w:bCs w:val="0"/>
          <w:i/>
          <w:iCs/>
          <w:spacing w:val="24"/>
        </w:rPr>
        <w:t xml:space="preserve"> </w:t>
      </w:r>
      <w:r w:rsidRPr="00CF0200">
        <w:rPr>
          <w:rFonts w:cs="Times New Roman"/>
          <w:b w:val="0"/>
          <w:bCs w:val="0"/>
          <w:i/>
          <w:iCs/>
        </w:rPr>
        <w:t>provided</w:t>
      </w:r>
      <w:r w:rsidRPr="00CF0200">
        <w:rPr>
          <w:rFonts w:cs="Times New Roman"/>
          <w:b w:val="0"/>
          <w:bCs w:val="0"/>
          <w:i/>
          <w:iCs/>
          <w:spacing w:val="24"/>
        </w:rPr>
        <w:t xml:space="preserve"> </w:t>
      </w:r>
      <w:r w:rsidRPr="00CF0200">
        <w:rPr>
          <w:rFonts w:cs="Times New Roman"/>
          <w:b w:val="0"/>
          <w:bCs w:val="0"/>
          <w:i/>
          <w:iCs/>
        </w:rPr>
        <w:t>mentoring</w:t>
      </w:r>
      <w:r w:rsidRPr="00CF0200">
        <w:rPr>
          <w:rFonts w:cs="Times New Roman"/>
          <w:b w:val="0"/>
          <w:bCs w:val="0"/>
          <w:i/>
          <w:iCs/>
          <w:spacing w:val="24"/>
        </w:rPr>
        <w:t xml:space="preserve"> </w:t>
      </w:r>
      <w:r w:rsidRPr="00CF0200">
        <w:rPr>
          <w:rFonts w:cs="Times New Roman"/>
          <w:b w:val="0"/>
          <w:bCs w:val="0"/>
          <w:i/>
          <w:iCs/>
        </w:rPr>
        <w:t>for</w:t>
      </w:r>
      <w:r w:rsidRPr="00CF0200">
        <w:rPr>
          <w:rFonts w:cs="Times New Roman"/>
          <w:b w:val="0"/>
          <w:bCs w:val="0"/>
          <w:i/>
          <w:iCs/>
          <w:spacing w:val="25"/>
        </w:rPr>
        <w:t xml:space="preserve"> </w:t>
      </w:r>
      <w:r w:rsidRPr="00CF0200">
        <w:rPr>
          <w:rFonts w:cs="Times New Roman"/>
          <w:b w:val="0"/>
          <w:bCs w:val="0"/>
          <w:i/>
          <w:iCs/>
        </w:rPr>
        <w:t>the</w:t>
      </w:r>
      <w:r w:rsidRPr="00CF0200">
        <w:rPr>
          <w:rFonts w:cs="Times New Roman"/>
          <w:b w:val="0"/>
          <w:bCs w:val="0"/>
          <w:i/>
          <w:iCs/>
          <w:spacing w:val="24"/>
        </w:rPr>
        <w:t xml:space="preserve"> </w:t>
      </w:r>
      <w:r w:rsidRPr="00CF0200">
        <w:rPr>
          <w:rFonts w:cs="Times New Roman"/>
          <w:b w:val="0"/>
          <w:bCs w:val="0"/>
          <w:i/>
          <w:iCs/>
        </w:rPr>
        <w:t>following</w:t>
      </w:r>
      <w:r w:rsidRPr="00CF0200">
        <w:rPr>
          <w:rFonts w:cs="Times New Roman"/>
          <w:b w:val="0"/>
          <w:bCs w:val="0"/>
          <w:i/>
          <w:iCs/>
          <w:spacing w:val="24"/>
        </w:rPr>
        <w:t xml:space="preserve"> </w:t>
      </w:r>
      <w:r w:rsidRPr="00CF0200">
        <w:rPr>
          <w:rFonts w:cs="Times New Roman"/>
          <w:b w:val="0"/>
          <w:bCs w:val="0"/>
          <w:i/>
          <w:iCs/>
        </w:rPr>
        <w:t>individuals:</w:t>
      </w:r>
      <w:r w:rsidR="004C7FDD" w:rsidRPr="00CF0200">
        <w:rPr>
          <w:rFonts w:cs="Times New Roman"/>
        </w:rPr>
        <w:t xml:space="preserve"> </w:t>
      </w:r>
    </w:p>
    <w:p w14:paraId="537ACD1F" w14:textId="77777777" w:rsidR="00E522B4" w:rsidRPr="00CF0200" w:rsidRDefault="00E522B4" w:rsidP="004C7FDD">
      <w:pPr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tbl>
      <w:tblPr>
        <w:tblW w:w="0" w:type="auto"/>
        <w:tblInd w:w="5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5"/>
        <w:gridCol w:w="1617"/>
        <w:gridCol w:w="3962"/>
      </w:tblGrid>
      <w:tr w:rsidR="00E522B4" w:rsidRPr="00CF0200" w14:paraId="4FDEC55C" w14:textId="77777777">
        <w:trPr>
          <w:trHeight w:hRule="exact" w:val="36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291C0464" w14:textId="77777777" w:rsidR="00E522B4" w:rsidRPr="00CF0200" w:rsidRDefault="00D47779">
            <w:pPr>
              <w:pStyle w:val="TableParagraph"/>
              <w:spacing w:before="77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ntonio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.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chkar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32E139E9" w14:textId="77777777" w:rsidR="00E522B4" w:rsidRPr="00CF0200" w:rsidRDefault="00D47779">
            <w:pPr>
              <w:pStyle w:val="TableParagraph"/>
              <w:spacing w:before="77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1993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0577615C" w14:textId="2177B4A8" w:rsidR="00E522B4" w:rsidRPr="00CF0200" w:rsidRDefault="00D47779">
            <w:pPr>
              <w:pStyle w:val="TableParagraph"/>
              <w:spacing w:before="77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 Fellow</w:t>
            </w:r>
          </w:p>
        </w:tc>
      </w:tr>
      <w:tr w:rsidR="00E522B4" w:rsidRPr="00CF0200" w14:paraId="27D654EE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30464A71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arlo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alvarani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13A299BC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1993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5FF07C1D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20731525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6484F39E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ohammed</w:t>
            </w:r>
            <w:r w:rsidRPr="00CF0200">
              <w:rPr>
                <w:rFonts w:ascii="Times New Roman" w:hAnsi="Times New Roman" w:cs="Times New Roman"/>
                <w:spacing w:val="2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.</w:t>
            </w:r>
            <w:r w:rsidRPr="00CF0200">
              <w:rPr>
                <w:rFonts w:ascii="Times New Roman" w:hAnsi="Times New Roman" w:cs="Times New Roman"/>
                <w:spacing w:val="23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hbeeb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pacing w:val="2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5B82E756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1994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47F1C082" w14:textId="085A4C3A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3508EFB0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79FEDEB7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Jay</w:t>
            </w:r>
            <w:r w:rsidRPr="00CF0200">
              <w:rPr>
                <w:rFonts w:ascii="Times New Roman" w:hAnsi="Times New Roman" w:cs="Times New Roman"/>
                <w:spacing w:val="20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unku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1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41B30E1D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4-1995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0D313D4A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7B43C7B9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32E0086F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Lynne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eterson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57B04777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1995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20B28277" w14:textId="0B2B1395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597EBEF3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725202C2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ris</w:t>
            </w:r>
            <w:r w:rsidRPr="00CF0200">
              <w:rPr>
                <w:rFonts w:ascii="Times New Roman" w:hAnsi="Times New Roman" w:cs="Times New Roman"/>
                <w:spacing w:val="2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Heid,</w:t>
            </w:r>
            <w:r w:rsidRPr="00CF0200">
              <w:rPr>
                <w:rFonts w:ascii="Times New Roman" w:hAnsi="Times New Roman" w:cs="Times New Roman"/>
                <w:spacing w:val="2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.Sc.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4F40C4BC" w14:textId="77777777" w:rsidR="00E522B4" w:rsidRPr="00CF0200" w:rsidRDefault="00D47779">
            <w:pPr>
              <w:pStyle w:val="TableParagraph"/>
              <w:spacing w:before="28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1995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02C84EAC" w14:textId="77777777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Data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nalyst</w:t>
            </w:r>
          </w:p>
        </w:tc>
      </w:tr>
      <w:tr w:rsidR="00E522B4" w:rsidRPr="00CF0200" w14:paraId="1E1CF414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6E705F65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gina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Taylor,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6808A4D8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1995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2EA8D5C0" w14:textId="0E9AEBB0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14B20C5B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57CC6820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ichael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arkouh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pacing w:val="2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57C36AB1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5-1996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7EE0E4AF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ternist</w:t>
            </w:r>
          </w:p>
        </w:tc>
      </w:tr>
      <w:tr w:rsidR="00E522B4" w:rsidRPr="00CF0200" w14:paraId="6FACA326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0D90BF6D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Julian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Thumboo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050C6D34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1997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48C604A2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3035B276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4CFBE303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Veronique</w:t>
            </w:r>
            <w:r w:rsidRPr="00CF0200">
              <w:rPr>
                <w:rFonts w:ascii="Times New Roman" w:hAnsi="Times New Roman" w:cs="Times New Roman"/>
                <w:spacing w:val="3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oger,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7640CDD1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7-1999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2F24C210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ardiologist</w:t>
            </w:r>
          </w:p>
        </w:tc>
      </w:tr>
      <w:tr w:rsidR="00E522B4" w:rsidRPr="00CF0200" w14:paraId="4DF24D9D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170C19C2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ristine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Uramoto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3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4644E67E" w14:textId="77777777" w:rsidR="00E522B4" w:rsidRPr="00CF0200" w:rsidRDefault="00D47779">
            <w:pPr>
              <w:pStyle w:val="TableParagraph"/>
              <w:spacing w:before="28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7-1998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5C4B4065" w14:textId="68506706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35B241DC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63986197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ia</w:t>
            </w:r>
            <w:r w:rsidRPr="00CF0200">
              <w:rPr>
                <w:rFonts w:ascii="Times New Roman" w:hAnsi="Times New Roman" w:cs="Times New Roman"/>
                <w:spacing w:val="2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Teresa</w:t>
            </w:r>
            <w:r w:rsidRPr="00CF0200">
              <w:rPr>
                <w:rFonts w:ascii="Times New Roman" w:hAnsi="Times New Roman" w:cs="Times New Roman"/>
                <w:spacing w:val="2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uddihy,</w:t>
            </w:r>
            <w:r w:rsidRPr="00CF0200">
              <w:rPr>
                <w:rFonts w:ascii="Times New Roman" w:hAnsi="Times New Roman" w:cs="Times New Roman"/>
                <w:spacing w:val="2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pacing w:val="2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67E4CAB9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7-1999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4F42187D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General</w:t>
            </w:r>
            <w:r w:rsidRPr="00CF0200">
              <w:rPr>
                <w:rFonts w:ascii="Times New Roman" w:hAnsi="Times New Roman" w:cs="Times New Roman"/>
                <w:spacing w:val="4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ternist</w:t>
            </w:r>
          </w:p>
        </w:tc>
      </w:tr>
      <w:tr w:rsidR="00E522B4" w:rsidRPr="00CF0200" w14:paraId="0C7A3FDD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12957595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edro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araballo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0ACC94BF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1998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65731F07" w14:textId="6F8D31D6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Endocrinology</w:t>
            </w:r>
            <w:r w:rsidRPr="00CF0200">
              <w:rPr>
                <w:rFonts w:ascii="Times New Roman" w:hAnsi="Times New Roman" w:cs="Times New Roman"/>
                <w:spacing w:val="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4872E867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48F0BF7A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nthony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rench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56EE7C04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8-1999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16189759" w14:textId="16BDC4B9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 Fellow</w:t>
            </w:r>
          </w:p>
        </w:tc>
      </w:tr>
      <w:tr w:rsidR="00E522B4" w:rsidRPr="00CF0200" w14:paraId="27BBA65A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7B4AA4A9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nn</w:t>
            </w:r>
            <w:r w:rsidRPr="00CF0200">
              <w:rPr>
                <w:rFonts w:ascii="Times New Roman" w:hAnsi="Times New Roman" w:cs="Times New Roman"/>
                <w:spacing w:val="2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roven,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799BE126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8-1999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6C197573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4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,</w:t>
            </w:r>
            <w:r w:rsidRPr="00CF0200">
              <w:rPr>
                <w:rFonts w:ascii="Times New Roman" w:hAnsi="Times New Roman" w:cs="Times New Roman"/>
                <w:spacing w:val="4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7010D374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64E9A1FC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Tousif</w:t>
            </w:r>
            <w:proofErr w:type="spellEnd"/>
            <w:r w:rsidRPr="00CF0200">
              <w:rPr>
                <w:rFonts w:ascii="Times New Roman" w:hAnsi="Times New Roman" w:cs="Times New Roman"/>
                <w:spacing w:val="2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asha,</w:t>
            </w:r>
            <w:r w:rsidRPr="00CF0200">
              <w:rPr>
                <w:rFonts w:ascii="Times New Roman" w:hAnsi="Times New Roman" w:cs="Times New Roman"/>
                <w:spacing w:val="2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71F831D6" w14:textId="77777777" w:rsidR="00E522B4" w:rsidRPr="00CF0200" w:rsidRDefault="00D47779">
            <w:pPr>
              <w:pStyle w:val="TableParagraph"/>
              <w:spacing w:before="28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8-1999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599CD128" w14:textId="77777777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GI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5B79A768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508D06DF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Emvalee</w:t>
            </w:r>
            <w:proofErr w:type="spellEnd"/>
            <w:r w:rsidRPr="00CF0200">
              <w:rPr>
                <w:rFonts w:ascii="Times New Roman" w:hAnsi="Times New Roman" w:cs="Times New Roman"/>
                <w:spacing w:val="33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rromdee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4D4D6B0F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8-1999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2E10F452" w14:textId="0930A8EE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08884FA0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651834C5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ichelle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Doran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pacing w:val="2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6CAD4A4C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1999-2001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4F08328E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4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,</w:t>
            </w:r>
            <w:r w:rsidRPr="00CF0200">
              <w:rPr>
                <w:rFonts w:ascii="Times New Roman" w:hAnsi="Times New Roman" w:cs="Times New Roman"/>
                <w:spacing w:val="4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3D44BA39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70635F06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Jeanne</w:t>
            </w:r>
            <w:r w:rsidRPr="00CF0200">
              <w:rPr>
                <w:rFonts w:ascii="Times New Roman" w:hAnsi="Times New Roman" w:cs="Times New Roman"/>
                <w:spacing w:val="3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Huddleston,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2F416856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0-2001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7B4C6828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General</w:t>
            </w:r>
            <w:r w:rsidRPr="00CF0200">
              <w:rPr>
                <w:rFonts w:ascii="Times New Roman" w:hAnsi="Times New Roman" w:cs="Times New Roman"/>
                <w:spacing w:val="4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ternist</w:t>
            </w:r>
          </w:p>
        </w:tc>
      </w:tr>
      <w:tr w:rsidR="00E522B4" w:rsidRPr="00CF0200" w14:paraId="5403B38F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10A8E192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elia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amath,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h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39E24EBE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0-2001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39F3AB69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pecial</w:t>
            </w:r>
            <w:r w:rsidRPr="00CF0200">
              <w:rPr>
                <w:rFonts w:ascii="Times New Roman" w:hAnsi="Times New Roman" w:cs="Times New Roman"/>
                <w:spacing w:val="3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roject</w:t>
            </w:r>
            <w:r w:rsidRPr="00CF0200">
              <w:rPr>
                <w:rFonts w:ascii="Times New Roman" w:hAnsi="Times New Roman" w:cs="Times New Roman"/>
                <w:spacing w:val="3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ssociate</w:t>
            </w:r>
          </w:p>
        </w:tc>
      </w:tr>
      <w:tr w:rsidR="00E522B4" w:rsidRPr="00CF0200" w14:paraId="74BC786B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2D0C5BAD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ichele</w:t>
            </w:r>
            <w:r w:rsidRPr="00CF0200">
              <w:rPr>
                <w:rFonts w:ascii="Times New Roman" w:hAnsi="Times New Roman" w:cs="Times New Roman"/>
                <w:spacing w:val="40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Bidaut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-Russell,</w:t>
            </w:r>
            <w:r w:rsidRPr="00CF0200">
              <w:rPr>
                <w:rFonts w:ascii="Times New Roman" w:hAnsi="Times New Roman" w:cs="Times New Roman"/>
                <w:spacing w:val="3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h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4E25D6CF" w14:textId="77777777" w:rsidR="00E522B4" w:rsidRPr="00CF0200" w:rsidRDefault="00D47779">
            <w:pPr>
              <w:pStyle w:val="TableParagraph"/>
              <w:spacing w:before="28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0-2001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1CAEB0AC" w14:textId="2ACD5D06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 Associate</w:t>
            </w:r>
          </w:p>
        </w:tc>
      </w:tr>
      <w:tr w:rsidR="00E522B4" w:rsidRPr="00CF0200" w14:paraId="74147282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7D649B13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tephanie</w:t>
            </w:r>
            <w:r w:rsidRPr="00CF0200">
              <w:rPr>
                <w:rFonts w:ascii="Times New Roman" w:hAnsi="Times New Roman" w:cs="Times New Roman"/>
                <w:spacing w:val="3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arlson,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179E31FF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2000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2AF0D47C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adiologist</w:t>
            </w:r>
          </w:p>
        </w:tc>
      </w:tr>
      <w:tr w:rsidR="00E522B4" w:rsidRPr="00CF0200" w14:paraId="0241A412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4F79E0C8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Hilal</w:t>
            </w:r>
            <w:proofErr w:type="spellEnd"/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aradit</w:t>
            </w:r>
            <w:proofErr w:type="spellEnd"/>
            <w:r w:rsidRPr="00CF0200">
              <w:rPr>
                <w:rFonts w:ascii="Times New Roman" w:hAnsi="Times New Roman" w:cs="Times New Roman"/>
                <w:spacing w:val="26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remers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h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11B146BB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1-2008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58F320E4" w14:textId="23766940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 Associate</w:t>
            </w:r>
          </w:p>
        </w:tc>
      </w:tr>
      <w:tr w:rsidR="00E522B4" w:rsidRPr="00CF0200" w14:paraId="227848A7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2B4006D4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Victor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ontori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5252C703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2001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4CA9A052" w14:textId="10B08D53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Endocrinology</w:t>
            </w:r>
            <w:r w:rsidRPr="00CF0200">
              <w:rPr>
                <w:rFonts w:ascii="Times New Roman" w:hAnsi="Times New Roman" w:cs="Times New Roman"/>
                <w:spacing w:val="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4071A9DD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7B87E07E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aulo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Nicola,</w:t>
            </w:r>
            <w:r w:rsidRPr="00CF0200">
              <w:rPr>
                <w:rFonts w:ascii="Times New Roman" w:hAnsi="Times New Roman" w:cs="Times New Roman"/>
                <w:spacing w:val="2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26BC39F6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3-2007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1E085355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4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,</w:t>
            </w:r>
            <w:r w:rsidRPr="00CF0200">
              <w:rPr>
                <w:rFonts w:ascii="Times New Roman" w:hAnsi="Times New Roman" w:cs="Times New Roman"/>
                <w:spacing w:val="4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77064921" w14:textId="77777777">
        <w:trPr>
          <w:trHeight w:hRule="exact" w:val="31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638E4FC9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ngel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Gonzalez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6597BD51" w14:textId="77777777" w:rsidR="00E522B4" w:rsidRPr="00CF0200" w:rsidRDefault="00D47779">
            <w:pPr>
              <w:pStyle w:val="TableParagraph"/>
              <w:spacing w:before="28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4-2006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0946AA77" w14:textId="77777777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4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,</w:t>
            </w:r>
            <w:r w:rsidRPr="00CF0200">
              <w:rPr>
                <w:rFonts w:ascii="Times New Roman" w:hAnsi="Times New Roman" w:cs="Times New Roman"/>
                <w:spacing w:val="4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60BADE9C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47307624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John</w:t>
            </w:r>
            <w:r w:rsidRPr="00CF0200">
              <w:rPr>
                <w:rFonts w:ascii="Times New Roman" w:hAnsi="Times New Roman" w:cs="Times New Roman"/>
                <w:spacing w:val="1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.</w:t>
            </w:r>
            <w:r w:rsidRPr="00CF0200">
              <w:rPr>
                <w:rFonts w:ascii="Times New Roman" w:hAnsi="Times New Roman" w:cs="Times New Roman"/>
                <w:spacing w:val="1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Davis,</w:t>
            </w:r>
            <w:r w:rsidRPr="00CF0200">
              <w:rPr>
                <w:rFonts w:ascii="Times New Roman" w:hAnsi="Times New Roman" w:cs="Times New Roman"/>
                <w:spacing w:val="1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II,</w:t>
            </w:r>
            <w:r w:rsidRPr="00CF0200">
              <w:rPr>
                <w:rFonts w:ascii="Times New Roman" w:hAnsi="Times New Roman" w:cs="Times New Roman"/>
                <w:spacing w:val="1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2931265C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4-2010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5D9964BF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3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,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3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aculty</w:t>
            </w:r>
          </w:p>
        </w:tc>
      </w:tr>
      <w:tr w:rsidR="00E522B4" w:rsidRPr="00CF0200" w14:paraId="776E3E86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7BFADDBC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Tim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Bongartz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6219780C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5-2009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061F3CDB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3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,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3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aculty</w:t>
            </w:r>
          </w:p>
        </w:tc>
      </w:tr>
      <w:tr w:rsidR="00E522B4" w:rsidRPr="00CF0200" w14:paraId="0AB5B3CC" w14:textId="77777777">
        <w:trPr>
          <w:trHeight w:hRule="exact" w:val="312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5B6197E2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enneth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J.</w:t>
            </w:r>
            <w:r w:rsidRPr="00CF0200">
              <w:rPr>
                <w:rFonts w:ascii="Times New Roman" w:hAnsi="Times New Roman" w:cs="Times New Roman"/>
                <w:spacing w:val="2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Warrington,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4A0CA705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6-2010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62705690" w14:textId="602A7128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 Faculty</w:t>
            </w:r>
          </w:p>
        </w:tc>
      </w:tr>
      <w:tr w:rsidR="00E522B4" w:rsidRPr="00CF0200" w14:paraId="5B623B0C" w14:textId="77777777">
        <w:trPr>
          <w:trHeight w:hRule="exact" w:val="364"/>
        </w:trPr>
        <w:tc>
          <w:tcPr>
            <w:tcW w:w="2985" w:type="dxa"/>
            <w:tcBorders>
              <w:top w:val="nil"/>
              <w:left w:val="nil"/>
              <w:bottom w:val="nil"/>
              <w:right w:val="nil"/>
            </w:tcBorders>
          </w:tcPr>
          <w:p w14:paraId="77BF58A5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Yimy</w:t>
            </w:r>
            <w:proofErr w:type="spellEnd"/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edina,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</w:tcPr>
          <w:p w14:paraId="02B8B359" w14:textId="77777777" w:rsidR="00E522B4" w:rsidRPr="00CF0200" w:rsidRDefault="00D47779">
            <w:pPr>
              <w:pStyle w:val="TableParagraph"/>
              <w:spacing w:before="25"/>
              <w:ind w:left="34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6-2007</w:t>
            </w:r>
          </w:p>
        </w:tc>
        <w:tc>
          <w:tcPr>
            <w:tcW w:w="3962" w:type="dxa"/>
            <w:tcBorders>
              <w:top w:val="nil"/>
              <w:left w:val="nil"/>
              <w:bottom w:val="nil"/>
              <w:right w:val="nil"/>
            </w:tcBorders>
          </w:tcPr>
          <w:p w14:paraId="02C5051F" w14:textId="5743FAB9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</w:tbl>
    <w:p w14:paraId="68B6B24D" w14:textId="77777777" w:rsidR="00E522B4" w:rsidRPr="00CF0200" w:rsidRDefault="00E522B4">
      <w:pPr>
        <w:spacing w:before="4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tbl>
      <w:tblPr>
        <w:tblW w:w="0" w:type="auto"/>
        <w:tblInd w:w="5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5"/>
        <w:gridCol w:w="1587"/>
        <w:gridCol w:w="4317"/>
      </w:tblGrid>
      <w:tr w:rsidR="00E522B4" w:rsidRPr="00CF0200" w14:paraId="221ABF40" w14:textId="77777777">
        <w:trPr>
          <w:trHeight w:hRule="exact" w:val="36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43E31EF8" w14:textId="77777777" w:rsidR="00E522B4" w:rsidRPr="00CF0200" w:rsidRDefault="00D47779" w:rsidP="00C51EC0">
            <w:pPr>
              <w:pStyle w:val="TableParagraph"/>
              <w:spacing w:before="7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erguei</w:t>
            </w:r>
            <w:proofErr w:type="spellEnd"/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akhomov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7B27F89E" w14:textId="77777777" w:rsidR="00E522B4" w:rsidRPr="00CF0200" w:rsidRDefault="00D47779">
            <w:pPr>
              <w:pStyle w:val="TableParagraph"/>
              <w:spacing w:before="77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6-2008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4779AE26" w14:textId="65F67A53" w:rsidR="00E522B4" w:rsidRPr="00CF0200" w:rsidRDefault="00D47779">
            <w:pPr>
              <w:pStyle w:val="TableParagraph"/>
              <w:spacing w:before="77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formatics Faculty</w:t>
            </w:r>
          </w:p>
        </w:tc>
      </w:tr>
      <w:tr w:rsidR="00E522B4" w:rsidRPr="00CF0200" w14:paraId="671DBD77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7727ACC0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imberly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Liang,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481B2BEC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5-2009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5570E569" w14:textId="3BBFAA4E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7E6E0E62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7AFA73A4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Jasvinder</w:t>
            </w:r>
            <w:proofErr w:type="spellEnd"/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ingh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75334C9E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6-2009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4C0F34EC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3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Trainee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(K12),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7729B98B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5F2ABED5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Jeanne</w:t>
            </w:r>
            <w:r w:rsidRPr="00CF0200">
              <w:rPr>
                <w:rFonts w:ascii="Times New Roman" w:hAnsi="Times New Roman" w:cs="Times New Roman"/>
                <w:spacing w:val="3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Huddleston,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05E7EDB0" w14:textId="77777777" w:rsidR="00E522B4" w:rsidRPr="00CF0200" w:rsidRDefault="00D47779">
            <w:pPr>
              <w:pStyle w:val="TableParagraph"/>
              <w:spacing w:before="28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6-2014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128F129C" w14:textId="77777777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3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Trainee</w:t>
            </w:r>
            <w:r w:rsidRPr="00CF0200">
              <w:rPr>
                <w:rFonts w:ascii="Times New Roman" w:hAnsi="Times New Roman" w:cs="Times New Roman"/>
                <w:spacing w:val="3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(K12)</w:t>
            </w:r>
          </w:p>
          <w:p w14:paraId="728E4BEE" w14:textId="77777777" w:rsidR="001017C0" w:rsidRPr="00CF0200" w:rsidRDefault="001017C0">
            <w:pPr>
              <w:pStyle w:val="TableParagraph"/>
              <w:spacing w:before="28"/>
              <w:ind w:left="315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2D963987" w14:textId="15C99CBA" w:rsidR="001017C0" w:rsidRPr="00CF0200" w:rsidRDefault="001017C0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</w:tc>
      </w:tr>
      <w:tr w:rsidR="00E522B4" w:rsidRPr="00CF0200" w14:paraId="71F4A7C3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54E2077C" w14:textId="77777777" w:rsidR="00B34EA0" w:rsidRDefault="001017C0">
            <w:pPr>
              <w:pStyle w:val="TableParagraph"/>
              <w:spacing w:before="25"/>
              <w:ind w:left="55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 </w:t>
            </w:r>
          </w:p>
          <w:p w14:paraId="29BB7885" w14:textId="0AA41C65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  <w:t>Thesis</w:t>
            </w:r>
            <w:r w:rsidRPr="00CF0200">
              <w:rPr>
                <w:rFonts w:ascii="Times New Roman" w:hAnsi="Times New Roman" w:cs="Times New Roman"/>
                <w:b/>
                <w:bCs/>
                <w:i/>
                <w:iCs/>
                <w:spacing w:val="3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  <w:t>Committee</w:t>
            </w:r>
            <w:r w:rsidR="001017C0" w:rsidRPr="00CF0200">
              <w:rPr>
                <w:rFonts w:ascii="Times New Roman" w:hAnsi="Times New Roman" w:cs="Times New Roman"/>
                <w:b/>
                <w:bCs/>
                <w:i/>
                <w:iCs/>
                <w:spacing w:val="4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b/>
                <w:bCs/>
                <w:i/>
                <w:iCs/>
                <w:sz w:val="21"/>
                <w:szCs w:val="21"/>
              </w:rPr>
              <w:t>Advisor:</w:t>
            </w:r>
          </w:p>
          <w:p w14:paraId="16C010F8" w14:textId="7D4DB8E7" w:rsidR="00A733A0" w:rsidRPr="00CF0200" w:rsidRDefault="00A733A0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1"/>
                <w:szCs w:val="21"/>
              </w:rPr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6157BD27" w14:textId="77777777" w:rsidR="00E522B4" w:rsidRPr="00CF0200" w:rsidRDefault="00E522B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7E0070CF" w14:textId="77777777" w:rsidR="00E522B4" w:rsidRPr="00CF0200" w:rsidRDefault="00E522B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522B4" w:rsidRPr="00CF0200" w14:paraId="61B275B9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51D4D9B4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arlotta</w:t>
            </w:r>
            <w:r w:rsidRPr="00CF0200">
              <w:rPr>
                <w:rFonts w:ascii="Times New Roman" w:hAnsi="Times New Roman" w:cs="Times New Roman"/>
                <w:spacing w:val="30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Nannini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6DB09D96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2007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2B9A8379" w14:textId="4AC28922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0FE7D014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165B1FF6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Deana</w:t>
            </w:r>
            <w:r w:rsidRPr="00CF0200">
              <w:rPr>
                <w:rFonts w:ascii="Times New Roman" w:hAnsi="Times New Roman" w:cs="Times New Roman"/>
                <w:spacing w:val="30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Hoganson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40E5ED78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7-2009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4FD3EAE9" w14:textId="2413C44E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 Fellow</w:t>
            </w:r>
          </w:p>
        </w:tc>
      </w:tr>
      <w:tr w:rsidR="00E522B4" w:rsidRPr="00CF0200" w14:paraId="5B54ED2A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4B26442A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Tanaz</w:t>
            </w:r>
            <w:proofErr w:type="spellEnd"/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ermani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1611E23E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7-2011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472115FA" w14:textId="255EADD8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 Resident</w:t>
            </w:r>
          </w:p>
        </w:tc>
      </w:tr>
      <w:tr w:rsidR="00E522B4" w:rsidRPr="00CF0200" w14:paraId="31D61E88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641B39D3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Valentin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.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hafer,</w:t>
            </w:r>
            <w:r w:rsidRPr="00CF0200">
              <w:rPr>
                <w:rFonts w:ascii="Times New Roman" w:hAnsi="Times New Roman" w:cs="Times New Roman"/>
                <w:spacing w:val="2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03863E21" w14:textId="77777777" w:rsidR="00E522B4" w:rsidRPr="00CF0200" w:rsidRDefault="00D47779">
            <w:pPr>
              <w:pStyle w:val="TableParagraph"/>
              <w:spacing w:before="28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7-2008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500A2FBC" w14:textId="3C3FF237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4F5B5BC9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7E5E1C12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loranne</w:t>
            </w:r>
            <w:proofErr w:type="spellEnd"/>
            <w:r w:rsidRPr="00CF0200">
              <w:rPr>
                <w:rFonts w:ascii="Times New Roman" w:hAnsi="Times New Roman" w:cs="Times New Roman"/>
                <w:spacing w:val="2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.</w:t>
            </w:r>
            <w:r w:rsidRPr="00CF0200">
              <w:rPr>
                <w:rFonts w:ascii="Times New Roman" w:hAnsi="Times New Roman" w:cs="Times New Roman"/>
                <w:spacing w:val="21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Ernste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7B67E87B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7-2011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5C4E9FF5" w14:textId="7C3BEB0A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aculty</w:t>
            </w:r>
          </w:p>
        </w:tc>
      </w:tr>
      <w:tr w:rsidR="00E522B4" w:rsidRPr="00CF0200" w14:paraId="0E3BB708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7EDD096E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Vaidehi</w:t>
            </w:r>
            <w:proofErr w:type="spellEnd"/>
            <w:r w:rsidRPr="00CF0200">
              <w:rPr>
                <w:rFonts w:ascii="Times New Roman" w:hAnsi="Times New Roman" w:cs="Times New Roman"/>
                <w:spacing w:val="3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howdhary,</w:t>
            </w:r>
            <w:r w:rsidRPr="00CF0200">
              <w:rPr>
                <w:rFonts w:ascii="Times New Roman" w:hAnsi="Times New Roman" w:cs="Times New Roman"/>
                <w:spacing w:val="3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00BFB1E2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7-2010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5517D463" w14:textId="21B4CE4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aculty</w:t>
            </w:r>
          </w:p>
        </w:tc>
      </w:tr>
      <w:tr w:rsidR="00E522B4" w:rsidRPr="00CF0200" w14:paraId="0ACA17C5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23E95D6A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urat</w:t>
            </w:r>
            <w:r w:rsidRPr="00CF0200">
              <w:rPr>
                <w:rFonts w:ascii="Times New Roman" w:hAnsi="Times New Roman" w:cs="Times New Roman"/>
                <w:spacing w:val="21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cen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pacing w:val="2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4AB16521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7-2009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1281709E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earch</w:t>
            </w:r>
            <w:r w:rsidRPr="00CF0200">
              <w:rPr>
                <w:rFonts w:ascii="Times New Roman" w:hAnsi="Times New Roman" w:cs="Times New Roman"/>
                <w:spacing w:val="3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,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ternist</w:t>
            </w:r>
          </w:p>
        </w:tc>
      </w:tr>
      <w:tr w:rsidR="00E522B4" w:rsidRPr="00CF0200" w14:paraId="29E39B86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05FEA727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tephanie</w:t>
            </w:r>
            <w:r w:rsidRPr="00CF0200">
              <w:rPr>
                <w:rFonts w:ascii="Times New Roman" w:hAnsi="Times New Roman" w:cs="Times New Roman"/>
                <w:spacing w:val="5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ading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155F3AB1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pacing w:val="1"/>
                <w:sz w:val="21"/>
                <w:szCs w:val="21"/>
              </w:rPr>
              <w:t>2008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015B62A2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ublic</w:t>
            </w:r>
            <w:r w:rsidRPr="00CF0200">
              <w:rPr>
                <w:rFonts w:ascii="Times New Roman" w:hAnsi="Times New Roman" w:cs="Times New Roman"/>
                <w:spacing w:val="3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Health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tudent</w:t>
            </w:r>
          </w:p>
        </w:tc>
      </w:tr>
      <w:tr w:rsidR="00E522B4" w:rsidRPr="00CF0200" w14:paraId="13D774E2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1BD21FC7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hreyasee</w:t>
            </w:r>
            <w:proofErr w:type="spellEnd"/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min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6719C7D4" w14:textId="77777777" w:rsidR="00E522B4" w:rsidRPr="00CF0200" w:rsidRDefault="00D47779">
            <w:pPr>
              <w:pStyle w:val="TableParagraph"/>
              <w:spacing w:before="28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8-2011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631410DA" w14:textId="305A4625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aculty</w:t>
            </w:r>
          </w:p>
        </w:tc>
      </w:tr>
      <w:tr w:rsidR="00E522B4" w:rsidRPr="00CF0200" w14:paraId="74FCE5DE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4BABB4FA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Elena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yasoedova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,</w:t>
            </w:r>
            <w:r w:rsidRPr="00CF0200">
              <w:rPr>
                <w:rFonts w:ascii="Times New Roman" w:hAnsi="Times New Roman" w:cs="Times New Roman"/>
                <w:spacing w:val="2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Ph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154AC17A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8-2010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6FED12F3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ulbright</w:t>
            </w:r>
            <w:r w:rsidRPr="00CF0200">
              <w:rPr>
                <w:rFonts w:ascii="Times New Roman" w:hAnsi="Times New Roman" w:cs="Times New Roman"/>
                <w:spacing w:val="4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cholar,</w:t>
            </w:r>
            <w:r w:rsidRPr="00CF0200">
              <w:rPr>
                <w:rFonts w:ascii="Times New Roman" w:hAnsi="Times New Roman" w:cs="Times New Roman"/>
                <w:spacing w:val="4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ist</w:t>
            </w:r>
          </w:p>
        </w:tc>
      </w:tr>
      <w:tr w:rsidR="00E522B4" w:rsidRPr="00CF0200" w14:paraId="1FD7C10E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250B5D93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rene</w:t>
            </w:r>
            <w:r w:rsidRPr="00CF0200">
              <w:rPr>
                <w:rFonts w:ascii="Times New Roman" w:hAnsi="Times New Roman" w:cs="Times New Roman"/>
                <w:spacing w:val="2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Whitt,</w:t>
            </w:r>
            <w:r w:rsidRPr="00CF0200">
              <w:rPr>
                <w:rFonts w:ascii="Times New Roman" w:hAnsi="Times New Roman" w:cs="Times New Roman"/>
                <w:spacing w:val="2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4011A7D8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9-2010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0060E257" w14:textId="1241D6CE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744C6E83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3315F853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ourtney</w:t>
            </w:r>
            <w:r w:rsidRPr="00CF0200">
              <w:rPr>
                <w:rFonts w:ascii="Times New Roman" w:hAnsi="Times New Roman" w:cs="Times New Roman"/>
                <w:spacing w:val="30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hourt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6CE45FE4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9-2011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103FA292" w14:textId="02DA5CC1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 Resident</w:t>
            </w:r>
          </w:p>
        </w:tc>
      </w:tr>
      <w:tr w:rsidR="00E522B4" w:rsidRPr="00CF0200" w14:paraId="223E783F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33388FA0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A.</w:t>
            </w:r>
            <w:r w:rsidRPr="00CF0200">
              <w:rPr>
                <w:rFonts w:ascii="Times New Roman" w:hAnsi="Times New Roman" w:cs="Times New Roman"/>
                <w:spacing w:val="2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irsten</w:t>
            </w:r>
            <w:r w:rsidRPr="00CF0200">
              <w:rPr>
                <w:rFonts w:ascii="Times New Roman" w:hAnsi="Times New Roman" w:cs="Times New Roman"/>
                <w:spacing w:val="23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Bacani</w:t>
            </w:r>
            <w:proofErr w:type="spellEnd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CF0200">
              <w:rPr>
                <w:rFonts w:ascii="Times New Roman" w:hAnsi="Times New Roman" w:cs="Times New Roman"/>
                <w:spacing w:val="2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1BEAC6AB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09-2012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18D443EC" w14:textId="0E250945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ellow</w:t>
            </w:r>
          </w:p>
        </w:tc>
      </w:tr>
      <w:tr w:rsidR="00E522B4" w:rsidRPr="00CF0200" w14:paraId="6D6925BF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5197D59D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egan</w:t>
            </w:r>
            <w:r w:rsidRPr="00CF0200">
              <w:rPr>
                <w:rFonts w:ascii="Times New Roman" w:hAnsi="Times New Roman" w:cs="Times New Roman"/>
                <w:spacing w:val="2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rause,</w:t>
            </w:r>
            <w:r w:rsidRPr="00CF0200">
              <w:rPr>
                <w:rFonts w:ascii="Times New Roman" w:hAnsi="Times New Roman" w:cs="Times New Roman"/>
                <w:spacing w:val="2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pacing w:val="2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48EAC1E0" w14:textId="77777777" w:rsidR="00E522B4" w:rsidRPr="00CF0200" w:rsidRDefault="00D47779">
            <w:pPr>
              <w:pStyle w:val="TableParagraph"/>
              <w:spacing w:before="28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10-2012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711C800B" w14:textId="77777777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ternal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edicine</w:t>
            </w:r>
            <w:r w:rsidRPr="00CF0200">
              <w:rPr>
                <w:rFonts w:ascii="Times New Roman" w:hAnsi="Times New Roman" w:cs="Times New Roman"/>
                <w:spacing w:val="3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ident</w:t>
            </w:r>
          </w:p>
        </w:tc>
      </w:tr>
      <w:tr w:rsidR="00E522B4" w:rsidRPr="00CF0200" w14:paraId="333B9116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75DA050C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elissa</w:t>
            </w:r>
            <w:r w:rsidRPr="00CF0200">
              <w:rPr>
                <w:rFonts w:ascii="Times New Roman" w:hAnsi="Times New Roman" w:cs="Times New Roman"/>
                <w:spacing w:val="27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Wells,</w:t>
            </w:r>
            <w:r w:rsidRPr="00CF0200">
              <w:rPr>
                <w:rFonts w:ascii="Times New Roman" w:hAnsi="Times New Roman" w:cs="Times New Roman"/>
                <w:spacing w:val="25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pacing w:val="2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48009685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10-2012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599B3B37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ternal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edicine</w:t>
            </w:r>
            <w:r w:rsidRPr="00CF0200">
              <w:rPr>
                <w:rFonts w:ascii="Times New Roman" w:hAnsi="Times New Roman" w:cs="Times New Roman"/>
                <w:spacing w:val="3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ident</w:t>
            </w:r>
          </w:p>
        </w:tc>
      </w:tr>
      <w:tr w:rsidR="00E522B4" w:rsidRPr="00CF0200" w14:paraId="667F1FB2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0F39C63F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ara</w:t>
            </w:r>
            <w:r w:rsidRPr="00CF0200">
              <w:rPr>
                <w:rFonts w:ascii="Times New Roman" w:hAnsi="Times New Roman" w:cs="Times New Roman"/>
                <w:spacing w:val="24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cCoy,</w:t>
            </w:r>
            <w:r w:rsidRPr="00CF0200">
              <w:rPr>
                <w:rFonts w:ascii="Times New Roman" w:hAnsi="Times New Roman" w:cs="Times New Roman"/>
                <w:spacing w:val="22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36771CC7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10-2012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1297D97C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ternal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edicine</w:t>
            </w:r>
            <w:r w:rsidRPr="00CF0200">
              <w:rPr>
                <w:rFonts w:ascii="Times New Roman" w:hAnsi="Times New Roman" w:cs="Times New Roman"/>
                <w:spacing w:val="3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ident</w:t>
            </w:r>
          </w:p>
        </w:tc>
      </w:tr>
      <w:tr w:rsidR="00E522B4" w:rsidRPr="00CF0200" w14:paraId="36F4B8CC" w14:textId="77777777">
        <w:trPr>
          <w:trHeight w:hRule="exact" w:val="312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35EFCB9A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Krati</w:t>
            </w:r>
            <w:proofErr w:type="spellEnd"/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Chauhan,</w:t>
            </w:r>
            <w:r w:rsidRPr="00CF0200">
              <w:rPr>
                <w:rFonts w:ascii="Times New Roman" w:hAnsi="Times New Roman" w:cs="Times New Roman"/>
                <w:spacing w:val="3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BBS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4B62A7EA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12-2013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22D0951A" w14:textId="3DE1558A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10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ident</w:t>
            </w:r>
          </w:p>
        </w:tc>
      </w:tr>
      <w:tr w:rsidR="00E522B4" w:rsidRPr="00CF0200" w14:paraId="65016DD5" w14:textId="77777777">
        <w:trPr>
          <w:trHeight w:hRule="exact" w:val="314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65624658" w14:textId="77777777" w:rsidR="00E522B4" w:rsidRPr="00CF0200" w:rsidRDefault="00D47779">
            <w:pPr>
              <w:pStyle w:val="TableParagraph"/>
              <w:spacing w:before="25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Elena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yasoedova</w:t>
            </w:r>
            <w:proofErr w:type="spellEnd"/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D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06318ED1" w14:textId="77777777" w:rsidR="00E522B4" w:rsidRPr="00CF0200" w:rsidRDefault="00D47779">
            <w:pPr>
              <w:pStyle w:val="TableParagraph"/>
              <w:spacing w:before="25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13-2015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36408A2B" w14:textId="77777777" w:rsidR="00E522B4" w:rsidRPr="00CF0200" w:rsidRDefault="00D47779">
            <w:pPr>
              <w:pStyle w:val="TableParagraph"/>
              <w:spacing w:before="25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Fulbright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cholar</w:t>
            </w:r>
            <w:r w:rsidRPr="00CF0200">
              <w:rPr>
                <w:rFonts w:ascii="Times New Roman" w:hAnsi="Times New Roman" w:cs="Times New Roman"/>
                <w:spacing w:val="29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&amp;</w:t>
            </w:r>
            <w:r w:rsidRPr="00CF0200">
              <w:rPr>
                <w:rFonts w:ascii="Times New Roman" w:hAnsi="Times New Roman" w:cs="Times New Roman"/>
                <w:spacing w:val="33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heumatology</w:t>
            </w:r>
            <w:r w:rsidRPr="00CF0200">
              <w:rPr>
                <w:rFonts w:ascii="Times New Roman" w:hAnsi="Times New Roman" w:cs="Times New Roman"/>
                <w:spacing w:val="31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ident</w:t>
            </w:r>
          </w:p>
        </w:tc>
      </w:tr>
      <w:tr w:rsidR="00E522B4" w:rsidRPr="00CF0200" w14:paraId="446D71E2" w14:textId="77777777">
        <w:trPr>
          <w:trHeight w:hRule="exact" w:val="366"/>
        </w:trPr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02DF78E5" w14:textId="77777777" w:rsidR="00E522B4" w:rsidRPr="00CF0200" w:rsidRDefault="00D47779">
            <w:pPr>
              <w:pStyle w:val="TableParagraph"/>
              <w:spacing w:before="28"/>
              <w:ind w:left="5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oko</w:t>
            </w:r>
            <w:proofErr w:type="spellEnd"/>
            <w:r w:rsidRPr="00CF0200">
              <w:rPr>
                <w:rFonts w:ascii="Times New Roman" w:hAnsi="Times New Roman" w:cs="Times New Roman"/>
                <w:spacing w:val="42"/>
                <w:sz w:val="21"/>
                <w:szCs w:val="21"/>
              </w:rPr>
              <w:t xml:space="preserve"> </w:t>
            </w:r>
            <w:proofErr w:type="spellStart"/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Setaguchi</w:t>
            </w:r>
            <w:proofErr w:type="spellEnd"/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522DADFA" w14:textId="77777777" w:rsidR="00E522B4" w:rsidRPr="00CF0200" w:rsidRDefault="00D47779">
            <w:pPr>
              <w:pStyle w:val="TableParagraph"/>
              <w:spacing w:before="28"/>
              <w:ind w:left="318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2016-201</w:t>
            </w:r>
            <w:r w:rsidR="00E54209" w:rsidRPr="00CF0200">
              <w:rPr>
                <w:rFonts w:ascii="Times New Roman" w:hAnsi="Times New Roman" w:cs="Times New Roman"/>
                <w:sz w:val="21"/>
                <w:szCs w:val="21"/>
              </w:rPr>
              <w:t>8</w:t>
            </w:r>
          </w:p>
        </w:tc>
        <w:tc>
          <w:tcPr>
            <w:tcW w:w="4317" w:type="dxa"/>
            <w:tcBorders>
              <w:top w:val="nil"/>
              <w:left w:val="nil"/>
              <w:bottom w:val="nil"/>
              <w:right w:val="nil"/>
            </w:tcBorders>
          </w:tcPr>
          <w:p w14:paraId="3D781FEC" w14:textId="77777777" w:rsidR="00E522B4" w:rsidRPr="00CF0200" w:rsidRDefault="00D47779">
            <w:pPr>
              <w:pStyle w:val="TableParagraph"/>
              <w:spacing w:before="28"/>
              <w:ind w:left="315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Internal</w:t>
            </w:r>
            <w:r w:rsidRPr="00CF0200">
              <w:rPr>
                <w:rFonts w:ascii="Times New Roman" w:hAnsi="Times New Roman" w:cs="Times New Roman"/>
                <w:spacing w:val="36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Medicine</w:t>
            </w:r>
            <w:r w:rsidRPr="00CF0200">
              <w:rPr>
                <w:rFonts w:ascii="Times New Roman" w:hAnsi="Times New Roman" w:cs="Times New Roman"/>
                <w:spacing w:val="38"/>
                <w:sz w:val="21"/>
                <w:szCs w:val="21"/>
              </w:rPr>
              <w:t xml:space="preserve"> </w:t>
            </w:r>
            <w:r w:rsidRPr="00CF0200">
              <w:rPr>
                <w:rFonts w:ascii="Times New Roman" w:hAnsi="Times New Roman" w:cs="Times New Roman"/>
                <w:sz w:val="21"/>
                <w:szCs w:val="21"/>
              </w:rPr>
              <w:t>Resident</w:t>
            </w:r>
            <w:r w:rsidR="00C20A4E" w:rsidRPr="00CF0200">
              <w:rPr>
                <w:rFonts w:ascii="Times New Roman" w:hAnsi="Times New Roman" w:cs="Times New Roman"/>
                <w:sz w:val="21"/>
                <w:szCs w:val="21"/>
              </w:rPr>
              <w:t>/Junior faculty</w:t>
            </w:r>
          </w:p>
        </w:tc>
      </w:tr>
    </w:tbl>
    <w:p w14:paraId="35B6BA14" w14:textId="77777777" w:rsidR="00E522B4" w:rsidRPr="00CF0200" w:rsidRDefault="00E522B4">
      <w:pPr>
        <w:spacing w:before="2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3E0D55FA" w14:textId="77777777" w:rsidR="00E522B4" w:rsidRPr="00CF0200" w:rsidRDefault="00D47779">
      <w:pPr>
        <w:spacing w:before="77"/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Education Scholarship</w:t>
      </w:r>
    </w:p>
    <w:p w14:paraId="20A820F4" w14:textId="77777777" w:rsidR="00E522B4" w:rsidRPr="00CF0200" w:rsidRDefault="00E522B4">
      <w:pPr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714E11F2" w14:textId="58FE9579" w:rsidR="00C264B2" w:rsidRPr="00CF0200" w:rsidRDefault="00D47779" w:rsidP="00BC1750">
      <w:pPr>
        <w:ind w:left="101"/>
        <w:rPr>
          <w:rFonts w:ascii="Times New Roman" w:hAnsi="Times New Roman" w:cs="Times New Roman"/>
          <w:b/>
          <w:i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EDUCATION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RANTS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WARDED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</w:p>
    <w:p w14:paraId="5B135ED5" w14:textId="77777777" w:rsidR="00E522B4" w:rsidRPr="00CF0200" w:rsidRDefault="00D47779">
      <w:pPr>
        <w:pStyle w:val="BodyText"/>
        <w:spacing w:before="133"/>
        <w:ind w:left="464" w:firstLine="0"/>
        <w:rPr>
          <w:rFonts w:cs="Times New Roman"/>
        </w:rPr>
      </w:pPr>
      <w:r w:rsidRPr="00CF0200">
        <w:rPr>
          <w:rFonts w:cs="Times New Roman"/>
        </w:rPr>
        <w:t>Title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io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ppo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rient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CPOR)</w:t>
      </w:r>
    </w:p>
    <w:p w14:paraId="1129FD34" w14:textId="77777777" w:rsidR="00E522B4" w:rsidRPr="00CF0200" w:rsidRDefault="00D47779">
      <w:pPr>
        <w:pStyle w:val="Heading1"/>
        <w:spacing w:before="13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Joh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Burnett</w:t>
      </w:r>
    </w:p>
    <w:p w14:paraId="12E375FB" w14:textId="77777777" w:rsidR="00E522B4" w:rsidRPr="00CF0200" w:rsidRDefault="00D47779">
      <w:pPr>
        <w:spacing w:before="8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Principal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Investigator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of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POR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ducation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ore: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.,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</w:p>
    <w:p w14:paraId="3B31D99A" w14:textId="77777777" w:rsidR="00E522B4" w:rsidRPr="00CF0200" w:rsidRDefault="00D47779">
      <w:pPr>
        <w:pStyle w:val="BodyText"/>
        <w:spacing w:before="13" w:line="252" w:lineRule="auto"/>
        <w:ind w:left="464" w:right="5510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Howar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Hughe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b/>
        </w:rPr>
        <w:t>$452,637</w:t>
      </w:r>
    </w:p>
    <w:p w14:paraId="0275C45D" w14:textId="77777777" w:rsidR="00E522B4" w:rsidRPr="00CF0200" w:rsidRDefault="00D47779">
      <w:pPr>
        <w:pStyle w:val="BodyText"/>
        <w:spacing w:line="237" w:lineRule="exac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Years: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01/10/2000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2/31/2003</w:t>
      </w:r>
    </w:p>
    <w:p w14:paraId="7AFAC7F9" w14:textId="77777777" w:rsidR="00E522B4" w:rsidRPr="00CF0200" w:rsidRDefault="00E522B4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14:paraId="01D69167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Title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x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ener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vestigator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</w:p>
    <w:p w14:paraId="1F94BCDD" w14:textId="77777777" w:rsidR="00E522B4" w:rsidRPr="00CF0200" w:rsidRDefault="00D47779">
      <w:pPr>
        <w:pStyle w:val="Heading1"/>
        <w:spacing w:before="13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.Sc.</w:t>
      </w:r>
    </w:p>
    <w:p w14:paraId="281E36B7" w14:textId="77777777" w:rsidR="00E522B4" w:rsidRPr="00CF0200" w:rsidRDefault="00D47779">
      <w:pPr>
        <w:pStyle w:val="BodyText"/>
        <w:spacing w:before="8" w:line="252" w:lineRule="auto"/>
        <w:ind w:left="464" w:right="4276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r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alp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ri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al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ust</w:t>
      </w:r>
      <w:r w:rsidRPr="00CF0200">
        <w:rPr>
          <w:rFonts w:cs="Times New Roman"/>
          <w:spacing w:val="26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b/>
        </w:rPr>
        <w:t>$577,000</w:t>
      </w:r>
    </w:p>
    <w:p w14:paraId="2A25DF73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03/01/2000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02/28/2003</w:t>
      </w:r>
    </w:p>
    <w:p w14:paraId="09FA17DF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5A72785D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Title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P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h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I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pit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pera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xpenses</w:t>
      </w:r>
    </w:p>
    <w:p w14:paraId="74806405" w14:textId="77777777" w:rsidR="00E522B4" w:rsidRPr="00CF0200" w:rsidRDefault="00D47779">
      <w:pPr>
        <w:pStyle w:val="Heading1"/>
        <w:spacing w:before="13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vestigat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P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re: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Sc.</w:t>
      </w:r>
    </w:p>
    <w:p w14:paraId="7C8A04A8" w14:textId="77777777" w:rsidR="00E522B4" w:rsidRPr="00CF0200" w:rsidRDefault="00D47779">
      <w:pPr>
        <w:pStyle w:val="BodyText"/>
        <w:spacing w:before="8" w:line="252" w:lineRule="auto"/>
        <w:ind w:left="464" w:right="672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Ahmanson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b/>
        </w:rPr>
        <w:t>$250,000</w:t>
      </w:r>
    </w:p>
    <w:p w14:paraId="7E78DAF0" w14:textId="77777777" w:rsidR="009C1F3F" w:rsidRPr="00CF0200" w:rsidRDefault="00D47779" w:rsidP="009C1F3F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05/01/2000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04/30/2001</w:t>
      </w:r>
    </w:p>
    <w:p w14:paraId="6C78D23E" w14:textId="77777777" w:rsidR="009C1F3F" w:rsidRPr="00CF0200" w:rsidRDefault="009C1F3F" w:rsidP="009C1F3F">
      <w:pPr>
        <w:pStyle w:val="BodyText"/>
        <w:ind w:left="464" w:firstLine="0"/>
        <w:rPr>
          <w:rFonts w:cs="Times New Roman"/>
        </w:rPr>
      </w:pPr>
    </w:p>
    <w:p w14:paraId="191601C9" w14:textId="7D7429E9" w:rsidR="00E522B4" w:rsidRPr="00CF0200" w:rsidRDefault="00D47779" w:rsidP="009C1F3F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Titl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appapor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rient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  <w:w w:val="102"/>
        </w:rPr>
        <w:t xml:space="preserve"> </w:t>
      </w:r>
      <w:r w:rsidRPr="00CF0200">
        <w:rPr>
          <w:rFonts w:cs="Times New Roman"/>
          <w:b/>
        </w:rPr>
        <w:t>Principal</w:t>
      </w:r>
      <w:r w:rsidRPr="00CF0200">
        <w:rPr>
          <w:rFonts w:cs="Times New Roman"/>
          <w:b/>
          <w:spacing w:val="26"/>
        </w:rPr>
        <w:t xml:space="preserve"> </w:t>
      </w:r>
      <w:r w:rsidRPr="00CF0200">
        <w:rPr>
          <w:rFonts w:cs="Times New Roman"/>
          <w:b/>
        </w:rPr>
        <w:t>Investigator:</w:t>
      </w:r>
      <w:r w:rsidRPr="00CF0200">
        <w:rPr>
          <w:rFonts w:cs="Times New Roman"/>
          <w:b/>
          <w:spacing w:val="27"/>
        </w:rPr>
        <w:t xml:space="preserve"> </w:t>
      </w:r>
      <w:proofErr w:type="spellStart"/>
      <w:r w:rsidRPr="00CF0200">
        <w:rPr>
          <w:rFonts w:cs="Times New Roman"/>
          <w:b/>
        </w:rPr>
        <w:t>Sherine</w:t>
      </w:r>
      <w:proofErr w:type="spellEnd"/>
      <w:r w:rsidRPr="00CF0200">
        <w:rPr>
          <w:rFonts w:cs="Times New Roman"/>
          <w:b/>
          <w:spacing w:val="27"/>
        </w:rPr>
        <w:t xml:space="preserve"> </w:t>
      </w:r>
      <w:r w:rsidRPr="00CF0200">
        <w:rPr>
          <w:rFonts w:cs="Times New Roman"/>
          <w:b/>
        </w:rPr>
        <w:t>E.</w:t>
      </w:r>
      <w:r w:rsidRPr="00CF0200">
        <w:rPr>
          <w:rFonts w:cs="Times New Roman"/>
          <w:b/>
          <w:spacing w:val="27"/>
        </w:rPr>
        <w:t xml:space="preserve"> </w:t>
      </w:r>
      <w:r w:rsidRPr="00CF0200">
        <w:rPr>
          <w:rFonts w:cs="Times New Roman"/>
          <w:b/>
        </w:rPr>
        <w:t>Gabriel,</w:t>
      </w:r>
      <w:r w:rsidRPr="00CF0200">
        <w:rPr>
          <w:rFonts w:cs="Times New Roman"/>
          <w:b/>
          <w:spacing w:val="27"/>
        </w:rPr>
        <w:t xml:space="preserve"> </w:t>
      </w:r>
      <w:r w:rsidRPr="00CF0200">
        <w:rPr>
          <w:rFonts w:cs="Times New Roman"/>
          <w:b/>
        </w:rPr>
        <w:t>M.D.,</w:t>
      </w:r>
      <w:r w:rsidRPr="00CF0200">
        <w:rPr>
          <w:rFonts w:cs="Times New Roman"/>
          <w:b/>
          <w:spacing w:val="26"/>
        </w:rPr>
        <w:t xml:space="preserve"> </w:t>
      </w:r>
      <w:r w:rsidRPr="00CF0200">
        <w:rPr>
          <w:rFonts w:cs="Times New Roman"/>
          <w:b/>
        </w:rPr>
        <w:t>M.Sc.</w:t>
      </w:r>
      <w:r w:rsidRPr="00CF0200">
        <w:rPr>
          <w:rFonts w:cs="Times New Roman"/>
          <w:b/>
          <w:spacing w:val="26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Rappaport</w:t>
      </w:r>
    </w:p>
    <w:p w14:paraId="7C4F3D6E" w14:textId="77777777" w:rsidR="00E522B4" w:rsidRPr="00CF0200" w:rsidRDefault="00D47779">
      <w:pPr>
        <w:spacing w:before="2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mount: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$568,064</w:t>
      </w:r>
    </w:p>
    <w:p w14:paraId="06F494C2" w14:textId="77777777" w:rsidR="00E522B4" w:rsidRPr="00CF0200" w:rsidRDefault="00D47779">
      <w:pPr>
        <w:pStyle w:val="BodyText"/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Years: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05/01/2000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04/30/2001</w:t>
      </w:r>
    </w:p>
    <w:p w14:paraId="6FFB8A40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1FF3A6CC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lastRenderedPageBreak/>
        <w:t>Title: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ultidisciplinar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Gran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heumatologic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Disease</w:t>
      </w:r>
    </w:p>
    <w:p w14:paraId="6152A92A" w14:textId="77777777" w:rsidR="00E522B4" w:rsidRPr="00CF0200" w:rsidRDefault="00D47779">
      <w:pPr>
        <w:pStyle w:val="Heading1"/>
        <w:spacing w:before="13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.Sc.</w:t>
      </w:r>
    </w:p>
    <w:p w14:paraId="3B308DEB" w14:textId="77777777" w:rsidR="00E522B4" w:rsidRPr="00CF0200" w:rsidRDefault="00D47779">
      <w:pPr>
        <w:pStyle w:val="BodyText"/>
        <w:spacing w:before="8" w:line="252" w:lineRule="auto"/>
        <w:ind w:left="464" w:right="628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NIAM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32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007610-04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b/>
        </w:rPr>
        <w:t>$190,616</w:t>
      </w:r>
    </w:p>
    <w:p w14:paraId="50C14C28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Years: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05/01/2001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04/30/2006</w:t>
      </w:r>
    </w:p>
    <w:p w14:paraId="229387EE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10D2706F" w14:textId="77777777" w:rsidR="00E522B4" w:rsidRPr="00CF0200" w:rsidRDefault="00D47779">
      <w:pPr>
        <w:spacing w:line="252" w:lineRule="auto"/>
        <w:ind w:left="464" w:right="628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Title: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fizer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ew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vestigator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ward</w:t>
      </w:r>
      <w:r w:rsidRPr="00CF0200">
        <w:rPr>
          <w:rFonts w:ascii="Times New Roman" w:hAnsi="Times New Roman" w:cs="Times New Roman"/>
          <w:spacing w:val="25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irector: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.,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  <w:r w:rsidRPr="00CF0200">
        <w:rPr>
          <w:rFonts w:ascii="Times New Roman" w:hAnsi="Times New Roman" w:cs="Times New Roman"/>
          <w:b/>
          <w:spacing w:val="27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ource: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fizer,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c.</w:t>
      </w:r>
    </w:p>
    <w:p w14:paraId="743003ED" w14:textId="77777777" w:rsidR="00E522B4" w:rsidRPr="00CF0200" w:rsidRDefault="00D47779">
      <w:pPr>
        <w:spacing w:line="237" w:lineRule="exact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mount: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$200,000</w:t>
      </w:r>
    </w:p>
    <w:p w14:paraId="71137E60" w14:textId="77777777" w:rsidR="00E522B4" w:rsidRPr="00CF0200" w:rsidRDefault="00D47779">
      <w:pPr>
        <w:pStyle w:val="BodyText"/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Years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01/01/2002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12/31/2003</w:t>
      </w:r>
    </w:p>
    <w:p w14:paraId="13E41CA4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312B8B7B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Title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Genomic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Visiting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rofessorship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Program</w:t>
      </w:r>
    </w:p>
    <w:p w14:paraId="6E92C798" w14:textId="77777777" w:rsidR="00E522B4" w:rsidRPr="00CF0200" w:rsidRDefault="00D47779">
      <w:pPr>
        <w:pStyle w:val="Heading1"/>
        <w:spacing w:before="13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Director: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Sc.</w:t>
      </w:r>
    </w:p>
    <w:p w14:paraId="1000113A" w14:textId="77777777" w:rsidR="00E522B4" w:rsidRPr="00CF0200" w:rsidRDefault="00D47779">
      <w:pPr>
        <w:pStyle w:val="BodyText"/>
        <w:spacing w:before="13" w:line="250" w:lineRule="auto"/>
        <w:ind w:left="464" w:right="7701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fiz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c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#97</w:t>
      </w:r>
      <w:r w:rsidRPr="00CF0200">
        <w:rPr>
          <w:rFonts w:cs="Times New Roman"/>
          <w:spacing w:val="27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  <w:b/>
          <w:bCs/>
        </w:rPr>
        <w:t>$72,800</w:t>
      </w:r>
      <w:r w:rsidRPr="00CF0200">
        <w:rPr>
          <w:rFonts w:cs="Times New Roman"/>
          <w:b/>
          <w:bCs/>
          <w:spacing w:val="30"/>
          <w:w w:val="102"/>
        </w:rPr>
        <w:t xml:space="preserve"> </w:t>
      </w:r>
      <w:r w:rsidRPr="00CF0200">
        <w:rPr>
          <w:rFonts w:cs="Times New Roman"/>
        </w:rPr>
        <w:t>Years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0/01/2002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09/30/2004</w:t>
      </w:r>
    </w:p>
    <w:p w14:paraId="6DA18D0C" w14:textId="77777777" w:rsidR="00E522B4" w:rsidRPr="00CF0200" w:rsidRDefault="00E522B4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14:paraId="69AD014A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Titl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ogram</w:t>
      </w:r>
    </w:p>
    <w:p w14:paraId="2D175E82" w14:textId="77777777" w:rsidR="00E522B4" w:rsidRPr="00CF0200" w:rsidRDefault="00D47779">
      <w:pPr>
        <w:pStyle w:val="Heading1"/>
        <w:spacing w:before="8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0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5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749166E8" w14:textId="77777777" w:rsidR="00E522B4" w:rsidRPr="00CF0200" w:rsidRDefault="00D47779">
      <w:pPr>
        <w:pStyle w:val="BodyText"/>
        <w:spacing w:before="13" w:line="252" w:lineRule="auto"/>
        <w:ind w:left="464" w:right="5999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IH/NCR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9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K30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RR022296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b/>
          <w:bCs/>
        </w:rPr>
        <w:t>$1,200,000</w:t>
      </w:r>
    </w:p>
    <w:p w14:paraId="0925CFA4" w14:textId="77777777" w:rsidR="00E522B4" w:rsidRPr="00CF0200" w:rsidRDefault="00D47779">
      <w:pPr>
        <w:pStyle w:val="BodyText"/>
        <w:spacing w:line="237" w:lineRule="exac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udy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06/01/1999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06/29/2006</w:t>
      </w:r>
    </w:p>
    <w:p w14:paraId="0A9B75B6" w14:textId="77777777" w:rsidR="00E522B4" w:rsidRPr="00CF0200" w:rsidRDefault="00E522B4">
      <w:pPr>
        <w:spacing w:before="3"/>
        <w:rPr>
          <w:rFonts w:ascii="Times New Roman" w:eastAsia="Times New Roman" w:hAnsi="Times New Roman" w:cs="Times New Roman"/>
          <w:sz w:val="21"/>
          <w:szCs w:val="21"/>
        </w:rPr>
      </w:pPr>
    </w:p>
    <w:p w14:paraId="08FF8443" w14:textId="77777777" w:rsidR="00E522B4" w:rsidRPr="00CF0200" w:rsidRDefault="00D47779">
      <w:pPr>
        <w:spacing w:line="250" w:lineRule="auto"/>
        <w:ind w:left="464" w:right="4138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Title: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ultidisciplinary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areer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evelopment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rogram</w:t>
      </w:r>
      <w:r w:rsidRPr="00CF0200">
        <w:rPr>
          <w:rFonts w:ascii="Times New Roman" w:eastAsia="Times New Roman" w:hAnsi="Times New Roman" w:cs="Times New Roman"/>
          <w:spacing w:val="2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rincipal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Investigator: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herine</w:t>
      </w:r>
      <w:proofErr w:type="spellEnd"/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.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,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.D.,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.Sc.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20%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ffort</w:t>
      </w:r>
      <w:r w:rsidRPr="00CF0200">
        <w:rPr>
          <w:rFonts w:ascii="Times New Roman" w:eastAsia="Times New Roman" w:hAnsi="Times New Roman" w:cs="Times New Roman"/>
          <w:b/>
          <w:bCs/>
          <w:spacing w:val="2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ource: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NIH/NCRR </w:t>
      </w:r>
      <w:r w:rsidRPr="00CF0200">
        <w:rPr>
          <w:rFonts w:ascii="Times New Roman" w:eastAsia="Times New Roman" w:hAnsi="Times New Roman" w:cs="Times New Roman"/>
          <w:spacing w:val="4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8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K12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R023263</w:t>
      </w:r>
    </w:p>
    <w:p w14:paraId="4D81BA35" w14:textId="77777777" w:rsidR="00E522B4" w:rsidRPr="00CF0200" w:rsidRDefault="00D47779">
      <w:pPr>
        <w:spacing w:before="2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4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mount: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$15,146,403</w:t>
      </w:r>
    </w:p>
    <w:p w14:paraId="04D1621E" w14:textId="77777777" w:rsidR="00E522B4" w:rsidRPr="00CF0200" w:rsidRDefault="00D47779">
      <w:pPr>
        <w:pStyle w:val="BodyText"/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udy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09/23/2004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09/29/2006</w:t>
      </w:r>
    </w:p>
    <w:p w14:paraId="6FADCAB9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79471364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Titl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ctiviti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CTSA)</w:t>
      </w:r>
    </w:p>
    <w:p w14:paraId="36BFCAA8" w14:textId="77777777" w:rsidR="00E522B4" w:rsidRPr="00CF0200" w:rsidRDefault="00D47779">
      <w:pPr>
        <w:pStyle w:val="Heading1"/>
        <w:spacing w:before="13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Co-Princip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vestigat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rect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ducation: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45%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ffort</w:t>
      </w:r>
    </w:p>
    <w:p w14:paraId="76CE5516" w14:textId="77777777" w:rsidR="00E522B4" w:rsidRPr="00CF0200" w:rsidRDefault="00D47779">
      <w:pPr>
        <w:pStyle w:val="BodyText"/>
        <w:spacing w:before="8"/>
        <w:ind w:left="46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IH/NCR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UL1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02415</w:t>
      </w:r>
    </w:p>
    <w:p w14:paraId="64A326D3" w14:textId="77777777" w:rsidR="00E522B4" w:rsidRPr="00CF0200" w:rsidRDefault="00D47779">
      <w:pPr>
        <w:spacing w:before="13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mount: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$72.6M</w:t>
      </w:r>
      <w:r w:rsidRPr="00CF0200">
        <w:rPr>
          <w:rFonts w:ascii="Times New Roman" w:hAnsi="Times New Roman" w:cs="Times New Roman"/>
          <w:b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(Education</w:t>
      </w:r>
      <w:r w:rsidRPr="00CF0200">
        <w:rPr>
          <w:rFonts w:ascii="Times New Roman" w:hAnsi="Times New Roman" w:cs="Times New Roman"/>
          <w:b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udget: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$23.6</w:t>
      </w:r>
      <w:r w:rsidRPr="00CF0200">
        <w:rPr>
          <w:rFonts w:ascii="Times New Roman" w:hAnsi="Times New Roman" w:cs="Times New Roman"/>
          <w:b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illion)</w:t>
      </w:r>
    </w:p>
    <w:p w14:paraId="621553FA" w14:textId="77777777" w:rsidR="00E522B4" w:rsidRPr="00CF0200" w:rsidRDefault="00D47779">
      <w:pPr>
        <w:pStyle w:val="BodyText"/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 xml:space="preserve">Study:  </w:t>
      </w:r>
      <w:r w:rsidRPr="00CF0200">
        <w:rPr>
          <w:rFonts w:cs="Times New Roman"/>
          <w:spacing w:val="1"/>
        </w:rPr>
        <w:t xml:space="preserve"> </w:t>
      </w:r>
      <w:r w:rsidRPr="00CF0200">
        <w:rPr>
          <w:rFonts w:cs="Times New Roman"/>
        </w:rPr>
        <w:t>09/30/2006-06/30/2011</w:t>
      </w:r>
    </w:p>
    <w:p w14:paraId="67438A2A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25186020" w14:textId="77777777" w:rsidR="00E522B4" w:rsidRPr="00CF0200" w:rsidRDefault="00D4777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Titl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ctiviti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CTSA)</w:t>
      </w:r>
    </w:p>
    <w:p w14:paraId="332C708F" w14:textId="77777777" w:rsidR="00E522B4" w:rsidRPr="00CF0200" w:rsidRDefault="00D47779">
      <w:pPr>
        <w:pStyle w:val="Heading1"/>
        <w:spacing w:before="13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Co-Princip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vestigat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rect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ducation: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0%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ffort</w:t>
      </w:r>
    </w:p>
    <w:p w14:paraId="4AE6FBFC" w14:textId="77777777" w:rsidR="00E522B4" w:rsidRPr="00CF0200" w:rsidRDefault="00D47779">
      <w:pPr>
        <w:pStyle w:val="BodyText"/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IH/NCR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L1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024150</w:t>
      </w:r>
    </w:p>
    <w:p w14:paraId="1A5DCAD1" w14:textId="77777777" w:rsidR="00E522B4" w:rsidRPr="00CF0200" w:rsidRDefault="00D47779">
      <w:pPr>
        <w:spacing w:before="8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mount: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$64.6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(Education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udget: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$24.0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illion)</w:t>
      </w:r>
    </w:p>
    <w:p w14:paraId="1B3A665B" w14:textId="77777777" w:rsidR="00E522B4" w:rsidRPr="00CF0200" w:rsidRDefault="00D47779">
      <w:pPr>
        <w:pStyle w:val="BodyText"/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 xml:space="preserve">Study:  </w:t>
      </w:r>
      <w:r w:rsidRPr="00CF0200">
        <w:rPr>
          <w:rFonts w:cs="Times New Roman"/>
          <w:spacing w:val="1"/>
        </w:rPr>
        <w:t xml:space="preserve"> </w:t>
      </w:r>
      <w:r w:rsidRPr="00CF0200">
        <w:rPr>
          <w:rFonts w:cs="Times New Roman"/>
        </w:rPr>
        <w:t>07/01/2011-06/30/2016</w:t>
      </w:r>
    </w:p>
    <w:p w14:paraId="2A756DE7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7605FD46" w14:textId="77777777" w:rsidR="00E522B4" w:rsidRPr="00CF0200" w:rsidRDefault="00D47779">
      <w:pPr>
        <w:pStyle w:val="BodyText"/>
        <w:spacing w:line="252" w:lineRule="auto"/>
        <w:ind w:left="464" w:right="253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Accelera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hang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Education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Optimiz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ud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adines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ife-long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learning</w:t>
      </w:r>
    </w:p>
    <w:p w14:paraId="5ED255C6" w14:textId="77777777" w:rsidR="00E522B4" w:rsidRPr="00CF0200" w:rsidRDefault="00D47779">
      <w:pPr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bCs/>
          <w:sz w:val="21"/>
          <w:szCs w:val="21"/>
        </w:rPr>
        <w:t>Principal</w:t>
      </w:r>
      <w:r w:rsidRPr="00CF0200">
        <w:rPr>
          <w:rFonts w:ascii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bCs/>
          <w:sz w:val="21"/>
          <w:szCs w:val="21"/>
        </w:rPr>
        <w:t>Investigator:</w:t>
      </w:r>
      <w:r w:rsidRPr="00CF0200">
        <w:rPr>
          <w:rFonts w:ascii="Times New Roman" w:hAnsi="Times New Roman" w:cs="Times New Roman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4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.,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</w:p>
    <w:p w14:paraId="463163C6" w14:textId="77777777" w:rsidR="00E522B4" w:rsidRPr="00CF0200" w:rsidRDefault="00D47779">
      <w:pPr>
        <w:pStyle w:val="BodyText"/>
        <w:spacing w:before="13" w:line="248" w:lineRule="auto"/>
        <w:ind w:left="464" w:right="4024" w:firstLine="0"/>
        <w:rPr>
          <w:rFonts w:cs="Times New Roman"/>
        </w:rPr>
      </w:pPr>
      <w:r w:rsidRPr="00CF0200">
        <w:rPr>
          <w:rFonts w:cs="Times New Roman"/>
        </w:rPr>
        <w:t>Co-Princip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Investigators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Nesse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M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ott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.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Dyrbye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D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51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ssociation</w:t>
      </w:r>
    </w:p>
    <w:p w14:paraId="367822ED" w14:textId="77777777" w:rsidR="00E522B4" w:rsidRPr="00CF0200" w:rsidRDefault="00D47779">
      <w:pPr>
        <w:spacing w:before="62"/>
        <w:ind w:left="46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mount: </w:t>
      </w:r>
      <w:r w:rsidRPr="00CF0200">
        <w:rPr>
          <w:rFonts w:ascii="Times New Roman" w:hAnsi="Times New Roman" w:cs="Times New Roman"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$1.0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</w:t>
      </w:r>
    </w:p>
    <w:p w14:paraId="39E09D6A" w14:textId="77777777" w:rsidR="00E522B4" w:rsidRPr="00CF0200" w:rsidRDefault="00D47779">
      <w:pPr>
        <w:pStyle w:val="BodyText"/>
        <w:spacing w:before="13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9/1/2013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8/31/2018</w:t>
      </w:r>
    </w:p>
    <w:p w14:paraId="7903B1A3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1DC2BB05" w14:textId="77777777" w:rsidR="00E522B4" w:rsidRPr="00CF0200" w:rsidRDefault="00D47779">
      <w:pPr>
        <w:spacing w:line="252" w:lineRule="auto"/>
        <w:ind w:left="464" w:right="209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Title: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apidly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seminating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cience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e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elivery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Knowledge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ximal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mpact</w:t>
      </w:r>
      <w:r w:rsidRPr="00CF0200">
        <w:rPr>
          <w:rFonts w:ascii="Times New Roman" w:hAnsi="Times New Roman" w:cs="Times New Roman"/>
          <w:spacing w:val="38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incipal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Investigator: </w:t>
      </w:r>
      <w:r w:rsidRPr="00CF0200">
        <w:rPr>
          <w:rFonts w:ascii="Times New Roman" w:hAnsi="Times New Roman" w:cs="Times New Roman"/>
          <w:spacing w:val="4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.,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</w:p>
    <w:p w14:paraId="528D6B95" w14:textId="77777777" w:rsidR="00E522B4" w:rsidRPr="00CF0200" w:rsidRDefault="00D47779">
      <w:pPr>
        <w:pStyle w:val="BodyText"/>
        <w:spacing w:line="248" w:lineRule="auto"/>
        <w:ind w:left="464" w:right="672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Ker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amil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6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  <w:b/>
        </w:rPr>
        <w:t>$3.0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M</w:t>
      </w:r>
    </w:p>
    <w:p w14:paraId="166518E2" w14:textId="77777777" w:rsidR="00E522B4" w:rsidRPr="00CF0200" w:rsidRDefault="00D47779">
      <w:pPr>
        <w:pStyle w:val="BodyText"/>
        <w:spacing w:before="5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2013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31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2017</w:t>
      </w:r>
    </w:p>
    <w:p w14:paraId="3F786334" w14:textId="77777777" w:rsidR="00E522B4" w:rsidRPr="00CF0200" w:rsidRDefault="00E522B4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14:paraId="08829836" w14:textId="77777777" w:rsidR="00E522B4" w:rsidRPr="00CF0200" w:rsidRDefault="00D47779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lastRenderedPageBreak/>
        <w:t>RESEARCH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GRANTS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spacing w:val="1"/>
        </w:rPr>
        <w:t>AWARDED</w:t>
      </w:r>
    </w:p>
    <w:p w14:paraId="15160CB0" w14:textId="77777777" w:rsidR="00E522B4" w:rsidRPr="00CF0200" w:rsidRDefault="00E522B4">
      <w:pPr>
        <w:spacing w:before="3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09F170D7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posal</w:t>
      </w:r>
      <w:r w:rsidRPr="00CF0200">
        <w:rPr>
          <w:rFonts w:cs="Times New Roman"/>
          <w:spacing w:val="19"/>
        </w:rPr>
        <w:t xml:space="preserve"> </w:t>
      </w:r>
      <w:r w:rsidR="00B71F7B" w:rsidRPr="00CF0200">
        <w:rPr>
          <w:rFonts w:cs="Times New Roman"/>
        </w:rPr>
        <w:t>f</w:t>
      </w:r>
      <w:r w:rsidRPr="00CF0200">
        <w:rPr>
          <w:rFonts w:cs="Times New Roman"/>
        </w:rPr>
        <w:t>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ti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0"/>
        </w:rPr>
        <w:t xml:space="preserve"> </w:t>
      </w:r>
      <w:proofErr w:type="gramStart"/>
      <w:r w:rsidRPr="00CF0200">
        <w:rPr>
          <w:rFonts w:cs="Times New Roman"/>
        </w:rPr>
        <w:t>Of</w:t>
      </w:r>
      <w:proofErr w:type="gram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isoprosto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ophylax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SA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duc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lcer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#510-89.</w:t>
      </w:r>
    </w:p>
    <w:p w14:paraId="0E82A4BA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0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44F62506" w14:textId="77777777" w:rsidR="00E522B4" w:rsidRPr="00CF0200" w:rsidRDefault="00D47779" w:rsidP="00943569">
      <w:pPr>
        <w:pStyle w:val="BodyText"/>
        <w:ind w:left="464" w:right="5510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R-20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$73,987</w:t>
      </w:r>
    </w:p>
    <w:p w14:paraId="31F72C86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2/01/1990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1/01/1992</w:t>
      </w:r>
    </w:p>
    <w:p w14:paraId="7273E63F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6354E95C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19"/>
        </w:rPr>
        <w:t xml:space="preserve"> </w:t>
      </w:r>
      <w:proofErr w:type="gramStart"/>
      <w:r w:rsidRPr="00CF0200">
        <w:rPr>
          <w:rFonts w:cs="Times New Roman"/>
        </w:rPr>
        <w:t>Of</w:t>
      </w:r>
      <w:proofErr w:type="gram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mpar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n-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mmun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s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y,</w:t>
      </w:r>
    </w:p>
    <w:p w14:paraId="4B894C9B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#390-91.</w:t>
      </w:r>
    </w:p>
    <w:p w14:paraId="6D4CBC82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39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0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33E8BE24" w14:textId="77777777" w:rsidR="00E522B4" w:rsidRPr="00CF0200" w:rsidRDefault="00D47779" w:rsidP="00943569">
      <w:pPr>
        <w:pStyle w:val="BodyText"/>
        <w:ind w:left="464" w:right="5999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ource:   Minnesota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$17,000</w:t>
      </w:r>
    </w:p>
    <w:p w14:paraId="02D328C0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1/01/1992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2/31/1992</w:t>
      </w:r>
    </w:p>
    <w:p w14:paraId="79CEEDAB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1280A180" w14:textId="77777777" w:rsidR="00E522B4" w:rsidRPr="00CF0200" w:rsidRDefault="00D47779" w:rsidP="00943569">
      <w:pPr>
        <w:pStyle w:val="BodyText"/>
        <w:ind w:left="464" w:right="253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Silicon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mplan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utoimmun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order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trospect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ud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62-</w:t>
      </w:r>
      <w:r w:rsidRPr="00CF0200">
        <w:rPr>
          <w:rFonts w:cs="Times New Roman"/>
          <w:spacing w:val="61"/>
          <w:w w:val="102"/>
        </w:rPr>
        <w:t xml:space="preserve"> </w:t>
      </w:r>
      <w:r w:rsidRPr="00CF0200">
        <w:rPr>
          <w:rFonts w:cs="Times New Roman"/>
        </w:rPr>
        <w:t>1991,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#PSEF,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IRB#179-92.</w:t>
      </w:r>
    </w:p>
    <w:p w14:paraId="6BC076F3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0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0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51A0451B" w14:textId="77777777" w:rsidR="00E522B4" w:rsidRPr="00CF0200" w:rsidRDefault="00D47779" w:rsidP="00943569">
      <w:pPr>
        <w:pStyle w:val="BodyText"/>
        <w:ind w:left="464" w:right="5510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Plast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$174,060</w:t>
      </w:r>
    </w:p>
    <w:p w14:paraId="0C880E54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8/01/1992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7/31/1993</w:t>
      </w:r>
    </w:p>
    <w:p w14:paraId="5A9A671C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07278A8" w14:textId="77777777" w:rsidR="00E522B4" w:rsidRPr="00CF0200" w:rsidRDefault="00D47779" w:rsidP="00943569">
      <w:pPr>
        <w:pStyle w:val="BodyText"/>
        <w:ind w:left="464" w:right="682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Gend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tiliza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Arthroplasty: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opul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s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1985-1990.</w:t>
      </w:r>
    </w:p>
    <w:p w14:paraId="728BBCEA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39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0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75DB4ED2" w14:textId="77777777" w:rsidR="00E522B4" w:rsidRPr="00CF0200" w:rsidRDefault="00D47779" w:rsidP="00943569">
      <w:pPr>
        <w:pStyle w:val="BodyText"/>
        <w:ind w:left="464" w:right="4908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$3,000</w:t>
      </w:r>
    </w:p>
    <w:p w14:paraId="796BCB31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11/1/1992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0/31/1993</w:t>
      </w:r>
    </w:p>
    <w:p w14:paraId="375F0F36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54D7608F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st-Util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2"/>
        </w:rPr>
        <w:t xml:space="preserve"> </w:t>
      </w:r>
      <w:proofErr w:type="gramStart"/>
      <w:r w:rsidRPr="00CF0200">
        <w:rPr>
          <w:rFonts w:cs="Times New Roman"/>
        </w:rPr>
        <w:t>Of</w:t>
      </w:r>
      <w:proofErr w:type="gram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ophylax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SA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duc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I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vent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#423-90.</w:t>
      </w:r>
    </w:p>
    <w:p w14:paraId="65A034E6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0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50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4E1A4B6C" w14:textId="77777777" w:rsidR="00E522B4" w:rsidRPr="00CF0200" w:rsidRDefault="00D47779" w:rsidP="00943569">
      <w:pPr>
        <w:pStyle w:val="BodyText"/>
        <w:ind w:left="464" w:right="5510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R-75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$536,348</w:t>
      </w:r>
    </w:p>
    <w:p w14:paraId="61CC4F57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1/01/1992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2/31/1994</w:t>
      </w:r>
    </w:p>
    <w:p w14:paraId="760CA607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rviv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orbid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erson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etwee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65-199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#468-92.</w:t>
      </w:r>
    </w:p>
    <w:p w14:paraId="5E4A4A2F" w14:textId="77777777" w:rsidR="00943569" w:rsidRPr="00CF0200" w:rsidRDefault="00943569" w:rsidP="00943569">
      <w:pPr>
        <w:pStyle w:val="Heading1"/>
        <w:ind w:left="464"/>
        <w:rPr>
          <w:rFonts w:cs="Times New Roman"/>
        </w:rPr>
      </w:pPr>
    </w:p>
    <w:p w14:paraId="630CDFCA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39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0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7FF225BD" w14:textId="77777777" w:rsidR="00E522B4" w:rsidRPr="00CF0200" w:rsidRDefault="00D47779" w:rsidP="00943569">
      <w:pPr>
        <w:pStyle w:val="BodyText"/>
        <w:ind w:left="464" w:right="5999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52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$11,123</w:t>
      </w:r>
    </w:p>
    <w:p w14:paraId="079ED04E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1/01/1993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2/31/1994</w:t>
      </w:r>
    </w:p>
    <w:p w14:paraId="72A9F190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CA5081C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even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der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omen</w:t>
      </w:r>
    </w:p>
    <w:p w14:paraId="62352277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vestigator/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Subcontract: </w:t>
      </w:r>
      <w:r w:rsidRPr="00CF0200">
        <w:rPr>
          <w:rFonts w:cs="Times New Roman"/>
          <w:spacing w:val="46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0%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ffort</w:t>
      </w:r>
    </w:p>
    <w:p w14:paraId="2B7818A8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 xml:space="preserve">Source:  </w:t>
      </w:r>
      <w:r w:rsidRPr="00CF0200">
        <w:rPr>
          <w:rFonts w:cs="Times New Roman"/>
          <w:spacing w:val="4"/>
        </w:rPr>
        <w:t xml:space="preserve"> </w:t>
      </w:r>
      <w:r w:rsidRPr="00CF0200">
        <w:rPr>
          <w:rFonts w:cs="Times New Roman"/>
        </w:rPr>
        <w:t>NIA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01-AG12262-01A1</w:t>
      </w:r>
    </w:p>
    <w:p w14:paraId="3956AE50" w14:textId="77777777" w:rsidR="00E522B4" w:rsidRPr="00CF0200" w:rsidRDefault="00D47779" w:rsidP="00943569">
      <w:pPr>
        <w:pStyle w:val="BodyText"/>
        <w:ind w:left="464" w:right="4579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ubcontrac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$200,317;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$642,098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1/01/1995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2/31/1997</w:t>
      </w:r>
    </w:p>
    <w:p w14:paraId="75EA7EB2" w14:textId="77777777" w:rsidR="004D602D" w:rsidRPr="00CF0200" w:rsidRDefault="004D602D" w:rsidP="004D602D">
      <w:pPr>
        <w:pStyle w:val="BodyText"/>
        <w:rPr>
          <w:rFonts w:cs="Times New Roman"/>
        </w:rPr>
      </w:pPr>
    </w:p>
    <w:p w14:paraId="7672A320" w14:textId="61041D72" w:rsidR="00E522B4" w:rsidRPr="00CF0200" w:rsidRDefault="00D47779" w:rsidP="004D602D">
      <w:pPr>
        <w:pStyle w:val="BodyText"/>
        <w:ind w:left="1004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cut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he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ain</w:t>
      </w:r>
    </w:p>
    <w:p w14:paraId="26E8F125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Co-Princip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1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D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5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5177EF48" w14:textId="77777777" w:rsidR="00E522B4" w:rsidRPr="00CF0200" w:rsidRDefault="00D47779" w:rsidP="00943569">
      <w:pPr>
        <w:pStyle w:val="BodyText"/>
        <w:ind w:left="464" w:right="7701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38"/>
        </w:rPr>
        <w:t xml:space="preserve"> </w:t>
      </w:r>
      <w:proofErr w:type="spellStart"/>
      <w:r w:rsidRPr="00CF0200">
        <w:rPr>
          <w:rFonts w:cs="Times New Roman"/>
        </w:rPr>
        <w:t>AEtna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#1-1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mount:   $1,048,296</w:t>
      </w:r>
    </w:p>
    <w:p w14:paraId="01238B01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1/01/1995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2/31/1997</w:t>
      </w:r>
    </w:p>
    <w:p w14:paraId="4B9863C7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038AEE6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Consequen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morbidit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ging</w:t>
      </w:r>
    </w:p>
    <w:p w14:paraId="099A7830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0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5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0601799F" w14:textId="77777777" w:rsidR="00E522B4" w:rsidRPr="00CF0200" w:rsidRDefault="00D47779" w:rsidP="00943569">
      <w:pPr>
        <w:pStyle w:val="BodyText"/>
        <w:ind w:left="464" w:right="628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F#15-1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$218,267</w:t>
      </w:r>
    </w:p>
    <w:p w14:paraId="01A37460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7/01/1995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6/30/1998</w:t>
      </w:r>
    </w:p>
    <w:p w14:paraId="76B42F68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98BB33F" w14:textId="77777777" w:rsidR="00E522B4" w:rsidRPr="00CF0200" w:rsidRDefault="00D47779" w:rsidP="00943569">
      <w:pPr>
        <w:ind w:left="464" w:right="4276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lastRenderedPageBreak/>
        <w:t xml:space="preserve">Title: </w:t>
      </w:r>
      <w:r w:rsidRPr="00CF0200">
        <w:rPr>
          <w:rFonts w:ascii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imary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hronically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Ill: </w:t>
      </w:r>
      <w:r w:rsidRPr="00CF0200">
        <w:rPr>
          <w:rFonts w:ascii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pecialists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vs.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eneralists.</w:t>
      </w:r>
      <w:r w:rsidRPr="00CF0200">
        <w:rPr>
          <w:rFonts w:ascii="Times New Roman" w:hAnsi="Times New Roman" w:cs="Times New Roman"/>
          <w:spacing w:val="30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rincipa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 xml:space="preserve">Investigator: </w:t>
      </w:r>
      <w:r w:rsidRPr="00CF0200">
        <w:rPr>
          <w:rFonts w:ascii="Times New Roman" w:hAnsi="Times New Roman" w:cs="Times New Roman"/>
          <w:b/>
          <w:spacing w:val="39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D,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-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25%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ffort</w:t>
      </w:r>
      <w:r w:rsidRPr="00CF0200">
        <w:rPr>
          <w:rFonts w:ascii="Times New Roman" w:hAnsi="Times New Roman" w:cs="Times New Roman"/>
          <w:b/>
          <w:spacing w:val="32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Source: </w:t>
      </w:r>
      <w:r w:rsidRPr="00CF0200">
        <w:rPr>
          <w:rFonts w:ascii="Times New Roman" w:hAnsi="Times New Roman" w:cs="Times New Roman"/>
          <w:spacing w:val="4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yo</w:t>
      </w:r>
    </w:p>
    <w:p w14:paraId="7F687709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$327,694</w:t>
      </w:r>
    </w:p>
    <w:p w14:paraId="65AB9DE9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11/1/1995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6/01/1999</w:t>
      </w:r>
    </w:p>
    <w:p w14:paraId="03D5E76A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401B72F9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pari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rthopedis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on-Orthopedis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cu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juries</w:t>
      </w:r>
    </w:p>
    <w:p w14:paraId="78168D66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0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0%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ort</w:t>
      </w:r>
    </w:p>
    <w:p w14:paraId="143B852F" w14:textId="77777777" w:rsidR="00E522B4" w:rsidRPr="00CF0200" w:rsidRDefault="00D47779" w:rsidP="00943569">
      <w:pPr>
        <w:pStyle w:val="BodyText"/>
        <w:ind w:left="464" w:right="2917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cadem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rthoped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urgeon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(AAOS)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A1737#2-1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$158,661</w:t>
      </w:r>
    </w:p>
    <w:p w14:paraId="4A710AC1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2/01/1996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1/31/1998</w:t>
      </w:r>
    </w:p>
    <w:p w14:paraId="0AAD6295" w14:textId="77777777" w:rsidR="00E522B4" w:rsidRPr="00CF0200" w:rsidRDefault="00D47779" w:rsidP="00264620">
      <w:pPr>
        <w:ind w:left="464" w:right="352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 xml:space="preserve">Title: 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ene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pping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ome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ith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ystemic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upus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Erythematosus</w:t>
      </w:r>
      <w:r w:rsidRPr="00CF0200">
        <w:rPr>
          <w:rFonts w:ascii="Times New Roman" w:hAnsi="Times New Roman" w:cs="Times New Roman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44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rincipal</w:t>
      </w:r>
      <w:proofErr w:type="gramEnd"/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Investigator/Mayo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 xml:space="preserve">Subcontract:  </w:t>
      </w:r>
      <w:r w:rsidRPr="00CF0200">
        <w:rPr>
          <w:rFonts w:ascii="Times New Roman" w:hAnsi="Times New Roman" w:cs="Times New Roman"/>
          <w:b/>
          <w:spacing w:val="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.,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  <w:r w:rsidRPr="00CF0200">
        <w:rPr>
          <w:rFonts w:ascii="Times New Roman" w:hAnsi="Times New Roman" w:cs="Times New Roman"/>
          <w:b/>
          <w:spacing w:val="44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ource:</w:t>
      </w:r>
      <w:r w:rsidRPr="00CF0200">
        <w:rPr>
          <w:rFonts w:ascii="Times New Roman" w:hAnsi="Times New Roman" w:cs="Times New Roman"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IAID</w:t>
      </w:r>
      <w:r w:rsidRPr="00CF0200">
        <w:rPr>
          <w:rFonts w:ascii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I43274-03</w:t>
      </w:r>
    </w:p>
    <w:p w14:paraId="38ABA474" w14:textId="77777777" w:rsidR="00E522B4" w:rsidRPr="00CF0200" w:rsidRDefault="00D47779" w:rsidP="00943569">
      <w:pPr>
        <w:pStyle w:val="BodyText"/>
        <w:ind w:left="464" w:right="4579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ubcontrac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$157,996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$2,922,432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9/30/1996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9/29/2000</w:t>
      </w:r>
    </w:p>
    <w:p w14:paraId="2BD0C411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2FE966C" w14:textId="1F05338A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Title: Evalu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ven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lderly</w:t>
      </w:r>
    </w:p>
    <w:p w14:paraId="7BDD6354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/Mayo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 xml:space="preserve">Subcontract:  </w:t>
      </w:r>
      <w:r w:rsidRPr="00CF0200">
        <w:rPr>
          <w:rFonts w:cs="Times New Roman"/>
          <w:spacing w:val="1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.Sc.</w:t>
      </w:r>
    </w:p>
    <w:p w14:paraId="77389343" w14:textId="77777777" w:rsidR="00E522B4" w:rsidRPr="00CF0200" w:rsidRDefault="00D47779" w:rsidP="00943569">
      <w:pPr>
        <w:pStyle w:val="BodyText"/>
        <w:ind w:left="464" w:right="628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I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01-AG12262-04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mount:   $1,191,965</w:t>
      </w:r>
    </w:p>
    <w:p w14:paraId="50766AF3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12/01/1998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1/31/2001</w:t>
      </w:r>
    </w:p>
    <w:p w14:paraId="69F1BE9F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A2ACB80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Long-Ter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ssess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RB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#407-99</w:t>
      </w:r>
    </w:p>
    <w:p w14:paraId="56CDE35C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6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Sc.</w:t>
      </w:r>
    </w:p>
    <w:p w14:paraId="339835FC" w14:textId="77777777" w:rsidR="00E522B4" w:rsidRPr="00CF0200" w:rsidRDefault="00D47779" w:rsidP="00943569">
      <w:pPr>
        <w:pStyle w:val="BodyText"/>
        <w:ind w:left="464" w:right="628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47"/>
        </w:rPr>
        <w:t xml:space="preserve"> </w:t>
      </w:r>
      <w:proofErr w:type="spellStart"/>
      <w:r w:rsidRPr="00CF0200">
        <w:rPr>
          <w:rFonts w:cs="Times New Roman"/>
        </w:rPr>
        <w:t>Immunex</w:t>
      </w:r>
      <w:proofErr w:type="spell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rpor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#5-1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$340,869</w:t>
      </w:r>
    </w:p>
    <w:p w14:paraId="715BDE29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udy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05/01/1999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04/30/2001</w:t>
      </w:r>
    </w:p>
    <w:p w14:paraId="6C66AE06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A2F0202" w14:textId="77777777" w:rsidR="00E522B4" w:rsidRPr="00CF0200" w:rsidRDefault="00D47779" w:rsidP="00943569">
      <w:pPr>
        <w:pStyle w:val="BodyText"/>
        <w:ind w:left="464" w:right="682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nsequenc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i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s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on-rheumatologi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50"/>
          <w:w w:val="102"/>
        </w:rPr>
        <w:t xml:space="preserve"> </w:t>
      </w:r>
      <w:proofErr w:type="gramStart"/>
      <w:r w:rsidRPr="00CF0200">
        <w:rPr>
          <w:rFonts w:cs="Times New Roman"/>
        </w:rPr>
        <w:t xml:space="preserve">Polymyalgia 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>Rheumatica</w:t>
      </w:r>
      <w:proofErr w:type="gramEnd"/>
    </w:p>
    <w:p w14:paraId="386CDADF" w14:textId="77777777" w:rsidR="00E522B4" w:rsidRPr="00CF0200" w:rsidRDefault="00D47779" w:rsidP="00943569">
      <w:pPr>
        <w:ind w:left="464" w:right="5377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Principal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 xml:space="preserve">Investigator: </w:t>
      </w:r>
      <w:r w:rsidRPr="00CF0200">
        <w:rPr>
          <w:rFonts w:ascii="Times New Roman" w:hAnsi="Times New Roman" w:cs="Times New Roman"/>
          <w:b/>
          <w:spacing w:val="46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.,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  <w:r w:rsidRPr="00CF0200">
        <w:rPr>
          <w:rFonts w:ascii="Times New Roman" w:hAnsi="Times New Roman" w:cs="Times New Roman"/>
          <w:b/>
          <w:spacing w:val="26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ource: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ational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undation</w:t>
      </w:r>
      <w:r w:rsidRPr="00CF0200">
        <w:rPr>
          <w:rFonts w:ascii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#19</w:t>
      </w:r>
      <w:r w:rsidRPr="00CF0200">
        <w:rPr>
          <w:rFonts w:ascii="Times New Roman" w:hAnsi="Times New Roman" w:cs="Times New Roman"/>
          <w:spacing w:val="30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mount: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$446,615</w:t>
      </w:r>
    </w:p>
    <w:p w14:paraId="4315762D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9/01/1999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8/31/2003</w:t>
      </w:r>
    </w:p>
    <w:p w14:paraId="29637C08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689A1705" w14:textId="77777777" w:rsidR="00E522B4" w:rsidRPr="00CF0200" w:rsidRDefault="00D47779" w:rsidP="00943569">
      <w:pPr>
        <w:pStyle w:val="BodyText"/>
        <w:ind w:left="464" w:right="253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st-Effectivenes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buprofe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lectiv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x-2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hibitor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yleno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ymptomatic</w:t>
      </w:r>
      <w:r w:rsidRPr="00CF0200">
        <w:rPr>
          <w:rFonts w:cs="Times New Roman"/>
          <w:spacing w:val="57"/>
          <w:w w:val="102"/>
        </w:rPr>
        <w:t xml:space="preserve"> </w:t>
      </w:r>
      <w:r w:rsidRPr="00CF0200">
        <w:rPr>
          <w:rFonts w:cs="Times New Roman"/>
        </w:rPr>
        <w:t>Knee Osteoarthritis</w:t>
      </w:r>
    </w:p>
    <w:p w14:paraId="7A720C08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l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6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Sc.</w:t>
      </w:r>
    </w:p>
    <w:p w14:paraId="04447A5B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cNei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harmaceutic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#18</w:t>
      </w:r>
    </w:p>
    <w:p w14:paraId="4D09C1E3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$106,777</w:t>
      </w:r>
    </w:p>
    <w:p w14:paraId="0A5FF2C4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udy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09/01/2000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07/31/2001</w:t>
      </w:r>
    </w:p>
    <w:p w14:paraId="1DF0FFC1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41904B95" w14:textId="77777777" w:rsidR="00E522B4" w:rsidRPr="00CF0200" w:rsidRDefault="00D47779" w:rsidP="00943569">
      <w:pPr>
        <w:ind w:left="464" w:right="628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 xml:space="preserve">Title: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fizer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ew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vestigator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ward</w:t>
      </w:r>
      <w:r w:rsidRPr="00CF0200">
        <w:rPr>
          <w:rFonts w:ascii="Times New Roman" w:hAnsi="Times New Roman" w:cs="Times New Roman"/>
          <w:spacing w:val="25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irector: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.,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  <w:r w:rsidRPr="00CF0200">
        <w:rPr>
          <w:rFonts w:ascii="Times New Roman" w:hAnsi="Times New Roman" w:cs="Times New Roman"/>
          <w:b/>
          <w:spacing w:val="27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unding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ource: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fizer,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c.</w:t>
      </w:r>
    </w:p>
    <w:p w14:paraId="57B05D02" w14:textId="77777777" w:rsidR="00E522B4" w:rsidRPr="00CF0200" w:rsidRDefault="00D47779" w:rsidP="00943569">
      <w:pPr>
        <w:pStyle w:val="BodyText"/>
        <w:ind w:left="464" w:right="7701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$200,000</w:t>
      </w:r>
      <w:r w:rsidRPr="00CF0200">
        <w:rPr>
          <w:rFonts w:cs="Times New Roman"/>
          <w:spacing w:val="26"/>
          <w:w w:val="102"/>
        </w:rPr>
        <w:t xml:space="preserve"> </w:t>
      </w:r>
      <w:r w:rsidRPr="00CF0200">
        <w:rPr>
          <w:rFonts w:cs="Times New Roman"/>
        </w:rPr>
        <w:t>Years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01/01/2002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12/31/2003</w:t>
      </w:r>
    </w:p>
    <w:p w14:paraId="23ECF350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543F18E1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even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derly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enefi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sts</w:t>
      </w:r>
    </w:p>
    <w:p w14:paraId="13AA6142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Co-investigator: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.Sc.</w:t>
      </w:r>
    </w:p>
    <w:p w14:paraId="0A61DB93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(PI: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/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Vannes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)</w:t>
      </w:r>
    </w:p>
    <w:p w14:paraId="67314B86" w14:textId="77777777" w:rsidR="00E522B4" w:rsidRPr="00CF0200" w:rsidRDefault="00D47779" w:rsidP="00943569">
      <w:pPr>
        <w:pStyle w:val="BodyText"/>
        <w:ind w:left="464" w:right="672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ources: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IH/NIA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01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G12262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$55,254</w:t>
      </w:r>
    </w:p>
    <w:p w14:paraId="692B4B90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07/02/2002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06/30/2007</w:t>
      </w:r>
    </w:p>
    <w:p w14:paraId="3CFEC521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14DD5975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5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Genomic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Visit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ofessorship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ogram</w:t>
      </w:r>
    </w:p>
    <w:p w14:paraId="0ABDA883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Director: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Sc.</w:t>
      </w:r>
    </w:p>
    <w:p w14:paraId="28F65640" w14:textId="77777777" w:rsidR="00E522B4" w:rsidRPr="00CF0200" w:rsidRDefault="00D47779" w:rsidP="00943569">
      <w:pPr>
        <w:pStyle w:val="BodyText"/>
        <w:ind w:left="464" w:right="7701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fiz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c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#97</w:t>
      </w:r>
      <w:r w:rsidRPr="00CF0200">
        <w:rPr>
          <w:rFonts w:cs="Times New Roman"/>
          <w:spacing w:val="27"/>
          <w:w w:val="102"/>
        </w:rPr>
        <w:t xml:space="preserve"> </w:t>
      </w:r>
      <w:r w:rsidRPr="00CF0200">
        <w:rPr>
          <w:rFonts w:cs="Times New Roman"/>
        </w:rPr>
        <w:lastRenderedPageBreak/>
        <w:t>Funding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$72,800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Years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0/01/2002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09/30/2004</w:t>
      </w:r>
    </w:p>
    <w:p w14:paraId="0D57929F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3A0882B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conomic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logy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nference</w:t>
      </w:r>
    </w:p>
    <w:p w14:paraId="7094D27A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Director: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Sc.</w:t>
      </w:r>
    </w:p>
    <w:p w14:paraId="185B9213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ource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(R13),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Centocor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bbott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straZeneca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cNeil</w:t>
      </w:r>
    </w:p>
    <w:p w14:paraId="0BFFB135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mount: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$41,000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IH;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Centocor</w:t>
      </w:r>
      <w:proofErr w:type="spell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$10,000;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bbot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$10,000;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straZenec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$20,000;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cNei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$10,000</w:t>
      </w:r>
    </w:p>
    <w:p w14:paraId="6B3DEA9C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415E50E4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riou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ow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ents</w:t>
      </w:r>
    </w:p>
    <w:p w14:paraId="5A521C29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Investigator: </w:t>
      </w:r>
      <w:r w:rsidRPr="00CF0200">
        <w:rPr>
          <w:rFonts w:cs="Times New Roman"/>
          <w:spacing w:val="46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.Sc.</w:t>
      </w:r>
    </w:p>
    <w:p w14:paraId="1B0F28DD" w14:textId="77777777" w:rsidR="00E522B4" w:rsidRPr="00CF0200" w:rsidRDefault="00D47779" w:rsidP="00943569">
      <w:pPr>
        <w:pStyle w:val="BodyText"/>
        <w:ind w:left="464" w:right="672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oche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harmaceuticals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mount:   $1,064,442</w:t>
      </w:r>
    </w:p>
    <w:p w14:paraId="2F9F6334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12/15/07-12/14/2010</w:t>
      </w:r>
    </w:p>
    <w:p w14:paraId="10AD8F38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6D5C1C33" w14:textId="77777777" w:rsidR="00E522B4" w:rsidRPr="00CF0200" w:rsidRDefault="00D47779" w:rsidP="00943569">
      <w:pPr>
        <w:ind w:left="464" w:right="2288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 xml:space="preserve">Title: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rend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um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ipid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ofil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-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opulation-based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alysis</w:t>
      </w:r>
      <w:r w:rsidRPr="00CF0200">
        <w:rPr>
          <w:rFonts w:ascii="Times New Roman" w:hAnsi="Times New Roman" w:cs="Times New Roman"/>
          <w:spacing w:val="40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ole: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 xml:space="preserve">Co-Investigator: </w:t>
      </w:r>
      <w:r w:rsidRPr="00CF0200">
        <w:rPr>
          <w:rFonts w:ascii="Times New Roman" w:hAnsi="Times New Roman" w:cs="Times New Roman"/>
          <w:b/>
          <w:spacing w:val="46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Sherine</w:t>
      </w:r>
      <w:proofErr w:type="spellEnd"/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.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,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.,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Sc.</w:t>
      </w:r>
    </w:p>
    <w:p w14:paraId="01B2CDF6" w14:textId="77777777" w:rsidR="00E522B4" w:rsidRPr="00CF0200" w:rsidRDefault="00D47779" w:rsidP="00943569">
      <w:pPr>
        <w:pStyle w:val="BodyText"/>
        <w:ind w:left="464" w:right="672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oche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harmaceuticals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mount: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$164,997</w:t>
      </w:r>
    </w:p>
    <w:p w14:paraId="43940C8A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09/15/08-02/28/2010</w:t>
      </w:r>
    </w:p>
    <w:p w14:paraId="21B1F07D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4263BA89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 xml:space="preserve">Title: 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A</w:t>
      </w:r>
    </w:p>
    <w:p w14:paraId="06F7EC6B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.Sc.</w:t>
      </w:r>
    </w:p>
    <w:p w14:paraId="703585C2" w14:textId="77777777" w:rsidR="00E522B4" w:rsidRPr="00CF0200" w:rsidRDefault="00D47779" w:rsidP="00943569">
      <w:pPr>
        <w:pStyle w:val="BodyText"/>
        <w:ind w:left="464" w:right="672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01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46849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mount:   $1,250,000</w:t>
      </w:r>
    </w:p>
    <w:p w14:paraId="505948DB" w14:textId="77777777" w:rsidR="00E522B4" w:rsidRPr="00CF0200" w:rsidRDefault="00D47779" w:rsidP="00943569">
      <w:pPr>
        <w:pStyle w:val="BodyText"/>
        <w:ind w:left="464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09/01/2000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3/31/2011</w:t>
      </w:r>
    </w:p>
    <w:p w14:paraId="0C4CCA43" w14:textId="77777777" w:rsidR="00E522B4" w:rsidRPr="00CF0200" w:rsidRDefault="00E522B4" w:rsidP="00943569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8F81180" w14:textId="77777777" w:rsidR="00E522B4" w:rsidRPr="00CF0200" w:rsidRDefault="00D47779" w:rsidP="00943569">
      <w:pPr>
        <w:pStyle w:val="Heading1"/>
        <w:ind w:left="464"/>
        <w:rPr>
          <w:rFonts w:cs="Times New Roman"/>
          <w:b w:val="0"/>
          <w:bCs w:val="0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Sherine</w:t>
      </w:r>
      <w:proofErr w:type="spellEnd"/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Gabriel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.Sc.</w:t>
      </w:r>
    </w:p>
    <w:p w14:paraId="5FC45F4C" w14:textId="77777777" w:rsidR="00E522B4" w:rsidRPr="00CF0200" w:rsidRDefault="00D47779" w:rsidP="00943569">
      <w:pPr>
        <w:pStyle w:val="BodyText"/>
        <w:ind w:left="464" w:right="6725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01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46849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mount:   $2,105,021</w:t>
      </w:r>
    </w:p>
    <w:p w14:paraId="50997545" w14:textId="77777777" w:rsidR="00962A2D" w:rsidRPr="00CF0200" w:rsidRDefault="00D47779" w:rsidP="00962A2D">
      <w:pPr>
        <w:pStyle w:val="BodyText"/>
        <w:ind w:left="464" w:right="6725" w:firstLine="0"/>
        <w:rPr>
          <w:rFonts w:cs="Times New Roman"/>
        </w:rPr>
      </w:pPr>
      <w:r w:rsidRPr="00CF0200">
        <w:rPr>
          <w:rFonts w:cs="Times New Roman"/>
        </w:rPr>
        <w:t>Year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Study: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3/01/2012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02/28/2017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Prior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o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7</w:t>
      </w:r>
      <w:proofErr w:type="spellStart"/>
      <w:proofErr w:type="gramStart"/>
      <w:r w:rsidRPr="00CF0200">
        <w:rPr>
          <w:rFonts w:cs="Times New Roman"/>
          <w:position w:val="10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  <w:spacing w:val="3"/>
          <w:position w:val="10"/>
        </w:rPr>
        <w:t xml:space="preserve"> </w:t>
      </w:r>
      <w:r w:rsidRPr="00CF0200">
        <w:rPr>
          <w:rFonts w:cs="Times New Roman"/>
        </w:rPr>
        <w:t>percentil</w:t>
      </w:r>
      <w:r w:rsidR="00962A2D" w:rsidRPr="00CF0200">
        <w:rPr>
          <w:rFonts w:cs="Times New Roman"/>
        </w:rPr>
        <w:t>e</w:t>
      </w:r>
      <w:proofErr w:type="gramEnd"/>
    </w:p>
    <w:p w14:paraId="425AA5CC" w14:textId="77777777" w:rsidR="00962A2D" w:rsidRPr="00CF0200" w:rsidRDefault="00962A2D" w:rsidP="00962A2D">
      <w:pPr>
        <w:pStyle w:val="BodyText"/>
        <w:ind w:left="464" w:right="6725" w:firstLine="0"/>
        <w:rPr>
          <w:rFonts w:cs="Times New Roman"/>
        </w:rPr>
      </w:pPr>
    </w:p>
    <w:p w14:paraId="3BD08121" w14:textId="0647FC96" w:rsidR="00962A2D" w:rsidRPr="00F05372" w:rsidRDefault="009662C6" w:rsidP="00F05372">
      <w:pPr>
        <w:pStyle w:val="BodyText"/>
        <w:ind w:left="101" w:firstLine="0"/>
        <w:rPr>
          <w:rFonts w:cs="Times New Roman"/>
          <w:i/>
          <w:iCs/>
          <w:spacing w:val="40"/>
          <w:w w:val="102"/>
        </w:rPr>
      </w:pPr>
      <w:r w:rsidRPr="00F05372">
        <w:rPr>
          <w:rFonts w:cs="Times New Roman"/>
          <w:i/>
          <w:iCs/>
        </w:rPr>
        <w:t>In</w:t>
      </w:r>
      <w:r w:rsidRPr="00F05372">
        <w:rPr>
          <w:rFonts w:cs="Times New Roman"/>
          <w:i/>
          <w:iCs/>
          <w:spacing w:val="20"/>
        </w:rPr>
        <w:t xml:space="preserve"> </w:t>
      </w:r>
      <w:r w:rsidRPr="00F05372">
        <w:rPr>
          <w:rFonts w:cs="Times New Roman"/>
          <w:i/>
          <w:iCs/>
        </w:rPr>
        <w:t>addition,</w:t>
      </w:r>
      <w:r w:rsidRPr="00F05372">
        <w:rPr>
          <w:rFonts w:cs="Times New Roman"/>
          <w:i/>
          <w:iCs/>
          <w:spacing w:val="19"/>
        </w:rPr>
        <w:t xml:space="preserve"> </w:t>
      </w:r>
      <w:r w:rsidRPr="00F05372">
        <w:rPr>
          <w:rFonts w:cs="Times New Roman"/>
          <w:i/>
          <w:iCs/>
        </w:rPr>
        <w:t>I</w:t>
      </w:r>
      <w:r w:rsidRPr="00F05372">
        <w:rPr>
          <w:rFonts w:cs="Times New Roman"/>
          <w:i/>
          <w:iCs/>
          <w:spacing w:val="20"/>
        </w:rPr>
        <w:t xml:space="preserve"> </w:t>
      </w:r>
      <w:r w:rsidRPr="00F05372">
        <w:rPr>
          <w:rFonts w:cs="Times New Roman"/>
          <w:i/>
          <w:iCs/>
        </w:rPr>
        <w:t>have</w:t>
      </w:r>
      <w:r w:rsidRPr="00F05372">
        <w:rPr>
          <w:rFonts w:cs="Times New Roman"/>
          <w:i/>
          <w:iCs/>
          <w:spacing w:val="20"/>
        </w:rPr>
        <w:t xml:space="preserve"> </w:t>
      </w:r>
      <w:r w:rsidRPr="00F05372">
        <w:rPr>
          <w:rFonts w:cs="Times New Roman"/>
          <w:i/>
          <w:iCs/>
        </w:rPr>
        <w:t>served</w:t>
      </w:r>
      <w:r w:rsidRPr="00F05372">
        <w:rPr>
          <w:rFonts w:cs="Times New Roman"/>
          <w:i/>
          <w:iCs/>
          <w:spacing w:val="20"/>
        </w:rPr>
        <w:t xml:space="preserve"> </w:t>
      </w:r>
      <w:r w:rsidRPr="00F05372">
        <w:rPr>
          <w:rFonts w:cs="Times New Roman"/>
          <w:i/>
          <w:iCs/>
        </w:rPr>
        <w:t>as</w:t>
      </w:r>
      <w:r w:rsidRPr="00F05372">
        <w:rPr>
          <w:rFonts w:cs="Times New Roman"/>
          <w:i/>
          <w:iCs/>
          <w:spacing w:val="21"/>
        </w:rPr>
        <w:t xml:space="preserve"> </w:t>
      </w:r>
      <w:r w:rsidRPr="00F05372">
        <w:rPr>
          <w:rFonts w:cs="Times New Roman"/>
          <w:i/>
          <w:iCs/>
        </w:rPr>
        <w:t>a</w:t>
      </w:r>
      <w:r w:rsidR="00F05372" w:rsidRPr="00F05372">
        <w:rPr>
          <w:rFonts w:cs="Times New Roman"/>
          <w:i/>
          <w:iCs/>
          <w:spacing w:val="20"/>
        </w:rPr>
        <w:t xml:space="preserve"> </w:t>
      </w:r>
      <w:r w:rsidR="00D47779" w:rsidRPr="00F05372">
        <w:rPr>
          <w:rFonts w:cs="Times New Roman"/>
          <w:i/>
          <w:iCs/>
        </w:rPr>
        <w:t>consultant/mentor</w:t>
      </w:r>
      <w:r w:rsidR="00D47779" w:rsidRPr="00F05372">
        <w:rPr>
          <w:rFonts w:cs="Times New Roman"/>
          <w:i/>
          <w:iCs/>
          <w:spacing w:val="20"/>
        </w:rPr>
        <w:t xml:space="preserve"> </w:t>
      </w:r>
      <w:r w:rsidR="00D47779" w:rsidRPr="00F05372">
        <w:rPr>
          <w:rFonts w:cs="Times New Roman"/>
          <w:i/>
          <w:iCs/>
        </w:rPr>
        <w:t>on</w:t>
      </w:r>
      <w:r w:rsidR="00D47779" w:rsidRPr="00F05372">
        <w:rPr>
          <w:rFonts w:cs="Times New Roman"/>
          <w:i/>
          <w:iCs/>
          <w:spacing w:val="20"/>
        </w:rPr>
        <w:t xml:space="preserve"> </w:t>
      </w:r>
      <w:r w:rsidR="00D47779" w:rsidRPr="00F05372">
        <w:rPr>
          <w:rFonts w:cs="Times New Roman"/>
          <w:i/>
          <w:iCs/>
        </w:rPr>
        <w:t>the</w:t>
      </w:r>
      <w:r w:rsidR="00D47779" w:rsidRPr="00F05372">
        <w:rPr>
          <w:rFonts w:cs="Times New Roman"/>
          <w:i/>
          <w:iCs/>
          <w:spacing w:val="21"/>
        </w:rPr>
        <w:t xml:space="preserve"> </w:t>
      </w:r>
      <w:r w:rsidR="00D47779" w:rsidRPr="00F05372">
        <w:rPr>
          <w:rFonts w:cs="Times New Roman"/>
          <w:i/>
          <w:iCs/>
        </w:rPr>
        <w:t>following</w:t>
      </w:r>
      <w:r w:rsidR="00D47779" w:rsidRPr="00F05372">
        <w:rPr>
          <w:rFonts w:cs="Times New Roman"/>
          <w:i/>
          <w:iCs/>
          <w:spacing w:val="20"/>
        </w:rPr>
        <w:t xml:space="preserve"> </w:t>
      </w:r>
      <w:r w:rsidR="00D47779" w:rsidRPr="00F05372">
        <w:rPr>
          <w:rFonts w:cs="Times New Roman"/>
          <w:i/>
          <w:iCs/>
        </w:rPr>
        <w:t>awards:</w:t>
      </w:r>
      <w:r w:rsidR="00D47779" w:rsidRPr="00F05372">
        <w:rPr>
          <w:rFonts w:cs="Times New Roman"/>
          <w:i/>
          <w:iCs/>
          <w:spacing w:val="40"/>
          <w:w w:val="102"/>
        </w:rPr>
        <w:t xml:space="preserve"> </w:t>
      </w:r>
    </w:p>
    <w:p w14:paraId="01508726" w14:textId="1F3C3B58" w:rsidR="00130241" w:rsidRPr="00CF0200" w:rsidRDefault="00D47779" w:rsidP="00B621BA">
      <w:pPr>
        <w:pStyle w:val="BodyText"/>
        <w:spacing w:before="120"/>
        <w:ind w:left="648" w:right="6725" w:hanging="547"/>
        <w:rPr>
          <w:rFonts w:cs="Times New Roman"/>
          <w:b/>
          <w:bCs/>
        </w:rPr>
      </w:pPr>
      <w:r w:rsidRPr="00CF0200">
        <w:rPr>
          <w:rFonts w:cs="Times New Roman"/>
          <w:u w:val="thick" w:color="000000"/>
        </w:rPr>
        <w:t>Education</w:t>
      </w:r>
      <w:r w:rsidRPr="00CF0200">
        <w:rPr>
          <w:rFonts w:cs="Times New Roman"/>
        </w:rPr>
        <w:t>:</w:t>
      </w:r>
    </w:p>
    <w:p w14:paraId="281B62FD" w14:textId="77777777" w:rsidR="00962A2D" w:rsidRPr="00CF0200" w:rsidRDefault="00962A2D" w:rsidP="00962A2D">
      <w:pPr>
        <w:pStyle w:val="Heading1"/>
        <w:ind w:left="101" w:right="3384"/>
        <w:rPr>
          <w:rFonts w:cs="Times New Roman"/>
        </w:rPr>
      </w:pPr>
    </w:p>
    <w:p w14:paraId="095D6BA3" w14:textId="77777777" w:rsidR="00E522B4" w:rsidRPr="00CF0200" w:rsidRDefault="00D47779" w:rsidP="00130241">
      <w:pPr>
        <w:pStyle w:val="BodyText"/>
        <w:ind w:left="104" w:right="2917" w:firstLine="0"/>
        <w:rPr>
          <w:rFonts w:cs="Times New Roman"/>
        </w:rPr>
      </w:pPr>
      <w:r w:rsidRPr="00CF0200">
        <w:rPr>
          <w:rFonts w:cs="Times New Roman"/>
        </w:rPr>
        <w:t>Eli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ill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pan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war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ostmenopaus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omen’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Maria-Teresa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Cuddihy,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MD</w:t>
      </w:r>
    </w:p>
    <w:p w14:paraId="5FF713D9" w14:textId="77777777" w:rsidR="00E522B4" w:rsidRPr="00CF0200" w:rsidRDefault="00D47779" w:rsidP="00130241">
      <w:pPr>
        <w:pStyle w:val="BodyText"/>
        <w:ind w:left="104" w:firstLine="2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li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illy</w:t>
      </w:r>
    </w:p>
    <w:p w14:paraId="24C143B0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54E7C9F" w14:textId="77777777" w:rsidR="00E522B4" w:rsidRPr="00CF0200" w:rsidRDefault="00D47779" w:rsidP="00130241">
      <w:pPr>
        <w:pStyle w:val="BodyText"/>
        <w:ind w:left="104" w:firstLine="0"/>
        <w:rPr>
          <w:rFonts w:cs="Times New Roman"/>
        </w:rPr>
      </w:pPr>
      <w:proofErr w:type="spellStart"/>
      <w:r w:rsidRPr="00CF0200">
        <w:rPr>
          <w:rFonts w:cs="Times New Roman"/>
        </w:rPr>
        <w:t>Cardiovasology</w:t>
      </w:r>
      <w:proofErr w:type="spellEnd"/>
    </w:p>
    <w:p w14:paraId="4F0FB6C1" w14:textId="77777777" w:rsidR="00E522B4" w:rsidRPr="00CF0200" w:rsidRDefault="00D47779" w:rsidP="00130241">
      <w:pPr>
        <w:pStyle w:val="BodyText"/>
        <w:ind w:left="104" w:right="6725" w:firstLine="0"/>
        <w:rPr>
          <w:rFonts w:cs="Times New Roman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oh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urnett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9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HL07111</w:t>
      </w:r>
    </w:p>
    <w:p w14:paraId="28E2DF89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2A640F2" w14:textId="77777777" w:rsidR="00E522B4" w:rsidRPr="00CF0200" w:rsidRDefault="00D47779" w:rsidP="00130241">
      <w:pPr>
        <w:pStyle w:val="BodyText"/>
        <w:ind w:left="104" w:right="6725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Rehabilitation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effre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asford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NICHH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5T32HD007447-09</w:t>
      </w:r>
    </w:p>
    <w:p w14:paraId="5F1643E7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7437D366" w14:textId="77777777" w:rsidR="00E522B4" w:rsidRPr="00CF0200" w:rsidRDefault="00D47779" w:rsidP="00130241">
      <w:pPr>
        <w:pStyle w:val="BodyText"/>
        <w:ind w:left="104" w:right="4579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ance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Genetic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Thoma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ellers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hD</w:t>
      </w:r>
    </w:p>
    <w:p w14:paraId="1CB5F222" w14:textId="77777777" w:rsidR="00E522B4" w:rsidRPr="00CF0200" w:rsidRDefault="00D47779" w:rsidP="00130241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R25CA92049</w:t>
      </w:r>
    </w:p>
    <w:p w14:paraId="0B16C26B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32D41F7" w14:textId="77777777" w:rsidR="00E522B4" w:rsidRPr="00CF0200" w:rsidRDefault="00D47779" w:rsidP="00130241">
      <w:pPr>
        <w:pStyle w:val="BodyText"/>
        <w:ind w:left="104" w:right="5510" w:firstLine="0"/>
        <w:rPr>
          <w:rFonts w:cs="Times New Roman"/>
        </w:rPr>
      </w:pP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ur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1"/>
        </w:rPr>
        <w:t xml:space="preserve"> </w:t>
      </w:r>
      <w:proofErr w:type="gramStart"/>
      <w:r w:rsidRPr="00CF0200">
        <w:rPr>
          <w:rFonts w:cs="Times New Roman"/>
        </w:rPr>
        <w:t>Decis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king</w:t>
      </w:r>
      <w:proofErr w:type="gramEnd"/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Joh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Bundrick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.D.</w:t>
      </w:r>
    </w:p>
    <w:p w14:paraId="7A4851F5" w14:textId="77777777" w:rsidR="00E522B4" w:rsidRPr="00CF0200" w:rsidRDefault="00D47779" w:rsidP="00130241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E10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ward</w:t>
      </w:r>
    </w:p>
    <w:p w14:paraId="437D0ACF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F1479D9" w14:textId="77777777" w:rsidR="00E522B4" w:rsidRPr="00CF0200" w:rsidRDefault="00D47779" w:rsidP="00130241">
      <w:pPr>
        <w:pStyle w:val="BodyText"/>
        <w:ind w:left="104" w:right="6285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ncolog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2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Lynn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Hartmann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1K12CA090628</w:t>
      </w:r>
    </w:p>
    <w:p w14:paraId="3F933AB8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E408A3A" w14:textId="77777777" w:rsidR="00E522B4" w:rsidRPr="00CF0200" w:rsidRDefault="00D47779" w:rsidP="00130241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K30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ogram</w:t>
      </w:r>
    </w:p>
    <w:p w14:paraId="5D037D54" w14:textId="77777777" w:rsidR="00E522B4" w:rsidRPr="00CF0200" w:rsidRDefault="00D47779" w:rsidP="00130241">
      <w:pPr>
        <w:pStyle w:val="BodyText"/>
        <w:ind w:left="104" w:right="4276" w:firstLine="0"/>
        <w:rPr>
          <w:rFonts w:cs="Times New Roman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Larr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oreland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labama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5K30HL004146</w:t>
      </w:r>
    </w:p>
    <w:p w14:paraId="69EBEA70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1A8DAC3F" w14:textId="77777777" w:rsidR="00E522B4" w:rsidRPr="00CF0200" w:rsidRDefault="00D47779" w:rsidP="00130241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Postdoctor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s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</w:p>
    <w:p w14:paraId="4815B365" w14:textId="77777777" w:rsidR="00E522B4" w:rsidRPr="00CF0200" w:rsidRDefault="00D47779" w:rsidP="00130241">
      <w:pPr>
        <w:pStyle w:val="BodyText"/>
        <w:ind w:left="104" w:right="4579" w:firstLine="0"/>
        <w:rPr>
          <w:rFonts w:cs="Times New Roman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stel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.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Estape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Universit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uert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ico)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25RR017589</w:t>
      </w:r>
    </w:p>
    <w:p w14:paraId="0390009D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00A22B2" w14:textId="77777777" w:rsidR="00017246" w:rsidRPr="00CF0200" w:rsidRDefault="00017246" w:rsidP="00130241">
      <w:pPr>
        <w:pStyle w:val="BodyText"/>
        <w:ind w:left="104" w:right="5554" w:firstLine="0"/>
        <w:rPr>
          <w:rFonts w:cs="Times New Roman"/>
        </w:rPr>
      </w:pPr>
    </w:p>
    <w:p w14:paraId="46742F1F" w14:textId="2B1FDA65" w:rsidR="00E522B4" w:rsidRPr="00CF0200" w:rsidRDefault="00D47779" w:rsidP="00130241">
      <w:pPr>
        <w:pStyle w:val="BodyText"/>
        <w:ind w:left="104" w:right="5554" w:firstLine="0"/>
        <w:rPr>
          <w:rFonts w:cs="Times New Roman"/>
        </w:rPr>
      </w:pPr>
      <w:r w:rsidRPr="00CF0200">
        <w:rPr>
          <w:rFonts w:cs="Times New Roman"/>
        </w:rPr>
        <w:t>Cent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Nanotechnolog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ancer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6"/>
          <w:w w:val="102"/>
        </w:rPr>
        <w:t xml:space="preserve"> 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Frankly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G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endergast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.D.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h.D.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U54CA119354</w:t>
      </w:r>
    </w:p>
    <w:p w14:paraId="724098EB" w14:textId="77777777" w:rsidR="00E522B4" w:rsidRPr="00CF0200" w:rsidRDefault="00E522B4" w:rsidP="0013024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337555A" w14:textId="77777777" w:rsidR="00E522B4" w:rsidRPr="00CF0200" w:rsidRDefault="00D47779" w:rsidP="00772167">
      <w:pPr>
        <w:pStyle w:val="BodyText"/>
        <w:ind w:left="104" w:right="4276" w:firstLine="0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mergenc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30"/>
          <w:w w:val="102"/>
        </w:rPr>
        <w:t xml:space="preserve"> </w:t>
      </w:r>
      <w:proofErr w:type="gramStart"/>
      <w:r w:rsidRPr="00CF0200">
        <w:rPr>
          <w:rFonts w:cs="Times New Roman"/>
        </w:rPr>
        <w:t>Principle</w:t>
      </w:r>
      <w:proofErr w:type="gram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r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lla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affe</w:t>
      </w:r>
    </w:p>
    <w:p w14:paraId="6CD21969" w14:textId="77777777" w:rsidR="00E522B4" w:rsidRPr="00CF0200" w:rsidRDefault="00D47779" w:rsidP="00772167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 xml:space="preserve">Source: </w:t>
      </w:r>
      <w:r w:rsidRPr="00CF0200">
        <w:rPr>
          <w:rFonts w:cs="Times New Roman"/>
          <w:spacing w:val="52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GRANT10707412</w:t>
      </w:r>
    </w:p>
    <w:p w14:paraId="5325C86E" w14:textId="77777777" w:rsidR="00E522B4" w:rsidRPr="00CF0200" w:rsidRDefault="00E522B4" w:rsidP="00772167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6B870464" w14:textId="77777777" w:rsidR="00E522B4" w:rsidRPr="00CF0200" w:rsidRDefault="00D47779" w:rsidP="00772167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  <w:u w:val="thick" w:color="000000"/>
        </w:rPr>
        <w:t>Research</w:t>
      </w:r>
    </w:p>
    <w:p w14:paraId="35C067C4" w14:textId="77777777" w:rsidR="00E522B4" w:rsidRPr="00CF0200" w:rsidRDefault="00E522B4" w:rsidP="00772167">
      <w:pPr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3159925C" w14:textId="77777777" w:rsidR="00E522B4" w:rsidRPr="00CF0200" w:rsidRDefault="00D47779" w:rsidP="008A0CB4">
      <w:pPr>
        <w:pStyle w:val="BodyText"/>
        <w:ind w:left="104" w:right="1208" w:firstLine="0"/>
        <w:rPr>
          <w:rFonts w:cs="Times New Roman"/>
        </w:rPr>
      </w:pPr>
      <w:r w:rsidRPr="00CF0200">
        <w:rPr>
          <w:rFonts w:cs="Times New Roman"/>
        </w:rPr>
        <w:t>Long-ter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hildre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h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a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a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uvenil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ynn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eterson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.D.</w:t>
      </w:r>
    </w:p>
    <w:p w14:paraId="5450AA30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hapter</w:t>
      </w:r>
    </w:p>
    <w:p w14:paraId="359DDA51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3CD17F7" w14:textId="77777777" w:rsidR="00E522B4" w:rsidRPr="00CF0200" w:rsidRDefault="00D47779" w:rsidP="008A0CB4">
      <w:pPr>
        <w:pStyle w:val="BodyText"/>
        <w:ind w:left="104" w:right="292" w:firstLine="0"/>
        <w:rPr>
          <w:rFonts w:cs="Times New Roman"/>
        </w:rPr>
      </w:pP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se-Contro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th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tiliz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place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</w:p>
    <w:p w14:paraId="6E1D1D98" w14:textId="77777777" w:rsidR="00E522B4" w:rsidRPr="00CF0200" w:rsidRDefault="00D47779" w:rsidP="008A0CB4">
      <w:pPr>
        <w:pStyle w:val="BodyText"/>
        <w:ind w:left="104" w:right="5999" w:firstLine="0"/>
        <w:rPr>
          <w:rFonts w:cs="Times New Roman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Augustin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Escalante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2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Financing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dministration</w:t>
      </w:r>
    </w:p>
    <w:p w14:paraId="5972D904" w14:textId="77777777" w:rsidR="00E522B4" w:rsidRPr="00CF0200" w:rsidRDefault="00D47779" w:rsidP="008A0CB4">
      <w:pPr>
        <w:pStyle w:val="BodyText"/>
        <w:ind w:left="104" w:right="253" w:firstLine="0"/>
        <w:rPr>
          <w:rFonts w:cs="Times New Roman"/>
        </w:rPr>
      </w:pPr>
      <w:r w:rsidRPr="00CF0200">
        <w:rPr>
          <w:rFonts w:cs="Times New Roman"/>
        </w:rPr>
        <w:t>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terven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mpro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un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iden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ustain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tal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Forearm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Fracture</w:t>
      </w:r>
    </w:p>
    <w:p w14:paraId="25FC5D46" w14:textId="77777777" w:rsidR="00E522B4" w:rsidRPr="00CF0200" w:rsidRDefault="00D47779" w:rsidP="008A0CB4">
      <w:pPr>
        <w:pStyle w:val="BodyText"/>
        <w:ind w:left="104" w:right="6285" w:firstLine="0"/>
        <w:rPr>
          <w:rFonts w:cs="Times New Roman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Marie-Teresa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Cuddihy,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6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/20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ward</w:t>
      </w:r>
    </w:p>
    <w:p w14:paraId="5D9312B5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6E418025" w14:textId="77777777" w:rsidR="00E522B4" w:rsidRPr="00CF0200" w:rsidRDefault="00D47779" w:rsidP="008A0CB4">
      <w:pPr>
        <w:pStyle w:val="BodyText"/>
        <w:ind w:left="104" w:right="5194" w:firstLine="0"/>
        <w:rPr>
          <w:rFonts w:cs="Times New Roman"/>
        </w:rPr>
      </w:pP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nc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(P20)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Core--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ri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otoco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onitor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ystem</w:t>
      </w:r>
      <w:r w:rsidRPr="00CF0200">
        <w:rPr>
          <w:rFonts w:cs="Times New Roman"/>
          <w:spacing w:val="26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ame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gl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.D.</w:t>
      </w:r>
    </w:p>
    <w:p w14:paraId="61DDF5D6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NCI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3P30CA015083</w:t>
      </w:r>
    </w:p>
    <w:p w14:paraId="1B2D1040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AD5243E" w14:textId="77777777" w:rsidR="00E522B4" w:rsidRPr="00CF0200" w:rsidRDefault="00D47779" w:rsidP="008A0CB4">
      <w:pPr>
        <w:pStyle w:val="BodyText"/>
        <w:ind w:left="104" w:right="4276" w:firstLine="0"/>
        <w:rPr>
          <w:rFonts w:cs="Times New Roman"/>
        </w:rPr>
      </w:pPr>
      <w:r w:rsidRPr="00CF0200">
        <w:rPr>
          <w:rFonts w:cs="Times New Roman"/>
        </w:rPr>
        <w:t>Osteopeni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dul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isto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uvenil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nthony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French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.D.</w:t>
      </w:r>
    </w:p>
    <w:p w14:paraId="4DDC32D1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rc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#US-56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ward</w:t>
      </w:r>
    </w:p>
    <w:p w14:paraId="13966308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B61DAFD" w14:textId="77777777" w:rsidR="00E522B4" w:rsidRPr="00CF0200" w:rsidRDefault="00D47779" w:rsidP="008A0CB4">
      <w:pPr>
        <w:pStyle w:val="BodyText"/>
        <w:ind w:left="104" w:right="4024" w:firstLine="0"/>
        <w:rPr>
          <w:rFonts w:cs="Times New Roman"/>
        </w:rPr>
      </w:pPr>
      <w:r w:rsidRPr="00CF0200">
        <w:rPr>
          <w:rFonts w:cs="Times New Roman"/>
        </w:rPr>
        <w:t>Progra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acilit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agnos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racture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ark</w:t>
      </w:r>
      <w:r w:rsidRPr="00CF0200">
        <w:rPr>
          <w:rFonts w:cs="Times New Roman"/>
          <w:spacing w:val="32"/>
        </w:rPr>
        <w:t xml:space="preserve"> </w:t>
      </w:r>
      <w:proofErr w:type="spellStart"/>
      <w:r w:rsidRPr="00CF0200">
        <w:rPr>
          <w:rFonts w:cs="Times New Roman"/>
        </w:rPr>
        <w:t>Bolander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.D.</w:t>
      </w:r>
    </w:p>
    <w:p w14:paraId="441ACE69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rck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#150</w:t>
      </w:r>
    </w:p>
    <w:p w14:paraId="536D7C51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A471807" w14:textId="77777777" w:rsidR="00E522B4" w:rsidRPr="00CF0200" w:rsidRDefault="00D47779" w:rsidP="008A0CB4">
      <w:pPr>
        <w:pStyle w:val="BodyText"/>
        <w:ind w:left="104" w:right="4276" w:firstLine="0"/>
        <w:rPr>
          <w:rFonts w:cs="Times New Roman"/>
        </w:rPr>
      </w:pPr>
      <w:r w:rsidRPr="00CF0200">
        <w:rPr>
          <w:rFonts w:cs="Times New Roman"/>
        </w:rPr>
        <w:t>Plann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Gra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ultipurpos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enter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(MCRCs)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ichar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ilve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.D.</w:t>
      </w:r>
    </w:p>
    <w:p w14:paraId="04718DE7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20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46675-01</w:t>
      </w:r>
    </w:p>
    <w:p w14:paraId="135D83BA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59341E1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Plann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Gra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ultipurpos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enter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(MCRCs)</w:t>
      </w:r>
    </w:p>
    <w:p w14:paraId="7D52F6E7" w14:textId="77777777" w:rsidR="00E522B4" w:rsidRPr="00CF0200" w:rsidRDefault="00D47779" w:rsidP="008A0CB4">
      <w:pPr>
        <w:pStyle w:val="BodyText"/>
        <w:ind w:left="104" w:right="2917" w:firstLine="0"/>
        <w:rPr>
          <w:rFonts w:cs="Times New Roman"/>
        </w:rPr>
      </w:pPr>
      <w:r w:rsidRPr="00CF0200">
        <w:rPr>
          <w:rFonts w:cs="Times New Roman"/>
        </w:rPr>
        <w:t>Princip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ichar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ilver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Med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ou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rolina)</w:t>
      </w:r>
      <w:r w:rsidRPr="00CF0200">
        <w:rPr>
          <w:rFonts w:cs="Times New Roman"/>
          <w:spacing w:val="3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20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46675-01</w:t>
      </w:r>
    </w:p>
    <w:p w14:paraId="72D6F586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B960E64" w14:textId="77777777" w:rsidR="00E522B4" w:rsidRPr="00CF0200" w:rsidRDefault="00D47779" w:rsidP="008A0CB4">
      <w:pPr>
        <w:pStyle w:val="BodyText"/>
        <w:ind w:left="104" w:right="4276" w:firstLine="0"/>
        <w:rPr>
          <w:rFonts w:cs="Times New Roman"/>
        </w:rPr>
      </w:pP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ial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l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c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Heidi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Nelson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.D.</w:t>
      </w:r>
    </w:p>
    <w:p w14:paraId="06B2DDC9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E10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ward</w:t>
      </w:r>
    </w:p>
    <w:p w14:paraId="16F31820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06F14EA2" w14:textId="77777777" w:rsidR="00E522B4" w:rsidRPr="00CF0200" w:rsidRDefault="00D47779" w:rsidP="008A0CB4">
      <w:pPr>
        <w:pStyle w:val="BodyText"/>
        <w:ind w:left="104" w:right="6562" w:firstLine="0"/>
        <w:rPr>
          <w:rFonts w:cs="Times New Roman"/>
        </w:rPr>
      </w:pP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fection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Transplantation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lastRenderedPageBreak/>
        <w:t>Princip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arlo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aya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8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1K24A101836</w:t>
      </w:r>
    </w:p>
    <w:p w14:paraId="72624982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FAAE3F5" w14:textId="77777777" w:rsidR="00E522B4" w:rsidRPr="00CF0200" w:rsidRDefault="00D47779" w:rsidP="008A0CB4">
      <w:pPr>
        <w:pStyle w:val="BodyText"/>
        <w:ind w:left="104" w:right="5510" w:firstLine="0"/>
        <w:rPr>
          <w:rFonts w:cs="Times New Roman"/>
        </w:rPr>
      </w:pPr>
      <w:r w:rsidRPr="00CF0200">
        <w:rPr>
          <w:rFonts w:cs="Times New Roman"/>
        </w:rPr>
        <w:t>NHLBI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piratory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Biology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rogram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ndrew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Limper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.D.</w:t>
      </w:r>
    </w:p>
    <w:p w14:paraId="19F7FEDB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  <w:spacing w:val="1"/>
        </w:rPr>
        <w:t>T32HL007897</w:t>
      </w:r>
    </w:p>
    <w:p w14:paraId="59F8CAA9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8838A97" w14:textId="77777777" w:rsidR="00E522B4" w:rsidRPr="00CF0200" w:rsidRDefault="00D47779" w:rsidP="008A0CB4">
      <w:pPr>
        <w:pStyle w:val="BodyText"/>
        <w:ind w:left="104" w:right="4579" w:firstLine="0"/>
        <w:rPr>
          <w:rFonts w:cs="Times New Roman"/>
        </w:rPr>
      </w:pPr>
      <w:r w:rsidRPr="00CF0200">
        <w:rPr>
          <w:rFonts w:cs="Times New Roman"/>
        </w:rPr>
        <w:t>Assessment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Quantitat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unc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ot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eur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Eric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Sorenson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.D.</w:t>
      </w:r>
    </w:p>
    <w:p w14:paraId="29688A7D" w14:textId="77777777" w:rsidR="00E522B4" w:rsidRPr="00CF0200" w:rsidRDefault="00D47779" w:rsidP="008A0CB4">
      <w:pPr>
        <w:pStyle w:val="BodyText"/>
        <w:ind w:left="104" w:firstLine="0"/>
        <w:rPr>
          <w:rFonts w:cs="Times New Roman"/>
        </w:rPr>
      </w:pPr>
      <w:r w:rsidRPr="00CF0200">
        <w:rPr>
          <w:rFonts w:cs="Times New Roman"/>
        </w:rPr>
        <w:t>Funding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5K23NS002182</w:t>
      </w:r>
    </w:p>
    <w:p w14:paraId="4A9E7B33" w14:textId="77777777" w:rsidR="00E522B4" w:rsidRPr="00CF0200" w:rsidRDefault="00D47779" w:rsidP="006B413E">
      <w:pPr>
        <w:pStyle w:val="BodyText"/>
        <w:ind w:left="104" w:right="6750" w:firstLine="0"/>
        <w:rPr>
          <w:rFonts w:cs="Times New Roman"/>
        </w:rPr>
      </w:pPr>
      <w:r w:rsidRPr="00CF0200">
        <w:rPr>
          <w:rFonts w:cs="Times New Roman"/>
        </w:rPr>
        <w:t>Myocardi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farc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opulation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Veronique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oger,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5K24HL068765</w:t>
      </w:r>
    </w:p>
    <w:p w14:paraId="3CE939CE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5A5B6B5A" w14:textId="77777777" w:rsidR="00E522B4" w:rsidRPr="00CF0200" w:rsidRDefault="00D47779" w:rsidP="008A0CB4">
      <w:pPr>
        <w:pStyle w:val="BodyText"/>
        <w:ind w:left="104" w:right="6609" w:firstLine="0"/>
        <w:rPr>
          <w:rFonts w:cs="Times New Roman"/>
        </w:rPr>
      </w:pPr>
      <w:r w:rsidRPr="00CF0200">
        <w:rPr>
          <w:rFonts w:cs="Times New Roman"/>
        </w:rPr>
        <w:t>Advers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dia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ven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22"/>
          <w:w w:val="102"/>
        </w:rPr>
        <w:t xml:space="preserve"> </w:t>
      </w:r>
      <w:r w:rsidRPr="00CF0200">
        <w:rPr>
          <w:rFonts w:cs="Times New Roman"/>
        </w:rPr>
        <w:t>Principal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Jeanne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Huddleston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4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HA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03-301-03-N1</w:t>
      </w:r>
    </w:p>
    <w:p w14:paraId="00323B88" w14:textId="77777777" w:rsidR="00E522B4" w:rsidRPr="00CF0200" w:rsidRDefault="00E522B4" w:rsidP="008A0CB4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22229019" w14:textId="77777777" w:rsidR="00E522B4" w:rsidRPr="00CF0200" w:rsidRDefault="00D47779" w:rsidP="008A0CB4">
      <w:pPr>
        <w:pStyle w:val="BodyText"/>
        <w:ind w:left="104" w:right="7119" w:firstLine="0"/>
        <w:jc w:val="both"/>
        <w:rPr>
          <w:rFonts w:cs="Times New Roman"/>
        </w:rPr>
      </w:pPr>
      <w:r w:rsidRPr="00CF0200">
        <w:rPr>
          <w:rFonts w:cs="Times New Roman"/>
        </w:rPr>
        <w:t>Coron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ndotheli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unc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umans</w:t>
      </w:r>
      <w:r w:rsidRPr="00CF0200">
        <w:rPr>
          <w:rFonts w:cs="Times New Roman"/>
          <w:spacing w:val="30"/>
          <w:w w:val="102"/>
        </w:rPr>
        <w:t xml:space="preserve"> </w:t>
      </w:r>
      <w:proofErr w:type="gramStart"/>
      <w:r w:rsidRPr="00CF0200">
        <w:rPr>
          <w:rFonts w:cs="Times New Roman"/>
        </w:rPr>
        <w:t>Principle</w:t>
      </w:r>
      <w:proofErr w:type="gram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vestigator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mir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</w:rPr>
        <w:t>Lerman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.D.</w:t>
      </w:r>
      <w:r w:rsidRPr="00CF0200">
        <w:rPr>
          <w:rFonts w:cs="Times New Roman"/>
          <w:spacing w:val="22"/>
          <w:w w:val="102"/>
        </w:rPr>
        <w:t xml:space="preserve"> </w:t>
      </w:r>
      <w:r w:rsidRPr="00CF0200">
        <w:rPr>
          <w:rFonts w:cs="Times New Roman"/>
        </w:rPr>
        <w:t>Fund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ourc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I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K24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L69850</w:t>
      </w:r>
    </w:p>
    <w:p w14:paraId="0A19BD6C" w14:textId="77777777" w:rsidR="00D26EF5" w:rsidRPr="00CF0200" w:rsidRDefault="00D26EF5">
      <w:pPr>
        <w:pStyle w:val="Heading1"/>
        <w:spacing w:before="62"/>
        <w:rPr>
          <w:rFonts w:cs="Times New Roman"/>
        </w:rPr>
      </w:pPr>
    </w:p>
    <w:p w14:paraId="24BF6DE3" w14:textId="6B968FDB" w:rsidR="00E522B4" w:rsidRPr="00CF0200" w:rsidRDefault="00D47779">
      <w:pPr>
        <w:pStyle w:val="Heading1"/>
        <w:spacing w:before="62"/>
        <w:rPr>
          <w:rFonts w:cs="Times New Roman"/>
          <w:b w:val="0"/>
          <w:bCs w:val="0"/>
        </w:rPr>
      </w:pPr>
      <w:r w:rsidRPr="00CF0200">
        <w:rPr>
          <w:rFonts w:cs="Times New Roman"/>
        </w:rPr>
        <w:t>INVITED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RESENTATIONS,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Regional,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International</w:t>
      </w:r>
    </w:p>
    <w:p w14:paraId="5EE7573C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ubl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inneapoli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8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1991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"Co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tility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phylax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SA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duc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I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vents.”</w:t>
      </w:r>
    </w:p>
    <w:p w14:paraId="6C0A745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Olmst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roup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1992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“Co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til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ophylax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SA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duc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I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vents.”</w:t>
      </w:r>
    </w:p>
    <w:p w14:paraId="681EC5E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Hospit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r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ort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xic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it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xic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1992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"Gastrointesti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sk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SAID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Therapy."</w:t>
      </w:r>
    </w:p>
    <w:p w14:paraId="7F9B696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Gr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inneapoli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Veteran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ffair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ente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inneapoli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4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1994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"Misoprostol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prophylax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SAID-induc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vent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or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t?"</w:t>
      </w:r>
    </w:p>
    <w:p w14:paraId="0827E552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OMERAC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I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ttaw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nad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30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1994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"Econom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s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hemat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odels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cas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isoprosto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rophylaxis."</w:t>
      </w:r>
    </w:p>
    <w:p w14:paraId="7D953E25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Thir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ymposiu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steoarthriti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vi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Quebe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anad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5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1994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"Cos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osteoarthritis: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Estimates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geographically-defined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population."</w:t>
      </w:r>
    </w:p>
    <w:p w14:paraId="617E1CF5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Minnesot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hap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urgeo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inneapoli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M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94.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"Population-based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measurement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surgery."</w:t>
      </w:r>
    </w:p>
    <w:p w14:paraId="3E29C53C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cs="Times New Roman"/>
        </w:rPr>
      </w:pPr>
      <w:r w:rsidRPr="00CF0200">
        <w:rPr>
          <w:rFonts w:cs="Times New Roman"/>
        </w:rPr>
        <w:t>58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lumni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ego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5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5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"Brea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mpla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nectiv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issue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t>Disease: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Continuing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Controversy."</w:t>
      </w:r>
    </w:p>
    <w:p w14:paraId="63806DA7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t>Bertha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Rosenstadt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Visit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ofesso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oront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ront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ntari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nad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5-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1995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"The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mpla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ntroversy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aw.”</w:t>
      </w:r>
    </w:p>
    <w:p w14:paraId="50FB9E3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Winon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niversity-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ectu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rie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non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1995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"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la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udy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Overview."</w:t>
      </w:r>
    </w:p>
    <w:p w14:paraId="5FF1C287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t>Wome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ers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ow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ofess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Development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ntinu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1,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 xml:space="preserve">1995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"Breas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mplan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nnec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issu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eas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ntinu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ntroversy.”</w:t>
      </w:r>
    </w:p>
    <w:p w14:paraId="58C09C5E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Arthritis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Foundation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Chapter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Today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Arrowwood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esort,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Alexandria,</w:t>
      </w:r>
      <w:r w:rsidRPr="00CF0200">
        <w:rPr>
          <w:rFonts w:cs="Times New Roman"/>
          <w:spacing w:val="77"/>
          <w:w w:val="102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9-Octo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1995.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 xml:space="preserve">“Rheumatologists: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Most</w:t>
      </w:r>
      <w:r w:rsidRPr="00CF0200">
        <w:rPr>
          <w:rFonts w:cs="Times New Roman"/>
          <w:spacing w:val="23"/>
        </w:rPr>
        <w:t xml:space="preserve"> </w:t>
      </w:r>
      <w:proofErr w:type="gramStart"/>
      <w:r w:rsidRPr="00CF0200">
        <w:rPr>
          <w:rFonts w:cs="Times New Roman"/>
        </w:rPr>
        <w:t>Cos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ffective</w:t>
      </w:r>
      <w:proofErr w:type="gram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roviders?”</w:t>
      </w:r>
    </w:p>
    <w:p w14:paraId="703BAE7E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af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ahl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ote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99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Fro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on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en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atist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ans.”</w:t>
      </w:r>
    </w:p>
    <w:p w14:paraId="3CA20AA4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Rot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I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ub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hapte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997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Med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yo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tist’s</w:t>
      </w:r>
      <w:r w:rsidRPr="00CF0200">
        <w:rPr>
          <w:rFonts w:cs="Times New Roman"/>
          <w:spacing w:val="51"/>
          <w:w w:val="102"/>
        </w:rPr>
        <w:t xml:space="preserve"> </w:t>
      </w:r>
      <w:r w:rsidRPr="00CF0200">
        <w:rPr>
          <w:rFonts w:cs="Times New Roman"/>
        </w:rPr>
        <w:t>Perspective.”</w:t>
      </w:r>
    </w:p>
    <w:p w14:paraId="2F7EFA97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Highligh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y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ospita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askato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nad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6-27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1997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mplant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 xml:space="preserve">Controversy: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plex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terpla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etwee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aw.”</w:t>
      </w:r>
    </w:p>
    <w:p w14:paraId="3560317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lastRenderedPageBreak/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skatchewa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skato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nad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1997.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“Outcom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68"/>
          <w:w w:val="102"/>
        </w:rPr>
        <w:t xml:space="preserve"> </w:t>
      </w:r>
      <w:proofErr w:type="gramStart"/>
      <w:r w:rsidRPr="00CF0200">
        <w:rPr>
          <w:rFonts w:cs="Times New Roman"/>
        </w:rPr>
        <w:t xml:space="preserve">Rheumatoid </w:t>
      </w:r>
      <w:r w:rsidRPr="00CF0200">
        <w:rPr>
          <w:rFonts w:cs="Times New Roman"/>
          <w:spacing w:val="10"/>
        </w:rPr>
        <w:t xml:space="preserve"> </w:t>
      </w:r>
      <w:r w:rsidRPr="00CF0200">
        <w:rPr>
          <w:rFonts w:cs="Times New Roman"/>
        </w:rPr>
        <w:t>Arthritis</w:t>
      </w:r>
      <w:proofErr w:type="gramEnd"/>
      <w:r w:rsidRPr="00CF0200">
        <w:rPr>
          <w:rFonts w:cs="Times New Roman"/>
        </w:rPr>
        <w:t>.”</w:t>
      </w:r>
    </w:p>
    <w:p w14:paraId="4657A948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116"/>
        <w:jc w:val="left"/>
        <w:rPr>
          <w:rFonts w:cs="Times New Roman"/>
        </w:rPr>
      </w:pPr>
      <w:r w:rsidRPr="00CF0200">
        <w:rPr>
          <w:rFonts w:cs="Times New Roman"/>
        </w:rPr>
        <w:t>Arthriti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undation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hapte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oar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rector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undation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1997.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“Popul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logy.”</w:t>
      </w:r>
    </w:p>
    <w:p w14:paraId="2C06085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or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olin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hape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il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or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olin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1998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“Mortality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k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act?”</w:t>
      </w:r>
    </w:p>
    <w:p w14:paraId="7E7A1178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ra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um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62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et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ego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8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Consequenc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orbid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ging.”</w:t>
      </w:r>
    </w:p>
    <w:p w14:paraId="2BFD271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Wint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nowmass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30-Feburar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t>1999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Gia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eriti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ovid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u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tiology?”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Morta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k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fference?”</w:t>
      </w:r>
    </w:p>
    <w:p w14:paraId="29D0CEC2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cs="Times New Roman"/>
        </w:rPr>
      </w:pPr>
      <w:r w:rsidRPr="00CF0200">
        <w:rPr>
          <w:rFonts w:cs="Times New Roman"/>
        </w:rPr>
        <w:t>Gende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iolog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um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orkshop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peci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urger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York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2-13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99.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“Epidemiology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Gender-Discrepant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Illness.”</w:t>
      </w:r>
    </w:p>
    <w:p w14:paraId="5E4732E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Inaugur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dress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V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ymposium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flamm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vila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pai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pril</w:t>
      </w:r>
    </w:p>
    <w:p w14:paraId="6C7957C1" w14:textId="77777777" w:rsidR="00E522B4" w:rsidRPr="00CF0200" w:rsidRDefault="00D47779" w:rsidP="00360501">
      <w:pPr>
        <w:pStyle w:val="BodyText"/>
        <w:spacing w:before="120"/>
        <w:ind w:right="253" w:firstLine="0"/>
        <w:rPr>
          <w:rFonts w:cs="Times New Roman"/>
        </w:rPr>
      </w:pPr>
      <w:r w:rsidRPr="00CF0200">
        <w:rPr>
          <w:rFonts w:cs="Times New Roman"/>
        </w:rPr>
        <w:t>15-16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99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“Advers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ffec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Nonsteroid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ti-Inflammator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rug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NSAIDS)”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“Mortalit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k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fference?”</w:t>
      </w:r>
    </w:p>
    <w:p w14:paraId="06288705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XXVIII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xica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ngres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e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xico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3-16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0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Mortali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k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fference”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Epidemi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s.”</w:t>
      </w:r>
    </w:p>
    <w:p w14:paraId="5BD080B0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t>Mee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panis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ocie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antiag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mpostel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pai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-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0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Economic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s.”</w:t>
      </w:r>
    </w:p>
    <w:p w14:paraId="68E5D0C7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Oakbrook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erra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llino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vent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akbrook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errac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Rochester.”</w:t>
      </w:r>
    </w:p>
    <w:p w14:paraId="5387514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920"/>
        <w:jc w:val="left"/>
        <w:rPr>
          <w:rFonts w:cs="Times New Roman"/>
        </w:rPr>
      </w:pPr>
      <w:r w:rsidRPr="00CF0200">
        <w:rPr>
          <w:rFonts w:cs="Times New Roman"/>
        </w:rPr>
        <w:t>64</w:t>
      </w:r>
      <w:proofErr w:type="spellStart"/>
      <w:proofErr w:type="gramStart"/>
      <w:r w:rsidRPr="00CF0200">
        <w:rPr>
          <w:rFonts w:cs="Times New Roman"/>
          <w:spacing w:val="1"/>
          <w:position w:val="10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  <w:spacing w:val="4"/>
          <w:position w:val="10"/>
        </w:rPr>
        <w:t xml:space="preserve"> </w:t>
      </w:r>
      <w:r w:rsidRPr="00CF0200">
        <w:rPr>
          <w:rFonts w:cs="Times New Roman"/>
        </w:rPr>
        <w:t>National</w:t>
      </w:r>
      <w:proofErr w:type="gram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8-Nov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3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0,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Philadelphia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Econom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eases.”</w:t>
      </w:r>
    </w:p>
    <w:p w14:paraId="0945518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labam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irmingham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0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Is</w:t>
      </w:r>
      <w:r w:rsidRPr="00CF0200">
        <w:rPr>
          <w:rFonts w:cs="Times New Roman"/>
          <w:spacing w:val="74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or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stl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he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rovid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is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par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eneralists?”</w:t>
      </w:r>
    </w:p>
    <w:p w14:paraId="435682BC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labam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irmingham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0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rthritis.”</w:t>
      </w:r>
    </w:p>
    <w:p w14:paraId="68E25171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llinoi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hicago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3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1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Arthritis.”</w:t>
      </w:r>
    </w:p>
    <w:p w14:paraId="4D5B528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920"/>
        <w:jc w:val="left"/>
        <w:rPr>
          <w:rFonts w:cs="Times New Roman"/>
        </w:rPr>
      </w:pPr>
      <w:r w:rsidRPr="00CF0200">
        <w:rPr>
          <w:rFonts w:cs="Times New Roman"/>
        </w:rPr>
        <w:t>Merck-Immu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a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ranchi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sulta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5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1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wark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NJ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“Trend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40-yea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eriod.”</w:t>
      </w:r>
    </w:p>
    <w:p w14:paraId="43794C1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N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erspectiv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nagement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s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--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ymposiu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cadem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Berli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ermany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8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01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“May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inic’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is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arl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or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1</w:t>
      </w:r>
      <w:proofErr w:type="spellStart"/>
      <w:proofErr w:type="gramStart"/>
      <w:r w:rsidRPr="00CF0200">
        <w:rPr>
          <w:rFonts w:cs="Times New Roman"/>
          <w:spacing w:val="1"/>
          <w:position w:val="10"/>
        </w:rPr>
        <w:t>st</w:t>
      </w:r>
      <w:proofErr w:type="spellEnd"/>
      <w:r w:rsidRPr="00CF0200">
        <w:rPr>
          <w:rFonts w:cs="Times New Roman"/>
          <w:position w:val="10"/>
        </w:rPr>
        <w:t xml:space="preserve">  </w:t>
      </w:r>
      <w:r w:rsidRPr="00CF0200">
        <w:rPr>
          <w:rFonts w:cs="Times New Roman"/>
        </w:rPr>
        <w:t>Century</w:t>
      </w:r>
      <w:proofErr w:type="gramEnd"/>
      <w:r w:rsidRPr="00CF0200">
        <w:rPr>
          <w:rFonts w:cs="Times New Roman"/>
        </w:rPr>
        <w:t>.”</w:t>
      </w:r>
    </w:p>
    <w:p w14:paraId="1F693320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ocie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icrobi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01</w:t>
      </w:r>
      <w:proofErr w:type="spellStart"/>
      <w:proofErr w:type="gramStart"/>
      <w:r w:rsidRPr="00CF0200">
        <w:rPr>
          <w:rFonts w:cs="Times New Roman"/>
          <w:spacing w:val="1"/>
          <w:position w:val="10"/>
        </w:rPr>
        <w:t>st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  <w:spacing w:val="2"/>
          <w:position w:val="10"/>
        </w:rPr>
        <w:t xml:space="preserve"> </w:t>
      </w:r>
      <w:r w:rsidRPr="00CF0200">
        <w:rPr>
          <w:rFonts w:cs="Times New Roman"/>
        </w:rPr>
        <w:t>General</w:t>
      </w:r>
      <w:proofErr w:type="gram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rlando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3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1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Sex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Diseases.”</w:t>
      </w:r>
    </w:p>
    <w:p w14:paraId="21DB168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atabase/R-24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ra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nve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1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Inclus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ferenc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Group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rthritis”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“Pharmacoeconomic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hat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e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Know?”</w:t>
      </w:r>
    </w:p>
    <w:p w14:paraId="6CFB68C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ottsdal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Z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4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.”</w:t>
      </w:r>
    </w:p>
    <w:p w14:paraId="03F01F5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hysiolog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ociet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enom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Hormone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tegrat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pproa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end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Physiolog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ittsburgh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1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end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crepa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llness.”</w:t>
      </w:r>
    </w:p>
    <w:p w14:paraId="2DEF4684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65</w:t>
      </w:r>
      <w:proofErr w:type="spellStart"/>
      <w:proofErr w:type="gramStart"/>
      <w:r w:rsidRPr="00CF0200">
        <w:rPr>
          <w:rFonts w:cs="Times New Roman"/>
          <w:position w:val="10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  <w:spacing w:val="5"/>
          <w:position w:val="10"/>
        </w:rPr>
        <w:t xml:space="preserve"> </w:t>
      </w:r>
      <w:r w:rsidRPr="00CF0200">
        <w:rPr>
          <w:rFonts w:cs="Times New Roman"/>
        </w:rPr>
        <w:t>Annual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rancisco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0-15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1,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“Mortali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955-1994.”</w:t>
      </w:r>
    </w:p>
    <w:p w14:paraId="4F70FDBC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Cedar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ina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o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gele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CA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9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01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“Trend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proofErr w:type="gramStart"/>
      <w:r w:rsidRPr="00CF0200">
        <w:rPr>
          <w:rFonts w:cs="Times New Roman"/>
        </w:rPr>
        <w:t>40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year</w:t>
      </w:r>
      <w:proofErr w:type="gram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eriod.”</w:t>
      </w:r>
    </w:p>
    <w:p w14:paraId="3CC2EF96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cs="Times New Roman"/>
        </w:rPr>
      </w:pPr>
      <w:r w:rsidRPr="00CF0200">
        <w:rPr>
          <w:rFonts w:cs="Times New Roman"/>
        </w:rPr>
        <w:lastRenderedPageBreak/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nnecticu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armingt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T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2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Trend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proofErr w:type="gramStart"/>
      <w:r w:rsidRPr="00CF0200">
        <w:rPr>
          <w:rFonts w:cs="Times New Roman"/>
        </w:rPr>
        <w:t>40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year</w:t>
      </w:r>
      <w:proofErr w:type="gram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eriod.”</w:t>
      </w:r>
    </w:p>
    <w:p w14:paraId="1D6E229D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Bayl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TP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trea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ousto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X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2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5"/>
          <w:w w:val="102"/>
        </w:rPr>
        <w:t xml:space="preserve"> </w:t>
      </w:r>
      <w:r w:rsidRPr="00CF0200">
        <w:rPr>
          <w:rFonts w:cs="Times New Roman"/>
        </w:rPr>
        <w:t>Training Program.”</w:t>
      </w:r>
    </w:p>
    <w:p w14:paraId="2532A1B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06"/>
        <w:jc w:val="left"/>
        <w:rPr>
          <w:rFonts w:cs="Times New Roman"/>
        </w:rPr>
      </w:pPr>
      <w:r w:rsidRPr="00CF0200">
        <w:rPr>
          <w:rFonts w:cs="Times New Roman"/>
        </w:rPr>
        <w:t>2</w:t>
      </w:r>
      <w:proofErr w:type="spellStart"/>
      <w:r w:rsidRPr="00CF0200">
        <w:rPr>
          <w:rFonts w:cs="Times New Roman"/>
          <w:position w:val="10"/>
          <w:vertAlign w:val="superscript"/>
        </w:rPr>
        <w:t>nd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nferen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e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ica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22-25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2002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“Epidemi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eritis.”</w:t>
      </w:r>
    </w:p>
    <w:p w14:paraId="22722081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805"/>
        <w:jc w:val="both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66</w:t>
      </w:r>
      <w:proofErr w:type="spellStart"/>
      <w:r w:rsidRPr="00CF0200">
        <w:rPr>
          <w:rFonts w:cs="Times New Roman"/>
          <w:position w:val="10"/>
        </w:rPr>
        <w:t>th</w:t>
      </w:r>
      <w:proofErr w:type="spellEnd"/>
      <w:r w:rsidRPr="00CF0200">
        <w:rPr>
          <w:rFonts w:cs="Times New Roman"/>
          <w:spacing w:val="2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eting-ARHP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u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rlean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LA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5-29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2.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“Co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sequenc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logi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s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n-Rheumatologi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Rheumatica.”</w:t>
      </w:r>
    </w:p>
    <w:p w14:paraId="0F55AB7D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mo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niversit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lant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3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Trend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40-ye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eriod.”</w:t>
      </w:r>
    </w:p>
    <w:p w14:paraId="00D45398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mo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iversit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tlant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3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Infec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83"/>
          <w:w w:val="102"/>
        </w:rPr>
        <w:t xml:space="preserve"> </w:t>
      </w:r>
      <w:r w:rsidRPr="00CF0200">
        <w:rPr>
          <w:rFonts w:cs="Times New Roman"/>
        </w:rPr>
        <w:t>arthritis.”</w:t>
      </w:r>
    </w:p>
    <w:p w14:paraId="6C97A5D0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82"/>
        <w:jc w:val="left"/>
        <w:rPr>
          <w:rFonts w:cs="Times New Roman"/>
        </w:rPr>
      </w:pPr>
      <w:r w:rsidRPr="00CF0200">
        <w:rPr>
          <w:rFonts w:cs="Times New Roman"/>
        </w:rPr>
        <w:t>Europea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Leagu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gains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ism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03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uropea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ngres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logy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Lisbon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ortugal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75"/>
          <w:w w:val="102"/>
        </w:rPr>
        <w:t xml:space="preserve"> </w:t>
      </w:r>
      <w:r w:rsidRPr="00CF0200">
        <w:rPr>
          <w:rFonts w:cs="Times New Roman"/>
        </w:rPr>
        <w:t>18-21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2003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logists’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e.”</w:t>
      </w:r>
    </w:p>
    <w:p w14:paraId="10C1143A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67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ymposium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ove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rlando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L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4-2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03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  <w:spacing w:val="1"/>
        </w:rPr>
        <w:t>A</w:t>
      </w:r>
      <w:r w:rsidRPr="00CF0200">
        <w:rPr>
          <w:rFonts w:cs="Times New Roman"/>
        </w:rPr>
        <w:t>rt</w:t>
      </w:r>
      <w:r w:rsidRPr="00CF0200">
        <w:rPr>
          <w:rFonts w:cs="Times New Roman"/>
          <w:spacing w:val="1"/>
        </w:rPr>
        <w:t>h</w:t>
      </w:r>
      <w:r w:rsidRPr="00CF0200">
        <w:rPr>
          <w:rFonts w:cs="Times New Roman"/>
        </w:rPr>
        <w:t>ritis.”</w:t>
      </w:r>
    </w:p>
    <w:p w14:paraId="5A31B73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ntinu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urs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lect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opic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ant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ueblo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M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1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4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Corona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e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.”</w:t>
      </w:r>
    </w:p>
    <w:p w14:paraId="404F3B2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68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toni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X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6-2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4,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“Understand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orb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ndition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;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iffer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cidenc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revalence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ffect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  <w:spacing w:val="1"/>
        </w:rPr>
        <w:t>o</w:t>
      </w:r>
      <w:r w:rsidRPr="00CF0200">
        <w:rPr>
          <w:rFonts w:cs="Times New Roman"/>
        </w:rPr>
        <w:t>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</w:t>
      </w:r>
      <w:r w:rsidRPr="00CF0200">
        <w:rPr>
          <w:rFonts w:cs="Times New Roman"/>
          <w:spacing w:val="1"/>
        </w:rPr>
        <w:t>h</w:t>
      </w:r>
      <w:r w:rsidRPr="00CF0200">
        <w:rPr>
          <w:rFonts w:cs="Times New Roman"/>
        </w:rPr>
        <w:t>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</w:t>
      </w:r>
      <w:r w:rsidRPr="00CF0200">
        <w:rPr>
          <w:rFonts w:cs="Times New Roman"/>
          <w:spacing w:val="1"/>
        </w:rPr>
        <w:t>h</w:t>
      </w:r>
      <w:r w:rsidRPr="00CF0200">
        <w:rPr>
          <w:rFonts w:cs="Times New Roman"/>
        </w:rPr>
        <w:t>ree?”</w:t>
      </w:r>
    </w:p>
    <w:p w14:paraId="3A9E515E" w14:textId="2A1C0AA9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68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toni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X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6-2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spacing w:val="1"/>
        </w:rPr>
        <w:t>2004,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“Increa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recogniz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ron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udy.”</w:t>
      </w:r>
    </w:p>
    <w:p w14:paraId="66A44E1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6"/>
        <w:jc w:val="both"/>
        <w:rPr>
          <w:rFonts w:cs="Times New Roman"/>
        </w:rPr>
      </w:pPr>
      <w:r w:rsidRPr="00CF0200">
        <w:rPr>
          <w:rFonts w:cs="Times New Roman"/>
        </w:rPr>
        <w:t>56</w:t>
      </w:r>
      <w:proofErr w:type="spellStart"/>
      <w:r w:rsidRPr="00CF0200">
        <w:rPr>
          <w:rFonts w:cs="Times New Roman"/>
          <w:spacing w:val="1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spacing w:val="1"/>
          <w:position w:val="10"/>
        </w:rPr>
        <w:t xml:space="preserve"> </w:t>
      </w:r>
      <w:r w:rsidRPr="00CF0200">
        <w:rPr>
          <w:rFonts w:cs="Times New Roman"/>
        </w:rPr>
        <w:t>Anniversa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ortugue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isbo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ortuga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0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&amp;11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04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thritis,”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“Ro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morbiditi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  <w:spacing w:val="1"/>
        </w:rPr>
        <w:t>A</w:t>
      </w:r>
      <w:r w:rsidRPr="00CF0200">
        <w:rPr>
          <w:rFonts w:cs="Times New Roman"/>
        </w:rPr>
        <w:t>rt</w:t>
      </w:r>
      <w:r w:rsidRPr="00CF0200">
        <w:rPr>
          <w:rFonts w:cs="Times New Roman"/>
          <w:spacing w:val="1"/>
        </w:rPr>
        <w:t>h</w:t>
      </w:r>
      <w:r w:rsidRPr="00CF0200">
        <w:rPr>
          <w:rFonts w:cs="Times New Roman"/>
        </w:rPr>
        <w:t>ritis.”</w:t>
      </w:r>
    </w:p>
    <w:p w14:paraId="48542151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D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is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ociet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6-17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5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.”</w:t>
      </w:r>
    </w:p>
    <w:p w14:paraId="5E8F0846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AMGE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ous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ak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5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.”</w:t>
      </w:r>
    </w:p>
    <w:p w14:paraId="303D5C31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He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ociet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oc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ato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8-2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.”</w:t>
      </w:r>
    </w:p>
    <w:p w14:paraId="3D0699D2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t>Minneapol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V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inneapoli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”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Mayo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Clinic’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Scholar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Program.”</w:t>
      </w:r>
    </w:p>
    <w:p w14:paraId="4147D4D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Iris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ocie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ubli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reland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1-1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”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9"/>
          <w:w w:val="102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rthritis.”</w:t>
      </w:r>
    </w:p>
    <w:p w14:paraId="7BBD4E36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69</w:t>
      </w:r>
      <w:proofErr w:type="spellStart"/>
      <w:r w:rsidRPr="00CF0200">
        <w:rPr>
          <w:rFonts w:cs="Times New Roman"/>
          <w:spacing w:val="1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tif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eg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1-17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ACR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easures.”</w:t>
      </w:r>
    </w:p>
    <w:p w14:paraId="286E7577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491"/>
        <w:jc w:val="left"/>
        <w:rPr>
          <w:rFonts w:cs="Times New Roman"/>
        </w:rPr>
      </w:pPr>
      <w:r w:rsidRPr="00CF0200">
        <w:rPr>
          <w:rFonts w:cs="Times New Roman"/>
        </w:rPr>
        <w:t>Canadia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nsensu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nferenc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utoimmun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Disease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oronto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anada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3-4,</w:t>
      </w:r>
      <w:r w:rsidRPr="00CF0200">
        <w:rPr>
          <w:rFonts w:cs="Times New Roman"/>
          <w:spacing w:val="71"/>
          <w:w w:val="102"/>
        </w:rPr>
        <w:t xml:space="preserve"> </w:t>
      </w:r>
      <w:r w:rsidRPr="00CF0200">
        <w:rPr>
          <w:rFonts w:cs="Times New Roman"/>
        </w:rPr>
        <w:t>200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Fac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umbers</w:t>
      </w:r>
      <w:r w:rsidRPr="00CF0200">
        <w:rPr>
          <w:rFonts w:cs="Times New Roman"/>
          <w:spacing w:val="22"/>
        </w:rPr>
        <w:t xml:space="preserve"> </w:t>
      </w:r>
      <w:r w:rsidR="000F1483" w:rsidRPr="00CF0200">
        <w:rPr>
          <w:rFonts w:cs="Times New Roman"/>
        </w:rPr>
        <w:t>-</w:t>
      </w:r>
      <w:r w:rsidR="000F1483"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utoimmu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.”</w:t>
      </w:r>
    </w:p>
    <w:p w14:paraId="309D15D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Hospit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peci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urger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tinguish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ectu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rie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York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York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-20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rthritis.”</w:t>
      </w:r>
    </w:p>
    <w:p w14:paraId="155BE17A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t>Brigha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omen’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ost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ssachusett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-7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Rheumatoid Arthritis.”</w:t>
      </w:r>
    </w:p>
    <w:p w14:paraId="00E5CF47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24</w:t>
      </w:r>
      <w:proofErr w:type="spellStart"/>
      <w:r w:rsidRPr="00CF0200">
        <w:rPr>
          <w:rFonts w:cs="Times New Roman"/>
          <w:spacing w:val="1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Car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ear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mori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rontier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ant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8-30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2006,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A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ti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SAIDS?”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“Cardiovascula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RA: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ight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lastRenderedPageBreak/>
        <w:t>Control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Decrease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Outcomes?”</w:t>
      </w:r>
    </w:p>
    <w:p w14:paraId="0B4D94FD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011"/>
        <w:jc w:val="left"/>
        <w:rPr>
          <w:rFonts w:cs="Times New Roman"/>
        </w:rPr>
      </w:pPr>
      <w:r w:rsidRPr="00CF0200">
        <w:rPr>
          <w:rFonts w:cs="Times New Roman"/>
        </w:rPr>
        <w:t>Confer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dvance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ome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5-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Academic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Advancement.”</w:t>
      </w:r>
    </w:p>
    <w:p w14:paraId="3A59583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proofErr w:type="spellStart"/>
      <w:r w:rsidRPr="00CF0200">
        <w:rPr>
          <w:rFonts w:cs="Times New Roman"/>
        </w:rPr>
        <w:t>Orgryzlo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a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ronto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ront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ntario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2-1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.”</w:t>
      </w:r>
    </w:p>
    <w:p w14:paraId="109B3FE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proofErr w:type="spellStart"/>
      <w:r w:rsidRPr="00CF0200">
        <w:rPr>
          <w:rFonts w:cs="Times New Roman"/>
        </w:rPr>
        <w:t>Spondyloarthritis</w:t>
      </w:r>
      <w:proofErr w:type="spell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etwork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(SPARTAN)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rancisco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8-30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Future: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Method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urr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evalence.”</w:t>
      </w:r>
    </w:p>
    <w:p w14:paraId="2EEFE00E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uert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co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ua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</w:t>
      </w:r>
      <w:r w:rsidR="00C86401" w:rsidRPr="00CF0200">
        <w:rPr>
          <w:rFonts w:cs="Times New Roman"/>
        </w:rPr>
        <w:t xml:space="preserve">uerto </w:t>
      </w:r>
      <w:r w:rsidRPr="00CF0200">
        <w:rPr>
          <w:rFonts w:cs="Times New Roman"/>
        </w:rPr>
        <w:t>R</w:t>
      </w:r>
      <w:r w:rsidR="00C86401" w:rsidRPr="00CF0200">
        <w:rPr>
          <w:rFonts w:cs="Times New Roman"/>
        </w:rPr>
        <w:t>ico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3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Clin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velopment: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xperience.”</w:t>
      </w:r>
    </w:p>
    <w:p w14:paraId="43735014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097"/>
        <w:jc w:val="left"/>
        <w:rPr>
          <w:rFonts w:cs="Times New Roman"/>
        </w:rPr>
      </w:pPr>
      <w:r w:rsidRPr="00CF0200">
        <w:rPr>
          <w:rFonts w:cs="Times New Roman"/>
        </w:rPr>
        <w:t>GREA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roup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ucs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Z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Prepar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tis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ork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terface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yo.”</w:t>
      </w:r>
    </w:p>
    <w:p w14:paraId="10F8EA1D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920"/>
        <w:jc w:val="left"/>
        <w:rPr>
          <w:rFonts w:cs="Times New Roman"/>
        </w:rPr>
      </w:pPr>
      <w:r w:rsidRPr="00CF0200">
        <w:rPr>
          <w:rFonts w:cs="Times New Roman"/>
        </w:rPr>
        <w:t>AAM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9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eattl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"Beyo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TSA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ea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cade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om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xperience.”</w:t>
      </w:r>
    </w:p>
    <w:p w14:paraId="383A1A86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AC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70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1-15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AC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asures.”</w:t>
      </w:r>
    </w:p>
    <w:p w14:paraId="2818652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Amgen-Wyeth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York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York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.”</w:t>
      </w:r>
    </w:p>
    <w:p w14:paraId="4AEDD7F8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exa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ousto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ursda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2007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.”</w:t>
      </w:r>
    </w:p>
    <w:p w14:paraId="21832B86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brask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2007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“Influ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morbid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Rheumatoid Arthritis.”</w:t>
      </w:r>
    </w:p>
    <w:p w14:paraId="402972C5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Uppe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idwes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nsortium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Multidisciplinar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25-26,</w:t>
      </w:r>
      <w:r w:rsidRPr="00CF0200">
        <w:rPr>
          <w:rFonts w:cs="Times New Roman"/>
          <w:spacing w:val="59"/>
          <w:w w:val="102"/>
        </w:rPr>
        <w:t xml:space="preserve"> </w:t>
      </w:r>
      <w:r w:rsidRPr="00CF0200">
        <w:rPr>
          <w:rFonts w:cs="Times New Roman"/>
        </w:rPr>
        <w:t xml:space="preserve">2007.  </w:t>
      </w:r>
      <w:r w:rsidRPr="00CF0200">
        <w:rPr>
          <w:rFonts w:cs="Times New Roman"/>
          <w:spacing w:val="1"/>
        </w:rPr>
        <w:t xml:space="preserve"> </w:t>
      </w:r>
      <w:r w:rsidRPr="00CF0200">
        <w:rPr>
          <w:rFonts w:cs="Times New Roman"/>
        </w:rPr>
        <w:t>“Successfu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vestigator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anel.”</w:t>
      </w:r>
    </w:p>
    <w:p w14:paraId="1124C72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Nati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ourc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unci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ethesd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D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2007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“CTS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eering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Committee Update.”</w:t>
      </w:r>
    </w:p>
    <w:p w14:paraId="4AF93055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Epste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ndow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Visit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rofesso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lifornia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rancisco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3-4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Arthritis.”</w:t>
      </w:r>
    </w:p>
    <w:p w14:paraId="54C00EC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AC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nt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nowmas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N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sigh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t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75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rthritis”</w:t>
      </w:r>
    </w:p>
    <w:p w14:paraId="6705048C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920"/>
        <w:jc w:val="left"/>
        <w:rPr>
          <w:rFonts w:cs="Times New Roman"/>
        </w:rPr>
      </w:pPr>
      <w:r w:rsidRPr="00CF0200">
        <w:rPr>
          <w:rFonts w:cs="Times New Roman"/>
        </w:rPr>
        <w:t>AC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nt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nowmas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8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Arthritis”</w:t>
      </w:r>
    </w:p>
    <w:p w14:paraId="468C578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Samsu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ou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Kore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8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  <w:spacing w:val="1"/>
        </w:rPr>
        <w:t>A</w:t>
      </w:r>
      <w:r w:rsidRPr="00CF0200">
        <w:rPr>
          <w:rFonts w:cs="Times New Roman"/>
        </w:rPr>
        <w:t>rt</w:t>
      </w:r>
      <w:r w:rsidRPr="00CF0200">
        <w:rPr>
          <w:rFonts w:cs="Times New Roman"/>
          <w:spacing w:val="1"/>
        </w:rPr>
        <w:t>h</w:t>
      </w:r>
      <w:r w:rsidRPr="00CF0200">
        <w:rPr>
          <w:rFonts w:cs="Times New Roman"/>
        </w:rPr>
        <w:t>ritis.”</w:t>
      </w:r>
    </w:p>
    <w:p w14:paraId="1106F31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Advanc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arget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rapie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apallo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iguri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tal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Wh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Still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Die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Prematurely?”</w:t>
      </w:r>
    </w:p>
    <w:p w14:paraId="52A8AEC4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Upp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idwes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nsortium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7-18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2008,</w:t>
      </w:r>
      <w:r w:rsidRPr="00CF0200">
        <w:rPr>
          <w:rFonts w:cs="Times New Roman"/>
          <w:spacing w:val="49"/>
          <w:w w:val="102"/>
        </w:rPr>
        <w:t xml:space="preserve"> </w:t>
      </w:r>
      <w:r w:rsidRPr="00CF0200">
        <w:rPr>
          <w:rFonts w:cs="Times New Roman"/>
        </w:rPr>
        <w:t>“Build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gio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nsortium.”</w:t>
      </w:r>
    </w:p>
    <w:p w14:paraId="2C45873F" w14:textId="77777777" w:rsidR="00E522B4" w:rsidRPr="00CF0200" w:rsidRDefault="00D47779" w:rsidP="006F6825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exa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en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ousto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vis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18,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2008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ousto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Texas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.”</w:t>
      </w:r>
    </w:p>
    <w:p w14:paraId="026240E6" w14:textId="77777777" w:rsidR="00E522B4" w:rsidRPr="00CF0200" w:rsidRDefault="00D47779" w:rsidP="006F6825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left="648" w:right="1210" w:hanging="547"/>
        <w:jc w:val="left"/>
        <w:rPr>
          <w:rFonts w:cs="Times New Roman"/>
        </w:rPr>
      </w:pPr>
      <w:r w:rsidRPr="00CF0200">
        <w:rPr>
          <w:rFonts w:cs="Times New Roman"/>
        </w:rPr>
        <w:t>Wome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overn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5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recto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3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9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etersbur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lorida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“Rheumatoi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Women.”</w:t>
      </w:r>
    </w:p>
    <w:p w14:paraId="0E607633" w14:textId="77777777" w:rsidR="00E522B4" w:rsidRPr="00CF0200" w:rsidRDefault="00D47779" w:rsidP="006F6825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11</w:t>
      </w:r>
      <w:proofErr w:type="spellStart"/>
      <w:r w:rsidRPr="00CF0200">
        <w:rPr>
          <w:rFonts w:cs="Times New Roman"/>
          <w:spacing w:val="1"/>
          <w:position w:val="10"/>
          <w:vertAlign w:val="superscript"/>
        </w:rPr>
        <w:t>th</w:t>
      </w:r>
      <w:proofErr w:type="spellEnd"/>
      <w:r w:rsidR="00A84859" w:rsidRPr="00CF0200">
        <w:rPr>
          <w:rFonts w:cs="Times New Roman"/>
          <w:spacing w:val="34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dvanc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arget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3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09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ndelieu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France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A: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C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du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k?”</w:t>
      </w:r>
    </w:p>
    <w:p w14:paraId="25A33050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t>Europe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eagu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gain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is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EULAR)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9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penhage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Denmark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“Mortal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-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Morbid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iologics.”</w:t>
      </w:r>
    </w:p>
    <w:p w14:paraId="008136D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011"/>
        <w:jc w:val="left"/>
        <w:rPr>
          <w:rFonts w:cs="Times New Roman"/>
        </w:rPr>
      </w:pPr>
      <w:r w:rsidRPr="00CF0200">
        <w:rPr>
          <w:rFonts w:cs="Times New Roman"/>
        </w:rPr>
        <w:t>Th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ofession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Healthcare</w:t>
      </w:r>
      <w:r w:rsidRPr="00CF0200">
        <w:rPr>
          <w:rFonts w:cs="Times New Roman"/>
          <w:spacing w:val="28"/>
        </w:rPr>
        <w:t xml:space="preserve"> </w:t>
      </w:r>
      <w:proofErr w:type="spellStart"/>
      <w:r w:rsidRPr="00CF0200">
        <w:rPr>
          <w:rFonts w:cs="Times New Roman"/>
        </w:rPr>
        <w:t>Standardisation</w:t>
      </w:r>
      <w:proofErr w:type="spellEnd"/>
      <w:r w:rsidRPr="00CF0200">
        <w:rPr>
          <w:rFonts w:cs="Times New Roman"/>
          <w:spacing w:val="28"/>
        </w:rPr>
        <w:t xml:space="preserve"> </w:t>
      </w:r>
      <w:proofErr w:type="spellStart"/>
      <w:r w:rsidRPr="00CF0200">
        <w:rPr>
          <w:rFonts w:cs="Times New Roman"/>
        </w:rPr>
        <w:t>Programme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6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009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agu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zec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public.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“Quality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pproach.”</w:t>
      </w:r>
    </w:p>
    <w:p w14:paraId="7822B94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  <w:spacing w:val="1"/>
        </w:rPr>
        <w:t>MMI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i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ienti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ellow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9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lwa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Ireland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emature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lastRenderedPageBreak/>
        <w:t>Dea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A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esson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pidemiology”</w:t>
      </w:r>
    </w:p>
    <w:p w14:paraId="672A3EA4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011"/>
        <w:jc w:val="left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ssachuset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9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osto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MA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4"/>
          <w:w w:val="102"/>
        </w:rPr>
        <w:t xml:space="preserve"> </w:t>
      </w:r>
      <w:proofErr w:type="gramStart"/>
      <w:r w:rsidRPr="00CF0200">
        <w:rPr>
          <w:rFonts w:cs="Times New Roman"/>
        </w:rPr>
        <w:t xml:space="preserve">Rheumatoid </w:t>
      </w:r>
      <w:r w:rsidRPr="00CF0200">
        <w:rPr>
          <w:rFonts w:cs="Times New Roman"/>
          <w:spacing w:val="10"/>
        </w:rPr>
        <w:t xml:space="preserve"> </w:t>
      </w:r>
      <w:r w:rsidRPr="00CF0200">
        <w:rPr>
          <w:rFonts w:cs="Times New Roman"/>
        </w:rPr>
        <w:t>Arthritis</w:t>
      </w:r>
      <w:proofErr w:type="gramEnd"/>
      <w:r w:rsidRPr="00CF0200">
        <w:rPr>
          <w:rFonts w:cs="Times New Roman"/>
        </w:rPr>
        <w:t>.”</w:t>
      </w:r>
    </w:p>
    <w:p w14:paraId="5AB21655" w14:textId="77777777" w:rsidR="00E522B4" w:rsidRPr="00CF0200" w:rsidRDefault="00D47779" w:rsidP="00A84859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left="644"/>
        <w:jc w:val="left"/>
        <w:rPr>
          <w:rFonts w:cs="Times New Roman"/>
        </w:rPr>
      </w:pPr>
      <w:r w:rsidRPr="00CF0200">
        <w:rPr>
          <w:rFonts w:cs="Times New Roman"/>
        </w:rPr>
        <w:t>Cedars-Sinai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0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o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gele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CA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="00A84859" w:rsidRPr="00CF0200">
        <w:rPr>
          <w:rFonts w:cs="Times New Roman"/>
        </w:rPr>
        <w:t xml:space="preserve"> -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sights.”</w:t>
      </w:r>
    </w:p>
    <w:p w14:paraId="7D0FA546" w14:textId="77777777" w:rsidR="00E522B4" w:rsidRPr="00CF0200" w:rsidRDefault="00D47779" w:rsidP="00360501">
      <w:pPr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National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enter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sources: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TSA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dustry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Forum: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omoting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icient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ffective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llaborations</w:t>
      </w:r>
      <w:r w:rsidRPr="00CF0200">
        <w:rPr>
          <w:rFonts w:ascii="Times New Roman" w:eastAsia="Times New Roman" w:hAnsi="Times New Roman" w:cs="Times New Roman"/>
          <w:i/>
          <w:spacing w:val="6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mong</w:t>
      </w:r>
      <w:r w:rsidRPr="00CF0200">
        <w:rPr>
          <w:rFonts w:ascii="Times New Roman" w:eastAsia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cademic,</w:t>
      </w:r>
      <w:r w:rsidRPr="00CF0200">
        <w:rPr>
          <w:rFonts w:ascii="Times New Roman" w:eastAsia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overnment</w:t>
      </w:r>
      <w:r w:rsidRPr="00CF0200">
        <w:rPr>
          <w:rFonts w:ascii="Times New Roman" w:eastAsia="Times New Roman" w:hAnsi="Times New Roman" w:cs="Times New Roman"/>
          <w:i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dustry.</w:t>
      </w:r>
      <w:r w:rsidRPr="00CF0200">
        <w:rPr>
          <w:rFonts w:ascii="Times New Roman" w:eastAsia="Times New Roman" w:hAnsi="Times New Roman" w:cs="Times New Roman"/>
          <w:i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ducational</w:t>
      </w:r>
      <w:r w:rsidRPr="00CF0200">
        <w:rPr>
          <w:rFonts w:ascii="Times New Roman" w:eastAsia="Times New Roman" w:hAnsi="Times New Roman" w:cs="Times New Roman"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urricula</w:t>
      </w:r>
      <w:r w:rsidRPr="00CF0200">
        <w:rPr>
          <w:rFonts w:ascii="Times New Roman" w:eastAsia="Times New Roman" w:hAnsi="Times New Roman" w:cs="Times New Roman"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3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ranslational</w:t>
      </w:r>
      <w:r w:rsidRPr="00CF0200">
        <w:rPr>
          <w:rFonts w:ascii="Times New Roman" w:eastAsia="Times New Roman" w:hAnsi="Times New Roman" w:cs="Times New Roman"/>
          <w:spacing w:val="3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search:</w:t>
      </w:r>
      <w:r w:rsidRPr="00CF0200">
        <w:rPr>
          <w:rFonts w:ascii="Times New Roman" w:eastAsia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pportunities</w:t>
      </w:r>
      <w:r w:rsidRPr="00CF0200">
        <w:rPr>
          <w:rFonts w:ascii="Times New Roman" w:eastAsia="Times New Roman" w:hAnsi="Times New Roman" w:cs="Times New Roman"/>
          <w:spacing w:val="6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mong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TSAs,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NIH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dustry,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February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7-18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0,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ethesda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ryland.</w:t>
      </w:r>
    </w:p>
    <w:p w14:paraId="47ED9341" w14:textId="77777777" w:rsidR="00E522B4" w:rsidRPr="00CF0200" w:rsidRDefault="00D47779" w:rsidP="00360501">
      <w:pPr>
        <w:numPr>
          <w:ilvl w:val="0"/>
          <w:numId w:val="7"/>
        </w:numPr>
        <w:tabs>
          <w:tab w:val="left" w:pos="645"/>
        </w:tabs>
        <w:spacing w:before="120"/>
        <w:ind w:right="1063"/>
        <w:jc w:val="both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Institute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edicine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National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cademies,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“The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Learning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Healthcare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ystem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0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eyond:</w:t>
      </w:r>
      <w:r w:rsidRPr="00CF0200">
        <w:rPr>
          <w:rFonts w:ascii="Times New Roman" w:eastAsia="Times New Roman" w:hAnsi="Times New Roman" w:cs="Times New Roman"/>
          <w:spacing w:val="4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nderstanding,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ngaging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municating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ossibilities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.</w:t>
      </w:r>
      <w:r w:rsidRPr="00CF0200">
        <w:rPr>
          <w:rFonts w:ascii="Times New Roman" w:eastAsia="Times New Roman" w:hAnsi="Times New Roman" w:cs="Times New Roman"/>
          <w:spacing w:val="4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“Health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ystems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s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latforms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5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nhancing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cience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value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novation.”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pril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-2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0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Washington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C</w:t>
      </w:r>
    </w:p>
    <w:p w14:paraId="0036FFE1" w14:textId="77777777" w:rsidR="00E522B4" w:rsidRPr="00CF0200" w:rsidRDefault="00D47779" w:rsidP="00360501">
      <w:pPr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Perspectives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heumatic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iseases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0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nference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resented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y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ogy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ews,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amily</w:t>
      </w:r>
      <w:r w:rsidRPr="00CF0200">
        <w:rPr>
          <w:rFonts w:ascii="Times New Roman" w:eastAsia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Practice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ews,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i/>
          <w:spacing w:val="52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ternal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dicin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ews,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ctober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2,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0,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anta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onica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CA.   </w:t>
      </w:r>
      <w:r w:rsidRPr="00CF0200">
        <w:rPr>
          <w:rFonts w:ascii="Times New Roman" w:eastAsia="Times New Roman" w:hAnsi="Times New Roman" w:cs="Times New Roman"/>
          <w:spacing w:val="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“Cardiovascular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ssues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proofErr w:type="gramStart"/>
      <w:r w:rsidRPr="00CF0200">
        <w:rPr>
          <w:rFonts w:ascii="Times New Roman" w:eastAsia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eastAsia="Times New Roman" w:hAnsi="Times New Roman" w:cs="Times New Roman"/>
          <w:spacing w:val="1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55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rthritis</w:t>
      </w:r>
      <w:proofErr w:type="gramEnd"/>
      <w:r w:rsidR="005D2B73" w:rsidRPr="00CF0200">
        <w:rPr>
          <w:rFonts w:ascii="Times New Roman" w:eastAsia="Times New Roman" w:hAnsi="Times New Roman" w:cs="Times New Roman"/>
          <w:spacing w:val="5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atient.”</w:t>
      </w:r>
    </w:p>
    <w:p w14:paraId="5903175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Post-EULAR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onference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“Toward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better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Predictio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RA”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19-23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msterdam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Netherlands.</w:t>
      </w:r>
    </w:p>
    <w:p w14:paraId="66A3D5E0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011"/>
        <w:jc w:val="left"/>
        <w:rPr>
          <w:rFonts w:cs="Times New Roman"/>
        </w:rPr>
      </w:pPr>
      <w:r w:rsidRPr="00CF0200">
        <w:rPr>
          <w:rFonts w:cs="Times New Roman"/>
        </w:rPr>
        <w:t>Canadi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ssociati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ncu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Mexico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  <w:spacing w:val="1"/>
        </w:rPr>
        <w:t>A</w:t>
      </w:r>
      <w:r w:rsidRPr="00CF0200">
        <w:rPr>
          <w:rFonts w:cs="Times New Roman"/>
        </w:rPr>
        <w:t>rt</w:t>
      </w:r>
      <w:r w:rsidRPr="00CF0200">
        <w:rPr>
          <w:rFonts w:cs="Times New Roman"/>
          <w:spacing w:val="1"/>
        </w:rPr>
        <w:t>h</w:t>
      </w:r>
      <w:r w:rsidRPr="00CF0200">
        <w:rPr>
          <w:rFonts w:cs="Times New Roman"/>
        </w:rPr>
        <w:t>ritis.”</w:t>
      </w:r>
    </w:p>
    <w:p w14:paraId="3650D61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Natio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ocie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ist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-3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ontere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CA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“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Patient.”</w:t>
      </w:r>
    </w:p>
    <w:p w14:paraId="56329A95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cs="Times New Roman"/>
        </w:rPr>
      </w:pPr>
      <w:r w:rsidRPr="00CF0200">
        <w:rPr>
          <w:rFonts w:cs="Times New Roman"/>
        </w:rPr>
        <w:t>Firs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di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cu</w:t>
      </w:r>
      <w:r w:rsidR="00A04E4F" w:rsidRPr="00CF0200">
        <w:rPr>
          <w:rFonts w:cs="Times New Roman"/>
        </w:rPr>
        <w:t xml:space="preserve">s on: </w:t>
      </w:r>
      <w:r w:rsidR="00A04E4F" w:rsidRPr="00CF0200">
        <w:rPr>
          <w:rFonts w:cs="Times New Roman"/>
          <w:i/>
        </w:rPr>
        <w:t>Inflammation, a Shared Concern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“Risk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76"/>
          <w:w w:val="10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ven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”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9-11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ato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taly.</w:t>
      </w:r>
    </w:p>
    <w:p w14:paraId="6E61189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Institut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cademies,</w:t>
      </w:r>
      <w:r w:rsidRPr="00CF0200">
        <w:rPr>
          <w:rFonts w:cs="Times New Roman"/>
          <w:spacing w:val="29"/>
        </w:rPr>
        <w:t xml:space="preserve"> </w:t>
      </w:r>
      <w:r w:rsidR="00A04E4F" w:rsidRPr="00CF0200">
        <w:rPr>
          <w:rFonts w:cs="Times New Roman"/>
          <w:i/>
        </w:rPr>
        <w:t>Roundtable on Value and Science-Driven Healthcar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90"/>
          <w:w w:val="10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novati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llaborative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entere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Method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mmittee”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5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C.</w:t>
      </w:r>
    </w:p>
    <w:p w14:paraId="1DFA8B71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Texa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stitut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ter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”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4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alla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X.</w:t>
      </w:r>
    </w:p>
    <w:p w14:paraId="2FC4354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lumni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67</w:t>
      </w:r>
      <w:proofErr w:type="spellStart"/>
      <w:r w:rsidRPr="00CF0200">
        <w:rPr>
          <w:rFonts w:cs="Times New Roman"/>
          <w:spacing w:val="1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Meeting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i/>
        </w:rPr>
        <w:t>Innovation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into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Action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fi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usines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Strategic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lliances”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21-24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Jacksonville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FL.</w:t>
      </w:r>
    </w:p>
    <w:p w14:paraId="153DE79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45"/>
        <w:jc w:val="left"/>
        <w:rPr>
          <w:rFonts w:cs="Times New Roman"/>
        </w:rPr>
      </w:pP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.S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on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oi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itiativ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i/>
        </w:rPr>
        <w:t>Value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in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Musculoskeletal</w:t>
      </w:r>
      <w:r w:rsidRPr="00CF0200">
        <w:rPr>
          <w:rFonts w:cs="Times New Roman"/>
          <w:i/>
          <w:spacing w:val="18"/>
        </w:rPr>
        <w:t xml:space="preserve"> </w:t>
      </w:r>
      <w:r w:rsidRPr="00CF0200">
        <w:rPr>
          <w:rFonts w:cs="Times New Roman"/>
          <w:i/>
        </w:rPr>
        <w:t>Care,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pul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Defin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e”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2-1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C.</w:t>
      </w:r>
    </w:p>
    <w:p w14:paraId="02E9BE02" w14:textId="77777777" w:rsidR="00E522B4" w:rsidRPr="00CF0200" w:rsidRDefault="00D47779" w:rsidP="00360501">
      <w:pPr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Institute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edicine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National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cademies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proofErr w:type="gram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nvisioning</w:t>
      </w:r>
      <w:proofErr w:type="gramEnd"/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ransformed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rials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nterpris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i/>
          <w:spacing w:val="4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United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tates: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stablishing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n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genda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2020,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ession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hair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iscussant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“Developing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obust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spacing w:val="4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rials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Workforce”,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November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7-8,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1,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Washington,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C.</w:t>
      </w:r>
    </w:p>
    <w:p w14:paraId="5C2B10C4" w14:textId="77777777" w:rsidR="00E522B4" w:rsidRPr="00CF0200" w:rsidRDefault="00D47779" w:rsidP="00360501">
      <w:pPr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University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lorado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ogy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search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eminar,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“</w:t>
      </w:r>
      <w:proofErr w:type="gramStart"/>
      <w:r w:rsidRPr="00CF0200">
        <w:rPr>
          <w:rFonts w:ascii="Times New Roman" w:eastAsia="Times New Roman" w:hAnsi="Times New Roman" w:cs="Times New Roman"/>
          <w:sz w:val="21"/>
          <w:szCs w:val="21"/>
        </w:rPr>
        <w:t>Heart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isease</w:t>
      </w:r>
      <w:proofErr w:type="gramEnd"/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A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atient”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ecember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6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1,</w:t>
      </w:r>
      <w:r w:rsidRPr="00CF0200">
        <w:rPr>
          <w:rFonts w:ascii="Times New Roman" w:eastAsia="Times New Roman" w:hAnsi="Times New Roman" w:cs="Times New Roman"/>
          <w:spacing w:val="58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enver,</w:t>
      </w:r>
      <w:r w:rsidRPr="00CF0200">
        <w:rPr>
          <w:rFonts w:ascii="Times New Roman" w:eastAsia="Times New Roman" w:hAnsi="Times New Roman" w:cs="Times New Roman"/>
          <w:spacing w:val="4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lorado.</w:t>
      </w:r>
    </w:p>
    <w:p w14:paraId="7B2F1854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Kaise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ermanent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Souther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alifornia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  <w:i/>
        </w:rPr>
        <w:t>Department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  <w:i/>
        </w:rPr>
        <w:t>of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  <w:i/>
        </w:rPr>
        <w:t>Research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  <w:i/>
        </w:rPr>
        <w:t>&amp;</w:t>
      </w:r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  <w:i/>
        </w:rPr>
        <w:t>Evaluation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“Patient-Centere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CORI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thod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mittee”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9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11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sadena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.</w:t>
      </w:r>
    </w:p>
    <w:p w14:paraId="58C5394A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  <w:tab w:val="left" w:pos="1933"/>
        </w:tabs>
        <w:spacing w:before="120"/>
        <w:ind w:right="1011"/>
        <w:jc w:val="left"/>
        <w:rPr>
          <w:rFonts w:cs="Times New Roman"/>
        </w:rPr>
      </w:pPr>
      <w:r w:rsidRPr="00CF0200">
        <w:rPr>
          <w:rFonts w:cs="Times New Roman"/>
        </w:rPr>
        <w:t>Hospit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peci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rger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Enhanc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Value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:</w:t>
      </w:r>
      <w:r w:rsidRPr="00CF0200">
        <w:rPr>
          <w:rFonts w:cs="Times New Roman"/>
          <w:spacing w:val="22"/>
        </w:rPr>
        <w:t xml:space="preserve"> </w:t>
      </w:r>
      <w:r w:rsidR="00295928" w:rsidRPr="00CF0200">
        <w:rPr>
          <w:rFonts w:cs="Times New Roman"/>
        </w:rPr>
        <w:t xml:space="preserve">The </w:t>
      </w:r>
      <w:r w:rsidRPr="00CF0200">
        <w:rPr>
          <w:rFonts w:cs="Times New Roman"/>
        </w:rPr>
        <w:t>Strateg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Research”</w:t>
      </w:r>
      <w:r w:rsidR="00295928" w:rsidRPr="00CF0200">
        <w:rPr>
          <w:rFonts w:cs="Times New Roman"/>
        </w:rPr>
        <w:t xml:space="preserve">.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York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York.</w:t>
      </w:r>
    </w:p>
    <w:p w14:paraId="21339F94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left="648" w:right="793" w:hanging="547"/>
        <w:jc w:val="left"/>
        <w:rPr>
          <w:rFonts w:cs="Times New Roman"/>
        </w:rPr>
      </w:pPr>
      <w:r w:rsidRPr="00CF0200">
        <w:rPr>
          <w:rFonts w:cs="Times New Roman"/>
        </w:rPr>
        <w:t>M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ers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nc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nt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enter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stitut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sigh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sider”,</w:t>
      </w:r>
      <w:r w:rsidRPr="00CF0200">
        <w:rPr>
          <w:rFonts w:cs="Times New Roman"/>
          <w:spacing w:val="34"/>
          <w:w w:val="102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0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ouston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exas.</w:t>
      </w:r>
    </w:p>
    <w:p w14:paraId="547DC67C" w14:textId="77777777" w:rsidR="00E522B4" w:rsidRPr="00CF0200" w:rsidRDefault="00796B3D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left="648" w:right="539" w:hanging="547"/>
        <w:jc w:val="left"/>
        <w:rPr>
          <w:rFonts w:cs="Times New Roman"/>
        </w:rPr>
      </w:pPr>
      <w:r w:rsidRPr="00CF0200">
        <w:rPr>
          <w:rFonts w:cs="Times New Roman"/>
        </w:rPr>
        <w:t>Drug Information Association National Meeting (</w:t>
      </w:r>
      <w:r w:rsidR="00D47779" w:rsidRPr="00CF0200">
        <w:rPr>
          <w:rFonts w:cs="Times New Roman"/>
        </w:rPr>
        <w:t>DIA,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“Heterogeneity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of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Treatment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Effects,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Estimating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Risk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of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Harm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in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the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context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of</w:t>
      </w:r>
      <w:r w:rsidR="00D47779" w:rsidRPr="00CF0200">
        <w:rPr>
          <w:rFonts w:cs="Times New Roman"/>
          <w:spacing w:val="21"/>
        </w:rPr>
        <w:t xml:space="preserve"> </w:t>
      </w:r>
      <w:r w:rsidR="00D47779" w:rsidRPr="00CF0200">
        <w:rPr>
          <w:rFonts w:cs="Times New Roman"/>
        </w:rPr>
        <w:t>Comorbidity:</w:t>
      </w:r>
      <w:r w:rsidR="00D47779" w:rsidRPr="00CF0200">
        <w:rPr>
          <w:rFonts w:cs="Times New Roman"/>
          <w:spacing w:val="20"/>
        </w:rPr>
        <w:t xml:space="preserve"> </w:t>
      </w:r>
      <w:r w:rsidR="00D47779" w:rsidRPr="00CF0200">
        <w:rPr>
          <w:rFonts w:cs="Times New Roman"/>
        </w:rPr>
        <w:t>Biologics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&amp;</w:t>
      </w:r>
      <w:r w:rsidR="00D47779" w:rsidRPr="00CF0200">
        <w:rPr>
          <w:rFonts w:cs="Times New Roman"/>
          <w:spacing w:val="46"/>
          <w:w w:val="102"/>
        </w:rPr>
        <w:t xml:space="preserve"> </w:t>
      </w:r>
      <w:r w:rsidR="00D47779" w:rsidRPr="00CF0200">
        <w:rPr>
          <w:rFonts w:cs="Times New Roman"/>
        </w:rPr>
        <w:t>Rheumatoid</w:t>
      </w:r>
      <w:r w:rsidR="00D47779" w:rsidRPr="00CF0200">
        <w:rPr>
          <w:rFonts w:cs="Times New Roman"/>
          <w:spacing w:val="24"/>
        </w:rPr>
        <w:t xml:space="preserve"> </w:t>
      </w:r>
      <w:r w:rsidR="00D47779" w:rsidRPr="00CF0200">
        <w:rPr>
          <w:rFonts w:cs="Times New Roman"/>
        </w:rPr>
        <w:t xml:space="preserve">Arthritis.” </w:t>
      </w:r>
      <w:r w:rsidR="00D47779" w:rsidRPr="00CF0200">
        <w:rPr>
          <w:rFonts w:cs="Times New Roman"/>
          <w:spacing w:val="45"/>
        </w:rPr>
        <w:t xml:space="preserve"> </w:t>
      </w:r>
      <w:r w:rsidR="00D47779" w:rsidRPr="00CF0200">
        <w:rPr>
          <w:rFonts w:cs="Times New Roman"/>
        </w:rPr>
        <w:t>March</w:t>
      </w:r>
      <w:r w:rsidR="00D47779" w:rsidRPr="00CF0200">
        <w:rPr>
          <w:rFonts w:cs="Times New Roman"/>
          <w:spacing w:val="25"/>
        </w:rPr>
        <w:t xml:space="preserve"> </w:t>
      </w:r>
      <w:r w:rsidR="00D47779" w:rsidRPr="00CF0200">
        <w:rPr>
          <w:rFonts w:cs="Times New Roman"/>
        </w:rPr>
        <w:t>15,</w:t>
      </w:r>
      <w:r w:rsidR="00D47779" w:rsidRPr="00CF0200">
        <w:rPr>
          <w:rFonts w:cs="Times New Roman"/>
          <w:spacing w:val="22"/>
        </w:rPr>
        <w:t xml:space="preserve"> </w:t>
      </w:r>
      <w:r w:rsidR="00D47779" w:rsidRPr="00CF0200">
        <w:rPr>
          <w:rFonts w:cs="Times New Roman"/>
        </w:rPr>
        <w:t>2012,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Washington,</w:t>
      </w:r>
      <w:r w:rsidR="00D47779" w:rsidRPr="00CF0200">
        <w:rPr>
          <w:rFonts w:cs="Times New Roman"/>
          <w:spacing w:val="23"/>
        </w:rPr>
        <w:t xml:space="preserve"> </w:t>
      </w:r>
      <w:r w:rsidR="00D47779" w:rsidRPr="00CF0200">
        <w:rPr>
          <w:rFonts w:cs="Times New Roman"/>
        </w:rPr>
        <w:t>DC.</w:t>
      </w:r>
    </w:p>
    <w:p w14:paraId="78345517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left="648" w:right="491" w:hanging="547"/>
        <w:jc w:val="left"/>
        <w:rPr>
          <w:rFonts w:cs="Times New Roman"/>
        </w:rPr>
      </w:pP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mprov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hroug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raining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atient-Centere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CORI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thod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.”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C.</w:t>
      </w:r>
    </w:p>
    <w:p w14:paraId="0AB14F97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EULA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qu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ssu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How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ul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du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equities?”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Berlin,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Germany.</w:t>
      </w:r>
    </w:p>
    <w:p w14:paraId="4F470DA0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439"/>
        <w:jc w:val="left"/>
        <w:rPr>
          <w:rFonts w:cs="Times New Roman"/>
        </w:rPr>
      </w:pPr>
      <w:proofErr w:type="spellStart"/>
      <w:r w:rsidRPr="00CF0200">
        <w:rPr>
          <w:rFonts w:cs="Times New Roman"/>
        </w:rPr>
        <w:lastRenderedPageBreak/>
        <w:t>DEcIDE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thod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CORI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thod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port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ha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a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utu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thods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development”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kvill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D.</w:t>
      </w:r>
    </w:p>
    <w:p w14:paraId="73E28EA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Roy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“Stra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chocardiograph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yocardial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Func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Arthritis”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skatchewa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nada.</w:t>
      </w:r>
    </w:p>
    <w:p w14:paraId="7C64195D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920"/>
        <w:jc w:val="left"/>
        <w:rPr>
          <w:rFonts w:cs="Times New Roman"/>
        </w:rPr>
      </w:pPr>
      <w:r w:rsidRPr="00CF0200">
        <w:rPr>
          <w:rFonts w:cs="Times New Roman"/>
        </w:rPr>
        <w:t>Roy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onal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itchel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mori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ectureship,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“Cardiovascul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”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n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askatchewa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nada.</w:t>
      </w:r>
    </w:p>
    <w:p w14:paraId="272E08F6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labama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Birmingham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“Cardiovascula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69"/>
          <w:w w:val="102"/>
        </w:rPr>
        <w:t xml:space="preserve"> </w:t>
      </w:r>
      <w:r w:rsidRPr="00CF0200">
        <w:rPr>
          <w:rFonts w:cs="Times New Roman"/>
        </w:rPr>
        <w:t>Patients.”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13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2012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Birmingham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labama.</w:t>
      </w:r>
    </w:p>
    <w:p w14:paraId="2C1A88BB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lleges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Integra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dvance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mprov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it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evelopment,”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1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ashville,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Tennessee.</w:t>
      </w:r>
    </w:p>
    <w:p w14:paraId="10FC2CBA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America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lleg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(ACR)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u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abl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cussion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Set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ioritie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utur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ctions,”</w:t>
      </w:r>
      <w:r w:rsidRPr="00CF0200">
        <w:rPr>
          <w:rFonts w:cs="Times New Roman"/>
          <w:spacing w:val="51"/>
          <w:w w:val="102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0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C.</w:t>
      </w:r>
    </w:p>
    <w:p w14:paraId="354C974A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9"/>
        <w:jc w:val="left"/>
        <w:rPr>
          <w:rFonts w:cs="Times New Roman"/>
        </w:rPr>
      </w:pPr>
      <w:r w:rsidRPr="00CF0200">
        <w:rPr>
          <w:rFonts w:cs="Times New Roman"/>
        </w:rPr>
        <w:t>Tow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Hal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Facul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orkshop,”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12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MN.</w:t>
      </w:r>
    </w:p>
    <w:p w14:paraId="5654C2CE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700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Arizon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eadership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uncil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ducat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hysicia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Leader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entered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Drive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ea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se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ig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ca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ystem.”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cottsdale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Z.</w:t>
      </w:r>
    </w:p>
    <w:p w14:paraId="0CC23946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011"/>
        <w:jc w:val="left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hapt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gm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Xi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“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is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e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healthca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ystem,”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N</w:t>
      </w:r>
    </w:p>
    <w:p w14:paraId="121BDD24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Region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m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dvisor’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</w:t>
      </w:r>
      <w:r w:rsidR="006B4207" w:rsidRPr="00CF0200">
        <w:rPr>
          <w:rFonts w:cs="Times New Roman"/>
          <w:spacing w:val="22"/>
        </w:rPr>
        <w:t xml:space="preserve">A New </w:t>
      </w:r>
      <w:r w:rsidR="006B4207" w:rsidRPr="00CF0200">
        <w:rPr>
          <w:rFonts w:cs="Times New Roman"/>
        </w:rPr>
        <w:t>Vision</w:t>
      </w:r>
      <w:r w:rsidRPr="00CF0200">
        <w:rPr>
          <w:rFonts w:cs="Times New Roman"/>
          <w:spacing w:val="23"/>
        </w:rPr>
        <w:t xml:space="preserve"> </w:t>
      </w:r>
      <w:r w:rsidR="006B4207" w:rsidRPr="00CF0200">
        <w:rPr>
          <w:rFonts w:cs="Times New Roman"/>
        </w:rPr>
        <w:t xml:space="preserve">for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hool,”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N</w:t>
      </w:r>
    </w:p>
    <w:p w14:paraId="51FF7615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55"/>
        </w:tabs>
        <w:spacing w:before="120"/>
        <w:ind w:left="654" w:hanging="550"/>
        <w:jc w:val="left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TREA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On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r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+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ites,”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6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N.</w:t>
      </w:r>
    </w:p>
    <w:p w14:paraId="5061F2D2" w14:textId="77777777" w:rsidR="00E522B4" w:rsidRPr="00CF0200" w:rsidRDefault="00D47779" w:rsidP="006B4207">
      <w:pPr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linic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oard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Governors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National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chool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”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ugust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7,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3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chool,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ochester,</w:t>
      </w:r>
      <w:r w:rsidRPr="00CF0200">
        <w:rPr>
          <w:rFonts w:ascii="Times New Roman" w:eastAsia="Times New Roman" w:hAnsi="Times New Roman" w:cs="Times New Roman"/>
          <w:spacing w:val="6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N.</w:t>
      </w:r>
    </w:p>
    <w:p w14:paraId="58AD5168" w14:textId="77777777" w:rsidR="00E522B4" w:rsidRPr="00CF0200" w:rsidRDefault="00D47779" w:rsidP="006B420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ystem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Transform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roug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livery,”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ugu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N</w:t>
      </w:r>
    </w:p>
    <w:p w14:paraId="0C18EAEF" w14:textId="77777777" w:rsidR="00E522B4" w:rsidRPr="00CF0200" w:rsidRDefault="00D47779" w:rsidP="008F7F72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Vis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,”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cksonville,</w:t>
      </w:r>
      <w:r w:rsidRPr="00CF0200">
        <w:rPr>
          <w:rFonts w:cs="Times New Roman"/>
          <w:spacing w:val="77"/>
          <w:w w:val="102"/>
        </w:rPr>
        <w:t xml:space="preserve"> </w:t>
      </w:r>
      <w:r w:rsidRPr="00CF0200">
        <w:rPr>
          <w:rFonts w:cs="Times New Roman"/>
        </w:rPr>
        <w:t>FL.</w:t>
      </w:r>
    </w:p>
    <w:p w14:paraId="32F998BC" w14:textId="77777777" w:rsidR="00E522B4" w:rsidRPr="00CF0200" w:rsidRDefault="00D47779" w:rsidP="008F7F72">
      <w:pPr>
        <w:pStyle w:val="BodyText"/>
        <w:numPr>
          <w:ilvl w:val="0"/>
          <w:numId w:val="7"/>
        </w:numPr>
        <w:tabs>
          <w:tab w:val="left" w:pos="555"/>
        </w:tabs>
        <w:spacing w:before="120"/>
        <w:ind w:right="491"/>
        <w:jc w:val="left"/>
        <w:rPr>
          <w:rFonts w:cs="Times New Roman"/>
        </w:rPr>
      </w:pPr>
      <w:r w:rsidRPr="00CF0200">
        <w:rPr>
          <w:rFonts w:cs="Times New Roman"/>
          <w:spacing w:val="1"/>
        </w:rPr>
        <w:t>MM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acul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w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a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May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ea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s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cros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Mayo</w:t>
      </w:r>
      <w:r w:rsidR="008F7F72"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Clinic,”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7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N.</w:t>
      </w:r>
    </w:p>
    <w:p w14:paraId="2C6529D5" w14:textId="77777777" w:rsidR="00E522B4" w:rsidRPr="00CF0200" w:rsidRDefault="00D47779" w:rsidP="008F7F72">
      <w:pPr>
        <w:pStyle w:val="BodyText"/>
        <w:numPr>
          <w:ilvl w:val="0"/>
          <w:numId w:val="7"/>
        </w:numPr>
        <w:tabs>
          <w:tab w:val="left" w:pos="555"/>
        </w:tabs>
        <w:spacing w:before="120"/>
        <w:ind w:right="627"/>
        <w:jc w:val="left"/>
        <w:rPr>
          <w:rFonts w:cs="Times New Roman"/>
        </w:rPr>
      </w:pPr>
      <w:r w:rsidRPr="00CF0200">
        <w:rPr>
          <w:rFonts w:cs="Times New Roman"/>
        </w:rPr>
        <w:t>Immers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ourne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May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1"/>
        </w:rPr>
        <w:t xml:space="preserve"> </w:t>
      </w:r>
      <w:proofErr w:type="gramStart"/>
      <w:r w:rsidRPr="00CF0200">
        <w:rPr>
          <w:rFonts w:cs="Times New Roman"/>
        </w:rPr>
        <w:t>The</w:t>
      </w:r>
      <w:proofErr w:type="gram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x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ener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eaders,”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13,</w:t>
      </w:r>
      <w:r w:rsidR="008F7F72"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N.</w:t>
      </w:r>
    </w:p>
    <w:p w14:paraId="4002996F" w14:textId="77777777" w:rsidR="00E522B4" w:rsidRPr="00CF0200" w:rsidRDefault="00D47779" w:rsidP="008F7F72">
      <w:pPr>
        <w:pStyle w:val="BodyText"/>
        <w:numPr>
          <w:ilvl w:val="0"/>
          <w:numId w:val="7"/>
        </w:numPr>
        <w:tabs>
          <w:tab w:val="left" w:pos="55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izon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itte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Creat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esen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cros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yo</w:t>
      </w:r>
      <w:r w:rsidR="008F7F72"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Clinic,”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izon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N.</w:t>
      </w:r>
    </w:p>
    <w:p w14:paraId="3EC514FC" w14:textId="77777777" w:rsidR="00E522B4" w:rsidRPr="00CF0200" w:rsidRDefault="00D47779" w:rsidP="008F7F72">
      <w:pPr>
        <w:pStyle w:val="ListParagraph"/>
        <w:numPr>
          <w:ilvl w:val="0"/>
          <w:numId w:val="7"/>
        </w:numPr>
        <w:tabs>
          <w:tab w:val="left" w:pos="555"/>
        </w:tabs>
        <w:spacing w:before="120"/>
        <w:ind w:right="627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Executive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perating</w:t>
      </w:r>
      <w:r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eam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resentation.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November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“Leveraging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’s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footprint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reate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school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with</w:t>
      </w:r>
      <w:r w:rsidRPr="00CF0200">
        <w:rPr>
          <w:rFonts w:ascii="Times New Roman" w:eastAsia="Times New Roman" w:hAnsi="Times New Roman" w:cs="Times New Roman"/>
          <w:i/>
          <w:spacing w:val="5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ational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impact</w:t>
      </w:r>
      <w:r w:rsidRPr="00CF0200">
        <w:rPr>
          <w:rFonts w:ascii="Times New Roman" w:eastAsia="Times New Roman" w:hAnsi="Times New Roman" w:cs="Times New Roman"/>
          <w:i/>
          <w:spacing w:val="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&amp;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rand,”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November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3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3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chool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ochester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MN.</w:t>
      </w:r>
    </w:p>
    <w:p w14:paraId="29C2E356" w14:textId="77777777" w:rsidR="00E522B4" w:rsidRPr="00CF0200" w:rsidRDefault="00D47779" w:rsidP="008F7F72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920"/>
        <w:jc w:val="left"/>
        <w:rPr>
          <w:rFonts w:cs="Times New Roman"/>
        </w:rPr>
      </w:pP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is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ACR)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Applic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ove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asur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ocioeconom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atu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us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dividual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hous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at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,”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8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ego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.</w:t>
      </w:r>
    </w:p>
    <w:p w14:paraId="34982146" w14:textId="77777777" w:rsidR="00E522B4" w:rsidRPr="00CF0200" w:rsidRDefault="00D47779" w:rsidP="008F7F72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merica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llege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(AAMC)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mplementati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“Med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Implement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cros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ntinuum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Learners,”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3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hiladelphia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.</w:t>
      </w:r>
    </w:p>
    <w:p w14:paraId="4B415BC3" w14:textId="77777777" w:rsidR="00906108" w:rsidRPr="00CF0200" w:rsidRDefault="00906108" w:rsidP="00906108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t>10</w:t>
      </w:r>
      <w:proofErr w:type="spellStart"/>
      <w:r w:rsidRPr="00CF0200">
        <w:rPr>
          <w:rFonts w:cs="Times New Roman"/>
          <w:spacing w:val="1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ivers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ummi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Pati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enter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ffectiv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ode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mprov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Dissemin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ults,”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uan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uert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co.</w:t>
      </w:r>
    </w:p>
    <w:p w14:paraId="256A1FCF" w14:textId="77777777" w:rsidR="00906108" w:rsidRPr="00CF0200" w:rsidRDefault="00906108" w:rsidP="00906108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491"/>
        <w:jc w:val="left"/>
        <w:rPr>
          <w:rFonts w:cs="Times New Roman"/>
        </w:rPr>
      </w:pPr>
      <w:r w:rsidRPr="00CF0200">
        <w:rPr>
          <w:rFonts w:cs="Times New Roman"/>
        </w:rPr>
        <w:t>Advance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arget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rapie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“Comorbiditi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A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av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hang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s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ecade?”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7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92"/>
          <w:w w:val="102"/>
        </w:rPr>
        <w:t xml:space="preserve"> </w:t>
      </w:r>
      <w:r w:rsidRPr="00CF0200">
        <w:rPr>
          <w:rFonts w:cs="Times New Roman"/>
        </w:rPr>
        <w:t>Athens,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Greece.</w:t>
      </w:r>
    </w:p>
    <w:p w14:paraId="1385FEEF" w14:textId="26403921" w:rsidR="00906108" w:rsidRPr="00CF0200" w:rsidRDefault="00906108" w:rsidP="002B58DF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32</w:t>
      </w:r>
      <w:proofErr w:type="spellStart"/>
      <w:r w:rsidRPr="00CF0200">
        <w:rPr>
          <w:rFonts w:cs="Times New Roman"/>
          <w:spacing w:val="1"/>
          <w:position w:val="10"/>
          <w:vertAlign w:val="superscript"/>
        </w:rPr>
        <w:t>nd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Car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ear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mori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ymposiu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rontier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Manag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V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,”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4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rin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e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y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CA</w:t>
      </w:r>
      <w:r w:rsidR="002B58DF" w:rsidRPr="00CF0200">
        <w:rPr>
          <w:rFonts w:cs="Times New Roman"/>
          <w:spacing w:val="1"/>
        </w:rPr>
        <w:t>.</w:t>
      </w:r>
    </w:p>
    <w:p w14:paraId="30ECEE61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53"/>
        <w:jc w:val="left"/>
        <w:rPr>
          <w:rFonts w:cs="Times New Roman"/>
        </w:rPr>
      </w:pPr>
      <w:r w:rsidRPr="00CF0200">
        <w:rPr>
          <w:rFonts w:cs="Times New Roman"/>
        </w:rPr>
        <w:lastRenderedPageBreak/>
        <w:t>4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exa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und-U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nferenc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,”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lla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TX.</w:t>
      </w:r>
    </w:p>
    <w:p w14:paraId="0C81BF9B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682"/>
        <w:jc w:val="left"/>
        <w:rPr>
          <w:rFonts w:cs="Times New Roman"/>
        </w:rPr>
      </w:pPr>
      <w:r w:rsidRPr="00CF0200">
        <w:rPr>
          <w:rFonts w:cs="Times New Roman"/>
        </w:rPr>
        <w:t>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ociet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Enhanc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e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est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ow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st,”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shevill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C.</w:t>
      </w:r>
    </w:p>
    <w:p w14:paraId="41DDD63A" w14:textId="77777777" w:rsidR="00251009" w:rsidRPr="00CF0200" w:rsidRDefault="00251009" w:rsidP="00251009">
      <w:pPr>
        <w:pStyle w:val="BodyText"/>
        <w:tabs>
          <w:tab w:val="left" w:pos="645"/>
        </w:tabs>
        <w:spacing w:before="120"/>
        <w:ind w:left="630" w:right="384" w:firstLine="0"/>
        <w:jc w:val="right"/>
        <w:rPr>
          <w:rFonts w:cs="Times New Roman"/>
        </w:rPr>
      </w:pPr>
    </w:p>
    <w:p w14:paraId="68A051E8" w14:textId="66BED42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Master’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eries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Genente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ffairs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“Epidemiolog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rthritis,”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ancisco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</w:t>
      </w:r>
    </w:p>
    <w:p w14:paraId="69731EC0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Master’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eries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Genentec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ffairs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“Cardiovascula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ssessmen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atients,”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ancisco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</w:t>
      </w:r>
    </w:p>
    <w:p w14:paraId="006F940E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84"/>
        <w:jc w:val="left"/>
        <w:rPr>
          <w:rFonts w:cs="Times New Roman"/>
        </w:rPr>
      </w:pPr>
      <w:r w:rsidRPr="00CF0200">
        <w:rPr>
          <w:rFonts w:cs="Times New Roman"/>
        </w:rPr>
        <w:t>Ced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inai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Insigh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udi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,”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23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o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gele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A</w:t>
      </w:r>
    </w:p>
    <w:p w14:paraId="649CF966" w14:textId="77777777" w:rsidR="00954023" w:rsidRPr="00CF0200" w:rsidRDefault="00D47779" w:rsidP="00954023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cs="Times New Roman"/>
        </w:rPr>
      </w:pPr>
      <w:r w:rsidRPr="00CF0200">
        <w:rPr>
          <w:rFonts w:cs="Times New Roman"/>
        </w:rPr>
        <w:t>7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erspective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isease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Cardiovascula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-morbiditie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eases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ho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hould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Care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h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ha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o,”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eptemb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a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ega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evada</w:t>
      </w:r>
    </w:p>
    <w:p w14:paraId="0329875F" w14:textId="37AD680E" w:rsidR="00954023" w:rsidRPr="00CF0200" w:rsidRDefault="00D47779" w:rsidP="00954023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226"/>
        <w:jc w:val="left"/>
        <w:rPr>
          <w:rFonts w:cs="Times New Roman"/>
        </w:rPr>
      </w:pPr>
      <w:r w:rsidRPr="00CF0200">
        <w:rPr>
          <w:rFonts w:cs="Times New Roman"/>
        </w:rPr>
        <w:t>Arthriti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Unmasked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enetics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reatment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artnership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</w:t>
      </w:r>
      <w:proofErr w:type="spellStart"/>
      <w:r w:rsidRPr="00CF0200">
        <w:rPr>
          <w:rFonts w:cs="Times New Roman"/>
          <w:position w:val="10"/>
          <w:vertAlign w:val="superscript"/>
        </w:rPr>
        <w:t>nd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llianc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nferenc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43"/>
          <w:w w:val="102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…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bservation,”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ronto,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Canada</w:t>
      </w:r>
      <w:r w:rsidR="00954023" w:rsidRPr="00CF0200">
        <w:rPr>
          <w:rFonts w:cs="Times New Roman"/>
        </w:rPr>
        <w:t xml:space="preserve">. </w:t>
      </w:r>
      <w:r w:rsidR="00954023" w:rsidRPr="00CF0200">
        <w:rPr>
          <w:rFonts w:cs="Times New Roman"/>
          <w:b/>
          <w:bCs/>
          <w:i/>
          <w:iCs/>
        </w:rPr>
        <w:t xml:space="preserve">Presented in partnership with </w:t>
      </w:r>
      <w:r w:rsidR="00954023" w:rsidRPr="00CF0200">
        <w:rPr>
          <w:rFonts w:cs="Times New Roman"/>
          <w:b/>
          <w:bCs/>
          <w:i/>
          <w:iCs/>
          <w:u w:val="single"/>
        </w:rPr>
        <w:t>Gairdner Foundation</w:t>
      </w:r>
      <w:r w:rsidR="00954023" w:rsidRPr="00CF0200">
        <w:rPr>
          <w:rFonts w:cs="Times New Roman"/>
          <w:b/>
          <w:bCs/>
          <w:i/>
          <w:iCs/>
        </w:rPr>
        <w:t xml:space="preserve"> and CIHR’s Institute of Musculoskeletal Health and Arthritis.</w:t>
      </w:r>
    </w:p>
    <w:p w14:paraId="24B65226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ACR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re-Conference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“PCORI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ethodolog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ommittee: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Wh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ethods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Matter,”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ost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</w:t>
      </w:r>
    </w:p>
    <w:p w14:paraId="017A4A69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93"/>
        <w:jc w:val="left"/>
        <w:rPr>
          <w:rFonts w:cs="Times New Roman"/>
        </w:rPr>
      </w:pPr>
      <w:r w:rsidRPr="00CF0200">
        <w:rPr>
          <w:rFonts w:cs="Times New Roman"/>
        </w:rPr>
        <w:t>AC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Epidemi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V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,”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ost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</w:t>
      </w:r>
    </w:p>
    <w:p w14:paraId="4B85400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116"/>
        <w:jc w:val="left"/>
        <w:rPr>
          <w:rFonts w:cs="Times New Roman"/>
        </w:rPr>
      </w:pPr>
      <w:r w:rsidRPr="00CF0200">
        <w:rPr>
          <w:rFonts w:cs="Times New Roman"/>
        </w:rPr>
        <w:t>Glob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dviso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oard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ctivit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Flar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Cumula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urden)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isk,”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0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14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ost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</w:t>
      </w:r>
    </w:p>
    <w:p w14:paraId="51F590D3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920"/>
        <w:jc w:val="left"/>
        <w:rPr>
          <w:rFonts w:cs="Times New Roman"/>
        </w:rPr>
      </w:pPr>
      <w:r w:rsidRPr="00CF0200">
        <w:rPr>
          <w:rFonts w:cs="Times New Roman"/>
        </w:rPr>
        <w:t>Medicin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artmouth-Hitchcoc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ente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bservation,”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ecemb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2,2014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Leban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Hampshire</w:t>
      </w:r>
    </w:p>
    <w:p w14:paraId="54C1DCDF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jc w:val="left"/>
        <w:rPr>
          <w:rFonts w:cs="Times New Roman"/>
        </w:rPr>
      </w:pPr>
      <w:r w:rsidRPr="00CF0200">
        <w:rPr>
          <w:rFonts w:cs="Times New Roman"/>
        </w:rPr>
        <w:t>Transl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15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“Emerg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omain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ransl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cience,”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8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5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C</w:t>
      </w:r>
    </w:p>
    <w:p w14:paraId="2C433845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1332"/>
        <w:jc w:val="left"/>
        <w:rPr>
          <w:rFonts w:cs="Times New Roman"/>
        </w:rPr>
      </w:pPr>
      <w:r w:rsidRPr="00CF0200">
        <w:rPr>
          <w:rFonts w:cs="Times New Roman"/>
        </w:rPr>
        <w:t>Alumni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97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Observation”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2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15, Hospi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peci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urgery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York</w:t>
      </w:r>
    </w:p>
    <w:p w14:paraId="29D28011" w14:textId="77777777" w:rsidR="00E522B4" w:rsidRPr="00CF0200" w:rsidRDefault="00D47779" w:rsidP="00360501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Alumn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97</w:t>
      </w:r>
      <w:proofErr w:type="spellStart"/>
      <w:r w:rsidRPr="00CF0200">
        <w:rPr>
          <w:rFonts w:cs="Times New Roman"/>
          <w:position w:val="10"/>
          <w:vertAlign w:val="superscript"/>
        </w:rPr>
        <w:t>th</w:t>
      </w:r>
      <w:proofErr w:type="spellEnd"/>
      <w:r w:rsidRPr="00CF0200">
        <w:rPr>
          <w:rFonts w:cs="Times New Roman"/>
          <w:position w:val="1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Defin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alu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tex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merg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odels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c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livery”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ctob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3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ospi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peci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urgery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York</w:t>
      </w:r>
    </w:p>
    <w:p w14:paraId="0B87CD38" w14:textId="77777777" w:rsidR="004A4EC7" w:rsidRPr="00CF0200" w:rsidRDefault="00D47779" w:rsidP="004A4EC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343"/>
        <w:jc w:val="left"/>
        <w:rPr>
          <w:rFonts w:cs="Times New Roman"/>
        </w:rPr>
      </w:pPr>
      <w:r w:rsidRPr="00CF0200">
        <w:rPr>
          <w:rFonts w:cs="Times New Roman"/>
        </w:rPr>
        <w:t>Medicin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utger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bservation”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4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5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unswick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ersey</w:t>
      </w:r>
    </w:p>
    <w:p w14:paraId="73D883EE" w14:textId="77777777" w:rsidR="004A4EC7" w:rsidRPr="00CF0200" w:rsidRDefault="004A4EC7" w:rsidP="00BE6C65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737"/>
        <w:jc w:val="left"/>
        <w:rPr>
          <w:rFonts w:cs="Times New Roman"/>
        </w:rPr>
      </w:pPr>
      <w:r w:rsidRPr="00CF0200">
        <w:rPr>
          <w:rFonts w:cs="Times New Roman"/>
        </w:rPr>
        <w:t>Inaugur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xcell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ducati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utge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livery”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unswick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ersey</w:t>
      </w:r>
    </w:p>
    <w:p w14:paraId="544A3034" w14:textId="77777777" w:rsidR="004A4EC7" w:rsidRPr="00CF0200" w:rsidRDefault="004A4EC7" w:rsidP="004A4EC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2"/>
        <w:jc w:val="left"/>
        <w:rPr>
          <w:rFonts w:cs="Times New Roman"/>
        </w:rPr>
      </w:pP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lic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cah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ou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inai,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bservation”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York</w:t>
      </w:r>
    </w:p>
    <w:p w14:paraId="3D2826B7" w14:textId="77777777" w:rsidR="004A4EC7" w:rsidRPr="00CF0200" w:rsidRDefault="004A4EC7" w:rsidP="004A4EC7">
      <w:pPr>
        <w:pStyle w:val="BodyText"/>
        <w:numPr>
          <w:ilvl w:val="0"/>
          <w:numId w:val="7"/>
        </w:numPr>
        <w:tabs>
          <w:tab w:val="left" w:pos="645"/>
        </w:tabs>
        <w:spacing w:before="120"/>
        <w:ind w:right="532"/>
        <w:jc w:val="left"/>
        <w:rPr>
          <w:rFonts w:cs="Times New Roman"/>
        </w:rPr>
      </w:pPr>
      <w:r w:rsidRPr="00CF0200">
        <w:rPr>
          <w:rFonts w:cs="Times New Roman"/>
        </w:rPr>
        <w:t>Lectu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rie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incet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ul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ransform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merica”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9,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incet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ersey</w:t>
      </w:r>
    </w:p>
    <w:p w14:paraId="4861FC91" w14:textId="77777777" w:rsidR="004A4EC7" w:rsidRPr="00CF0200" w:rsidRDefault="004A4EC7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187"/>
        <w:jc w:val="left"/>
        <w:rPr>
          <w:rFonts w:cs="Times New Roman"/>
        </w:rPr>
      </w:pPr>
      <w:r w:rsidRPr="00CF0200">
        <w:rPr>
          <w:rFonts w:cs="Times New Roman"/>
        </w:rPr>
        <w:t>AWAR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(Advanc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Wome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hroug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dvocacy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cogniti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mpowerment)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ogram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ospita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Pers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erspectiv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”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301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runswick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ersey</w:t>
      </w:r>
    </w:p>
    <w:p w14:paraId="72232874" w14:textId="77777777" w:rsidR="004A4EC7" w:rsidRPr="00CF0200" w:rsidRDefault="004A4EC7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857"/>
        <w:jc w:val="left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eter’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ente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bservation”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9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unswick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ersey</w:t>
      </w:r>
    </w:p>
    <w:p w14:paraId="620E60EC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737"/>
        <w:jc w:val="left"/>
        <w:rPr>
          <w:rFonts w:cs="Times New Roman"/>
        </w:rPr>
      </w:pPr>
      <w:r w:rsidRPr="00CF0200">
        <w:rPr>
          <w:rFonts w:cs="Times New Roman"/>
        </w:rPr>
        <w:t>Inaugur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xcell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ducatio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utge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livery”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unswick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ersey</w:t>
      </w:r>
    </w:p>
    <w:p w14:paraId="5CA933AC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737"/>
        <w:jc w:val="left"/>
        <w:rPr>
          <w:rFonts w:cs="Times New Roman"/>
        </w:rPr>
      </w:pPr>
      <w:r w:rsidRPr="00CF0200">
        <w:rPr>
          <w:rFonts w:cs="Times New Roman"/>
        </w:rPr>
        <w:t>Gr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lic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cah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i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ou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inai,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lastRenderedPageBreak/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bservation”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nu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2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York</w:t>
      </w:r>
    </w:p>
    <w:p w14:paraId="62302393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532"/>
        <w:jc w:val="left"/>
        <w:rPr>
          <w:rFonts w:cs="Times New Roman"/>
        </w:rPr>
      </w:pPr>
      <w:r w:rsidRPr="00CF0200">
        <w:rPr>
          <w:rFonts w:cs="Times New Roman"/>
        </w:rPr>
        <w:t>Lectu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erie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incet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ul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hoo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ransform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merica”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9,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inceton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ersey</w:t>
      </w:r>
    </w:p>
    <w:p w14:paraId="6BD1B34A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187"/>
        <w:jc w:val="left"/>
        <w:rPr>
          <w:rFonts w:cs="Times New Roman"/>
        </w:rPr>
      </w:pPr>
      <w:r w:rsidRPr="00CF0200">
        <w:rPr>
          <w:rFonts w:cs="Times New Roman"/>
        </w:rPr>
        <w:t>AWAR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(Advancing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Wome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hrough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dvocacy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ecognitio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mpowerment)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rogram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ospita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Pers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erspectiv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re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”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30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3016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runswick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Jersey</w:t>
      </w:r>
    </w:p>
    <w:p w14:paraId="66D80582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857"/>
        <w:jc w:val="left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und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eter’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ente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bservation”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pri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9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runswick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ersey</w:t>
      </w:r>
    </w:p>
    <w:p w14:paraId="08582E29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580"/>
        <w:jc w:val="left"/>
        <w:rPr>
          <w:rFonts w:cs="Times New Roman"/>
        </w:rPr>
      </w:pPr>
      <w:r w:rsidRPr="00CF0200">
        <w:rPr>
          <w:rFonts w:cs="Times New Roman"/>
        </w:rPr>
        <w:t>Semin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peak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utger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be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oo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choo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tir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acul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ssociation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RWJM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chool”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5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iscataway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ersey</w:t>
      </w:r>
    </w:p>
    <w:p w14:paraId="39EF9DE2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187"/>
        <w:jc w:val="left"/>
        <w:rPr>
          <w:rFonts w:cs="Times New Roman"/>
        </w:rPr>
      </w:pPr>
      <w:r w:rsidRPr="00CF0200">
        <w:rPr>
          <w:rFonts w:cs="Times New Roman"/>
        </w:rPr>
        <w:t>Symposiu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peake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ok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st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ducator’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uil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pr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Vis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afety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WJMS”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1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WJM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runswic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ersey</w:t>
      </w:r>
    </w:p>
    <w:p w14:paraId="3888A96A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244"/>
        <w:jc w:val="left"/>
        <w:rPr>
          <w:rFonts w:cs="Times New Roman"/>
        </w:rPr>
      </w:pPr>
      <w:r w:rsidRPr="00CF0200">
        <w:rPr>
          <w:rFonts w:cs="Times New Roman"/>
        </w:rPr>
        <w:t>Symposium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peaker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irs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tuden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ymposium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“Pers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erspective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evelopi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er”, Augu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0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WJM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iscatawa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ersey</w:t>
      </w:r>
    </w:p>
    <w:p w14:paraId="6DD817D4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532"/>
        <w:jc w:val="left"/>
        <w:rPr>
          <w:rFonts w:cs="Times New Roman"/>
        </w:rPr>
      </w:pPr>
      <w:r w:rsidRPr="00CF0200">
        <w:rPr>
          <w:rFonts w:cs="Times New Roman"/>
        </w:rPr>
        <w:t>Invit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peake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Jerse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ssociation,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“</w:t>
      </w:r>
      <w:proofErr w:type="gramStart"/>
      <w:r w:rsidRPr="00CF0200">
        <w:rPr>
          <w:rFonts w:cs="Times New Roman"/>
        </w:rPr>
        <w:t>Hear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</w:t>
      </w:r>
      <w:proofErr w:type="gram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”,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rang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ersey</w:t>
      </w:r>
    </w:p>
    <w:p w14:paraId="1617156E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1032"/>
        <w:jc w:val="left"/>
        <w:rPr>
          <w:rFonts w:cs="Times New Roman"/>
        </w:rPr>
      </w:pPr>
      <w:r w:rsidRPr="00CF0200">
        <w:rPr>
          <w:rFonts w:cs="Times New Roman"/>
        </w:rPr>
        <w:t>2016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CR/ARHP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eeting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“Cardiovascula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rthritis…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volu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82"/>
          <w:w w:val="102"/>
        </w:rPr>
        <w:t xml:space="preserve"> </w:t>
      </w:r>
      <w:r w:rsidRPr="00CF0200">
        <w:rPr>
          <w:rFonts w:cs="Times New Roman"/>
        </w:rPr>
        <w:t>observation”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November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15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16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Washington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C</w:t>
      </w:r>
    </w:p>
    <w:p w14:paraId="0E9DE8B7" w14:textId="77777777" w:rsidR="00E522B4" w:rsidRPr="00CF0200" w:rsidRDefault="00D4777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187"/>
        <w:jc w:val="left"/>
        <w:rPr>
          <w:rFonts w:cs="Times New Roman"/>
        </w:rPr>
      </w:pPr>
      <w:r w:rsidRPr="00CF0200">
        <w:rPr>
          <w:rFonts w:cs="Times New Roman"/>
        </w:rPr>
        <w:t>Med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r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und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peake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M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ofession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ourne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cadem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ine”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ebrua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7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nivers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Miami,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Florida</w:t>
      </w:r>
    </w:p>
    <w:p w14:paraId="5AF58075" w14:textId="77777777" w:rsidR="00DC2F99" w:rsidRPr="00CF0200" w:rsidRDefault="00DC2F99" w:rsidP="004A4EC7">
      <w:pPr>
        <w:pStyle w:val="BodyText"/>
        <w:numPr>
          <w:ilvl w:val="0"/>
          <w:numId w:val="7"/>
        </w:numPr>
        <w:tabs>
          <w:tab w:val="left" w:pos="745"/>
        </w:tabs>
        <w:spacing w:before="120"/>
        <w:ind w:right="187"/>
        <w:jc w:val="left"/>
        <w:rPr>
          <w:rFonts w:cs="Times New Roman"/>
        </w:rPr>
      </w:pPr>
      <w:r w:rsidRPr="00CF0200">
        <w:rPr>
          <w:rFonts w:cs="Times New Roman"/>
        </w:rPr>
        <w:t xml:space="preserve">Rush University </w:t>
      </w:r>
      <w:r w:rsidR="00025B0F" w:rsidRPr="00CF0200">
        <w:rPr>
          <w:rFonts w:cs="Times New Roman"/>
        </w:rPr>
        <w:t>Internal</w:t>
      </w:r>
      <w:r w:rsidRPr="00CF0200">
        <w:rPr>
          <w:rFonts w:cs="Times New Roman"/>
        </w:rPr>
        <w:t xml:space="preserve"> Medicine Grand Rounds &amp; Rheumatology Grand Rounds.  </w:t>
      </w:r>
      <w:r w:rsidR="00F46C16" w:rsidRPr="00CF0200">
        <w:rPr>
          <w:rFonts w:cs="Times New Roman"/>
        </w:rPr>
        <w:t xml:space="preserve">“Cardiovascular Outcomes in Rheumatoid Arthritis”, </w:t>
      </w:r>
      <w:r w:rsidRPr="00CF0200">
        <w:rPr>
          <w:rFonts w:cs="Times New Roman"/>
        </w:rPr>
        <w:t>April 26</w:t>
      </w:r>
      <w:r w:rsidR="00C17CA0" w:rsidRPr="00CF0200">
        <w:rPr>
          <w:rFonts w:cs="Times New Roman"/>
        </w:rPr>
        <w:t>-</w:t>
      </w:r>
      <w:r w:rsidRPr="00CF0200">
        <w:rPr>
          <w:rFonts w:cs="Times New Roman"/>
        </w:rPr>
        <w:t>27, 2017</w:t>
      </w:r>
      <w:r w:rsidR="00025B0F" w:rsidRPr="00CF0200">
        <w:rPr>
          <w:rFonts w:cs="Times New Roman"/>
        </w:rPr>
        <w:t>, Chicago, Illinois.</w:t>
      </w:r>
    </w:p>
    <w:p w14:paraId="174DE964" w14:textId="77777777" w:rsidR="00E522B4" w:rsidRPr="00CF0200" w:rsidRDefault="00E522B4" w:rsidP="00991451">
      <w:pPr>
        <w:rPr>
          <w:rFonts w:ascii="Times New Roman" w:eastAsia="Times New Roman" w:hAnsi="Times New Roman" w:cs="Times New Roman"/>
          <w:sz w:val="21"/>
          <w:szCs w:val="21"/>
        </w:rPr>
      </w:pPr>
    </w:p>
    <w:p w14:paraId="37991DB1" w14:textId="77777777" w:rsidR="00E522B4" w:rsidRPr="00CF0200" w:rsidRDefault="00D47779">
      <w:pPr>
        <w:pStyle w:val="Heading1"/>
        <w:ind w:left="204"/>
        <w:rPr>
          <w:rFonts w:cs="Times New Roman"/>
          <w:b w:val="0"/>
          <w:i/>
        </w:rPr>
      </w:pPr>
      <w:r w:rsidRPr="00CF0200">
        <w:rPr>
          <w:rFonts w:cs="Times New Roman"/>
        </w:rPr>
        <w:t>MEDIA</w:t>
      </w:r>
      <w:r w:rsidR="007F55E8" w:rsidRPr="00CF0200">
        <w:rPr>
          <w:rFonts w:cs="Times New Roman"/>
        </w:rPr>
        <w:t xml:space="preserve"> </w:t>
      </w:r>
      <w:r w:rsidR="007F55E8" w:rsidRPr="00CF0200">
        <w:rPr>
          <w:rFonts w:cs="Times New Roman"/>
          <w:b w:val="0"/>
          <w:i/>
        </w:rPr>
        <w:t>(selected citations only)</w:t>
      </w:r>
    </w:p>
    <w:p w14:paraId="0814DA62" w14:textId="77777777" w:rsidR="00991451" w:rsidRPr="00CF0200" w:rsidRDefault="00991451">
      <w:pPr>
        <w:pStyle w:val="Heading1"/>
        <w:ind w:left="204"/>
        <w:rPr>
          <w:rFonts w:cs="Times New Roman"/>
          <w:b w:val="0"/>
          <w:bCs w:val="0"/>
        </w:rPr>
      </w:pPr>
    </w:p>
    <w:p w14:paraId="230A953B" w14:textId="77777777" w:rsidR="00E522B4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jc w:val="left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odernPhysician</w:t>
      </w:r>
      <w:proofErr w:type="spellEnd"/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ayo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names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="00CC4BAF" w:rsidRPr="00CF0200">
        <w:rPr>
          <w:rFonts w:ascii="Times New Roman" w:hAnsi="Times New Roman" w:cs="Times New Roman"/>
          <w:b/>
          <w:sz w:val="21"/>
          <w:szCs w:val="21"/>
        </w:rPr>
        <w:t>D</w:t>
      </w:r>
      <w:r w:rsidRPr="00CF0200">
        <w:rPr>
          <w:rFonts w:ascii="Times New Roman" w:hAnsi="Times New Roman" w:cs="Times New Roman"/>
          <w:b/>
          <w:sz w:val="21"/>
          <w:szCs w:val="21"/>
        </w:rPr>
        <w:t>ean</w:t>
      </w:r>
      <w:r w:rsidR="00CC4BAF" w:rsidRPr="00CF0200">
        <w:rPr>
          <w:rFonts w:ascii="Times New Roman" w:hAnsi="Times New Roman" w:cs="Times New Roman"/>
          <w:b/>
          <w:sz w:val="21"/>
          <w:szCs w:val="21"/>
        </w:rPr>
        <w:t>,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y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Joe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arlson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ovember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2.</w:t>
      </w:r>
    </w:p>
    <w:p w14:paraId="680BB1AD" w14:textId="77777777" w:rsidR="00E522B4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Post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Bulletin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ayo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tudents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rock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atch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ay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y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Jeff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Hansel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rch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3.</w:t>
      </w:r>
    </w:p>
    <w:p w14:paraId="23AC315C" w14:textId="77777777" w:rsidR="00E522B4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ind w:right="187"/>
        <w:jc w:val="left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FierceHealthcare</w:t>
      </w:r>
      <w:proofErr w:type="spellEnd"/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,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re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3-year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egrees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ood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nough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for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future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ocs?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y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licia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Caramenico</w:t>
      </w:r>
      <w:proofErr w:type="spellEnd"/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ptember</w:t>
      </w:r>
      <w:r w:rsidRPr="00CF0200">
        <w:rPr>
          <w:rFonts w:ascii="Times New Roman" w:hAnsi="Times New Roman" w:cs="Times New Roman"/>
          <w:spacing w:val="48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13.</w:t>
      </w:r>
    </w:p>
    <w:p w14:paraId="1FEE6566" w14:textId="77777777" w:rsidR="00E522B4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ind w:right="532"/>
        <w:jc w:val="left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edPage</w:t>
      </w:r>
      <w:proofErr w:type="spellEnd"/>
      <w:r w:rsidRPr="00CF0200">
        <w:rPr>
          <w:rFonts w:ascii="Times New Roman" w:hAnsi="Times New Roman" w:cs="Times New Roman"/>
          <w:i/>
          <w:spacing w:val="19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Today,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  <w:u w:val="single" w:color="000000"/>
        </w:rPr>
        <w:t xml:space="preserve"> </w:t>
      </w:r>
      <w:proofErr w:type="gramStart"/>
      <w:r w:rsidRPr="00CF0200">
        <w:rPr>
          <w:rFonts w:ascii="Times New Roman" w:hAnsi="Times New Roman" w:cs="Times New Roman"/>
          <w:b/>
          <w:sz w:val="21"/>
          <w:szCs w:val="21"/>
        </w:rPr>
        <w:t>The</w:t>
      </w:r>
      <w:proofErr w:type="gramEnd"/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3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Year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: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Is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horter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ood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nough?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y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en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Hartman,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.D</w:t>
      </w:r>
      <w:r w:rsidRPr="00CF0200">
        <w:rPr>
          <w:rFonts w:ascii="Times New Roman" w:hAnsi="Times New Roman" w:cs="Times New Roman"/>
          <w:sz w:val="21"/>
          <w:szCs w:val="21"/>
        </w:rPr>
        <w:t>.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ptember</w:t>
      </w:r>
      <w:r w:rsidRPr="00CF0200">
        <w:rPr>
          <w:rFonts w:ascii="Times New Roman" w:hAnsi="Times New Roman" w:cs="Times New Roman"/>
          <w:spacing w:val="68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13.</w:t>
      </w:r>
    </w:p>
    <w:p w14:paraId="17B4BEC4" w14:textId="77777777" w:rsidR="003A63E7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ind w:right="1032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Hospitals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and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Health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Networks</w:t>
      </w:r>
      <w:r w:rsidRPr="00CF0200">
        <w:rPr>
          <w:rFonts w:ascii="Times New Roman" w:hAnsi="Times New Roman" w:cs="Times New Roman"/>
          <w:i/>
          <w:sz w:val="21"/>
          <w:szCs w:val="21"/>
        </w:rPr>
        <w:t>,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ayo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Works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o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ransform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oc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ducation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="004A2E74" w:rsidRPr="00CF0200">
        <w:rPr>
          <w:rFonts w:ascii="Times New Roman" w:hAnsi="Times New Roman" w:cs="Times New Roman"/>
          <w:b/>
          <w:sz w:val="21"/>
          <w:szCs w:val="21"/>
        </w:rPr>
        <w:t>b</w:t>
      </w:r>
      <w:r w:rsidRPr="00CF0200">
        <w:rPr>
          <w:rFonts w:ascii="Times New Roman" w:hAnsi="Times New Roman" w:cs="Times New Roman"/>
          <w:b/>
          <w:sz w:val="21"/>
          <w:szCs w:val="21"/>
        </w:rPr>
        <w:t>y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au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arr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58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escribes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uture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ducation.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ecember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13.</w:t>
      </w:r>
    </w:p>
    <w:p w14:paraId="0C072E56" w14:textId="77777777" w:rsidR="003A63E7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ind w:right="1032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innesota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edicine,</w:t>
      </w:r>
      <w:r w:rsidRPr="00CF0200">
        <w:rPr>
          <w:rFonts w:ascii="Times New Roman" w:hAnsi="Times New Roman" w:cs="Times New Roman"/>
          <w:i/>
          <w:spacing w:val="17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en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t</w:t>
      </w:r>
      <w:r w:rsidRPr="00CF0200">
        <w:rPr>
          <w:rFonts w:ascii="Times New Roman" w:hAnsi="Times New Roman" w:cs="Times New Roman"/>
          <w:b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he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op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y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armen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b/>
          <w:sz w:val="21"/>
          <w:szCs w:val="21"/>
        </w:rPr>
        <w:t>Peoto</w:t>
      </w:r>
      <w:proofErr w:type="spellEnd"/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rch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0,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14.</w:t>
      </w:r>
    </w:p>
    <w:p w14:paraId="0A895783" w14:textId="77777777" w:rsidR="00E522B4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ind w:right="1032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Commonwealth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Fund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cus: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odernizing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ducation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o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dvance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ew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e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odels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ster</w:t>
      </w:r>
      <w:r w:rsidRPr="00CF0200">
        <w:rPr>
          <w:rFonts w:ascii="Times New Roman" w:hAnsi="Times New Roman" w:cs="Times New Roman"/>
          <w:spacing w:val="70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ntinuous</w:t>
      </w:r>
      <w:r w:rsidRPr="00CF0200">
        <w:rPr>
          <w:rFonts w:ascii="Times New Roman" w:hAnsi="Times New Roman" w:cs="Times New Roman"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Quality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mprovement</w:t>
      </w:r>
      <w:r w:rsidRPr="00CF0200">
        <w:rPr>
          <w:rFonts w:ascii="Times New Roman" w:hAnsi="Times New Roman" w:cs="Times New Roman"/>
          <w:spacing w:val="3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ncouraging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igh-Quality,</w:t>
      </w:r>
      <w:r w:rsidRPr="00CF0200">
        <w:rPr>
          <w:rFonts w:ascii="Times New Roman" w:hAnsi="Times New Roman" w:cs="Times New Roman"/>
          <w:spacing w:val="3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Value-Based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e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y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rtha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ostetter,</w:t>
      </w:r>
      <w:r w:rsidRPr="00CF0200">
        <w:rPr>
          <w:rFonts w:ascii="Times New Roman" w:hAnsi="Times New Roman" w:cs="Times New Roman"/>
          <w:spacing w:val="81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pril/May</w:t>
      </w:r>
      <w:r w:rsidRPr="00CF0200">
        <w:rPr>
          <w:rFonts w:ascii="Times New Roman" w:hAnsi="Times New Roman" w:cs="Times New Roman"/>
          <w:spacing w:val="4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4.</w:t>
      </w:r>
    </w:p>
    <w:p w14:paraId="51EEEDE4" w14:textId="77777777" w:rsidR="00E522B4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jc w:val="left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edpageToday</w:t>
      </w:r>
      <w:proofErr w:type="spellEnd"/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New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oo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Wil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inpoint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VD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Risk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in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rthritis,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un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8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4.</w:t>
      </w:r>
    </w:p>
    <w:p w14:paraId="56293199" w14:textId="77777777" w:rsidR="003A63E7" w:rsidRPr="00CF0200" w:rsidRDefault="00D47779" w:rsidP="003A63E7">
      <w:pPr>
        <w:numPr>
          <w:ilvl w:val="0"/>
          <w:numId w:val="6"/>
        </w:numPr>
        <w:tabs>
          <w:tab w:val="left" w:pos="745"/>
        </w:tabs>
        <w:spacing w:before="120"/>
        <w:jc w:val="left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PolitcoPro</w:t>
      </w:r>
      <w:proofErr w:type="spellEnd"/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b/>
          <w:sz w:val="21"/>
          <w:szCs w:val="21"/>
        </w:rPr>
        <w:t>Fixing</w:t>
      </w:r>
      <w:proofErr w:type="gramEnd"/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ducation: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s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look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for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new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odels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anuary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,</w:t>
      </w:r>
      <w:r w:rsidR="003A63E7" w:rsidRPr="00CF0200">
        <w:rPr>
          <w:rFonts w:ascii="Times New Roman" w:hAnsi="Times New Roman" w:cs="Times New Roman"/>
          <w:sz w:val="21"/>
          <w:szCs w:val="21"/>
        </w:rPr>
        <w:t xml:space="preserve"> 2015.</w:t>
      </w:r>
    </w:p>
    <w:p w14:paraId="05609865" w14:textId="77777777" w:rsidR="003A63E7" w:rsidRPr="00CF0200" w:rsidRDefault="003A63E7" w:rsidP="003A63E7">
      <w:pPr>
        <w:numPr>
          <w:ilvl w:val="0"/>
          <w:numId w:val="6"/>
        </w:numPr>
        <w:tabs>
          <w:tab w:val="left" w:pos="745"/>
        </w:tabs>
        <w:spacing w:before="120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Wall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Street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Journal</w:t>
      </w:r>
      <w:r w:rsidRPr="00CF0200">
        <w:rPr>
          <w:rFonts w:ascii="Times New Roman" w:hAnsi="Times New Roman" w:cs="Times New Roman"/>
          <w:sz w:val="21"/>
          <w:szCs w:val="21"/>
          <w:u w:val="single" w:color="000000"/>
        </w:rPr>
        <w:t>,</w:t>
      </w:r>
      <w:r w:rsidRPr="00CF0200">
        <w:rPr>
          <w:rFonts w:ascii="Times New Roman" w:hAnsi="Times New Roman" w:cs="Times New Roman"/>
          <w:spacing w:val="22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Innovation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is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weeping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hrough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U.S.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s,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ebruary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6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15.</w:t>
      </w:r>
    </w:p>
    <w:p w14:paraId="65C31E0D" w14:textId="77777777" w:rsidR="003A63E7" w:rsidRPr="00CF0200" w:rsidRDefault="003A63E7" w:rsidP="003A63E7">
      <w:pPr>
        <w:numPr>
          <w:ilvl w:val="0"/>
          <w:numId w:val="6"/>
        </w:numPr>
        <w:tabs>
          <w:tab w:val="left" w:pos="745"/>
        </w:tabs>
        <w:spacing w:before="120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Patch.com</w:t>
      </w:r>
      <w:r w:rsidRPr="00CF0200">
        <w:rPr>
          <w:rFonts w:ascii="Times New Roman" w:hAnsi="Times New Roman" w:cs="Times New Roman"/>
          <w:i/>
          <w:sz w:val="21"/>
          <w:szCs w:val="21"/>
        </w:rPr>
        <w:t>,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ayo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ean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Hired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b/>
          <w:sz w:val="21"/>
          <w:szCs w:val="21"/>
        </w:rPr>
        <w:t>For</w:t>
      </w:r>
      <w:proofErr w:type="gramEnd"/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op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ost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t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Rutgers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ical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pril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6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5.</w:t>
      </w:r>
    </w:p>
    <w:p w14:paraId="78D51C74" w14:textId="77777777" w:rsidR="003A63E7" w:rsidRPr="00CF0200" w:rsidRDefault="003A63E7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Science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Daily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nd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iant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el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rteritis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linked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with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olar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ycles,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un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5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5.</w:t>
      </w:r>
    </w:p>
    <w:p w14:paraId="22B1856E" w14:textId="77777777" w:rsidR="003A63E7" w:rsidRPr="00CF0200" w:rsidRDefault="003A63E7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yCentralJersey.com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look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t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recent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entra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Jersey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hires,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romotions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une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5.</w:t>
      </w:r>
    </w:p>
    <w:p w14:paraId="0F588709" w14:textId="77777777" w:rsidR="003A63E7" w:rsidRPr="00CF0200" w:rsidRDefault="003A63E7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  <w:u w:val="single" w:color="000000"/>
        </w:rPr>
        <w:t>MyCentralJersey.com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New</w:t>
      </w:r>
      <w:r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dean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welcomes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utgers</w:t>
      </w:r>
      <w:r w:rsidRPr="00CF0200">
        <w:rPr>
          <w:rFonts w:ascii="Times New Roman" w:eastAsia="Times New Roman" w:hAnsi="Times New Roman" w:cs="Times New Roman"/>
          <w:b/>
          <w:bCs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d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chool’s</w:t>
      </w:r>
      <w:r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largest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lass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ugust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8,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5.</w:t>
      </w:r>
    </w:p>
    <w:p w14:paraId="52410EFA" w14:textId="77777777" w:rsidR="003A63E7" w:rsidRPr="00CF0200" w:rsidRDefault="00000000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hyperlink r:id="rId7">
        <w:r w:rsidR="003A63E7" w:rsidRPr="00CF0200">
          <w:rPr>
            <w:rFonts w:ascii="Times New Roman" w:eastAsia="Times New Roman" w:hAnsi="Times New Roman" w:cs="Times New Roman"/>
            <w:i/>
            <w:sz w:val="21"/>
            <w:szCs w:val="21"/>
            <w:u w:val="single" w:color="000000"/>
          </w:rPr>
          <w:t>www.innovationnj.net,</w:t>
        </w:r>
        <w:r w:rsidR="003A63E7" w:rsidRPr="00CF0200">
          <w:rPr>
            <w:rFonts w:ascii="Times New Roman" w:eastAsia="Times New Roman" w:hAnsi="Times New Roman" w:cs="Times New Roman"/>
            <w:i/>
            <w:spacing w:val="24"/>
            <w:sz w:val="21"/>
            <w:szCs w:val="21"/>
            <w:u w:val="single" w:color="000000"/>
          </w:rPr>
          <w:t xml:space="preserve"> </w:t>
        </w:r>
      </w:hyperlink>
      <w:r w:rsidR="003A63E7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New</w:t>
      </w:r>
      <w:r w:rsidR="003A63E7"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dean</w:t>
      </w:r>
      <w:r w:rsidR="003A63E7"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welcomes</w:t>
      </w:r>
      <w:r w:rsidR="003A63E7"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Rutgers</w:t>
      </w:r>
      <w:r w:rsidR="003A63E7"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medic</w:t>
      </w:r>
      <w:r w:rsidR="003A63E7" w:rsidRPr="00CF0200">
        <w:rPr>
          <w:rFonts w:ascii="Times New Roman" w:eastAsia="Times New Roman" w:hAnsi="Times New Roman" w:cs="Times New Roman"/>
          <w:b/>
          <w:bCs/>
          <w:spacing w:val="25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chool’s</w:t>
      </w:r>
      <w:r w:rsidR="003A63E7" w:rsidRPr="00CF0200">
        <w:rPr>
          <w:rFonts w:ascii="Times New Roman" w:eastAsia="Times New Roman" w:hAnsi="Times New Roman" w:cs="Times New Roman"/>
          <w:b/>
          <w:bCs/>
          <w:spacing w:val="26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largest</w:t>
      </w:r>
      <w:r w:rsidR="003A63E7" w:rsidRPr="00CF0200">
        <w:rPr>
          <w:rFonts w:ascii="Times New Roman" w:eastAsia="Times New Roman" w:hAnsi="Times New Roman" w:cs="Times New Roman"/>
          <w:b/>
          <w:bCs/>
          <w:spacing w:val="24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class</w:t>
      </w:r>
      <w:r w:rsidR="003A63E7"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="003A63E7"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sz w:val="21"/>
          <w:szCs w:val="21"/>
        </w:rPr>
        <w:t>August</w:t>
      </w:r>
      <w:r w:rsidR="003A63E7"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sz w:val="21"/>
          <w:szCs w:val="21"/>
        </w:rPr>
        <w:t>18,</w:t>
      </w:r>
      <w:r w:rsidR="003A63E7" w:rsidRPr="00CF0200">
        <w:rPr>
          <w:rFonts w:ascii="Times New Roman" w:eastAsia="Times New Roman" w:hAnsi="Times New Roman" w:cs="Times New Roman"/>
          <w:spacing w:val="25"/>
          <w:sz w:val="21"/>
          <w:szCs w:val="21"/>
        </w:rPr>
        <w:t xml:space="preserve"> </w:t>
      </w:r>
      <w:r w:rsidR="003A63E7" w:rsidRPr="00CF0200">
        <w:rPr>
          <w:rFonts w:ascii="Times New Roman" w:eastAsia="Times New Roman" w:hAnsi="Times New Roman" w:cs="Times New Roman"/>
          <w:sz w:val="21"/>
          <w:szCs w:val="21"/>
        </w:rPr>
        <w:t>2015.</w:t>
      </w:r>
    </w:p>
    <w:p w14:paraId="24E87B31" w14:textId="77777777" w:rsidR="003A63E7" w:rsidRPr="00CF0200" w:rsidRDefault="003A63E7" w:rsidP="003A63E7">
      <w:pPr>
        <w:numPr>
          <w:ilvl w:val="0"/>
          <w:numId w:val="6"/>
        </w:numPr>
        <w:tabs>
          <w:tab w:val="left" w:pos="652"/>
        </w:tabs>
        <w:spacing w:before="120"/>
        <w:ind w:left="651" w:right="920" w:hanging="547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Pallone.house.gov&gt;Newsroom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allone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Hosts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iscussion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with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ublic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Health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xperts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o</w:t>
      </w:r>
      <w:r w:rsidRPr="00CF0200">
        <w:rPr>
          <w:rFonts w:ascii="Times New Roman" w:hAnsi="Times New Roman" w:cs="Times New Roman"/>
          <w:b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Highlight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Zika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70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lastRenderedPageBreak/>
        <w:t>February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3,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6.</w:t>
      </w:r>
    </w:p>
    <w:p w14:paraId="05CACFA3" w14:textId="77777777" w:rsidR="003A63E7" w:rsidRPr="00CF0200" w:rsidRDefault="003A63E7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Bel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  <w:u w:val="single" w:color="000000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arra</w:t>
      </w:r>
      <w:proofErr w:type="spellEnd"/>
      <w:r w:rsidRPr="00CF0200">
        <w:rPr>
          <w:rFonts w:ascii="Times New Roman" w:hAnsi="Times New Roman" w:cs="Times New Roman"/>
          <w:i/>
          <w:spacing w:val="19"/>
          <w:sz w:val="21"/>
          <w:szCs w:val="21"/>
          <w:u w:val="single" w:color="000000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Health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nd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iant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el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rteritis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linked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with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olar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ycles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ebruary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4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6.</w:t>
      </w:r>
    </w:p>
    <w:p w14:paraId="508C429B" w14:textId="77777777" w:rsidR="003A63E7" w:rsidRPr="00CF0200" w:rsidRDefault="003A63E7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yCentralJersey.com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chool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atch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Day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in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New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Brunswick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rch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8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6</w:t>
      </w:r>
    </w:p>
    <w:p w14:paraId="2FE41C76" w14:textId="77777777" w:rsidR="003A63E7" w:rsidRPr="00CF0200" w:rsidRDefault="00000000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hyperlink r:id="rId8">
        <w:r w:rsidR="003A63E7" w:rsidRPr="00CF0200">
          <w:rPr>
            <w:rFonts w:ascii="Times New Roman" w:hAnsi="Times New Roman" w:cs="Times New Roman"/>
            <w:i/>
            <w:color w:val="0000FF"/>
            <w:sz w:val="21"/>
            <w:szCs w:val="21"/>
            <w:u w:val="single" w:color="0000FF"/>
          </w:rPr>
          <w:t>www.njha.com</w:t>
        </w:r>
        <w:r w:rsidR="003A63E7" w:rsidRPr="00CF0200">
          <w:rPr>
            <w:rFonts w:ascii="Times New Roman" w:hAnsi="Times New Roman" w:cs="Times New Roman"/>
            <w:sz w:val="21"/>
            <w:szCs w:val="21"/>
          </w:rPr>
          <w:t>,</w:t>
        </w:r>
      </w:hyperlink>
      <w:r w:rsidR="003A63E7"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Healthcare</w:t>
      </w:r>
      <w:r w:rsidR="003A63E7"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Leaders</w:t>
      </w:r>
      <w:r w:rsidR="003A63E7"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Honored</w:t>
      </w:r>
      <w:r w:rsidR="003A63E7"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at</w:t>
      </w:r>
      <w:r w:rsidR="003A63E7"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Executive</w:t>
      </w:r>
      <w:r w:rsidR="003A63E7"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pacing w:val="1"/>
          <w:sz w:val="21"/>
          <w:szCs w:val="21"/>
        </w:rPr>
        <w:t>Women</w:t>
      </w:r>
      <w:r w:rsidR="003A63E7"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Gala</w:t>
      </w:r>
      <w:r w:rsidR="003A63E7" w:rsidRPr="00CF0200">
        <w:rPr>
          <w:rFonts w:ascii="Times New Roman" w:hAnsi="Times New Roman" w:cs="Times New Roman"/>
          <w:sz w:val="21"/>
          <w:szCs w:val="21"/>
        </w:rPr>
        <w:t>,</w:t>
      </w:r>
      <w:r w:rsidR="003A63E7"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sz w:val="21"/>
          <w:szCs w:val="21"/>
        </w:rPr>
        <w:t>May</w:t>
      </w:r>
      <w:r w:rsidR="003A63E7"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sz w:val="21"/>
          <w:szCs w:val="21"/>
        </w:rPr>
        <w:t>10,</w:t>
      </w:r>
      <w:r w:rsidR="003A63E7"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sz w:val="21"/>
          <w:szCs w:val="21"/>
        </w:rPr>
        <w:t>2016</w:t>
      </w:r>
    </w:p>
    <w:p w14:paraId="5D24A0C6" w14:textId="77777777" w:rsidR="003A63E7" w:rsidRPr="00CF0200" w:rsidRDefault="00000000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hyperlink r:id="rId9">
        <w:r w:rsidR="003A63E7" w:rsidRPr="00CF0200">
          <w:rPr>
            <w:rFonts w:ascii="Times New Roman" w:hAnsi="Times New Roman" w:cs="Times New Roman"/>
            <w:i/>
            <w:color w:val="0000FF"/>
            <w:sz w:val="21"/>
            <w:szCs w:val="21"/>
            <w:u w:val="single" w:color="0000FF"/>
          </w:rPr>
          <w:t>www.rwjbhinfo.org</w:t>
        </w:r>
        <w:r w:rsidR="003A63E7" w:rsidRPr="00CF0200">
          <w:rPr>
            <w:rFonts w:ascii="Times New Roman" w:hAnsi="Times New Roman" w:cs="Times New Roman"/>
            <w:sz w:val="21"/>
            <w:szCs w:val="21"/>
          </w:rPr>
          <w:t>,</w:t>
        </w:r>
      </w:hyperlink>
      <w:r w:rsidR="003A63E7"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Executive</w:t>
      </w:r>
      <w:r w:rsidR="003A63E7"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Women</w:t>
      </w:r>
      <w:r w:rsidR="003A63E7"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of</w:t>
      </w:r>
      <w:r w:rsidR="003A63E7"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NJ</w:t>
      </w:r>
      <w:r w:rsidR="003A63E7"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To</w:t>
      </w:r>
      <w:r w:rsidR="003A63E7"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Honor</w:t>
      </w:r>
      <w:r w:rsidR="003A63E7"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11</w:t>
      </w:r>
      <w:r w:rsidR="003A63E7"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Executive</w:t>
      </w:r>
      <w:r w:rsidR="003A63E7"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Women</w:t>
      </w:r>
      <w:r w:rsidR="003A63E7"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b/>
          <w:sz w:val="21"/>
          <w:szCs w:val="21"/>
        </w:rPr>
        <w:t>from</w:t>
      </w:r>
      <w:r w:rsidR="003A63E7" w:rsidRPr="00CF0200">
        <w:rPr>
          <w:rFonts w:ascii="Times New Roman" w:hAnsi="Times New Roman" w:cs="Times New Roman"/>
          <w:sz w:val="21"/>
          <w:szCs w:val="21"/>
        </w:rPr>
        <w:t>,</w:t>
      </w:r>
      <w:r w:rsidR="003A63E7"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sz w:val="21"/>
          <w:szCs w:val="21"/>
        </w:rPr>
        <w:t>May</w:t>
      </w:r>
      <w:r w:rsidR="003A63E7"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sz w:val="21"/>
          <w:szCs w:val="21"/>
        </w:rPr>
        <w:t>4,</w:t>
      </w:r>
      <w:r w:rsidR="003A63E7"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="003A63E7" w:rsidRPr="00CF0200">
        <w:rPr>
          <w:rFonts w:ascii="Times New Roman" w:hAnsi="Times New Roman" w:cs="Times New Roman"/>
          <w:sz w:val="21"/>
          <w:szCs w:val="21"/>
        </w:rPr>
        <w:t>2016</w:t>
      </w:r>
    </w:p>
    <w:p w14:paraId="6138B7D3" w14:textId="77777777" w:rsidR="003A63E7" w:rsidRPr="00CF0200" w:rsidRDefault="003A63E7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  <w:u w:val="single" w:color="000000"/>
        </w:rPr>
        <w:t>MyCentralJersey.com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Heartbeats: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aint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Peter’s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earns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an</w:t>
      </w:r>
      <w:r w:rsidRPr="00CF0200">
        <w:rPr>
          <w:rFonts w:ascii="Times New Roman" w:eastAsia="Times New Roman" w:hAnsi="Times New Roman" w:cs="Times New Roman"/>
          <w:b/>
          <w:bCs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‘A’</w:t>
      </w:r>
      <w:r w:rsidRPr="00CF0200">
        <w:rPr>
          <w:rFonts w:ascii="Times New Roman" w:eastAsia="Times New Roman" w:hAnsi="Times New Roman" w:cs="Times New Roman"/>
          <w:b/>
          <w:bCs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rad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9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6</w:t>
      </w:r>
    </w:p>
    <w:p w14:paraId="57F10912" w14:textId="77777777" w:rsidR="003A63E7" w:rsidRPr="00CF0200" w:rsidRDefault="003A63E7" w:rsidP="003A63E7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India-herald.com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pacing w:val="1"/>
          <w:sz w:val="21"/>
          <w:szCs w:val="21"/>
        </w:rPr>
        <w:t>Woman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is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powerfu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force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that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an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ove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everything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uly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6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6</w:t>
      </w:r>
    </w:p>
    <w:p w14:paraId="0878E472" w14:textId="4F2FBD5C" w:rsidR="0079550D" w:rsidRPr="00CF0200" w:rsidRDefault="003A63E7" w:rsidP="004907CC">
      <w:pPr>
        <w:numPr>
          <w:ilvl w:val="0"/>
          <w:numId w:val="6"/>
        </w:numPr>
        <w:tabs>
          <w:tab w:val="left" w:pos="645"/>
        </w:tabs>
        <w:spacing w:before="120"/>
        <w:ind w:left="644"/>
        <w:jc w:val="lef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  <w:u w:val="single" w:color="000000"/>
        </w:rPr>
        <w:t>MyCentralJersey.com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Rutgers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holds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nnual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White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oat</w:t>
      </w:r>
      <w:r w:rsidRPr="00CF0200">
        <w:rPr>
          <w:rFonts w:ascii="Times New Roman" w:hAnsi="Times New Roman" w:cs="Times New Roman"/>
          <w:b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Ceremony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for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first-year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med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tudents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ugust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5,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6</w:t>
      </w:r>
    </w:p>
    <w:p w14:paraId="5A8D335B" w14:textId="77777777" w:rsidR="00326A91" w:rsidRPr="00CF0200" w:rsidRDefault="00326A91" w:rsidP="00C32B30">
      <w:pPr>
        <w:spacing w:before="120"/>
        <w:ind w:left="104"/>
        <w:rPr>
          <w:rFonts w:ascii="Times New Roman" w:hAnsi="Times New Roman" w:cs="Times New Roman"/>
          <w:b/>
          <w:sz w:val="21"/>
          <w:szCs w:val="21"/>
        </w:rPr>
      </w:pPr>
    </w:p>
    <w:p w14:paraId="642BE548" w14:textId="53C8024D" w:rsidR="0079550D" w:rsidRPr="00CF0200" w:rsidRDefault="0079550D" w:rsidP="00C32B30">
      <w:pPr>
        <w:spacing w:before="120"/>
        <w:ind w:left="10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BIBLIOGRAPHY</w:t>
      </w:r>
      <w:r w:rsidRPr="00CF0200">
        <w:rPr>
          <w:rFonts w:ascii="Times New Roman" w:hAnsi="Times New Roman" w:cs="Times New Roman"/>
          <w:b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i/>
          <w:sz w:val="21"/>
          <w:szCs w:val="21"/>
        </w:rPr>
        <w:t>(h</w:t>
      </w:r>
      <w:r w:rsidRPr="00CF0200">
        <w:rPr>
          <w:rFonts w:ascii="Times New Roman" w:hAnsi="Times New Roman" w:cs="Times New Roman"/>
          <w:b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i/>
          <w:sz w:val="21"/>
          <w:szCs w:val="21"/>
        </w:rPr>
        <w:t>Index</w:t>
      </w:r>
      <w:r w:rsidRPr="00CF0200">
        <w:rPr>
          <w:rFonts w:ascii="Times New Roman" w:hAnsi="Times New Roman" w:cs="Times New Roman"/>
          <w:b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i/>
          <w:sz w:val="21"/>
          <w:szCs w:val="21"/>
        </w:rPr>
        <w:t>=</w:t>
      </w:r>
      <w:r w:rsidRPr="00CF0200">
        <w:rPr>
          <w:rFonts w:ascii="Times New Roman" w:hAnsi="Times New Roman" w:cs="Times New Roman"/>
          <w:b/>
          <w:i/>
          <w:spacing w:val="23"/>
          <w:sz w:val="21"/>
          <w:szCs w:val="21"/>
        </w:rPr>
        <w:t xml:space="preserve"> </w:t>
      </w:r>
      <w:r w:rsidR="00D74496">
        <w:rPr>
          <w:rFonts w:ascii="Times New Roman" w:hAnsi="Times New Roman" w:cs="Times New Roman"/>
          <w:b/>
          <w:i/>
          <w:sz w:val="21"/>
          <w:szCs w:val="21"/>
        </w:rPr>
        <w:t>93</w:t>
      </w:r>
      <w:r w:rsidRPr="00CF0200">
        <w:rPr>
          <w:rFonts w:ascii="Times New Roman" w:hAnsi="Times New Roman" w:cs="Times New Roman"/>
          <w:b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i/>
          <w:sz w:val="21"/>
          <w:szCs w:val="21"/>
        </w:rPr>
        <w:t>Scopus®</w:t>
      </w:r>
      <w:r w:rsidRPr="00CF0200">
        <w:rPr>
          <w:rFonts w:ascii="Times New Roman" w:hAnsi="Times New Roman" w:cs="Times New Roman"/>
          <w:b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i/>
          <w:sz w:val="21"/>
          <w:szCs w:val="21"/>
        </w:rPr>
        <w:t>20</w:t>
      </w:r>
      <w:r w:rsidR="00D74496">
        <w:rPr>
          <w:rFonts w:ascii="Times New Roman" w:hAnsi="Times New Roman" w:cs="Times New Roman"/>
          <w:b/>
          <w:i/>
          <w:sz w:val="21"/>
          <w:szCs w:val="21"/>
        </w:rPr>
        <w:t>22</w:t>
      </w:r>
      <w:r w:rsidRPr="00CF0200">
        <w:rPr>
          <w:rFonts w:ascii="Times New Roman" w:hAnsi="Times New Roman" w:cs="Times New Roman"/>
          <w:b/>
          <w:i/>
          <w:sz w:val="21"/>
          <w:szCs w:val="21"/>
        </w:rPr>
        <w:t>)</w:t>
      </w:r>
    </w:p>
    <w:p w14:paraId="640C2C8D" w14:textId="77777777" w:rsidR="0079550D" w:rsidRPr="00CF0200" w:rsidRDefault="0079550D" w:rsidP="0079550D">
      <w:pPr>
        <w:pStyle w:val="Heading1"/>
        <w:spacing w:before="120"/>
        <w:rPr>
          <w:rFonts w:cs="Times New Roman"/>
          <w:b w:val="0"/>
          <w:bCs w:val="0"/>
        </w:rPr>
      </w:pPr>
      <w:r w:rsidRPr="00CF0200">
        <w:rPr>
          <w:rFonts w:cs="Times New Roman"/>
        </w:rPr>
        <w:t>Peer-review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nuscrip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ublish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es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*prima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nt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irs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uthor)</w:t>
      </w:r>
    </w:p>
    <w:p w14:paraId="4215F830" w14:textId="77777777" w:rsidR="0079550D" w:rsidRPr="00CF0200" w:rsidRDefault="0079550D" w:rsidP="00134031">
      <w:pPr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5FDF278C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120"/>
        <w:ind w:right="226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n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L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hyliky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Pittelkow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cot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ascul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air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leukemia: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terature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nsiderati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ossibl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athogen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echanisms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6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1986;13(6):1167-72.</w:t>
      </w:r>
    </w:p>
    <w:p w14:paraId="0EFD0519" w14:textId="77777777" w:rsidR="0079550D" w:rsidRPr="00CF0200" w:rsidRDefault="0079550D" w:rsidP="0079550D">
      <w:pPr>
        <w:numPr>
          <w:ilvl w:val="0"/>
          <w:numId w:val="5"/>
        </w:numPr>
        <w:tabs>
          <w:tab w:val="left" w:pos="645"/>
        </w:tabs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uthra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S.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: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n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ong-term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utcom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ltered?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roc</w:t>
      </w:r>
    </w:p>
    <w:p w14:paraId="1BB93E64" w14:textId="77777777" w:rsidR="0079550D" w:rsidRPr="00CF0200" w:rsidRDefault="0079550D" w:rsidP="0079550D">
      <w:pPr>
        <w:pStyle w:val="BodyText"/>
        <w:spacing w:before="8"/>
        <w:ind w:firstLine="0"/>
        <w:rPr>
          <w:rFonts w:cs="Times New Roman"/>
        </w:rPr>
      </w:pPr>
      <w:proofErr w:type="gramStart"/>
      <w:r w:rsidRPr="00CF0200">
        <w:rPr>
          <w:rFonts w:cs="Times New Roman"/>
        </w:rPr>
        <w:t>1988;63:58</w:t>
      </w:r>
      <w:proofErr w:type="gramEnd"/>
      <w:r w:rsidRPr="00CF0200">
        <w:rPr>
          <w:rFonts w:cs="Times New Roman"/>
        </w:rPr>
        <w:t>-68.</w:t>
      </w:r>
    </w:p>
    <w:p w14:paraId="2C9B3F8C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13" w:line="252" w:lineRule="auto"/>
        <w:ind w:right="682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er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O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les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B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owl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.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Scleromyxedema</w:t>
      </w:r>
      <w:proofErr w:type="spellEnd"/>
      <w:r w:rsidRPr="00CF0200">
        <w:rPr>
          <w:rFonts w:cs="Times New Roman"/>
        </w:rPr>
        <w:t>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cleroderma-lik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ord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59"/>
          <w:w w:val="102"/>
        </w:rPr>
        <w:t xml:space="preserve"> </w:t>
      </w:r>
      <w:r w:rsidRPr="00CF0200">
        <w:rPr>
          <w:rFonts w:cs="Times New Roman"/>
        </w:rPr>
        <w:t xml:space="preserve">manifestations. </w:t>
      </w:r>
      <w:r w:rsidRPr="00CF0200">
        <w:rPr>
          <w:rFonts w:cs="Times New Roman"/>
          <w:spacing w:val="6"/>
        </w:rPr>
        <w:t xml:space="preserve"> </w:t>
      </w:r>
      <w:proofErr w:type="gramStart"/>
      <w:r w:rsidRPr="00CF0200">
        <w:rPr>
          <w:rFonts w:cs="Times New Roman"/>
          <w:i/>
        </w:rPr>
        <w:t xml:space="preserve">Medicine </w:t>
      </w:r>
      <w:r w:rsidRPr="00CF0200">
        <w:rPr>
          <w:rFonts w:cs="Times New Roman"/>
          <w:i/>
          <w:spacing w:val="6"/>
        </w:rPr>
        <w:t xml:space="preserve"> </w:t>
      </w:r>
      <w:r w:rsidRPr="00CF0200">
        <w:rPr>
          <w:rFonts w:cs="Times New Roman"/>
        </w:rPr>
        <w:t>1988</w:t>
      </w:r>
      <w:proofErr w:type="gramEnd"/>
      <w:r w:rsidRPr="00CF0200">
        <w:rPr>
          <w:rFonts w:cs="Times New Roman"/>
        </w:rPr>
        <w:t>;67(1):58-65.</w:t>
      </w:r>
    </w:p>
    <w:p w14:paraId="5AE1A0B2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Machad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BV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ear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M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Michet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allar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J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se-control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empor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eriti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vid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etwee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empor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erit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egenerativ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vascular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disease?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  <w:i/>
        </w:rPr>
        <w:t>Epidemiol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</w:rPr>
        <w:t>1989;18(4):836-41.</w:t>
      </w:r>
    </w:p>
    <w:p w14:paraId="1CDEA768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line="237" w:lineRule="exact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ombardi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rial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ibrositis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itic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utu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rections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18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24C8F2FC" w14:textId="77777777" w:rsidR="0079550D" w:rsidRPr="00CF0200" w:rsidRDefault="0079550D" w:rsidP="00FD4363">
      <w:pPr>
        <w:pStyle w:val="BodyText"/>
        <w:spacing w:before="13"/>
        <w:ind w:firstLine="0"/>
        <w:rPr>
          <w:rFonts w:cs="Times New Roman"/>
        </w:rPr>
      </w:pPr>
      <w:r w:rsidRPr="00CF0200">
        <w:rPr>
          <w:rFonts w:cs="Times New Roman"/>
        </w:rPr>
        <w:t>1989;16(</w:t>
      </w:r>
      <w:proofErr w:type="gramStart"/>
      <w:r w:rsidRPr="00CF0200">
        <w:rPr>
          <w:rFonts w:cs="Times New Roman"/>
        </w:rPr>
        <w:t xml:space="preserve">Suppl 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19</w:t>
      </w:r>
      <w:proofErr w:type="gramEnd"/>
      <w:r w:rsidRPr="00CF0200">
        <w:rPr>
          <w:rFonts w:cs="Times New Roman"/>
        </w:rPr>
        <w:t>):177-9.</w:t>
      </w:r>
    </w:p>
    <w:p w14:paraId="4C1E7BD9" w14:textId="77777777" w:rsidR="00FD4363" w:rsidRPr="00CF0200" w:rsidRDefault="00FD4363" w:rsidP="00FD4363">
      <w:pPr>
        <w:numPr>
          <w:ilvl w:val="0"/>
          <w:numId w:val="5"/>
        </w:numPr>
        <w:tabs>
          <w:tab w:val="left" w:pos="645"/>
        </w:tabs>
        <w:spacing w:before="62" w:line="252" w:lineRule="auto"/>
        <w:ind w:right="1116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ombardier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Jaakkimainen</w:t>
      </w:r>
      <w:proofErr w:type="spellEnd"/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xamining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sks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SAID-induce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astropathy.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an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62"/>
          <w:w w:val="102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 xml:space="preserve">Gastroenterol </w:t>
      </w:r>
      <w:r w:rsidRPr="00CF0200">
        <w:rPr>
          <w:rFonts w:ascii="Times New Roman" w:hAnsi="Times New Roman" w:cs="Times New Roman"/>
          <w:i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0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;4(3):108-12.</w:t>
      </w:r>
    </w:p>
    <w:p w14:paraId="4882068D" w14:textId="77777777" w:rsidR="00FD4363" w:rsidRPr="00CF0200" w:rsidRDefault="00FD4363" w:rsidP="00FD4363">
      <w:pPr>
        <w:numPr>
          <w:ilvl w:val="0"/>
          <w:numId w:val="5"/>
        </w:numPr>
        <w:tabs>
          <w:tab w:val="left" w:pos="645"/>
        </w:tabs>
        <w:spacing w:line="237" w:lineRule="exac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nn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L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uthra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famp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rapy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.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0;17(2):163-6.</w:t>
      </w:r>
    </w:p>
    <w:p w14:paraId="3F423D71" w14:textId="77777777" w:rsidR="00FD4363" w:rsidRPr="00CF0200" w:rsidRDefault="00FD4363" w:rsidP="00FD4363">
      <w:pPr>
        <w:pStyle w:val="BodyText"/>
        <w:numPr>
          <w:ilvl w:val="0"/>
          <w:numId w:val="5"/>
        </w:numPr>
        <w:tabs>
          <w:tab w:val="left" w:pos="645"/>
        </w:tabs>
        <w:spacing w:before="13" w:line="252" w:lineRule="auto"/>
        <w:ind w:right="682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Creag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qu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un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igh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ose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intravenous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methotrexate.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7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36"/>
        </w:rPr>
        <w:t xml:space="preserve"> </w:t>
      </w:r>
      <w:r w:rsidRPr="00CF0200">
        <w:rPr>
          <w:rFonts w:cs="Times New Roman"/>
        </w:rPr>
        <w:t>1990;17(4):460-5.</w:t>
      </w:r>
    </w:p>
    <w:p w14:paraId="6B3BF94E" w14:textId="77777777" w:rsidR="00FD4363" w:rsidRPr="00CF0200" w:rsidRDefault="00FD4363" w:rsidP="00FD4363">
      <w:pPr>
        <w:pStyle w:val="BodyText"/>
        <w:numPr>
          <w:ilvl w:val="0"/>
          <w:numId w:val="5"/>
        </w:numPr>
        <w:tabs>
          <w:tab w:val="left" w:pos="645"/>
        </w:tabs>
        <w:spacing w:line="248" w:lineRule="auto"/>
        <w:ind w:right="79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Jaakkimaine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ombardi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C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eriou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mplication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lat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nonsteroida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nti-inflammator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drugs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 xml:space="preserve">meta-analysis.  </w:t>
      </w:r>
      <w:r w:rsidRPr="00CF0200">
        <w:rPr>
          <w:rFonts w:cs="Times New Roman"/>
          <w:spacing w:val="5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  <w:i/>
        </w:rPr>
        <w:t>Internal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</w:rPr>
        <w:t>1991;115(10):787-96.</w:t>
      </w:r>
    </w:p>
    <w:p w14:paraId="76D81CB2" w14:textId="77777777" w:rsidR="00FD4363" w:rsidRPr="00CF0200" w:rsidRDefault="00FD4363" w:rsidP="00FD4363">
      <w:pPr>
        <w:pStyle w:val="BodyText"/>
        <w:numPr>
          <w:ilvl w:val="0"/>
          <w:numId w:val="5"/>
        </w:numPr>
        <w:tabs>
          <w:tab w:val="left" w:pos="645"/>
        </w:tabs>
        <w:spacing w:before="5" w:line="252" w:lineRule="auto"/>
        <w:ind w:right="409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Fehring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RA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tiliz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n-steroid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ti-inflammato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rug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nit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ates,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 xml:space="preserve">1986-1990. </w:t>
      </w:r>
      <w:r w:rsidRPr="00CF0200">
        <w:rPr>
          <w:rFonts w:cs="Times New Roman"/>
          <w:spacing w:val="5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Epidemiol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1992;45(9):1041-4.</w:t>
      </w:r>
    </w:p>
    <w:p w14:paraId="18C4F913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line="248" w:lineRule="auto"/>
        <w:ind w:right="1332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Jaakkimainen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ombardi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C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Co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isoprosto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onsteroid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ti-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inflammator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drug-associate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 xml:space="preserve">events.  </w:t>
      </w:r>
      <w:r w:rsidRPr="00CF0200">
        <w:rPr>
          <w:rFonts w:cs="Times New Roman"/>
          <w:spacing w:val="6"/>
        </w:rPr>
        <w:t xml:space="preserve"> </w:t>
      </w:r>
      <w:r w:rsidRPr="00CF0200">
        <w:rPr>
          <w:rFonts w:cs="Times New Roman"/>
          <w:i/>
        </w:rPr>
        <w:t>Focus</w:t>
      </w:r>
      <w:r w:rsidRPr="00CF0200">
        <w:rPr>
          <w:rFonts w:cs="Times New Roman"/>
          <w:i/>
          <w:spacing w:val="29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</w:rPr>
        <w:t>1994;1(1):21-2.</w:t>
      </w:r>
    </w:p>
    <w:p w14:paraId="57941921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5" w:line="250" w:lineRule="auto"/>
        <w:ind w:right="34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mp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st-uti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isoprosto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rophylax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(RA)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eceiv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nonsteroid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ti-inflammator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rug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 xml:space="preserve">(NSAID).  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</w:rPr>
        <w:t>1994;37(3):333-</w:t>
      </w:r>
      <w:r w:rsidRPr="00CF0200">
        <w:rPr>
          <w:rFonts w:cs="Times New Roman"/>
          <w:spacing w:val="90"/>
          <w:w w:val="102"/>
        </w:rPr>
        <w:t xml:space="preserve"> </w:t>
      </w:r>
      <w:r w:rsidRPr="00CF0200">
        <w:rPr>
          <w:rFonts w:cs="Times New Roman"/>
          <w:spacing w:val="1"/>
        </w:rPr>
        <w:t>41.</w:t>
      </w:r>
    </w:p>
    <w:p w14:paraId="6794EEE9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2" w:line="252" w:lineRule="auto"/>
        <w:ind w:right="384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Achka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i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T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Ho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o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viou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rticoster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ffect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iops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inding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(temporal)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arteritis?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Internal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>1994;120(12):987-92.</w:t>
      </w:r>
    </w:p>
    <w:p w14:paraId="579E5E60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nsitiv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pecific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mputeriz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at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as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agnos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.</w:t>
      </w:r>
    </w:p>
    <w:p w14:paraId="71975AC5" w14:textId="77777777" w:rsidR="0079550D" w:rsidRPr="00CF0200" w:rsidRDefault="0079550D" w:rsidP="0079550D">
      <w:pPr>
        <w:spacing w:before="8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4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4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4;37(6):821-3.</w:t>
      </w:r>
    </w:p>
    <w:p w14:paraId="568225DC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13" w:line="252" w:lineRule="auto"/>
        <w:ind w:right="343"/>
        <w:rPr>
          <w:rFonts w:cs="Times New Roman"/>
        </w:rPr>
      </w:pPr>
      <w:r w:rsidRPr="00CF0200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6429A84" wp14:editId="442E6C61">
                <wp:simplePos x="0" y="0"/>
                <wp:positionH relativeFrom="page">
                  <wp:posOffset>1466215</wp:posOffset>
                </wp:positionH>
                <wp:positionV relativeFrom="paragraph">
                  <wp:posOffset>151130</wp:posOffset>
                </wp:positionV>
                <wp:extent cx="36830" cy="6350"/>
                <wp:effectExtent l="8890" t="4445" r="11430" b="8255"/>
                <wp:wrapNone/>
                <wp:docPr id="3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38"/>
                          <a:chExt cx="58" cy="10"/>
                        </a:xfrm>
                      </wpg:grpSpPr>
                      <wps:wsp>
                        <wps:cNvPr id="39" name="Freeform 20"/>
                        <wps:cNvSpPr>
                          <a:spLocks/>
                        </wps:cNvSpPr>
                        <wps:spPr bwMode="auto">
                          <a:xfrm>
                            <a:off x="2309" y="238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43 238"/>
                              <a:gd name="T3" fmla="*/ 243 h 10"/>
                              <a:gd name="T4" fmla="+- 0 2366 2309"/>
                              <a:gd name="T5" fmla="*/ T4 w 58"/>
                              <a:gd name="T6" fmla="+- 0 243 238"/>
                              <a:gd name="T7" fmla="*/ 243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4D8258" id="Group 19" o:spid="_x0000_s1026" style="position:absolute;margin-left:115.45pt;margin-top:11.9pt;width:2.9pt;height:.5pt;z-index:-251657216;mso-position-horizontal-relative:page" coordorigin="2309,238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">
                <v:shape id="Freeform 20" o:spid="_x0000_s1027" style="position:absolute;left:2309;top:238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" path="m,5r57,e" filled="f" strokeweight=".58pt">
                  <v:path arrowok="t" o:connecttype="custom" o:connectlocs="0,243;57,243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url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ar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ood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II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nnecti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issu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orde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mplantation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N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Engl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>1994;330(24):1697-1702.</w:t>
      </w:r>
    </w:p>
    <w:p w14:paraId="59F35125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line="252" w:lineRule="auto"/>
        <w:ind w:right="79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4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enge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E,</w:t>
      </w:r>
      <w:r w:rsidRPr="00CF0200">
        <w:rPr>
          <w:rFonts w:cs="Times New Roman"/>
          <w:spacing w:val="14"/>
        </w:rPr>
        <w:t xml:space="preserve"> </w:t>
      </w:r>
      <w:proofErr w:type="spellStart"/>
      <w:r w:rsidRPr="00CF0200">
        <w:rPr>
          <w:rFonts w:cs="Times New Roman"/>
        </w:rPr>
        <w:t>Ilstrup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M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ewalle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G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 xml:space="preserve">III. 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Lack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videnc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gende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ia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utiliz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oplast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iden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osteoarthritis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40"/>
          <w:w w:val="102"/>
        </w:rPr>
        <w:t xml:space="preserve"> </w:t>
      </w:r>
      <w:proofErr w:type="gramStart"/>
      <w:r w:rsidRPr="00CF0200">
        <w:rPr>
          <w:rFonts w:cs="Times New Roman"/>
          <w:i/>
        </w:rPr>
        <w:t xml:space="preserve">Rheum </w:t>
      </w:r>
      <w:r w:rsidRPr="00CF0200">
        <w:rPr>
          <w:rFonts w:cs="Times New Roman"/>
          <w:i/>
          <w:spacing w:val="17"/>
        </w:rPr>
        <w:t xml:space="preserve"> </w:t>
      </w:r>
      <w:r w:rsidRPr="00CF0200">
        <w:rPr>
          <w:rFonts w:cs="Times New Roman"/>
        </w:rPr>
        <w:t>1994</w:t>
      </w:r>
      <w:proofErr w:type="gramEnd"/>
      <w:r w:rsidRPr="00CF0200">
        <w:rPr>
          <w:rFonts w:cs="Times New Roman"/>
        </w:rPr>
        <w:t>;37(8)1171-6.</w:t>
      </w:r>
    </w:p>
    <w:p w14:paraId="667CEBAE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line="248" w:lineRule="auto"/>
        <w:ind w:right="25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Salvaran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ertz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jornsso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i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-Y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GG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rima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myloidos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senting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e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rheumatica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4"/>
        </w:rPr>
        <w:t xml:space="preserve"> </w:t>
      </w:r>
      <w:proofErr w:type="gramStart"/>
      <w:r w:rsidRPr="00CF0200">
        <w:rPr>
          <w:rFonts w:cs="Times New Roman"/>
        </w:rPr>
        <w:t>1994;37:1621</w:t>
      </w:r>
      <w:proofErr w:type="gramEnd"/>
      <w:r w:rsidRPr="00CF0200">
        <w:rPr>
          <w:rFonts w:cs="Times New Roman"/>
        </w:rPr>
        <w:t>-6.</w:t>
      </w:r>
    </w:p>
    <w:p w14:paraId="616A59FC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5" w:line="252" w:lineRule="auto"/>
        <w:ind w:right="920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,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mp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scrip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sefu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asu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0"/>
          <w:w w:val="102"/>
        </w:rPr>
        <w:t xml:space="preserve"> </w:t>
      </w:r>
      <w:proofErr w:type="spellStart"/>
      <w:r w:rsidRPr="00CF0200">
        <w:rPr>
          <w:rFonts w:cs="Times New Roman"/>
        </w:rPr>
        <w:t>comborbidity</w:t>
      </w:r>
      <w:proofErr w:type="spellEnd"/>
      <w:r w:rsidRPr="00CF0200">
        <w:rPr>
          <w:rFonts w:cs="Times New Roman"/>
        </w:rPr>
        <w:t>?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Pharmacoepidemiology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Drug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afety.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1995;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4(Supp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1</w:t>
      </w:r>
      <w:proofErr w:type="gramStart"/>
      <w:r w:rsidRPr="00CF0200">
        <w:rPr>
          <w:rFonts w:cs="Times New Roman"/>
        </w:rPr>
        <w:t>):S</w:t>
      </w:r>
      <w:proofErr w:type="gramEnd"/>
      <w:r w:rsidRPr="00CF0200">
        <w:rPr>
          <w:rFonts w:cs="Times New Roman"/>
        </w:rPr>
        <w:t>84.</w:t>
      </w:r>
    </w:p>
    <w:p w14:paraId="480B0857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line="252" w:lineRule="auto"/>
        <w:ind w:right="682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Achka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T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GG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haracteristic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redic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lastRenderedPageBreak/>
        <w:t>resul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empor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e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iops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uspect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arteritis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proofErr w:type="gramStart"/>
      <w:r w:rsidRPr="00CF0200">
        <w:rPr>
          <w:rFonts w:cs="Times New Roman"/>
        </w:rPr>
        <w:t>1995;22:93</w:t>
      </w:r>
      <w:proofErr w:type="gramEnd"/>
      <w:r w:rsidRPr="00CF0200">
        <w:rPr>
          <w:rFonts w:cs="Times New Roman"/>
        </w:rPr>
        <w:t>-6.</w:t>
      </w:r>
    </w:p>
    <w:p w14:paraId="6A4BCBBE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line="248" w:lineRule="auto"/>
        <w:ind w:right="920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Salvara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GG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 xml:space="preserve">1970-1991.  </w:t>
      </w:r>
      <w:r w:rsidRPr="00CF0200">
        <w:rPr>
          <w:rFonts w:cs="Times New Roman"/>
          <w:spacing w:val="8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4"/>
        </w:rPr>
        <w:t xml:space="preserve"> </w:t>
      </w:r>
      <w:r w:rsidRPr="00CF0200">
        <w:rPr>
          <w:rFonts w:cs="Times New Roman"/>
        </w:rPr>
        <w:t>1995;38(3):369-73.</w:t>
      </w:r>
    </w:p>
    <w:p w14:paraId="78D42591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5" w:line="252" w:lineRule="auto"/>
        <w:ind w:right="259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ar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Kurl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ood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E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III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utilizat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licone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mplant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964-1991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thod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outcomes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Epidemiol</w:t>
      </w:r>
      <w:r w:rsidRPr="00CF0200">
        <w:rPr>
          <w:rFonts w:cs="Times New Roman"/>
          <w:i/>
          <w:spacing w:val="54"/>
          <w:w w:val="102"/>
        </w:rPr>
        <w:t xml:space="preserve"> </w:t>
      </w:r>
      <w:r w:rsidRPr="00CF0200">
        <w:rPr>
          <w:rFonts w:cs="Times New Roman"/>
        </w:rPr>
        <w:t>1995;48(4):527-37.</w:t>
      </w:r>
    </w:p>
    <w:p w14:paraId="7DB21AF1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line="252" w:lineRule="auto"/>
        <w:ind w:right="1011"/>
        <w:rPr>
          <w:rFonts w:cs="Times New Roman"/>
        </w:rPr>
      </w:pPr>
      <w:r w:rsidRPr="00CF0200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400A872" wp14:editId="684AE3C5">
                <wp:simplePos x="0" y="0"/>
                <wp:positionH relativeFrom="page">
                  <wp:posOffset>1466215</wp:posOffset>
                </wp:positionH>
                <wp:positionV relativeFrom="paragraph">
                  <wp:posOffset>142875</wp:posOffset>
                </wp:positionV>
                <wp:extent cx="36830" cy="6350"/>
                <wp:effectExtent l="8890" t="5080" r="11430" b="7620"/>
                <wp:wrapNone/>
                <wp:docPr id="36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25"/>
                          <a:chExt cx="58" cy="10"/>
                        </a:xfrm>
                      </wpg:grpSpPr>
                      <wps:wsp>
                        <wps:cNvPr id="37" name="Freeform 18"/>
                        <wps:cNvSpPr>
                          <a:spLocks/>
                        </wps:cNvSpPr>
                        <wps:spPr bwMode="auto">
                          <a:xfrm>
                            <a:off x="2309" y="225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0 225"/>
                              <a:gd name="T3" fmla="*/ 230 h 10"/>
                              <a:gd name="T4" fmla="+- 0 2366 2309"/>
                              <a:gd name="T5" fmla="*/ T4 w 58"/>
                              <a:gd name="T6" fmla="+- 0 230 225"/>
                              <a:gd name="T7" fmla="*/ 230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A2AF3C" id="Group 17" o:spid="_x0000_s1026" style="position:absolute;margin-left:115.45pt;margin-top:11.25pt;width:2.9pt;height:.5pt;z-index:-251656192;mso-position-horizontal-relative:page" coordorigin="2309,225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">
                <v:shape id="Freeform 18" o:spid="_x0000_s1027" style="position:absolute;left:2309;top:225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" path="m,5r57,e" filled="f" strokeweight=".58pt">
                  <v:path arrowok="t" o:connecttype="custom" o:connectlocs="0,230;57,230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steoarthritis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stimat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eographically-defined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 xml:space="preserve">population.  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9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1995;22(Suppl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43):23-5.</w:t>
      </w:r>
    </w:p>
    <w:p w14:paraId="34C085B7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us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themat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odel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isoprosto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prophylaxis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58D68230" w14:textId="77777777" w:rsidR="0079550D" w:rsidRPr="00CF0200" w:rsidRDefault="0079550D" w:rsidP="0079550D">
      <w:pPr>
        <w:pStyle w:val="BodyText"/>
        <w:spacing w:before="8"/>
        <w:ind w:firstLine="0"/>
        <w:rPr>
          <w:rFonts w:cs="Times New Roman"/>
        </w:rPr>
      </w:pPr>
      <w:proofErr w:type="gramStart"/>
      <w:r w:rsidRPr="00CF0200">
        <w:rPr>
          <w:rFonts w:cs="Times New Roman"/>
        </w:rPr>
        <w:t>1995;22:1412</w:t>
      </w:r>
      <w:proofErr w:type="gramEnd"/>
      <w:r w:rsidRPr="00CF0200">
        <w:rPr>
          <w:rFonts w:cs="Times New Roman"/>
        </w:rPr>
        <w:t>-4.</w:t>
      </w:r>
    </w:p>
    <w:p w14:paraId="384D5AEE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13" w:line="252" w:lineRule="auto"/>
        <w:ind w:right="682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Salvaran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GG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rte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ppar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luctuation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ycl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pattern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Internal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3"/>
        </w:rPr>
        <w:t xml:space="preserve"> </w:t>
      </w:r>
      <w:proofErr w:type="gramStart"/>
      <w:r w:rsidRPr="00CF0200">
        <w:rPr>
          <w:rFonts w:cs="Times New Roman"/>
        </w:rPr>
        <w:t>1995;123:192</w:t>
      </w:r>
      <w:proofErr w:type="gramEnd"/>
      <w:r w:rsidRPr="00CF0200">
        <w:rPr>
          <w:rFonts w:cs="Times New Roman"/>
        </w:rPr>
        <w:t>-4.</w:t>
      </w:r>
    </w:p>
    <w:p w14:paraId="0AA64118" w14:textId="77777777" w:rsidR="0079550D" w:rsidRPr="00CF0200" w:rsidRDefault="0079550D" w:rsidP="003021FB">
      <w:pPr>
        <w:pStyle w:val="BodyText"/>
        <w:numPr>
          <w:ilvl w:val="0"/>
          <w:numId w:val="5"/>
        </w:numPr>
        <w:tabs>
          <w:tab w:val="left" w:pos="645"/>
        </w:tabs>
        <w:spacing w:line="252" w:lineRule="auto"/>
        <w:ind w:left="648" w:right="792" w:hanging="547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Matteson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Quality-of-Lif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onsteroid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ti-inflammato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rug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 xml:space="preserve">arthritis.  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i/>
        </w:rPr>
        <w:t>Pharmacoeconomics</w:t>
      </w:r>
      <w:r w:rsidRPr="00CF0200">
        <w:rPr>
          <w:rFonts w:cs="Times New Roman"/>
          <w:i/>
          <w:spacing w:val="41"/>
        </w:rPr>
        <w:t xml:space="preserve"> </w:t>
      </w:r>
      <w:proofErr w:type="gramStart"/>
      <w:r w:rsidRPr="00CF0200">
        <w:rPr>
          <w:rFonts w:cs="Times New Roman"/>
        </w:rPr>
        <w:t>1995;8:479</w:t>
      </w:r>
      <w:proofErr w:type="gramEnd"/>
      <w:r w:rsidRPr="00CF0200">
        <w:rPr>
          <w:rFonts w:cs="Times New Roman"/>
        </w:rPr>
        <w:t>-90.</w:t>
      </w:r>
    </w:p>
    <w:p w14:paraId="271BE706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Achkar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i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5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 xml:space="preserve">GG. 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rterit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volving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aci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 xml:space="preserve">artery. 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17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747A9895" w14:textId="77777777" w:rsidR="0079550D" w:rsidRPr="00CF0200" w:rsidRDefault="0079550D" w:rsidP="0079550D">
      <w:pPr>
        <w:pStyle w:val="BodyText"/>
        <w:spacing w:before="13"/>
        <w:ind w:firstLine="0"/>
        <w:rPr>
          <w:rFonts w:cs="Times New Roman"/>
        </w:rPr>
      </w:pPr>
      <w:proofErr w:type="gramStart"/>
      <w:r w:rsidRPr="00CF0200">
        <w:rPr>
          <w:rFonts w:cs="Times New Roman"/>
        </w:rPr>
        <w:t>1995;22:360</w:t>
      </w:r>
      <w:proofErr w:type="gramEnd"/>
      <w:r w:rsidRPr="00CF0200">
        <w:rPr>
          <w:rFonts w:cs="Times New Roman"/>
        </w:rPr>
        <w:t>-2.</w:t>
      </w:r>
    </w:p>
    <w:p w14:paraId="1E3C904E" w14:textId="77777777" w:rsidR="0079550D" w:rsidRPr="00CF0200" w:rsidRDefault="0079550D" w:rsidP="0079550D">
      <w:pPr>
        <w:numPr>
          <w:ilvl w:val="0"/>
          <w:numId w:val="5"/>
        </w:numPr>
        <w:tabs>
          <w:tab w:val="left" w:pos="645"/>
        </w:tabs>
        <w:spacing w:before="8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as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st-effectivenes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isoprostol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ee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underestimated? </w:t>
      </w:r>
      <w:r w:rsidRPr="00CF0200">
        <w:rPr>
          <w:rFonts w:ascii="Times New Roman" w:hAnsi="Times New Roman" w:cs="Times New Roman"/>
          <w:spacing w:val="4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rch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ntern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5;155: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448-51.</w:t>
      </w:r>
    </w:p>
    <w:p w14:paraId="1478C3B3" w14:textId="77777777" w:rsidR="003C7E41" w:rsidRPr="00CF0200" w:rsidRDefault="003C7E41" w:rsidP="003C7E41">
      <w:pPr>
        <w:pStyle w:val="BodyText"/>
        <w:numPr>
          <w:ilvl w:val="0"/>
          <w:numId w:val="5"/>
        </w:numPr>
        <w:tabs>
          <w:tab w:val="left" w:pos="645"/>
        </w:tabs>
        <w:spacing w:before="5" w:line="252" w:lineRule="auto"/>
        <w:ind w:right="384"/>
        <w:rPr>
          <w:rFonts w:cs="Times New Roman"/>
        </w:rPr>
      </w:pPr>
      <w:r w:rsidRPr="00CF0200">
        <w:rPr>
          <w:rFonts w:cs="Times New Roman"/>
        </w:rPr>
        <w:t>Esdai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a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lark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ndi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ort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Natz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rtridg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J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rashk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ard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  <w:spacing w:val="1"/>
        </w:rPr>
        <w:t>MM.</w:t>
      </w:r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pecialt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hronic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disease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  <w:i/>
        </w:rPr>
        <w:t>Mayo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Proc</w:t>
      </w:r>
      <w:r w:rsidRPr="00CF0200">
        <w:rPr>
          <w:rFonts w:cs="Times New Roman"/>
          <w:i/>
          <w:spacing w:val="19"/>
        </w:rPr>
        <w:t xml:space="preserve"> </w:t>
      </w:r>
      <w:proofErr w:type="gramStart"/>
      <w:r w:rsidRPr="00CF0200">
        <w:rPr>
          <w:rFonts w:cs="Times New Roman"/>
        </w:rPr>
        <w:t>1996;71:1179</w:t>
      </w:r>
      <w:proofErr w:type="gramEnd"/>
      <w:r w:rsidRPr="00CF0200">
        <w:rPr>
          <w:rFonts w:cs="Times New Roman"/>
        </w:rPr>
        <w:t>-81.</w:t>
      </w:r>
    </w:p>
    <w:p w14:paraId="77F868D0" w14:textId="77777777" w:rsidR="003C7E41" w:rsidRPr="00CF0200" w:rsidRDefault="003C7E41" w:rsidP="003C7E41">
      <w:pPr>
        <w:pStyle w:val="BodyText"/>
        <w:numPr>
          <w:ilvl w:val="0"/>
          <w:numId w:val="5"/>
        </w:numPr>
        <w:tabs>
          <w:tab w:val="left" w:pos="645"/>
        </w:tabs>
        <w:spacing w:line="252" w:lineRule="auto"/>
        <w:ind w:right="920"/>
        <w:rPr>
          <w:rFonts w:cs="Times New Roman"/>
        </w:rPr>
      </w:pPr>
      <w:r w:rsidRPr="00CF0200">
        <w:rPr>
          <w:rFonts w:cs="Times New Roman"/>
        </w:rPr>
        <w:t>*Peter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P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phea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(localiz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cleroderma)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un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1960-1993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7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5"/>
        </w:rPr>
        <w:t xml:space="preserve"> </w:t>
      </w:r>
      <w:proofErr w:type="gramStart"/>
      <w:r w:rsidRPr="00CF0200">
        <w:rPr>
          <w:rFonts w:cs="Times New Roman"/>
        </w:rPr>
        <w:t>1997;24:73</w:t>
      </w:r>
      <w:proofErr w:type="gramEnd"/>
      <w:r w:rsidRPr="00CF0200">
        <w:rPr>
          <w:rFonts w:cs="Times New Roman"/>
        </w:rPr>
        <w:t>-80.</w:t>
      </w:r>
    </w:p>
    <w:p w14:paraId="0FD9FC03" w14:textId="77777777" w:rsidR="003C7E41" w:rsidRPr="00CF0200" w:rsidRDefault="003C7E41" w:rsidP="003C7E41">
      <w:pPr>
        <w:pStyle w:val="BodyText"/>
        <w:numPr>
          <w:ilvl w:val="0"/>
          <w:numId w:val="5"/>
        </w:numPr>
        <w:tabs>
          <w:tab w:val="left" w:pos="645"/>
        </w:tabs>
        <w:spacing w:line="248" w:lineRule="auto"/>
        <w:ind w:right="226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mp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Indirec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n-medic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eopl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O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par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onarthrit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controls.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5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4"/>
        </w:rPr>
        <w:t xml:space="preserve"> </w:t>
      </w:r>
      <w:proofErr w:type="gramStart"/>
      <w:r w:rsidRPr="00CF0200">
        <w:rPr>
          <w:rFonts w:cs="Times New Roman"/>
        </w:rPr>
        <w:t>1997;24:43</w:t>
      </w:r>
      <w:proofErr w:type="gramEnd"/>
      <w:r w:rsidRPr="00CF0200">
        <w:rPr>
          <w:rFonts w:cs="Times New Roman"/>
        </w:rPr>
        <w:t>-8.</w:t>
      </w:r>
    </w:p>
    <w:p w14:paraId="38A5A9BA" w14:textId="77777777" w:rsidR="003C7E41" w:rsidRPr="00CF0200" w:rsidRDefault="003C7E41" w:rsidP="003C7E41">
      <w:pPr>
        <w:numPr>
          <w:ilvl w:val="0"/>
          <w:numId w:val="5"/>
        </w:numPr>
        <w:tabs>
          <w:tab w:val="left" w:pos="645"/>
        </w:tabs>
        <w:spacing w:before="5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.</w:t>
      </w:r>
      <w:r w:rsidRPr="00CF0200">
        <w:rPr>
          <w:rFonts w:ascii="Times New Roman" w:hAnsi="Times New Roman" w:cs="Times New Roman"/>
          <w:b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.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7;9(2):87-132</w:t>
      </w:r>
    </w:p>
    <w:p w14:paraId="466D059C" w14:textId="77777777" w:rsidR="003C7E41" w:rsidRPr="00CF0200" w:rsidRDefault="003C7E41" w:rsidP="003C7E41">
      <w:pPr>
        <w:pStyle w:val="BodyText"/>
        <w:numPr>
          <w:ilvl w:val="0"/>
          <w:numId w:val="5"/>
        </w:numPr>
        <w:tabs>
          <w:tab w:val="left" w:pos="645"/>
        </w:tabs>
        <w:spacing w:before="13" w:line="252" w:lineRule="auto"/>
        <w:ind w:right="79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agn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JL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onsteroid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ti-inflammato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rug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mporta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reduc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id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effects.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1997;10(1):56-63.</w:t>
      </w:r>
    </w:p>
    <w:p w14:paraId="5F7CFE9F" w14:textId="77777777" w:rsidR="003C7E41" w:rsidRPr="00CF0200" w:rsidRDefault="003C7E41" w:rsidP="003C7E41">
      <w:pPr>
        <w:pStyle w:val="BodyText"/>
        <w:numPr>
          <w:ilvl w:val="0"/>
          <w:numId w:val="5"/>
        </w:numPr>
        <w:tabs>
          <w:tab w:val="left" w:pos="645"/>
        </w:tabs>
        <w:spacing w:line="252" w:lineRule="auto"/>
        <w:ind w:right="343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,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</w:rPr>
        <w:t>Wood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ear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url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T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J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mplication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ead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implantation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N</w:t>
      </w:r>
      <w:r w:rsidRPr="00CF0200">
        <w:rPr>
          <w:rFonts w:cs="Times New Roman"/>
          <w:spacing w:val="25"/>
        </w:rPr>
        <w:t xml:space="preserve"> </w:t>
      </w:r>
      <w:proofErr w:type="spellStart"/>
      <w:r w:rsidRPr="00CF0200">
        <w:rPr>
          <w:rFonts w:cs="Times New Roman"/>
        </w:rPr>
        <w:t>Engl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7;336(10):677-82.</w:t>
      </w:r>
    </w:p>
    <w:p w14:paraId="59410881" w14:textId="77777777" w:rsidR="003C7E41" w:rsidRPr="00CF0200" w:rsidRDefault="003C7E41" w:rsidP="003C7E41">
      <w:pPr>
        <w:pStyle w:val="BodyText"/>
        <w:numPr>
          <w:ilvl w:val="0"/>
          <w:numId w:val="5"/>
        </w:numPr>
        <w:tabs>
          <w:tab w:val="left" w:pos="645"/>
        </w:tabs>
        <w:spacing w:line="248" w:lineRule="auto"/>
        <w:ind w:right="539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mp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Direc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uniqu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eop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48"/>
          <w:w w:val="102"/>
        </w:rPr>
        <w:t xml:space="preserve"> </w:t>
      </w:r>
      <w:proofErr w:type="spellStart"/>
      <w:proofErr w:type="gram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</w:rPr>
        <w:t xml:space="preserve"> 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>1997</w:t>
      </w:r>
      <w:proofErr w:type="gramEnd"/>
      <w:r w:rsidRPr="00CF0200">
        <w:rPr>
          <w:rFonts w:cs="Times New Roman"/>
        </w:rPr>
        <w:t>;24:719-25.</w:t>
      </w:r>
    </w:p>
    <w:p w14:paraId="2EF02889" w14:textId="77777777" w:rsidR="003C7E41" w:rsidRPr="00CF0200" w:rsidRDefault="003C7E41" w:rsidP="003C7E41">
      <w:pPr>
        <w:pStyle w:val="BodyText"/>
        <w:numPr>
          <w:ilvl w:val="0"/>
          <w:numId w:val="5"/>
        </w:numPr>
        <w:tabs>
          <w:tab w:val="left" w:pos="645"/>
        </w:tabs>
        <w:spacing w:before="5" w:line="252" w:lineRule="auto"/>
        <w:ind w:right="682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madi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C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Ilstrup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D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easibi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alidit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tudi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mpar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rthopedis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n-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orthopedis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jurie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ul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ilo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</w:rPr>
        <w:t>1997;10(3):163-8.</w:t>
      </w:r>
    </w:p>
    <w:p w14:paraId="4E4FEA48" w14:textId="77777777" w:rsidR="003C7E41" w:rsidRPr="00CF0200" w:rsidRDefault="003C7E41" w:rsidP="003C7E41">
      <w:pPr>
        <w:pStyle w:val="BodyText"/>
        <w:numPr>
          <w:ilvl w:val="0"/>
          <w:numId w:val="5"/>
        </w:numPr>
        <w:tabs>
          <w:tab w:val="left" w:pos="645"/>
        </w:tabs>
        <w:spacing w:line="248" w:lineRule="auto"/>
        <w:ind w:right="682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Sunk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Salvaran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G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ti-inflammato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rheumatica.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4"/>
        </w:rPr>
        <w:t xml:space="preserve"> </w:t>
      </w:r>
      <w:r w:rsidRPr="00CF0200">
        <w:rPr>
          <w:rFonts w:cs="Times New Roman"/>
        </w:rPr>
        <w:t>1997;40(10):1873-8.</w:t>
      </w:r>
    </w:p>
    <w:p w14:paraId="09E8DD61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5" w:line="250" w:lineRule="auto"/>
        <w:ind w:right="608"/>
        <w:rPr>
          <w:rFonts w:cs="Times New Roman"/>
        </w:rPr>
      </w:pPr>
      <w:r w:rsidRPr="00CF0200">
        <w:rPr>
          <w:rFonts w:cs="Times New Roman"/>
        </w:rPr>
        <w:t>*Peter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sychosoci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atu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adul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h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av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a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uveni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troll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86"/>
          <w:w w:val="102"/>
        </w:rPr>
        <w:t xml:space="preserve"> </w:t>
      </w:r>
      <w:r w:rsidRPr="00CF0200">
        <w:rPr>
          <w:rFonts w:cs="Times New Roman"/>
        </w:rPr>
        <w:t>1997;40(12):2235-40.</w:t>
      </w:r>
    </w:p>
    <w:p w14:paraId="45817D9F" w14:textId="77777777" w:rsidR="0079550D" w:rsidRPr="00CF0200" w:rsidRDefault="0079550D" w:rsidP="0079550D">
      <w:pPr>
        <w:numPr>
          <w:ilvl w:val="0"/>
          <w:numId w:val="5"/>
        </w:numPr>
        <w:tabs>
          <w:tab w:val="left" w:pos="645"/>
        </w:tabs>
        <w:spacing w:before="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NSAIDs: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Knowing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sk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omote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afer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use</w:t>
      </w:r>
      <w:r w:rsidRPr="00CF0200">
        <w:rPr>
          <w:rFonts w:ascii="Times New Roman" w:hAnsi="Times New Roman" w:cs="Times New Roman"/>
          <w:i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i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usculoskeletal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7;14(11):39-48.</w:t>
      </w:r>
    </w:p>
    <w:p w14:paraId="13BD1D1F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13"/>
        <w:rPr>
          <w:rFonts w:cs="Times New Roman"/>
        </w:rPr>
      </w:pPr>
      <w:r w:rsidRPr="00CF0200">
        <w:rPr>
          <w:rFonts w:cs="Times New Roman"/>
        </w:rPr>
        <w:t>*Pash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ck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nd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K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Cos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ultrasou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uid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iv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iopsy.</w:t>
      </w:r>
    </w:p>
    <w:p w14:paraId="5912F85D" w14:textId="77777777" w:rsidR="0079550D" w:rsidRPr="00CF0200" w:rsidRDefault="0079550D" w:rsidP="0079550D">
      <w:pPr>
        <w:spacing w:before="8"/>
        <w:ind w:left="644"/>
        <w:rPr>
          <w:rFonts w:ascii="Times New Roman" w:eastAsia="Times New Roman" w:hAnsi="Times New Roman" w:cs="Times New Roman"/>
          <w:sz w:val="21"/>
          <w:szCs w:val="21"/>
        </w:rPr>
      </w:pP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 xml:space="preserve">Hepatol 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8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;25(5):1220-6.</w:t>
      </w:r>
    </w:p>
    <w:p w14:paraId="47CEFA47" w14:textId="77777777" w:rsidR="0079550D" w:rsidRPr="00CF0200" w:rsidRDefault="0079550D" w:rsidP="0079550D">
      <w:pPr>
        <w:pStyle w:val="BodyText"/>
        <w:numPr>
          <w:ilvl w:val="0"/>
          <w:numId w:val="5"/>
        </w:numPr>
        <w:tabs>
          <w:tab w:val="left" w:pos="645"/>
        </w:tabs>
        <w:spacing w:before="13" w:line="252" w:lineRule="auto"/>
        <w:ind w:right="226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Farkouh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ma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ed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va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W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eloy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D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opecky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ll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lli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G,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Gibbon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rial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hest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pa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bservatio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uni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unstabl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gina.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  <w:i/>
        </w:rPr>
        <w:t>N</w:t>
      </w:r>
      <w:r w:rsidRPr="00CF0200">
        <w:rPr>
          <w:rFonts w:cs="Times New Roman"/>
          <w:i/>
          <w:spacing w:val="18"/>
        </w:rPr>
        <w:t xml:space="preserve"> </w:t>
      </w:r>
      <w:proofErr w:type="spellStart"/>
      <w:r w:rsidRPr="00CF0200">
        <w:rPr>
          <w:rFonts w:cs="Times New Roman"/>
          <w:i/>
        </w:rPr>
        <w:t>Engl</w:t>
      </w:r>
      <w:proofErr w:type="spellEnd"/>
      <w:r w:rsidRPr="00CF0200">
        <w:rPr>
          <w:rFonts w:cs="Times New Roman"/>
          <w:i/>
          <w:spacing w:val="15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46"/>
          <w:w w:val="102"/>
        </w:rPr>
        <w:t xml:space="preserve"> </w:t>
      </w:r>
      <w:proofErr w:type="gramStart"/>
      <w:r w:rsidRPr="00CF0200">
        <w:rPr>
          <w:rFonts w:cs="Times New Roman"/>
          <w:i/>
        </w:rPr>
        <w:t xml:space="preserve">Med </w:t>
      </w:r>
      <w:r w:rsidRPr="00CF0200">
        <w:rPr>
          <w:rFonts w:cs="Times New Roman"/>
          <w:i/>
          <w:spacing w:val="18"/>
        </w:rPr>
        <w:t xml:space="preserve"> </w:t>
      </w:r>
      <w:r w:rsidRPr="00CF0200">
        <w:rPr>
          <w:rFonts w:cs="Times New Roman"/>
        </w:rPr>
        <w:t>1998</w:t>
      </w:r>
      <w:proofErr w:type="gramEnd"/>
      <w:r w:rsidRPr="00CF0200">
        <w:rPr>
          <w:rFonts w:cs="Times New Roman"/>
        </w:rPr>
        <w:t>;339(26):1882-8.</w:t>
      </w:r>
    </w:p>
    <w:p w14:paraId="6A643E3F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Uramoto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M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Michet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J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r.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Thumboo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Sunku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6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upu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rythematosu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(SLE)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1950-1992.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1999;42(1):46-50.</w:t>
      </w:r>
    </w:p>
    <w:p w14:paraId="22B4E98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491"/>
        <w:rPr>
          <w:rFonts w:cs="Times New Roman"/>
        </w:rPr>
      </w:pPr>
      <w:r w:rsidRPr="00CF0200">
        <w:rPr>
          <w:rFonts w:cs="Times New Roman"/>
        </w:rPr>
        <w:t>*Hei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chwenk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Increas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opor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om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cade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ine: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On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stitution’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response.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  <w:i/>
        </w:rPr>
        <w:t>Mayo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Proc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1999;74(2)113-9.</w:t>
      </w:r>
    </w:p>
    <w:p w14:paraId="116FB67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682"/>
        <w:rPr>
          <w:rFonts w:cs="Times New Roman"/>
        </w:rPr>
      </w:pPr>
      <w:r w:rsidRPr="00CF0200">
        <w:rPr>
          <w:rFonts w:cs="Times New Roman"/>
        </w:rPr>
        <w:t>*Pash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eathcot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Cauch</w:t>
      </w:r>
      <w:proofErr w:type="spellEnd"/>
      <w:r w:rsidRPr="00CF0200">
        <w:rPr>
          <w:rFonts w:cs="Times New Roman"/>
        </w:rPr>
        <w:t>-Dude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orgens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ick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nd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KD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Cost-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ursodeoxycholic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c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im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ili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cirrhosis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Hepatol</w:t>
      </w:r>
      <w:r w:rsidRPr="00CF0200">
        <w:rPr>
          <w:rFonts w:cs="Times New Roman"/>
          <w:i/>
          <w:spacing w:val="22"/>
        </w:rPr>
        <w:t xml:space="preserve"> </w:t>
      </w:r>
      <w:proofErr w:type="gramStart"/>
      <w:r w:rsidRPr="00CF0200">
        <w:rPr>
          <w:rFonts w:cs="Times New Roman"/>
        </w:rPr>
        <w:t>1999;29:21</w:t>
      </w:r>
      <w:proofErr w:type="gramEnd"/>
      <w:r w:rsidRPr="00CF0200">
        <w:rPr>
          <w:rFonts w:cs="Times New Roman"/>
        </w:rPr>
        <w:t>-6.</w:t>
      </w:r>
    </w:p>
    <w:p w14:paraId="05B6AABA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920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6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Brie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Yeli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uf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rook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ombardi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epor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OMERAC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ask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evaluation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5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3"/>
        </w:rPr>
        <w:t xml:space="preserve"> </w:t>
      </w:r>
      <w:proofErr w:type="gramStart"/>
      <w:r w:rsidRPr="00CF0200">
        <w:rPr>
          <w:rFonts w:cs="Times New Roman"/>
        </w:rPr>
        <w:t>1999;25:203</w:t>
      </w:r>
      <w:proofErr w:type="gramEnd"/>
      <w:r w:rsidRPr="00CF0200">
        <w:rPr>
          <w:rFonts w:cs="Times New Roman"/>
        </w:rPr>
        <w:t>-6.</w:t>
      </w:r>
    </w:p>
    <w:p w14:paraId="4BC0525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proofErr w:type="gramStart"/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,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Crowson</w:t>
      </w:r>
      <w:proofErr w:type="gram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55-1985.</w:t>
      </w:r>
    </w:p>
    <w:p w14:paraId="2C2403B0" w14:textId="77777777" w:rsidR="0079550D" w:rsidRPr="00CF0200" w:rsidRDefault="0079550D" w:rsidP="006416B2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5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9;42(3):415-20.</w:t>
      </w:r>
    </w:p>
    <w:p w14:paraId="7CAE4B3A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before="62" w:line="252" w:lineRule="auto"/>
        <w:ind w:right="25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neel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ncu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tting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NA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Health-relat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f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78"/>
          <w:w w:val="102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valuation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osteoporosis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who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alu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houl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use?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Decis</w:t>
      </w:r>
      <w:proofErr w:type="spellEnd"/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Making</w:t>
      </w:r>
      <w:r w:rsidRPr="00CF0200">
        <w:rPr>
          <w:rFonts w:cs="Times New Roman"/>
          <w:i/>
          <w:spacing w:val="21"/>
        </w:rPr>
        <w:t xml:space="preserve"> </w:t>
      </w:r>
      <w:proofErr w:type="gramStart"/>
      <w:r w:rsidRPr="00CF0200">
        <w:rPr>
          <w:rFonts w:cs="Times New Roman"/>
        </w:rPr>
        <w:t>1999;19:141</w:t>
      </w:r>
      <w:proofErr w:type="gramEnd"/>
      <w:r w:rsidRPr="00CF0200">
        <w:rPr>
          <w:rFonts w:cs="Times New Roman"/>
        </w:rPr>
        <w:t>-8.</w:t>
      </w:r>
    </w:p>
    <w:p w14:paraId="4588FD89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793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uthr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agn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Model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ifetim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3"/>
          <w:w w:val="102"/>
        </w:rPr>
        <w:t xml:space="preserve"> </w:t>
      </w:r>
      <w:r w:rsidRPr="00CF0200">
        <w:rPr>
          <w:rFonts w:cs="Times New Roman"/>
        </w:rPr>
        <w:lastRenderedPageBreak/>
        <w:t>arthritis.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4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33"/>
        </w:rPr>
        <w:t xml:space="preserve"> </w:t>
      </w:r>
      <w:proofErr w:type="gramStart"/>
      <w:r w:rsidRPr="00CF0200">
        <w:rPr>
          <w:rFonts w:cs="Times New Roman"/>
        </w:rPr>
        <w:t>1999;26:1269</w:t>
      </w:r>
      <w:proofErr w:type="gramEnd"/>
      <w:r w:rsidRPr="00CF0200">
        <w:rPr>
          <w:rFonts w:cs="Times New Roman"/>
        </w:rPr>
        <w:t>-74.</w:t>
      </w:r>
    </w:p>
    <w:p w14:paraId="33734836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*Caraball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str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tkin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LJ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hange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on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ns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xposu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ral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anticoagulants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meta-analysis.</w:t>
      </w:r>
      <w:r w:rsidRPr="00CF0200">
        <w:rPr>
          <w:rFonts w:cs="Times New Roman"/>
          <w:spacing w:val="31"/>
        </w:rPr>
        <w:t xml:space="preserve"> </w:t>
      </w:r>
      <w:proofErr w:type="spellStart"/>
      <w:r w:rsidRPr="00CF0200">
        <w:rPr>
          <w:rFonts w:cs="Times New Roman"/>
          <w:i/>
        </w:rPr>
        <w:t>Osteoporos</w:t>
      </w:r>
      <w:proofErr w:type="spellEnd"/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31"/>
        </w:rPr>
        <w:t xml:space="preserve"> </w:t>
      </w:r>
      <w:proofErr w:type="gramStart"/>
      <w:r w:rsidRPr="00CF0200">
        <w:rPr>
          <w:rFonts w:cs="Times New Roman"/>
        </w:rPr>
        <w:t>1999;9:441</w:t>
      </w:r>
      <w:proofErr w:type="gramEnd"/>
      <w:r w:rsidRPr="00CF0200">
        <w:rPr>
          <w:rFonts w:cs="Times New Roman"/>
        </w:rPr>
        <w:t>-8.</w:t>
      </w:r>
    </w:p>
    <w:p w14:paraId="68A6187B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920"/>
        <w:rPr>
          <w:rFonts w:cs="Times New Roman"/>
        </w:rPr>
      </w:pPr>
      <w:r w:rsidRPr="00CF0200">
        <w:rPr>
          <w:rFonts w:cs="Times New Roman"/>
        </w:rPr>
        <w:t>*Cuddih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-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III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Forear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actur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edicto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subsequent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steoporotic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 xml:space="preserve">fractures.  </w:t>
      </w:r>
      <w:r w:rsidRPr="00CF0200">
        <w:rPr>
          <w:rFonts w:cs="Times New Roman"/>
          <w:spacing w:val="6"/>
        </w:rPr>
        <w:t xml:space="preserve"> </w:t>
      </w:r>
      <w:proofErr w:type="spellStart"/>
      <w:r w:rsidRPr="00CF0200">
        <w:rPr>
          <w:rFonts w:cs="Times New Roman"/>
          <w:i/>
        </w:rPr>
        <w:t>Osteoporos</w:t>
      </w:r>
      <w:proofErr w:type="spellEnd"/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30"/>
        </w:rPr>
        <w:t xml:space="preserve"> </w:t>
      </w:r>
      <w:proofErr w:type="gramStart"/>
      <w:r w:rsidRPr="00CF0200">
        <w:rPr>
          <w:rFonts w:cs="Times New Roman"/>
        </w:rPr>
        <w:t>1999;9:469</w:t>
      </w:r>
      <w:proofErr w:type="gramEnd"/>
      <w:r w:rsidRPr="00CF0200">
        <w:rPr>
          <w:rFonts w:cs="Times New Roman"/>
        </w:rPr>
        <w:t>-75.</w:t>
      </w:r>
    </w:p>
    <w:p w14:paraId="470610DB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343"/>
        <w:rPr>
          <w:rFonts w:cs="Times New Roman"/>
        </w:rPr>
      </w:pPr>
      <w:r w:rsidRPr="00CF0200">
        <w:rPr>
          <w:rFonts w:cs="Times New Roman"/>
        </w:rPr>
        <w:t>*Prove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3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G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ic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ow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rythrocy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dimentation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ra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iagnosis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1"/>
        </w:rPr>
        <w:t xml:space="preserve"> </w:t>
      </w:r>
      <w:proofErr w:type="gramStart"/>
      <w:r w:rsidRPr="00CF0200">
        <w:rPr>
          <w:rFonts w:cs="Times New Roman"/>
        </w:rPr>
        <w:t>1999;26:1333</w:t>
      </w:r>
      <w:proofErr w:type="gramEnd"/>
      <w:r w:rsidRPr="00CF0200">
        <w:rPr>
          <w:rFonts w:cs="Times New Roman"/>
        </w:rPr>
        <w:t>-7.</w:t>
      </w:r>
    </w:p>
    <w:p w14:paraId="4EC18A28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1116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5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sp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rdm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D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Bjornsso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mi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F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G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rvoviru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19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pathogenes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eriti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elimin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evaluation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1999;42(6):1255-8.</w:t>
      </w:r>
    </w:p>
    <w:p w14:paraId="71DE103F" w14:textId="77777777" w:rsidR="006416B2" w:rsidRPr="00CF0200" w:rsidRDefault="006416B2" w:rsidP="006416B2">
      <w:pPr>
        <w:numPr>
          <w:ilvl w:val="0"/>
          <w:numId w:val="4"/>
        </w:numPr>
        <w:tabs>
          <w:tab w:val="left" w:pos="645"/>
        </w:tabs>
        <w:spacing w:line="237" w:lineRule="exac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S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’Fallon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WM.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mparison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morbidity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struments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eastAsia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pidemiol</w:t>
      </w:r>
    </w:p>
    <w:p w14:paraId="6F223A6B" w14:textId="77777777" w:rsidR="006416B2" w:rsidRPr="00CF0200" w:rsidRDefault="006416B2" w:rsidP="006416B2">
      <w:pPr>
        <w:pStyle w:val="BodyText"/>
        <w:spacing w:before="13"/>
        <w:ind w:firstLine="0"/>
        <w:rPr>
          <w:rFonts w:cs="Times New Roman"/>
        </w:rPr>
      </w:pPr>
      <w:r w:rsidRPr="00CF0200">
        <w:rPr>
          <w:rFonts w:cs="Times New Roman"/>
        </w:rPr>
        <w:t>1999;52(12):1137-42.</w:t>
      </w:r>
    </w:p>
    <w:p w14:paraId="0F280CB1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before="13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a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d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4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cades?</w:t>
      </w:r>
    </w:p>
    <w:p w14:paraId="0E7B927C" w14:textId="77777777" w:rsidR="006416B2" w:rsidRPr="00CF0200" w:rsidRDefault="006416B2" w:rsidP="006416B2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47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4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9;26(12):2529-33.</w:t>
      </w:r>
    </w:p>
    <w:p w14:paraId="35AF4AA8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before="8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gender-discrepan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llness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  <w:i/>
        </w:rPr>
        <w:t>Lupus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</w:rPr>
        <w:t>1999;8(5)339-45.</w:t>
      </w:r>
    </w:p>
    <w:p w14:paraId="20CFDDEF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before="13"/>
        <w:rPr>
          <w:rFonts w:cs="Times New Roman"/>
        </w:rPr>
      </w:pPr>
      <w:proofErr w:type="spellStart"/>
      <w:r w:rsidRPr="00CF0200">
        <w:rPr>
          <w:rFonts w:cs="Times New Roman"/>
        </w:rPr>
        <w:t>Lockshi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Zaker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Z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Lockshi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A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ende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i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um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po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nference.</w:t>
      </w:r>
    </w:p>
    <w:p w14:paraId="6181D790" w14:textId="77777777" w:rsidR="006416B2" w:rsidRPr="00CF0200" w:rsidRDefault="006416B2" w:rsidP="006416B2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 xml:space="preserve">Lupus </w:t>
      </w:r>
      <w:r w:rsidRPr="00CF0200">
        <w:rPr>
          <w:rFonts w:ascii="Times New Roman" w:hAnsi="Times New Roman" w:cs="Times New Roman"/>
          <w:i/>
          <w:spacing w:val="1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9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;8(5):335-8.</w:t>
      </w:r>
    </w:p>
    <w:p w14:paraId="4D37A2ED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before="8" w:line="252" w:lineRule="auto"/>
        <w:ind w:right="682"/>
        <w:rPr>
          <w:rFonts w:cs="Times New Roman"/>
        </w:rPr>
      </w:pPr>
      <w:r w:rsidRPr="00CF0200">
        <w:rPr>
          <w:rFonts w:cs="Times New Roman"/>
        </w:rPr>
        <w:t>*Rog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es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Sex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disease: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 xml:space="preserve">trends.  </w:t>
      </w:r>
      <w:r w:rsidRPr="00CF0200">
        <w:rPr>
          <w:rFonts w:cs="Times New Roman"/>
          <w:spacing w:val="10"/>
        </w:rPr>
        <w:t xml:space="preserve"> </w:t>
      </w:r>
      <w:r w:rsidRPr="00CF0200">
        <w:rPr>
          <w:rFonts w:cs="Times New Roman"/>
          <w:i/>
        </w:rPr>
        <w:t>Lupus</w:t>
      </w:r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</w:rPr>
        <w:t>1999;8(5)346-50.</w:t>
      </w:r>
    </w:p>
    <w:p w14:paraId="6A724259" w14:textId="77777777" w:rsidR="006416B2" w:rsidRPr="00CF0200" w:rsidRDefault="006416B2" w:rsidP="006416B2">
      <w:pPr>
        <w:numPr>
          <w:ilvl w:val="0"/>
          <w:numId w:val="4"/>
        </w:numPr>
        <w:tabs>
          <w:tab w:val="left" w:pos="645"/>
        </w:tabs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S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’Fallon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WM.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morbidity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eastAsia="Times New Roman" w:hAnsi="Times New Roman" w:cs="Times New Roman"/>
          <w:spacing w:val="4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999;26(11):2475-9.</w:t>
      </w:r>
    </w:p>
    <w:p w14:paraId="3C6851E2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before="8"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Shbeeb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Uramot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ib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soriat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1982-1991.  </w:t>
      </w:r>
      <w:r w:rsidRPr="00CF0200">
        <w:rPr>
          <w:rFonts w:cs="Times New Roman"/>
          <w:spacing w:val="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9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7"/>
        </w:rPr>
        <w:t xml:space="preserve"> </w:t>
      </w:r>
      <w:proofErr w:type="gramStart"/>
      <w:r w:rsidRPr="00CF0200">
        <w:rPr>
          <w:rFonts w:cs="Times New Roman"/>
        </w:rPr>
        <w:t>2000;27:1247</w:t>
      </w:r>
      <w:proofErr w:type="gramEnd"/>
      <w:r w:rsidRPr="00CF0200">
        <w:rPr>
          <w:rFonts w:cs="Times New Roman"/>
        </w:rPr>
        <w:t>-50.</w:t>
      </w:r>
    </w:p>
    <w:p w14:paraId="091A271E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279"/>
        <w:rPr>
          <w:rFonts w:cs="Times New Roman"/>
        </w:rPr>
      </w:pPr>
      <w:r w:rsidRPr="00CF0200">
        <w:rPr>
          <w:rFonts w:cs="Times New Roman"/>
        </w:rPr>
        <w:t>*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Farkouh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s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ed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Yaw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P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opecky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56"/>
          <w:w w:val="10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ex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utcom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unstab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gin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(UA):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JAMA</w:t>
      </w:r>
      <w:r w:rsidRPr="00CF0200">
        <w:rPr>
          <w:rFonts w:cs="Times New Roman"/>
          <w:i/>
          <w:spacing w:val="46"/>
          <w:w w:val="102"/>
        </w:rPr>
        <w:t xml:space="preserve"> </w:t>
      </w:r>
      <w:proofErr w:type="gramStart"/>
      <w:r w:rsidRPr="00CF0200">
        <w:rPr>
          <w:rFonts w:cs="Times New Roman"/>
        </w:rPr>
        <w:t>2000;283:646</w:t>
      </w:r>
      <w:proofErr w:type="gramEnd"/>
      <w:r w:rsidRPr="00CF0200">
        <w:rPr>
          <w:rFonts w:cs="Times New Roman"/>
        </w:rPr>
        <w:t>-52.</w:t>
      </w:r>
    </w:p>
    <w:p w14:paraId="4B5B5F79" w14:textId="77777777" w:rsidR="006416B2" w:rsidRPr="00CF0200" w:rsidRDefault="006416B2" w:rsidP="006416B2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Yaw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P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madi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Harmse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i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Ilstrup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Isolat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cut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juri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eneral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population.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8"/>
        </w:rPr>
        <w:t xml:space="preserve"> </w:t>
      </w:r>
      <w:r w:rsidRPr="00CF0200">
        <w:rPr>
          <w:rFonts w:cs="Times New Roman"/>
          <w:i/>
        </w:rPr>
        <w:t>Trauma</w:t>
      </w:r>
      <w:r w:rsidRPr="00CF0200">
        <w:rPr>
          <w:rFonts w:cs="Times New Roman"/>
          <w:i/>
          <w:spacing w:val="38"/>
        </w:rPr>
        <w:t xml:space="preserve"> </w:t>
      </w:r>
      <w:r w:rsidRPr="00CF0200">
        <w:rPr>
          <w:rFonts w:cs="Times New Roman"/>
        </w:rPr>
        <w:t>2000;48(4):716-23.</w:t>
      </w:r>
    </w:p>
    <w:p w14:paraId="0B6A79EE" w14:textId="77777777" w:rsidR="006416B2" w:rsidRPr="00CF0200" w:rsidRDefault="006416B2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neel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ncu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nganiell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chif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ttin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osep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II.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Ha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ormon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placemen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-relat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f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e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undervalued?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Women's</w:t>
      </w:r>
      <w:r w:rsidRPr="00CF0200">
        <w:rPr>
          <w:rFonts w:cs="Times New Roman"/>
          <w:i/>
          <w:spacing w:val="68"/>
          <w:w w:val="102"/>
        </w:rPr>
        <w:t xml:space="preserve"> </w:t>
      </w:r>
      <w:proofErr w:type="gramStart"/>
      <w:r w:rsidRPr="00CF0200">
        <w:rPr>
          <w:rFonts w:cs="Times New Roman"/>
          <w:i/>
        </w:rPr>
        <w:t xml:space="preserve">Health </w:t>
      </w:r>
      <w:r w:rsidRPr="00CF0200">
        <w:rPr>
          <w:rFonts w:cs="Times New Roman"/>
          <w:i/>
          <w:spacing w:val="16"/>
        </w:rPr>
        <w:t xml:space="preserve"> </w:t>
      </w:r>
      <w:r w:rsidRPr="00CF0200">
        <w:rPr>
          <w:rFonts w:cs="Times New Roman"/>
        </w:rPr>
        <w:t>2000</w:t>
      </w:r>
      <w:proofErr w:type="gramEnd"/>
      <w:r w:rsidRPr="00CF0200">
        <w:rPr>
          <w:rFonts w:cs="Times New Roman"/>
        </w:rPr>
        <w:t>;9(2):119-30.</w:t>
      </w:r>
    </w:p>
    <w:p w14:paraId="0ED45231" w14:textId="77777777" w:rsidR="00367F29" w:rsidRPr="00CF0200" w:rsidRDefault="00367F29" w:rsidP="00367F29">
      <w:pPr>
        <w:pStyle w:val="BodyText"/>
        <w:numPr>
          <w:ilvl w:val="0"/>
          <w:numId w:val="4"/>
        </w:numPr>
        <w:tabs>
          <w:tab w:val="left" w:pos="645"/>
        </w:tabs>
        <w:spacing w:before="62" w:line="252" w:lineRule="auto"/>
        <w:ind w:right="25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neel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ncu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tting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NA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Health-relat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f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78"/>
          <w:w w:val="102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valuation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osteoporosis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who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alu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houl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use?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Decis</w:t>
      </w:r>
      <w:proofErr w:type="spellEnd"/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Making</w:t>
      </w:r>
      <w:r w:rsidRPr="00CF0200">
        <w:rPr>
          <w:rFonts w:cs="Times New Roman"/>
          <w:i/>
          <w:spacing w:val="21"/>
        </w:rPr>
        <w:t xml:space="preserve"> </w:t>
      </w:r>
      <w:proofErr w:type="gramStart"/>
      <w:r w:rsidRPr="00CF0200">
        <w:rPr>
          <w:rFonts w:cs="Times New Roman"/>
        </w:rPr>
        <w:t>1999;19:141</w:t>
      </w:r>
      <w:proofErr w:type="gramEnd"/>
      <w:r w:rsidRPr="00CF0200">
        <w:rPr>
          <w:rFonts w:cs="Times New Roman"/>
        </w:rPr>
        <w:t>-8.</w:t>
      </w:r>
    </w:p>
    <w:p w14:paraId="7E14B86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*Caraball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str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tkin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LJ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hange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on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ns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xposu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ral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anticoagulants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meta-analysis.</w:t>
      </w:r>
      <w:r w:rsidRPr="00CF0200">
        <w:rPr>
          <w:rFonts w:cs="Times New Roman"/>
          <w:spacing w:val="31"/>
        </w:rPr>
        <w:t xml:space="preserve"> </w:t>
      </w:r>
      <w:proofErr w:type="spellStart"/>
      <w:r w:rsidRPr="00CF0200">
        <w:rPr>
          <w:rFonts w:cs="Times New Roman"/>
          <w:i/>
        </w:rPr>
        <w:t>Osteoporos</w:t>
      </w:r>
      <w:proofErr w:type="spellEnd"/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31"/>
        </w:rPr>
        <w:t xml:space="preserve"> </w:t>
      </w:r>
      <w:proofErr w:type="gramStart"/>
      <w:r w:rsidRPr="00CF0200">
        <w:rPr>
          <w:rFonts w:cs="Times New Roman"/>
        </w:rPr>
        <w:t>1999;9:441</w:t>
      </w:r>
      <w:proofErr w:type="gramEnd"/>
      <w:r w:rsidRPr="00CF0200">
        <w:rPr>
          <w:rFonts w:cs="Times New Roman"/>
        </w:rPr>
        <w:t>-8.</w:t>
      </w:r>
    </w:p>
    <w:p w14:paraId="7BF3384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920"/>
        <w:rPr>
          <w:rFonts w:cs="Times New Roman"/>
        </w:rPr>
      </w:pPr>
      <w:r w:rsidRPr="00CF0200">
        <w:rPr>
          <w:rFonts w:cs="Times New Roman"/>
        </w:rPr>
        <w:t>*Cuddih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-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III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Forear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actur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edicto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subsequent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steoporotic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 xml:space="preserve">fractures.  </w:t>
      </w:r>
      <w:r w:rsidRPr="00CF0200">
        <w:rPr>
          <w:rFonts w:cs="Times New Roman"/>
          <w:spacing w:val="6"/>
        </w:rPr>
        <w:t xml:space="preserve"> </w:t>
      </w:r>
      <w:proofErr w:type="spellStart"/>
      <w:r w:rsidRPr="00CF0200">
        <w:rPr>
          <w:rFonts w:cs="Times New Roman"/>
          <w:i/>
        </w:rPr>
        <w:t>Osteoporos</w:t>
      </w:r>
      <w:proofErr w:type="spellEnd"/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30"/>
        </w:rPr>
        <w:t xml:space="preserve"> </w:t>
      </w:r>
      <w:proofErr w:type="gramStart"/>
      <w:r w:rsidRPr="00CF0200">
        <w:rPr>
          <w:rFonts w:cs="Times New Roman"/>
        </w:rPr>
        <w:t>1999;9:469</w:t>
      </w:r>
      <w:proofErr w:type="gramEnd"/>
      <w:r w:rsidRPr="00CF0200">
        <w:rPr>
          <w:rFonts w:cs="Times New Roman"/>
        </w:rPr>
        <w:t>-75.</w:t>
      </w:r>
    </w:p>
    <w:p w14:paraId="3CC2420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343"/>
        <w:rPr>
          <w:rFonts w:cs="Times New Roman"/>
        </w:rPr>
      </w:pPr>
      <w:r w:rsidRPr="00CF0200">
        <w:rPr>
          <w:rFonts w:cs="Times New Roman"/>
        </w:rPr>
        <w:t>*Prove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3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G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ic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ow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rythrocy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dimentation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ra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iagnosis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1"/>
        </w:rPr>
        <w:t xml:space="preserve"> </w:t>
      </w:r>
      <w:proofErr w:type="gramStart"/>
      <w:r w:rsidRPr="00CF0200">
        <w:rPr>
          <w:rFonts w:cs="Times New Roman"/>
        </w:rPr>
        <w:t>1999;26:1333</w:t>
      </w:r>
      <w:proofErr w:type="gramEnd"/>
      <w:r w:rsidRPr="00CF0200">
        <w:rPr>
          <w:rFonts w:cs="Times New Roman"/>
        </w:rPr>
        <w:t>-7.</w:t>
      </w:r>
    </w:p>
    <w:p w14:paraId="036BB86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1116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5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sp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rdm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D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Bjornsso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mi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F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G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rvoviru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19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pathogenes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eriti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relimin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evaluation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1999;42(6):1255-8.</w:t>
      </w:r>
    </w:p>
    <w:p w14:paraId="568CE655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line="237" w:lineRule="exac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S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’Fallon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WM.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mparison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morbidity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struments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eastAsia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pidemiol</w:t>
      </w:r>
    </w:p>
    <w:p w14:paraId="766D3234" w14:textId="77777777" w:rsidR="0079550D" w:rsidRPr="00CF0200" w:rsidRDefault="0079550D" w:rsidP="0079550D">
      <w:pPr>
        <w:pStyle w:val="BodyText"/>
        <w:spacing w:before="13"/>
        <w:ind w:firstLine="0"/>
        <w:rPr>
          <w:rFonts w:cs="Times New Roman"/>
        </w:rPr>
      </w:pPr>
      <w:r w:rsidRPr="00CF0200">
        <w:rPr>
          <w:rFonts w:cs="Times New Roman"/>
        </w:rPr>
        <w:t>1999;52(12):1137-42.</w:t>
      </w:r>
    </w:p>
    <w:p w14:paraId="562BE13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a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d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4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cades?</w:t>
      </w:r>
    </w:p>
    <w:p w14:paraId="6C6CADCF" w14:textId="77777777" w:rsidR="0079550D" w:rsidRPr="00CF0200" w:rsidRDefault="0079550D" w:rsidP="0079550D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47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4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9;26(12):2529-33.</w:t>
      </w:r>
    </w:p>
    <w:p w14:paraId="2054D76F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8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gender-discrepan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llness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  <w:i/>
        </w:rPr>
        <w:t>Lupus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</w:rPr>
        <w:t>1999;8(5)339-45.</w:t>
      </w:r>
    </w:p>
    <w:p w14:paraId="71D9934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/>
        <w:rPr>
          <w:rFonts w:cs="Times New Roman"/>
        </w:rPr>
      </w:pPr>
      <w:proofErr w:type="spellStart"/>
      <w:r w:rsidRPr="00CF0200">
        <w:rPr>
          <w:rFonts w:cs="Times New Roman"/>
        </w:rPr>
        <w:t>Lockshi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Zaker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Z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Lockshi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A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ende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i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um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po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nference.</w:t>
      </w:r>
    </w:p>
    <w:p w14:paraId="42F37EA8" w14:textId="77777777" w:rsidR="0079550D" w:rsidRPr="00CF0200" w:rsidRDefault="0079550D" w:rsidP="0079550D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 xml:space="preserve">Lupus </w:t>
      </w:r>
      <w:r w:rsidRPr="00CF0200">
        <w:rPr>
          <w:rFonts w:ascii="Times New Roman" w:hAnsi="Times New Roman" w:cs="Times New Roman"/>
          <w:i/>
          <w:spacing w:val="1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9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;8(5):335-8.</w:t>
      </w:r>
    </w:p>
    <w:p w14:paraId="124EBCB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8" w:line="252" w:lineRule="auto"/>
        <w:ind w:right="682"/>
        <w:rPr>
          <w:rFonts w:cs="Times New Roman"/>
        </w:rPr>
      </w:pPr>
      <w:r w:rsidRPr="00CF0200">
        <w:rPr>
          <w:rFonts w:cs="Times New Roman"/>
        </w:rPr>
        <w:t>*Rog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es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Sex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disease: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 xml:space="preserve">trends.  </w:t>
      </w:r>
      <w:r w:rsidRPr="00CF0200">
        <w:rPr>
          <w:rFonts w:cs="Times New Roman"/>
          <w:spacing w:val="10"/>
        </w:rPr>
        <w:t xml:space="preserve"> </w:t>
      </w:r>
      <w:r w:rsidRPr="00CF0200">
        <w:rPr>
          <w:rFonts w:cs="Times New Roman"/>
          <w:i/>
        </w:rPr>
        <w:t>Lupus</w:t>
      </w:r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</w:rPr>
        <w:t>1999;8(5)346-50.</w:t>
      </w:r>
    </w:p>
    <w:p w14:paraId="71A9749E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S,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’Fallon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WM.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morbidity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eastAsia="Times New Roman" w:hAnsi="Times New Roman" w:cs="Times New Roman"/>
          <w:spacing w:val="4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eastAsia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999;26(11):2475-9.</w:t>
      </w:r>
    </w:p>
    <w:p w14:paraId="0CEBB295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8"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Shbeeb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Uramot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ib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soriat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1982-1991.  </w:t>
      </w:r>
      <w:r w:rsidRPr="00CF0200">
        <w:rPr>
          <w:rFonts w:cs="Times New Roman"/>
          <w:spacing w:val="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9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7"/>
        </w:rPr>
        <w:t xml:space="preserve"> </w:t>
      </w:r>
      <w:proofErr w:type="gramStart"/>
      <w:r w:rsidRPr="00CF0200">
        <w:rPr>
          <w:rFonts w:cs="Times New Roman"/>
        </w:rPr>
        <w:t>2000;27:1247</w:t>
      </w:r>
      <w:proofErr w:type="gramEnd"/>
      <w:r w:rsidRPr="00CF0200">
        <w:rPr>
          <w:rFonts w:cs="Times New Roman"/>
        </w:rPr>
        <w:t>-50.</w:t>
      </w:r>
    </w:p>
    <w:p w14:paraId="492EC83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279"/>
        <w:rPr>
          <w:rFonts w:cs="Times New Roman"/>
        </w:rPr>
      </w:pPr>
      <w:r w:rsidRPr="00CF0200">
        <w:rPr>
          <w:rFonts w:cs="Times New Roman"/>
        </w:rPr>
        <w:t>*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Farkouh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s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ed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Yaw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P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opecky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56"/>
          <w:w w:val="10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ex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utcom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unstab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gin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(UA):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JAMA</w:t>
      </w:r>
      <w:r w:rsidRPr="00CF0200">
        <w:rPr>
          <w:rFonts w:cs="Times New Roman"/>
          <w:i/>
          <w:spacing w:val="46"/>
          <w:w w:val="102"/>
        </w:rPr>
        <w:t xml:space="preserve"> </w:t>
      </w:r>
      <w:proofErr w:type="gramStart"/>
      <w:r w:rsidRPr="00CF0200">
        <w:rPr>
          <w:rFonts w:cs="Times New Roman"/>
        </w:rPr>
        <w:t>2000;283:646</w:t>
      </w:r>
      <w:proofErr w:type="gramEnd"/>
      <w:r w:rsidRPr="00CF0200">
        <w:rPr>
          <w:rFonts w:cs="Times New Roman"/>
        </w:rPr>
        <w:t>-52.</w:t>
      </w:r>
    </w:p>
    <w:p w14:paraId="22C471E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Yaw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P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madi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Harmse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i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Ilstrup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Isolat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cut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juri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eneral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population.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8"/>
        </w:rPr>
        <w:t xml:space="preserve"> </w:t>
      </w:r>
      <w:r w:rsidRPr="00CF0200">
        <w:rPr>
          <w:rFonts w:cs="Times New Roman"/>
          <w:i/>
        </w:rPr>
        <w:t>Trauma</w:t>
      </w:r>
      <w:r w:rsidRPr="00CF0200">
        <w:rPr>
          <w:rFonts w:cs="Times New Roman"/>
          <w:i/>
          <w:spacing w:val="38"/>
        </w:rPr>
        <w:t xml:space="preserve"> </w:t>
      </w:r>
      <w:r w:rsidRPr="00CF0200">
        <w:rPr>
          <w:rFonts w:cs="Times New Roman"/>
        </w:rPr>
        <w:t>2000;48(4):716-23.</w:t>
      </w:r>
    </w:p>
    <w:p w14:paraId="6553598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lastRenderedPageBreak/>
        <w:t>Tosteso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neel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ncu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nganiell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chif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ttin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osep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II.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Ha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ormon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placemen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lth-relat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f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e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undervalued?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Women's</w:t>
      </w:r>
      <w:r w:rsidRPr="00CF0200">
        <w:rPr>
          <w:rFonts w:cs="Times New Roman"/>
          <w:i/>
          <w:spacing w:val="68"/>
          <w:w w:val="102"/>
        </w:rPr>
        <w:t xml:space="preserve"> </w:t>
      </w:r>
      <w:proofErr w:type="gramStart"/>
      <w:r w:rsidRPr="00CF0200">
        <w:rPr>
          <w:rFonts w:cs="Times New Roman"/>
          <w:i/>
        </w:rPr>
        <w:t xml:space="preserve">Health </w:t>
      </w:r>
      <w:r w:rsidRPr="00CF0200">
        <w:rPr>
          <w:rFonts w:cs="Times New Roman"/>
          <w:i/>
          <w:spacing w:val="16"/>
        </w:rPr>
        <w:t xml:space="preserve"> </w:t>
      </w:r>
      <w:r w:rsidRPr="00CF0200">
        <w:rPr>
          <w:rFonts w:cs="Times New Roman"/>
        </w:rPr>
        <w:t>2000</w:t>
      </w:r>
      <w:proofErr w:type="gramEnd"/>
      <w:r w:rsidRPr="00CF0200">
        <w:rPr>
          <w:rFonts w:cs="Times New Roman"/>
        </w:rPr>
        <w:t>;9(2):119-30.</w:t>
      </w:r>
    </w:p>
    <w:p w14:paraId="499F68D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295"/>
        <w:jc w:val="both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madi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C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Ilstrup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M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armse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uschk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i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Yawn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P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hang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agnos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orthopedist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mpar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n-orthopedis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cut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injuries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0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18"/>
        </w:rPr>
        <w:t xml:space="preserve"> </w:t>
      </w:r>
      <w:proofErr w:type="gramStart"/>
      <w:r w:rsidRPr="00CF0200">
        <w:rPr>
          <w:rFonts w:cs="Times New Roman"/>
        </w:rPr>
        <w:t>2000;27:2412</w:t>
      </w:r>
      <w:proofErr w:type="gramEnd"/>
      <w:r w:rsidRPr="00CF0200">
        <w:rPr>
          <w:rFonts w:cs="Times New Roman"/>
        </w:rPr>
        <w:t>-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  <w:spacing w:val="1"/>
        </w:rPr>
        <w:t>17.</w:t>
      </w:r>
    </w:p>
    <w:p w14:paraId="0386BCA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253"/>
        <w:rPr>
          <w:rFonts w:cs="Times New Roman"/>
        </w:rPr>
      </w:pPr>
      <w:r w:rsidRPr="00CF0200">
        <w:rPr>
          <w:rFonts w:cs="Times New Roman"/>
        </w:rPr>
        <w:t>Alli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arkouh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ma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van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W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quir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W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opecky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ibbon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eed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S.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oronar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gister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urs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versu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usu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unstab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gin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ectoris</w:t>
      </w:r>
      <w:r w:rsidRPr="00CF0200">
        <w:rPr>
          <w:rFonts w:cs="Times New Roman"/>
          <w:spacing w:val="126"/>
          <w:w w:val="102"/>
        </w:rPr>
        <w:t xml:space="preserve"> </w:t>
      </w:r>
      <w:r w:rsidRPr="00CF0200">
        <w:rPr>
          <w:rFonts w:cs="Times New Roman"/>
        </w:rPr>
        <w:t>(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hes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mergenc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o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[CHEER]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ubstudy</w:t>
      </w:r>
      <w:proofErr w:type="spellEnd"/>
      <w:r w:rsidRPr="00CF0200">
        <w:rPr>
          <w:rFonts w:cs="Times New Roman"/>
        </w:rPr>
        <w:t xml:space="preserve">)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0"/>
        </w:rPr>
        <w:t xml:space="preserve"> </w:t>
      </w:r>
      <w:proofErr w:type="spellStart"/>
      <w:r w:rsidRPr="00CF0200">
        <w:rPr>
          <w:rFonts w:cs="Times New Roman"/>
          <w:i/>
        </w:rPr>
        <w:t>Cardiol</w:t>
      </w:r>
      <w:proofErr w:type="spellEnd"/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>2000;86(2):133-8.</w:t>
      </w:r>
    </w:p>
    <w:p w14:paraId="6301233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25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y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uarez-</w:t>
      </w:r>
      <w:proofErr w:type="spellStart"/>
      <w:r w:rsidRPr="00CF0200">
        <w:rPr>
          <w:rFonts w:cs="Times New Roman"/>
        </w:rPr>
        <w:t>Almazo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uf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uillem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ombardi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oer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etzel</w:t>
      </w:r>
      <w:proofErr w:type="spellEnd"/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uof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anne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entette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MERAC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-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conomic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ork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Group: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Summary,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recommendations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genda.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</w:rPr>
        <w:t>2001;28(3):640-1.</w:t>
      </w:r>
    </w:p>
    <w:p w14:paraId="3DB1FF0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Coy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el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he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ssu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onsensu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bat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heumatology.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3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</w:rPr>
        <w:t>2001;28(3):642-7.</w:t>
      </w:r>
    </w:p>
    <w:p w14:paraId="709192E5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627"/>
        <w:rPr>
          <w:rFonts w:cs="Times New Roman"/>
        </w:rPr>
      </w:pPr>
      <w:r w:rsidRPr="00CF0200">
        <w:rPr>
          <w:rFonts w:cs="Times New Roman"/>
        </w:rPr>
        <w:t>*Fren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Increas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dult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istor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juvenil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</w:rPr>
        <w:t>2001;44(2):523-7.</w:t>
      </w:r>
    </w:p>
    <w:p w14:paraId="1BBD55DA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292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agn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cot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uthr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S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(RA)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stl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hen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provide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logist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mpar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 xml:space="preserve">generalists?  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</w:rPr>
        <w:t>2001;44(7):1504-14.</w:t>
      </w:r>
    </w:p>
    <w:p w14:paraId="49934D0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yl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orel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LW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dify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tirheumat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rugs.</w:t>
      </w:r>
    </w:p>
    <w:p w14:paraId="32FE2423" w14:textId="77777777" w:rsidR="0079550D" w:rsidRPr="00CF0200" w:rsidRDefault="0079550D" w:rsidP="0079550D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 xml:space="preserve">Pharmacoeconomics  </w:t>
      </w:r>
      <w:r w:rsidRPr="00CF0200">
        <w:rPr>
          <w:rFonts w:ascii="Times New Roman" w:hAnsi="Times New Roman" w:cs="Times New Roman"/>
          <w:i/>
          <w:spacing w:val="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1;19(7):715-28.</w:t>
      </w:r>
    </w:p>
    <w:p w14:paraId="5ABD2775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before="8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is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N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1;27(2):269-81.</w:t>
      </w:r>
    </w:p>
    <w:p w14:paraId="259F9E0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Bidaut</w:t>
      </w:r>
      <w:proofErr w:type="spellEnd"/>
      <w:r w:rsidRPr="00CF0200">
        <w:rPr>
          <w:rFonts w:cs="Times New Roman"/>
        </w:rPr>
        <w:t>-Russel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3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ffec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SAIDs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nsequen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sts.</w:t>
      </w:r>
    </w:p>
    <w:p w14:paraId="777F3DCC" w14:textId="77777777" w:rsidR="0079550D" w:rsidRPr="00CF0200" w:rsidRDefault="0079550D" w:rsidP="0079550D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Baillière’s</w:t>
      </w:r>
      <w:proofErr w:type="spellEnd"/>
      <w:r w:rsidRPr="00CF0200">
        <w:rPr>
          <w:rFonts w:ascii="Times New Roman" w:eastAsia="Times New Roman" w:hAnsi="Times New Roman" w:cs="Times New Roman"/>
          <w:i/>
          <w:spacing w:val="4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al</w:t>
      </w:r>
      <w:r w:rsidRPr="00CF0200">
        <w:rPr>
          <w:rFonts w:ascii="Times New Roman" w:eastAsia="Times New Roman" w:hAnsi="Times New Roman" w:cs="Times New Roman"/>
          <w:i/>
          <w:spacing w:val="50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Gasteroenterol</w:t>
      </w:r>
      <w:proofErr w:type="spellEnd"/>
      <w:r w:rsidRPr="00CF0200">
        <w:rPr>
          <w:rFonts w:ascii="Times New Roman" w:eastAsia="Times New Roman" w:hAnsi="Times New Roman" w:cs="Times New Roman"/>
          <w:i/>
          <w:spacing w:val="5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01;15(5):739-53.</w:t>
      </w:r>
    </w:p>
    <w:p w14:paraId="6772BC95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/>
        <w:rPr>
          <w:rFonts w:cs="Times New Roman"/>
        </w:rPr>
      </w:pPr>
      <w:r w:rsidRPr="00CF0200">
        <w:rPr>
          <w:rFonts w:cs="Times New Roman"/>
        </w:rPr>
        <w:t>Wolosh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hwartz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oncu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A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ssess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valu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umerac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tters.</w:t>
      </w:r>
    </w:p>
    <w:p w14:paraId="37B99B89" w14:textId="77777777" w:rsidR="0079550D" w:rsidRPr="00CF0200" w:rsidRDefault="0079550D" w:rsidP="004B372D">
      <w:pPr>
        <w:spacing w:before="8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Decis</w:t>
      </w:r>
      <w:proofErr w:type="spellEnd"/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aking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2001;21:382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-90.</w:t>
      </w:r>
    </w:p>
    <w:p w14:paraId="6690B6D3" w14:textId="77777777" w:rsidR="004B372D" w:rsidRPr="00CF0200" w:rsidRDefault="004B372D" w:rsidP="004B372D">
      <w:pPr>
        <w:pStyle w:val="BodyText"/>
        <w:numPr>
          <w:ilvl w:val="0"/>
          <w:numId w:val="4"/>
        </w:numPr>
        <w:tabs>
          <w:tab w:val="left" w:pos="645"/>
        </w:tabs>
        <w:spacing w:before="62" w:line="251" w:lineRule="auto"/>
        <w:ind w:right="177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Thumboo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Uramoto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o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Y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oey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e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hio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Chng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owe,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H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o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o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eo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eo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P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mparati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anifestatio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upus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erythematosu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ucasian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hine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ingapor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80-1992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38"/>
          <w:w w:val="102"/>
        </w:rPr>
        <w:t xml:space="preserve"> </w:t>
      </w:r>
      <w:r w:rsidRPr="00CF0200">
        <w:rPr>
          <w:rFonts w:cs="Times New Roman"/>
        </w:rPr>
        <w:t>2001;45(6):494-500.</w:t>
      </w:r>
    </w:p>
    <w:p w14:paraId="410AB849" w14:textId="77777777" w:rsidR="0079550D" w:rsidRPr="00CF0200" w:rsidRDefault="0079550D" w:rsidP="00D21F75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539"/>
        <w:rPr>
          <w:rFonts w:cs="Times New Roman"/>
        </w:rPr>
      </w:pP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rov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ncu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neel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III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ertebral</w:t>
      </w:r>
      <w:r w:rsidRPr="00CF0200">
        <w:rPr>
          <w:rFonts w:cs="Times New Roman"/>
          <w:spacing w:val="55"/>
          <w:w w:val="102"/>
        </w:rPr>
        <w:t xml:space="preserve"> </w:t>
      </w:r>
      <w:r w:rsidRPr="00CF0200">
        <w:rPr>
          <w:rFonts w:cs="Times New Roman"/>
        </w:rPr>
        <w:t>fractur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djust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if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years.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  <w:i/>
        </w:rPr>
        <w:t>Osteoporos</w:t>
      </w:r>
      <w:proofErr w:type="spellEnd"/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Int.</w:t>
      </w:r>
      <w:r w:rsidRPr="00CF0200">
        <w:rPr>
          <w:rFonts w:cs="Times New Roman"/>
          <w:i/>
          <w:spacing w:val="25"/>
        </w:rPr>
        <w:t xml:space="preserve"> </w:t>
      </w:r>
      <w:proofErr w:type="gramStart"/>
      <w:r w:rsidRPr="00CF0200">
        <w:rPr>
          <w:rFonts w:cs="Times New Roman"/>
        </w:rPr>
        <w:t>2001;12:1042</w:t>
      </w:r>
      <w:proofErr w:type="gramEnd"/>
      <w:r w:rsidRPr="00CF0200">
        <w:rPr>
          <w:rFonts w:cs="Times New Roman"/>
        </w:rPr>
        <w:t>-9.</w:t>
      </w:r>
    </w:p>
    <w:p w14:paraId="534C8F7A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1" w:lineRule="auto"/>
        <w:ind w:right="226"/>
        <w:rPr>
          <w:rFonts w:cs="Times New Roman"/>
        </w:rPr>
      </w:pPr>
      <w:r w:rsidRPr="00CF0200">
        <w:rPr>
          <w:rFonts w:cs="Times New Roman"/>
        </w:rPr>
        <w:t>Graha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R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Langefeld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affne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Ortman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elb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aechl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hark</w:t>
      </w:r>
      <w:r w:rsidRPr="00CF0200">
        <w:rPr>
          <w:rFonts w:cs="Times New Roman"/>
          <w:spacing w:val="19"/>
        </w:rPr>
        <w:t xml:space="preserve"> </w:t>
      </w:r>
      <w:proofErr w:type="gramStart"/>
      <w:r w:rsidRPr="00CF0200">
        <w:rPr>
          <w:rFonts w:cs="Times New Roman"/>
        </w:rPr>
        <w:t xml:space="preserve">KB, </w:t>
      </w:r>
      <w:r w:rsidRPr="00CF0200">
        <w:rPr>
          <w:rFonts w:cs="Times New Roman"/>
          <w:spacing w:val="35"/>
        </w:rPr>
        <w:t xml:space="preserve"> </w:t>
      </w:r>
      <w:proofErr w:type="spellStart"/>
      <w:r w:rsidRPr="00CF0200">
        <w:rPr>
          <w:rFonts w:cs="Times New Roman"/>
        </w:rPr>
        <w:t>Ockenden</w:t>
      </w:r>
      <w:proofErr w:type="spellEnd"/>
      <w:proofErr w:type="gram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ohlf</w:t>
      </w:r>
      <w:proofErr w:type="spellEnd"/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KE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os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K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row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essn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King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orak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lder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J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tuar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E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Ri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Behren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TW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Genet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inkag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ansmiss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quilibrium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rk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aplotyp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hromosom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q41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uman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lupus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 xml:space="preserve">erythematosus.  </w:t>
      </w:r>
      <w:r w:rsidRPr="00CF0200">
        <w:rPr>
          <w:rFonts w:cs="Times New Roman"/>
          <w:spacing w:val="4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</w:rPr>
        <w:t>2001;3(5):299-305.</w:t>
      </w:r>
    </w:p>
    <w:p w14:paraId="3B2915AF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34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uarez-</w:t>
      </w:r>
      <w:proofErr w:type="spellStart"/>
      <w:r w:rsidRPr="00CF0200">
        <w:rPr>
          <w:rFonts w:cs="Times New Roman"/>
        </w:rPr>
        <w:t>Almazo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uf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uillem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ombardi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oe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etzel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Ruof</w:t>
      </w:r>
      <w:proofErr w:type="spellEnd"/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anne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Marentette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MERAC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5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conomic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ork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Group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mmar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commendations,</w:t>
      </w:r>
      <w:r w:rsidRPr="00CF0200">
        <w:rPr>
          <w:rFonts w:cs="Times New Roman"/>
          <w:spacing w:val="83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genda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1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r;28(3):670-3.</w:t>
      </w:r>
    </w:p>
    <w:p w14:paraId="3231B6AA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920"/>
        <w:rPr>
          <w:rFonts w:cs="Times New Roman"/>
        </w:rPr>
      </w:pPr>
      <w:proofErr w:type="spellStart"/>
      <w:r w:rsidRPr="00CF0200">
        <w:rPr>
          <w:rFonts w:cs="Times New Roman"/>
        </w:rPr>
        <w:t>Turesso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ccurr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xtra-articu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74"/>
          <w:w w:val="102"/>
        </w:rPr>
        <w:t xml:space="preserve"> </w:t>
      </w:r>
      <w:r w:rsidRPr="00CF0200">
        <w:rPr>
          <w:rFonts w:cs="Times New Roman"/>
        </w:rPr>
        <w:t>manifestatio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xces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unity-bas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5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proofErr w:type="gramStart"/>
      <w:r w:rsidRPr="00CF0200">
        <w:rPr>
          <w:rFonts w:cs="Times New Roman"/>
        </w:rPr>
        <w:t>2002;29:62</w:t>
      </w:r>
      <w:proofErr w:type="gramEnd"/>
      <w:r w:rsidRPr="00CF0200">
        <w:rPr>
          <w:rFonts w:cs="Times New Roman"/>
        </w:rPr>
        <w:t>-7.</w:t>
      </w:r>
    </w:p>
    <w:p w14:paraId="3839544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43"/>
        <w:rPr>
          <w:rFonts w:cs="Times New Roman"/>
        </w:rPr>
      </w:pPr>
      <w:r w:rsidRPr="00CF0200">
        <w:rPr>
          <w:rFonts w:cs="Times New Roman"/>
        </w:rPr>
        <w:t>*Dor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o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1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ocheste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innesot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40-ye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eriod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02;46(3):625-31.</w:t>
      </w:r>
    </w:p>
    <w:p w14:paraId="0A63DED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539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Leibso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ammo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II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rec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ttributabl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steoporot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fractures. </w:t>
      </w:r>
      <w:r w:rsidRPr="00CF0200">
        <w:rPr>
          <w:rFonts w:cs="Times New Roman"/>
          <w:spacing w:val="43"/>
        </w:rPr>
        <w:t xml:space="preserve"> </w:t>
      </w:r>
      <w:proofErr w:type="spellStart"/>
      <w:r w:rsidRPr="00CF0200">
        <w:rPr>
          <w:rFonts w:cs="Times New Roman"/>
          <w:i/>
        </w:rPr>
        <w:t>Osteoporos</w:t>
      </w:r>
      <w:proofErr w:type="spellEnd"/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21"/>
        </w:rPr>
        <w:t xml:space="preserve"> </w:t>
      </w:r>
      <w:proofErr w:type="gramStart"/>
      <w:r w:rsidRPr="00CF0200">
        <w:rPr>
          <w:rFonts w:cs="Times New Roman"/>
        </w:rPr>
        <w:t>2002;13:323</w:t>
      </w:r>
      <w:proofErr w:type="gramEnd"/>
      <w:r w:rsidRPr="00CF0200">
        <w:rPr>
          <w:rFonts w:cs="Times New Roman"/>
        </w:rPr>
        <w:t>-30.</w:t>
      </w:r>
    </w:p>
    <w:p w14:paraId="3467F7C1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Massard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ssess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orthoped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5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3"/>
        </w:rPr>
        <w:t xml:space="preserve"> </w:t>
      </w:r>
      <w:proofErr w:type="gramStart"/>
      <w:r w:rsidRPr="00CF0200">
        <w:rPr>
          <w:rFonts w:cs="Times New Roman"/>
        </w:rPr>
        <w:t>2002;29:52</w:t>
      </w:r>
      <w:proofErr w:type="gramEnd"/>
      <w:r w:rsidRPr="00CF0200">
        <w:rPr>
          <w:rFonts w:cs="Times New Roman"/>
        </w:rPr>
        <w:t>-6.</w:t>
      </w:r>
    </w:p>
    <w:p w14:paraId="13987C4F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682"/>
        <w:rPr>
          <w:rFonts w:cs="Times New Roman"/>
        </w:rPr>
      </w:pPr>
      <w:r w:rsidRPr="00CF0200">
        <w:rPr>
          <w:rFonts w:cs="Times New Roman"/>
        </w:rPr>
        <w:t>*Cuddih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-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tkin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abin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II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t>intervention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llow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t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ear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racture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iss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opportunity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Arch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Intern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2002;162(4):421-6.</w:t>
      </w:r>
    </w:p>
    <w:p w14:paraId="5BE5AA5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Fren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hosl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steopeni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dul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53"/>
          <w:w w:val="10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isto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venil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</w:rPr>
        <w:t>2002;29(5):1065-70.</w:t>
      </w:r>
    </w:p>
    <w:p w14:paraId="14C44B3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732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Thumboo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Uramot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hbeeb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I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ib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ichet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soriat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st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se-contro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60"/>
          <w:w w:val="102"/>
        </w:rPr>
        <w:t xml:space="preserve"> </w:t>
      </w:r>
      <w:r w:rsidRPr="00CF0200">
        <w:rPr>
          <w:rFonts w:cs="Times New Roman"/>
        </w:rPr>
        <w:t>2002;29(4):757-62.</w:t>
      </w:r>
    </w:p>
    <w:p w14:paraId="4986F3C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Amadi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Yaw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P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armse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Ilstrup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i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J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hort-term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cut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juries: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Do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vid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k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difference?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02;47(4):361-5.</w:t>
      </w:r>
    </w:p>
    <w:p w14:paraId="5943990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proofErr w:type="spellStart"/>
      <w:r w:rsidRPr="00CF0200">
        <w:rPr>
          <w:rFonts w:cs="Times New Roman"/>
        </w:rPr>
        <w:lastRenderedPageBreak/>
        <w:t>Leibso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anso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III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Mortality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sability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urs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om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erson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ou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racture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Geriatrics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Society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</w:rPr>
        <w:t>2002;60(10):1644-50.</w:t>
      </w:r>
    </w:p>
    <w:p w14:paraId="115252B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1116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Bidaut</w:t>
      </w:r>
      <w:proofErr w:type="spellEnd"/>
      <w:r w:rsidRPr="00CF0200">
        <w:rPr>
          <w:rFonts w:cs="Times New Roman"/>
        </w:rPr>
        <w:t>-Russe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cot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G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uthr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Yaw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B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etermina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satisfac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hron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illness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02;47(5):494-500.</w:t>
      </w:r>
    </w:p>
    <w:p w14:paraId="1E3B568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25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M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Progres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oward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MERACT-ILA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uidelin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valuations</w:t>
      </w:r>
      <w:r w:rsidRPr="00CF0200">
        <w:rPr>
          <w:rFonts w:cs="Times New Roman"/>
          <w:spacing w:val="76"/>
          <w:w w:val="10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rheumatology.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02;61(4):370-3.</w:t>
      </w:r>
    </w:p>
    <w:p w14:paraId="65722C3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1116"/>
        <w:rPr>
          <w:rFonts w:cs="Times New Roman"/>
        </w:rPr>
      </w:pPr>
      <w:r w:rsidRPr="00CF0200">
        <w:rPr>
          <w:rFonts w:cs="Times New Roman"/>
        </w:rPr>
        <w:t>*Dor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59"/>
          <w:w w:val="102"/>
        </w:rPr>
        <w:t xml:space="preserve"> </w:t>
      </w:r>
      <w:r w:rsidRPr="00CF0200">
        <w:rPr>
          <w:rFonts w:cs="Times New Roman"/>
        </w:rPr>
        <w:t>rheumatic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30-ye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erio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Minnesota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3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proofErr w:type="gramStart"/>
      <w:r w:rsidRPr="00CF0200">
        <w:rPr>
          <w:rFonts w:cs="Times New Roman"/>
        </w:rPr>
        <w:t>2002;29:1694</w:t>
      </w:r>
      <w:proofErr w:type="gramEnd"/>
      <w:r w:rsidRPr="00CF0200">
        <w:rPr>
          <w:rFonts w:cs="Times New Roman"/>
        </w:rPr>
        <w:t>-7.</w:t>
      </w:r>
    </w:p>
    <w:p w14:paraId="6816166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1011"/>
        <w:rPr>
          <w:rFonts w:cs="Times New Roman"/>
        </w:rPr>
      </w:pPr>
      <w:r w:rsidRPr="00CF0200">
        <w:rPr>
          <w:rFonts w:cs="Times New Roman"/>
        </w:rPr>
        <w:t>*Cuddih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lo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II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elief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postmenopaus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ome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isto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t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ear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fracture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Women’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Health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02;2(2):79-87.</w:t>
      </w:r>
    </w:p>
    <w:p w14:paraId="3266A65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Arromdee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ichet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gout: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ing?</w:t>
      </w:r>
    </w:p>
    <w:p w14:paraId="27083C89" w14:textId="77777777" w:rsidR="0079550D" w:rsidRPr="00CF0200" w:rsidRDefault="0079550D" w:rsidP="0079550D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4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38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2002;29:2403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-6.</w:t>
      </w:r>
    </w:p>
    <w:p w14:paraId="020720F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8"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*Dor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Frequenc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fec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par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ntrols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6"/>
        </w:rPr>
        <w:t xml:space="preserve"> </w:t>
      </w:r>
      <w:proofErr w:type="gramStart"/>
      <w:r w:rsidRPr="00CF0200">
        <w:rPr>
          <w:rFonts w:cs="Times New Roman"/>
        </w:rPr>
        <w:t>popula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ased</w:t>
      </w:r>
      <w:proofErr w:type="gramEnd"/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02;46(9):2287-93.</w:t>
      </w:r>
    </w:p>
    <w:p w14:paraId="6687C13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rPr>
          <w:rFonts w:cs="Times New Roman"/>
        </w:rPr>
      </w:pPr>
      <w:r w:rsidRPr="00CF0200">
        <w:rPr>
          <w:rFonts w:cs="Times New Roman"/>
        </w:rPr>
        <w:t>*Dor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dicto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fection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.</w:t>
      </w:r>
    </w:p>
    <w:p w14:paraId="010BA0D8" w14:textId="77777777" w:rsidR="0079550D" w:rsidRPr="00CF0200" w:rsidRDefault="0079550D" w:rsidP="0079550D">
      <w:pPr>
        <w:spacing w:before="8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50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 xml:space="preserve">Rheum </w:t>
      </w:r>
      <w:r w:rsidRPr="00CF0200">
        <w:rPr>
          <w:rFonts w:ascii="Times New Roman" w:hAnsi="Times New Roman" w:cs="Times New Roman"/>
          <w:i/>
          <w:spacing w:val="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2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;46(9):2294-300.</w:t>
      </w:r>
    </w:p>
    <w:p w14:paraId="3626246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 w:line="252" w:lineRule="auto"/>
        <w:ind w:right="226"/>
        <w:rPr>
          <w:rFonts w:cs="Times New Roman"/>
        </w:rPr>
      </w:pPr>
      <w:proofErr w:type="spellStart"/>
      <w:r w:rsidRPr="00CF0200">
        <w:rPr>
          <w:rFonts w:cs="Times New Roman"/>
        </w:rPr>
        <w:t>Bidaut</w:t>
      </w:r>
      <w:proofErr w:type="spellEnd"/>
      <w:r w:rsidRPr="00CF0200">
        <w:rPr>
          <w:rFonts w:cs="Times New Roman"/>
        </w:rPr>
        <w:t>-Russel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</w:rPr>
        <w:t>Scot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G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uthr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Yaw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terminan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atisfaction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hron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llness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2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c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5;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47(5):494-500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12382297</w:t>
      </w:r>
    </w:p>
    <w:p w14:paraId="704E99F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84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or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uresso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urviv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40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years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03;48(1):54-8.</w:t>
      </w:r>
    </w:p>
    <w:p w14:paraId="12769B2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257"/>
        <w:jc w:val="both"/>
        <w:rPr>
          <w:rFonts w:cs="Times New Roman"/>
        </w:rPr>
      </w:pPr>
      <w:r w:rsidRPr="00CF0200">
        <w:rPr>
          <w:rFonts w:cs="Times New Roman"/>
        </w:rPr>
        <w:t>*Kama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Vannes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Cabanel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s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acetaminophe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SAID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lectiv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x-2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hibito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ympto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steoarthritis.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Value</w:t>
      </w:r>
      <w:r w:rsidRPr="00CF0200">
        <w:rPr>
          <w:rFonts w:cs="Times New Roman"/>
          <w:i/>
          <w:spacing w:val="48"/>
          <w:w w:val="102"/>
        </w:rPr>
        <w:t xml:space="preserve"> </w:t>
      </w:r>
      <w:proofErr w:type="gramStart"/>
      <w:r w:rsidRPr="00CF0200">
        <w:rPr>
          <w:rFonts w:cs="Times New Roman"/>
          <w:i/>
        </w:rPr>
        <w:t xml:space="preserve">Health </w:t>
      </w:r>
      <w:r w:rsidRPr="00CF0200">
        <w:rPr>
          <w:rFonts w:cs="Times New Roman"/>
          <w:i/>
          <w:spacing w:val="14"/>
        </w:rPr>
        <w:t xml:space="preserve"> </w:t>
      </w:r>
      <w:r w:rsidRPr="00CF0200">
        <w:rPr>
          <w:rFonts w:cs="Times New Roman"/>
        </w:rPr>
        <w:t>2003</w:t>
      </w:r>
      <w:proofErr w:type="gramEnd"/>
      <w:r w:rsidRPr="00CF0200">
        <w:rPr>
          <w:rFonts w:cs="Times New Roman"/>
        </w:rPr>
        <w:t>;6(2)144-57.</w:t>
      </w:r>
    </w:p>
    <w:p w14:paraId="533B569F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62" w:line="250" w:lineRule="auto"/>
        <w:ind w:right="14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etze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oe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y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e</w:t>
      </w:r>
      <w:proofErr w:type="spellStart"/>
      <w:r w:rsidRPr="00CF0200">
        <w:rPr>
          <w:rFonts w:cs="Times New Roman"/>
        </w:rPr>
        <w:t>l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MERAC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6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conomic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orking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group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port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opos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fer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42"/>
          <w:w w:val="102"/>
        </w:rPr>
        <w:t xml:space="preserve"> </w:t>
      </w:r>
      <w:r w:rsidRPr="00CF0200">
        <w:rPr>
          <w:rFonts w:cs="Times New Roman"/>
        </w:rPr>
        <w:t>2003;30(4):886-90.</w:t>
      </w:r>
    </w:p>
    <w:p w14:paraId="2676F4E5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Mel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Johnel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ani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JA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Cost-equival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fferent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osteoporotic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 xml:space="preserve">fractures.  </w:t>
      </w:r>
      <w:r w:rsidRPr="00CF0200">
        <w:rPr>
          <w:rFonts w:cs="Times New Roman"/>
          <w:spacing w:val="9"/>
        </w:rPr>
        <w:t xml:space="preserve"> </w:t>
      </w:r>
      <w:proofErr w:type="spellStart"/>
      <w:r w:rsidRPr="00CF0200">
        <w:rPr>
          <w:rFonts w:cs="Times New Roman"/>
          <w:i/>
        </w:rPr>
        <w:t>Osteoporos</w:t>
      </w:r>
      <w:proofErr w:type="spellEnd"/>
      <w:r w:rsidRPr="00CF0200">
        <w:rPr>
          <w:rFonts w:cs="Times New Roman"/>
          <w:i/>
          <w:spacing w:val="34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</w:rPr>
        <w:t>2003;14(5):383-8.</w:t>
      </w:r>
    </w:p>
    <w:p w14:paraId="3C9DB495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793"/>
        <w:rPr>
          <w:rFonts w:cs="Times New Roman"/>
        </w:rPr>
      </w:pPr>
      <w:proofErr w:type="spellStart"/>
      <w:r w:rsidRPr="00CF0200">
        <w:rPr>
          <w:rFonts w:cs="Times New Roman"/>
        </w:rPr>
        <w:t>Turesson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2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xtra-articul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nifestatio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;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46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years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</w:rPr>
        <w:t>2003;62(8):722-7.</w:t>
      </w:r>
    </w:p>
    <w:p w14:paraId="0925853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Bidaut</w:t>
      </w:r>
      <w:proofErr w:type="spellEnd"/>
      <w:r w:rsidRPr="00CF0200">
        <w:rPr>
          <w:rFonts w:cs="Times New Roman"/>
        </w:rPr>
        <w:t>-Russel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cot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G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Reinalda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3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eventiv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servic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7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03;30(9):1940-7.</w:t>
      </w:r>
    </w:p>
    <w:p w14:paraId="7F74FEBF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Prov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Orce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lucocortic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teritis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ur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 xml:space="preserve">outcomes. </w:t>
      </w:r>
      <w:r w:rsidRPr="00CF0200">
        <w:rPr>
          <w:rFonts w:cs="Times New Roman"/>
          <w:spacing w:val="5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03;49(5):703-8.</w:t>
      </w:r>
    </w:p>
    <w:p w14:paraId="465DEF2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682"/>
        <w:rPr>
          <w:rFonts w:cs="Times New Roman"/>
        </w:rPr>
      </w:pPr>
      <w:r w:rsidRPr="00CF0200">
        <w:rPr>
          <w:rFonts w:cs="Times New Roman"/>
        </w:rPr>
        <w:t>Weis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Gano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ochber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avanaug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a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Ofma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Prashk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uarez-</w:t>
      </w:r>
      <w:r w:rsidRPr="00CF0200">
        <w:rPr>
          <w:rFonts w:cs="Times New Roman"/>
          <w:spacing w:val="68"/>
          <w:w w:val="102"/>
        </w:rPr>
        <w:t xml:space="preserve"> </w:t>
      </w:r>
      <w:proofErr w:type="spellStart"/>
      <w:r w:rsidRPr="00CF0200">
        <w:rPr>
          <w:rFonts w:cs="Times New Roman"/>
        </w:rPr>
        <w:t>Almazo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Yelin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Nakelsky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D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f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D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ad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terpret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valuatio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ssess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elect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strume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it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appraisal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1"/>
        </w:rPr>
        <w:t xml:space="preserve"> </w:t>
      </w:r>
      <w:proofErr w:type="gramStart"/>
      <w:r w:rsidRPr="00CF0200">
        <w:rPr>
          <w:rFonts w:cs="Times New Roman"/>
        </w:rPr>
        <w:t>2003;30:1739</w:t>
      </w:r>
      <w:proofErr w:type="gramEnd"/>
      <w:r w:rsidRPr="00CF0200">
        <w:rPr>
          <w:rFonts w:cs="Times New Roman"/>
        </w:rPr>
        <w:t>-47.</w:t>
      </w:r>
    </w:p>
    <w:p w14:paraId="1CAD930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Maetzel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oer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uillem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oyl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ong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B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ehal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OMERAC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6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conomic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Group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gram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tervention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fin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nsensus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eferen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case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3"/>
        </w:rPr>
        <w:t xml:space="preserve"> </w:t>
      </w:r>
      <w:proofErr w:type="spellStart"/>
      <w:r w:rsidRPr="00CF0200">
        <w:rPr>
          <w:rFonts w:cs="Times New Roman"/>
          <w:i/>
        </w:rPr>
        <w:t>Rheumaol</w:t>
      </w:r>
      <w:proofErr w:type="spellEnd"/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</w:rPr>
        <w:t>2003;30(4):891-6.</w:t>
      </w:r>
    </w:p>
    <w:p w14:paraId="49EF1D4F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oject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niqu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our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67"/>
          <w:w w:val="10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North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04;30(4):819-34.</w:t>
      </w:r>
    </w:p>
    <w:p w14:paraId="7544336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491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Lymp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F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Reinald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ama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C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Naya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eltma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D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h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hoose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cademic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nter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i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are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inding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mplicatio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i/>
        </w:rPr>
        <w:t>Group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Practice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56"/>
          <w:w w:val="102"/>
        </w:rPr>
        <w:t xml:space="preserve"> </w:t>
      </w:r>
      <w:r w:rsidRPr="00CF0200">
        <w:rPr>
          <w:rFonts w:cs="Times New Roman"/>
        </w:rPr>
        <w:t>2004;53(2):25-31.</w:t>
      </w:r>
    </w:p>
    <w:p w14:paraId="54747F6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Salvaran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 xml:space="preserve">SE. </w:t>
      </w:r>
      <w:r w:rsidRPr="00CF0200">
        <w:rPr>
          <w:rFonts w:cs="Times New Roman"/>
          <w:b/>
          <w:bCs/>
          <w:spacing w:val="37"/>
        </w:rPr>
        <w:t xml:space="preserve"> </w:t>
      </w:r>
      <w:r w:rsidRPr="00CF0200">
        <w:rPr>
          <w:rFonts w:cs="Times New Roman"/>
        </w:rPr>
        <w:t>Reapprais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arte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ifty-ye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period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04;51(2):264-8.</w:t>
      </w:r>
    </w:p>
    <w:p w14:paraId="1448B13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43"/>
        <w:rPr>
          <w:rFonts w:cs="Times New Roman"/>
        </w:rPr>
      </w:pPr>
      <w:r w:rsidRPr="00CF0200">
        <w:rPr>
          <w:rFonts w:cs="Times New Roman"/>
        </w:rPr>
        <w:t>*Dor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ffec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r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traceptiv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stroge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placement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</w:rPr>
        <w:t>2004;31(2):207-13.</w:t>
      </w:r>
    </w:p>
    <w:p w14:paraId="43C27AA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539"/>
        <w:rPr>
          <w:rFonts w:cs="Times New Roman"/>
        </w:rPr>
      </w:pPr>
      <w:proofErr w:type="spellStart"/>
      <w:r w:rsidRPr="00CF0200">
        <w:rPr>
          <w:rFonts w:cs="Times New Roman"/>
        </w:rPr>
        <w:t>Aubry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eh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dward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eb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</w:rPr>
        <w:t>B-lymphocyt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1"/>
          <w:w w:val="102"/>
        </w:rPr>
        <w:t xml:space="preserve"> </w:t>
      </w:r>
      <w:r w:rsidRPr="00CF0200">
        <w:rPr>
          <w:rFonts w:cs="Times New Roman"/>
        </w:rPr>
        <w:t>plaqu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ventiti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ron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eri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w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rona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therosclerosis: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preliminary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 xml:space="preserve">observations.  </w:t>
      </w:r>
      <w:r w:rsidRPr="00CF0200">
        <w:rPr>
          <w:rFonts w:cs="Times New Roman"/>
          <w:spacing w:val="7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  <w:i/>
        </w:rPr>
        <w:t>Cardiovascular</w:t>
      </w:r>
      <w:r w:rsidRPr="00CF0200">
        <w:rPr>
          <w:rFonts w:cs="Times New Roman"/>
          <w:i/>
          <w:spacing w:val="30"/>
        </w:rPr>
        <w:t xml:space="preserve"> </w:t>
      </w:r>
      <w:proofErr w:type="spellStart"/>
      <w:r w:rsidRPr="00CF0200">
        <w:rPr>
          <w:rFonts w:cs="Times New Roman"/>
          <w:i/>
        </w:rPr>
        <w:t>Pathol</w:t>
      </w:r>
      <w:proofErr w:type="spellEnd"/>
      <w:r w:rsidRPr="00CF0200">
        <w:rPr>
          <w:rFonts w:cs="Times New Roman"/>
          <w:i/>
          <w:spacing w:val="32"/>
        </w:rPr>
        <w:t xml:space="preserve"> </w:t>
      </w:r>
      <w:proofErr w:type="gramStart"/>
      <w:r w:rsidRPr="00CF0200">
        <w:rPr>
          <w:rFonts w:cs="Times New Roman"/>
        </w:rPr>
        <w:t>2004;13:233</w:t>
      </w:r>
      <w:proofErr w:type="gramEnd"/>
      <w:r w:rsidRPr="00CF0200">
        <w:rPr>
          <w:rFonts w:cs="Times New Roman"/>
        </w:rPr>
        <w:t>-6.</w:t>
      </w:r>
    </w:p>
    <w:p w14:paraId="16E8D21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99"/>
        <w:jc w:val="both"/>
        <w:rPr>
          <w:rFonts w:cs="Times New Roman"/>
        </w:rPr>
      </w:pPr>
      <w:r w:rsidRPr="00CF0200">
        <w:rPr>
          <w:rFonts w:cs="Times New Roman"/>
        </w:rPr>
        <w:t>*Cuddih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madi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ankratz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Kurl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II.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ospectiv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ractice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interven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ro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ollow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t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ear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acture.</w:t>
      </w:r>
      <w:r w:rsidRPr="00CF0200">
        <w:rPr>
          <w:rFonts w:cs="Times New Roman"/>
          <w:spacing w:val="37"/>
        </w:rPr>
        <w:t xml:space="preserve"> </w:t>
      </w:r>
      <w:proofErr w:type="spellStart"/>
      <w:r w:rsidRPr="00CF0200">
        <w:rPr>
          <w:rFonts w:cs="Times New Roman"/>
          <w:i/>
        </w:rPr>
        <w:t>Osteoporos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18"/>
        </w:rPr>
        <w:t xml:space="preserve"> </w:t>
      </w:r>
      <w:proofErr w:type="gramStart"/>
      <w:r w:rsidRPr="00CF0200">
        <w:rPr>
          <w:rFonts w:cs="Times New Roman"/>
        </w:rPr>
        <w:t>2004;15:695</w:t>
      </w:r>
      <w:proofErr w:type="gramEnd"/>
      <w:r w:rsidRPr="00CF0200">
        <w:rPr>
          <w:rFonts w:cs="Times New Roman"/>
        </w:rPr>
        <w:t>-</w:t>
      </w:r>
      <w:r w:rsidRPr="00CF0200">
        <w:rPr>
          <w:rFonts w:cs="Times New Roman"/>
          <w:spacing w:val="116"/>
          <w:w w:val="102"/>
        </w:rPr>
        <w:t xml:space="preserve"> </w:t>
      </w:r>
      <w:r w:rsidRPr="00CF0200">
        <w:rPr>
          <w:rFonts w:cs="Times New Roman"/>
          <w:spacing w:val="1"/>
        </w:rPr>
        <w:t>700.</w:t>
      </w:r>
    </w:p>
    <w:p w14:paraId="7CD1236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539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Therapeu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rategi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lastRenderedPageBreak/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40-ye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period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04;31(12):2366-73.</w:t>
      </w:r>
    </w:p>
    <w:p w14:paraId="7E493A0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Prognost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mporta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ow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od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ss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index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4;50(11):3450-7.</w:t>
      </w:r>
    </w:p>
    <w:p w14:paraId="5A45181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799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J</w:t>
      </w:r>
      <w:r w:rsidRPr="00CF0200">
        <w:rPr>
          <w:rFonts w:cs="Times New Roman"/>
          <w:b/>
        </w:rPr>
        <w:t>,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Increased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unrecogniz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rona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40"/>
          <w:w w:val="102"/>
        </w:rPr>
        <w:t xml:space="preserve"> </w:t>
      </w:r>
      <w:r w:rsidRPr="00CF0200">
        <w:rPr>
          <w:rFonts w:cs="Times New Roman"/>
        </w:rPr>
        <w:t>2005;52(2)402-11.</w:t>
      </w:r>
    </w:p>
    <w:p w14:paraId="27BAA8B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591"/>
        <w:rPr>
          <w:rFonts w:cs="Times New Roman"/>
        </w:rPr>
      </w:pPr>
      <w:r w:rsidRPr="00CF0200">
        <w:rPr>
          <w:rFonts w:cs="Times New Roman"/>
        </w:rPr>
        <w:t>*Nico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cobse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J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congesti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46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years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58"/>
          <w:w w:val="102"/>
        </w:rPr>
        <w:t xml:space="preserve"> </w:t>
      </w:r>
      <w:r w:rsidRPr="00CF0200">
        <w:rPr>
          <w:rFonts w:cs="Times New Roman"/>
        </w:rPr>
        <w:t>2005;52(2):412-20.</w:t>
      </w:r>
    </w:p>
    <w:p w14:paraId="3EE827D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682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 xml:space="preserve">SE. </w:t>
      </w:r>
      <w:r w:rsidRPr="00CF0200">
        <w:rPr>
          <w:rFonts w:cs="Times New Roman"/>
          <w:b/>
          <w:spacing w:val="4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ea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2005;52(3):722-32.</w:t>
      </w:r>
    </w:p>
    <w:p w14:paraId="6B4D1A0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34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Reinalda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rec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57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rheumatica. </w:t>
      </w:r>
      <w:r w:rsidRPr="00CF0200">
        <w:rPr>
          <w:rFonts w:cs="Times New Roman"/>
          <w:spacing w:val="5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2005;53(4):578-84.</w:t>
      </w:r>
    </w:p>
    <w:p w14:paraId="07EC5DD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1001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einald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 xml:space="preserve">SE. </w:t>
      </w:r>
      <w:r w:rsidRPr="00CF0200">
        <w:rPr>
          <w:rFonts w:cs="Times New Roman"/>
          <w:b/>
          <w:spacing w:val="36"/>
        </w:rPr>
        <w:t xml:space="preserve"> </w:t>
      </w:r>
      <w:r w:rsidRPr="00CF0200">
        <w:rPr>
          <w:rFonts w:cs="Times New Roman"/>
        </w:rPr>
        <w:t>Relap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rheumatica.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8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6"/>
        </w:rPr>
        <w:t xml:space="preserve"> </w:t>
      </w:r>
      <w:proofErr w:type="gramStart"/>
      <w:r w:rsidRPr="00CF0200">
        <w:rPr>
          <w:rFonts w:cs="Times New Roman"/>
        </w:rPr>
        <w:t>2005;32:65</w:t>
      </w:r>
      <w:proofErr w:type="gramEnd"/>
      <w:r w:rsidRPr="00CF0200">
        <w:rPr>
          <w:rFonts w:cs="Times New Roman"/>
        </w:rPr>
        <w:t>-73.</w:t>
      </w:r>
    </w:p>
    <w:p w14:paraId="11D94FD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598"/>
        <w:jc w:val="both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einald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hysician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servic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heumatic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ur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i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sease.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35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37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37"/>
        </w:rPr>
        <w:t xml:space="preserve"> </w:t>
      </w:r>
      <w:r w:rsidRPr="00CF0200">
        <w:rPr>
          <w:rFonts w:cs="Times New Roman"/>
        </w:rPr>
        <w:t>2005;53(3):395-403.</w:t>
      </w:r>
    </w:p>
    <w:p w14:paraId="58D87DD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253"/>
        <w:rPr>
          <w:rFonts w:cs="Times New Roman"/>
        </w:rPr>
      </w:pPr>
      <w:r w:rsidRPr="00CF0200">
        <w:rPr>
          <w:rFonts w:cs="Times New Roman"/>
        </w:rPr>
        <w:t>*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acobse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6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Ho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u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creas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ttributab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traditi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schem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disease?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05;52(10):3039-44.</w:t>
      </w:r>
    </w:p>
    <w:p w14:paraId="00F54EA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62"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*Gonzalez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Surviv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Advance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05;3(2)38-43.</w:t>
      </w:r>
    </w:p>
    <w:p w14:paraId="5DD6D3E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79"/>
        <w:rPr>
          <w:rFonts w:cs="Times New Roman"/>
        </w:rPr>
      </w:pPr>
      <w:r w:rsidRPr="00CF0200">
        <w:rPr>
          <w:rFonts w:cs="Times New Roman"/>
        </w:rPr>
        <w:t>*Nicol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Contribu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congestiv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sche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xces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48"/>
          <w:w w:val="102"/>
        </w:rPr>
        <w:t xml:space="preserve"> </w:t>
      </w:r>
      <w:r w:rsidRPr="00CF0200">
        <w:rPr>
          <w:rFonts w:cs="Times New Roman"/>
        </w:rPr>
        <w:t>2006;54(1):60-7.</w:t>
      </w:r>
    </w:p>
    <w:p w14:paraId="158C151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920"/>
        <w:rPr>
          <w:rFonts w:cs="Times New Roman"/>
        </w:rPr>
      </w:pPr>
      <w:proofErr w:type="spellStart"/>
      <w:r w:rsidRPr="00CF0200">
        <w:rPr>
          <w:rFonts w:cs="Times New Roman"/>
        </w:rPr>
        <w:t>Vanness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J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AN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J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e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icrosimul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valua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interventions.</w:t>
      </w:r>
      <w:r w:rsidRPr="00CF0200">
        <w:rPr>
          <w:rFonts w:cs="Times New Roman"/>
          <w:spacing w:val="25"/>
        </w:rPr>
        <w:t xml:space="preserve"> </w:t>
      </w:r>
      <w:proofErr w:type="spellStart"/>
      <w:r w:rsidRPr="00CF0200">
        <w:rPr>
          <w:rFonts w:cs="Times New Roman"/>
        </w:rPr>
        <w:t>Osteoporos</w:t>
      </w:r>
      <w:proofErr w:type="spell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t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5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pr;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6(4):353-8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156453198</w:t>
      </w:r>
    </w:p>
    <w:p w14:paraId="3A12064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0" w:lineRule="auto"/>
        <w:ind w:right="627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Patien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rapy-related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a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fluenc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discontinuat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isease-modify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ntirheumat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rugs:   a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patients.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6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06;33(2):248-55.</w:t>
      </w:r>
    </w:p>
    <w:p w14:paraId="60885D83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before="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*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Maradit</w:t>
      </w:r>
      <w:proofErr w:type="spellEnd"/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Kremers</w:t>
      </w:r>
      <w:proofErr w:type="spellEnd"/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,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heart.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art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Fail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p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2006;3:57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-63.</w:t>
      </w:r>
    </w:p>
    <w:p w14:paraId="6A78448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 w:line="250" w:lineRule="auto"/>
        <w:ind w:right="958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J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Raised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erythrocyt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ediment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ignal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54"/>
          <w:w w:val="102"/>
        </w:rPr>
        <w:t xml:space="preserve"> </w:t>
      </w:r>
      <w:proofErr w:type="gramStart"/>
      <w:r w:rsidRPr="00CF0200">
        <w:rPr>
          <w:rFonts w:cs="Times New Roman"/>
        </w:rPr>
        <w:t>2007;66:76</w:t>
      </w:r>
      <w:proofErr w:type="gramEnd"/>
      <w:r w:rsidRPr="00CF0200">
        <w:rPr>
          <w:rFonts w:cs="Times New Roman"/>
        </w:rPr>
        <w:t>-80.</w:t>
      </w:r>
    </w:p>
    <w:p w14:paraId="22E8E181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682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einald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Glucocorticoid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erebrovascula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vent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ica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07;57(2):279-86.</w:t>
      </w:r>
    </w:p>
    <w:p w14:paraId="5B1FE721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948"/>
        <w:rPr>
          <w:rFonts w:cs="Times New Roman"/>
        </w:rPr>
      </w:pPr>
      <w:proofErr w:type="spellStart"/>
      <w:r w:rsidRPr="00CF0200">
        <w:rPr>
          <w:rFonts w:cs="Times New Roman"/>
        </w:rPr>
        <w:t>Aubry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-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einald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dward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Differenc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45"/>
          <w:w w:val="102"/>
        </w:rPr>
        <w:t xml:space="preserve"> </w:t>
      </w:r>
      <w:r w:rsidRPr="00CF0200">
        <w:rPr>
          <w:rFonts w:cs="Times New Roman"/>
        </w:rPr>
        <w:t>atherosclerot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rona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etwee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ubjec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ithou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5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52"/>
          <w:w w:val="102"/>
        </w:rPr>
        <w:t xml:space="preserve"> </w:t>
      </w:r>
      <w:r w:rsidRPr="00CF0200">
        <w:rPr>
          <w:rFonts w:cs="Times New Roman"/>
        </w:rPr>
        <w:t>2007;34(5):937-42.</w:t>
      </w:r>
    </w:p>
    <w:p w14:paraId="71F2D1F3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line="237" w:lineRule="exac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*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Maradit</w:t>
      </w:r>
      <w:proofErr w:type="spellEnd"/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Kremers</w:t>
      </w:r>
      <w:proofErr w:type="spellEnd"/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,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cEvoy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T,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ann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J,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rt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soriasis.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Acad</w:t>
      </w:r>
      <w:proofErr w:type="spellEnd"/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ermatol</w:t>
      </w:r>
    </w:p>
    <w:p w14:paraId="0B6D45E0" w14:textId="77777777" w:rsidR="0079550D" w:rsidRPr="00CF0200" w:rsidRDefault="0079550D" w:rsidP="0079550D">
      <w:pPr>
        <w:pStyle w:val="BodyText"/>
        <w:spacing w:before="13"/>
        <w:ind w:firstLine="0"/>
        <w:rPr>
          <w:rFonts w:cs="Times New Roman"/>
        </w:rPr>
      </w:pPr>
      <w:r w:rsidRPr="00CF0200">
        <w:rPr>
          <w:rFonts w:cs="Times New Roman"/>
        </w:rPr>
        <w:t>2007;57(2):347-54.</w:t>
      </w:r>
    </w:p>
    <w:p w14:paraId="7A1E59B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 w:line="250" w:lineRule="auto"/>
        <w:ind w:right="539"/>
        <w:rPr>
          <w:rFonts w:cs="Times New Roman"/>
        </w:rPr>
      </w:pPr>
      <w:r w:rsidRPr="00CF0200">
        <w:rPr>
          <w:rFonts w:cs="Times New Roman"/>
        </w:rPr>
        <w:t>*Dav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Glucocorticoid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e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72"/>
          <w:w w:val="102"/>
        </w:rPr>
        <w:t xml:space="preserve"> </w:t>
      </w:r>
      <w:proofErr w:type="gramStart"/>
      <w:r w:rsidRPr="00CF0200">
        <w:rPr>
          <w:rFonts w:cs="Times New Roman"/>
          <w:i/>
        </w:rPr>
        <w:t xml:space="preserve">Rheum 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</w:rPr>
        <w:t>2007</w:t>
      </w:r>
      <w:proofErr w:type="gramEnd"/>
      <w:r w:rsidRPr="00CF0200">
        <w:rPr>
          <w:rFonts w:cs="Times New Roman"/>
        </w:rPr>
        <w:t>;56(3):820-30.</w:t>
      </w:r>
    </w:p>
    <w:p w14:paraId="7965D72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627"/>
        <w:rPr>
          <w:rFonts w:cs="Times New Roman"/>
        </w:rPr>
      </w:pPr>
      <w:proofErr w:type="spellStart"/>
      <w:r w:rsidRPr="00CF0200">
        <w:rPr>
          <w:rFonts w:cs="Times New Roman"/>
        </w:rPr>
        <w:t>Burs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es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illi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L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-reacti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ote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myocardi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farc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community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2"/>
        </w:rPr>
        <w:t xml:space="preserve"> </w:t>
      </w:r>
      <w:proofErr w:type="gramStart"/>
      <w:r w:rsidRPr="00CF0200">
        <w:rPr>
          <w:rFonts w:cs="Times New Roman"/>
        </w:rPr>
        <w:t>2007;120:616</w:t>
      </w:r>
      <w:proofErr w:type="gramEnd"/>
      <w:r w:rsidRPr="00CF0200">
        <w:rPr>
          <w:rFonts w:cs="Times New Roman"/>
        </w:rPr>
        <w:t>-22.</w:t>
      </w:r>
    </w:p>
    <w:p w14:paraId="52FB698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1116"/>
        <w:rPr>
          <w:rFonts w:cs="Times New Roman"/>
        </w:rPr>
      </w:pPr>
      <w:r w:rsidRPr="00CF0200">
        <w:rPr>
          <w:rFonts w:cs="Times New Roman"/>
        </w:rPr>
        <w:t>*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 xml:space="preserve">Primer: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demystify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nderstand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communicat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risks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Nat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4"/>
        </w:rPr>
        <w:t xml:space="preserve"> </w:t>
      </w:r>
      <w:proofErr w:type="spellStart"/>
      <w:r w:rsidRPr="00CF0200">
        <w:rPr>
          <w:rFonts w:cs="Times New Roman"/>
          <w:i/>
        </w:rPr>
        <w:t>Pract</w:t>
      </w:r>
      <w:proofErr w:type="spellEnd"/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07;3(3):181-7.</w:t>
      </w:r>
    </w:p>
    <w:p w14:paraId="120B433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433"/>
        <w:jc w:val="both"/>
        <w:rPr>
          <w:rFonts w:cs="Times New Roman"/>
        </w:rPr>
      </w:pPr>
      <w:r w:rsidRPr="00CF0200">
        <w:rPr>
          <w:rFonts w:cs="Times New Roman"/>
        </w:rPr>
        <w:t>*Gonzalez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den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p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etwe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ubjec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ener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opulation.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46"/>
          <w:w w:val="102"/>
        </w:rPr>
        <w:t xml:space="preserve"> </w:t>
      </w:r>
      <w:r w:rsidRPr="00CF0200">
        <w:rPr>
          <w:rFonts w:cs="Times New Roman"/>
        </w:rPr>
        <w:t>2007;56(11):3583-7.</w:t>
      </w:r>
    </w:p>
    <w:p w14:paraId="551E8E8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1332"/>
        <w:rPr>
          <w:rFonts w:cs="Times New Roman"/>
        </w:rPr>
      </w:pPr>
      <w:r w:rsidRPr="00CF0200">
        <w:rPr>
          <w:rFonts w:cs="Times New Roman"/>
        </w:rPr>
        <w:t>Solom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H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asur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01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h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er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logi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houl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know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Experiment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logy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007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Nov-Dec;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5(6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Supp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47)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18-S21.</w:t>
      </w:r>
    </w:p>
    <w:p w14:paraId="104E294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124"/>
        <w:rPr>
          <w:rFonts w:cs="Times New Roman"/>
        </w:rPr>
      </w:pPr>
      <w:r w:rsidRPr="00CF0200">
        <w:rPr>
          <w:rFonts w:cs="Times New Roman"/>
        </w:rPr>
        <w:t>*Gonzalez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allm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V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D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nf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am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lastRenderedPageBreak/>
        <w:t>non-RA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 xml:space="preserve">patients?  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08;67(1):64-9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MID:17517756.</w:t>
      </w:r>
    </w:p>
    <w:p w14:paraId="2191918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60"/>
        <w:jc w:val="both"/>
        <w:rPr>
          <w:rFonts w:cs="Times New Roman"/>
        </w:rPr>
      </w:pPr>
      <w:r w:rsidRPr="00CF0200">
        <w:rPr>
          <w:rFonts w:cs="Times New Roman"/>
        </w:rPr>
        <w:t>Helmick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G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el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awrenc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C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irs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woh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iang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ayes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M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rke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illem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veill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JD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Estimat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eval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ditions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nit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ate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I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2008;58(1):15-25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ID:18163481.</w:t>
      </w:r>
    </w:p>
    <w:p w14:paraId="6887FB7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84"/>
        <w:rPr>
          <w:rFonts w:cs="Times New Roman"/>
        </w:rPr>
      </w:pPr>
      <w:r w:rsidRPr="00CF0200">
        <w:rPr>
          <w:rFonts w:cs="Times New Roman"/>
        </w:rPr>
        <w:t>Lawren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el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lmic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nol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ho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eyo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irs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ochber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C,</w:t>
      </w:r>
      <w:r w:rsidRPr="00CF0200">
        <w:rPr>
          <w:rFonts w:cs="Times New Roman"/>
          <w:spacing w:val="38"/>
          <w:w w:val="102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ord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atz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N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olf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F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Estimate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revalen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34"/>
          <w:w w:val="102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nditio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nit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ate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II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2008;58(1):26-35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PMC3266664.</w:t>
      </w:r>
    </w:p>
    <w:p w14:paraId="43C7233A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line="248" w:lineRule="auto"/>
        <w:ind w:right="617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*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Maradit</w:t>
      </w:r>
      <w:proofErr w:type="spellEnd"/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Kremers</w:t>
      </w:r>
      <w:proofErr w:type="spellEnd"/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S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diovascular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sk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actors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</w:t>
      </w:r>
      <w:r w:rsidRPr="00CF0200">
        <w:rPr>
          <w:rFonts w:ascii="Times New Roman" w:hAnsi="Times New Roman" w:cs="Times New Roman"/>
          <w:i/>
          <w:spacing w:val="54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Literature-</w:t>
      </w:r>
      <w:proofErr w:type="spellStart"/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pacing w:val="1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8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 xml:space="preserve">;27(1):1-12. </w:t>
      </w:r>
      <w:r w:rsidRPr="00CF0200">
        <w:rPr>
          <w:rFonts w:ascii="Times New Roman" w:hAnsi="Times New Roman" w:cs="Times New Roman"/>
          <w:spacing w:val="1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Review].</w:t>
      </w:r>
    </w:p>
    <w:p w14:paraId="499F52D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0" w:lineRule="auto"/>
        <w:ind w:right="343"/>
        <w:rPr>
          <w:rFonts w:cs="Times New Roman"/>
        </w:rPr>
      </w:pPr>
      <w:r w:rsidRPr="00CF0200">
        <w:rPr>
          <w:rFonts w:cs="Times New Roman"/>
        </w:rPr>
        <w:t>*Gonzalez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Ice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ol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factor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>2008;35(6):1009-14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PMC2834198.</w:t>
      </w:r>
    </w:p>
    <w:p w14:paraId="0039FC1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524"/>
        <w:jc w:val="both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Hig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10-yea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ew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agno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(RA)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tients.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2008;58(8):2268-74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PMC2929699.</w:t>
      </w:r>
    </w:p>
    <w:p w14:paraId="4B88CD1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343"/>
        <w:rPr>
          <w:rFonts w:cs="Times New Roman"/>
        </w:rPr>
      </w:pPr>
      <w:r w:rsidRPr="00CF0200">
        <w:rPr>
          <w:rFonts w:cs="Times New Roman"/>
        </w:rPr>
        <w:t>Huskin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eave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Gorde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 xml:space="preserve">SE. </w:t>
      </w:r>
      <w:r w:rsidRPr="00CF0200">
        <w:rPr>
          <w:rFonts w:cs="Times New Roman"/>
          <w:b/>
          <w:spacing w:val="36"/>
        </w:rPr>
        <w:t xml:space="preserve"> </w:t>
      </w:r>
      <w:r w:rsidRPr="00CF0200">
        <w:rPr>
          <w:rFonts w:cs="Times New Roman"/>
        </w:rPr>
        <w:t>Creat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future: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ex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enera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teams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0"/>
        </w:rPr>
        <w:t xml:space="preserve"> </w:t>
      </w:r>
      <w:proofErr w:type="spellStart"/>
      <w:r w:rsidRPr="00CF0200">
        <w:rPr>
          <w:rFonts w:cs="Times New Roman"/>
          <w:i/>
        </w:rPr>
        <w:t>Transl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Sci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 xml:space="preserve">2008;1(2):94-5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spacing w:val="1"/>
        </w:rPr>
        <w:t>PMC2990195.</w:t>
      </w:r>
    </w:p>
    <w:p w14:paraId="5A315AFA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diovascular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orbidity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ortality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ed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(RA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Supplement)</w:t>
      </w:r>
    </w:p>
    <w:p w14:paraId="327C0CB3" w14:textId="77777777" w:rsidR="0079550D" w:rsidRPr="00CF0200" w:rsidRDefault="0079550D" w:rsidP="0079550D">
      <w:pPr>
        <w:pStyle w:val="BodyText"/>
        <w:spacing w:before="8"/>
        <w:ind w:firstLine="0"/>
        <w:rPr>
          <w:rFonts w:cs="Times New Roman"/>
        </w:rPr>
      </w:pPr>
      <w:r w:rsidRPr="00CF0200">
        <w:rPr>
          <w:rFonts w:cs="Times New Roman"/>
        </w:rPr>
        <w:t>2008;121(10A</w:t>
      </w:r>
      <w:proofErr w:type="gramStart"/>
      <w:r w:rsidRPr="00CF0200">
        <w:rPr>
          <w:rFonts w:cs="Times New Roman"/>
        </w:rPr>
        <w:t>):S</w:t>
      </w:r>
      <w:proofErr w:type="gramEnd"/>
      <w:r w:rsidRPr="00CF0200">
        <w:rPr>
          <w:rFonts w:cs="Times New Roman"/>
        </w:rPr>
        <w:t>9-S14.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[Review]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PMC2858687.</w:t>
      </w:r>
    </w:p>
    <w:p w14:paraId="091BD5E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62" w:line="250" w:lineRule="auto"/>
        <w:ind w:right="410"/>
        <w:jc w:val="both"/>
        <w:rPr>
          <w:rFonts w:cs="Times New Roman"/>
        </w:rPr>
      </w:pPr>
      <w:r w:rsidRPr="00CF0200">
        <w:rPr>
          <w:rFonts w:cs="Times New Roman"/>
        </w:rPr>
        <w:t>*Dav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3r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5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resentati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outcom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ubject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ffer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a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ener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opulation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62"/>
          <w:w w:val="10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48"/>
        </w:rPr>
        <w:t xml:space="preserve"> </w:t>
      </w:r>
      <w:r w:rsidRPr="00CF0200">
        <w:rPr>
          <w:rFonts w:cs="Times New Roman"/>
        </w:rPr>
        <w:t>2008;58(9):2603-11.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</w:rPr>
        <w:t>PMC2631416.</w:t>
      </w:r>
    </w:p>
    <w:p w14:paraId="0BEA4C1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230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Wh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erso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til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prematurely?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>2008;67(Supp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3</w:t>
      </w:r>
      <w:proofErr w:type="gramStart"/>
      <w:r w:rsidRPr="00CF0200">
        <w:rPr>
          <w:rFonts w:cs="Times New Roman"/>
        </w:rPr>
        <w:t>):iii</w:t>
      </w:r>
      <w:proofErr w:type="gramEnd"/>
      <w:r w:rsidRPr="00CF0200">
        <w:rPr>
          <w:rFonts w:cs="Times New Roman"/>
          <w:spacing w:val="59"/>
          <w:w w:val="102"/>
        </w:rPr>
        <w:t xml:space="preserve"> </w:t>
      </w:r>
      <w:r w:rsidRPr="00CF0200">
        <w:rPr>
          <w:rFonts w:cs="Times New Roman"/>
        </w:rPr>
        <w:t>30-4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Review]   </w:t>
      </w:r>
      <w:proofErr w:type="gramEnd"/>
      <w:r w:rsidRPr="00CF0200">
        <w:rPr>
          <w:rFonts w:cs="Times New Roman"/>
        </w:rPr>
        <w:t>PMCID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MC2830861.</w:t>
      </w:r>
    </w:p>
    <w:p w14:paraId="3675351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682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Ice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cEvo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T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H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Potenti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isclassific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soriasis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ectron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databases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Acad</w:t>
      </w:r>
      <w:proofErr w:type="spellEnd"/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Dermatol</w:t>
      </w:r>
      <w:r w:rsidRPr="00CF0200">
        <w:rPr>
          <w:rFonts w:cs="Times New Roman"/>
          <w:i/>
          <w:spacing w:val="21"/>
        </w:rPr>
        <w:t xml:space="preserve"> </w:t>
      </w:r>
      <w:proofErr w:type="gramStart"/>
      <w:r w:rsidRPr="00CF0200">
        <w:rPr>
          <w:rFonts w:cs="Times New Roman"/>
        </w:rPr>
        <w:t>2008;59:981</w:t>
      </w:r>
      <w:proofErr w:type="gramEnd"/>
      <w:r w:rsidRPr="00CF0200">
        <w:rPr>
          <w:rFonts w:cs="Times New Roman"/>
        </w:rPr>
        <w:t xml:space="preserve">-5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MC2840380.</w:t>
      </w:r>
    </w:p>
    <w:p w14:paraId="49838CE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343"/>
        <w:rPr>
          <w:rFonts w:cs="Times New Roman"/>
        </w:rPr>
      </w:pPr>
      <w:r w:rsidRPr="00CF0200">
        <w:rPr>
          <w:rFonts w:cs="Times New Roman"/>
        </w:rPr>
        <w:t>*Sing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ewall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D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ende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g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re-operativ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a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everit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llowing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rthroplasty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8"/>
        </w:rPr>
        <w:t xml:space="preserve"> </w:t>
      </w:r>
      <w:proofErr w:type="spellStart"/>
      <w:r w:rsidRPr="00CF0200">
        <w:rPr>
          <w:rFonts w:cs="Times New Roman"/>
          <w:i/>
        </w:rPr>
        <w:t>Orthop</w:t>
      </w:r>
      <w:proofErr w:type="spellEnd"/>
      <w:r w:rsidRPr="00CF0200">
        <w:rPr>
          <w:rFonts w:cs="Times New Roman"/>
          <w:i/>
          <w:spacing w:val="28"/>
        </w:rPr>
        <w:t xml:space="preserve"> </w:t>
      </w:r>
      <w:proofErr w:type="spellStart"/>
      <w:r w:rsidRPr="00CF0200">
        <w:rPr>
          <w:rFonts w:cs="Times New Roman"/>
          <w:i/>
        </w:rPr>
        <w:t>Relat</w:t>
      </w:r>
      <w:proofErr w:type="spellEnd"/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7"/>
        </w:rPr>
        <w:t xml:space="preserve"> </w:t>
      </w:r>
      <w:proofErr w:type="gramStart"/>
      <w:r w:rsidRPr="00CF0200">
        <w:rPr>
          <w:rFonts w:cs="Times New Roman"/>
        </w:rPr>
        <w:t>2008;466:2717</w:t>
      </w:r>
      <w:proofErr w:type="gramEnd"/>
      <w:r w:rsidRPr="00CF0200">
        <w:rPr>
          <w:rFonts w:cs="Times New Roman"/>
        </w:rPr>
        <w:t>-23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MC256503.</w:t>
      </w:r>
    </w:p>
    <w:p w14:paraId="56C22F7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491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Ice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Maradit-Kremer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upus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erythematosu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eatur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i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ffec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veral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ortality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4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proofErr w:type="gramStart"/>
      <w:r w:rsidRPr="00CF0200">
        <w:rPr>
          <w:rFonts w:cs="Times New Roman"/>
        </w:rPr>
        <w:t>2009;36:50</w:t>
      </w:r>
      <w:proofErr w:type="gramEnd"/>
      <w:r w:rsidRPr="00CF0200">
        <w:rPr>
          <w:rFonts w:cs="Times New Roman"/>
        </w:rPr>
        <w:t>-7.</w:t>
      </w:r>
      <w:r w:rsidRPr="00CF0200">
        <w:rPr>
          <w:rFonts w:cs="Times New Roman"/>
          <w:spacing w:val="74"/>
          <w:w w:val="102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8"/>
        </w:rPr>
        <w:t xml:space="preserve"> </w:t>
      </w:r>
      <w:r w:rsidRPr="00CF0200">
        <w:rPr>
          <w:rFonts w:cs="Times New Roman"/>
        </w:rPr>
        <w:t>PMC2836232.</w:t>
      </w:r>
    </w:p>
    <w:p w14:paraId="72A30FF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Wil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Ice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cEvo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H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redictors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soriat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soriasis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09;61(2):233-9.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9"/>
        </w:rPr>
        <w:t xml:space="preserve"> </w:t>
      </w:r>
      <w:r w:rsidRPr="00CF0200">
        <w:rPr>
          <w:rFonts w:cs="Times New Roman"/>
        </w:rPr>
        <w:t>PMC3061343.</w:t>
      </w:r>
    </w:p>
    <w:p w14:paraId="74A8519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226"/>
        <w:rPr>
          <w:rFonts w:cs="Times New Roman"/>
        </w:rPr>
      </w:pPr>
      <w:r w:rsidRPr="00CF0200">
        <w:rPr>
          <w:rFonts w:cs="Times New Roman"/>
        </w:rPr>
        <w:t>Wi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Ice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cEvo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H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Tim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characteristic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sori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re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ecades: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0"/>
        </w:rPr>
        <w:t xml:space="preserve"> </w:t>
      </w:r>
      <w:proofErr w:type="gramStart"/>
      <w:r w:rsidRPr="00CF0200">
        <w:rPr>
          <w:rFonts w:cs="Times New Roman"/>
        </w:rPr>
        <w:t>2009;36:361</w:t>
      </w:r>
      <w:proofErr w:type="gramEnd"/>
      <w:r w:rsidRPr="00CF0200">
        <w:rPr>
          <w:rFonts w:cs="Times New Roman"/>
        </w:rPr>
        <w:t>-7.</w:t>
      </w:r>
      <w:r w:rsidRPr="00CF0200">
        <w:rPr>
          <w:rFonts w:cs="Times New Roman"/>
          <w:spacing w:val="128"/>
          <w:w w:val="102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9"/>
        </w:rPr>
        <w:t xml:space="preserve"> </w:t>
      </w:r>
      <w:r w:rsidRPr="00CF0200">
        <w:rPr>
          <w:rFonts w:cs="Times New Roman"/>
        </w:rPr>
        <w:t>PMC2717703.</w:t>
      </w:r>
    </w:p>
    <w:p w14:paraId="785000F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256"/>
        <w:jc w:val="both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Icen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cEvoy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T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an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4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dult-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onse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sorias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re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cades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0"/>
        </w:rPr>
        <w:t xml:space="preserve"> </w:t>
      </w:r>
      <w:proofErr w:type="spellStart"/>
      <w:r w:rsidRPr="00CF0200">
        <w:rPr>
          <w:rFonts w:cs="Times New Roman"/>
          <w:i/>
        </w:rPr>
        <w:t>Acad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Dermatol</w:t>
      </w:r>
      <w:r w:rsidRPr="00CF0200">
        <w:rPr>
          <w:rFonts w:cs="Times New Roman"/>
          <w:i/>
          <w:spacing w:val="18"/>
        </w:rPr>
        <w:t xml:space="preserve"> </w:t>
      </w:r>
      <w:r w:rsidRPr="00CF0200">
        <w:rPr>
          <w:rFonts w:cs="Times New Roman"/>
        </w:rPr>
        <w:t>2009;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60(3):394-401.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PMC3028518.</w:t>
      </w:r>
    </w:p>
    <w:p w14:paraId="304243E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253"/>
        <w:rPr>
          <w:rFonts w:cs="Times New Roman"/>
        </w:rPr>
      </w:pPr>
      <w:proofErr w:type="spellStart"/>
      <w:r w:rsidRPr="00CF0200">
        <w:rPr>
          <w:rFonts w:cs="Times New Roman"/>
        </w:rPr>
        <w:t>Calami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il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Ice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H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characteristic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Behcet’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nit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States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09;61(5):600-</w:t>
      </w:r>
      <w:r w:rsidRPr="00CF0200">
        <w:rPr>
          <w:rFonts w:cs="Times New Roman"/>
          <w:spacing w:val="84"/>
          <w:w w:val="102"/>
        </w:rPr>
        <w:t xml:space="preserve"> </w:t>
      </w:r>
      <w:r w:rsidRPr="00CF0200">
        <w:rPr>
          <w:rFonts w:cs="Times New Roman"/>
        </w:rPr>
        <w:t xml:space="preserve">4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PMC3024036.</w:t>
      </w:r>
    </w:p>
    <w:p w14:paraId="79348B2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920"/>
        <w:rPr>
          <w:rFonts w:cs="Times New Roman"/>
        </w:rPr>
      </w:pPr>
      <w:r w:rsidRPr="00CF0200">
        <w:rPr>
          <w:rFonts w:cs="Times New Roman"/>
        </w:rPr>
        <w:t>Warring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J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Jarp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op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T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Increas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peripher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eri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rheumatica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Ther</w:t>
      </w:r>
      <w:proofErr w:type="spellEnd"/>
      <w:r w:rsidRPr="00CF0200">
        <w:rPr>
          <w:rFonts w:cs="Times New Roman"/>
          <w:i/>
          <w:spacing w:val="52"/>
          <w:w w:val="102"/>
        </w:rPr>
        <w:t xml:space="preserve"> </w:t>
      </w:r>
      <w:r w:rsidRPr="00CF0200">
        <w:rPr>
          <w:rFonts w:cs="Times New Roman"/>
        </w:rPr>
        <w:t>2009;11(2</w:t>
      </w:r>
      <w:proofErr w:type="gramStart"/>
      <w:r w:rsidRPr="00CF0200">
        <w:rPr>
          <w:rFonts w:cs="Times New Roman"/>
        </w:rPr>
        <w:t>):R</w:t>
      </w:r>
      <w:proofErr w:type="gramEnd"/>
      <w:r w:rsidRPr="00CF0200">
        <w:rPr>
          <w:rFonts w:cs="Times New Roman"/>
        </w:rPr>
        <w:t xml:space="preserve">50.  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PMC2688201.</w:t>
      </w:r>
    </w:p>
    <w:p w14:paraId="6FCA3505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79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ichau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K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Epidemiolog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udi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cidenc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evalenc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morbid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5"/>
        </w:rPr>
        <w:t xml:space="preserve"> </w:t>
      </w:r>
      <w:proofErr w:type="spellStart"/>
      <w:r w:rsidRPr="00CF0200">
        <w:rPr>
          <w:rFonts w:cs="Times New Roman"/>
          <w:i/>
        </w:rPr>
        <w:t>Ther</w:t>
      </w:r>
      <w:proofErr w:type="spellEnd"/>
      <w:r w:rsidRPr="00CF0200">
        <w:rPr>
          <w:rFonts w:cs="Times New Roman"/>
          <w:i/>
          <w:spacing w:val="28"/>
        </w:rPr>
        <w:t xml:space="preserve"> </w:t>
      </w:r>
      <w:proofErr w:type="gramStart"/>
      <w:r w:rsidRPr="00CF0200">
        <w:rPr>
          <w:rFonts w:cs="Times New Roman"/>
        </w:rPr>
        <w:t>2009;11:229</w:t>
      </w:r>
      <w:proofErr w:type="gramEnd"/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[Review]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C2714099.</w:t>
      </w:r>
    </w:p>
    <w:p w14:paraId="3B60FE5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Read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Rodeheff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itz-Gibb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D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av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igh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leep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apnea?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0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</w:rPr>
        <w:t xml:space="preserve">2009;36(9):1869-72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MC2834190.</w:t>
      </w:r>
    </w:p>
    <w:p w14:paraId="1309733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Lia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P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nyd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R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Autoantibodies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events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 xml:space="preserve">2009;36(11):2462-9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C2837072.</w:t>
      </w:r>
    </w:p>
    <w:p w14:paraId="6C96069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Sing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ewalle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end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oplas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yp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ffec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val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derate-seve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st</w:t>
      </w:r>
      <w:r w:rsidRPr="00CF0200">
        <w:rPr>
          <w:rFonts w:cs="Times New Roman"/>
          <w:spacing w:val="45"/>
          <w:w w:val="102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oplasty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Di</w:t>
      </w:r>
      <w:r w:rsidRPr="00CF0200">
        <w:rPr>
          <w:rFonts w:cs="Times New Roman"/>
        </w:rPr>
        <w:t>s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1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ec;70(12):2082-8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MC3315837.</w:t>
      </w:r>
    </w:p>
    <w:p w14:paraId="52884B4A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327"/>
        <w:rPr>
          <w:rFonts w:cs="Times New Roman"/>
        </w:rPr>
      </w:pPr>
      <w:proofErr w:type="spellStart"/>
      <w:r w:rsidRPr="00CF0200">
        <w:rPr>
          <w:rFonts w:cs="Times New Roman"/>
        </w:rPr>
        <w:t>Ice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cEvo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n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dult-onset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psorias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v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re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cade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m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</w:rPr>
        <w:t>Acad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ermatol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09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r;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60(3):394-401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lastRenderedPageBreak/>
        <w:t>PMC3028518.</w:t>
      </w:r>
    </w:p>
    <w:p w14:paraId="51BD2DC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4" w:lineRule="exact"/>
        <w:rPr>
          <w:rFonts w:cs="Times New Roman"/>
        </w:rPr>
      </w:pPr>
      <w:r w:rsidRPr="00CF0200">
        <w:rPr>
          <w:rFonts w:cs="Times New Roman"/>
        </w:rPr>
        <w:t>Dav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3</w:t>
      </w:r>
      <w:proofErr w:type="spellStart"/>
      <w:r w:rsidRPr="00CF0200">
        <w:rPr>
          <w:rFonts w:cs="Times New Roman"/>
          <w:position w:val="10"/>
        </w:rPr>
        <w:t>rd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</w:rPr>
        <w:t>Reply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09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ul;</w:t>
      </w:r>
    </w:p>
    <w:p w14:paraId="6191E13D" w14:textId="77777777" w:rsidR="0079550D" w:rsidRPr="00CF0200" w:rsidRDefault="0079550D" w:rsidP="0079550D">
      <w:pPr>
        <w:pStyle w:val="BodyText"/>
        <w:spacing w:before="8"/>
        <w:ind w:firstLine="0"/>
        <w:rPr>
          <w:rFonts w:cs="Times New Roman"/>
        </w:rPr>
      </w:pPr>
      <w:r w:rsidRPr="00CF0200">
        <w:rPr>
          <w:rFonts w:cs="Times New Roman"/>
        </w:rPr>
        <w:t>6097)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206-7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MI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  <w:spacing w:val="1"/>
        </w:rPr>
        <w:t>19565511</w:t>
      </w:r>
    </w:p>
    <w:p w14:paraId="347AD8F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 w:line="252" w:lineRule="auto"/>
        <w:ind w:right="327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understand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isks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010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n;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69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uppl</w:t>
      </w:r>
      <w:r w:rsidRPr="00CF0200">
        <w:rPr>
          <w:rFonts w:cs="Times New Roman"/>
          <w:spacing w:val="84"/>
          <w:w w:val="102"/>
        </w:rPr>
        <w:t xml:space="preserve"> </w:t>
      </w:r>
      <w:proofErr w:type="gramStart"/>
      <w:r w:rsidRPr="00CF0200">
        <w:rPr>
          <w:rFonts w:cs="Times New Roman"/>
        </w:rPr>
        <w:t>1:i</w:t>
      </w:r>
      <w:proofErr w:type="gramEnd"/>
      <w:r w:rsidRPr="00CF0200">
        <w:rPr>
          <w:rFonts w:cs="Times New Roman"/>
        </w:rPr>
        <w:t xml:space="preserve">61-64. </w:t>
      </w:r>
      <w:r w:rsidRPr="00CF0200">
        <w:rPr>
          <w:rFonts w:cs="Times New Roman"/>
          <w:spacing w:val="30"/>
        </w:rPr>
        <w:t xml:space="preserve"> </w:t>
      </w:r>
      <w:proofErr w:type="gramStart"/>
      <w:r w:rsidRPr="00CF0200">
        <w:rPr>
          <w:rFonts w:cs="Times New Roman"/>
        </w:rPr>
        <w:t>PMCID:PMC</w:t>
      </w:r>
      <w:proofErr w:type="gramEnd"/>
      <w:r w:rsidRPr="00CF0200">
        <w:rPr>
          <w:rFonts w:cs="Times New Roman"/>
        </w:rPr>
        <w:t>4308040.</w:t>
      </w:r>
    </w:p>
    <w:p w14:paraId="67E28CF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hap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u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w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utur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0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eb;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62(2):307-10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NA</w:t>
      </w:r>
    </w:p>
    <w:p w14:paraId="7945D42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8"/>
        <w:rPr>
          <w:rFonts w:cs="Times New Roman"/>
        </w:rPr>
      </w:pPr>
      <w:r w:rsidRPr="00CF0200">
        <w:rPr>
          <w:rFonts w:cs="Times New Roman"/>
        </w:rPr>
        <w:t>Ad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proofErr w:type="gramStart"/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.</w:t>
      </w:r>
      <w:proofErr w:type="gram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ddress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equ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frica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0;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62(4)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439-41.</w:t>
      </w:r>
    </w:p>
    <w:p w14:paraId="06E833B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 w:line="250" w:lineRule="auto"/>
        <w:ind w:right="491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itz-Gibb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holesterol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D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evel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ecreas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fo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nse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17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17"/>
        </w:rPr>
        <w:t xml:space="preserve"> </w:t>
      </w:r>
      <w:r w:rsidRPr="00CF0200">
        <w:rPr>
          <w:rFonts w:cs="Times New Roman"/>
        </w:rPr>
        <w:t xml:space="preserve">2010;69;1310-4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106"/>
          <w:w w:val="102"/>
        </w:rPr>
        <w:t xml:space="preserve"> </w:t>
      </w:r>
      <w:r w:rsidRPr="00CF0200">
        <w:rPr>
          <w:rFonts w:cs="Times New Roman"/>
        </w:rPr>
        <w:t>PMC2890039.</w:t>
      </w:r>
    </w:p>
    <w:p w14:paraId="15147D4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568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Kerma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chäf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Ytterberg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arring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J.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Malignanc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arteritis: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17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68"/>
          <w:w w:val="102"/>
        </w:rPr>
        <w:t xml:space="preserve"> </w:t>
      </w:r>
      <w:r w:rsidRPr="00CF0200">
        <w:rPr>
          <w:rFonts w:cs="Times New Roman"/>
        </w:rPr>
        <w:t xml:space="preserve">2010;62(2)149-54.  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MC2874240.</w:t>
      </w:r>
    </w:p>
    <w:p w14:paraId="4E179E95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627"/>
        <w:rPr>
          <w:rFonts w:cs="Times New Roman"/>
        </w:rPr>
      </w:pPr>
      <w:r w:rsidRPr="00CF0200">
        <w:rPr>
          <w:rFonts w:cs="Times New Roman"/>
        </w:rPr>
        <w:t>*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a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Coul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ccelerat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g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xpla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t>exces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ropositi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patients?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 xml:space="preserve">2010;62(2)378-82.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PMC2929694.</w:t>
      </w:r>
    </w:p>
    <w:p w14:paraId="5034B5A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62" w:line="250" w:lineRule="auto"/>
        <w:ind w:right="539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Kerma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chäf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Ytterberg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arring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J.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Canc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eced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arteritis: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se-contro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10;62(6)1763-9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98"/>
          <w:w w:val="102"/>
        </w:rPr>
        <w:t xml:space="preserve"> </w:t>
      </w:r>
      <w:r w:rsidRPr="00CF0200">
        <w:rPr>
          <w:rFonts w:cs="Times New Roman"/>
        </w:rPr>
        <w:t>PMC2908278.</w:t>
      </w:r>
    </w:p>
    <w:p w14:paraId="11296E8F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before="2" w:line="252" w:lineRule="auto"/>
        <w:ind w:right="1116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*</w:t>
      </w:r>
      <w:proofErr w:type="spellStart"/>
      <w:r w:rsidRPr="00CF0200">
        <w:rPr>
          <w:rFonts w:ascii="Times New Roman" w:eastAsia="Times New Roman" w:hAnsi="Times New Roman" w:cs="Times New Roman"/>
          <w:sz w:val="21"/>
          <w:szCs w:val="21"/>
        </w:rPr>
        <w:t>Myasoedova</w:t>
      </w:r>
      <w:proofErr w:type="spellEnd"/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eastAsia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ardiovascular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isease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arthritis: </w:t>
      </w:r>
      <w:r w:rsidRPr="00CF0200">
        <w:rPr>
          <w:rFonts w:ascii="Times New Roman" w:eastAsia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tep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forward. </w:t>
      </w:r>
      <w:r w:rsidRPr="00CF0200">
        <w:rPr>
          <w:rFonts w:ascii="Times New Roman" w:eastAsia="Times New Roman" w:hAnsi="Times New Roman" w:cs="Times New Roman"/>
          <w:spacing w:val="34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eastAsia="Times New Roman" w:hAnsi="Times New Roman" w:cs="Times New Roman"/>
          <w:i/>
          <w:spacing w:val="54"/>
          <w:w w:val="102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eastAsia="Times New Roman" w:hAnsi="Times New Roman" w:cs="Times New Roman"/>
          <w:i/>
          <w:spacing w:val="33"/>
          <w:sz w:val="21"/>
          <w:szCs w:val="21"/>
        </w:rPr>
        <w:t xml:space="preserve"> </w:t>
      </w:r>
      <w:proofErr w:type="gramStart"/>
      <w:r w:rsidRPr="00CF0200">
        <w:rPr>
          <w:rFonts w:ascii="Times New Roman" w:eastAsia="Times New Roman" w:hAnsi="Times New Roman" w:cs="Times New Roman"/>
          <w:sz w:val="21"/>
          <w:szCs w:val="21"/>
        </w:rPr>
        <w:t>2010;22:342</w:t>
      </w:r>
      <w:proofErr w:type="gramEnd"/>
      <w:r w:rsidRPr="00CF0200">
        <w:rPr>
          <w:rFonts w:ascii="Times New Roman" w:eastAsia="Times New Roman" w:hAnsi="Times New Roman" w:cs="Times New Roman"/>
          <w:sz w:val="21"/>
          <w:szCs w:val="21"/>
        </w:rPr>
        <w:t>-7.</w:t>
      </w:r>
      <w:r w:rsidRPr="00CF0200">
        <w:rPr>
          <w:rFonts w:ascii="Times New Roman" w:eastAsia="Times New Roman" w:hAnsi="Times New Roman" w:cs="Times New Roman"/>
          <w:spacing w:val="3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[Review].</w:t>
      </w:r>
      <w:r w:rsidRPr="00CF0200">
        <w:rPr>
          <w:rFonts w:ascii="Times New Roman" w:eastAsia="Times New Roman" w:hAnsi="Times New Roman" w:cs="Times New Roman"/>
          <w:spacing w:val="3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MCID</w:t>
      </w:r>
      <w:r w:rsidRPr="00CF0200">
        <w:rPr>
          <w:rFonts w:ascii="Times New Roman" w:eastAsia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NA.</w:t>
      </w:r>
    </w:p>
    <w:p w14:paraId="7D8321D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682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rising?  </w:t>
      </w:r>
      <w:r w:rsidRPr="00CF0200">
        <w:rPr>
          <w:rFonts w:cs="Times New Roman"/>
          <w:spacing w:val="2"/>
        </w:rPr>
        <w:t xml:space="preserve"> </w:t>
      </w:r>
      <w:r w:rsidRPr="00CF0200">
        <w:rPr>
          <w:rFonts w:cs="Times New Roman"/>
        </w:rPr>
        <w:t>Result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955-2007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</w:rPr>
        <w:t>2010;62(6):1576-82.</w:t>
      </w:r>
      <w:r w:rsidRPr="00CF0200">
        <w:rPr>
          <w:rFonts w:cs="Times New Roman"/>
          <w:spacing w:val="71"/>
          <w:w w:val="102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9"/>
        </w:rPr>
        <w:t xml:space="preserve"> </w:t>
      </w:r>
      <w:r w:rsidRPr="00CF0200">
        <w:rPr>
          <w:rFonts w:cs="Times New Roman"/>
        </w:rPr>
        <w:t>PMC2929692.</w:t>
      </w:r>
    </w:p>
    <w:p w14:paraId="2AB6104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Nanni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1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na-Velasquez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YF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chenbac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yu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assall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brie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48"/>
          <w:w w:val="102"/>
        </w:rPr>
        <w:t xml:space="preserve"> </w:t>
      </w:r>
      <w:proofErr w:type="spellStart"/>
      <w:r w:rsidRPr="00CF0200">
        <w:rPr>
          <w:rFonts w:cs="Times New Roman"/>
        </w:rPr>
        <w:t>Bongartz</w:t>
      </w:r>
      <w:proofErr w:type="spellEnd"/>
      <w:r w:rsidRPr="00CF0200">
        <w:rPr>
          <w:rFonts w:cs="Times New Roman"/>
          <w:spacing w:val="22"/>
        </w:rPr>
        <w:t xml:space="preserve"> </w:t>
      </w:r>
      <w:proofErr w:type="gramStart"/>
      <w:r w:rsidRPr="00CF0200">
        <w:rPr>
          <w:rFonts w:cs="Times New Roman"/>
        </w:rPr>
        <w:t>T..</w:t>
      </w:r>
      <w:proofErr w:type="gramEnd"/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bstructiv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u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  <w:i/>
        </w:rPr>
        <w:t>Art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  <w:i/>
        </w:rPr>
        <w:t>(Hoboken).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13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ug;65(8):1243-50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  <w:spacing w:val="1"/>
        </w:rPr>
        <w:t>PMC4017238.</w:t>
      </w:r>
    </w:p>
    <w:p w14:paraId="259BE95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48" w:lineRule="auto"/>
        <w:ind w:right="682"/>
        <w:rPr>
          <w:rFonts w:cs="Times New Roman"/>
        </w:rPr>
      </w:pPr>
      <w:r w:rsidRPr="00CF0200">
        <w:rPr>
          <w:rFonts w:cs="Times New Roman"/>
        </w:rPr>
        <w:t>*Sing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ewalle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D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High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od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s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dex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o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or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primar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visio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oplast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(TKA)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Arthroplasty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11;26(3):366-74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MC2930933.</w:t>
      </w:r>
    </w:p>
    <w:p w14:paraId="695344C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227"/>
        <w:rPr>
          <w:rFonts w:cs="Times New Roman"/>
        </w:rPr>
      </w:pPr>
      <w:r w:rsidRPr="00CF0200">
        <w:rPr>
          <w:rFonts w:cs="Times New Roman"/>
        </w:rPr>
        <w:t>*Lia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ar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orgeso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D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56"/>
          <w:w w:val="102"/>
        </w:rPr>
        <w:t xml:space="preserve"> </w:t>
      </w:r>
      <w:proofErr w:type="spellStart"/>
      <w:r w:rsidRPr="00CF0200">
        <w:rPr>
          <w:rFonts w:cs="Times New Roman"/>
        </w:rPr>
        <w:t>Rodeheff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Increas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val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astol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ysfunc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42"/>
          <w:w w:val="102"/>
        </w:rPr>
        <w:t xml:space="preserve"> </w:t>
      </w:r>
      <w:proofErr w:type="gramStart"/>
      <w:r w:rsidRPr="00CF0200">
        <w:rPr>
          <w:rFonts w:cs="Times New Roman"/>
        </w:rPr>
        <w:t>2010;69:1665</w:t>
      </w:r>
      <w:proofErr w:type="gramEnd"/>
      <w:r w:rsidRPr="00CF0200">
        <w:rPr>
          <w:rFonts w:cs="Times New Roman"/>
        </w:rPr>
        <w:t xml:space="preserve">-70.  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PMC2920362.</w:t>
      </w:r>
    </w:p>
    <w:p w14:paraId="3A82A3D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84"/>
        <w:rPr>
          <w:rFonts w:cs="Times New Roman"/>
        </w:rPr>
      </w:pPr>
      <w:r w:rsidRPr="00CF0200">
        <w:rPr>
          <w:rFonts w:cs="Times New Roman"/>
        </w:rPr>
        <w:t>*Dav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nut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L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Strausbauch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Wettstein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mplex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biomarker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uma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mmune-mediat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order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as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ytokin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ponsivenes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peripher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loo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cells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Immunol</w:t>
      </w:r>
      <w:r w:rsidRPr="00CF0200">
        <w:rPr>
          <w:rFonts w:cs="Times New Roman"/>
          <w:i/>
          <w:spacing w:val="22"/>
        </w:rPr>
        <w:t xml:space="preserve"> </w:t>
      </w:r>
      <w:proofErr w:type="gramStart"/>
      <w:r w:rsidRPr="00CF0200">
        <w:rPr>
          <w:rFonts w:cs="Times New Roman"/>
        </w:rPr>
        <w:t>2010;184:7297</w:t>
      </w:r>
      <w:proofErr w:type="gramEnd"/>
      <w:r w:rsidRPr="00CF0200">
        <w:rPr>
          <w:rFonts w:cs="Times New Roman"/>
        </w:rPr>
        <w:t xml:space="preserve">-304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PMC2882518.</w:t>
      </w:r>
    </w:p>
    <w:p w14:paraId="40D5551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682"/>
        <w:rPr>
          <w:rFonts w:cs="Times New Roman"/>
        </w:rPr>
      </w:pPr>
      <w:r w:rsidRPr="00CF0200">
        <w:rPr>
          <w:rFonts w:cs="Times New Roman"/>
        </w:rPr>
        <w:t>Schäf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erman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Ytterberg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arring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J.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rp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zost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arteritis: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33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78"/>
          <w:w w:val="102"/>
        </w:rPr>
        <w:t xml:space="preserve"> </w:t>
      </w:r>
      <w:r w:rsidRPr="00CF0200">
        <w:rPr>
          <w:rFonts w:cs="Times New Roman"/>
          <w:i/>
        </w:rPr>
        <w:t>(Oxford);</w:t>
      </w:r>
      <w:r w:rsidRPr="00CF0200">
        <w:rPr>
          <w:rFonts w:cs="Times New Roman"/>
          <w:i/>
          <w:spacing w:val="34"/>
        </w:rPr>
        <w:t xml:space="preserve"> </w:t>
      </w:r>
      <w:proofErr w:type="gramStart"/>
      <w:r w:rsidRPr="00CF0200">
        <w:rPr>
          <w:rFonts w:cs="Times New Roman"/>
        </w:rPr>
        <w:t>2010;49:2104</w:t>
      </w:r>
      <w:proofErr w:type="gramEnd"/>
      <w:r w:rsidRPr="00CF0200">
        <w:rPr>
          <w:rFonts w:cs="Times New Roman"/>
        </w:rPr>
        <w:t xml:space="preserve">-8.  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PMC2981027.</w:t>
      </w:r>
    </w:p>
    <w:p w14:paraId="532F0EBA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mortality. </w:t>
      </w:r>
      <w:r w:rsidRPr="00CF0200">
        <w:rPr>
          <w:rFonts w:cs="Times New Roman"/>
          <w:spacing w:val="42"/>
        </w:rPr>
        <w:t xml:space="preserve"> </w:t>
      </w:r>
      <w:proofErr w:type="spellStart"/>
      <w:r w:rsidRPr="00CF0200">
        <w:rPr>
          <w:rFonts w:cs="Times New Roman"/>
          <w:i/>
        </w:rPr>
        <w:t>Curr</w:t>
      </w:r>
      <w:proofErr w:type="spellEnd"/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ep</w:t>
      </w:r>
      <w:r w:rsidRPr="00CF0200">
        <w:rPr>
          <w:rFonts w:cs="Times New Roman"/>
          <w:i/>
          <w:spacing w:val="23"/>
        </w:rPr>
        <w:t xml:space="preserve"> </w:t>
      </w:r>
      <w:proofErr w:type="gramStart"/>
      <w:r w:rsidRPr="00CF0200">
        <w:rPr>
          <w:rFonts w:cs="Times New Roman"/>
        </w:rPr>
        <w:t>2010;12:379</w:t>
      </w:r>
      <w:proofErr w:type="gramEnd"/>
      <w:r w:rsidRPr="00CF0200">
        <w:rPr>
          <w:rFonts w:cs="Times New Roman"/>
        </w:rPr>
        <w:t>-85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[Review]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A.</w:t>
      </w:r>
    </w:p>
    <w:p w14:paraId="4F54E39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proofErr w:type="spellStart"/>
      <w:r w:rsidRPr="00CF0200">
        <w:rPr>
          <w:rFonts w:cs="Times New Roman"/>
        </w:rPr>
        <w:t>Hoganso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arring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EL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Lac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ig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od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ss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index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velop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rheumatica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10;13(3</w:t>
      </w:r>
      <w:proofErr w:type="gramStart"/>
      <w:r w:rsidRPr="00CF0200">
        <w:rPr>
          <w:rFonts w:cs="Times New Roman"/>
        </w:rPr>
        <w:t>):e</w:t>
      </w:r>
      <w:proofErr w:type="gramEnd"/>
      <w:r w:rsidRPr="00CF0200">
        <w:rPr>
          <w:rFonts w:cs="Times New Roman"/>
        </w:rPr>
        <w:t>1-5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C4012353.</w:t>
      </w:r>
    </w:p>
    <w:p w14:paraId="06AAFE0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1" w:lineRule="auto"/>
        <w:ind w:right="682"/>
        <w:rPr>
          <w:rFonts w:cs="Times New Roman"/>
        </w:rPr>
      </w:pPr>
      <w:proofErr w:type="spellStart"/>
      <w:r w:rsidRPr="00CF0200">
        <w:rPr>
          <w:rFonts w:cs="Times New Roman"/>
        </w:rPr>
        <w:t>Borkhoff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iel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hma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Z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el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awk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uchbind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Ueffing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Bea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Cardiel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uillem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Adebajo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O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ombardi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Chahlia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ajjaj-Hassou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N,</w:t>
      </w:r>
      <w:r w:rsidRPr="00CF0200">
        <w:rPr>
          <w:rFonts w:cs="Times New Roman"/>
          <w:spacing w:val="48"/>
          <w:w w:val="102"/>
        </w:rPr>
        <w:t xml:space="preserve"> </w:t>
      </w:r>
      <w:proofErr w:type="spellStart"/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 xml:space="preserve">P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Reach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o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s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ed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cop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ntervention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mprov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disadvantag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opulation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osteoarthritis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 xml:space="preserve">2010;63(1):39-52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.</w:t>
      </w:r>
    </w:p>
    <w:p w14:paraId="68E02FE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Jack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Paris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ei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P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Train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ranslation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scientist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  <w:i/>
        </w:rPr>
        <w:t>Sci</w:t>
      </w:r>
      <w:r w:rsidRPr="00CF0200">
        <w:rPr>
          <w:rFonts w:cs="Times New Roman"/>
          <w:i/>
          <w:spacing w:val="19"/>
        </w:rPr>
        <w:t xml:space="preserve"> </w:t>
      </w:r>
      <w:proofErr w:type="spellStart"/>
      <w:r w:rsidRPr="00CF0200">
        <w:rPr>
          <w:rFonts w:cs="Times New Roman"/>
          <w:i/>
        </w:rPr>
        <w:t>Transl</w:t>
      </w:r>
      <w:proofErr w:type="spellEnd"/>
      <w:r w:rsidRPr="00CF0200">
        <w:rPr>
          <w:rFonts w:cs="Times New Roman"/>
          <w:i/>
          <w:spacing w:val="18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>2010;22;2(63):mr2.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7B9A9731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Richard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L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rch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arge-vessel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vasculidities</w:t>
      </w:r>
      <w:proofErr w:type="spellEnd"/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Best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Pract</w:t>
      </w:r>
      <w:proofErr w:type="spell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74A730AD" w14:textId="77777777" w:rsidR="0079550D" w:rsidRPr="00CF0200" w:rsidRDefault="0079550D" w:rsidP="0079550D">
      <w:pPr>
        <w:pStyle w:val="BodyText"/>
        <w:spacing w:before="8" w:line="231" w:lineRule="exact"/>
        <w:ind w:firstLine="0"/>
        <w:rPr>
          <w:rFonts w:cs="Times New Roman"/>
        </w:rPr>
      </w:pPr>
      <w:r w:rsidRPr="00CF0200">
        <w:rPr>
          <w:rFonts w:cs="Times New Roman"/>
        </w:rPr>
        <w:t xml:space="preserve">2010;24(6):871-83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4D03630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9" w:lineRule="auto"/>
        <w:ind w:right="793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ichet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Ernst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arring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3</w:t>
      </w:r>
      <w:proofErr w:type="spellStart"/>
      <w:r w:rsidRPr="00CF0200">
        <w:rPr>
          <w:rFonts w:cs="Times New Roman"/>
          <w:position w:val="10"/>
        </w:rPr>
        <w:t>rd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58"/>
          <w:w w:val="102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ifetim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dult-onse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flammatory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utoimmun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diseases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11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ar;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63(3):633-9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spacing w:val="1"/>
        </w:rPr>
        <w:t>PMC3078757.</w:t>
      </w:r>
    </w:p>
    <w:p w14:paraId="15FB832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3" w:line="250" w:lineRule="auto"/>
        <w:ind w:right="332"/>
        <w:jc w:val="both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itz-Gibb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D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odeheff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Increas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reval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tabol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yndrom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out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lastRenderedPageBreak/>
        <w:t>clin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disease.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4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2011;38(1):29-35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PMC3014403.</w:t>
      </w:r>
    </w:p>
    <w:p w14:paraId="6CE22C3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793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ichet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Ernst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arring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GG,</w:t>
      </w:r>
      <w:r w:rsidRPr="00CF0200">
        <w:rPr>
          <w:rFonts w:cs="Times New Roman"/>
          <w:spacing w:val="50"/>
          <w:w w:val="102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ifetim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dult-onse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flammatory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utoimmun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 xml:space="preserve">diseases.  </w:t>
      </w:r>
      <w:r w:rsidRPr="00CF0200">
        <w:rPr>
          <w:rFonts w:cs="Times New Roman"/>
          <w:spacing w:val="3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</w:rPr>
        <w:t xml:space="preserve">2011;63(3):633-9.  </w:t>
      </w:r>
      <w:r w:rsidRPr="00CF0200">
        <w:rPr>
          <w:rFonts w:cs="Times New Roman"/>
          <w:spacing w:val="3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PMC3078757.</w:t>
      </w:r>
    </w:p>
    <w:p w14:paraId="3BC6AEF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itz-Gibb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D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Lipid</w:t>
      </w:r>
      <w:r w:rsidRPr="00CF0200">
        <w:rPr>
          <w:rFonts w:cs="Times New Roman"/>
          <w:spacing w:val="69"/>
          <w:w w:val="102"/>
        </w:rPr>
        <w:t xml:space="preserve"> </w:t>
      </w:r>
      <w:r w:rsidRPr="00CF0200">
        <w:rPr>
          <w:rFonts w:cs="Times New Roman"/>
        </w:rPr>
        <w:t>paradox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eru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ipi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asur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flamma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disease.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11;70(3):482-7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C3058921.</w:t>
      </w:r>
    </w:p>
    <w:p w14:paraId="50331F1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proofErr w:type="spellStart"/>
      <w:r w:rsidRPr="00CF0200">
        <w:rPr>
          <w:rFonts w:cs="Times New Roman"/>
        </w:rPr>
        <w:t>Kita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6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utu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perspectives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50"/>
          <w:w w:val="10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1"/>
        </w:rPr>
        <w:t xml:space="preserve"> </w:t>
      </w:r>
      <w:proofErr w:type="gramStart"/>
      <w:r w:rsidRPr="00CF0200">
        <w:rPr>
          <w:rFonts w:cs="Times New Roman"/>
        </w:rPr>
        <w:t>2011;70:8</w:t>
      </w:r>
      <w:proofErr w:type="gramEnd"/>
      <w:r w:rsidRPr="00CF0200">
        <w:rPr>
          <w:rFonts w:cs="Times New Roman"/>
        </w:rPr>
        <w:t xml:space="preserve">-14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[Review]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A.</w:t>
      </w:r>
    </w:p>
    <w:p w14:paraId="543D45C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1" w:lineRule="auto"/>
        <w:ind w:right="682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ar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rgeso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odeheff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-typ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atriuretic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eptid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creen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oo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ef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entricula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iastolic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ysfunc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thou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disease. </w:t>
      </w:r>
      <w:r w:rsidRPr="00CF0200">
        <w:rPr>
          <w:rFonts w:cs="Times New Roman"/>
          <w:spacing w:val="5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11;63(5):729-34.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6"/>
        </w:rPr>
        <w:t xml:space="preserve"> </w:t>
      </w:r>
      <w:r w:rsidRPr="00CF0200">
        <w:rPr>
          <w:rFonts w:cs="Times New Roman"/>
        </w:rPr>
        <w:t>PMC3091972.</w:t>
      </w:r>
    </w:p>
    <w:p w14:paraId="43B4ECA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62" w:line="250" w:lineRule="auto"/>
        <w:ind w:right="343"/>
        <w:rPr>
          <w:rFonts w:cs="Times New Roman"/>
        </w:rPr>
      </w:pPr>
      <w:r w:rsidRPr="00CF0200">
        <w:rPr>
          <w:rFonts w:cs="Times New Roman"/>
        </w:rPr>
        <w:t>*Dav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nut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L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Strausbauch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Wettstei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ignatu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berran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esponsivenes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eripher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mmun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ystem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edict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6-mon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88"/>
          <w:w w:val="102"/>
        </w:rPr>
        <w:t xml:space="preserve"> </w:t>
      </w:r>
      <w:r w:rsidRPr="00CF0200">
        <w:rPr>
          <w:rFonts w:cs="Times New Roman"/>
        </w:rPr>
        <w:t>infection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heum.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 xml:space="preserve">2011;63(6):1497-506.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</w:rPr>
        <w:t>PMC3106129.</w:t>
      </w:r>
    </w:p>
    <w:p w14:paraId="0EE895B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475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Turesson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xtraarticul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lmst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unty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innesota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1995-2007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versu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985-1994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4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66"/>
          <w:w w:val="102"/>
        </w:rPr>
        <w:t xml:space="preserve"> </w:t>
      </w:r>
      <w:r w:rsidRPr="00CF0200">
        <w:rPr>
          <w:rFonts w:cs="Times New Roman"/>
        </w:rPr>
        <w:t xml:space="preserve">2011:38(6):983-9.  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MC3193155.</w:t>
      </w:r>
    </w:p>
    <w:p w14:paraId="0BC48AC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84"/>
        <w:rPr>
          <w:rFonts w:cs="Times New Roman"/>
        </w:rPr>
      </w:pPr>
      <w:r w:rsidRPr="00CF0200">
        <w:rPr>
          <w:rFonts w:cs="Times New Roman"/>
        </w:rPr>
        <w:t>Arruda-Ol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hai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rad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ridle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unningha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19"/>
        </w:rPr>
        <w:t xml:space="preserve"> </w:t>
      </w:r>
      <w:proofErr w:type="spellStart"/>
      <w:r w:rsidRPr="00CF0200">
        <w:rPr>
          <w:rFonts w:cs="Times New Roman"/>
        </w:rPr>
        <w:t>Bielinsk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J.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Associati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NFSF8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olymorphisms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eripher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eutrophi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count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i/>
        </w:rPr>
        <w:t>Mayo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Proc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11;86(11):1075-81.</w:t>
      </w:r>
      <w:r w:rsidRPr="00CF0200">
        <w:rPr>
          <w:rFonts w:cs="Times New Roman"/>
          <w:spacing w:val="67"/>
          <w:w w:val="102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9"/>
        </w:rPr>
        <w:t xml:space="preserve"> </w:t>
      </w:r>
      <w:r w:rsidRPr="00CF0200">
        <w:rPr>
          <w:rFonts w:cs="Times New Roman"/>
        </w:rPr>
        <w:t>PMC3202998.</w:t>
      </w:r>
    </w:p>
    <w:p w14:paraId="0E0C294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491"/>
        <w:rPr>
          <w:rFonts w:cs="Times New Roman"/>
        </w:rPr>
      </w:pPr>
      <w:r w:rsidRPr="00CF0200">
        <w:rPr>
          <w:rFonts w:cs="Times New Roman"/>
        </w:rPr>
        <w:t>Sing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ense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R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Harmsen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</w:rPr>
        <w:t>Lewalle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G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dia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romboembol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plicatio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undergo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ip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ne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arthroplasty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Dis.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</w:rPr>
        <w:t>2011;70(12):2082-8.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8"/>
        </w:rPr>
        <w:t xml:space="preserve"> </w:t>
      </w:r>
      <w:r w:rsidRPr="00CF0200">
        <w:rPr>
          <w:rFonts w:cs="Times New Roman"/>
        </w:rPr>
        <w:t>PMC3315837.</w:t>
      </w:r>
    </w:p>
    <w:p w14:paraId="0398DC8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icol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adit-Kremer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3rd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58"/>
          <w:w w:val="102"/>
        </w:rPr>
        <w:t xml:space="preserve"> </w:t>
      </w:r>
      <w:r w:rsidRPr="00CF0200">
        <w:rPr>
          <w:rFonts w:cs="Times New Roman"/>
          <w:b/>
        </w:rPr>
        <w:t xml:space="preserve">SE. </w:t>
      </w:r>
      <w:r w:rsidRPr="00CF0200">
        <w:rPr>
          <w:rFonts w:cs="Times New Roman"/>
          <w:b/>
          <w:spacing w:val="4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fluenc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haracteristic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failure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</w:rPr>
        <w:t>2011;38(8):1601-6.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6"/>
        </w:rPr>
        <w:t xml:space="preserve"> </w:t>
      </w:r>
      <w:r w:rsidRPr="00CF0200">
        <w:rPr>
          <w:rFonts w:cs="Times New Roman"/>
        </w:rPr>
        <w:t>PMC3337549.</w:t>
      </w:r>
    </w:p>
    <w:p w14:paraId="1A51801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440"/>
        <w:jc w:val="both"/>
        <w:rPr>
          <w:rFonts w:cs="Times New Roman"/>
        </w:rPr>
      </w:pP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avov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Project: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exploit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pabiliti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s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i/>
        </w:rPr>
        <w:t>Rheumatology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(Oxford).</w:t>
      </w:r>
      <w:r w:rsidRPr="00CF0200">
        <w:rPr>
          <w:rFonts w:cs="Times New Roman"/>
          <w:i/>
          <w:spacing w:val="102"/>
          <w:w w:val="102"/>
        </w:rPr>
        <w:t xml:space="preserve"> </w:t>
      </w:r>
      <w:r w:rsidRPr="00CF0200">
        <w:rPr>
          <w:rFonts w:cs="Times New Roman"/>
        </w:rPr>
        <w:t>2011;50(1):6-15.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MC3716332.</w:t>
      </w:r>
    </w:p>
    <w:p w14:paraId="43AC942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4" w:lineRule="exact"/>
        <w:rPr>
          <w:rFonts w:cs="Times New Roman"/>
        </w:rPr>
      </w:pPr>
      <w:r w:rsidRPr="00CF0200">
        <w:rPr>
          <w:rFonts w:cs="Times New Roman"/>
        </w:rPr>
        <w:t>Krau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3</w:t>
      </w:r>
      <w:proofErr w:type="spellStart"/>
      <w:r w:rsidRPr="00CF0200">
        <w:rPr>
          <w:rFonts w:cs="Times New Roman"/>
          <w:position w:val="10"/>
        </w:rPr>
        <w:t>rd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nut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trausbach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Wettstei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</w:p>
    <w:p w14:paraId="4EBD72AA" w14:textId="77777777" w:rsidR="0079550D" w:rsidRPr="00CF0200" w:rsidRDefault="0079550D" w:rsidP="0079550D">
      <w:pPr>
        <w:pStyle w:val="BodyText"/>
        <w:spacing w:before="8" w:line="252" w:lineRule="auto"/>
        <w:ind w:right="343" w:firstLine="0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ssess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mun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unc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ofil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ytokin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lea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timulat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loo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eukocyt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96"/>
          <w:w w:val="102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fec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Immunol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11;141(1):67-72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PMC3183136.</w:t>
      </w:r>
    </w:p>
    <w:p w14:paraId="54E4C850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line="248" w:lineRule="auto"/>
        <w:ind w:right="79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Cancer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enome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Atlas</w:t>
      </w:r>
      <w:r w:rsidRPr="00CF0200">
        <w:rPr>
          <w:rFonts w:ascii="Times New Roman" w:hAnsi="Times New Roman" w:cs="Times New Roman"/>
          <w:b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b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Network.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mprehensive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enomic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haracterization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quamous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ell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ung</w:t>
      </w:r>
      <w:r w:rsidRPr="00CF0200">
        <w:rPr>
          <w:rFonts w:ascii="Times New Roman" w:hAnsi="Times New Roman" w:cs="Times New Roman"/>
          <w:spacing w:val="66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ncers.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ature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2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p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7;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489(7417: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519-25.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p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09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MCID: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MC: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3466113.</w:t>
      </w:r>
    </w:p>
    <w:p w14:paraId="67E575C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2" w:lineRule="auto"/>
        <w:ind w:right="682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  <w:b/>
          <w:bCs/>
        </w:rPr>
        <w:t>SE,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</w:rPr>
        <w:t>Norm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L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et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thod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ght—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-center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</w:t>
      </w:r>
      <w:r w:rsidRPr="00CF0200">
        <w:rPr>
          <w:rFonts w:cs="Times New Roman"/>
          <w:spacing w:val="102"/>
          <w:w w:val="102"/>
        </w:rPr>
        <w:t xml:space="preserve"> </w:t>
      </w:r>
      <w:proofErr w:type="spellStart"/>
      <w:r w:rsidRPr="00CF0200">
        <w:rPr>
          <w:rFonts w:cs="Times New Roman"/>
        </w:rPr>
        <w:t>Engl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d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012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u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30;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367(9)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787-90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012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5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MCID-NA.</w:t>
      </w:r>
    </w:p>
    <w:p w14:paraId="68E3855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Baca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K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Heit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oncardia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vascu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increas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venou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hromboembolic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 xml:space="preserve">events?  </w:t>
      </w:r>
      <w:r w:rsidRPr="00CF0200">
        <w:rPr>
          <w:rFonts w:cs="Times New Roman"/>
          <w:spacing w:val="3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</w:rPr>
        <w:t>2012;64(1):53-61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  <w:spacing w:val="1"/>
        </w:rPr>
        <w:t>PMC3474372.</w:t>
      </w:r>
    </w:p>
    <w:p w14:paraId="7B804495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0" w:lineRule="auto"/>
        <w:ind w:right="225"/>
        <w:rPr>
          <w:rFonts w:cs="Times New Roman"/>
        </w:rPr>
      </w:pPr>
      <w:proofErr w:type="spellStart"/>
      <w:r w:rsidRPr="00CF0200">
        <w:rPr>
          <w:rFonts w:cs="Times New Roman"/>
        </w:rPr>
        <w:t>Shourt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rthoped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mo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1980-2007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cu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ate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x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mortality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</w:rPr>
        <w:t>.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12;39(3):481-5.</w:t>
      </w:r>
      <w:r w:rsidRPr="00CF0200">
        <w:rPr>
          <w:rFonts w:cs="Times New Roman"/>
          <w:spacing w:val="76"/>
          <w:w w:val="102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9"/>
        </w:rPr>
        <w:t xml:space="preserve"> </w:t>
      </w:r>
      <w:r w:rsidRPr="00CF0200">
        <w:rPr>
          <w:rFonts w:cs="Times New Roman"/>
        </w:rPr>
        <w:t>PMC3634337.</w:t>
      </w:r>
    </w:p>
    <w:p w14:paraId="02D3F561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343"/>
        <w:rPr>
          <w:rFonts w:cs="Times New Roman"/>
        </w:rPr>
      </w:pPr>
      <w:r w:rsidRPr="00CF0200">
        <w:rPr>
          <w:rFonts w:cs="Times New Roman"/>
        </w:rPr>
        <w:t>Dav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nut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kinn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trausbuach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Wettstei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 xml:space="preserve">SE. </w:t>
      </w:r>
      <w:r w:rsidRPr="00CF0200">
        <w:rPr>
          <w:rFonts w:cs="Times New Roman"/>
          <w:b/>
          <w:spacing w:val="3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fi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mun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pon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rpesviru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adiograph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amag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</w:rPr>
        <w:t>2012;14(1</w:t>
      </w:r>
      <w:proofErr w:type="gramStart"/>
      <w:r w:rsidRPr="00CF0200">
        <w:rPr>
          <w:rFonts w:cs="Times New Roman"/>
        </w:rPr>
        <w:t>):R</w:t>
      </w:r>
      <w:proofErr w:type="gramEnd"/>
      <w:r w:rsidRPr="00CF0200">
        <w:rPr>
          <w:rFonts w:cs="Times New Roman"/>
        </w:rPr>
        <w:t xml:space="preserve">24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PMC3392817.</w:t>
      </w:r>
    </w:p>
    <w:p w14:paraId="1879376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1116"/>
        <w:rPr>
          <w:rFonts w:cs="Times New Roman"/>
        </w:rPr>
      </w:pPr>
      <w:r w:rsidRPr="00CF0200">
        <w:rPr>
          <w:rFonts w:cs="Times New Roman"/>
        </w:rPr>
        <w:t>McCo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EL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Hypothyroidis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acto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5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2012;39(5):954-8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PMC3518421.</w:t>
      </w:r>
    </w:p>
    <w:p w14:paraId="7D4FF204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line="237" w:lineRule="exac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CS. 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sk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actors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diovascular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3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z w:val="21"/>
          <w:szCs w:val="21"/>
        </w:rPr>
        <w:t>.</w:t>
      </w:r>
    </w:p>
    <w:p w14:paraId="7F0474BE" w14:textId="77777777" w:rsidR="0079550D" w:rsidRPr="00CF0200" w:rsidRDefault="0079550D" w:rsidP="0079550D">
      <w:pPr>
        <w:pStyle w:val="BodyText"/>
        <w:spacing w:before="13"/>
        <w:ind w:firstLine="0"/>
        <w:rPr>
          <w:rFonts w:cs="Times New Roman"/>
        </w:rPr>
      </w:pPr>
      <w:r w:rsidRPr="00CF0200">
        <w:rPr>
          <w:rFonts w:cs="Times New Roman"/>
        </w:rPr>
        <w:t xml:space="preserve">2012;24(2):171-6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NA.</w:t>
      </w:r>
    </w:p>
    <w:p w14:paraId="68FF8F7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 w:line="250" w:lineRule="auto"/>
        <w:ind w:right="253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5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Usefulnes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cor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stimat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Cardiol</w:t>
      </w:r>
      <w:proofErr w:type="spellEnd"/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 xml:space="preserve">2012;110(3):420-4.   </w:t>
      </w:r>
      <w:r w:rsidRPr="00CF0200">
        <w:rPr>
          <w:rFonts w:cs="Times New Roman"/>
          <w:spacing w:val="4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PMC3398213.</w:t>
      </w:r>
    </w:p>
    <w:p w14:paraId="2F2EA39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1" w:lineRule="auto"/>
        <w:ind w:right="253"/>
        <w:rPr>
          <w:rFonts w:cs="Times New Roman"/>
        </w:rPr>
      </w:pPr>
      <w:proofErr w:type="spellStart"/>
      <w:r w:rsidRPr="00CF0200">
        <w:rPr>
          <w:rFonts w:cs="Times New Roman"/>
        </w:rPr>
        <w:t>Basch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ron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er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Flum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6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oodm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lf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oannid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au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eltz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Mittm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ewhou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orm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chneeweis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lutsk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inetti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Yanc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C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Methodolog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tandards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lastRenderedPageBreak/>
        <w:t>an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patient-centerednes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omparative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 xml:space="preserve">research:  </w:t>
      </w:r>
      <w:r w:rsidRPr="00CF0200">
        <w:rPr>
          <w:rFonts w:cs="Times New Roman"/>
          <w:spacing w:val="6"/>
        </w:rPr>
        <w:t xml:space="preserve"> </w:t>
      </w:r>
      <w:r w:rsidRPr="00CF0200">
        <w:rPr>
          <w:rFonts w:cs="Times New Roman"/>
        </w:rPr>
        <w:t>PCORI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erspective.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  <w:i/>
        </w:rPr>
        <w:t>JAMA</w:t>
      </w:r>
      <w:r w:rsidRPr="00CF0200">
        <w:rPr>
          <w:rFonts w:cs="Times New Roman"/>
          <w:i/>
          <w:spacing w:val="33"/>
        </w:rPr>
        <w:t xml:space="preserve"> </w:t>
      </w:r>
      <w:r w:rsidRPr="00CF0200">
        <w:rPr>
          <w:rFonts w:cs="Times New Roman"/>
        </w:rPr>
        <w:t>2012;307(15):1636-40.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A.</w:t>
      </w:r>
    </w:p>
    <w:p w14:paraId="2B47956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539"/>
        <w:rPr>
          <w:rFonts w:cs="Times New Roman"/>
        </w:rPr>
      </w:pPr>
      <w:proofErr w:type="spellStart"/>
      <w:r w:rsidRPr="00CF0200">
        <w:rPr>
          <w:rFonts w:cs="Times New Roman"/>
        </w:rPr>
        <w:t>Veeti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yasoeo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re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B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im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herp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zoste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13;65(6):854-61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PMC3674119.</w:t>
      </w:r>
    </w:p>
    <w:p w14:paraId="743B625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627"/>
        <w:rPr>
          <w:rFonts w:cs="Times New Roman"/>
        </w:rPr>
      </w:pPr>
      <w:proofErr w:type="spellStart"/>
      <w:r w:rsidRPr="00CF0200">
        <w:rPr>
          <w:rFonts w:cs="Times New Roman"/>
        </w:rPr>
        <w:t>Kermani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arringt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KJ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Ytterberg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R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arge-vessel</w:t>
      </w:r>
      <w:r w:rsidRPr="00CF0200">
        <w:rPr>
          <w:rFonts w:cs="Times New Roman"/>
          <w:spacing w:val="55"/>
          <w:w w:val="102"/>
        </w:rPr>
        <w:t xml:space="preserve"> </w:t>
      </w:r>
      <w:r w:rsidRPr="00CF0200">
        <w:rPr>
          <w:rFonts w:cs="Times New Roman"/>
        </w:rPr>
        <w:t>involvemen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rteritis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cidence-trend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rognosis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84"/>
          <w:w w:val="10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40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39"/>
        </w:rPr>
        <w:t xml:space="preserve"> </w:t>
      </w:r>
      <w:r w:rsidRPr="00CF0200">
        <w:rPr>
          <w:rFonts w:cs="Times New Roman"/>
        </w:rPr>
        <w:t>2013;72(12):1989-94.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PMC4112513.</w:t>
      </w:r>
    </w:p>
    <w:p w14:paraId="2537855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253"/>
        <w:rPr>
          <w:rFonts w:cs="Times New Roman"/>
        </w:rPr>
      </w:pPr>
      <w:r w:rsidRPr="00CF0200">
        <w:rPr>
          <w:rFonts w:cs="Times New Roman"/>
        </w:rPr>
        <w:t>Murra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o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ozan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Naghav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lax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ichau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Ezzat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hibuy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alom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bdal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54"/>
          <w:w w:val="102"/>
        </w:rPr>
        <w:t xml:space="preserve"> </w:t>
      </w:r>
      <w:proofErr w:type="spellStart"/>
      <w:r w:rsidRPr="00CF0200">
        <w:rPr>
          <w:rFonts w:cs="Times New Roman"/>
        </w:rPr>
        <w:t>Aboyan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braha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cker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ggarw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Ah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Y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l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lvarad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er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er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Andrew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tkin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addou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Bahalim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arker-</w:t>
      </w:r>
      <w:proofErr w:type="spellStart"/>
      <w:r w:rsidRPr="00CF0200">
        <w:rPr>
          <w:rFonts w:cs="Times New Roman"/>
        </w:rPr>
        <w:t>Collo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Barrero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rtel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H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Basáñez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G,</w:t>
      </w:r>
    </w:p>
    <w:p w14:paraId="5526A965" w14:textId="77777777" w:rsidR="0079550D" w:rsidRPr="00CF0200" w:rsidRDefault="0079550D" w:rsidP="0079550D">
      <w:pPr>
        <w:pStyle w:val="BodyText"/>
        <w:spacing w:before="62" w:line="251" w:lineRule="auto"/>
        <w:ind w:right="134" w:firstLine="0"/>
        <w:rPr>
          <w:rFonts w:cs="Times New Roman"/>
        </w:rPr>
      </w:pPr>
      <w:r w:rsidRPr="00CF0200">
        <w:rPr>
          <w:rFonts w:cs="Times New Roman"/>
        </w:rPr>
        <w:t>Baxt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njam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ennet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ernabé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hal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handar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ikbov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in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Abdulhak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1"/>
          <w:w w:val="102"/>
        </w:rPr>
        <w:t xml:space="preserve">  </w:t>
      </w:r>
      <w:proofErr w:type="spellStart"/>
      <w:r w:rsidRPr="00CF0200">
        <w:rPr>
          <w:rFonts w:cs="Times New Roman"/>
        </w:rPr>
        <w:t>Birbeck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lac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lencow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lo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lyt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llig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onaventu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ufou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urn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ussinesq</w:t>
      </w:r>
      <w:proofErr w:type="spellEnd"/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aithwait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rayn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idget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rook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ook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rugh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yan-Hancoc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ucello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Buchbind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uckl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udke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ur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urne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urste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labri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ampbe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nt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E,</w:t>
      </w:r>
      <w:r w:rsidRPr="00CF0200">
        <w:rPr>
          <w:rFonts w:cs="Times New Roman"/>
          <w:spacing w:val="51"/>
        </w:rPr>
        <w:t xml:space="preserve"> </w:t>
      </w:r>
      <w:r w:rsidRPr="00CF0200">
        <w:rPr>
          <w:rFonts w:cs="Times New Roman"/>
        </w:rPr>
        <w:t>Carabin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Carapeti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armon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ella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harlso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h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heng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hou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Chugh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Coffeng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E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olan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spacing w:val="1"/>
        </w:rPr>
        <w:t>SD,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Colquhou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l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nd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nn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op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rrie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Cortinovi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accar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Couser</w:t>
      </w:r>
      <w:proofErr w:type="spellEnd"/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wi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Criqu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s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bhadka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hiy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hodwal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msere</w:t>
      </w:r>
      <w:proofErr w:type="spellEnd"/>
      <w:r w:rsidRPr="00CF0200">
        <w:rPr>
          <w:rFonts w:cs="Times New Roman"/>
        </w:rPr>
        <w:t>-Der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nae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e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genhard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ellavall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lossanto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enenberg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errett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s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Jarlai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harmaratne</w:t>
      </w:r>
      <w:proofErr w:type="spellEnd"/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3"/>
          <w:w w:val="102"/>
        </w:rPr>
        <w:t xml:space="preserve">  </w:t>
      </w:r>
      <w:r w:rsidRPr="00CF0200">
        <w:rPr>
          <w:rFonts w:cs="Times New Roman"/>
        </w:rPr>
        <w:t>SD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Dherani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az-Torn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Dolk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orsey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riscoll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Dub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Ebel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dmond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lbaz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li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Erskin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rw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Espindol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Ewoigbokh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arzadfa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eigi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el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errar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Ferr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èvre</w:t>
      </w:r>
      <w:proofErr w:type="spellEnd"/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E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inucan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lax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loo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ore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Forouzanfa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owke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ranse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reem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58"/>
          <w:w w:val="102"/>
        </w:rPr>
        <w:t xml:space="preserve"> </w:t>
      </w:r>
      <w:proofErr w:type="spellStart"/>
      <w:r w:rsidRPr="00CF0200">
        <w:rPr>
          <w:rFonts w:cs="Times New Roman"/>
        </w:rPr>
        <w:t>Gabb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Gakido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anatr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arci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Gaspar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illu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F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Gme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onzalez-Medin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Gossel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raing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ran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Groeg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uillem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unne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upt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Haagsm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Hag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alas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YA,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Hall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aring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4"/>
        </w:rPr>
        <w:t xml:space="preserve"> </w:t>
      </w:r>
      <w:proofErr w:type="spellStart"/>
      <w:r w:rsidRPr="00CF0200">
        <w:rPr>
          <w:rFonts w:cs="Times New Roman"/>
        </w:rPr>
        <w:t>Haro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arriso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E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Havmoeller</w:t>
      </w:r>
      <w:proofErr w:type="spellEnd"/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a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Higashi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ill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Hoen</w:t>
      </w:r>
      <w:proofErr w:type="spellEnd"/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offma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Hotez</w:t>
      </w:r>
      <w:proofErr w:type="spellEnd"/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30"/>
          <w:w w:val="102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o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uang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J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Ibeanusi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Jame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arv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Jasrasari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Jayaram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ohn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Jona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B,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Karthikey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assebaum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awakami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ere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ho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P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nowl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obusingy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O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oranteng</w:t>
      </w:r>
      <w:proofErr w:type="spellEnd"/>
      <w:r w:rsidRPr="00CF0200">
        <w:rPr>
          <w:rFonts w:cs="Times New Roman"/>
          <w:spacing w:val="5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ishnamurth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ad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Lalloo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Laslett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L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Lathle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Leash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e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YY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eig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evinson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"/>
          <w:w w:val="102"/>
        </w:rPr>
        <w:t xml:space="preserve">                 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Lim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imb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i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K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Lipnick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4"/>
        </w:rPr>
        <w:t xml:space="preserve"> </w:t>
      </w:r>
      <w:proofErr w:type="spellStart"/>
      <w:r w:rsidRPr="00CF0200">
        <w:rPr>
          <w:rFonts w:cs="Times New Roman"/>
        </w:rPr>
        <w:t>Lipshultz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iu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Loane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Ohno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>Lyon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Mabweijano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44"/>
          <w:w w:val="102"/>
        </w:rPr>
        <w:t xml:space="preserve"> </w:t>
      </w:r>
      <w:proofErr w:type="spellStart"/>
      <w:r w:rsidRPr="00CF0200">
        <w:rPr>
          <w:rFonts w:cs="Times New Roman"/>
        </w:rPr>
        <w:t>MacIntyre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lekzadeh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lling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nivann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cene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rgol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rk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B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rks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tsumor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tzopoulo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yos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cAnul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cDermot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cGi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cGra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dina-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Mor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z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nsa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rri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ey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igliol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itche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ck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cumb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O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ffit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okdad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onast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ontico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adi-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Lakeh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orawsk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L,</w:t>
      </w:r>
      <w:r w:rsidRPr="00CF0200">
        <w:rPr>
          <w:rFonts w:cs="Times New Roman"/>
          <w:spacing w:val="2"/>
          <w:w w:val="102"/>
        </w:rPr>
        <w:t xml:space="preserve"> 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Mor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urdo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wanik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aido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ai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Nald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aray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evitt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M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ew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olt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or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orm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'Donn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'Hanl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liv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m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Ortblad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K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Osborn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Ozgediz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g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har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ndi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iver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tte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B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earc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dil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erez-Ruiz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32"/>
          <w:w w:val="102"/>
        </w:rPr>
        <w:t xml:space="preserve"> </w:t>
      </w:r>
      <w:proofErr w:type="spellStart"/>
      <w:r w:rsidRPr="00CF0200">
        <w:rPr>
          <w:rFonts w:cs="Times New Roman"/>
        </w:rPr>
        <w:t>Perico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Pesudov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hillip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hillip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ier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Polanczyk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V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Polind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op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3r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opova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Porrin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ourmalek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rin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Pulla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amaia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anganath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azav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g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hm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in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D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emuzz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chard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ivar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obert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bin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Leò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onfan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o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senfeld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L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ush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acc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ah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amp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anchez-</w:t>
      </w:r>
      <w:proofErr w:type="spellStart"/>
      <w:r w:rsidRPr="00CF0200">
        <w:rPr>
          <w:rFonts w:cs="Times New Roman"/>
        </w:rPr>
        <w:t>Rier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anm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chwebe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cot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G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egui</w:t>
      </w:r>
      <w:proofErr w:type="spellEnd"/>
      <w:r w:rsidRPr="00CF0200">
        <w:rPr>
          <w:rFonts w:cs="Times New Roman"/>
        </w:rPr>
        <w:t>-Gomez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Shahraz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hepard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h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Shivakot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M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inglet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lee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A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Sliw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K,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Smi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mi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L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tapelberg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te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tein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tolk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tovn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udfel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y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amburlin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40"/>
          <w:w w:val="102"/>
        </w:rPr>
        <w:t xml:space="preserve"> </w:t>
      </w:r>
      <w:proofErr w:type="spellStart"/>
      <w:r w:rsidRPr="00CF0200">
        <w:rPr>
          <w:rFonts w:cs="Times New Roman"/>
        </w:rPr>
        <w:t>Tavakkol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ayl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ayl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ayl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oma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om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urs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D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leyjeh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onell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62"/>
          <w:w w:val="102"/>
        </w:rPr>
        <w:t xml:space="preserve"> </w:t>
      </w:r>
      <w:proofErr w:type="spellStart"/>
      <w:r w:rsidRPr="00CF0200">
        <w:rPr>
          <w:rFonts w:cs="Times New Roman"/>
        </w:rPr>
        <w:t>Towbi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ruelse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Tsilimbari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Ubed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Undurrag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er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O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Vavila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44"/>
          <w:w w:val="102"/>
        </w:rPr>
        <w:t xml:space="preserve"> </w:t>
      </w:r>
      <w:proofErr w:type="spellStart"/>
      <w:r w:rsidRPr="00CF0200">
        <w:rPr>
          <w:rFonts w:cs="Times New Roman"/>
        </w:rPr>
        <w:t>Venketasubramania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a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a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at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eathera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J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einstoc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intraub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eisskop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G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Weissm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hi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hitefor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ieb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iersm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lkin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illiam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illiam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itt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8"/>
          <w:w w:val="102"/>
        </w:rPr>
        <w:t xml:space="preserve"> 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olf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ool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ul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Ye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Zaidi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Zheng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ZJ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Zonie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opez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AD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Disability-adjust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f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years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(DALYs)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91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juri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1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gion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990-2010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ystematic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lob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urd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2010.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  <w:i/>
        </w:rPr>
        <w:t>Lancet</w:t>
      </w:r>
      <w:r w:rsidRPr="00CF0200">
        <w:rPr>
          <w:rFonts w:cs="Times New Roman"/>
          <w:i/>
          <w:spacing w:val="35"/>
        </w:rPr>
        <w:t xml:space="preserve"> </w:t>
      </w:r>
      <w:r w:rsidRPr="00CF0200">
        <w:rPr>
          <w:rFonts w:cs="Times New Roman"/>
        </w:rPr>
        <w:t>2012;380(9859):2197-223.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PMC23245608.</w:t>
      </w:r>
    </w:p>
    <w:p w14:paraId="473D6F7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" w:line="251" w:lineRule="auto"/>
        <w:ind w:right="226"/>
        <w:rPr>
          <w:rFonts w:cs="Times New Roman"/>
        </w:rPr>
      </w:pPr>
      <w:r w:rsidRPr="00CF0200">
        <w:rPr>
          <w:rFonts w:cs="Times New Roman"/>
        </w:rPr>
        <w:t>Vo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lax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Naghav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ozan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ichau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Ezzat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hibuy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alom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bdal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Aboyan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V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Abraha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cker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ggarw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Ah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Y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l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lvarad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er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er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rew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KG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Atkin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addou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ahalim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arker-</w:t>
      </w:r>
      <w:proofErr w:type="spellStart"/>
      <w:r w:rsidRPr="00CF0200">
        <w:rPr>
          <w:rFonts w:cs="Times New Roman"/>
        </w:rPr>
        <w:t>Coll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arrer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artel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asáñez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axt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el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L,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Benjam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ennet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ernabé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hal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handar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ikbov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in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Abdulhak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irbeck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lac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38"/>
          <w:w w:val="102"/>
        </w:rPr>
        <w:t xml:space="preserve"> </w:t>
      </w:r>
      <w:proofErr w:type="spellStart"/>
      <w:r w:rsidRPr="00CF0200">
        <w:rPr>
          <w:rFonts w:cs="Times New Roman"/>
        </w:rPr>
        <w:t>Blencow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lo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lyt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llig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onaventu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ufou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urne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ussinesq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aithwait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54"/>
          <w:w w:val="102"/>
        </w:rPr>
        <w:t xml:space="preserve"> </w:t>
      </w:r>
      <w:proofErr w:type="spellStart"/>
      <w:r w:rsidRPr="00CF0200">
        <w:rPr>
          <w:rFonts w:cs="Times New Roman"/>
        </w:rPr>
        <w:t>Brayn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idget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ook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ook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rugh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yan-Hancoc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ucell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uchbind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uck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G,</w:t>
      </w:r>
      <w:r w:rsidRPr="00CF0200">
        <w:rPr>
          <w:rFonts w:cs="Times New Roman"/>
          <w:spacing w:val="56"/>
          <w:w w:val="102"/>
        </w:rPr>
        <w:t xml:space="preserve"> </w:t>
      </w:r>
      <w:proofErr w:type="spellStart"/>
      <w:r w:rsidRPr="00CF0200">
        <w:rPr>
          <w:rFonts w:cs="Times New Roman"/>
        </w:rPr>
        <w:t>Budke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ur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urne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urste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labri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mpbel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nt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rab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Carapeti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rmona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lastRenderedPageBreak/>
        <w:t>L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Cell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harlso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he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heng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T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hou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hugh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offeng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E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ola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olquhou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ol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E,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Cond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nno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op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rrie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Cortinovi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accar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Cous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wi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Criqu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Cros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bhadka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hiy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hodwal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msere</w:t>
      </w:r>
      <w:proofErr w:type="spellEnd"/>
      <w:r w:rsidRPr="00CF0200">
        <w:rPr>
          <w:rFonts w:cs="Times New Roman"/>
        </w:rPr>
        <w:t>-Derr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nae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e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genhardt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14"/>
          <w:w w:val="102"/>
        </w:rPr>
        <w:t xml:space="preserve">  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Dellavalle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lossanto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Denenberg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Derrett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es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Jarlai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Dharmaratn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D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Dheran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az-Torne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Dolk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orse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R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riscoll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Dub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Ebel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dmo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lbaz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li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rskin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rw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Espindola</w:t>
      </w:r>
      <w:proofErr w:type="spellEnd"/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1"/>
          <w:w w:val="102"/>
        </w:rPr>
        <w:t xml:space="preserve"> 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Ewoigbokh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Farzadfa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Feigi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e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errar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err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èvr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inucan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lax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Floo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em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orouzanfa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Fowke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rankl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Franse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reem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Gabbe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58"/>
          <w:w w:val="102"/>
        </w:rPr>
        <w:t xml:space="preserve"> </w:t>
      </w:r>
      <w:proofErr w:type="spellStart"/>
      <w:r w:rsidRPr="00CF0200">
        <w:rPr>
          <w:rFonts w:cs="Times New Roman"/>
        </w:rPr>
        <w:t>Gakidou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anatr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arci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Gaspar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illum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F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Gmel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ossel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raing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Groeg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uillem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F,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Gunn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upt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Haagsm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ag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alas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Y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a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ar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aro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arri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E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avmoell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</w:p>
    <w:p w14:paraId="21A87852" w14:textId="77777777" w:rsidR="0079550D" w:rsidRPr="00CF0200" w:rsidRDefault="0079550D" w:rsidP="0079550D">
      <w:pPr>
        <w:pStyle w:val="BodyText"/>
        <w:spacing w:before="62" w:line="251" w:lineRule="auto"/>
        <w:ind w:right="144" w:firstLine="0"/>
        <w:rPr>
          <w:rFonts w:cs="Times New Roman"/>
        </w:rPr>
      </w:pPr>
      <w:r w:rsidRPr="00CF0200">
        <w:rPr>
          <w:rFonts w:cs="Times New Roman"/>
        </w:rPr>
        <w:t>Hay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igashi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i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Hoen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offm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Hotez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o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Huang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J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Ibeanusi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K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Jame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Jar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Jasrasari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ayara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ohn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ona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arthikey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assebaum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awakam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ere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Kho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P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nowl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obusingy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oranteng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ishnamurth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Lalloo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Laslett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Lathlean</w:t>
      </w:r>
      <w:proofErr w:type="spellEnd"/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4"/>
        </w:rPr>
        <w:t xml:space="preserve"> </w:t>
      </w:r>
      <w:proofErr w:type="spellStart"/>
      <w:r w:rsidRPr="00CF0200">
        <w:rPr>
          <w:rFonts w:cs="Times New Roman"/>
        </w:rPr>
        <w:t>Leasher</w:t>
      </w:r>
      <w:proofErr w:type="spellEnd"/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JL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Lee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YY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Leig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Lim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Limb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Lin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JK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Lipnick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4"/>
        </w:rPr>
        <w:t xml:space="preserve"> </w:t>
      </w:r>
      <w:proofErr w:type="spellStart"/>
      <w:r w:rsidRPr="00CF0200">
        <w:rPr>
          <w:rFonts w:cs="Times New Roman"/>
        </w:rPr>
        <w:t>Lipshultz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Liu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4"/>
        </w:rPr>
        <w:t xml:space="preserve"> </w:t>
      </w:r>
      <w:proofErr w:type="spellStart"/>
      <w:r w:rsidRPr="00CF0200">
        <w:rPr>
          <w:rFonts w:cs="Times New Roman"/>
        </w:rPr>
        <w:t>Loane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Ohno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Lyo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bweijan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cIntyr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lekzadeh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lling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nivanna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rcene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L,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Margol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rk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B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rk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tsumor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tzopoulos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yos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cAnul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cDermot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McGil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cGra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dina-Mor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z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nsa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rrim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y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igliol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2"/>
        </w:rPr>
        <w:t>M,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itche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B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ocumbi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O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offit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E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okdad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onast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ontico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oradi-</w:t>
      </w:r>
      <w:proofErr w:type="spellStart"/>
      <w:r w:rsidRPr="00CF0200">
        <w:rPr>
          <w:rFonts w:cs="Times New Roman"/>
        </w:rPr>
        <w:t>Lakeh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oran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Morawsk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ri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urdoc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wanik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aido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ai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Nald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aray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K,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evit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ew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olt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or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or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'Donnel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'Han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liv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mer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4"/>
          <w:w w:val="102"/>
        </w:rPr>
        <w:t xml:space="preserve">  </w:t>
      </w:r>
      <w:r w:rsidRPr="00CF0200">
        <w:rPr>
          <w:rFonts w:cs="Times New Roman"/>
        </w:rPr>
        <w:t>SB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Ortblad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sborn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Ozgediz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Pag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hari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ndi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River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tt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B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earc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dill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P,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Perez-Ruiz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Perico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Pesudov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hillip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hillip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ier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Polanczyk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V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olind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ope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2"/>
          <w:w w:val="102"/>
        </w:rPr>
        <w:t xml:space="preserve">  </w:t>
      </w:r>
      <w:r w:rsidRPr="00CF0200">
        <w:rPr>
          <w:rFonts w:cs="Times New Roman"/>
        </w:rPr>
        <w:t>C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3r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pov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Porrin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ourmalek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rinc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ulla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amaia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anganath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azav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gan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ehm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e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B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Remuzz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ichard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Rivar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obert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obin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Leò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R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Ronfan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spacing w:val="1"/>
        </w:rPr>
        <w:t>L,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Roo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osenfel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ush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acc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ah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amp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anchez-</w:t>
      </w:r>
      <w:proofErr w:type="spellStart"/>
      <w:r w:rsidRPr="00CF0200">
        <w:rPr>
          <w:rFonts w:cs="Times New Roman"/>
        </w:rPr>
        <w:t>Rier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anm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chwebe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DC,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Scot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egui</w:t>
      </w:r>
      <w:proofErr w:type="spellEnd"/>
      <w:r w:rsidRPr="00CF0200">
        <w:rPr>
          <w:rFonts w:cs="Times New Roman"/>
        </w:rPr>
        <w:t>-Gomez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hahraz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hepar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h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hivakot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ingleton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34"/>
          <w:w w:val="102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leet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Sliw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mi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mi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L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Stapelberg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tee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teine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Stolk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Stovner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udfeld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yed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amburlin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avakkol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ayl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ayl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ayl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oma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om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urst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GD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leyjeh</w:t>
      </w:r>
      <w:proofErr w:type="spellEnd"/>
      <w:r w:rsidRPr="00CF0200">
        <w:rPr>
          <w:rFonts w:cs="Times New Roman"/>
          <w:spacing w:val="65"/>
        </w:rPr>
        <w:t xml:space="preserve"> </w:t>
      </w:r>
      <w:r w:rsidRPr="00CF0200">
        <w:rPr>
          <w:rFonts w:cs="Times New Roman"/>
        </w:rPr>
        <w:t>I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nell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Towbi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ruelse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silimbari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Ubed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Undurrag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er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3"/>
          <w:w w:val="102"/>
        </w:rPr>
        <w:t xml:space="preserve">               </w:t>
      </w:r>
      <w:proofErr w:type="spellStart"/>
      <w:r w:rsidRPr="00CF0200">
        <w:rPr>
          <w:rFonts w:cs="Times New Roman"/>
        </w:rPr>
        <w:t>O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avilal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Venketasubramani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a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a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at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atheral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instoc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intraub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isskop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issm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hi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hitefor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ersm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lkin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lliam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C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lliams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SR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Witt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olf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ool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Wul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Ye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Zaidi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K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Zheng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ZJ,</w:t>
      </w:r>
      <w:r w:rsidRPr="00CF0200">
        <w:rPr>
          <w:rFonts w:cs="Times New Roman"/>
          <w:spacing w:val="14"/>
        </w:rPr>
        <w:t xml:space="preserve"> </w:t>
      </w:r>
      <w:proofErr w:type="spellStart"/>
      <w:r w:rsidRPr="00CF0200">
        <w:rPr>
          <w:rFonts w:cs="Times New Roman"/>
        </w:rPr>
        <w:t>Zonie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opez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urray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J.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Years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lived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sability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(YLDs)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1160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equela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289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juri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1990-2010: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ystematic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34"/>
          <w:w w:val="102"/>
        </w:rPr>
        <w:t xml:space="preserve"> </w:t>
      </w:r>
      <w:r w:rsidRPr="00CF0200">
        <w:rPr>
          <w:rFonts w:cs="Times New Roman"/>
        </w:rPr>
        <w:t>Glob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urde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010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i/>
        </w:rPr>
        <w:t>Lancet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12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ec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15;380(9859):2163-96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C23245607.</w:t>
      </w:r>
    </w:p>
    <w:p w14:paraId="571CA8F8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1" w:lineRule="auto"/>
        <w:ind w:right="253"/>
        <w:rPr>
          <w:rFonts w:cs="Times New Roman"/>
        </w:rPr>
      </w:pPr>
      <w:r w:rsidRPr="00CF0200">
        <w:rPr>
          <w:rFonts w:cs="Times New Roman"/>
        </w:rPr>
        <w:t>Lozan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Naghav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orem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im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hibuy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Aboyan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braham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dai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ggarw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Ah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Y,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Alvarad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er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er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rew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K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tkin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Baddou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rker-</w:t>
      </w:r>
      <w:proofErr w:type="spellStart"/>
      <w:r w:rsidRPr="00CF0200">
        <w:rPr>
          <w:rFonts w:cs="Times New Roman"/>
        </w:rPr>
        <w:t>Collo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rtel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H,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B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njam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nnet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hal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Bikbov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in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Abdulhak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irbeck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ly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Bollig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Boufous</w:t>
      </w:r>
      <w:proofErr w:type="spellEnd"/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Bucello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urc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urne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arapeti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h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Chou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Chugh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offeng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E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olan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olquhou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Co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nd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nno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op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rrie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Cortinovi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accar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Cous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wi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BC,</w:t>
      </w:r>
      <w:r w:rsidRPr="00CF0200">
        <w:rPr>
          <w:rFonts w:cs="Times New Roman"/>
          <w:spacing w:val="64"/>
          <w:w w:val="102"/>
        </w:rPr>
        <w:t xml:space="preserve"> </w:t>
      </w:r>
      <w:proofErr w:type="spellStart"/>
      <w:r w:rsidRPr="00CF0200">
        <w:rPr>
          <w:rFonts w:cs="Times New Roman"/>
        </w:rPr>
        <w:t>Criqu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s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bhadka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hodwal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e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genhard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lossanto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enenberg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s</w:t>
      </w:r>
      <w:r w:rsidRPr="00CF0200">
        <w:rPr>
          <w:rFonts w:cs="Times New Roman"/>
          <w:spacing w:val="52"/>
          <w:w w:val="102"/>
        </w:rPr>
        <w:t xml:space="preserve"> </w:t>
      </w:r>
      <w:proofErr w:type="spellStart"/>
      <w:r w:rsidRPr="00CF0200">
        <w:rPr>
          <w:rFonts w:cs="Times New Roman"/>
        </w:rPr>
        <w:t>Jarlai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harmaratne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orse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risco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ub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Ebel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rw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Espindol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Ezzat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Feigi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Flaxm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Forouzanfa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Fowke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ankl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Franse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eem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Gakido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58"/>
          <w:w w:val="102"/>
        </w:rPr>
        <w:t xml:space="preserve"> </w:t>
      </w:r>
      <w:proofErr w:type="spellStart"/>
      <w:r w:rsidRPr="00CF0200">
        <w:rPr>
          <w:rFonts w:cs="Times New Roman"/>
        </w:rPr>
        <w:t>Gaspar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illu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F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onzalez-Medin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alas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Y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ar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arri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avmoell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a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oe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34"/>
          <w:w w:val="102"/>
        </w:rPr>
        <w:t xml:space="preserve"> </w:t>
      </w:r>
      <w:proofErr w:type="spellStart"/>
      <w:r w:rsidRPr="00CF0200">
        <w:rPr>
          <w:rFonts w:cs="Times New Roman"/>
        </w:rPr>
        <w:t>Hotez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o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m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Jasrasari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ayara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oh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arthikey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assebaum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N,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Ker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ho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P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nowl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obusingye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oranteng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ishnamurth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Lipnick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Lipshultz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hno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bweijan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cIntyre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lling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rk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rk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Matsumor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tzopoulo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62"/>
          <w:w w:val="102"/>
        </w:rPr>
        <w:t xml:space="preserve"> </w:t>
      </w:r>
      <w:proofErr w:type="spellStart"/>
      <w:r w:rsidRPr="00CF0200">
        <w:rPr>
          <w:rFonts w:cs="Times New Roman"/>
        </w:rPr>
        <w:t>Mayos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cAnul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cDermot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cGra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nsa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rrim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ichau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T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oc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cumb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O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okdad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r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ulholl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ai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N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Nald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aray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Nasser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Nor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'Donnel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m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Ortblad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sborn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Ozgediz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hari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ndi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ver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adilla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R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erez-Ruiz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erico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hillip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ier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op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3rd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Porrin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Pourmalek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aju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anganath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Rehm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e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emuzz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ivar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P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obert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eó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senfel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usht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acc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alomon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amp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U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anm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chwebel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egui</w:t>
      </w:r>
      <w:proofErr w:type="spellEnd"/>
      <w:r w:rsidRPr="00CF0200">
        <w:rPr>
          <w:rFonts w:cs="Times New Roman"/>
        </w:rPr>
        <w:t>-Gomez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hepar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ngle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liw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mit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Ste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ayl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oma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leyjeh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owbi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Truelse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Undurrag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A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Venketasubramani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Vijayakuma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o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agn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a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a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at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einstoc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eintraub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ilkin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Wool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ul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Ye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Yip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Zabetia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Zhe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Z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opez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urr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J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lob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gional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35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use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eat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20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g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roup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1990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2010: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ystematic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lobal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urd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2010.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  <w:i/>
        </w:rPr>
        <w:t>Lancet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2012;380(9859):2095-128.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PMC23245604.</w:t>
      </w:r>
    </w:p>
    <w:p w14:paraId="018B215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259"/>
        <w:rPr>
          <w:rFonts w:cs="Times New Roman"/>
        </w:rPr>
      </w:pPr>
      <w:r w:rsidRPr="00CF0200">
        <w:rPr>
          <w:rFonts w:cs="Times New Roman"/>
        </w:rPr>
        <w:lastRenderedPageBreak/>
        <w:t>Yu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D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Knoebel</w:t>
      </w:r>
      <w:proofErr w:type="spellEnd"/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Fent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Y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5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Leibson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L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oftu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V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r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Yaw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P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i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4"/>
        </w:rPr>
        <w:t xml:space="preserve"> </w:t>
      </w:r>
      <w:proofErr w:type="spellStart"/>
      <w:r w:rsidRPr="00CF0200">
        <w:rPr>
          <w:rFonts w:cs="Times New Roman"/>
        </w:rPr>
        <w:t>Juh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YJ.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sthma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roinflammator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ndition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trospectiv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atch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i/>
        </w:rPr>
        <w:t>Mayo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Proc</w:t>
      </w:r>
      <w:r w:rsidRPr="00CF0200">
        <w:rPr>
          <w:rFonts w:cs="Times New Roman"/>
          <w:i/>
          <w:spacing w:val="54"/>
          <w:w w:val="102"/>
        </w:rPr>
        <w:t xml:space="preserve"> </w:t>
      </w:r>
      <w:r w:rsidRPr="00CF0200">
        <w:rPr>
          <w:rFonts w:cs="Times New Roman"/>
        </w:rPr>
        <w:t>2012(10):953-60.</w:t>
      </w:r>
      <w:r w:rsidRPr="00CF0200">
        <w:rPr>
          <w:rFonts w:cs="Times New Roman"/>
          <w:spacing w:val="52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1"/>
        </w:rPr>
        <w:t>PMC353839.</w:t>
      </w:r>
    </w:p>
    <w:p w14:paraId="518BBC8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491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ntribu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besit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i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 xml:space="preserve">2013;65(1):71-7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 xml:space="preserve">PMICD: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PMC3707391.</w:t>
      </w:r>
    </w:p>
    <w:p w14:paraId="3875D4B9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62" w:line="250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Nanni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na-Velasquez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YF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chenba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yu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H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assall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50"/>
          <w:w w:val="102"/>
        </w:rPr>
        <w:t xml:space="preserve"> </w:t>
      </w:r>
      <w:proofErr w:type="spellStart"/>
      <w:r w:rsidRPr="00CF0200">
        <w:rPr>
          <w:rFonts w:cs="Times New Roman"/>
        </w:rPr>
        <w:t>Bongartz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T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Incidenc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bstructiv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u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33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35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36"/>
        </w:rPr>
        <w:t xml:space="preserve"> </w:t>
      </w:r>
      <w:r w:rsidRPr="00CF0200">
        <w:rPr>
          <w:rFonts w:cs="Times New Roman"/>
        </w:rPr>
        <w:t>2013;65(8):1243-50.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PMC4017238.</w:t>
      </w:r>
    </w:p>
    <w:p w14:paraId="1B6E9DA4" w14:textId="2F5AAAF0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1" w:lineRule="auto"/>
        <w:ind w:right="682"/>
        <w:rPr>
          <w:rFonts w:cs="Times New Roman"/>
        </w:rPr>
      </w:pP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v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ar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L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orgeso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D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54"/>
          <w:w w:val="102"/>
        </w:rPr>
        <w:t xml:space="preserve"> </w:t>
      </w:r>
      <w:proofErr w:type="spellStart"/>
      <w:r w:rsidRPr="00CF0200">
        <w:rPr>
          <w:rFonts w:cs="Times New Roman"/>
        </w:rPr>
        <w:t>Rodeheffe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Brie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port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ef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entricu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ncentric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 xml:space="preserve">remodeling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resul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ross-section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2013;65(7):1713-8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PMC3914147.</w:t>
      </w:r>
    </w:p>
    <w:p w14:paraId="7DA26DA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557"/>
        <w:rPr>
          <w:rFonts w:cs="Times New Roman"/>
        </w:rPr>
      </w:pPr>
      <w:r w:rsidRPr="00CF0200">
        <w:rPr>
          <w:rFonts w:cs="Times New Roman"/>
        </w:rPr>
        <w:t>McCo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Maradit-Kremers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ong-term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yocardi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farc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3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42"/>
          <w:w w:val="102"/>
        </w:rPr>
        <w:t xml:space="preserve"> </w:t>
      </w:r>
      <w:r w:rsidRPr="00CF0200">
        <w:rPr>
          <w:rFonts w:cs="Times New Roman"/>
        </w:rPr>
        <w:t>2013;40(5):605-10.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 xml:space="preserve">PMCID:  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C3895921.</w:t>
      </w:r>
    </w:p>
    <w:p w14:paraId="5B5567A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Akkara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Veetil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CS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ipid-lower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gen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3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 xml:space="preserve">2013;40(7):1082-8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  <w:spacing w:val="1"/>
        </w:rPr>
        <w:t>PMC3891914.</w:t>
      </w:r>
    </w:p>
    <w:p w14:paraId="767720C0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1" w:lineRule="auto"/>
        <w:ind w:right="253"/>
        <w:rPr>
          <w:rFonts w:cs="Times New Roman"/>
        </w:rPr>
      </w:pPr>
      <w:r w:rsidRPr="00CF0200">
        <w:rPr>
          <w:rFonts w:cs="Times New Roman"/>
        </w:rPr>
        <w:t>Murr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braha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l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lvarad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tkin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addou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artel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njam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hall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48"/>
          <w:w w:val="102"/>
        </w:rPr>
        <w:t xml:space="preserve"> </w:t>
      </w:r>
      <w:proofErr w:type="spellStart"/>
      <w:r w:rsidRPr="00CF0200">
        <w:rPr>
          <w:rFonts w:cs="Times New Roman"/>
        </w:rPr>
        <w:t>Birbeck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Bollig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urste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arnah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h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hou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Chugh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oh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ol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E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oop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T,</w:t>
      </w:r>
      <w:r w:rsidRPr="00CF0200">
        <w:rPr>
          <w:rFonts w:cs="Times New Roman"/>
          <w:spacing w:val="46"/>
          <w:w w:val="102"/>
        </w:rPr>
        <w:t xml:space="preserve"> </w:t>
      </w:r>
      <w:proofErr w:type="spellStart"/>
      <w:r w:rsidRPr="00CF0200">
        <w:rPr>
          <w:rFonts w:cs="Times New Roman"/>
        </w:rPr>
        <w:t>Cous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Criqu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abhadka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C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ahodwal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anae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ellavalle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es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Jarlai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ck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ng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5"/>
          <w:w w:val="102"/>
        </w:rPr>
        <w:t xml:space="preserve"> 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orse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R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ub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Ebel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E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Engell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Ezzat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e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inucan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lax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lax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Flem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Forouzanfa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reedm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eem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K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Gakidou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illu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F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onzalez-Medin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Gossel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ran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utierrez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ag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avmoell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off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acobs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m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Jasrasari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Jayaram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oh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assebaum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hatibzadeh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nowl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Q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Leash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K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Lipshultz</w:t>
      </w:r>
      <w:proofErr w:type="spellEnd"/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S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ond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ozan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u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Y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cinty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F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alling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cDermot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M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ltz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nsa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ichaud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7"/>
          <w:w w:val="102"/>
        </w:rPr>
        <w:t xml:space="preserve"> 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c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ffit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okdad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okdad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or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ozaffaria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urph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Naghav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Naray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K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G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live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m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B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Ortblad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Ostro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Pelizzar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hillip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op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aju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Ranganath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azav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tz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ivar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bert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acc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alom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amp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anm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apkota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Schwebel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hahraz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hibuy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hivakot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lberber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ng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lee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DA,</w:t>
      </w:r>
      <w:r w:rsidRPr="00CF0200">
        <w:rPr>
          <w:rFonts w:cs="Times New Roman"/>
          <w:spacing w:val="50"/>
          <w:w w:val="102"/>
        </w:rPr>
        <w:t xml:space="preserve"> </w:t>
      </w:r>
      <w:proofErr w:type="spellStart"/>
      <w:r w:rsidRPr="00CF0200">
        <w:rPr>
          <w:rFonts w:cs="Times New Roman"/>
        </w:rPr>
        <w:t>Steenland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avakkol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ayl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urs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D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owbi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avilal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o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agn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instock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27"/>
          <w:w w:val="102"/>
        </w:rPr>
        <w:t xml:space="preserve"> 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eisskop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G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ilkin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ul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Zabetian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opez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AD. 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U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ealt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 xml:space="preserve">1990-2010: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burd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spacing w:val="1"/>
        </w:rPr>
        <w:t>of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disease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jurie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factors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JAMA</w:t>
      </w:r>
      <w:r w:rsidRPr="00CF0200">
        <w:rPr>
          <w:rFonts w:cs="Times New Roman"/>
          <w:i/>
          <w:spacing w:val="22"/>
        </w:rPr>
        <w:t xml:space="preserve"> </w:t>
      </w:r>
      <w:proofErr w:type="gramStart"/>
      <w:r w:rsidRPr="00CF0200">
        <w:rPr>
          <w:rFonts w:cs="Times New Roman"/>
        </w:rPr>
        <w:t>2013;310:591</w:t>
      </w:r>
      <w:proofErr w:type="gramEnd"/>
      <w:r w:rsidRPr="00CF0200">
        <w:rPr>
          <w:rFonts w:cs="Times New Roman"/>
        </w:rPr>
        <w:t>-608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53305BD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" w:line="250" w:lineRule="auto"/>
        <w:ind w:right="384"/>
        <w:jc w:val="both"/>
        <w:rPr>
          <w:rFonts w:cs="Times New Roman"/>
        </w:rPr>
      </w:pP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4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Green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B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S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stati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ipid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evels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tatin-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>naïv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ersu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on-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ubjects: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resul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57"/>
          <w:w w:val="102"/>
        </w:rPr>
        <w:t xml:space="preserve"> </w:t>
      </w:r>
      <w:r w:rsidRPr="00CF0200">
        <w:rPr>
          <w:rFonts w:cs="Times New Roman"/>
        </w:rPr>
        <w:t xml:space="preserve">study.  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13;65(10):1592-9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spacing w:val="1"/>
        </w:rPr>
        <w:t>PMC3788038.</w:t>
      </w:r>
    </w:p>
    <w:p w14:paraId="014004C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rie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port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ccelerat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ging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Influence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 xml:space="preserve">Arthritis.  </w:t>
      </w:r>
      <w:r w:rsidRPr="00CF0200">
        <w:rPr>
          <w:rFonts w:cs="Times New Roman"/>
          <w:spacing w:val="3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</w:rPr>
        <w:t>2013;65(10):2562-6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  <w:spacing w:val="1"/>
        </w:rPr>
        <w:t>PMC3966134.</w:t>
      </w:r>
    </w:p>
    <w:p w14:paraId="1003E63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Am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chenba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tkin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J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you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om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ragil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fracture: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3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13;40(10):1669-76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C3910326.</w:t>
      </w:r>
    </w:p>
    <w:p w14:paraId="00A38DFF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8" w:lineRule="auto"/>
        <w:ind w:right="253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a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P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olom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nut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latky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Heart</w:t>
      </w:r>
      <w:r w:rsidRPr="00CF0200">
        <w:rPr>
          <w:rFonts w:cs="Times New Roman"/>
          <w:i/>
          <w:spacing w:val="20"/>
        </w:rPr>
        <w:t xml:space="preserve"> </w:t>
      </w:r>
      <w:proofErr w:type="gramStart"/>
      <w:r w:rsidRPr="00CF0200">
        <w:rPr>
          <w:rFonts w:cs="Times New Roman"/>
          <w:i/>
        </w:rPr>
        <w:t xml:space="preserve">J </w:t>
      </w:r>
      <w:r w:rsidRPr="00CF0200">
        <w:rPr>
          <w:rFonts w:cs="Times New Roman"/>
          <w:i/>
          <w:spacing w:val="42"/>
        </w:rPr>
        <w:t xml:space="preserve"> </w:t>
      </w:r>
      <w:r w:rsidRPr="00CF0200">
        <w:rPr>
          <w:rFonts w:cs="Times New Roman"/>
        </w:rPr>
        <w:t>2013</w:t>
      </w:r>
      <w:proofErr w:type="gramEnd"/>
      <w:r w:rsidRPr="00CF0200">
        <w:rPr>
          <w:rFonts w:cs="Times New Roman"/>
        </w:rPr>
        <w:t xml:space="preserve">;166(4):622-8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PMC3890244.</w:t>
      </w:r>
    </w:p>
    <w:p w14:paraId="1D8B2F9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5" w:line="250" w:lineRule="auto"/>
        <w:ind w:right="253"/>
        <w:rPr>
          <w:rFonts w:cs="Times New Roman"/>
        </w:rPr>
      </w:pPr>
      <w:r w:rsidRPr="00CF0200">
        <w:rPr>
          <w:rFonts w:cs="Times New Roman"/>
        </w:rPr>
        <w:t>Dav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nut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L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Strausbauch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ree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B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Immun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spon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ofil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ar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cove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nove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terac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pon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vir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immunity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23"/>
        </w:rPr>
        <w:t xml:space="preserve"> </w:t>
      </w:r>
      <w:proofErr w:type="spellStart"/>
      <w:r w:rsidRPr="00CF0200">
        <w:rPr>
          <w:rFonts w:cs="Times New Roman"/>
          <w:i/>
        </w:rPr>
        <w:t>Ther</w:t>
      </w:r>
      <w:proofErr w:type="spell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13;15(6</w:t>
      </w:r>
      <w:proofErr w:type="gramStart"/>
      <w:r w:rsidRPr="00CF0200">
        <w:rPr>
          <w:rFonts w:cs="Times New Roman"/>
        </w:rPr>
        <w:t>):R</w:t>
      </w:r>
      <w:proofErr w:type="gramEnd"/>
      <w:r w:rsidRPr="00CF0200">
        <w:rPr>
          <w:rFonts w:cs="Times New Roman"/>
        </w:rPr>
        <w:t>199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  <w:spacing w:val="1"/>
        </w:rPr>
        <w:t>PMC3978471.</w:t>
      </w:r>
    </w:p>
    <w:p w14:paraId="7FAD7BA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221"/>
        <w:jc w:val="both"/>
        <w:rPr>
          <w:rFonts w:cs="Times New Roman"/>
        </w:rPr>
      </w:pPr>
      <w:r w:rsidRPr="00CF0200">
        <w:rPr>
          <w:rFonts w:cs="Times New Roman"/>
        </w:rPr>
        <w:t>Cross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Smith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Hoy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Carmona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Wolf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Vo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Williams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4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Lassere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John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uchbinder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Wool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arc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.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lobal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burde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stimate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lob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urde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2010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18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18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eb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18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MI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4550173.</w:t>
      </w:r>
    </w:p>
    <w:p w14:paraId="3D6E71F1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793"/>
        <w:rPr>
          <w:rFonts w:cs="Times New Roman"/>
        </w:rPr>
      </w:pPr>
      <w:proofErr w:type="spellStart"/>
      <w:r w:rsidRPr="00CF0200">
        <w:rPr>
          <w:rFonts w:cs="Times New Roman"/>
        </w:rPr>
        <w:t>Jebakuma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Udayakuma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D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EL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Occurrenc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ffec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ower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extrem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ulc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--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study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4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2014;41(3):437-43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PMC4251738.</w:t>
      </w:r>
    </w:p>
    <w:p w14:paraId="5115F92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Hick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cCarth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EL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Develop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duc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idne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unc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Am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Kidney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</w:rPr>
        <w:t>2014;63(2):206-13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5"/>
        </w:rPr>
        <w:t xml:space="preserve"> </w:t>
      </w:r>
      <w:r w:rsidRPr="00CF0200">
        <w:rPr>
          <w:rFonts w:cs="Times New Roman"/>
          <w:spacing w:val="1"/>
        </w:rPr>
        <w:t>PMC3944015.</w:t>
      </w:r>
    </w:p>
    <w:p w14:paraId="5304156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rPr>
          <w:rFonts w:cs="Times New Roman"/>
        </w:rPr>
      </w:pPr>
      <w:r w:rsidRPr="00CF0200">
        <w:rPr>
          <w:rFonts w:cs="Times New Roman"/>
        </w:rPr>
        <w:t>Wrigh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omorbidit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diseases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cu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ailure.</w:t>
      </w:r>
    </w:p>
    <w:p w14:paraId="5EB5C7CA" w14:textId="77777777" w:rsidR="0079550D" w:rsidRPr="00CF0200" w:rsidRDefault="0079550D" w:rsidP="0079550D">
      <w:pPr>
        <w:spacing w:before="8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Heart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Fail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4;10(2):339-52.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PMCID: 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 xml:space="preserve"> PMC3964373.</w:t>
      </w:r>
    </w:p>
    <w:p w14:paraId="7EBE732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3" w:line="252" w:lineRule="auto"/>
        <w:ind w:right="226"/>
        <w:rPr>
          <w:rFonts w:cs="Times New Roman"/>
        </w:rPr>
      </w:pPr>
      <w:r w:rsidRPr="00CF0200">
        <w:rPr>
          <w:rFonts w:cs="Times New Roman"/>
        </w:rPr>
        <w:t>Pfeif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m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fluence</w:t>
      </w:r>
      <w:r w:rsidRPr="00CF0200">
        <w:rPr>
          <w:rFonts w:cs="Times New Roman"/>
          <w:spacing w:val="20"/>
        </w:rPr>
        <w:t xml:space="preserve"> </w:t>
      </w:r>
      <w:proofErr w:type="gramStart"/>
      <w:r w:rsidRPr="00CF0200">
        <w:rPr>
          <w:rFonts w:cs="Times New Roman"/>
        </w:rPr>
        <w:t xml:space="preserve">of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Early</w:t>
      </w:r>
      <w:proofErr w:type="gram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nopau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lastRenderedPageBreak/>
        <w:t>Risk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Wome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Jul;41(7):1270-5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PMC24882842.</w:t>
      </w:r>
    </w:p>
    <w:p w14:paraId="0E0441B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62" w:line="250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Semb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ollefstad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ie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ita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ssess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7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uid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ansla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knowledg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ractice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44"/>
          <w:w w:val="102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 xml:space="preserve">Jul;73(7):1284-8.  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MC24608403.</w:t>
      </w:r>
    </w:p>
    <w:p w14:paraId="5458FECA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551"/>
        <w:rPr>
          <w:rFonts w:cs="Times New Roman"/>
        </w:rPr>
      </w:pP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ree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Long-ter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loo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ssur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ariabi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85"/>
          <w:w w:val="10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(RA)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vent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ll-cau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A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mparative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31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ug;41(8):1638-44.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MC4159667.</w:t>
      </w:r>
    </w:p>
    <w:p w14:paraId="75335CE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384"/>
        <w:rPr>
          <w:rFonts w:cs="Times New Roman"/>
        </w:rPr>
      </w:pPr>
      <w:r w:rsidRPr="00CF0200">
        <w:rPr>
          <w:rFonts w:cs="Times New Roman"/>
        </w:rPr>
        <w:t>Manka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3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reat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A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quir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ultidisciplinar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re.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Na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v</w:t>
      </w:r>
      <w:r w:rsidRPr="00CF0200">
        <w:rPr>
          <w:rFonts w:cs="Times New Roman"/>
          <w:spacing w:val="28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Apr;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0(4):202-4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spacing w:val="1"/>
        </w:rPr>
        <w:t>PMC24637364.</w:t>
      </w:r>
    </w:p>
    <w:p w14:paraId="4E7FFBBC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42" w:lineRule="exact"/>
        <w:rPr>
          <w:rFonts w:cs="Times New Roman"/>
        </w:rPr>
      </w:pPr>
      <w:proofErr w:type="spellStart"/>
      <w:r w:rsidRPr="00CF0200">
        <w:rPr>
          <w:rFonts w:cs="Times New Roman"/>
        </w:rPr>
        <w:t>Makol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3</w:t>
      </w:r>
      <w:proofErr w:type="spellStart"/>
      <w:r w:rsidRPr="00CF0200">
        <w:rPr>
          <w:rFonts w:cs="Times New Roman"/>
          <w:position w:val="10"/>
        </w:rPr>
        <w:t>rd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im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rend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lucocorticoi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se</w:t>
      </w:r>
    </w:p>
    <w:p w14:paraId="1EE931D7" w14:textId="77777777" w:rsidR="0079550D" w:rsidRPr="00CF0200" w:rsidRDefault="0079550D" w:rsidP="0079550D">
      <w:pPr>
        <w:pStyle w:val="BodyText"/>
        <w:spacing w:before="8" w:line="252" w:lineRule="auto"/>
        <w:ind w:right="253" w:firstLine="0"/>
        <w:rPr>
          <w:rFonts w:cs="Times New Roman"/>
        </w:rPr>
      </w:pP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ul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proofErr w:type="gramStart"/>
      <w:r w:rsidRPr="00CF0200">
        <w:rPr>
          <w:rFonts w:cs="Times New Roman"/>
        </w:rPr>
        <w:t>popul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ased</w:t>
      </w:r>
      <w:proofErr w:type="gram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cep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80-1994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s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995-2007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106"/>
          <w:w w:val="102"/>
        </w:rPr>
        <w:t xml:space="preserve"> </w:t>
      </w:r>
      <w:r w:rsidRPr="00CF0200">
        <w:rPr>
          <w:rFonts w:cs="Times New Roman"/>
          <w:i/>
        </w:rPr>
        <w:t>Res</w:t>
      </w:r>
      <w:r w:rsidRPr="00CF0200">
        <w:rPr>
          <w:rFonts w:cs="Times New Roman"/>
          <w:i/>
          <w:spacing w:val="33"/>
        </w:rPr>
        <w:t xml:space="preserve"> </w:t>
      </w:r>
      <w:r w:rsidRPr="00CF0200">
        <w:rPr>
          <w:rFonts w:cs="Times New Roman"/>
          <w:i/>
        </w:rPr>
        <w:t>(Hoboken).</w:t>
      </w:r>
      <w:r w:rsidRPr="00CF0200">
        <w:rPr>
          <w:rFonts w:cs="Times New Roman"/>
          <w:i/>
          <w:spacing w:val="34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Oct;66(10):1482-8.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  <w:spacing w:val="1"/>
        </w:rPr>
        <w:t>PMC4177279</w:t>
      </w:r>
    </w:p>
    <w:p w14:paraId="7329D71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539"/>
        <w:rPr>
          <w:rFonts w:cs="Times New Roman"/>
        </w:rPr>
      </w:pPr>
      <w:proofErr w:type="spellStart"/>
      <w:r w:rsidRPr="00CF0200">
        <w:rPr>
          <w:rFonts w:cs="Times New Roman"/>
        </w:rPr>
        <w:t>Kuo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yperuricemi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cid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Noncardia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Vascula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ven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i/>
        </w:rPr>
        <w:t>International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Journal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of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atology.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I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58"/>
          <w:w w:val="102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48"/>
        </w:rPr>
        <w:t xml:space="preserve"> </w:t>
      </w:r>
      <w:proofErr w:type="gramStart"/>
      <w:r w:rsidRPr="00CF0200">
        <w:rPr>
          <w:rFonts w:cs="Times New Roman"/>
        </w:rPr>
        <w:t>2014;2014:523897</w:t>
      </w:r>
      <w:proofErr w:type="gramEnd"/>
      <w:r w:rsidRPr="00CF0200">
        <w:rPr>
          <w:rFonts w:cs="Times New Roman"/>
        </w:rPr>
        <w:t>.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PMCID: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PMC4150464.</w:t>
      </w:r>
    </w:p>
    <w:p w14:paraId="272CE92B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418"/>
        <w:rPr>
          <w:rFonts w:cs="Times New Roman"/>
        </w:rPr>
      </w:pPr>
      <w:r w:rsidRPr="00CF0200">
        <w:rPr>
          <w:rFonts w:cs="Times New Roman"/>
        </w:rPr>
        <w:t>Fin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K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Villarrag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yocardi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uncti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51"/>
          <w:w w:val="10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us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tra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mag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peckle-tracki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chocardiography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70"/>
          <w:w w:val="102"/>
        </w:rPr>
        <w:t xml:space="preserve"> </w:t>
      </w:r>
      <w:r w:rsidRPr="00CF0200">
        <w:rPr>
          <w:rFonts w:cs="Times New Roman"/>
        </w:rPr>
        <w:t xml:space="preserve">Oct;73(10):1833-9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pt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7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spacing w:val="1"/>
        </w:rPr>
        <w:t>PMC3895498</w:t>
      </w:r>
    </w:p>
    <w:p w14:paraId="00F9D471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226"/>
        <w:rPr>
          <w:rFonts w:cs="Times New Roman"/>
        </w:rPr>
      </w:pPr>
      <w:r w:rsidRPr="00CF0200">
        <w:rPr>
          <w:rFonts w:cs="Times New Roman"/>
        </w:rPr>
        <w:t>Prasa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errman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Weyand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M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Mulvagh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Makad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Lerma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.</w:t>
      </w:r>
      <w:r w:rsidRPr="00CF0200">
        <w:rPr>
          <w:rFonts w:cs="Times New Roman"/>
          <w:spacing w:val="50"/>
          <w:w w:val="102"/>
        </w:rPr>
        <w:t xml:space="preserve"> </w:t>
      </w:r>
      <w:proofErr w:type="spellStart"/>
      <w:r w:rsidRPr="00CF0200">
        <w:rPr>
          <w:rFonts w:cs="Times New Roman"/>
        </w:rPr>
        <w:t>Cardiorheumatology</w:t>
      </w:r>
      <w:proofErr w:type="spellEnd"/>
      <w:r w:rsidRPr="00CF0200">
        <w:rPr>
          <w:rFonts w:cs="Times New Roman"/>
        </w:rPr>
        <w:t>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cardiac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involvement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disease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Nat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ev</w:t>
      </w:r>
      <w:r w:rsidRPr="00CF0200">
        <w:rPr>
          <w:rFonts w:cs="Times New Roman"/>
          <w:spacing w:val="30"/>
        </w:rPr>
        <w:t xml:space="preserve"> </w:t>
      </w:r>
      <w:proofErr w:type="spellStart"/>
      <w:r w:rsidRPr="00CF0200">
        <w:rPr>
          <w:rFonts w:cs="Times New Roman"/>
        </w:rPr>
        <w:t>Cardi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015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ar;12(3):168-176</w:t>
      </w:r>
      <w:r w:rsidRPr="00CF0200">
        <w:rPr>
          <w:rFonts w:cs="Times New Roman"/>
          <w:spacing w:val="73"/>
          <w:w w:val="102"/>
        </w:rPr>
        <w:t xml:space="preserve"> </w:t>
      </w:r>
      <w:r w:rsidRPr="00CF0200">
        <w:rPr>
          <w:rFonts w:cs="Times New Roman"/>
          <w:i/>
        </w:rPr>
        <w:t>Nat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Rev</w:t>
      </w:r>
      <w:r w:rsidRPr="00CF0200">
        <w:rPr>
          <w:rFonts w:cs="Times New Roman"/>
          <w:i/>
          <w:spacing w:val="20"/>
        </w:rPr>
        <w:t xml:space="preserve"> </w:t>
      </w:r>
      <w:proofErr w:type="spellStart"/>
      <w:r w:rsidRPr="00CF0200">
        <w:rPr>
          <w:rFonts w:cs="Times New Roman"/>
          <w:i/>
        </w:rPr>
        <w:t>Cardiol</w:t>
      </w:r>
      <w:proofErr w:type="spellEnd"/>
      <w:r w:rsidRPr="00CF0200">
        <w:rPr>
          <w:rFonts w:cs="Times New Roman"/>
          <w:i/>
        </w:rPr>
        <w:t>.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</w:rPr>
        <w:t>2014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e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3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25533796.</w:t>
      </w:r>
    </w:p>
    <w:p w14:paraId="0B57A0E9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before="2" w:line="250" w:lineRule="auto"/>
        <w:ind w:right="539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hAnsi="Times New Roman" w:cs="Times New Roman"/>
          <w:sz w:val="21"/>
          <w:szCs w:val="21"/>
        </w:rPr>
        <w:t>Chauha</w:t>
      </w:r>
      <w:proofErr w:type="spellEnd"/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K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ckerma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S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tteso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L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opulation-base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tudy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QT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terval</w:t>
      </w:r>
      <w:r w:rsidRPr="00CF0200">
        <w:rPr>
          <w:rFonts w:ascii="Times New Roman" w:hAnsi="Times New Roman" w:cs="Times New Roman"/>
          <w:spacing w:val="50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olongation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atients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ith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.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in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xp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5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an-Feb;33(1):84-9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ical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d</w:t>
      </w:r>
      <w:r w:rsidRPr="00CF0200">
        <w:rPr>
          <w:rFonts w:ascii="Times New Roman" w:hAnsi="Times New Roman" w:cs="Times New Roman"/>
          <w:i/>
          <w:spacing w:val="58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xperimental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>On</w:t>
      </w:r>
      <w:proofErr w:type="gramEnd"/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Line.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xp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z w:val="21"/>
          <w:szCs w:val="21"/>
        </w:rPr>
        <w:t>.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5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an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8.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MID: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5572282.</w:t>
      </w:r>
    </w:p>
    <w:p w14:paraId="3BC4C46A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Chu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H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Kawatkar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</w:rPr>
        <w:t>Medic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dherenc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ttri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Biolog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atients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</w:t>
      </w:r>
      <w:r w:rsidRPr="00CF0200">
        <w:rPr>
          <w:rFonts w:cs="Times New Roman"/>
          <w:spacing w:val="27"/>
        </w:rPr>
        <w:t xml:space="preserve"> </w:t>
      </w:r>
      <w:proofErr w:type="spellStart"/>
      <w:r w:rsidRPr="00CF0200">
        <w:rPr>
          <w:rFonts w:cs="Times New Roman"/>
        </w:rPr>
        <w:t>Ther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15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a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1;37(3):660-666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5618317.</w:t>
      </w:r>
    </w:p>
    <w:p w14:paraId="06AFFD93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1" w:lineRule="auto"/>
        <w:ind w:right="253"/>
        <w:rPr>
          <w:rFonts w:cs="Times New Roman"/>
        </w:rPr>
      </w:pPr>
      <w:r w:rsidRPr="00CF0200">
        <w:rPr>
          <w:rFonts w:cs="Times New Roman"/>
        </w:rPr>
        <w:t>De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X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ajkum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V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Dizpenzier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ar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R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yl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A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Katzmann</w:t>
      </w:r>
      <w:proofErr w:type="spellEnd"/>
      <w:r w:rsidRPr="00CF0200">
        <w:rPr>
          <w:rFonts w:cs="Times New Roman"/>
        </w:rPr>
        <w:t>,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II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ev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erum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munoglobul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e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igh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hai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ur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-clinic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erio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mortality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26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2015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Feb;42(2):181-7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i/>
        </w:rPr>
        <w:t>The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Journal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of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heumatology.</w:t>
      </w:r>
      <w:r w:rsidRPr="00CF0200">
        <w:rPr>
          <w:rFonts w:cs="Times New Roman"/>
          <w:i/>
          <w:spacing w:val="66"/>
          <w:w w:val="102"/>
        </w:rPr>
        <w:t xml:space="preserve"> </w:t>
      </w:r>
      <w:r w:rsidRPr="00CF0200">
        <w:rPr>
          <w:rFonts w:cs="Times New Roman"/>
        </w:rPr>
        <w:t xml:space="preserve">PMCID: </w:t>
      </w:r>
      <w:r w:rsidRPr="00CF0200">
        <w:rPr>
          <w:rFonts w:cs="Times New Roman"/>
          <w:spacing w:val="4"/>
        </w:rPr>
        <w:t xml:space="preserve"> </w:t>
      </w:r>
      <w:r w:rsidRPr="00CF0200">
        <w:rPr>
          <w:rFonts w:cs="Times New Roman"/>
        </w:rPr>
        <w:t>PMC4371213</w:t>
      </w:r>
    </w:p>
    <w:p w14:paraId="289FB124" w14:textId="77777777" w:rsidR="0079550D" w:rsidRPr="00CF0200" w:rsidRDefault="0079550D" w:rsidP="0079550D">
      <w:pPr>
        <w:numPr>
          <w:ilvl w:val="0"/>
          <w:numId w:val="4"/>
        </w:numPr>
        <w:tabs>
          <w:tab w:val="left" w:pos="645"/>
        </w:tabs>
        <w:spacing w:line="252" w:lineRule="auto"/>
        <w:ind w:right="253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hAnsi="Times New Roman" w:cs="Times New Roman"/>
          <w:sz w:val="21"/>
          <w:szCs w:val="21"/>
        </w:rPr>
        <w:t>Bacani</w:t>
      </w:r>
      <w:proofErr w:type="spellEnd"/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K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S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oger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VL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atteso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L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creased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cidenc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trial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ibrillatio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atients</w:t>
      </w:r>
      <w:r w:rsidRPr="00CF0200">
        <w:rPr>
          <w:rFonts w:ascii="Times New Roman" w:hAnsi="Times New Roman" w:cs="Times New Roman"/>
          <w:spacing w:val="45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ith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.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BioMed</w:t>
      </w:r>
      <w:r w:rsidRPr="00CF0200">
        <w:rPr>
          <w:rFonts w:ascii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nternational.</w:t>
      </w:r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5.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MCID: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MC</w:t>
      </w:r>
      <w:r w:rsidRPr="00CF0200">
        <w:rPr>
          <w:rFonts w:ascii="Times New Roman" w:hAnsi="Times New Roman" w:cs="Times New Roman"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4359868</w:t>
      </w:r>
    </w:p>
    <w:p w14:paraId="115B898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1332"/>
        <w:rPr>
          <w:rFonts w:cs="Times New Roman"/>
        </w:rPr>
      </w:pPr>
      <w:r w:rsidRPr="00CF0200">
        <w:rPr>
          <w:rFonts w:cs="Times New Roman"/>
        </w:rPr>
        <w:t>Wool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D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</w:rPr>
        <w:t>Overcom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hallenge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rd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rov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musculoskelet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cros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globe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  <w:i/>
        </w:rPr>
        <w:t>Clin</w:t>
      </w:r>
      <w:r w:rsidRPr="00CF0200">
        <w:rPr>
          <w:rFonts w:cs="Times New Roman"/>
          <w:i/>
          <w:spacing w:val="29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</w:rPr>
        <w:t>.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2015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ay;34(5):815-</w:t>
      </w:r>
      <w:r w:rsidRPr="00CF0200">
        <w:rPr>
          <w:rFonts w:cs="Times New Roman"/>
          <w:i/>
        </w:rPr>
        <w:t>7.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25700667</w:t>
      </w:r>
    </w:p>
    <w:p w14:paraId="7FB78C2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226"/>
        <w:rPr>
          <w:rFonts w:cs="Times New Roman"/>
        </w:rPr>
      </w:pPr>
      <w:r w:rsidRPr="00CF0200">
        <w:rPr>
          <w:rFonts w:cs="Times New Roman"/>
        </w:rPr>
        <w:t>W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id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W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ola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ycl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fluenc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terit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cidence?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i/>
        </w:rPr>
        <w:t>BMJ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Open.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</w:rPr>
        <w:t>2015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15;5(5)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25979866</w:t>
      </w:r>
    </w:p>
    <w:p w14:paraId="3F89AAE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0" w:lineRule="auto"/>
        <w:ind w:right="491"/>
        <w:rPr>
          <w:rFonts w:cs="Times New Roman"/>
        </w:rPr>
      </w:pPr>
      <w:r w:rsidRPr="00CF0200">
        <w:rPr>
          <w:rFonts w:cs="Times New Roman"/>
        </w:rPr>
        <w:t>Krau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ngartz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ichet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Perselli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T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3rd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eterminant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abilit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pen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5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ov</w:t>
      </w:r>
      <w:r w:rsidRPr="00CF0200">
        <w:rPr>
          <w:rFonts w:cs="Times New Roman"/>
          <w:spacing w:val="24"/>
        </w:rPr>
        <w:t xml:space="preserve"> </w:t>
      </w:r>
      <w:proofErr w:type="gramStart"/>
      <w:r w:rsidRPr="00CF0200">
        <w:rPr>
          <w:rFonts w:cs="Times New Roman"/>
        </w:rPr>
        <w:t>20;9:88</w:t>
      </w:r>
      <w:proofErr w:type="gramEnd"/>
      <w:r w:rsidRPr="00CF0200">
        <w:rPr>
          <w:rFonts w:cs="Times New Roman"/>
        </w:rPr>
        <w:t>-93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26862353.</w:t>
      </w:r>
    </w:p>
    <w:p w14:paraId="1F6D88C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0" w:lineRule="auto"/>
        <w:ind w:right="539"/>
        <w:rPr>
          <w:rFonts w:cs="Times New Roman"/>
        </w:rPr>
      </w:pPr>
      <w:proofErr w:type="spellStart"/>
      <w:r w:rsidRPr="00CF0200">
        <w:rPr>
          <w:rFonts w:cs="Times New Roman"/>
        </w:rPr>
        <w:t>Kerma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arring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J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Ytterberg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edictor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Dissec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orti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eurysms</w:t>
      </w:r>
      <w:r w:rsidRPr="00CF0200">
        <w:rPr>
          <w:rFonts w:cs="Times New Roman"/>
          <w:spacing w:val="24"/>
        </w:rPr>
        <w:t xml:space="preserve"> </w:t>
      </w:r>
      <w:proofErr w:type="gramStart"/>
      <w:r w:rsidRPr="00CF0200">
        <w:rPr>
          <w:rFonts w:cs="Times New Roman"/>
        </w:rPr>
        <w:t>From</w:t>
      </w:r>
      <w:proofErr w:type="gram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eritis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lin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6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un;22(4):184-7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MID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27219304.</w:t>
      </w:r>
    </w:p>
    <w:p w14:paraId="48250A9E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Wang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3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24"/>
        </w:rPr>
        <w:t xml:space="preserve"> </w:t>
      </w:r>
      <w:r w:rsidRPr="00CF0200">
        <w:rPr>
          <w:rFonts w:cs="Times New Roman"/>
        </w:rPr>
        <w:t>War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MM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rogress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Nonradiographic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xial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</w:rPr>
        <w:t>Spondyloarthritis</w:t>
      </w:r>
      <w:proofErr w:type="spellEnd"/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kylosing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Spondylitis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Cohort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Study.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32"/>
        </w:rPr>
        <w:t xml:space="preserve"> </w:t>
      </w:r>
      <w:proofErr w:type="spellStart"/>
      <w:r w:rsidRPr="00CF0200">
        <w:rPr>
          <w:rFonts w:cs="Times New Roman"/>
        </w:rPr>
        <w:t>Rheumat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2016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Jun;68(6):1415-21.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  <w:spacing w:val="1"/>
        </w:rPr>
        <w:t>26663907</w:t>
      </w:r>
    </w:p>
    <w:p w14:paraId="50151E72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470"/>
        <w:rPr>
          <w:rFonts w:cs="Times New Roman"/>
        </w:rPr>
      </w:pPr>
      <w:proofErr w:type="spellStart"/>
      <w:r w:rsidRPr="00CF0200">
        <w:rPr>
          <w:rFonts w:cs="Times New Roman"/>
        </w:rPr>
        <w:t>Mavrogen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I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ita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D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imitroula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fikaki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eo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te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Gargani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mbardier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50"/>
          <w:w w:val="102"/>
        </w:rPr>
        <w:t xml:space="preserve"> </w:t>
      </w:r>
      <w:proofErr w:type="spellStart"/>
      <w:r w:rsidRPr="00CF0200">
        <w:rPr>
          <w:rFonts w:cs="Times New Roman"/>
        </w:rPr>
        <w:t>Matucci-Cerinic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ombardi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ep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Aletra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olovo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Miszalsk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e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Semb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onzalez-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G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essei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arpouza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Puntman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age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rati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arabel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tavropoulo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atsifi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G,</w:t>
      </w:r>
      <w:r w:rsidRPr="00CF0200">
        <w:rPr>
          <w:rFonts w:cs="Times New Roman"/>
          <w:spacing w:val="38"/>
          <w:w w:val="102"/>
        </w:rPr>
        <w:t xml:space="preserve"> </w:t>
      </w:r>
      <w:proofErr w:type="spellStart"/>
      <w:r w:rsidRPr="00CF0200">
        <w:rPr>
          <w:rFonts w:cs="Times New Roman"/>
        </w:rPr>
        <w:t>Koutsogeorgopoulou</w:t>
      </w:r>
      <w:proofErr w:type="spell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ossu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Rademakers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24"/>
        </w:rPr>
        <w:t xml:space="preserve"> </w:t>
      </w:r>
      <w:proofErr w:type="spellStart"/>
      <w:r w:rsidRPr="00CF0200">
        <w:rPr>
          <w:rFonts w:cs="Times New Roman"/>
        </w:rPr>
        <w:t>Pohost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im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JA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gnet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onance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logy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urr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tatu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commendation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se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Cardiol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16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ug</w:t>
      </w:r>
      <w:r w:rsidRPr="00CF0200">
        <w:rPr>
          <w:rFonts w:cs="Times New Roman"/>
          <w:spacing w:val="21"/>
        </w:rPr>
        <w:t xml:space="preserve"> </w:t>
      </w:r>
      <w:proofErr w:type="gramStart"/>
      <w:r w:rsidRPr="00CF0200">
        <w:rPr>
          <w:rFonts w:cs="Times New Roman"/>
        </w:rPr>
        <w:t>15;217:135</w:t>
      </w:r>
      <w:proofErr w:type="gramEnd"/>
      <w:r w:rsidRPr="00CF0200">
        <w:rPr>
          <w:rFonts w:cs="Times New Roman"/>
        </w:rPr>
        <w:t>-48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MID: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27179903.</w:t>
      </w:r>
    </w:p>
    <w:p w14:paraId="553DED7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2" w:lineRule="auto"/>
        <w:ind w:right="539"/>
        <w:rPr>
          <w:rFonts w:cs="Times New Roman"/>
        </w:rPr>
      </w:pPr>
      <w:r w:rsidRPr="00CF0200">
        <w:rPr>
          <w:rFonts w:cs="Times New Roman"/>
        </w:rPr>
        <w:t>Starr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Re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Essary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ueston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Johns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D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Landma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N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Meurer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Mill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Ogrinc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etty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34"/>
          <w:w w:val="102"/>
        </w:rPr>
        <w:t xml:space="preserve"> </w:t>
      </w:r>
      <w:r w:rsidRPr="00CF0200">
        <w:rPr>
          <w:rFonts w:cs="Times New Roman"/>
        </w:rPr>
        <w:t>Raymo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ile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Maurana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.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r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eliver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irs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Step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dvance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Undergraduat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Education: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Multi-Institution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ollaboration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Healthcare: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Journal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Delivery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Science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Innovation</w:t>
      </w:r>
      <w:r w:rsidRPr="00CF0200">
        <w:rPr>
          <w:rFonts w:cs="Times New Roman"/>
          <w:i/>
        </w:rPr>
        <w:t xml:space="preserve">.  </w:t>
      </w:r>
      <w:r w:rsidRPr="00CF0200">
        <w:rPr>
          <w:rFonts w:cs="Times New Roman"/>
          <w:i/>
          <w:spacing w:val="9"/>
        </w:rPr>
        <w:t xml:space="preserve"> </w:t>
      </w:r>
      <w:r w:rsidRPr="00CF0200">
        <w:rPr>
          <w:rFonts w:cs="Times New Roman"/>
        </w:rPr>
        <w:t>Healthcare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(2017),</w:t>
      </w:r>
      <w:r w:rsidRPr="00CF0200">
        <w:rPr>
          <w:rFonts w:cs="Times New Roman"/>
          <w:spacing w:val="30"/>
        </w:rPr>
        <w:t xml:space="preserve"> </w:t>
      </w:r>
      <w:hyperlink r:id="rId10">
        <w:r w:rsidRPr="00CF0200">
          <w:rPr>
            <w:rFonts w:cs="Times New Roman"/>
          </w:rPr>
          <w:t>http://dx.doi.org/10.1016/j.hjdsi.2017.01.003</w:t>
        </w:r>
      </w:hyperlink>
      <w:r w:rsidRPr="00CF0200">
        <w:rPr>
          <w:rFonts w:cs="Times New Roman"/>
        </w:rPr>
        <w:t>.</w:t>
      </w:r>
    </w:p>
    <w:p w14:paraId="6D289497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62" w:line="251" w:lineRule="auto"/>
        <w:ind w:right="627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,</w:t>
      </w:r>
      <w:r w:rsidRPr="00CF0200">
        <w:rPr>
          <w:rFonts w:cs="Times New Roman"/>
          <w:b/>
          <w:spacing w:val="18"/>
        </w:rPr>
        <w:t xml:space="preserve"> </w:t>
      </w:r>
      <w:proofErr w:type="spellStart"/>
      <w:r w:rsidRPr="00CF0200">
        <w:rPr>
          <w:rFonts w:cs="Times New Roman"/>
        </w:rPr>
        <w:t>Semb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G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e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LCM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arpouza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essei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H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Hitcho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amo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itas</w:t>
      </w:r>
      <w:proofErr w:type="spellEnd"/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lastRenderedPageBreak/>
        <w:t>GD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ehalf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rans-Atlantic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onsortium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-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specif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cor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uperi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ener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cores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alid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seve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ountries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i/>
        </w:rPr>
        <w:t>Rheumatology,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</w:rPr>
        <w:t>Volum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56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ssu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ul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17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g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1102-1110.</w:t>
      </w:r>
      <w:r w:rsidRPr="00CF0200">
        <w:rPr>
          <w:rFonts w:cs="Times New Roman"/>
          <w:spacing w:val="2"/>
          <w:w w:val="102"/>
        </w:rPr>
        <w:t xml:space="preserve"> </w:t>
      </w:r>
      <w:r w:rsidRPr="00CF0200">
        <w:rPr>
          <w:rFonts w:cs="Times New Roman"/>
          <w:color w:val="0000FF"/>
          <w:spacing w:val="2"/>
          <w:w w:val="102"/>
        </w:rPr>
        <w:t xml:space="preserve"> </w:t>
      </w:r>
      <w:r w:rsidRPr="00CF0200">
        <w:rPr>
          <w:rFonts w:cs="Times New Roman"/>
          <w:color w:val="0000FF"/>
          <w:u w:val="single" w:color="0000FF"/>
        </w:rPr>
        <w:t>https://doi.org/10.1093/rheumatology/kex038</w:t>
      </w:r>
      <w:r w:rsidRPr="00CF0200">
        <w:rPr>
          <w:rFonts w:cs="Times New Roman"/>
        </w:rPr>
        <w:t>.</w:t>
      </w:r>
    </w:p>
    <w:p w14:paraId="48D95F5D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1" w:line="251" w:lineRule="auto"/>
        <w:ind w:right="439"/>
        <w:rPr>
          <w:rFonts w:cs="Times New Roman"/>
        </w:rPr>
      </w:pPr>
      <w:r w:rsidRPr="00CF0200">
        <w:rPr>
          <w:rFonts w:cs="Times New Roman"/>
        </w:rPr>
        <w:t>Davi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h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chenbac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J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Rodeheffer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44"/>
          <w:w w:val="102"/>
        </w:rPr>
        <w:t xml:space="preserve"> </w:t>
      </w:r>
      <w:r w:rsidRPr="00CF0200">
        <w:rPr>
          <w:rFonts w:cs="Times New Roman"/>
        </w:rPr>
        <w:t>Five-Ye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hang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diac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tructur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unc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3"/>
        </w:rPr>
        <w:t xml:space="preserve"> </w:t>
      </w:r>
      <w:proofErr w:type="gramStart"/>
      <w:r w:rsidRPr="00CF0200">
        <w:rPr>
          <w:rFonts w:cs="Times New Roman"/>
        </w:rPr>
        <w:t>With</w:t>
      </w:r>
      <w:proofErr w:type="gram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pare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52"/>
          <w:w w:val="102"/>
        </w:rPr>
        <w:t xml:space="preserve"> </w:t>
      </w:r>
      <w:r w:rsidRPr="00CF0200">
        <w:rPr>
          <w:rFonts w:cs="Times New Roman"/>
        </w:rPr>
        <w:t>Gener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opulation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Cardiol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17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31.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pii</w:t>
      </w:r>
      <w:proofErr w:type="spellEnd"/>
      <w:r w:rsidRPr="00CF0200">
        <w:rPr>
          <w:rFonts w:cs="Times New Roman"/>
        </w:rPr>
        <w:t>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0167-5273(16)34189-4.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doi</w:t>
      </w:r>
      <w:proofErr w:type="spellEnd"/>
      <w:r w:rsidRPr="00CF0200">
        <w:rPr>
          <w:rFonts w:cs="Times New Roman"/>
        </w:rPr>
        <w:t>: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10.1016/j.ijcard.2017.03.108.</w:t>
      </w:r>
    </w:p>
    <w:p w14:paraId="562C4C06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1" w:lineRule="auto"/>
        <w:ind w:right="539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ollefstad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ita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e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LCM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emb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ehal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ans-Atlantic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onsortium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(ATACC-RA)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(2017).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orrection: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Challenge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develop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lculat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  <w:i/>
        </w:rPr>
        <w:t>PLoS</w:t>
      </w:r>
      <w:proofErr w:type="spellEnd"/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One.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</w:rPr>
        <w:t>2017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p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7;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12(4),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 xml:space="preserve">e0175605. </w:t>
      </w:r>
      <w:r w:rsidRPr="00CF0200">
        <w:rPr>
          <w:rFonts w:cs="Times New Roman"/>
          <w:spacing w:val="5"/>
        </w:rPr>
        <w:t xml:space="preserve"> </w:t>
      </w:r>
      <w:proofErr w:type="spellStart"/>
      <w:r w:rsidRPr="00CF0200">
        <w:rPr>
          <w:rFonts w:cs="Times New Roman"/>
        </w:rPr>
        <w:t>doi</w:t>
      </w:r>
      <w:proofErr w:type="spellEnd"/>
      <w:r w:rsidRPr="00CF0200">
        <w:rPr>
          <w:rFonts w:cs="Times New Roman"/>
        </w:rPr>
        <w:t xml:space="preserve">: </w:t>
      </w:r>
      <w:r w:rsidRPr="00CF0200">
        <w:rPr>
          <w:rFonts w:cs="Times New Roman"/>
          <w:spacing w:val="5"/>
        </w:rPr>
        <w:t xml:space="preserve"> </w:t>
      </w:r>
      <w:r w:rsidRPr="00CF0200">
        <w:rPr>
          <w:rFonts w:cs="Times New Roman"/>
        </w:rPr>
        <w:t>10.1371/journal.pone.0175605.</w:t>
      </w:r>
    </w:p>
    <w:p w14:paraId="7C6D68D4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before="2" w:line="252" w:lineRule="auto"/>
        <w:ind w:right="627"/>
        <w:rPr>
          <w:rFonts w:cs="Times New Roman"/>
        </w:rPr>
      </w:pP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M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M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(2017)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ecreased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cid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(RA)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c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Year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aw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w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Er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A?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ourn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logy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44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(6)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732-739</w:t>
      </w:r>
    </w:p>
    <w:p w14:paraId="0C5B8761" w14:textId="77777777" w:rsidR="0079550D" w:rsidRPr="00CF0200" w:rsidRDefault="0079550D" w:rsidP="0079550D">
      <w:pPr>
        <w:pStyle w:val="BodyText"/>
        <w:numPr>
          <w:ilvl w:val="0"/>
          <w:numId w:val="4"/>
        </w:numPr>
        <w:tabs>
          <w:tab w:val="left" w:pos="645"/>
        </w:tabs>
        <w:spacing w:line="251" w:lineRule="auto"/>
        <w:ind w:right="539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Rollefstad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Ikdahl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ita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D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e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PLC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vie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K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ouglas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K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andoo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t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Wållberg</w:t>
      </w:r>
      <w:proofErr w:type="spellEnd"/>
      <w:r w:rsidRPr="00CF0200">
        <w:rPr>
          <w:rFonts w:cs="Times New Roman"/>
        </w:rPr>
        <w:t>-Jons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Innala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arpouza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essein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PH,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Tsa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L-</w:t>
      </w:r>
      <w:proofErr w:type="spellStart"/>
      <w:r w:rsidRPr="00CF0200">
        <w:rPr>
          <w:rFonts w:cs="Times New Roman"/>
        </w:rPr>
        <w:t>Gabalawy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spacing w:val="1"/>
        </w:rPr>
        <w:t>H,</w:t>
      </w:r>
      <w:r w:rsidRPr="00CF0200">
        <w:rPr>
          <w:rFonts w:cs="Times New Roman"/>
          <w:spacing w:val="36"/>
          <w:w w:val="102"/>
        </w:rPr>
        <w:t xml:space="preserve"> </w:t>
      </w:r>
      <w:proofErr w:type="spellStart"/>
      <w:r w:rsidRPr="00CF0200">
        <w:rPr>
          <w:rFonts w:cs="Times New Roman"/>
        </w:rPr>
        <w:t>HItchon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amo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VP,</w:t>
      </w:r>
      <w:r w:rsidRPr="00CF0200">
        <w:rPr>
          <w:rFonts w:cs="Times New Roman"/>
          <w:spacing w:val="28"/>
        </w:rPr>
        <w:t xml:space="preserve"> </w:t>
      </w:r>
      <w:proofErr w:type="spellStart"/>
      <w:r w:rsidRPr="00CF0200">
        <w:rPr>
          <w:rFonts w:cs="Times New Roman"/>
        </w:rPr>
        <w:t>Yáñez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C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fikaki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P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Zampel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onzalez-Ga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rral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e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laa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46"/>
          <w:w w:val="102"/>
        </w:rPr>
        <w:t xml:space="preserve"> </w:t>
      </w:r>
      <w:proofErr w:type="spellStart"/>
      <w:r w:rsidRPr="00CF0200">
        <w:rPr>
          <w:rFonts w:cs="Times New Roman"/>
        </w:rPr>
        <w:t>Vonkeman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e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Semb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ehal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rans-Atlantic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Cardivascula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sortium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(ATACC-RA)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nal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sease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Dis.2017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Sep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6,</w:t>
      </w:r>
      <w:r w:rsidRPr="00CF0200">
        <w:rPr>
          <w:rFonts w:cs="Times New Roman"/>
          <w:spacing w:val="23"/>
        </w:rPr>
        <w:t xml:space="preserve"> </w:t>
      </w:r>
      <w:proofErr w:type="spellStart"/>
      <w:r w:rsidRPr="00CF0200">
        <w:rPr>
          <w:rFonts w:cs="Times New Roman"/>
        </w:rPr>
        <w:t>pii</w:t>
      </w:r>
      <w:proofErr w:type="spellEnd"/>
      <w:r w:rsidRPr="00CF0200">
        <w:rPr>
          <w:rFonts w:cs="Times New Roman"/>
        </w:rPr>
        <w:t>: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nrheumdis-2017-</w:t>
      </w:r>
      <w:r w:rsidRPr="00CF0200">
        <w:rPr>
          <w:rFonts w:cs="Times New Roman"/>
          <w:spacing w:val="76"/>
          <w:w w:val="102"/>
        </w:rPr>
        <w:t xml:space="preserve"> </w:t>
      </w:r>
      <w:r w:rsidRPr="00CF0200">
        <w:rPr>
          <w:rFonts w:cs="Times New Roman"/>
        </w:rPr>
        <w:t xml:space="preserve">211735.  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doi:1136/annrheumdis-2017-211735.</w:t>
      </w:r>
    </w:p>
    <w:p w14:paraId="2E65392E" w14:textId="77777777" w:rsidR="0079550D" w:rsidRPr="00CF0200" w:rsidRDefault="0079550D" w:rsidP="0079550D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14:paraId="7C4F623D" w14:textId="77777777" w:rsidR="0079550D" w:rsidRPr="00CF0200" w:rsidRDefault="0079550D" w:rsidP="0079550D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t>Boo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hapter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s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(*prima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nt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fir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uthor)</w:t>
      </w:r>
    </w:p>
    <w:p w14:paraId="0C78B7C6" w14:textId="77777777" w:rsidR="0079550D" w:rsidRPr="00CF0200" w:rsidRDefault="0079550D" w:rsidP="0079550D">
      <w:pPr>
        <w:spacing w:before="10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0E2ED2EA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line="250" w:lineRule="auto"/>
        <w:ind w:right="253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.Sc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sis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utilit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easure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strumen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SA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duc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ents.</w:t>
      </w:r>
      <w:r w:rsidRPr="00CF0200">
        <w:rPr>
          <w:rFonts w:cs="Times New Roman"/>
          <w:spacing w:val="102"/>
          <w:w w:val="102"/>
        </w:rPr>
        <w:t xml:space="preserve"> </w:t>
      </w:r>
      <w:r w:rsidRPr="00CF0200">
        <w:rPr>
          <w:rFonts w:cs="Times New Roman"/>
        </w:rPr>
        <w:t>Departmen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Biostatistics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cMaster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University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Hamilton,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Ontario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Canada. </w:t>
      </w:r>
      <w:r w:rsidRPr="00CF0200">
        <w:rPr>
          <w:rFonts w:cs="Times New Roman"/>
          <w:spacing w:val="51"/>
        </w:rPr>
        <w:t xml:space="preserve"> </w:t>
      </w:r>
      <w:r w:rsidRPr="00CF0200">
        <w:rPr>
          <w:rFonts w:cs="Times New Roman"/>
        </w:rPr>
        <w:t>Copyright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  <w:spacing w:val="1"/>
        </w:rPr>
        <w:t>1990.</w:t>
      </w:r>
    </w:p>
    <w:p w14:paraId="355E2663" w14:textId="77777777" w:rsidR="0079550D" w:rsidRPr="00CF0200" w:rsidRDefault="0079550D" w:rsidP="0079550D">
      <w:pPr>
        <w:numPr>
          <w:ilvl w:val="0"/>
          <w:numId w:val="3"/>
        </w:numPr>
        <w:tabs>
          <w:tab w:val="left" w:pos="645"/>
        </w:tabs>
        <w:spacing w:before="2" w:line="252" w:lineRule="auto"/>
        <w:ind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oft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issue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ponse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o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ilicones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Chapter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7). 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andbook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biomaterial</w:t>
      </w:r>
      <w:r w:rsidRPr="00CF0200">
        <w:rPr>
          <w:rFonts w:ascii="Times New Roman" w:hAnsi="Times New Roman" w:cs="Times New Roman"/>
          <w:i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roperties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dite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y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lack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,</w:t>
      </w:r>
      <w:r w:rsidRPr="00CF0200">
        <w:rPr>
          <w:rFonts w:ascii="Times New Roman" w:hAnsi="Times New Roman" w:cs="Times New Roman"/>
          <w:spacing w:val="50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astings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.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hapma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&amp;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all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ondon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pyright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8.</w:t>
      </w:r>
    </w:p>
    <w:p w14:paraId="77F37376" w14:textId="77777777" w:rsidR="0079550D" w:rsidRPr="00CF0200" w:rsidRDefault="0079550D" w:rsidP="0079550D">
      <w:pPr>
        <w:numPr>
          <w:ilvl w:val="0"/>
          <w:numId w:val="3"/>
        </w:numPr>
        <w:tabs>
          <w:tab w:val="left" w:pos="645"/>
        </w:tabs>
        <w:spacing w:line="248" w:lineRule="auto"/>
        <w:ind w:right="682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assification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ic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Diseases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Second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dition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Volume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:3.1-4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dited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by</w:t>
      </w:r>
      <w:r w:rsidRPr="00CF0200">
        <w:rPr>
          <w:rFonts w:ascii="Times New Roman" w:hAnsi="Times New Roman" w:cs="Times New Roman"/>
          <w:spacing w:val="56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Klippel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JH,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eppe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A.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osby,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ondon,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ngland.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pyright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8.</w:t>
      </w:r>
    </w:p>
    <w:p w14:paraId="51A16B5B" w14:textId="77777777" w:rsidR="0079550D" w:rsidRPr="00CF0200" w:rsidRDefault="0079550D" w:rsidP="0079550D">
      <w:pPr>
        <w:numPr>
          <w:ilvl w:val="0"/>
          <w:numId w:val="3"/>
        </w:numPr>
        <w:tabs>
          <w:tab w:val="left" w:pos="645"/>
        </w:tabs>
        <w:spacing w:line="246" w:lineRule="exac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Reviewer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ditorial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ntributor]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ic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Guide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to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Self-Care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2</w:t>
      </w:r>
      <w:proofErr w:type="spellStart"/>
      <w:proofErr w:type="gramStart"/>
      <w:r w:rsidRPr="00CF0200">
        <w:rPr>
          <w:rFonts w:ascii="Times New Roman" w:hAnsi="Times New Roman" w:cs="Times New Roman"/>
          <w:position w:val="10"/>
          <w:sz w:val="21"/>
          <w:szCs w:val="21"/>
        </w:rPr>
        <w:t>nd</w:t>
      </w:r>
      <w:proofErr w:type="spellEnd"/>
      <w:r w:rsidRPr="00CF0200">
        <w:rPr>
          <w:rFonts w:ascii="Times New Roman" w:hAnsi="Times New Roman" w:cs="Times New Roman"/>
          <w:position w:val="10"/>
          <w:sz w:val="21"/>
          <w:szCs w:val="21"/>
        </w:rPr>
        <w:t xml:space="preserve">  </w:t>
      </w:r>
      <w:r w:rsidRPr="00CF0200">
        <w:rPr>
          <w:rFonts w:ascii="Times New Roman" w:hAnsi="Times New Roman" w:cs="Times New Roman"/>
          <w:sz w:val="21"/>
          <w:szCs w:val="21"/>
        </w:rPr>
        <w:t>Edition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)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dite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y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agen</w:t>
      </w:r>
    </w:p>
    <w:p w14:paraId="38A054B5" w14:textId="77777777" w:rsidR="0079550D" w:rsidRPr="00CF0200" w:rsidRDefault="0079550D" w:rsidP="0079550D">
      <w:pPr>
        <w:pStyle w:val="BodyText"/>
        <w:spacing w:before="13" w:line="228" w:lineRule="exact"/>
        <w:ind w:firstLine="0"/>
        <w:rPr>
          <w:rFonts w:cs="Times New Roman"/>
        </w:rPr>
      </w:pPr>
      <w:r w:rsidRPr="00CF0200">
        <w:rPr>
          <w:rFonts w:cs="Times New Roman"/>
        </w:rPr>
        <w:t>PT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ay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undatio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pyrigh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999.</w:t>
      </w:r>
    </w:p>
    <w:p w14:paraId="79DE64A3" w14:textId="77777777" w:rsidR="0079550D" w:rsidRPr="00CF0200" w:rsidRDefault="0079550D" w:rsidP="0079550D">
      <w:pPr>
        <w:numPr>
          <w:ilvl w:val="0"/>
          <w:numId w:val="3"/>
        </w:numPr>
        <w:tabs>
          <w:tab w:val="left" w:pos="645"/>
        </w:tabs>
        <w:spacing w:line="251" w:lineRule="auto"/>
        <w:ind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.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heumatic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iseases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(Chapter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23). </w:t>
      </w:r>
      <w:r w:rsidRPr="00CF0200">
        <w:rPr>
          <w:rFonts w:ascii="Times New Roman" w:eastAsia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Kelley’s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extbook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ogy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6</w:t>
      </w:r>
      <w:proofErr w:type="spellStart"/>
      <w:proofErr w:type="gramStart"/>
      <w:r w:rsidRPr="00CF0200">
        <w:rPr>
          <w:rFonts w:ascii="Times New Roman" w:eastAsia="Times New Roman" w:hAnsi="Times New Roman" w:cs="Times New Roman"/>
          <w:i/>
          <w:position w:val="10"/>
          <w:sz w:val="21"/>
          <w:szCs w:val="21"/>
        </w:rPr>
        <w:t>th</w:t>
      </w:r>
      <w:proofErr w:type="spellEnd"/>
      <w:r w:rsidRPr="00CF0200">
        <w:rPr>
          <w:rFonts w:ascii="Times New Roman" w:eastAsia="Times New Roman" w:hAnsi="Times New Roman" w:cs="Times New Roman"/>
          <w:i/>
          <w:position w:val="1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pacing w:val="3"/>
          <w:position w:val="1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Edition</w:t>
      </w:r>
      <w:proofErr w:type="gramEnd"/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60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Volume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2. </w:t>
      </w:r>
      <w:r w:rsidRPr="00CF0200">
        <w:rPr>
          <w:rFonts w:ascii="Times New Roman" w:eastAsia="Times New Roman" w:hAnsi="Times New Roman" w:cs="Times New Roman"/>
          <w:spacing w:val="3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dited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y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uddy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,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t</w:t>
      </w:r>
      <w:r w:rsidRPr="00CF0200">
        <w:rPr>
          <w:rFonts w:ascii="Times New Roman" w:eastAsia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l.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WB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aunders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mpany,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hiladelphia.</w:t>
      </w:r>
      <w:r w:rsidRPr="00CF0200">
        <w:rPr>
          <w:rFonts w:ascii="Times New Roman" w:eastAsia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pyright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00.</w:t>
      </w:r>
    </w:p>
    <w:p w14:paraId="63C7CCF4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before="2" w:line="250" w:lineRule="auto"/>
        <w:ind w:right="539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(Chapt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)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ReMEDICA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eries: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--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Epidemiology,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athogenesis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Treatment.</w:t>
      </w:r>
      <w:r w:rsidRPr="00CF0200">
        <w:rPr>
          <w:rFonts w:cs="Times New Roman"/>
          <w:spacing w:val="30"/>
        </w:rPr>
        <w:t xml:space="preserve"> </w:t>
      </w:r>
      <w:proofErr w:type="spellStart"/>
      <w:r w:rsidRPr="00CF0200">
        <w:rPr>
          <w:rFonts w:cs="Times New Roman"/>
        </w:rPr>
        <w:t>ReMEDICA</w:t>
      </w:r>
      <w:proofErr w:type="spellEnd"/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ublishing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Limited,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London.</w:t>
      </w:r>
      <w:r w:rsidRPr="00CF0200">
        <w:rPr>
          <w:rFonts w:cs="Times New Roman"/>
          <w:spacing w:val="75"/>
          <w:w w:val="102"/>
        </w:rPr>
        <w:t xml:space="preserve"> </w:t>
      </w:r>
      <w:r w:rsidRPr="00CF0200">
        <w:rPr>
          <w:rFonts w:cs="Times New Roman"/>
        </w:rPr>
        <w:t>Copyright</w:t>
      </w:r>
      <w:r w:rsidRPr="00CF0200">
        <w:rPr>
          <w:rFonts w:cs="Times New Roman"/>
          <w:spacing w:val="43"/>
        </w:rPr>
        <w:t xml:space="preserve"> </w:t>
      </w:r>
      <w:r w:rsidRPr="00CF0200">
        <w:rPr>
          <w:rFonts w:cs="Times New Roman"/>
        </w:rPr>
        <w:t>2001.</w:t>
      </w:r>
    </w:p>
    <w:p w14:paraId="030EA3B5" w14:textId="77777777" w:rsidR="0079550D" w:rsidRPr="00CF0200" w:rsidRDefault="0079550D" w:rsidP="0079550D">
      <w:pPr>
        <w:numPr>
          <w:ilvl w:val="0"/>
          <w:numId w:val="3"/>
        </w:numPr>
        <w:tabs>
          <w:tab w:val="left" w:pos="645"/>
        </w:tabs>
        <w:spacing w:line="244" w:lineRule="exac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lassification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ic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s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Chapter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)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,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3</w:t>
      </w:r>
      <w:proofErr w:type="spellStart"/>
      <w:proofErr w:type="gramStart"/>
      <w:r w:rsidRPr="00CF0200">
        <w:rPr>
          <w:rFonts w:ascii="Times New Roman" w:hAnsi="Times New Roman" w:cs="Times New Roman"/>
          <w:i/>
          <w:position w:val="10"/>
          <w:sz w:val="21"/>
          <w:szCs w:val="21"/>
        </w:rPr>
        <w:t>rd</w:t>
      </w:r>
      <w:proofErr w:type="spellEnd"/>
      <w:r w:rsidRPr="00CF0200">
        <w:rPr>
          <w:rFonts w:ascii="Times New Roman" w:hAnsi="Times New Roman" w:cs="Times New Roman"/>
          <w:i/>
          <w:position w:val="1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pacing w:val="2"/>
          <w:position w:val="1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dition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dited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y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ochberg</w:t>
      </w:r>
    </w:p>
    <w:p w14:paraId="63AAFBEB" w14:textId="77777777" w:rsidR="0079550D" w:rsidRPr="00CF0200" w:rsidRDefault="0079550D" w:rsidP="0079550D">
      <w:pPr>
        <w:pStyle w:val="BodyText"/>
        <w:spacing w:before="13"/>
        <w:ind w:firstLine="0"/>
        <w:rPr>
          <w:rFonts w:cs="Times New Roman"/>
        </w:rPr>
      </w:pPr>
      <w:r w:rsidRPr="00CF0200">
        <w:rPr>
          <w:rFonts w:cs="Times New Roman"/>
        </w:rPr>
        <w:t>MC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Silman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J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mole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JS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Weinblatt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isma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MH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osby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ondon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pyrigh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2003.</w:t>
      </w:r>
    </w:p>
    <w:p w14:paraId="318F43CF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before="1" w:line="254" w:lineRule="exact"/>
        <w:ind w:right="226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F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incipl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conomic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pplic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t>disorde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(Chapt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7)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i/>
        </w:rPr>
        <w:t>Rheumatology,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3</w:t>
      </w:r>
      <w:proofErr w:type="spellStart"/>
      <w:proofErr w:type="gramStart"/>
      <w:r w:rsidRPr="00CF0200">
        <w:rPr>
          <w:rFonts w:cs="Times New Roman"/>
          <w:i/>
          <w:position w:val="10"/>
        </w:rPr>
        <w:t>rd</w:t>
      </w:r>
      <w:proofErr w:type="spellEnd"/>
      <w:r w:rsidRPr="00CF0200">
        <w:rPr>
          <w:rFonts w:cs="Times New Roman"/>
          <w:i/>
          <w:position w:val="10"/>
        </w:rPr>
        <w:t xml:space="preserve"> </w:t>
      </w:r>
      <w:r w:rsidRPr="00CF0200">
        <w:rPr>
          <w:rFonts w:cs="Times New Roman"/>
          <w:i/>
          <w:spacing w:val="1"/>
          <w:position w:val="10"/>
        </w:rPr>
        <w:t xml:space="preserve"> </w:t>
      </w:r>
      <w:r w:rsidRPr="00CF0200">
        <w:rPr>
          <w:rFonts w:cs="Times New Roman"/>
          <w:i/>
        </w:rPr>
        <w:t>Edition</w:t>
      </w:r>
      <w:proofErr w:type="gramEnd"/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dit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ochber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C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ilm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mole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Weinblatt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Weisman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MH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Mosby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ondon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opyright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03.</w:t>
      </w:r>
    </w:p>
    <w:p w14:paraId="60293A15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before="2" w:line="252" w:lineRule="auto"/>
        <w:ind w:right="25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Economic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(Chapt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3)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i/>
        </w:rPr>
        <w:t>Evidence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Based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Rheumatology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dit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Tugwell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She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oe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rook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im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tr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Well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A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MJ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ublish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roup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ondon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pyrigh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2004.</w:t>
      </w:r>
    </w:p>
    <w:p w14:paraId="28A62853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line="248" w:lineRule="auto"/>
        <w:ind w:right="1332"/>
        <w:rPr>
          <w:rFonts w:cs="Times New Roman"/>
        </w:rPr>
      </w:pPr>
      <w:r w:rsidRPr="00CF0200">
        <w:rPr>
          <w:rFonts w:cs="Times New Roman"/>
        </w:rPr>
        <w:t>*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 xml:space="preserve">Epidemiology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 xml:space="preserve">In: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St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lai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W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Pisetsky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S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ayne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BF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ditors.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hiladelphia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Lippincott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illiam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&amp;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Wilkins;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04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.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-10.</w:t>
      </w:r>
    </w:p>
    <w:p w14:paraId="0965B2D3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before="5"/>
        <w:rPr>
          <w:rFonts w:cs="Times New Roman"/>
        </w:rPr>
      </w:pPr>
      <w:r w:rsidRPr="00CF0200">
        <w:rPr>
          <w:rFonts w:cs="Times New Roman"/>
        </w:rPr>
        <w:t>*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5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 xml:space="preserve">In: 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Harri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r.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t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al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ditor.</w:t>
      </w:r>
    </w:p>
    <w:p w14:paraId="1D8A04BF" w14:textId="77777777" w:rsidR="0079550D" w:rsidRPr="00CF0200" w:rsidRDefault="0079550D" w:rsidP="003021FB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Kelley's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Textbook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.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7th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Edition.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Volume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1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hiladelphia: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aunders;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5.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.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407-25.</w:t>
      </w:r>
    </w:p>
    <w:p w14:paraId="52E4E0C9" w14:textId="77777777" w:rsidR="003021FB" w:rsidRPr="00CF0200" w:rsidRDefault="003021FB" w:rsidP="003021FB">
      <w:pPr>
        <w:pStyle w:val="BodyText"/>
        <w:numPr>
          <w:ilvl w:val="0"/>
          <w:numId w:val="3"/>
        </w:numPr>
        <w:tabs>
          <w:tab w:val="left" w:pos="645"/>
        </w:tabs>
        <w:spacing w:before="62" w:line="250" w:lineRule="auto"/>
        <w:ind w:right="25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arthritis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Zip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P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ibby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P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Bonow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O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raunwald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(eds):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  <w:i/>
        </w:rPr>
        <w:t>Braunwald's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Heart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Disease,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7th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 xml:space="preserve">ed. </w:t>
      </w:r>
      <w:r w:rsidRPr="00CF0200">
        <w:rPr>
          <w:rFonts w:cs="Times New Roman"/>
          <w:i/>
          <w:spacing w:val="38"/>
        </w:rPr>
        <w:t xml:space="preserve"> </w:t>
      </w:r>
      <w:r w:rsidRPr="00CF0200">
        <w:rPr>
          <w:rFonts w:cs="Times New Roman"/>
        </w:rPr>
        <w:t xml:space="preserve">Philadelphia: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Elsevier,</w:t>
      </w:r>
      <w:r w:rsidRPr="00CF0200">
        <w:rPr>
          <w:rFonts w:cs="Times New Roman"/>
          <w:spacing w:val="38"/>
          <w:w w:val="102"/>
        </w:rPr>
        <w:t xml:space="preserve"> </w:t>
      </w:r>
      <w:hyperlink r:id="rId11">
        <w:r w:rsidRPr="00CF0200">
          <w:rPr>
            <w:rFonts w:cs="Times New Roman"/>
            <w:u w:val="single" w:color="000000"/>
          </w:rPr>
          <w:t>www.braunwalds.com</w:t>
        </w:r>
        <w:r w:rsidRPr="00CF0200">
          <w:rPr>
            <w:rFonts w:cs="Times New Roman"/>
          </w:rPr>
          <w:t>,</w:t>
        </w:r>
      </w:hyperlink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006.</w:t>
      </w:r>
    </w:p>
    <w:p w14:paraId="0D53F791" w14:textId="77777777" w:rsidR="0079550D" w:rsidRPr="00CF0200" w:rsidRDefault="0079550D" w:rsidP="003021FB">
      <w:pPr>
        <w:pStyle w:val="BodyText"/>
        <w:numPr>
          <w:ilvl w:val="0"/>
          <w:numId w:val="3"/>
        </w:numPr>
        <w:tabs>
          <w:tab w:val="left" w:pos="645"/>
        </w:tabs>
        <w:spacing w:before="2" w:line="252" w:lineRule="auto"/>
        <w:ind w:right="716"/>
        <w:jc w:val="both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rincipl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pplic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59"/>
          <w:w w:val="102"/>
        </w:rPr>
        <w:t xml:space="preserve"> </w:t>
      </w:r>
      <w:r w:rsidRPr="00CF0200">
        <w:rPr>
          <w:rFonts w:cs="Times New Roman"/>
        </w:rPr>
        <w:t>disorder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pharmaconomics</w:t>
      </w:r>
      <w:proofErr w:type="spellEnd"/>
      <w:r w:rsidRPr="00CF0200">
        <w:rPr>
          <w:rFonts w:cs="Times New Roman"/>
        </w:rPr>
        <w:t>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ochber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C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Silman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mole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S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Weinblatt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ism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ds.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  <w:i/>
        </w:rPr>
        <w:t>Rheumatology.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</w:rPr>
        <w:t>Vol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1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4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ition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sevier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imited;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2007.</w:t>
      </w:r>
    </w:p>
    <w:p w14:paraId="694D2C12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line="252" w:lineRule="auto"/>
        <w:ind w:right="343"/>
        <w:rPr>
          <w:rFonts w:cs="Times New Roman"/>
        </w:rPr>
      </w:pPr>
      <w:r w:rsidRPr="00CF0200">
        <w:rPr>
          <w:rFonts w:cs="Times New Roman"/>
        </w:rPr>
        <w:lastRenderedPageBreak/>
        <w:t>*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rummo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rincipl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pplicati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59"/>
          <w:w w:val="102"/>
        </w:rPr>
        <w:t xml:space="preserve"> </w:t>
      </w:r>
      <w:r w:rsidRPr="00CF0200">
        <w:rPr>
          <w:rFonts w:cs="Times New Roman"/>
        </w:rPr>
        <w:t>disorders.</w:t>
      </w:r>
      <w:r w:rsidRPr="00CF0200">
        <w:rPr>
          <w:rFonts w:cs="Times New Roman"/>
          <w:spacing w:val="19"/>
        </w:rPr>
        <w:t xml:space="preserve"> </w:t>
      </w:r>
      <w:proofErr w:type="gramStart"/>
      <w:r w:rsidRPr="00CF0200">
        <w:rPr>
          <w:rFonts w:cs="Times New Roman"/>
        </w:rPr>
        <w:t>In:,</w:t>
      </w:r>
      <w:proofErr w:type="gram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ochber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C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Silma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mole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Weinblatt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eism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ds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i/>
        </w:rPr>
        <w:t>Rheumatology.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</w:rPr>
        <w:t>Vo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5th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edition: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Elsevie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Limited;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2010.</w:t>
      </w:r>
    </w:p>
    <w:p w14:paraId="50A0A9CC" w14:textId="77777777" w:rsidR="0079550D" w:rsidRPr="00CF0200" w:rsidRDefault="0079550D" w:rsidP="0079550D">
      <w:pPr>
        <w:numPr>
          <w:ilvl w:val="0"/>
          <w:numId w:val="3"/>
        </w:numPr>
        <w:tabs>
          <w:tab w:val="left" w:pos="645"/>
        </w:tabs>
        <w:spacing w:line="237" w:lineRule="exact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CR: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orldwid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Organization. 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: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erican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ollege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75</w:t>
      </w:r>
      <w:proofErr w:type="spellStart"/>
      <w:proofErr w:type="gramStart"/>
      <w:r w:rsidRPr="00CF0200">
        <w:rPr>
          <w:rFonts w:ascii="Times New Roman" w:hAnsi="Times New Roman" w:cs="Times New Roman"/>
          <w:i/>
          <w:spacing w:val="1"/>
          <w:position w:val="10"/>
          <w:sz w:val="21"/>
          <w:szCs w:val="21"/>
        </w:rPr>
        <w:t>th</w:t>
      </w:r>
      <w:proofErr w:type="spellEnd"/>
      <w:r w:rsidRPr="00CF0200">
        <w:rPr>
          <w:rFonts w:ascii="Times New Roman" w:hAnsi="Times New Roman" w:cs="Times New Roman"/>
          <w:i/>
          <w:position w:val="1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pacing w:val="1"/>
          <w:position w:val="1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niversary</w:t>
      </w:r>
      <w:proofErr w:type="gramEnd"/>
    </w:p>
    <w:p w14:paraId="3E9EC93B" w14:textId="77777777" w:rsidR="0079550D" w:rsidRPr="00CF0200" w:rsidRDefault="0079550D" w:rsidP="0079550D">
      <w:pPr>
        <w:spacing w:before="13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i/>
          <w:sz w:val="21"/>
          <w:szCs w:val="21"/>
        </w:rPr>
        <w:t>Reader.</w:t>
      </w:r>
      <w:r w:rsidRPr="00CF0200">
        <w:rPr>
          <w:rFonts w:ascii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3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010.</w:t>
      </w:r>
    </w:p>
    <w:p w14:paraId="6C9AB944" w14:textId="77777777" w:rsidR="0079550D" w:rsidRPr="00CF0200" w:rsidRDefault="0079550D" w:rsidP="0079550D">
      <w:pPr>
        <w:numPr>
          <w:ilvl w:val="0"/>
          <w:numId w:val="3"/>
        </w:numPr>
        <w:tabs>
          <w:tab w:val="left" w:pos="645"/>
        </w:tabs>
        <w:spacing w:before="13" w:line="248" w:lineRule="auto"/>
        <w:ind w:right="34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ew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ic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Diseases.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:</w:t>
      </w:r>
      <w:r w:rsidRPr="00CF0200">
        <w:rPr>
          <w:rFonts w:ascii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for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the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Patient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slo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orway:</w:t>
      </w:r>
      <w:r w:rsidRPr="00CF0200">
        <w:rPr>
          <w:rFonts w:ascii="Times New Roman" w:hAnsi="Times New Roman" w:cs="Times New Roman"/>
          <w:spacing w:val="60"/>
          <w:w w:val="10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Diakonhjemmet</w:t>
      </w:r>
      <w:proofErr w:type="spellEnd"/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ospital,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ublisher;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9.</w:t>
      </w:r>
    </w:p>
    <w:p w14:paraId="06C267EF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before="5" w:line="251" w:lineRule="auto"/>
        <w:ind w:right="355"/>
        <w:rPr>
          <w:rFonts w:cs="Times New Roman"/>
        </w:rPr>
      </w:pPr>
      <w:r w:rsidRPr="00CF0200">
        <w:rPr>
          <w:rFonts w:cs="Times New Roman"/>
        </w:rPr>
        <w:t>Noseworth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.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ystem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2"/>
        </w:rPr>
        <w:t xml:space="preserve"> </w:t>
      </w:r>
      <w:proofErr w:type="gramStart"/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latforms</w:t>
      </w:r>
      <w:proofErr w:type="gramEnd"/>
      <w:r w:rsidRPr="00CF0200">
        <w:rPr>
          <w:rFonts w:cs="Times New Roman"/>
        </w:rPr>
        <w:t>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nhanc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cience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value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novation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: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edicine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harting</w:t>
      </w:r>
      <w:r w:rsidRPr="00CF0200">
        <w:rPr>
          <w:rFonts w:cs="Times New Roman"/>
          <w:spacing w:val="24"/>
        </w:rPr>
        <w:t xml:space="preserve"> </w:t>
      </w:r>
      <w:proofErr w:type="gramStart"/>
      <w:r w:rsidRPr="00CF0200">
        <w:rPr>
          <w:rFonts w:cs="Times New Roman"/>
        </w:rPr>
        <w:t>The</w:t>
      </w:r>
      <w:proofErr w:type="gramEnd"/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urse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itize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ngagement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Learn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System: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Workshop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Summary: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ationa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cademies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ress;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2011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search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ti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earn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a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Real-Time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Continuous.</w:t>
      </w:r>
    </w:p>
    <w:p w14:paraId="6B19E39C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before="2" w:line="252" w:lineRule="auto"/>
        <w:ind w:right="343"/>
        <w:rPr>
          <w:rFonts w:cs="Times New Roman"/>
        </w:rPr>
      </w:pPr>
      <w:proofErr w:type="spellStart"/>
      <w:r w:rsidRPr="00CF0200">
        <w:rPr>
          <w:rFonts w:cs="Times New Roman"/>
        </w:rPr>
        <w:t>Kita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GD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utu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erspectives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n</w:t>
      </w:r>
      <w:r w:rsidRPr="00CF0200">
        <w:rPr>
          <w:rFonts w:cs="Times New Roman"/>
          <w:spacing w:val="46"/>
          <w:w w:val="102"/>
        </w:rPr>
        <w:t xml:space="preserve"> </w:t>
      </w:r>
      <w:r w:rsidRPr="00CF0200">
        <w:rPr>
          <w:rFonts w:cs="Times New Roman"/>
        </w:rPr>
        <w:t>Rheum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Dis.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2011;70(1):8-14.</w:t>
      </w:r>
    </w:p>
    <w:p w14:paraId="5B3DC2D1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line="252" w:lineRule="auto"/>
        <w:ind w:right="177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3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32"/>
        </w:rPr>
        <w:t xml:space="preserve"> </w:t>
      </w:r>
      <w:proofErr w:type="spellStart"/>
      <w:r w:rsidRPr="00CF0200">
        <w:rPr>
          <w:rFonts w:cs="Times New Roman"/>
          <w:spacing w:val="1"/>
        </w:rPr>
        <w:t>Symmons</w:t>
      </w:r>
      <w:proofErr w:type="spellEnd"/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D.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Disease.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In: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Firestein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editor.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Kelley's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Textbook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Rheumatology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9e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lsevier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c.;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2012.</w:t>
      </w:r>
    </w:p>
    <w:p w14:paraId="6B67C289" w14:textId="77777777" w:rsidR="0079550D" w:rsidRPr="00CF0200" w:rsidRDefault="0079550D" w:rsidP="0079550D">
      <w:pPr>
        <w:pStyle w:val="BodyText"/>
        <w:numPr>
          <w:ilvl w:val="0"/>
          <w:numId w:val="3"/>
        </w:numPr>
        <w:tabs>
          <w:tab w:val="left" w:pos="645"/>
        </w:tabs>
        <w:spacing w:line="250" w:lineRule="auto"/>
        <w:ind w:right="112"/>
        <w:jc w:val="both"/>
        <w:rPr>
          <w:rFonts w:cs="Times New Roman"/>
        </w:rPr>
      </w:pP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E.,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5"/>
        </w:rPr>
        <w:t xml:space="preserve"> </w:t>
      </w:r>
      <w:r w:rsidRPr="00CF0200">
        <w:rPr>
          <w:rFonts w:cs="Times New Roman"/>
          <w:b/>
        </w:rPr>
        <w:t>S.E.</w:t>
      </w:r>
      <w:r w:rsidRPr="00CF0200">
        <w:rPr>
          <w:rFonts w:cs="Times New Roman"/>
          <w:b/>
          <w:spacing w:val="16"/>
        </w:rPr>
        <w:t xml:space="preserve"> </w:t>
      </w:r>
      <w:r w:rsidRPr="00CF0200">
        <w:rPr>
          <w:rFonts w:cs="Times New Roman"/>
        </w:rPr>
        <w:t>Chapte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1.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Overview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latio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disease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Handbook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Arthritis/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Edited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8"/>
        </w:rPr>
        <w:t xml:space="preserve"> </w:t>
      </w:r>
      <w:proofErr w:type="spellStart"/>
      <w:r w:rsidRPr="00CF0200">
        <w:rPr>
          <w:rFonts w:cs="Times New Roman"/>
        </w:rPr>
        <w:t>A.</w:t>
      </w:r>
      <w:proofErr w:type="gramStart"/>
      <w:r w:rsidRPr="00CF0200">
        <w:rPr>
          <w:rFonts w:cs="Times New Roman"/>
        </w:rPr>
        <w:t>G.Semb</w:t>
      </w:r>
      <w:proofErr w:type="spellEnd"/>
      <w:proofErr w:type="gramEnd"/>
      <w:r w:rsidRPr="00CF0200">
        <w:rPr>
          <w:rFonts w:cs="Times New Roman"/>
        </w:rPr>
        <w:t>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Springer</w:t>
      </w:r>
      <w:r w:rsidRPr="00CF0200">
        <w:rPr>
          <w:rFonts w:cs="Times New Roman"/>
          <w:spacing w:val="58"/>
          <w:w w:val="102"/>
        </w:rPr>
        <w:t xml:space="preserve"> </w:t>
      </w:r>
      <w:r w:rsidRPr="00CF0200">
        <w:rPr>
          <w:rFonts w:cs="Times New Roman"/>
        </w:rPr>
        <w:t>International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ublishing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witzerl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16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g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1-17.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ot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pages: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  <w:spacing w:val="1"/>
        </w:rPr>
        <w:t>128.</w:t>
      </w:r>
    </w:p>
    <w:p w14:paraId="069EF038" w14:textId="77777777" w:rsidR="0079550D" w:rsidRPr="00CF0200" w:rsidRDefault="0079550D" w:rsidP="0079550D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14:paraId="1A723DEE" w14:textId="77777777" w:rsidR="0079550D" w:rsidRPr="00CF0200" w:rsidRDefault="0079550D" w:rsidP="0079550D">
      <w:pPr>
        <w:pStyle w:val="Heading1"/>
        <w:rPr>
          <w:rFonts w:cs="Times New Roman"/>
          <w:b w:val="0"/>
          <w:bCs w:val="0"/>
        </w:rPr>
      </w:pPr>
      <w:r w:rsidRPr="00CF0200">
        <w:rPr>
          <w:rFonts w:cs="Times New Roman"/>
        </w:rPr>
        <w:t>Books</w:t>
      </w:r>
    </w:p>
    <w:p w14:paraId="2BBEA609" w14:textId="77777777" w:rsidR="0079550D" w:rsidRPr="00CF0200" w:rsidRDefault="0079550D" w:rsidP="0079550D">
      <w:pPr>
        <w:spacing w:before="3"/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4BF46130" w14:textId="164297AB" w:rsidR="0079550D" w:rsidRPr="00CF0200" w:rsidRDefault="0079550D" w:rsidP="00882356">
      <w:pPr>
        <w:numPr>
          <w:ilvl w:val="1"/>
          <w:numId w:val="3"/>
        </w:numPr>
        <w:tabs>
          <w:tab w:val="left" w:pos="1005"/>
        </w:tabs>
        <w:spacing w:line="246" w:lineRule="auto"/>
        <w:ind w:left="644" w:right="539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Firestein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GS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’Dell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JR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udd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C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cInnes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B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b/>
          <w:bCs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(Eds). </w:t>
      </w:r>
      <w:r w:rsidRPr="00CF0200">
        <w:rPr>
          <w:rFonts w:ascii="Times New Roman" w:eastAsia="Times New Roman" w:hAnsi="Times New Roman" w:cs="Times New Roman"/>
          <w:spacing w:val="37"/>
          <w:sz w:val="21"/>
          <w:szCs w:val="21"/>
        </w:rPr>
        <w:t xml:space="preserve"> </w:t>
      </w:r>
      <w:r w:rsidRPr="00D972C3">
        <w:rPr>
          <w:rFonts w:ascii="Times New Roman" w:eastAsia="Times New Roman" w:hAnsi="Times New Roman" w:cs="Times New Roman"/>
          <w:i/>
          <w:sz w:val="21"/>
          <w:szCs w:val="21"/>
          <w:u w:val="single"/>
        </w:rPr>
        <w:t>Kelley’s</w:t>
      </w:r>
      <w:r w:rsidRPr="00D972C3">
        <w:rPr>
          <w:rFonts w:ascii="Times New Roman" w:eastAsia="Times New Roman" w:hAnsi="Times New Roman" w:cs="Times New Roman"/>
          <w:i/>
          <w:spacing w:val="18"/>
          <w:sz w:val="21"/>
          <w:szCs w:val="21"/>
          <w:u w:val="single"/>
        </w:rPr>
        <w:t xml:space="preserve"> </w:t>
      </w:r>
      <w:r w:rsidRPr="00D972C3">
        <w:rPr>
          <w:rFonts w:ascii="Times New Roman" w:eastAsia="Times New Roman" w:hAnsi="Times New Roman" w:cs="Times New Roman"/>
          <w:i/>
          <w:sz w:val="21"/>
          <w:szCs w:val="21"/>
          <w:u w:val="single"/>
        </w:rPr>
        <w:t>Textbook</w:t>
      </w:r>
      <w:r w:rsidRPr="00D972C3">
        <w:rPr>
          <w:rFonts w:ascii="Times New Roman" w:eastAsia="Times New Roman" w:hAnsi="Times New Roman" w:cs="Times New Roman"/>
          <w:i/>
          <w:spacing w:val="20"/>
          <w:sz w:val="21"/>
          <w:szCs w:val="21"/>
          <w:u w:val="single"/>
        </w:rPr>
        <w:t xml:space="preserve"> </w:t>
      </w:r>
      <w:r w:rsidRPr="00D972C3">
        <w:rPr>
          <w:rFonts w:ascii="Times New Roman" w:eastAsia="Times New Roman" w:hAnsi="Times New Roman" w:cs="Times New Roman"/>
          <w:i/>
          <w:sz w:val="21"/>
          <w:szCs w:val="21"/>
          <w:u w:val="single"/>
        </w:rPr>
        <w:t>of</w:t>
      </w:r>
      <w:r w:rsidRPr="00D972C3">
        <w:rPr>
          <w:rFonts w:ascii="Times New Roman" w:eastAsia="Times New Roman" w:hAnsi="Times New Roman" w:cs="Times New Roman"/>
          <w:i/>
          <w:spacing w:val="18"/>
          <w:sz w:val="21"/>
          <w:szCs w:val="21"/>
          <w:u w:val="single"/>
        </w:rPr>
        <w:t xml:space="preserve"> </w:t>
      </w:r>
      <w:r w:rsidRPr="00D972C3">
        <w:rPr>
          <w:rFonts w:ascii="Times New Roman" w:eastAsia="Times New Roman" w:hAnsi="Times New Roman" w:cs="Times New Roman"/>
          <w:i/>
          <w:sz w:val="21"/>
          <w:szCs w:val="21"/>
          <w:u w:val="single"/>
        </w:rPr>
        <w:t>Rheumatology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9</w:t>
      </w:r>
      <w:proofErr w:type="spellStart"/>
      <w:proofErr w:type="gramStart"/>
      <w:r w:rsidRPr="00CF0200">
        <w:rPr>
          <w:rFonts w:ascii="Times New Roman" w:eastAsia="Times New Roman" w:hAnsi="Times New Roman" w:cs="Times New Roman"/>
          <w:i/>
          <w:position w:val="10"/>
          <w:sz w:val="21"/>
          <w:szCs w:val="21"/>
        </w:rPr>
        <w:t>th</w:t>
      </w:r>
      <w:proofErr w:type="spellEnd"/>
      <w:r w:rsidRPr="00CF0200">
        <w:rPr>
          <w:rFonts w:ascii="Times New Roman" w:eastAsia="Times New Roman" w:hAnsi="Times New Roman" w:cs="Times New Roman"/>
          <w:i/>
          <w:w w:val="99"/>
          <w:position w:val="1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  <w:u w:val="single" w:color="000000"/>
        </w:rPr>
        <w:t>Edition</w:t>
      </w:r>
      <w:proofErr w:type="gramEnd"/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eastAsia="Times New Roman" w:hAnsi="Times New Roman" w:cs="Times New Roman"/>
          <w:spacing w:val="5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Elsevier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ublications,</w:t>
      </w:r>
      <w:r w:rsidRPr="00CF0200">
        <w:rPr>
          <w:rFonts w:ascii="Times New Roman" w:eastAsia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011.</w:t>
      </w:r>
    </w:p>
    <w:p w14:paraId="794157EF" w14:textId="77777777" w:rsidR="0079550D" w:rsidRPr="00CF0200" w:rsidRDefault="0079550D" w:rsidP="00882356">
      <w:pPr>
        <w:numPr>
          <w:ilvl w:val="1"/>
          <w:numId w:val="3"/>
        </w:numPr>
        <w:tabs>
          <w:tab w:val="left" w:pos="1005"/>
        </w:tabs>
        <w:spacing w:line="248" w:lineRule="exact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sz w:val="21"/>
          <w:szCs w:val="21"/>
        </w:rPr>
        <w:t>Firestein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GS,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’Dell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JR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udd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C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cInnes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B,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(Eds). </w:t>
      </w:r>
      <w:r w:rsidRPr="00CF0200">
        <w:rPr>
          <w:rFonts w:ascii="Times New Roman" w:eastAsia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Kelley’s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Textbook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ogy,</w:t>
      </w:r>
      <w:r w:rsidRPr="00CF0200">
        <w:rPr>
          <w:rFonts w:ascii="Times New Roman" w:eastAsia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10</w:t>
      </w:r>
      <w:proofErr w:type="spellStart"/>
      <w:r w:rsidRPr="00CF0200">
        <w:rPr>
          <w:rFonts w:ascii="Times New Roman" w:eastAsia="Times New Roman" w:hAnsi="Times New Roman" w:cs="Times New Roman"/>
          <w:i/>
          <w:position w:val="10"/>
          <w:sz w:val="21"/>
          <w:szCs w:val="21"/>
        </w:rPr>
        <w:t>th</w:t>
      </w:r>
      <w:proofErr w:type="spellEnd"/>
    </w:p>
    <w:p w14:paraId="5AD7626F" w14:textId="77777777" w:rsidR="0079550D" w:rsidRPr="00CF0200" w:rsidRDefault="0079550D" w:rsidP="00882356">
      <w:pPr>
        <w:spacing w:line="20" w:lineRule="atLeast"/>
        <w:ind w:left="669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noProof/>
          <w:sz w:val="21"/>
          <w:szCs w:val="21"/>
        </w:rPr>
        <mc:AlternateContent>
          <mc:Choice Requires="wpg">
            <w:drawing>
              <wp:inline distT="0" distB="0" distL="0" distR="0" wp14:anchorId="6DE06326" wp14:editId="544895D3">
                <wp:extent cx="2278380" cy="7620"/>
                <wp:effectExtent l="5715" t="2540" r="1905" b="8890"/>
                <wp:docPr id="2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8380" cy="7620"/>
                          <a:chOff x="0" y="0"/>
                          <a:chExt cx="3588" cy="12"/>
                        </a:xfrm>
                      </wpg:grpSpPr>
                      <wpg:grpSp>
                        <wpg:cNvPr id="30" name="Group 1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3576" cy="2"/>
                            <a:chOff x="6" y="6"/>
                            <a:chExt cx="3576" cy="2"/>
                          </a:xfrm>
                        </wpg:grpSpPr>
                        <wps:wsp>
                          <wps:cNvPr id="31" name="Freeform 1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357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3576"/>
                                <a:gd name="T2" fmla="+- 0 3582 6"/>
                                <a:gd name="T3" fmla="*/ T2 w 357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76">
                                  <a:moveTo>
                                    <a:pt x="0" y="0"/>
                                  </a:moveTo>
                                  <a:lnTo>
                                    <a:pt x="3576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390B267" id="Group 10" o:spid="_x0000_s1026" style="width:179.4pt;height:.6pt;mso-position-horizontal-relative:char;mso-position-vertical-relative:line" coordsize="3588,1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">
                <v:group id="Group 11" o:spid="_x0000_s1027" style="position:absolute;left:6;top:6;width:3576;height:2" coordorigin="6,6" coordsize="357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">
                  <v:shape id="Freeform 12" o:spid="_x0000_s1028" style="position:absolute;left:6;top:6;width:3576;height:2;visibility:visible;mso-wrap-style:square;v-text-anchor:top" coordsize="3576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" path="m,l3576,e" filled="f" strokeweight=".58pt">
                    <v:path arrowok="t" o:connecttype="custom" o:connectlocs="0,0;3576,0" o:connectangles="0,0"/>
                  </v:shape>
                </v:group>
                <w10:anchorlock/>
              </v:group>
            </w:pict>
          </mc:Fallback>
        </mc:AlternateContent>
      </w:r>
    </w:p>
    <w:p w14:paraId="13E82AD9" w14:textId="77777777" w:rsidR="0079550D" w:rsidRPr="00CF0200" w:rsidRDefault="0079550D" w:rsidP="00882356">
      <w:pPr>
        <w:pStyle w:val="BodyText"/>
        <w:spacing w:before="1"/>
        <w:ind w:firstLine="0"/>
        <w:rPr>
          <w:rFonts w:cs="Times New Roman"/>
        </w:rPr>
      </w:pPr>
      <w:r w:rsidRPr="00CF0200">
        <w:rPr>
          <w:rFonts w:cs="Times New Roman"/>
          <w:i/>
          <w:u w:val="single" w:color="000000"/>
        </w:rPr>
        <w:t>Edition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51"/>
        </w:rPr>
        <w:t xml:space="preserve"> </w:t>
      </w:r>
      <w:r w:rsidRPr="00CF0200">
        <w:rPr>
          <w:rFonts w:cs="Times New Roman"/>
        </w:rPr>
        <w:t>Elsevie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ublications,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2016</w:t>
      </w:r>
    </w:p>
    <w:p w14:paraId="4CC0773C" w14:textId="77777777" w:rsidR="0079550D" w:rsidRPr="00CF0200" w:rsidRDefault="0079550D" w:rsidP="0079550D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14:paraId="0EAB1FAD" w14:textId="77777777" w:rsidR="0079550D" w:rsidRPr="00CF0200" w:rsidRDefault="0079550D" w:rsidP="0079550D">
      <w:pPr>
        <w:pStyle w:val="Heading1"/>
        <w:spacing w:before="77"/>
        <w:rPr>
          <w:rFonts w:cs="Times New Roman"/>
          <w:b w:val="0"/>
          <w:bCs w:val="0"/>
        </w:rPr>
      </w:pPr>
      <w:r w:rsidRPr="00CF0200">
        <w:rPr>
          <w:rFonts w:cs="Times New Roman"/>
        </w:rPr>
        <w:t>Editorials/Commentaries/Perspectives/Reviews</w:t>
      </w:r>
    </w:p>
    <w:p w14:paraId="55EAF262" w14:textId="77777777" w:rsidR="0079550D" w:rsidRPr="00CF0200" w:rsidRDefault="0079550D" w:rsidP="00592CEA">
      <w:pPr>
        <w:rPr>
          <w:rFonts w:ascii="Times New Roman" w:eastAsia="Times New Roman" w:hAnsi="Times New Roman" w:cs="Times New Roman"/>
          <w:b/>
          <w:bCs/>
          <w:sz w:val="21"/>
          <w:szCs w:val="21"/>
        </w:rPr>
      </w:pPr>
    </w:p>
    <w:p w14:paraId="31617ED5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ombardier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SAI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duce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ulcers. </w:t>
      </w:r>
      <w:r w:rsidRPr="00CF0200">
        <w:rPr>
          <w:rFonts w:ascii="Times New Roman" w:hAnsi="Times New Roman" w:cs="Times New Roman"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merging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c?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]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044B7412" w14:textId="77777777" w:rsidR="0079550D" w:rsidRPr="00CF0200" w:rsidRDefault="0079550D" w:rsidP="00A41B20">
      <w:pPr>
        <w:pStyle w:val="BodyText"/>
        <w:ind w:left="648" w:firstLine="0"/>
        <w:rPr>
          <w:rFonts w:cs="Times New Roman"/>
        </w:rPr>
      </w:pPr>
      <w:r w:rsidRPr="00CF0200">
        <w:rPr>
          <w:rFonts w:cs="Times New Roman"/>
        </w:rPr>
        <w:t>1990;17(1):1-4.</w:t>
      </w:r>
    </w:p>
    <w:p w14:paraId="5DB07CFA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945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misoprosto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ophylaxi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dicat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SAI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duc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events? </w:t>
      </w:r>
      <w:r w:rsidRPr="00CF0200">
        <w:rPr>
          <w:rFonts w:cs="Times New Roman"/>
          <w:spacing w:val="42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50"/>
          <w:w w:val="102"/>
        </w:rPr>
        <w:t xml:space="preserve"> </w:t>
      </w:r>
      <w:r w:rsidRPr="00CF0200">
        <w:rPr>
          <w:rFonts w:cs="Times New Roman"/>
        </w:rPr>
        <w:t>epidemiologic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opinion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editorial]  </w:t>
      </w:r>
      <w:r w:rsidRPr="00CF0200">
        <w:rPr>
          <w:rFonts w:cs="Times New Roman"/>
          <w:spacing w:val="2"/>
        </w:rPr>
        <w:t xml:space="preserve"> </w:t>
      </w:r>
      <w:proofErr w:type="gramEnd"/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9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1991;18(7):958-61.</w:t>
      </w:r>
    </w:p>
    <w:p w14:paraId="56B763A0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627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Jaakkimainen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ombardi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C. </w:t>
      </w:r>
      <w:r w:rsidRPr="00CF0200">
        <w:rPr>
          <w:rFonts w:cs="Times New Roman"/>
          <w:spacing w:val="41"/>
        </w:rPr>
        <w:t xml:space="preserve"> </w:t>
      </w:r>
      <w:proofErr w:type="spellStart"/>
      <w:r w:rsidRPr="00CF0200">
        <w:rPr>
          <w:rFonts w:cs="Times New Roman"/>
        </w:rPr>
        <w:t>Nonaspirin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NSAID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astrointestinal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ents: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eta-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[editorial]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ACP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Journal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Club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</w:rPr>
        <w:t>1992;116(Suppl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2):60.</w:t>
      </w:r>
    </w:p>
    <w:p w14:paraId="5475E50A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noProof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7FA8A494" wp14:editId="03BEB54F">
                <wp:simplePos x="0" y="0"/>
                <wp:positionH relativeFrom="page">
                  <wp:posOffset>1466215</wp:posOffset>
                </wp:positionH>
                <wp:positionV relativeFrom="paragraph">
                  <wp:posOffset>142875</wp:posOffset>
                </wp:positionV>
                <wp:extent cx="36830" cy="6350"/>
                <wp:effectExtent l="8890" t="2540" r="11430" b="10160"/>
                <wp:wrapNone/>
                <wp:docPr id="2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25"/>
                          <a:chExt cx="58" cy="10"/>
                        </a:xfrm>
                      </wpg:grpSpPr>
                      <wps:wsp>
                        <wps:cNvPr id="28" name="Freeform 9"/>
                        <wps:cNvSpPr>
                          <a:spLocks/>
                        </wps:cNvSpPr>
                        <wps:spPr bwMode="auto">
                          <a:xfrm>
                            <a:off x="2309" y="225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0 225"/>
                              <a:gd name="T3" fmla="*/ 230 h 10"/>
                              <a:gd name="T4" fmla="+- 0 2366 2309"/>
                              <a:gd name="T5" fmla="*/ T4 w 58"/>
                              <a:gd name="T6" fmla="+- 0 230 225"/>
                              <a:gd name="T7" fmla="*/ 230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62A6C4" id="Group 8" o:spid="_x0000_s1026" style="position:absolute;margin-left:115.45pt;margin-top:11.25pt;width:2.9pt;height:.5pt;z-index:-251653120;mso-position-horizontal-relative:page" coordorigin="2309,225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">
                <v:shape id="Freeform 9" o:spid="_x0000_s1027" style="position:absolute;left:2309;top:225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" path="m,5r57,e" filled="f" strokeweight=".58pt">
                  <v:path arrowok="t" o:connecttype="custom" o:connectlocs="0,230;57,230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mmentary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n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ternational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pinion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oll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n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rug-relate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astroduodenal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lesions. </w:t>
      </w:r>
      <w:r w:rsidRPr="00CF0200">
        <w:rPr>
          <w:rFonts w:ascii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Gastroentero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nt</w:t>
      </w:r>
    </w:p>
    <w:p w14:paraId="49E08A66" w14:textId="77777777" w:rsidR="0079550D" w:rsidRPr="00CF0200" w:rsidRDefault="0079550D" w:rsidP="002B330C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1994;7(1):41-2.</w:t>
      </w:r>
    </w:p>
    <w:p w14:paraId="462A35C2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.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Dear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Colleague…Gastroenterology,</w:t>
      </w:r>
      <w:r w:rsidRPr="00CF0200">
        <w:rPr>
          <w:rFonts w:ascii="Times New Roman" w:eastAsia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are</w:t>
      </w:r>
      <w:r w:rsidRPr="00CF0200">
        <w:rPr>
          <w:rFonts w:ascii="Times New Roman" w:eastAsia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ure</w:t>
      </w:r>
      <w:r w:rsidRPr="00CF0200">
        <w:rPr>
          <w:rFonts w:ascii="Times New Roman" w:eastAsia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ommunications</w:t>
      </w:r>
      <w:r w:rsidRPr="00CF0200">
        <w:rPr>
          <w:rFonts w:ascii="Times New Roman" w:eastAsia="Times New Roman" w:hAnsi="Times New Roman" w:cs="Times New Roman"/>
          <w:i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1995;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No.</w:t>
      </w:r>
      <w:r w:rsidRPr="00CF0200">
        <w:rPr>
          <w:rFonts w:ascii="Times New Roman" w:eastAsia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2.</w:t>
      </w:r>
    </w:p>
    <w:p w14:paraId="5C5D30FC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793"/>
        <w:rPr>
          <w:rFonts w:cs="Times New Roman"/>
        </w:rPr>
      </w:pPr>
      <w:r w:rsidRPr="00CF0200">
        <w:rPr>
          <w:rFonts w:cs="Times New Roman"/>
        </w:rPr>
        <w:t>Katz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N</w:t>
      </w:r>
      <w:r w:rsidRPr="00CF0200">
        <w:rPr>
          <w:rFonts w:cs="Times New Roman"/>
          <w:b/>
        </w:rPr>
        <w:t>,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</w:rPr>
        <w:t>Lia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le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D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eatur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versu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ema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undergo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osteoarthritis.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40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44"/>
        </w:rPr>
        <w:t xml:space="preserve"> </w:t>
      </w:r>
      <w:proofErr w:type="gramStart"/>
      <w:r w:rsidRPr="00CF0200">
        <w:rPr>
          <w:rFonts w:cs="Times New Roman"/>
        </w:rPr>
        <w:t>1995;38:448</w:t>
      </w:r>
      <w:proofErr w:type="gramEnd"/>
      <w:r w:rsidRPr="00CF0200">
        <w:rPr>
          <w:rFonts w:cs="Times New Roman"/>
        </w:rPr>
        <w:t>.</w:t>
      </w:r>
    </w:p>
    <w:p w14:paraId="7E2D27C2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682"/>
        <w:rPr>
          <w:rFonts w:cs="Times New Roman"/>
        </w:rPr>
      </w:pPr>
      <w:r w:rsidRPr="00CF0200">
        <w:rPr>
          <w:rFonts w:cs="Times New Roman"/>
        </w:rPr>
        <w:t>Talle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J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armse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S,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Zinsmeist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van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W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s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mmun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ubjec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55"/>
          <w:w w:val="102"/>
        </w:rPr>
        <w:t xml:space="preserve"> </w:t>
      </w:r>
      <w:r w:rsidRPr="00CF0200">
        <w:rPr>
          <w:rFonts w:cs="Times New Roman"/>
        </w:rPr>
        <w:t>irritable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bowel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syndrome.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  <w:i/>
        </w:rPr>
        <w:t>Gastroenterol</w:t>
      </w:r>
      <w:r w:rsidRPr="00CF0200">
        <w:rPr>
          <w:rFonts w:cs="Times New Roman"/>
          <w:i/>
          <w:spacing w:val="40"/>
        </w:rPr>
        <w:t xml:space="preserve"> </w:t>
      </w:r>
      <w:r w:rsidRPr="00CF0200">
        <w:rPr>
          <w:rFonts w:cs="Times New Roman"/>
        </w:rPr>
        <w:t>1995;109(6):1736-41.</w:t>
      </w:r>
    </w:p>
    <w:p w14:paraId="255B331E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1011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Insuffici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form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xist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bou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veral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ssociat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ilicon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e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34"/>
          <w:w w:val="102"/>
        </w:rPr>
        <w:t xml:space="preserve"> </w:t>
      </w:r>
      <w:r w:rsidRPr="00CF0200">
        <w:rPr>
          <w:rFonts w:cs="Times New Roman"/>
        </w:rPr>
        <w:t xml:space="preserve">implants. </w:t>
      </w:r>
      <w:r w:rsidRPr="00CF0200">
        <w:rPr>
          <w:rFonts w:cs="Times New Roman"/>
          <w:spacing w:val="47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Commentary]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  <w:i/>
        </w:rPr>
        <w:t>ACP</w:t>
      </w:r>
      <w:proofErr w:type="gram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Journal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Club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1996;125(1):21.</w:t>
      </w:r>
    </w:p>
    <w:p w14:paraId="36C4C045" w14:textId="77777777" w:rsidR="00F06C44" w:rsidRPr="00CF0200" w:rsidRDefault="0079550D" w:rsidP="00AC1A19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reat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o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opulation-base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review]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1997;9:87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-9.</w:t>
      </w:r>
    </w:p>
    <w:p w14:paraId="3510DDA6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Adver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ffec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ica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[commentar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ret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S]. 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Watch</w:t>
      </w:r>
    </w:p>
    <w:p w14:paraId="63140730" w14:textId="77777777" w:rsidR="0079550D" w:rsidRPr="00CF0200" w:rsidRDefault="0079550D" w:rsidP="00A41B20">
      <w:pPr>
        <w:pStyle w:val="BodyText"/>
        <w:ind w:left="648" w:firstLine="0"/>
        <w:rPr>
          <w:rFonts w:cs="Times New Roman"/>
        </w:rPr>
      </w:pPr>
      <w:r w:rsidRPr="00CF0200">
        <w:rPr>
          <w:rFonts w:cs="Times New Roman"/>
        </w:rPr>
        <w:t>1997;17(22):178.</w:t>
      </w:r>
    </w:p>
    <w:p w14:paraId="1264AD22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ind w:right="79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on-steroidal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ti-inflammatory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rugs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astrointestinal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: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r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etter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pproach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o</w:t>
      </w:r>
      <w:r w:rsidRPr="00CF0200">
        <w:rPr>
          <w:rFonts w:ascii="Times New Roman" w:hAnsi="Times New Roman" w:cs="Times New Roman"/>
          <w:spacing w:val="112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SAID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use? </w:t>
      </w:r>
      <w:r w:rsidRPr="00CF0200">
        <w:rPr>
          <w:rFonts w:ascii="Times New Roman" w:hAnsi="Times New Roman" w:cs="Times New Roman"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Editorial] </w:t>
      </w:r>
      <w:r w:rsidRPr="00CF0200">
        <w:rPr>
          <w:rFonts w:ascii="Times New Roman" w:hAnsi="Times New Roman" w:cs="Times New Roman"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talian</w:t>
      </w:r>
      <w:proofErr w:type="gram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Gastroenterol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pato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8;30(2):139-42.</w:t>
      </w:r>
    </w:p>
    <w:p w14:paraId="3B52AC05" w14:textId="2E994C66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ind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Overview]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8;10:</w:t>
      </w:r>
      <w:r w:rsidR="00A41B20" w:rsidRPr="00CF0200">
        <w:rPr>
          <w:rFonts w:ascii="Times New Roman" w:hAnsi="Times New Roman" w:cs="Times New Roman"/>
          <w:sz w:val="21"/>
          <w:szCs w:val="21"/>
        </w:rPr>
        <w:t xml:space="preserve">  </w:t>
      </w:r>
      <w:r w:rsidRPr="00CF0200">
        <w:rPr>
          <w:rFonts w:ascii="Times New Roman" w:hAnsi="Times New Roman" w:cs="Times New Roman"/>
          <w:sz w:val="21"/>
          <w:szCs w:val="21"/>
        </w:rPr>
        <w:t>121-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.</w:t>
      </w:r>
    </w:p>
    <w:p w14:paraId="6D9E1E45" w14:textId="77777777" w:rsidR="00F06C44" w:rsidRPr="00CF0200" w:rsidRDefault="00F06C44" w:rsidP="00F06C44">
      <w:pPr>
        <w:pStyle w:val="BodyText"/>
        <w:numPr>
          <w:ilvl w:val="0"/>
          <w:numId w:val="2"/>
        </w:numPr>
        <w:tabs>
          <w:tab w:val="left" w:pos="645"/>
        </w:tabs>
        <w:spacing w:before="120"/>
        <w:rPr>
          <w:rFonts w:cs="Times New Roman"/>
        </w:rPr>
      </w:pPr>
      <w:r w:rsidRPr="00CF0200">
        <w:rPr>
          <w:rFonts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463E4EC5" wp14:editId="5F60C8CF">
                <wp:simplePos x="0" y="0"/>
                <wp:positionH relativeFrom="page">
                  <wp:posOffset>1466215</wp:posOffset>
                </wp:positionH>
                <wp:positionV relativeFrom="paragraph">
                  <wp:posOffset>142875</wp:posOffset>
                </wp:positionV>
                <wp:extent cx="36830" cy="6350"/>
                <wp:effectExtent l="8890" t="10160" r="11430" b="2540"/>
                <wp:wrapNone/>
                <wp:docPr id="4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25"/>
                          <a:chExt cx="58" cy="10"/>
                        </a:xfrm>
                      </wpg:grpSpPr>
                      <wps:wsp>
                        <wps:cNvPr id="41" name="Freeform 7"/>
                        <wps:cNvSpPr>
                          <a:spLocks/>
                        </wps:cNvSpPr>
                        <wps:spPr bwMode="auto">
                          <a:xfrm>
                            <a:off x="2309" y="225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0 225"/>
                              <a:gd name="T3" fmla="*/ 230 h 10"/>
                              <a:gd name="T4" fmla="+- 0 2366 2309"/>
                              <a:gd name="T5" fmla="*/ T4 w 58"/>
                              <a:gd name="T6" fmla="+- 0 230 225"/>
                              <a:gd name="T7" fmla="*/ 230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BE84F6" id="Group 6" o:spid="_x0000_s1026" style="position:absolute;margin-left:115.45pt;margin-top:11.25pt;width:2.9pt;height:.5pt;z-index:-251648000;mso-position-horizontal-relative:page" coordorigin="2309,225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">
                <v:shape id="Freeform 7" o:spid="_x0000_s1027" style="position:absolute;left:2309;top:225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" path="m,5r57,e" filled="f" strokeweight=".58pt">
                  <v:path arrowok="t" o:connecttype="custom" o:connectlocs="0,230;57,230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troversi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[Editorial</w:t>
      </w:r>
      <w:r w:rsidRPr="00CF0200">
        <w:rPr>
          <w:rFonts w:cs="Times New Roman"/>
          <w:spacing w:val="20"/>
        </w:rPr>
        <w:t xml:space="preserve"> </w:t>
      </w:r>
      <w:proofErr w:type="gramStart"/>
      <w:r w:rsidRPr="00CF0200">
        <w:rPr>
          <w:rFonts w:cs="Times New Roman"/>
        </w:rPr>
        <w:t xml:space="preserve">comment]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J</w:t>
      </w:r>
      <w:proofErr w:type="gramEnd"/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65FC30D4" w14:textId="77777777" w:rsidR="00F06C44" w:rsidRPr="00CF0200" w:rsidRDefault="00F06C44" w:rsidP="00A41B20">
      <w:pPr>
        <w:pStyle w:val="BodyText"/>
        <w:ind w:left="648" w:firstLine="0"/>
        <w:rPr>
          <w:rFonts w:cs="Times New Roman"/>
        </w:rPr>
      </w:pPr>
      <w:r w:rsidRPr="00CF0200">
        <w:rPr>
          <w:rFonts w:cs="Times New Roman"/>
        </w:rPr>
        <w:t>1999;26(9):1859-60.</w:t>
      </w:r>
    </w:p>
    <w:p w14:paraId="16EA2749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noProof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1F04A6F6" wp14:editId="1085E537">
                <wp:simplePos x="0" y="0"/>
                <wp:positionH relativeFrom="page">
                  <wp:posOffset>1466215</wp:posOffset>
                </wp:positionH>
                <wp:positionV relativeFrom="paragraph">
                  <wp:posOffset>147955</wp:posOffset>
                </wp:positionV>
                <wp:extent cx="36830" cy="6350"/>
                <wp:effectExtent l="8890" t="6350" r="11430" b="6350"/>
                <wp:wrapNone/>
                <wp:docPr id="42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33"/>
                          <a:chExt cx="58" cy="10"/>
                        </a:xfrm>
                      </wpg:grpSpPr>
                      <wps:wsp>
                        <wps:cNvPr id="43" name="Freeform 5"/>
                        <wps:cNvSpPr>
                          <a:spLocks/>
                        </wps:cNvSpPr>
                        <wps:spPr bwMode="auto">
                          <a:xfrm>
                            <a:off x="2309" y="233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8 233"/>
                              <a:gd name="T3" fmla="*/ 238 h 10"/>
                              <a:gd name="T4" fmla="+- 0 2366 2309"/>
                              <a:gd name="T5" fmla="*/ T4 w 58"/>
                              <a:gd name="T6" fmla="+- 0 238 233"/>
                              <a:gd name="T7" fmla="*/ 238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0F7C4F" id="Group 4" o:spid="_x0000_s1026" style="position:absolute;margin-left:115.45pt;margin-top:11.65pt;width:2.9pt;height:.5pt;z-index:-251646976;mso-position-horizontal-relative:page" coordorigin="2309,233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">
                <v:shape id="Freeform 5" o:spid="_x0000_s1027" style="position:absolute;left:2309;top:233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" path="m,5r57,e" filled="f" strokeweight=".58pt">
                  <v:path arrowok="t" o:connecttype="custom" o:connectlocs="0,238;57,238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verview]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2FF1CF12" w14:textId="77777777" w:rsidR="00F06C44" w:rsidRPr="00CF0200" w:rsidRDefault="00F06C44" w:rsidP="00A41B20">
      <w:pPr>
        <w:pStyle w:val="BodyText"/>
        <w:ind w:left="648" w:firstLine="0"/>
        <w:rPr>
          <w:rFonts w:cs="Times New Roman"/>
        </w:rPr>
      </w:pPr>
      <w:r w:rsidRPr="00CF0200">
        <w:rPr>
          <w:rFonts w:cs="Times New Roman"/>
        </w:rPr>
        <w:t>1999;11(2):89-90.</w:t>
      </w:r>
    </w:p>
    <w:p w14:paraId="6AA1BE2D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is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North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1;27(2):269-81.</w:t>
      </w:r>
    </w:p>
    <w:p w14:paraId="5A09BFFA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*Dora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F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fections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: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ew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henomenon?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Editorial]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proofErr w:type="gram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4316CEC9" w14:textId="77777777" w:rsidR="00F06C44" w:rsidRPr="00CF0200" w:rsidRDefault="00F06C44" w:rsidP="00F06C44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2001:28(9):1942-3.</w:t>
      </w:r>
    </w:p>
    <w:p w14:paraId="5D07BD40" w14:textId="77777777" w:rsidR="00F06C44" w:rsidRPr="00CF0200" w:rsidRDefault="00F06C44" w:rsidP="00F06C44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491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ontor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as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rw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Velos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udv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YC. </w:t>
      </w:r>
      <w:r w:rsidRPr="00CF0200">
        <w:rPr>
          <w:rFonts w:cs="Times New Roman"/>
          <w:spacing w:val="38"/>
        </w:rPr>
        <w:t xml:space="preserve"> </w:t>
      </w:r>
      <w:proofErr w:type="spellStart"/>
      <w:r w:rsidRPr="00CF0200">
        <w:rPr>
          <w:rFonts w:cs="Times New Roman"/>
        </w:rPr>
        <w:t>Posttransplantatio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abetes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ystematic</w:t>
      </w:r>
      <w:r w:rsidRPr="00CF0200">
        <w:rPr>
          <w:rFonts w:cs="Times New Roman"/>
          <w:spacing w:val="53"/>
          <w:w w:val="102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literature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Diabete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02;25(3):583-92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[Review]</w:t>
      </w:r>
    </w:p>
    <w:p w14:paraId="0CF41DFD" w14:textId="77777777" w:rsidR="00F06C44" w:rsidRPr="00CF0200" w:rsidRDefault="00F06C44" w:rsidP="00F06C44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226"/>
        <w:rPr>
          <w:rFonts w:cs="Times New Roman"/>
        </w:rPr>
      </w:pPr>
      <w:r w:rsidRPr="00CF0200">
        <w:rPr>
          <w:rFonts w:cs="Times New Roman"/>
        </w:rPr>
        <w:t>Boer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ijkman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A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D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incu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T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ak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targe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comorbidity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2004;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50(6):1734-9.</w:t>
      </w:r>
    </w:p>
    <w:p w14:paraId="0C2F2F4E" w14:textId="77777777" w:rsidR="00F06C44" w:rsidRPr="00CF0200" w:rsidRDefault="00F06C44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793"/>
        <w:rPr>
          <w:rFonts w:cs="Times New Roman"/>
        </w:rPr>
      </w:pPr>
      <w:proofErr w:type="spellStart"/>
      <w:r w:rsidRPr="00CF0200">
        <w:rPr>
          <w:rFonts w:cs="Times New Roman"/>
        </w:rPr>
        <w:t>Vannes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II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icrosimul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alu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 xml:space="preserve">interventions.  </w:t>
      </w:r>
      <w:r w:rsidRPr="00CF0200">
        <w:rPr>
          <w:rFonts w:cs="Times New Roman"/>
          <w:spacing w:val="4"/>
        </w:rPr>
        <w:t xml:space="preserve"> </w:t>
      </w:r>
      <w:r w:rsidRPr="00CF0200">
        <w:rPr>
          <w:rFonts w:cs="Times New Roman"/>
          <w:i/>
        </w:rPr>
        <w:t>Osteoporosi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30"/>
        </w:rPr>
        <w:t xml:space="preserve"> </w:t>
      </w:r>
      <w:proofErr w:type="gramStart"/>
      <w:r w:rsidRPr="00CF0200">
        <w:rPr>
          <w:rFonts w:cs="Times New Roman"/>
        </w:rPr>
        <w:t>2005;16:353</w:t>
      </w:r>
      <w:proofErr w:type="gramEnd"/>
      <w:r w:rsidRPr="00CF0200">
        <w:rPr>
          <w:rFonts w:cs="Times New Roman"/>
        </w:rPr>
        <w:t>-8.</w:t>
      </w:r>
    </w:p>
    <w:p w14:paraId="09368640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ind w:right="79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on-steroidal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ti-inflammatory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rugs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astrointestinal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: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r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etter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pproach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o</w:t>
      </w:r>
      <w:r w:rsidRPr="00CF0200">
        <w:rPr>
          <w:rFonts w:ascii="Times New Roman" w:hAnsi="Times New Roman" w:cs="Times New Roman"/>
          <w:spacing w:val="112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SAID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use? </w:t>
      </w:r>
      <w:r w:rsidRPr="00CF0200">
        <w:rPr>
          <w:rFonts w:ascii="Times New Roman" w:hAnsi="Times New Roman" w:cs="Times New Roman"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Editorial] </w:t>
      </w:r>
      <w:r w:rsidRPr="00CF0200">
        <w:rPr>
          <w:rFonts w:ascii="Times New Roman" w:hAnsi="Times New Roman" w:cs="Times New Roman"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talian</w:t>
      </w:r>
      <w:proofErr w:type="gram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Gastroenterol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pato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8;30(2):139-42.</w:t>
      </w:r>
    </w:p>
    <w:p w14:paraId="0BC90099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ind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Overview]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1998;10:121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-</w:t>
      </w:r>
      <w:r w:rsidRPr="00CF0200">
        <w:rPr>
          <w:rFonts w:ascii="Times New Roman" w:hAnsi="Times New Roman" w:cs="Times New Roman"/>
          <w:spacing w:val="74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.</w:t>
      </w:r>
    </w:p>
    <w:p w14:paraId="39289BAA" w14:textId="77777777" w:rsidR="00F06C44" w:rsidRPr="00CF0200" w:rsidRDefault="00F06C44" w:rsidP="00F06C44">
      <w:pPr>
        <w:pStyle w:val="BodyText"/>
        <w:numPr>
          <w:ilvl w:val="0"/>
          <w:numId w:val="2"/>
        </w:numPr>
        <w:tabs>
          <w:tab w:val="left" w:pos="645"/>
        </w:tabs>
        <w:spacing w:before="120"/>
        <w:rPr>
          <w:rFonts w:cs="Times New Roman"/>
        </w:rPr>
      </w:pPr>
      <w:r w:rsidRPr="00CF0200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7BB72B25" wp14:editId="3CFF252D">
                <wp:simplePos x="0" y="0"/>
                <wp:positionH relativeFrom="page">
                  <wp:posOffset>1466215</wp:posOffset>
                </wp:positionH>
                <wp:positionV relativeFrom="paragraph">
                  <wp:posOffset>142875</wp:posOffset>
                </wp:positionV>
                <wp:extent cx="36830" cy="6350"/>
                <wp:effectExtent l="8890" t="10160" r="11430" b="2540"/>
                <wp:wrapNone/>
                <wp:docPr id="44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25"/>
                          <a:chExt cx="58" cy="10"/>
                        </a:xfrm>
                      </wpg:grpSpPr>
                      <wps:wsp>
                        <wps:cNvPr id="45" name="Freeform 7"/>
                        <wps:cNvSpPr>
                          <a:spLocks/>
                        </wps:cNvSpPr>
                        <wps:spPr bwMode="auto">
                          <a:xfrm>
                            <a:off x="2309" y="225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0 225"/>
                              <a:gd name="T3" fmla="*/ 230 h 10"/>
                              <a:gd name="T4" fmla="+- 0 2366 2309"/>
                              <a:gd name="T5" fmla="*/ T4 w 58"/>
                              <a:gd name="T6" fmla="+- 0 230 225"/>
                              <a:gd name="T7" fmla="*/ 230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44DCCF" id="Group 6" o:spid="_x0000_s1026" style="position:absolute;margin-left:115.45pt;margin-top:11.25pt;width:2.9pt;height:.5pt;z-index:-251644928;mso-position-horizontal-relative:page" coordorigin="2309,225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">
                <v:shape id="Freeform 7" o:spid="_x0000_s1027" style="position:absolute;left:2309;top:225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" path="m,5r57,e" filled="f" strokeweight=".58pt">
                  <v:path arrowok="t" o:connecttype="custom" o:connectlocs="0,230;57,230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troversi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[Editorial</w:t>
      </w:r>
      <w:r w:rsidRPr="00CF0200">
        <w:rPr>
          <w:rFonts w:cs="Times New Roman"/>
          <w:spacing w:val="20"/>
        </w:rPr>
        <w:t xml:space="preserve"> </w:t>
      </w:r>
      <w:proofErr w:type="gramStart"/>
      <w:r w:rsidRPr="00CF0200">
        <w:rPr>
          <w:rFonts w:cs="Times New Roman"/>
        </w:rPr>
        <w:t xml:space="preserve">comment]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J</w:t>
      </w:r>
      <w:proofErr w:type="gramEnd"/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65E8976E" w14:textId="77777777" w:rsidR="00F06C44" w:rsidRPr="00CF0200" w:rsidRDefault="00F06C44" w:rsidP="00F06C44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1999;26(9):1859-60.</w:t>
      </w:r>
    </w:p>
    <w:p w14:paraId="27064C86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noProof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2341F735" wp14:editId="34B56726">
                <wp:simplePos x="0" y="0"/>
                <wp:positionH relativeFrom="page">
                  <wp:posOffset>1466215</wp:posOffset>
                </wp:positionH>
                <wp:positionV relativeFrom="paragraph">
                  <wp:posOffset>147955</wp:posOffset>
                </wp:positionV>
                <wp:extent cx="36830" cy="6350"/>
                <wp:effectExtent l="8890" t="6350" r="11430" b="6350"/>
                <wp:wrapNone/>
                <wp:docPr id="4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33"/>
                          <a:chExt cx="58" cy="10"/>
                        </a:xfrm>
                      </wpg:grpSpPr>
                      <wps:wsp>
                        <wps:cNvPr id="47" name="Freeform 5"/>
                        <wps:cNvSpPr>
                          <a:spLocks/>
                        </wps:cNvSpPr>
                        <wps:spPr bwMode="auto">
                          <a:xfrm>
                            <a:off x="2309" y="233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8 233"/>
                              <a:gd name="T3" fmla="*/ 238 h 10"/>
                              <a:gd name="T4" fmla="+- 0 2366 2309"/>
                              <a:gd name="T5" fmla="*/ T4 w 58"/>
                              <a:gd name="T6" fmla="+- 0 238 233"/>
                              <a:gd name="T7" fmla="*/ 238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8AA28" id="Group 4" o:spid="_x0000_s1026" style="position:absolute;margin-left:115.45pt;margin-top:11.65pt;width:2.9pt;height:.5pt;z-index:-251643904;mso-position-horizontal-relative:page" coordorigin="2309,233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">
                <v:shape id="Freeform 5" o:spid="_x0000_s1027" style="position:absolute;left:2309;top:233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" path="m,5r57,e" filled="f" strokeweight=".58pt">
                  <v:path arrowok="t" o:connecttype="custom" o:connectlocs="0,238;57,238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verview]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37B28A4B" w14:textId="77777777" w:rsidR="00F06C44" w:rsidRPr="00CF0200" w:rsidRDefault="00F06C44" w:rsidP="00F06C44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1999;11(2):89-90.</w:t>
      </w:r>
    </w:p>
    <w:p w14:paraId="57704260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is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North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1;27(2):269-81.</w:t>
      </w:r>
    </w:p>
    <w:p w14:paraId="08AF42A2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*Dora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F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fections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: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ew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henomenon?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Editorial]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proofErr w:type="gram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469BE797" w14:textId="77777777" w:rsidR="00F06C44" w:rsidRPr="00CF0200" w:rsidRDefault="00F06C44" w:rsidP="00F06C44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2001:28(9):1942-3.</w:t>
      </w:r>
    </w:p>
    <w:p w14:paraId="6610622C" w14:textId="77777777" w:rsidR="00F06C44" w:rsidRPr="00CF0200" w:rsidRDefault="00F06C44" w:rsidP="00F06C44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491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ontor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as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rw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Velos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udv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YC. </w:t>
      </w:r>
      <w:r w:rsidRPr="00CF0200">
        <w:rPr>
          <w:rFonts w:cs="Times New Roman"/>
          <w:spacing w:val="38"/>
        </w:rPr>
        <w:t xml:space="preserve"> </w:t>
      </w:r>
      <w:proofErr w:type="spellStart"/>
      <w:r w:rsidRPr="00CF0200">
        <w:rPr>
          <w:rFonts w:cs="Times New Roman"/>
        </w:rPr>
        <w:t>Posttransplantatio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abetes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ystematic</w:t>
      </w:r>
      <w:r w:rsidRPr="00CF0200">
        <w:rPr>
          <w:rFonts w:cs="Times New Roman"/>
          <w:spacing w:val="53"/>
          <w:w w:val="102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literature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Diabete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02;25(3):583-92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[Review]</w:t>
      </w:r>
    </w:p>
    <w:p w14:paraId="1D93156B" w14:textId="77777777" w:rsidR="00F06C44" w:rsidRPr="00CF0200" w:rsidRDefault="00F06C44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226"/>
        <w:rPr>
          <w:rFonts w:cs="Times New Roman"/>
        </w:rPr>
      </w:pPr>
      <w:r w:rsidRPr="00CF0200">
        <w:rPr>
          <w:rFonts w:cs="Times New Roman"/>
        </w:rPr>
        <w:t>Boer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ijkman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A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D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incu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T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ak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targe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comorbidity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2004;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50(6):1734-9.</w:t>
      </w:r>
    </w:p>
    <w:p w14:paraId="2EA95EC6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ind w:right="79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on-steroidal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ti-inflammatory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rugs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astrointestinal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: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r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etter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pproach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o</w:t>
      </w:r>
      <w:r w:rsidRPr="00CF0200">
        <w:rPr>
          <w:rFonts w:ascii="Times New Roman" w:hAnsi="Times New Roman" w:cs="Times New Roman"/>
          <w:spacing w:val="112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SAID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use? </w:t>
      </w:r>
      <w:r w:rsidRPr="00CF0200">
        <w:rPr>
          <w:rFonts w:ascii="Times New Roman" w:hAnsi="Times New Roman" w:cs="Times New Roman"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Editorial] </w:t>
      </w:r>
      <w:r w:rsidRPr="00CF0200">
        <w:rPr>
          <w:rFonts w:ascii="Times New Roman" w:hAnsi="Times New Roman" w:cs="Times New Roman"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talian</w:t>
      </w:r>
      <w:proofErr w:type="gram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Gastroenterol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pato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8;30(2):139-42.</w:t>
      </w:r>
    </w:p>
    <w:p w14:paraId="32A58E8C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ind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Overview]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1998;10:121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-</w:t>
      </w:r>
      <w:r w:rsidRPr="00CF0200">
        <w:rPr>
          <w:rFonts w:ascii="Times New Roman" w:hAnsi="Times New Roman" w:cs="Times New Roman"/>
          <w:spacing w:val="74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.</w:t>
      </w:r>
    </w:p>
    <w:p w14:paraId="145A68AE" w14:textId="77777777" w:rsidR="00F06C44" w:rsidRPr="00CF0200" w:rsidRDefault="00F06C44" w:rsidP="00F06C44">
      <w:pPr>
        <w:pStyle w:val="BodyText"/>
        <w:numPr>
          <w:ilvl w:val="0"/>
          <w:numId w:val="2"/>
        </w:numPr>
        <w:tabs>
          <w:tab w:val="left" w:pos="645"/>
        </w:tabs>
        <w:spacing w:before="120"/>
        <w:rPr>
          <w:rFonts w:cs="Times New Roman"/>
        </w:rPr>
      </w:pPr>
      <w:r w:rsidRPr="00CF0200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2E42EDCE" wp14:editId="58A9B8DF">
                <wp:simplePos x="0" y="0"/>
                <wp:positionH relativeFrom="page">
                  <wp:posOffset>1466215</wp:posOffset>
                </wp:positionH>
                <wp:positionV relativeFrom="paragraph">
                  <wp:posOffset>142875</wp:posOffset>
                </wp:positionV>
                <wp:extent cx="36830" cy="6350"/>
                <wp:effectExtent l="8890" t="10160" r="11430" b="2540"/>
                <wp:wrapNone/>
                <wp:docPr id="48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25"/>
                          <a:chExt cx="58" cy="10"/>
                        </a:xfrm>
                      </wpg:grpSpPr>
                      <wps:wsp>
                        <wps:cNvPr id="49" name="Freeform 7"/>
                        <wps:cNvSpPr>
                          <a:spLocks/>
                        </wps:cNvSpPr>
                        <wps:spPr bwMode="auto">
                          <a:xfrm>
                            <a:off x="2309" y="225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0 225"/>
                              <a:gd name="T3" fmla="*/ 230 h 10"/>
                              <a:gd name="T4" fmla="+- 0 2366 2309"/>
                              <a:gd name="T5" fmla="*/ T4 w 58"/>
                              <a:gd name="T6" fmla="+- 0 230 225"/>
                              <a:gd name="T7" fmla="*/ 230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04BC06" id="Group 6" o:spid="_x0000_s1026" style="position:absolute;margin-left:115.45pt;margin-top:11.25pt;width:2.9pt;height:.5pt;z-index:-251641856;mso-position-horizontal-relative:page" coordorigin="2309,225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">
                <v:shape id="Freeform 7" o:spid="_x0000_s1027" style="position:absolute;left:2309;top:225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" path="m,5r57,e" filled="f" strokeweight=".58pt">
                  <v:path arrowok="t" o:connecttype="custom" o:connectlocs="0,230;57,230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troversi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[Editorial</w:t>
      </w:r>
      <w:r w:rsidRPr="00CF0200">
        <w:rPr>
          <w:rFonts w:cs="Times New Roman"/>
          <w:spacing w:val="20"/>
        </w:rPr>
        <w:t xml:space="preserve"> </w:t>
      </w:r>
      <w:proofErr w:type="gramStart"/>
      <w:r w:rsidRPr="00CF0200">
        <w:rPr>
          <w:rFonts w:cs="Times New Roman"/>
        </w:rPr>
        <w:t xml:space="preserve">comment]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J</w:t>
      </w:r>
      <w:proofErr w:type="gramEnd"/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6B6E8A30" w14:textId="77777777" w:rsidR="00F06C44" w:rsidRPr="00CF0200" w:rsidRDefault="00F06C44" w:rsidP="00F06C44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1999;26(9):1859-60.</w:t>
      </w:r>
    </w:p>
    <w:p w14:paraId="0AB84F5F" w14:textId="77777777" w:rsidR="00F06C44" w:rsidRPr="00CF0200" w:rsidRDefault="00F06C44" w:rsidP="00F06C44">
      <w:pPr>
        <w:numPr>
          <w:ilvl w:val="0"/>
          <w:numId w:val="2"/>
        </w:numPr>
        <w:tabs>
          <w:tab w:val="left" w:pos="645"/>
        </w:tabs>
        <w:spacing w:before="120"/>
        <w:ind w:right="79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on-steroidal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ti-inflammatory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rugs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astrointestinal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: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r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better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pproach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o</w:t>
      </w:r>
      <w:r w:rsidRPr="00CF0200">
        <w:rPr>
          <w:rFonts w:ascii="Times New Roman" w:hAnsi="Times New Roman" w:cs="Times New Roman"/>
          <w:spacing w:val="112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SAID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use? </w:t>
      </w:r>
      <w:r w:rsidRPr="00CF0200">
        <w:rPr>
          <w:rFonts w:ascii="Times New Roman" w:hAnsi="Times New Roman" w:cs="Times New Roman"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Editorial] </w:t>
      </w:r>
      <w:r w:rsidRPr="00CF0200">
        <w:rPr>
          <w:rFonts w:ascii="Times New Roman" w:hAnsi="Times New Roman" w:cs="Times New Roman"/>
          <w:spacing w:val="4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Italian</w:t>
      </w:r>
      <w:proofErr w:type="gram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Gastroenterol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Hepatol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8;30(2):139-42.</w:t>
      </w:r>
    </w:p>
    <w:p w14:paraId="6402789C" w14:textId="77777777" w:rsidR="0079550D" w:rsidRPr="00CF0200" w:rsidRDefault="0079550D" w:rsidP="002673C6">
      <w:pPr>
        <w:pStyle w:val="ListParagraph"/>
        <w:numPr>
          <w:ilvl w:val="0"/>
          <w:numId w:val="2"/>
        </w:numPr>
        <w:tabs>
          <w:tab w:val="left" w:pos="645"/>
        </w:tabs>
        <w:spacing w:before="120"/>
        <w:ind w:right="253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Overview]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>1998;10:121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-</w:t>
      </w:r>
      <w:r w:rsidRPr="00CF0200">
        <w:rPr>
          <w:rFonts w:ascii="Times New Roman" w:hAnsi="Times New Roman" w:cs="Times New Roman"/>
          <w:spacing w:val="74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.</w:t>
      </w:r>
    </w:p>
    <w:p w14:paraId="4DD9F607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rPr>
          <w:rFonts w:cs="Times New Roman"/>
        </w:rPr>
      </w:pPr>
      <w:r w:rsidRPr="00CF0200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02263655" wp14:editId="0EFEFCE6">
                <wp:simplePos x="0" y="0"/>
                <wp:positionH relativeFrom="page">
                  <wp:posOffset>1466215</wp:posOffset>
                </wp:positionH>
                <wp:positionV relativeFrom="paragraph">
                  <wp:posOffset>142875</wp:posOffset>
                </wp:positionV>
                <wp:extent cx="36830" cy="6350"/>
                <wp:effectExtent l="8890" t="10160" r="11430" b="2540"/>
                <wp:wrapNone/>
                <wp:docPr id="2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25"/>
                          <a:chExt cx="58" cy="10"/>
                        </a:xfrm>
                      </wpg:grpSpPr>
                      <wps:wsp>
                        <wps:cNvPr id="26" name="Freeform 7"/>
                        <wps:cNvSpPr>
                          <a:spLocks/>
                        </wps:cNvSpPr>
                        <wps:spPr bwMode="auto">
                          <a:xfrm>
                            <a:off x="2309" y="225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0 225"/>
                              <a:gd name="T3" fmla="*/ 230 h 10"/>
                              <a:gd name="T4" fmla="+- 0 2366 2309"/>
                              <a:gd name="T5" fmla="*/ T4 w 58"/>
                              <a:gd name="T6" fmla="+- 0 230 225"/>
                              <a:gd name="T7" fmla="*/ 230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986FE5" id="Group 6" o:spid="_x0000_s1026" style="position:absolute;margin-left:115.45pt;margin-top:11.25pt;width:2.9pt;height:.5pt;z-index:-251652096;mso-position-horizontal-relative:page" coordorigin="2309,225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">
                <v:shape id="Freeform 7" o:spid="_x0000_s1027" style="position:absolute;left:2309;top:225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" path="m,5r57,e" filled="f" strokeweight=".58pt">
                  <v:path arrowok="t" o:connecttype="custom" o:connectlocs="0,230;57,230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ontroversi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conom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alu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[Editorial</w:t>
      </w:r>
      <w:r w:rsidRPr="00CF0200">
        <w:rPr>
          <w:rFonts w:cs="Times New Roman"/>
          <w:spacing w:val="20"/>
        </w:rPr>
        <w:t xml:space="preserve"> </w:t>
      </w:r>
      <w:proofErr w:type="gramStart"/>
      <w:r w:rsidRPr="00CF0200">
        <w:rPr>
          <w:rFonts w:cs="Times New Roman"/>
        </w:rPr>
        <w:t xml:space="preserve">comment]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  <w:i/>
        </w:rPr>
        <w:t>J</w:t>
      </w:r>
      <w:proofErr w:type="gramEnd"/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3DC03FF6" w14:textId="77777777" w:rsidR="0079550D" w:rsidRPr="00CF0200" w:rsidRDefault="0079550D" w:rsidP="002B330C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1999;26(9):1859-60.</w:t>
      </w:r>
    </w:p>
    <w:p w14:paraId="13629CE8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noProof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6738C8DD" wp14:editId="087EB7CE">
                <wp:simplePos x="0" y="0"/>
                <wp:positionH relativeFrom="page">
                  <wp:posOffset>1466215</wp:posOffset>
                </wp:positionH>
                <wp:positionV relativeFrom="paragraph">
                  <wp:posOffset>147955</wp:posOffset>
                </wp:positionV>
                <wp:extent cx="36830" cy="6350"/>
                <wp:effectExtent l="8890" t="6350" r="11430" b="6350"/>
                <wp:wrapNone/>
                <wp:docPr id="2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" cy="6350"/>
                          <a:chOff x="2309" y="233"/>
                          <a:chExt cx="58" cy="10"/>
                        </a:xfrm>
                      </wpg:grpSpPr>
                      <wps:wsp>
                        <wps:cNvPr id="24" name="Freeform 5"/>
                        <wps:cNvSpPr>
                          <a:spLocks/>
                        </wps:cNvSpPr>
                        <wps:spPr bwMode="auto">
                          <a:xfrm>
                            <a:off x="2309" y="233"/>
                            <a:ext cx="58" cy="10"/>
                          </a:xfrm>
                          <a:custGeom>
                            <a:avLst/>
                            <a:gdLst>
                              <a:gd name="T0" fmla="+- 0 2309 2309"/>
                              <a:gd name="T1" fmla="*/ T0 w 58"/>
                              <a:gd name="T2" fmla="+- 0 238 233"/>
                              <a:gd name="T3" fmla="*/ 238 h 10"/>
                              <a:gd name="T4" fmla="+- 0 2366 2309"/>
                              <a:gd name="T5" fmla="*/ T4 w 58"/>
                              <a:gd name="T6" fmla="+- 0 238 233"/>
                              <a:gd name="T7" fmla="*/ 238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8" h="10">
                                <a:moveTo>
                                  <a:pt x="0" y="5"/>
                                </a:moveTo>
                                <a:lnTo>
                                  <a:pt x="57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7900C9" id="Group 4" o:spid="_x0000_s1026" style="position:absolute;margin-left:115.45pt;margin-top:11.65pt;width:2.9pt;height:.5pt;z-index:-251651072;mso-position-horizontal-relative:page" coordorigin="2309,233" coordsize="58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">
                <v:shape id="Freeform 5" o:spid="_x0000_s1027" style="position:absolute;left:2309;top:233;width:58;height:10;visibility:visible;mso-wrap-style:square;v-text-anchor:top" coordsize="58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" path="m,5r57,e" filled="f" strokeweight=".58pt">
                  <v:path arrowok="t" o:connecttype="custom" o:connectlocs="0,238;57,238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hAnsi="Times New Roman" w:cs="Times New Roman"/>
          <w:spacing w:val="2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ervices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search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verview].</w:t>
      </w:r>
      <w:r w:rsidRPr="00CF0200">
        <w:rPr>
          <w:rFonts w:ascii="Times New Roman" w:hAnsi="Times New Roman" w:cs="Times New Roman"/>
          <w:spacing w:val="25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5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6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492A3045" w14:textId="77777777" w:rsidR="0079550D" w:rsidRPr="00CF0200" w:rsidRDefault="0079550D" w:rsidP="002B330C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1999;11(2):89-90.</w:t>
      </w:r>
    </w:p>
    <w:p w14:paraId="728AA58C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is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North</w:t>
      </w:r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m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1;27(2):269-81.</w:t>
      </w:r>
    </w:p>
    <w:p w14:paraId="4BFDEDEF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*Dora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F,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fections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: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ew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henomenon?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Editorial]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proofErr w:type="gram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679DD040" w14:textId="77777777" w:rsidR="0079550D" w:rsidRPr="00CF0200" w:rsidRDefault="0079550D" w:rsidP="002B330C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lastRenderedPageBreak/>
        <w:t>2001:28(9):1942-3.</w:t>
      </w:r>
    </w:p>
    <w:p w14:paraId="2C4B0CB4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491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ontori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M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Basu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Erw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Velos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JA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Kudva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YC. </w:t>
      </w:r>
      <w:r w:rsidRPr="00CF0200">
        <w:rPr>
          <w:rFonts w:cs="Times New Roman"/>
          <w:spacing w:val="38"/>
        </w:rPr>
        <w:t xml:space="preserve"> </w:t>
      </w:r>
      <w:proofErr w:type="spellStart"/>
      <w:r w:rsidRPr="00CF0200">
        <w:rPr>
          <w:rFonts w:cs="Times New Roman"/>
        </w:rPr>
        <w:t>Posttransplantatio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iabetes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ystematic</w:t>
      </w:r>
      <w:r w:rsidRPr="00CF0200">
        <w:rPr>
          <w:rFonts w:cs="Times New Roman"/>
          <w:spacing w:val="53"/>
          <w:w w:val="102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literature.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Diabetes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2002;25(3):583-92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[Review]</w:t>
      </w:r>
    </w:p>
    <w:p w14:paraId="56332CFB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226"/>
        <w:rPr>
          <w:rFonts w:cs="Times New Roman"/>
        </w:rPr>
      </w:pPr>
      <w:r w:rsidRPr="00CF0200">
        <w:rPr>
          <w:rFonts w:cs="Times New Roman"/>
        </w:rPr>
        <w:t>Boers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Dijkman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AC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’D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J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Pincu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T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Making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mpac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</w:rPr>
        <w:t>targe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 xml:space="preserve">comorbidity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2004;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50(6):1734-9.</w:t>
      </w:r>
    </w:p>
    <w:p w14:paraId="04517FFD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793"/>
        <w:rPr>
          <w:rFonts w:cs="Times New Roman"/>
        </w:rPr>
      </w:pPr>
      <w:proofErr w:type="spellStart"/>
      <w:r w:rsidRPr="00CF0200">
        <w:rPr>
          <w:rFonts w:cs="Times New Roman"/>
        </w:rPr>
        <w:t>Vanness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DJ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osteson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elt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J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II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e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icrosimul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evalu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steoporosis</w:t>
      </w:r>
      <w:r w:rsidRPr="00CF0200">
        <w:rPr>
          <w:rFonts w:cs="Times New Roman"/>
          <w:spacing w:val="54"/>
          <w:w w:val="102"/>
        </w:rPr>
        <w:t xml:space="preserve"> </w:t>
      </w:r>
      <w:r w:rsidRPr="00CF0200">
        <w:rPr>
          <w:rFonts w:cs="Times New Roman"/>
        </w:rPr>
        <w:t xml:space="preserve">interventions.  </w:t>
      </w:r>
      <w:r w:rsidRPr="00CF0200">
        <w:rPr>
          <w:rFonts w:cs="Times New Roman"/>
          <w:spacing w:val="4"/>
        </w:rPr>
        <w:t xml:space="preserve"> </w:t>
      </w:r>
      <w:r w:rsidRPr="00CF0200">
        <w:rPr>
          <w:rFonts w:cs="Times New Roman"/>
          <w:i/>
        </w:rPr>
        <w:t>Osteoporosi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Int</w:t>
      </w:r>
      <w:r w:rsidRPr="00CF0200">
        <w:rPr>
          <w:rFonts w:cs="Times New Roman"/>
          <w:i/>
          <w:spacing w:val="30"/>
        </w:rPr>
        <w:t xml:space="preserve"> </w:t>
      </w:r>
      <w:proofErr w:type="gramStart"/>
      <w:r w:rsidRPr="00CF0200">
        <w:rPr>
          <w:rFonts w:cs="Times New Roman"/>
        </w:rPr>
        <w:t>2005;16:353</w:t>
      </w:r>
      <w:proofErr w:type="gramEnd"/>
      <w:r w:rsidRPr="00CF0200">
        <w:rPr>
          <w:rFonts w:cs="Times New Roman"/>
        </w:rPr>
        <w:t>-8.</w:t>
      </w:r>
    </w:p>
    <w:p w14:paraId="45A7C87A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475"/>
        <w:rPr>
          <w:rFonts w:cs="Times New Roman"/>
        </w:rPr>
      </w:pPr>
      <w:r w:rsidRPr="00CF0200">
        <w:rPr>
          <w:rFonts w:cs="Times New Roman"/>
        </w:rPr>
        <w:t>*Dav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U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ow-do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lucocorticoid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51"/>
          <w:w w:val="102"/>
        </w:rPr>
        <w:t xml:space="preserve"> </w:t>
      </w:r>
      <w:r w:rsidRPr="00CF0200">
        <w:rPr>
          <w:rFonts w:cs="Times New Roman"/>
        </w:rPr>
        <w:t>morbidit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wha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ru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rect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 xml:space="preserve">effect?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18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42"/>
          <w:w w:val="102"/>
        </w:rPr>
        <w:t xml:space="preserve"> </w:t>
      </w:r>
      <w:r w:rsidRPr="00CF0200">
        <w:rPr>
          <w:rFonts w:cs="Times New Roman"/>
        </w:rPr>
        <w:t>2005;32(10):1856-62.</w:t>
      </w:r>
    </w:p>
    <w:p w14:paraId="50C2D9AB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1332"/>
        <w:rPr>
          <w:rFonts w:cs="Times New Roman"/>
        </w:rPr>
      </w:pPr>
      <w:r w:rsidRPr="00CF0200">
        <w:rPr>
          <w:rFonts w:cs="Times New Roman"/>
        </w:rPr>
        <w:t>*Lia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KP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 xml:space="preserve">Autoantibodies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innocen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ystand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ke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lay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immunosenescence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56"/>
          <w:w w:val="102"/>
        </w:rPr>
        <w:t xml:space="preserve"> </w:t>
      </w:r>
      <w:r w:rsidRPr="00CF0200">
        <w:rPr>
          <w:rFonts w:cs="Times New Roman"/>
        </w:rPr>
        <w:t xml:space="preserve">atherosclerosis?  </w:t>
      </w:r>
      <w:r w:rsidRPr="00CF0200">
        <w:rPr>
          <w:rFonts w:cs="Times New Roman"/>
          <w:spacing w:val="7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</w:rPr>
        <w:t>2006;34(6):1203-7.</w:t>
      </w:r>
    </w:p>
    <w:p w14:paraId="5E255DCB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ind w:right="1439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o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ntirheumatic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rug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creas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sk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cut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yocardial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infarction? </w:t>
      </w:r>
      <w:r w:rsidRPr="00CF0200">
        <w:rPr>
          <w:rFonts w:ascii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Practic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oint</w:t>
      </w:r>
      <w:r w:rsidRPr="00CF0200">
        <w:rPr>
          <w:rFonts w:ascii="Times New Roman" w:hAnsi="Times New Roman" w:cs="Times New Roman"/>
          <w:spacing w:val="42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mmentary]</w:t>
      </w:r>
      <w:r w:rsidRPr="00CF0200">
        <w:rPr>
          <w:rFonts w:ascii="Times New Roman" w:hAnsi="Times New Roman" w:cs="Times New Roman"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Nat</w:t>
      </w:r>
      <w:r w:rsidRPr="00CF0200">
        <w:rPr>
          <w:rFonts w:ascii="Times New Roman" w:hAnsi="Times New Roman" w:cs="Times New Roman"/>
          <w:i/>
          <w:spacing w:val="2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29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Pract</w:t>
      </w:r>
      <w:proofErr w:type="spellEnd"/>
      <w:r w:rsidRPr="00CF0200">
        <w:rPr>
          <w:rFonts w:ascii="Times New Roman" w:hAnsi="Times New Roman" w:cs="Times New Roman"/>
          <w:i/>
          <w:spacing w:val="2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3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7;3(1):12-3.</w:t>
      </w:r>
    </w:p>
    <w:p w14:paraId="5A8C2B6E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253"/>
        <w:rPr>
          <w:rFonts w:cs="Times New Roman"/>
        </w:rPr>
      </w:pPr>
      <w:r w:rsidRPr="00CF0200">
        <w:rPr>
          <w:rFonts w:cs="Times New Roman"/>
        </w:rPr>
        <w:t>Kha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Cleg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O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Deodha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Hil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ast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J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Hirs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8"/>
        </w:rPr>
        <w:t xml:space="preserve"> </w:t>
      </w:r>
      <w:proofErr w:type="spellStart"/>
      <w:r w:rsidRPr="00CF0200">
        <w:rPr>
          <w:rFonts w:cs="Times New Roman"/>
        </w:rPr>
        <w:t>Ostergaard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eveill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JD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Turkiewicz</w:t>
      </w:r>
      <w:proofErr w:type="spellEnd"/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AM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eisma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spacing w:val="1"/>
        </w:rPr>
        <w:t>M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avi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JC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2006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nu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duc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eet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Spondyloarthritis</w:t>
      </w:r>
      <w:proofErr w:type="spellEnd"/>
      <w:r w:rsidRPr="00CF0200">
        <w:rPr>
          <w:rFonts w:cs="Times New Roman"/>
          <w:spacing w:val="21"/>
        </w:rPr>
        <w:t xml:space="preserve"> </w:t>
      </w:r>
      <w:proofErr w:type="gramStart"/>
      <w:r w:rsidRPr="00CF0200">
        <w:rPr>
          <w:rFonts w:cs="Times New Roman"/>
        </w:rPr>
        <w:t>Research</w:t>
      </w:r>
      <w:r w:rsidRPr="00CF0200">
        <w:rPr>
          <w:rFonts w:cs="Times New Roman"/>
          <w:w w:val="102"/>
        </w:rPr>
        <w:t xml:space="preserve"> </w:t>
      </w:r>
      <w:r w:rsidRPr="00CF0200">
        <w:rPr>
          <w:rFonts w:cs="Times New Roman"/>
          <w:spacing w:val="32"/>
          <w:w w:val="102"/>
        </w:rPr>
        <w:t xml:space="preserve"> </w:t>
      </w:r>
      <w:r w:rsidRPr="00CF0200">
        <w:rPr>
          <w:rFonts w:cs="Times New Roman"/>
        </w:rPr>
        <w:t>and</w:t>
      </w:r>
      <w:proofErr w:type="gramEnd"/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Therapy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Network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(SPARTAN).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[Meeting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Report]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0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07;34(5):1118-24.</w:t>
      </w:r>
    </w:p>
    <w:p w14:paraId="4E6B105F" w14:textId="3205DD76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539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0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chang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paradig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2"/>
        </w:rPr>
        <w:t xml:space="preserve"> </w:t>
      </w:r>
      <w:r w:rsidR="00966A44" w:rsidRPr="00CF0200">
        <w:rPr>
          <w:rFonts w:cs="Times New Roman"/>
        </w:rPr>
        <w:t>i</w:t>
      </w:r>
      <w:r w:rsidRPr="00CF0200">
        <w:rPr>
          <w:rFonts w:cs="Times New Roman"/>
        </w:rPr>
        <w:t>nflammator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orders.</w:t>
      </w:r>
      <w:r w:rsidRPr="00CF0200">
        <w:rPr>
          <w:rFonts w:cs="Times New Roman"/>
          <w:spacing w:val="40"/>
          <w:w w:val="102"/>
        </w:rPr>
        <w:t xml:space="preserve"> </w:t>
      </w:r>
      <w:r w:rsidRPr="00CF0200">
        <w:rPr>
          <w:rFonts w:cs="Times New Roman"/>
        </w:rPr>
        <w:t>[Keynote</w:t>
      </w:r>
      <w:r w:rsidRPr="00CF0200">
        <w:rPr>
          <w:rFonts w:cs="Times New Roman"/>
          <w:spacing w:val="28"/>
        </w:rPr>
        <w:t xml:space="preserve"> </w:t>
      </w:r>
      <w:proofErr w:type="gramStart"/>
      <w:r w:rsidRPr="00CF0200">
        <w:rPr>
          <w:rFonts w:cs="Times New Roman"/>
        </w:rPr>
        <w:t xml:space="preserve">address]  </w:t>
      </w:r>
      <w:r w:rsidRPr="00CF0200">
        <w:rPr>
          <w:rFonts w:cs="Times New Roman"/>
          <w:spacing w:val="2"/>
        </w:rPr>
        <w:t xml:space="preserve"> </w:t>
      </w:r>
      <w:proofErr w:type="gramEnd"/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9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2007;34(1):220-3.</w:t>
      </w:r>
    </w:p>
    <w:p w14:paraId="7C5FFE8D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ind w:right="49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Solomon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H,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oving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ward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ith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quality: </w:t>
      </w:r>
      <w:r w:rsidRPr="00CF0200">
        <w:rPr>
          <w:rFonts w:ascii="Times New Roman" w:hAnsi="Times New Roman" w:cs="Times New Roman"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ay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porting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eets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rheumatology. </w:t>
      </w:r>
      <w:r w:rsidRPr="00CF0200">
        <w:rPr>
          <w:rFonts w:ascii="Times New Roman" w:hAnsi="Times New Roman" w:cs="Times New Roman"/>
          <w:spacing w:val="3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are</w:t>
      </w:r>
      <w:r w:rsidRPr="00CF0200">
        <w:rPr>
          <w:rFonts w:ascii="Times New Roman" w:hAnsi="Times New Roman" w:cs="Times New Roman"/>
          <w:i/>
          <w:spacing w:val="74"/>
          <w:w w:val="102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 xml:space="preserve">Res </w:t>
      </w:r>
      <w:r w:rsidRPr="00CF0200">
        <w:rPr>
          <w:rFonts w:ascii="Times New Roman" w:hAnsi="Times New Roman" w:cs="Times New Roman"/>
          <w:i/>
          <w:spacing w:val="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7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;57(5):703-4.</w:t>
      </w:r>
    </w:p>
    <w:p w14:paraId="09B55299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rPr>
          <w:rFonts w:cs="Times New Roman"/>
        </w:rPr>
      </w:pPr>
      <w:r w:rsidRPr="00CF0200">
        <w:rPr>
          <w:rFonts w:cs="Times New Roman"/>
        </w:rPr>
        <w:t>Solom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H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Qualit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asur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101: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wha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ver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heumatologis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houl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know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  <w:i/>
        </w:rPr>
        <w:t>Exp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Rheum</w:t>
      </w:r>
    </w:p>
    <w:p w14:paraId="0C2E764D" w14:textId="77777777" w:rsidR="0079550D" w:rsidRPr="00CF0200" w:rsidRDefault="0079550D" w:rsidP="002B330C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2007;25(46):18-21.</w:t>
      </w:r>
    </w:p>
    <w:p w14:paraId="6D7D1CB8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682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3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Tumor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>necrosis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factor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 xml:space="preserve">inhibition: 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part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solution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or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5"/>
        </w:rPr>
        <w:t xml:space="preserve"> </w:t>
      </w:r>
      <w:r w:rsidRPr="00CF0200">
        <w:rPr>
          <w:rFonts w:cs="Times New Roman"/>
        </w:rPr>
        <w:t>part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problem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3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1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 xml:space="preserve">arthritis.  </w:t>
      </w:r>
      <w:r w:rsidRPr="00CF0200">
        <w:rPr>
          <w:rFonts w:cs="Times New Roman"/>
          <w:spacing w:val="6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3"/>
        </w:rPr>
        <w:t xml:space="preserve"> </w:t>
      </w:r>
      <w:proofErr w:type="gramStart"/>
      <w:r w:rsidRPr="00CF0200">
        <w:rPr>
          <w:rFonts w:cs="Times New Roman"/>
        </w:rPr>
        <w:t>2008;58:637</w:t>
      </w:r>
      <w:proofErr w:type="gramEnd"/>
      <w:r w:rsidRPr="00CF0200">
        <w:rPr>
          <w:rFonts w:cs="Times New Roman"/>
        </w:rPr>
        <w:t>-40.</w:t>
      </w:r>
    </w:p>
    <w:p w14:paraId="73C3BA3F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ind w:right="491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Solomon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H,</w:t>
      </w:r>
      <w:r w:rsidRPr="00CF0200">
        <w:rPr>
          <w:rFonts w:ascii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ll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vidence-based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quality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easures: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oal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worthy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pursuit. </w:t>
      </w:r>
      <w:r w:rsidRPr="00CF0200">
        <w:rPr>
          <w:rFonts w:ascii="Times New Roman" w:hAnsi="Times New Roman" w:cs="Times New Roman"/>
          <w:spacing w:val="3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Nat</w:t>
      </w:r>
      <w:r w:rsidRPr="00CF0200">
        <w:rPr>
          <w:rFonts w:ascii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lin</w:t>
      </w:r>
      <w:r w:rsidRPr="00CF0200">
        <w:rPr>
          <w:rFonts w:ascii="Times New Roman" w:hAnsi="Times New Roman" w:cs="Times New Roman"/>
          <w:i/>
          <w:spacing w:val="18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Pract</w:t>
      </w:r>
      <w:proofErr w:type="spellEnd"/>
      <w:r w:rsidRPr="00CF0200">
        <w:rPr>
          <w:rFonts w:ascii="Times New Roman" w:hAnsi="Times New Roman" w:cs="Times New Roman"/>
          <w:i/>
          <w:spacing w:val="52"/>
          <w:w w:val="102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 xml:space="preserve">Rheum </w:t>
      </w:r>
      <w:r w:rsidRPr="00CF0200">
        <w:rPr>
          <w:rFonts w:ascii="Times New Roman" w:hAnsi="Times New Roman" w:cs="Times New Roman"/>
          <w:i/>
          <w:spacing w:val="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8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;3(7)363.</w:t>
      </w:r>
    </w:p>
    <w:p w14:paraId="36CD0962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Solomon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Tyndal</w:t>
      </w:r>
      <w:proofErr w:type="spellEnd"/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sz w:val="21"/>
          <w:szCs w:val="21"/>
        </w:rPr>
        <w:t>Dougados</w:t>
      </w:r>
      <w:proofErr w:type="spellEnd"/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M. </w:t>
      </w:r>
      <w:r w:rsidRPr="00CF0200">
        <w:rPr>
          <w:rFonts w:ascii="Times New Roman" w:hAnsi="Times New Roman" w:cs="Times New Roman"/>
          <w:spacing w:val="35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logy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one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global. </w:t>
      </w:r>
      <w:r w:rsidRPr="00CF0200">
        <w:rPr>
          <w:rFonts w:ascii="Times New Roman" w:hAnsi="Times New Roman" w:cs="Times New Roman"/>
          <w:spacing w:val="36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nn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Dis</w:t>
      </w:r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8;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67(10):1357.</w:t>
      </w:r>
    </w:p>
    <w:p w14:paraId="72EDD03C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491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understand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risks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[Manuscrip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resentat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72"/>
          <w:w w:val="102"/>
        </w:rPr>
        <w:t xml:space="preserve"> </w:t>
      </w:r>
      <w:r w:rsidRPr="00CF0200">
        <w:rPr>
          <w:rFonts w:cs="Times New Roman"/>
        </w:rPr>
        <w:t>2009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“Advances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Targeted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 xml:space="preserve">Therapies”]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</w:rPr>
        <w:t>2010;</w:t>
      </w:r>
      <w:proofErr w:type="gramStart"/>
      <w:r w:rsidRPr="00CF0200">
        <w:rPr>
          <w:rFonts w:cs="Times New Roman"/>
        </w:rPr>
        <w:t>69:i</w:t>
      </w:r>
      <w:proofErr w:type="gramEnd"/>
      <w:r w:rsidRPr="00CF0200">
        <w:rPr>
          <w:rFonts w:cs="Times New Roman"/>
        </w:rPr>
        <w:t>61-i64.</w:t>
      </w:r>
    </w:p>
    <w:p w14:paraId="285A939F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ind w:right="539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 xml:space="preserve">SE. </w:t>
      </w:r>
      <w:r w:rsidRPr="00CF0200">
        <w:rPr>
          <w:rFonts w:ascii="Times New Roman" w:hAnsi="Times New Roman" w:cs="Times New Roman"/>
          <w:b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Shaping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ur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w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future: 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9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merica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olleg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logy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esidential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ddress. 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54"/>
          <w:w w:val="102"/>
          <w:sz w:val="21"/>
          <w:szCs w:val="21"/>
        </w:rPr>
        <w:t xml:space="preserve"> </w:t>
      </w:r>
      <w:proofErr w:type="gramStart"/>
      <w:r w:rsidRPr="00CF0200">
        <w:rPr>
          <w:rFonts w:ascii="Times New Roman" w:hAnsi="Times New Roman" w:cs="Times New Roman"/>
          <w:i/>
          <w:sz w:val="21"/>
          <w:szCs w:val="21"/>
        </w:rPr>
        <w:t xml:space="preserve">Rheum </w:t>
      </w:r>
      <w:r w:rsidRPr="00CF0200">
        <w:rPr>
          <w:rFonts w:ascii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0</w:t>
      </w:r>
      <w:proofErr w:type="gramEnd"/>
      <w:r w:rsidRPr="00CF0200">
        <w:rPr>
          <w:rFonts w:ascii="Times New Roman" w:hAnsi="Times New Roman" w:cs="Times New Roman"/>
          <w:sz w:val="21"/>
          <w:szCs w:val="21"/>
        </w:rPr>
        <w:t>;62(2):307-10.</w:t>
      </w:r>
    </w:p>
    <w:p w14:paraId="35DDFE20" w14:textId="77777777" w:rsidR="0079550D" w:rsidRPr="00CF0200" w:rsidRDefault="0079550D" w:rsidP="002B330C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proofErr w:type="spellStart"/>
      <w:r w:rsidRPr="00CF0200">
        <w:rPr>
          <w:rFonts w:ascii="Times New Roman" w:hAnsi="Times New Roman" w:cs="Times New Roman"/>
          <w:sz w:val="21"/>
          <w:szCs w:val="21"/>
        </w:rPr>
        <w:t>Adebajo</w:t>
      </w:r>
      <w:proofErr w:type="spellEnd"/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ddressing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usculoskeletal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health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equity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frica.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Editorial]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Care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s</w:t>
      </w:r>
    </w:p>
    <w:p w14:paraId="206AD06B" w14:textId="77777777" w:rsidR="0079550D" w:rsidRPr="00CF0200" w:rsidRDefault="0079550D" w:rsidP="002B330C">
      <w:pPr>
        <w:pStyle w:val="BodyText"/>
        <w:spacing w:before="120"/>
        <w:ind w:firstLine="0"/>
        <w:rPr>
          <w:rFonts w:cs="Times New Roman"/>
        </w:rPr>
      </w:pPr>
      <w:r w:rsidRPr="00CF0200">
        <w:rPr>
          <w:rFonts w:cs="Times New Roman"/>
        </w:rPr>
        <w:t>2010;62(4):439-41.</w:t>
      </w:r>
    </w:p>
    <w:p w14:paraId="3CCA5497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793"/>
        <w:rPr>
          <w:rFonts w:cs="Times New Roman"/>
        </w:rPr>
      </w:pPr>
      <w:proofErr w:type="spellStart"/>
      <w:r w:rsidRPr="00CF0200">
        <w:rPr>
          <w:rFonts w:cs="Times New Roman"/>
        </w:rPr>
        <w:t>Gelijns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C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Look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beyo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ranslati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Integrat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edical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ractice.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i/>
        </w:rPr>
        <w:t>N</w:t>
      </w:r>
      <w:r w:rsidRPr="00CF0200">
        <w:rPr>
          <w:rFonts w:cs="Times New Roman"/>
          <w:i/>
          <w:spacing w:val="62"/>
          <w:w w:val="102"/>
        </w:rPr>
        <w:t xml:space="preserve"> </w:t>
      </w:r>
      <w:proofErr w:type="spellStart"/>
      <w:r w:rsidRPr="00CF0200">
        <w:rPr>
          <w:rFonts w:cs="Times New Roman"/>
          <w:i/>
        </w:rPr>
        <w:t>Engl</w:t>
      </w:r>
      <w:proofErr w:type="spell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</w:rPr>
        <w:t xml:space="preserve">2012;366(18):1659-61. </w:t>
      </w:r>
      <w:r w:rsidRPr="00CF0200">
        <w:rPr>
          <w:rFonts w:cs="Times New Roman"/>
          <w:spacing w:val="38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00B0B3BB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682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Norm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SL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Gett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method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gh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oundatio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atient-centere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research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  <w:i/>
        </w:rPr>
        <w:t>N</w:t>
      </w:r>
      <w:r w:rsidRPr="00CF0200">
        <w:rPr>
          <w:rFonts w:cs="Times New Roman"/>
          <w:i/>
          <w:spacing w:val="66"/>
          <w:w w:val="102"/>
        </w:rPr>
        <w:t xml:space="preserve"> </w:t>
      </w:r>
      <w:proofErr w:type="spellStart"/>
      <w:r w:rsidRPr="00CF0200">
        <w:rPr>
          <w:rFonts w:cs="Times New Roman"/>
          <w:i/>
        </w:rPr>
        <w:t>Engl</w:t>
      </w:r>
      <w:proofErr w:type="spellEnd"/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31"/>
        </w:rPr>
        <w:t xml:space="preserve"> </w:t>
      </w:r>
      <w:r w:rsidRPr="00CF0200">
        <w:rPr>
          <w:rFonts w:cs="Times New Roman"/>
        </w:rPr>
        <w:t>2012;367(9):787-90.</w:t>
      </w:r>
    </w:p>
    <w:p w14:paraId="15EBB7A5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539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3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ducating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orkforc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ransforme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Clinical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nterprise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Commentary,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stitut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50"/>
          <w:w w:val="102"/>
        </w:rPr>
        <w:t xml:space="preserve"> </w:t>
      </w:r>
      <w:proofErr w:type="gramStart"/>
      <w:r w:rsidRPr="00CF0200">
        <w:rPr>
          <w:rFonts w:cs="Times New Roman"/>
        </w:rPr>
        <w:t xml:space="preserve">Medicine, 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Washington</w:t>
      </w:r>
      <w:proofErr w:type="gramEnd"/>
      <w:r w:rsidRPr="00CF0200">
        <w:rPr>
          <w:rFonts w:cs="Times New Roman"/>
        </w:rPr>
        <w:t xml:space="preserve">, 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DC. 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 xml:space="preserve">2012. </w:t>
      </w:r>
      <w:r w:rsidRPr="00CF0200">
        <w:rPr>
          <w:rFonts w:cs="Times New Roman"/>
          <w:spacing w:val="22"/>
        </w:rPr>
        <w:t xml:space="preserve"> </w:t>
      </w:r>
      <w:hyperlink r:id="rId12">
        <w:r w:rsidRPr="00CF0200">
          <w:rPr>
            <w:rFonts w:cs="Times New Roman"/>
          </w:rPr>
          <w:t>http://www.iom.edu/Global/Perspectives/2012/EducatingtheWorkforce.aspx.</w:t>
        </w:r>
      </w:hyperlink>
    </w:p>
    <w:p w14:paraId="0EF0FCF4" w14:textId="77777777" w:rsidR="0079550D" w:rsidRPr="00CF0200" w:rsidRDefault="0079550D" w:rsidP="002B330C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253"/>
        <w:rPr>
          <w:rFonts w:cs="Times New Roman"/>
        </w:rPr>
      </w:pPr>
      <w:proofErr w:type="spellStart"/>
      <w:r w:rsidRPr="00CF0200">
        <w:rPr>
          <w:rFonts w:cs="Times New Roman"/>
        </w:rPr>
        <w:t>Kitas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GD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stat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r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utur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perspectives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62"/>
          <w:w w:val="10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19"/>
        </w:rPr>
        <w:t xml:space="preserve"> </w:t>
      </w:r>
      <w:proofErr w:type="gramStart"/>
      <w:r w:rsidRPr="00CF0200">
        <w:rPr>
          <w:rFonts w:cs="Times New Roman"/>
        </w:rPr>
        <w:t>2011;70:8</w:t>
      </w:r>
      <w:proofErr w:type="gramEnd"/>
      <w:r w:rsidRPr="00CF0200">
        <w:rPr>
          <w:rFonts w:cs="Times New Roman"/>
        </w:rPr>
        <w:t xml:space="preserve">-14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Review]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PMCID</w:t>
      </w:r>
      <w:proofErr w:type="gram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4E24CA9C" w14:textId="77777777" w:rsidR="0049522E" w:rsidRPr="00CF0200" w:rsidRDefault="0049522E" w:rsidP="0049522E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343"/>
        <w:rPr>
          <w:rFonts w:cs="Times New Roman"/>
        </w:rPr>
      </w:pPr>
      <w:proofErr w:type="spellStart"/>
      <w:r w:rsidRPr="00CF0200">
        <w:rPr>
          <w:rFonts w:cs="Times New Roman"/>
          <w:spacing w:val="1"/>
        </w:rPr>
        <w:t>Symmons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2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-morbid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cus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upu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rythematosus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i/>
        </w:rPr>
        <w:t>Nat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ev</w:t>
      </w:r>
      <w:r w:rsidRPr="00CF0200">
        <w:rPr>
          <w:rFonts w:cs="Times New Roman"/>
          <w:i/>
          <w:spacing w:val="26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 xml:space="preserve">2011;(7):399-408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[Review].</w:t>
      </w:r>
      <w:r w:rsidRPr="00CF0200">
        <w:rPr>
          <w:rFonts w:cs="Times New Roman"/>
          <w:spacing w:val="55"/>
          <w:w w:val="102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747D9A13" w14:textId="77777777" w:rsidR="0049522E" w:rsidRPr="00CF0200" w:rsidRDefault="0049522E" w:rsidP="0049522E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920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Toward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mprov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71"/>
          <w:w w:val="10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ccur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ssessment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2011;70(5):719-21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PMCID;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C3907170</w:t>
      </w:r>
    </w:p>
    <w:p w14:paraId="118CB381" w14:textId="77777777" w:rsidR="0049522E" w:rsidRPr="00CF0200" w:rsidRDefault="0049522E" w:rsidP="0049522E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487"/>
        <w:rPr>
          <w:rFonts w:cs="Times New Roman"/>
        </w:rPr>
      </w:pPr>
      <w:proofErr w:type="spellStart"/>
      <w:r w:rsidRPr="00CF0200">
        <w:rPr>
          <w:rFonts w:cs="Times New Roman"/>
        </w:rPr>
        <w:lastRenderedPageBreak/>
        <w:t>Kremers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M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Savova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Project;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xploi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pabiliti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47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(Oxford).</w:t>
      </w:r>
      <w:r w:rsidRPr="00CF0200">
        <w:rPr>
          <w:rFonts w:cs="Times New Roman"/>
          <w:spacing w:val="61"/>
          <w:w w:val="102"/>
        </w:rPr>
        <w:t xml:space="preserve"> </w:t>
      </w:r>
      <w:r w:rsidRPr="00CF0200">
        <w:rPr>
          <w:rFonts w:cs="Times New Roman"/>
        </w:rPr>
        <w:t xml:space="preserve">2011;50(1):6-15.  PMCID: </w:t>
      </w:r>
      <w:r w:rsidRPr="00CF0200">
        <w:rPr>
          <w:rFonts w:cs="Times New Roman"/>
          <w:spacing w:val="1"/>
        </w:rPr>
        <w:t xml:space="preserve"> </w:t>
      </w:r>
      <w:r w:rsidRPr="00CF0200">
        <w:rPr>
          <w:rFonts w:cs="Times New Roman"/>
        </w:rPr>
        <w:t>PMC3716332.</w:t>
      </w:r>
    </w:p>
    <w:p w14:paraId="5DCF2537" w14:textId="77777777" w:rsidR="0049522E" w:rsidRPr="00CF0200" w:rsidRDefault="0049522E" w:rsidP="0049522E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CS. 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sk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actors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diovascular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6ED3A883" w14:textId="77777777" w:rsidR="0049522E" w:rsidRPr="00CF0200" w:rsidRDefault="0049522E" w:rsidP="00A41B20">
      <w:pPr>
        <w:pStyle w:val="BodyText"/>
        <w:ind w:left="648" w:firstLine="0"/>
        <w:rPr>
          <w:rFonts w:cs="Times New Roman"/>
        </w:rPr>
      </w:pPr>
      <w:r w:rsidRPr="00CF0200">
        <w:rPr>
          <w:rFonts w:cs="Times New Roman"/>
        </w:rPr>
        <w:t>2012;24(2):171-6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Review]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PMCID</w:t>
      </w:r>
      <w:proofErr w:type="gram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48F49B41" w14:textId="77777777" w:rsidR="0049522E" w:rsidRPr="00CF0200" w:rsidRDefault="0049522E" w:rsidP="0049522E">
      <w:pPr>
        <w:pStyle w:val="BodyText"/>
        <w:numPr>
          <w:ilvl w:val="0"/>
          <w:numId w:val="2"/>
        </w:numPr>
        <w:tabs>
          <w:tab w:val="left" w:pos="645"/>
        </w:tabs>
        <w:spacing w:before="120"/>
        <w:rPr>
          <w:rFonts w:cs="Times New Roman"/>
        </w:rPr>
      </w:pPr>
      <w:r w:rsidRPr="00CF0200">
        <w:rPr>
          <w:rFonts w:cs="Times New Roman"/>
        </w:rPr>
        <w:t>Manka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treat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quir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ultidisciplin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.</w:t>
      </w:r>
    </w:p>
    <w:p w14:paraId="6AF4FB94" w14:textId="77777777" w:rsidR="0049522E" w:rsidRPr="00CF0200" w:rsidRDefault="0049522E" w:rsidP="0049522E">
      <w:pPr>
        <w:spacing w:before="120"/>
        <w:ind w:left="644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at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v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2014;10(4):202-4. </w:t>
      </w:r>
      <w:r w:rsidRPr="00CF0200">
        <w:rPr>
          <w:rFonts w:ascii="Times New Roman" w:eastAsia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Review] </w:t>
      </w:r>
      <w:r w:rsidRPr="00CF0200">
        <w:rPr>
          <w:rFonts w:ascii="Times New Roman" w:eastAsia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MCID</w:t>
      </w:r>
      <w:proofErr w:type="gramEnd"/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NA.</w:t>
      </w:r>
    </w:p>
    <w:p w14:paraId="53645D57" w14:textId="77777777" w:rsidR="0049522E" w:rsidRPr="00CF0200" w:rsidRDefault="0049522E" w:rsidP="002B330C">
      <w:pPr>
        <w:numPr>
          <w:ilvl w:val="0"/>
          <w:numId w:val="2"/>
        </w:numPr>
        <w:tabs>
          <w:tab w:val="left" w:pos="645"/>
        </w:tabs>
        <w:spacing w:before="120"/>
        <w:ind w:right="539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enefactors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Help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chool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ecome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ality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rizona.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gazin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2014;</w:t>
      </w:r>
      <w:r w:rsidRPr="00CF0200">
        <w:rPr>
          <w:rFonts w:ascii="Times New Roman" w:eastAsia="Times New Roman" w:hAnsi="Times New Roman" w:cs="Times New Roman"/>
          <w:spacing w:val="5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8(2):</w:t>
      </w:r>
      <w:r w:rsidRPr="00CF0200">
        <w:rPr>
          <w:rFonts w:ascii="Times New Roman" w:eastAsia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3.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MCID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NA.</w:t>
      </w:r>
    </w:p>
    <w:p w14:paraId="4C5DC71E" w14:textId="77777777" w:rsidR="00297C5D" w:rsidRPr="00CF0200" w:rsidRDefault="00297C5D" w:rsidP="00297C5D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343"/>
        <w:rPr>
          <w:rFonts w:cs="Times New Roman"/>
        </w:rPr>
      </w:pPr>
      <w:proofErr w:type="spellStart"/>
      <w:r w:rsidRPr="00CF0200">
        <w:rPr>
          <w:rFonts w:cs="Times New Roman"/>
          <w:spacing w:val="1"/>
        </w:rPr>
        <w:t>Symmons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D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2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-morbidity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diseas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focus</w:t>
      </w:r>
      <w:r w:rsidRPr="00CF0200">
        <w:rPr>
          <w:rFonts w:cs="Times New Roman"/>
          <w:spacing w:val="42"/>
          <w:w w:val="102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ystem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lupu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rythematosus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i/>
        </w:rPr>
        <w:t>Nat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Rev</w:t>
      </w:r>
      <w:r w:rsidRPr="00CF0200">
        <w:rPr>
          <w:rFonts w:cs="Times New Roman"/>
          <w:i/>
          <w:spacing w:val="26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 xml:space="preserve">2011;(7):399-408. </w:t>
      </w:r>
      <w:r w:rsidRPr="00CF0200">
        <w:rPr>
          <w:rFonts w:cs="Times New Roman"/>
          <w:spacing w:val="49"/>
        </w:rPr>
        <w:t xml:space="preserve"> </w:t>
      </w:r>
      <w:r w:rsidRPr="00CF0200">
        <w:rPr>
          <w:rFonts w:cs="Times New Roman"/>
        </w:rPr>
        <w:t>[Review].</w:t>
      </w:r>
      <w:r w:rsidRPr="00CF0200">
        <w:rPr>
          <w:rFonts w:cs="Times New Roman"/>
          <w:spacing w:val="55"/>
          <w:w w:val="102"/>
        </w:rPr>
        <w:t xml:space="preserve"> </w:t>
      </w:r>
      <w:r w:rsidRPr="00CF0200">
        <w:rPr>
          <w:rFonts w:cs="Times New Roman"/>
        </w:rPr>
        <w:t>PMC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44ACB50C" w14:textId="77777777" w:rsidR="00297C5D" w:rsidRPr="00CF0200" w:rsidRDefault="00297C5D" w:rsidP="00297C5D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920"/>
        <w:rPr>
          <w:rFonts w:cs="Times New Roman"/>
        </w:rPr>
      </w:pPr>
      <w:r w:rsidRPr="00CF0200">
        <w:rPr>
          <w:rFonts w:cs="Times New Roman"/>
        </w:rPr>
        <w:t>Crow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2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44"/>
        </w:rPr>
        <w:t xml:space="preserve"> </w:t>
      </w:r>
      <w:r w:rsidRPr="00CF0200">
        <w:rPr>
          <w:rFonts w:cs="Times New Roman"/>
        </w:rPr>
        <w:t>Toward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mproving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management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71"/>
          <w:w w:val="102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nee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ccurat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ssessment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2011;70(5):719-21.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</w:rPr>
        <w:t>PMCID;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MC3907170</w:t>
      </w:r>
    </w:p>
    <w:p w14:paraId="30AA5D75" w14:textId="77777777" w:rsidR="00297C5D" w:rsidRPr="00CF0200" w:rsidRDefault="00297C5D" w:rsidP="00297C5D">
      <w:pPr>
        <w:pStyle w:val="BodyText"/>
        <w:numPr>
          <w:ilvl w:val="0"/>
          <w:numId w:val="2"/>
        </w:numPr>
        <w:tabs>
          <w:tab w:val="left" w:pos="645"/>
        </w:tabs>
        <w:spacing w:before="120"/>
        <w:ind w:right="487"/>
        <w:rPr>
          <w:rFonts w:cs="Times New Roman"/>
        </w:rPr>
      </w:pP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HM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Myasoedova</w:t>
      </w:r>
      <w:proofErr w:type="spellEnd"/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Savova</w:t>
      </w:r>
      <w:proofErr w:type="spellEnd"/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G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21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Mattes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L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ochester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Epidemiology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Project;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exploiting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capabilitie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esearch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rheumatic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 xml:space="preserve">diseases. </w:t>
      </w:r>
      <w:r w:rsidRPr="00CF0200">
        <w:rPr>
          <w:rFonts w:cs="Times New Roman"/>
          <w:spacing w:val="47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</w:rPr>
        <w:t>(Oxford).</w:t>
      </w:r>
      <w:r w:rsidRPr="00CF0200">
        <w:rPr>
          <w:rFonts w:cs="Times New Roman"/>
          <w:spacing w:val="61"/>
          <w:w w:val="102"/>
        </w:rPr>
        <w:t xml:space="preserve"> </w:t>
      </w:r>
      <w:r w:rsidRPr="00CF0200">
        <w:rPr>
          <w:rFonts w:cs="Times New Roman"/>
        </w:rPr>
        <w:t xml:space="preserve">2011;50(1):6-15.  PMCID: </w:t>
      </w:r>
      <w:r w:rsidRPr="00CF0200">
        <w:rPr>
          <w:rFonts w:cs="Times New Roman"/>
          <w:spacing w:val="1"/>
        </w:rPr>
        <w:t xml:space="preserve"> </w:t>
      </w:r>
      <w:r w:rsidRPr="00CF0200">
        <w:rPr>
          <w:rFonts w:cs="Times New Roman"/>
        </w:rPr>
        <w:t>PMC3716332.</w:t>
      </w:r>
    </w:p>
    <w:p w14:paraId="12D03204" w14:textId="77777777" w:rsidR="00297C5D" w:rsidRPr="00CF0200" w:rsidRDefault="00297C5D" w:rsidP="00297C5D">
      <w:pPr>
        <w:numPr>
          <w:ilvl w:val="0"/>
          <w:numId w:val="2"/>
        </w:numPr>
        <w:tabs>
          <w:tab w:val="left" w:pos="64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rowson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CS. 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sk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actors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for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diovascular</w:t>
      </w:r>
      <w:r w:rsidRPr="00CF0200">
        <w:rPr>
          <w:rFonts w:ascii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oid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 xml:space="preserve">arthritis. </w:t>
      </w:r>
      <w:r w:rsidRPr="00CF0200">
        <w:rPr>
          <w:rFonts w:ascii="Times New Roman" w:hAnsi="Times New Roman" w:cs="Times New Roman"/>
          <w:spacing w:val="33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Curr</w:t>
      </w:r>
      <w:proofErr w:type="spellEnd"/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Opin</w:t>
      </w:r>
      <w:proofErr w:type="spell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</w:p>
    <w:p w14:paraId="581B7521" w14:textId="77777777" w:rsidR="00297C5D" w:rsidRPr="00CF0200" w:rsidRDefault="00297C5D" w:rsidP="00A41B20">
      <w:pPr>
        <w:pStyle w:val="BodyText"/>
        <w:ind w:left="648" w:firstLine="0"/>
        <w:rPr>
          <w:rFonts w:cs="Times New Roman"/>
        </w:rPr>
      </w:pPr>
      <w:r w:rsidRPr="00CF0200">
        <w:rPr>
          <w:rFonts w:cs="Times New Roman"/>
        </w:rPr>
        <w:t>2012;24(2):171-6.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Review]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</w:rPr>
        <w:t>PMCID</w:t>
      </w:r>
      <w:proofErr w:type="gramEnd"/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–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  <w:spacing w:val="1"/>
        </w:rPr>
        <w:t>NA.</w:t>
      </w:r>
    </w:p>
    <w:p w14:paraId="30695D3D" w14:textId="77777777" w:rsidR="00297C5D" w:rsidRPr="00CF0200" w:rsidRDefault="00297C5D" w:rsidP="00297C5D">
      <w:pPr>
        <w:pStyle w:val="BodyText"/>
        <w:numPr>
          <w:ilvl w:val="0"/>
          <w:numId w:val="2"/>
        </w:numPr>
        <w:tabs>
          <w:tab w:val="left" w:pos="645"/>
        </w:tabs>
        <w:spacing w:before="120"/>
        <w:rPr>
          <w:rFonts w:cs="Times New Roman"/>
        </w:rPr>
      </w:pPr>
      <w:r w:rsidRPr="00CF0200">
        <w:rPr>
          <w:rFonts w:cs="Times New Roman"/>
        </w:rPr>
        <w:t>Manka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arthritis: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treat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ardiovascular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quir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ultidisciplin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are.</w:t>
      </w:r>
    </w:p>
    <w:p w14:paraId="552AB65D" w14:textId="77777777" w:rsidR="00297C5D" w:rsidRPr="00CF0200" w:rsidRDefault="00297C5D" w:rsidP="00A41B20">
      <w:pPr>
        <w:ind w:left="648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Nat</w:t>
      </w:r>
      <w:r w:rsidRPr="00CF0200">
        <w:rPr>
          <w:rFonts w:ascii="Times New Roman" w:eastAsia="Times New Roman" w:hAnsi="Times New Roman" w:cs="Times New Roman"/>
          <w:i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ev</w:t>
      </w:r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proofErr w:type="spellStart"/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eastAsia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2014;10(4):202-4. </w:t>
      </w:r>
      <w:r w:rsidRPr="00CF0200">
        <w:rPr>
          <w:rFonts w:ascii="Times New Roman" w:eastAsia="Times New Roman" w:hAnsi="Times New Roman" w:cs="Times New Roman"/>
          <w:spacing w:val="3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Review] </w:t>
      </w:r>
      <w:r w:rsidRPr="00CF0200">
        <w:rPr>
          <w:rFonts w:ascii="Times New Roman" w:eastAsia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MCID</w:t>
      </w:r>
      <w:proofErr w:type="gramEnd"/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NA.</w:t>
      </w:r>
    </w:p>
    <w:p w14:paraId="62A2F961" w14:textId="77777777" w:rsidR="00297C5D" w:rsidRPr="00CF0200" w:rsidRDefault="00297C5D" w:rsidP="00297C5D">
      <w:pPr>
        <w:numPr>
          <w:ilvl w:val="0"/>
          <w:numId w:val="2"/>
        </w:numPr>
        <w:tabs>
          <w:tab w:val="left" w:pos="645"/>
        </w:tabs>
        <w:spacing w:before="120"/>
        <w:ind w:right="539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enefactors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Help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edical</w:t>
      </w:r>
      <w:r w:rsidRPr="00CF0200">
        <w:rPr>
          <w:rFonts w:ascii="Times New Roman" w:eastAsia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School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Become</w:t>
      </w:r>
      <w:r w:rsidRPr="00CF0200">
        <w:rPr>
          <w:rFonts w:ascii="Times New Roman" w:eastAsia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ality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rizona.</w:t>
      </w:r>
      <w:r w:rsidRPr="00CF0200">
        <w:rPr>
          <w:rFonts w:ascii="Times New Roman" w:eastAsia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yo</w:t>
      </w:r>
      <w:r w:rsidRPr="00CF0200">
        <w:rPr>
          <w:rFonts w:ascii="Times New Roman" w:eastAsia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Clinic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Magazine</w:t>
      </w:r>
      <w:r w:rsidRPr="00CF0200">
        <w:rPr>
          <w:rFonts w:ascii="Times New Roman" w:eastAsia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2014;</w:t>
      </w:r>
      <w:r w:rsidRPr="00CF0200">
        <w:rPr>
          <w:rFonts w:ascii="Times New Roman" w:eastAsia="Times New Roman" w:hAnsi="Times New Roman" w:cs="Times New Roman"/>
          <w:spacing w:val="56"/>
          <w:w w:val="102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8(2):</w:t>
      </w:r>
      <w:r w:rsidRPr="00CF0200">
        <w:rPr>
          <w:rFonts w:ascii="Times New Roman" w:eastAsia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23.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PMCID</w:t>
      </w:r>
      <w:r w:rsidRPr="00CF0200">
        <w:rPr>
          <w:rFonts w:ascii="Times New Roman" w:eastAsia="Times New Roman" w:hAnsi="Times New Roman" w:cs="Times New Roman"/>
          <w:spacing w:val="19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–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pacing w:val="1"/>
          <w:sz w:val="21"/>
          <w:szCs w:val="21"/>
        </w:rPr>
        <w:t>NA.</w:t>
      </w:r>
    </w:p>
    <w:p w14:paraId="2145F826" w14:textId="77777777" w:rsidR="00B35675" w:rsidRPr="00CF0200" w:rsidRDefault="00B35675" w:rsidP="00B35675">
      <w:pPr>
        <w:tabs>
          <w:tab w:val="left" w:pos="645"/>
        </w:tabs>
        <w:spacing w:before="120"/>
        <w:ind w:left="90" w:right="539"/>
        <w:rPr>
          <w:rFonts w:ascii="Times New Roman" w:eastAsia="Times New Roman" w:hAnsi="Times New Roman" w:cs="Times New Roman"/>
          <w:sz w:val="21"/>
          <w:szCs w:val="21"/>
        </w:rPr>
      </w:pPr>
    </w:p>
    <w:p w14:paraId="144D9197" w14:textId="77777777" w:rsidR="00297C5D" w:rsidRPr="00CF0200" w:rsidRDefault="00B35675" w:rsidP="00B35675">
      <w:pPr>
        <w:pStyle w:val="Heading1"/>
        <w:rPr>
          <w:rFonts w:cs="Times New Roman"/>
        </w:rPr>
      </w:pPr>
      <w:r w:rsidRPr="00CF0200">
        <w:rPr>
          <w:rFonts w:cs="Times New Roman"/>
          <w:spacing w:val="1"/>
        </w:rPr>
        <w:t>L</w:t>
      </w:r>
      <w:r w:rsidRPr="00CF0200">
        <w:rPr>
          <w:rFonts w:cs="Times New Roman"/>
        </w:rPr>
        <w:t>etters</w:t>
      </w:r>
    </w:p>
    <w:p w14:paraId="7ED701C7" w14:textId="77777777" w:rsidR="00B35675" w:rsidRPr="00CF0200" w:rsidRDefault="00B35675" w:rsidP="00B35675">
      <w:pPr>
        <w:pStyle w:val="Heading1"/>
        <w:rPr>
          <w:rFonts w:cs="Times New Roman"/>
          <w:b w:val="0"/>
          <w:bCs w:val="0"/>
        </w:rPr>
      </w:pPr>
    </w:p>
    <w:p w14:paraId="196C2AC7" w14:textId="77777777" w:rsidR="00B35675" w:rsidRPr="00CF0200" w:rsidRDefault="00B35675" w:rsidP="00B35675">
      <w:pPr>
        <w:numPr>
          <w:ilvl w:val="0"/>
          <w:numId w:val="1"/>
        </w:numPr>
        <w:tabs>
          <w:tab w:val="left" w:pos="46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escribing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attern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ic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s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Letter]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proofErr w:type="gram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2;19(3):502.</w:t>
      </w:r>
    </w:p>
    <w:p w14:paraId="65B1D4F4" w14:textId="77777777" w:rsidR="00B35675" w:rsidRPr="00CF0200" w:rsidRDefault="00B35675" w:rsidP="00B35675">
      <w:pPr>
        <w:numPr>
          <w:ilvl w:val="0"/>
          <w:numId w:val="1"/>
        </w:numPr>
        <w:tabs>
          <w:tab w:val="left" w:pos="46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ophylaxis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SAI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astropathy.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Letter] </w:t>
      </w:r>
      <w:r w:rsidRPr="00CF0200">
        <w:rPr>
          <w:rFonts w:ascii="Times New Roman" w:hAnsi="Times New Roman" w:cs="Times New Roman"/>
          <w:spacing w:val="4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proofErr w:type="gram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2;19(4):662.</w:t>
      </w:r>
    </w:p>
    <w:p w14:paraId="72438B79" w14:textId="77777777" w:rsidR="00B35675" w:rsidRPr="00CF0200" w:rsidRDefault="00B35675" w:rsidP="00B35675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384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url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LT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ette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Ris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nnective-tissu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sorders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lantation.”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N</w:t>
      </w:r>
      <w:proofErr w:type="gramEnd"/>
      <w:r w:rsidRPr="00CF0200">
        <w:rPr>
          <w:rFonts w:cs="Times New Roman"/>
          <w:i/>
          <w:spacing w:val="24"/>
        </w:rPr>
        <w:t xml:space="preserve"> </w:t>
      </w:r>
      <w:proofErr w:type="spellStart"/>
      <w:r w:rsidRPr="00CF0200">
        <w:rPr>
          <w:rFonts w:cs="Times New Roman"/>
          <w:i/>
        </w:rPr>
        <w:t>Engl</w:t>
      </w:r>
      <w:proofErr w:type="spellEnd"/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1994;331(18):1233-4.</w:t>
      </w:r>
    </w:p>
    <w:p w14:paraId="0F8F9A59" w14:textId="561084A6" w:rsidR="00875A48" w:rsidRPr="00CF0200" w:rsidRDefault="00B35675" w:rsidP="00A41B20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1208"/>
        <w:rPr>
          <w:rFonts w:cs="Times New Roman"/>
        </w:rPr>
      </w:pPr>
      <w:r w:rsidRPr="00CF0200">
        <w:rPr>
          <w:rFonts w:cs="Times New Roman"/>
        </w:rPr>
        <w:t>Katz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a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lear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PD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Featur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l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s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ema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ndergo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osteoarthritis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w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c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icles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Arthritis</w:t>
      </w:r>
      <w:proofErr w:type="gramEnd"/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1995;38(3):448.</w:t>
      </w:r>
    </w:p>
    <w:p w14:paraId="1320FBD0" w14:textId="77777777" w:rsidR="0079550D" w:rsidRPr="00CF0200" w:rsidRDefault="0079550D" w:rsidP="00E71976">
      <w:pPr>
        <w:numPr>
          <w:ilvl w:val="0"/>
          <w:numId w:val="1"/>
        </w:numPr>
        <w:tabs>
          <w:tab w:val="left" w:pos="46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escribing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atterns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heumatic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iseases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Letter] </w:t>
      </w:r>
      <w:r w:rsidRPr="00CF0200">
        <w:rPr>
          <w:rFonts w:ascii="Times New Roman" w:hAnsi="Times New Roman" w:cs="Times New Roman"/>
          <w:spacing w:val="4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proofErr w:type="gramEnd"/>
      <w:r w:rsidRPr="00CF0200">
        <w:rPr>
          <w:rFonts w:ascii="Times New Roman" w:hAnsi="Times New Roman" w:cs="Times New Roman"/>
          <w:i/>
          <w:spacing w:val="21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2;19(3):502.</w:t>
      </w:r>
    </w:p>
    <w:p w14:paraId="736905DE" w14:textId="77777777" w:rsidR="0079550D" w:rsidRPr="00CF0200" w:rsidRDefault="0079550D" w:rsidP="00E71976">
      <w:pPr>
        <w:numPr>
          <w:ilvl w:val="0"/>
          <w:numId w:val="1"/>
        </w:numPr>
        <w:tabs>
          <w:tab w:val="left" w:pos="46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hAnsi="Times New Roman" w:cs="Times New Roman"/>
          <w:spacing w:val="4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rophylaxis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NSAID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gastropathy.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[</w:t>
      </w:r>
      <w:proofErr w:type="gramStart"/>
      <w:r w:rsidRPr="00CF0200">
        <w:rPr>
          <w:rFonts w:ascii="Times New Roman" w:hAnsi="Times New Roman" w:cs="Times New Roman"/>
          <w:sz w:val="21"/>
          <w:szCs w:val="21"/>
        </w:rPr>
        <w:t xml:space="preserve">Letter] </w:t>
      </w:r>
      <w:r w:rsidRPr="00CF0200">
        <w:rPr>
          <w:rFonts w:ascii="Times New Roman" w:hAnsi="Times New Roman" w:cs="Times New Roman"/>
          <w:spacing w:val="4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proofErr w:type="gramEnd"/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1992;19(4):662.</w:t>
      </w:r>
    </w:p>
    <w:p w14:paraId="1F131567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384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'Fall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spacing w:val="1"/>
        </w:rPr>
        <w:t>W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Kurland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LT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ette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Ris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onnective-tissu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sorders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mplantation.”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41"/>
        </w:rPr>
        <w:t xml:space="preserve"> </w:t>
      </w:r>
      <w:r w:rsidRPr="00CF0200">
        <w:rPr>
          <w:rFonts w:cs="Times New Roman"/>
          <w:i/>
        </w:rPr>
        <w:t>N</w:t>
      </w:r>
      <w:proofErr w:type="gramEnd"/>
      <w:r w:rsidRPr="00CF0200">
        <w:rPr>
          <w:rFonts w:cs="Times New Roman"/>
          <w:i/>
          <w:spacing w:val="24"/>
        </w:rPr>
        <w:t xml:space="preserve"> </w:t>
      </w:r>
      <w:proofErr w:type="spellStart"/>
      <w:r w:rsidRPr="00CF0200">
        <w:rPr>
          <w:rFonts w:cs="Times New Roman"/>
          <w:i/>
        </w:rPr>
        <w:t>Engl</w:t>
      </w:r>
      <w:proofErr w:type="spellEnd"/>
      <w:r w:rsidRPr="00CF0200">
        <w:rPr>
          <w:rFonts w:cs="Times New Roman"/>
          <w:i/>
          <w:spacing w:val="20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2"/>
        </w:rPr>
        <w:t xml:space="preserve"> </w:t>
      </w:r>
      <w:r w:rsidRPr="00CF0200">
        <w:rPr>
          <w:rFonts w:cs="Times New Roman"/>
        </w:rPr>
        <w:t>1994;331(18):1233-4.</w:t>
      </w:r>
    </w:p>
    <w:p w14:paraId="3A28DEB8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1208"/>
        <w:rPr>
          <w:rFonts w:cs="Times New Roman"/>
        </w:rPr>
      </w:pPr>
      <w:r w:rsidRPr="00CF0200">
        <w:rPr>
          <w:rFonts w:cs="Times New Roman"/>
        </w:rPr>
        <w:t>Katz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JN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Lia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H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lear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 xml:space="preserve">PD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Feature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mal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vs.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femal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undergoing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urgery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for</w:t>
      </w:r>
      <w:r w:rsidRPr="00CF0200">
        <w:rPr>
          <w:rFonts w:cs="Times New Roman"/>
          <w:spacing w:val="36"/>
          <w:w w:val="102"/>
        </w:rPr>
        <w:t xml:space="preserve"> </w:t>
      </w:r>
      <w:r w:rsidRPr="00CF0200">
        <w:rPr>
          <w:rFonts w:cs="Times New Roman"/>
        </w:rPr>
        <w:t>osteoarthritis: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comm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two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cent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articles.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Arthritis</w:t>
      </w:r>
      <w:proofErr w:type="gramEnd"/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1995;38(3):448.</w:t>
      </w:r>
    </w:p>
    <w:p w14:paraId="4CF50B90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“Risk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nnective-tissu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ther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sorders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ft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reas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mplantation.”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  <w:i/>
        </w:rPr>
        <w:t>Life</w:t>
      </w:r>
      <w:proofErr w:type="gramEnd"/>
      <w:r w:rsidRPr="00CF0200">
        <w:rPr>
          <w:rFonts w:cs="Times New Roman"/>
          <w:i/>
          <w:spacing w:val="19"/>
        </w:rPr>
        <w:t xml:space="preserve"> </w:t>
      </w:r>
      <w:r w:rsidRPr="00CF0200">
        <w:rPr>
          <w:rFonts w:cs="Times New Roman"/>
          <w:i/>
        </w:rPr>
        <w:t>Sci</w:t>
      </w:r>
    </w:p>
    <w:p w14:paraId="6FC98188" w14:textId="77777777" w:rsidR="0079550D" w:rsidRPr="00CF0200" w:rsidRDefault="0079550D" w:rsidP="00750497">
      <w:pPr>
        <w:pStyle w:val="BodyText"/>
        <w:ind w:left="461" w:firstLine="0"/>
        <w:rPr>
          <w:rFonts w:cs="Times New Roman"/>
        </w:rPr>
      </w:pPr>
      <w:proofErr w:type="gramStart"/>
      <w:r w:rsidRPr="00CF0200">
        <w:rPr>
          <w:rFonts w:cs="Times New Roman"/>
        </w:rPr>
        <w:t>1995;57:1737</w:t>
      </w:r>
      <w:proofErr w:type="gramEnd"/>
      <w:r w:rsidRPr="00CF0200">
        <w:rPr>
          <w:rFonts w:cs="Times New Roman"/>
        </w:rPr>
        <w:t>-40.</w:t>
      </w:r>
    </w:p>
    <w:p w14:paraId="207B1FAA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34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Salvarani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0"/>
        </w:rPr>
        <w:t xml:space="preserve"> </w:t>
      </w:r>
      <w:r w:rsidRPr="00CF0200">
        <w:rPr>
          <w:rFonts w:cs="Times New Roman"/>
          <w:b/>
          <w:bCs/>
        </w:rPr>
        <w:t>S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GG. </w:t>
      </w:r>
      <w:r w:rsidRPr="00CF0200">
        <w:rPr>
          <w:rFonts w:cs="Times New Roman"/>
          <w:spacing w:val="40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Compari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olymyalgi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ic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mitting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ronegative</w:t>
      </w:r>
      <w:r w:rsidRPr="00CF0200">
        <w:rPr>
          <w:rFonts w:cs="Times New Roman"/>
          <w:spacing w:val="78"/>
          <w:w w:val="102"/>
        </w:rPr>
        <w:t xml:space="preserve"> </w:t>
      </w:r>
      <w:r w:rsidRPr="00CF0200">
        <w:rPr>
          <w:rFonts w:cs="Times New Roman"/>
        </w:rPr>
        <w:t>symmetrical</w:t>
      </w:r>
      <w:r w:rsidRPr="00CF0200">
        <w:rPr>
          <w:rFonts w:cs="Times New Roman"/>
          <w:spacing w:val="26"/>
        </w:rPr>
        <w:t xml:space="preserve"> </w:t>
      </w:r>
      <w:r w:rsidRPr="00CF0200">
        <w:rPr>
          <w:rFonts w:cs="Times New Roman"/>
        </w:rPr>
        <w:t>synovitis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pitting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edema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yndrome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48"/>
        </w:rPr>
        <w:t xml:space="preserve"> </w:t>
      </w:r>
      <w:r w:rsidRPr="00CF0200">
        <w:rPr>
          <w:rFonts w:cs="Times New Roman"/>
          <w:i/>
        </w:rPr>
        <w:t>Arthritis</w:t>
      </w:r>
      <w:proofErr w:type="gramEnd"/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</w:rPr>
        <w:t>1996;39(11):1932.</w:t>
      </w:r>
    </w:p>
    <w:p w14:paraId="2E7A8DE8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920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5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5"/>
        </w:rPr>
        <w:t xml:space="preserve"> </w:t>
      </w:r>
      <w:proofErr w:type="spellStart"/>
      <w:r w:rsidRPr="00CF0200">
        <w:rPr>
          <w:rFonts w:cs="Times New Roman"/>
        </w:rPr>
        <w:t>Salvaran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 xml:space="preserve">C. 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“Gian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 xml:space="preserve">Arteritis.” 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Commen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rticle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Salvaran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et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l.</w:t>
      </w:r>
      <w:r w:rsidRPr="00CF0200">
        <w:rPr>
          <w:rFonts w:cs="Times New Roman"/>
          <w:spacing w:val="60"/>
          <w:w w:val="102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50"/>
        </w:rPr>
        <w:t xml:space="preserve"> </w:t>
      </w:r>
      <w:r w:rsidRPr="00CF0200">
        <w:rPr>
          <w:rFonts w:cs="Times New Roman"/>
          <w:i/>
        </w:rPr>
        <w:t>Ann</w:t>
      </w:r>
      <w:proofErr w:type="gramEnd"/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  <w:i/>
        </w:rPr>
        <w:t>Internal</w:t>
      </w:r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1996;124(10):928.</w:t>
      </w:r>
    </w:p>
    <w:p w14:paraId="2EA2CC42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539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Achka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9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9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ette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Effec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reviou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rticoster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reat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emporal</w:t>
      </w:r>
      <w:r w:rsidRPr="00CF0200">
        <w:rPr>
          <w:rFonts w:cs="Times New Roman"/>
          <w:spacing w:val="66"/>
          <w:w w:val="102"/>
        </w:rPr>
        <w:t xml:space="preserve"> </w:t>
      </w:r>
      <w:r w:rsidRPr="00CF0200">
        <w:rPr>
          <w:rFonts w:cs="Times New Roman"/>
        </w:rPr>
        <w:t>Arter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Biopsy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Results.”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46"/>
        </w:rPr>
        <w:t xml:space="preserve"> </w:t>
      </w:r>
      <w:r w:rsidRPr="00CF0200">
        <w:rPr>
          <w:rFonts w:cs="Times New Roman"/>
          <w:i/>
        </w:rPr>
        <w:t>Ann</w:t>
      </w:r>
      <w:proofErr w:type="gramEnd"/>
      <w:r w:rsidRPr="00CF0200">
        <w:rPr>
          <w:rFonts w:cs="Times New Roman"/>
          <w:i/>
          <w:spacing w:val="25"/>
        </w:rPr>
        <w:t xml:space="preserve"> </w:t>
      </w:r>
      <w:r w:rsidRPr="00CF0200">
        <w:rPr>
          <w:rFonts w:cs="Times New Roman"/>
          <w:i/>
        </w:rPr>
        <w:t>Internal</w:t>
      </w:r>
      <w:r w:rsidRPr="00CF0200">
        <w:rPr>
          <w:rFonts w:cs="Times New Roman"/>
          <w:i/>
          <w:spacing w:val="23"/>
        </w:rPr>
        <w:t xml:space="preserve"> </w:t>
      </w:r>
      <w:r w:rsidRPr="00CF0200">
        <w:rPr>
          <w:rFonts w:cs="Times New Roman"/>
          <w:i/>
        </w:rPr>
        <w:t>Med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1998;128(5):410.</w:t>
      </w:r>
    </w:p>
    <w:p w14:paraId="3682C4B0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Achkar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A,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7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 xml:space="preserve">GG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letter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“Facia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Pa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rteritis.”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[</w:t>
      </w:r>
      <w:proofErr w:type="gramStart"/>
      <w:r w:rsidRPr="00CF0200">
        <w:rPr>
          <w:rFonts w:cs="Times New Roman"/>
        </w:rPr>
        <w:t xml:space="preserve">Letter]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J</w:t>
      </w:r>
      <w:proofErr w:type="gramEnd"/>
      <w:r w:rsidRPr="00CF0200">
        <w:rPr>
          <w:rFonts w:cs="Times New Roman"/>
          <w:i/>
          <w:spacing w:val="18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51C05D11" w14:textId="77777777" w:rsidR="0079550D" w:rsidRPr="00CF0200" w:rsidRDefault="0079550D" w:rsidP="00E71976">
      <w:pPr>
        <w:pStyle w:val="BodyText"/>
        <w:spacing w:before="120"/>
        <w:ind w:left="464" w:firstLine="0"/>
        <w:rPr>
          <w:rFonts w:cs="Times New Roman"/>
        </w:rPr>
      </w:pPr>
      <w:r w:rsidRPr="00CF0200">
        <w:rPr>
          <w:rFonts w:cs="Times New Roman"/>
        </w:rPr>
        <w:lastRenderedPageBreak/>
        <w:t>1998;25(6):1242-3.</w:t>
      </w:r>
    </w:p>
    <w:p w14:paraId="5BBF39CE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226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Peter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S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Ma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G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Nel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’Fall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spacing w:val="1"/>
        </w:rPr>
        <w:t>WM.</w:t>
      </w:r>
      <w:r w:rsidRPr="00CF0200">
        <w:rPr>
          <w:rFonts w:cs="Times New Roman"/>
        </w:rPr>
        <w:t xml:space="preserve">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letter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“Psychosocial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outcome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lth</w:t>
      </w:r>
      <w:r w:rsidRPr="00CF0200">
        <w:rPr>
          <w:rFonts w:cs="Times New Roman"/>
          <w:spacing w:val="63"/>
          <w:w w:val="102"/>
        </w:rPr>
        <w:t xml:space="preserve"> </w:t>
      </w:r>
      <w:r w:rsidRPr="00CF0200">
        <w:rPr>
          <w:rFonts w:cs="Times New Roman"/>
        </w:rPr>
        <w:t>status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dults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who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have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ha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juvenile</w:t>
      </w:r>
      <w:r w:rsidRPr="00CF0200">
        <w:rPr>
          <w:rFonts w:cs="Times New Roman"/>
          <w:spacing w:val="24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arthritis.”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[Letter]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24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6"/>
        </w:rPr>
        <w:t xml:space="preserve"> </w:t>
      </w:r>
      <w:r w:rsidRPr="00CF0200">
        <w:rPr>
          <w:rFonts w:cs="Times New Roman"/>
        </w:rPr>
        <w:t>1998;41(10):1898-9.</w:t>
      </w:r>
    </w:p>
    <w:p w14:paraId="52196B80" w14:textId="77777777" w:rsidR="0079550D" w:rsidRPr="00CF0200" w:rsidRDefault="0079550D" w:rsidP="00E71976">
      <w:pPr>
        <w:numPr>
          <w:ilvl w:val="0"/>
          <w:numId w:val="1"/>
        </w:numPr>
        <w:tabs>
          <w:tab w:val="left" w:pos="46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noProof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005E146F" wp14:editId="34429B73">
                <wp:simplePos x="0" y="0"/>
                <wp:positionH relativeFrom="page">
                  <wp:posOffset>1353185</wp:posOffset>
                </wp:positionH>
                <wp:positionV relativeFrom="paragraph">
                  <wp:posOffset>146050</wp:posOffset>
                </wp:positionV>
                <wp:extent cx="33655" cy="6350"/>
                <wp:effectExtent l="10160" t="8890" r="13335" b="3810"/>
                <wp:wrapNone/>
                <wp:docPr id="2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55" cy="6350"/>
                          <a:chOff x="2131" y="230"/>
                          <a:chExt cx="53" cy="10"/>
                        </a:xfrm>
                      </wpg:grpSpPr>
                      <wps:wsp>
                        <wps:cNvPr id="22" name="Freeform 3"/>
                        <wps:cNvSpPr>
                          <a:spLocks/>
                        </wps:cNvSpPr>
                        <wps:spPr bwMode="auto">
                          <a:xfrm>
                            <a:off x="2131" y="230"/>
                            <a:ext cx="53" cy="10"/>
                          </a:xfrm>
                          <a:custGeom>
                            <a:avLst/>
                            <a:gdLst>
                              <a:gd name="T0" fmla="+- 0 2131 2131"/>
                              <a:gd name="T1" fmla="*/ T0 w 53"/>
                              <a:gd name="T2" fmla="+- 0 235 230"/>
                              <a:gd name="T3" fmla="*/ 235 h 10"/>
                              <a:gd name="T4" fmla="+- 0 2184 2131"/>
                              <a:gd name="T5" fmla="*/ T4 w 53"/>
                              <a:gd name="T6" fmla="+- 0 235 230"/>
                              <a:gd name="T7" fmla="*/ 235 h 1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53" h="10">
                                <a:moveTo>
                                  <a:pt x="0" y="5"/>
                                </a:moveTo>
                                <a:lnTo>
                                  <a:pt x="53" y="5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CDB4A8" id="Group 2" o:spid="_x0000_s1026" style="position:absolute;margin-left:106.55pt;margin-top:11.5pt;width:2.65pt;height:.5pt;z-index:-251650048;mso-position-horizontal-relative:page" coordorigin="2131,230" coordsize="53,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">
                <v:shape id="Freeform 3" o:spid="_x0000_s1027" style="position:absolute;left:2131;top:230;width:53;height:10;visibility:visible;mso-wrap-style:square;v-text-anchor:top" coordsize="53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" path="m,5r53,e" filled="f" strokeweight=".58pt">
                  <v:path arrowok="t" o:connecttype="custom" o:connectlocs="0,235;53,235" o:connectangles="0,0"/>
                </v:shape>
                <w10:wrap anchorx="page"/>
              </v:group>
            </w:pict>
          </mc:Fallback>
        </mc:AlternateConten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Gabriel</w:t>
      </w:r>
      <w:r w:rsidRPr="00CF0200">
        <w:rPr>
          <w:rFonts w:ascii="Times New Roman" w:eastAsia="Times New Roman" w:hAnsi="Times New Roman" w:cs="Times New Roman"/>
          <w:b/>
          <w:bCs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b/>
          <w:bCs/>
          <w:sz w:val="21"/>
          <w:szCs w:val="21"/>
        </w:rPr>
        <w:t>SE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. </w:t>
      </w:r>
      <w:r w:rsidRPr="00CF0200">
        <w:rPr>
          <w:rFonts w:ascii="Times New Roman" w:eastAsia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Reply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o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letter,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“Trends</w:t>
      </w:r>
      <w:r w:rsidRPr="00CF0200">
        <w:rPr>
          <w:rFonts w:ascii="Times New Roman" w:eastAsia="Times New Roman" w:hAnsi="Times New Roman" w:cs="Times New Roman"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Incidence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and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Mortality</w:t>
      </w:r>
      <w:r w:rsidRPr="00CF0200">
        <w:rPr>
          <w:rFonts w:ascii="Times New Roman" w:eastAsia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of</w:t>
      </w:r>
      <w:r w:rsidRPr="00CF0200">
        <w:rPr>
          <w:rFonts w:ascii="Times New Roman" w:eastAsia="Times New Roman" w:hAnsi="Times New Roman" w:cs="Times New Roman"/>
          <w:spacing w:val="17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 xml:space="preserve">SLE.” </w:t>
      </w:r>
      <w:r w:rsidRPr="00CF0200">
        <w:rPr>
          <w:rFonts w:ascii="Times New Roman" w:eastAsia="Times New Roman" w:hAnsi="Times New Roman" w:cs="Times New Roman"/>
          <w:spacing w:val="33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sz w:val="21"/>
          <w:szCs w:val="21"/>
        </w:rPr>
        <w:t>[Letter]</w:t>
      </w:r>
      <w:r w:rsidRPr="00CF0200">
        <w:rPr>
          <w:rFonts w:ascii="Times New Roman" w:eastAsia="Times New Roman" w:hAnsi="Times New Roman" w:cs="Times New Roman"/>
          <w:spacing w:val="15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Arthritis</w:t>
      </w:r>
      <w:r w:rsidRPr="00CF0200">
        <w:rPr>
          <w:rFonts w:ascii="Times New Roman" w:eastAsia="Times New Roman" w:hAnsi="Times New Roman" w:cs="Times New Roman"/>
          <w:i/>
          <w:spacing w:val="16"/>
          <w:sz w:val="21"/>
          <w:szCs w:val="21"/>
        </w:rPr>
        <w:t xml:space="preserve"> </w:t>
      </w:r>
      <w:r w:rsidRPr="00CF0200">
        <w:rPr>
          <w:rFonts w:ascii="Times New Roman" w:eastAsia="Times New Roman" w:hAnsi="Times New Roman" w:cs="Times New Roman"/>
          <w:i/>
          <w:sz w:val="21"/>
          <w:szCs w:val="21"/>
        </w:rPr>
        <w:t>Rheum</w:t>
      </w:r>
    </w:p>
    <w:p w14:paraId="343DFB45" w14:textId="77777777" w:rsidR="0079550D" w:rsidRPr="00CF0200" w:rsidRDefault="0079550D" w:rsidP="00750497">
      <w:pPr>
        <w:pStyle w:val="BodyText"/>
        <w:ind w:left="461" w:firstLine="0"/>
        <w:rPr>
          <w:rFonts w:cs="Times New Roman"/>
        </w:rPr>
      </w:pPr>
      <w:r w:rsidRPr="00CF0200">
        <w:rPr>
          <w:rFonts w:cs="Times New Roman"/>
        </w:rPr>
        <w:t>1999;42(9):2021-2.</w:t>
      </w:r>
    </w:p>
    <w:p w14:paraId="48DD63E0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920"/>
        <w:rPr>
          <w:rFonts w:cs="Times New Roman"/>
        </w:rPr>
      </w:pPr>
      <w:r w:rsidRPr="00CF0200">
        <w:rPr>
          <w:rFonts w:cs="Times New Roman"/>
        </w:rPr>
        <w:t>Guillem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F,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8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letter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“Cos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ffectivenes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alys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--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ssessing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ssumptions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behin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74"/>
          <w:w w:val="102"/>
        </w:rPr>
        <w:t xml:space="preserve"> </w:t>
      </w:r>
      <w:r w:rsidRPr="00CF0200">
        <w:rPr>
          <w:rFonts w:cs="Times New Roman"/>
        </w:rPr>
        <w:t>assumptions.”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[Letter]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7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35"/>
        </w:rPr>
        <w:t xml:space="preserve"> </w:t>
      </w:r>
      <w:proofErr w:type="gramStart"/>
      <w:r w:rsidRPr="00CF0200">
        <w:rPr>
          <w:rFonts w:cs="Times New Roman"/>
        </w:rPr>
        <w:t>2000;27:1565</w:t>
      </w:r>
      <w:proofErr w:type="gramEnd"/>
      <w:r w:rsidRPr="00CF0200">
        <w:rPr>
          <w:rFonts w:cs="Times New Roman"/>
        </w:rPr>
        <w:t>-7.</w:t>
      </w:r>
    </w:p>
    <w:p w14:paraId="704D7219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253"/>
        <w:rPr>
          <w:rFonts w:cs="Times New Roman"/>
        </w:rPr>
      </w:pPr>
      <w:r w:rsidRPr="00CF0200">
        <w:rPr>
          <w:rFonts w:cs="Times New Roman"/>
        </w:rPr>
        <w:t>Prove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1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GG.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etter,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“Polymyalgi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heumatica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low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erythrocy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dimentation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ate</w:t>
      </w:r>
      <w:r w:rsidRPr="00CF0200">
        <w:rPr>
          <w:rFonts w:cs="Times New Roman"/>
          <w:spacing w:val="69"/>
          <w:w w:val="102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</w:rPr>
        <w:t>diagnosis.”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[Letter]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9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7"/>
        </w:rPr>
        <w:t xml:space="preserve"> </w:t>
      </w:r>
      <w:r w:rsidRPr="00CF0200">
        <w:rPr>
          <w:rFonts w:cs="Times New Roman"/>
        </w:rPr>
        <w:t>2000;27(7):1815-6.</w:t>
      </w:r>
    </w:p>
    <w:p w14:paraId="661F0E3C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539"/>
        <w:rPr>
          <w:rFonts w:cs="Times New Roman"/>
        </w:rPr>
      </w:pPr>
      <w:r w:rsidRPr="00CF0200">
        <w:rPr>
          <w:rFonts w:cs="Times New Roman"/>
        </w:rPr>
        <w:t>Prove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21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2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GG.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etter,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“Polymyalgi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rheumatica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low</w:t>
      </w:r>
      <w:r w:rsidRPr="00CF0200">
        <w:rPr>
          <w:rFonts w:cs="Times New Roman"/>
          <w:spacing w:val="25"/>
        </w:rPr>
        <w:t xml:space="preserve"> </w:t>
      </w:r>
      <w:r w:rsidRPr="00CF0200">
        <w:rPr>
          <w:rFonts w:cs="Times New Roman"/>
        </w:rPr>
        <w:t>erythrocyte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edimentation</w:t>
      </w:r>
      <w:r w:rsidRPr="00CF0200">
        <w:rPr>
          <w:rFonts w:cs="Times New Roman"/>
          <w:spacing w:val="68"/>
          <w:w w:val="102"/>
        </w:rPr>
        <w:t xml:space="preserve"> </w:t>
      </w:r>
      <w:r w:rsidRPr="00CF0200">
        <w:rPr>
          <w:rFonts w:cs="Times New Roman"/>
        </w:rPr>
        <w:t>rate.”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[Letter]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30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</w:rPr>
        <w:t>2000;27(9):2283.</w:t>
      </w:r>
    </w:p>
    <w:p w14:paraId="5071F607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rPr>
          <w:rFonts w:cs="Times New Roman"/>
        </w:rPr>
      </w:pPr>
      <w:r w:rsidRPr="00CF0200">
        <w:rPr>
          <w:rFonts w:cs="Times New Roman"/>
          <w:b/>
          <w:bCs/>
        </w:rPr>
        <w:t>Gabriel</w:t>
      </w:r>
      <w:r w:rsidRPr="00CF0200">
        <w:rPr>
          <w:rFonts w:cs="Times New Roman"/>
          <w:b/>
          <w:bCs/>
          <w:spacing w:val="19"/>
        </w:rPr>
        <w:t xml:space="preserve"> </w:t>
      </w:r>
      <w:r w:rsidRPr="00CF0200">
        <w:rPr>
          <w:rFonts w:cs="Times New Roman"/>
          <w:b/>
          <w:bCs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letter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“Trend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mortalit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patien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.”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[Letter]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i/>
        </w:rPr>
        <w:t>J</w:t>
      </w:r>
      <w:r w:rsidRPr="00CF0200">
        <w:rPr>
          <w:rFonts w:cs="Times New Roman"/>
          <w:i/>
          <w:spacing w:val="21"/>
        </w:rPr>
        <w:t xml:space="preserve"> </w:t>
      </w:r>
      <w:proofErr w:type="spellStart"/>
      <w:r w:rsidRPr="00CF0200">
        <w:rPr>
          <w:rFonts w:cs="Times New Roman"/>
          <w:i/>
        </w:rPr>
        <w:t>Rheumatol</w:t>
      </w:r>
      <w:proofErr w:type="spellEnd"/>
    </w:p>
    <w:p w14:paraId="3EF84967" w14:textId="77777777" w:rsidR="0079550D" w:rsidRPr="00CF0200" w:rsidRDefault="0079550D" w:rsidP="00750497">
      <w:pPr>
        <w:pStyle w:val="BodyText"/>
        <w:ind w:left="461" w:firstLine="0"/>
        <w:rPr>
          <w:rFonts w:cs="Times New Roman"/>
        </w:rPr>
      </w:pPr>
      <w:r w:rsidRPr="00CF0200">
        <w:rPr>
          <w:rFonts w:cs="Times New Roman"/>
        </w:rPr>
        <w:t>2000;27(9):2283-4.</w:t>
      </w:r>
    </w:p>
    <w:p w14:paraId="5624CC9C" w14:textId="77777777" w:rsidR="0079550D" w:rsidRPr="00CF0200" w:rsidRDefault="0079550D" w:rsidP="00E71976">
      <w:pPr>
        <w:numPr>
          <w:ilvl w:val="0"/>
          <w:numId w:val="1"/>
        </w:numPr>
        <w:tabs>
          <w:tab w:val="left" w:pos="465"/>
        </w:tabs>
        <w:spacing w:before="120"/>
        <w:rPr>
          <w:rFonts w:ascii="Times New Roman" w:eastAsia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Veale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D.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he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epidemiology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of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soriatic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rthritis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(multiple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letters).</w:t>
      </w:r>
      <w:r w:rsidRPr="00CF0200">
        <w:rPr>
          <w:rFonts w:ascii="Times New Roman" w:hAnsi="Times New Roman" w:cs="Times New Roman"/>
          <w:spacing w:val="20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J</w:t>
      </w:r>
      <w:r w:rsidRPr="00CF0200">
        <w:rPr>
          <w:rFonts w:ascii="Times New Roman" w:hAnsi="Times New Roman" w:cs="Times New Roman"/>
          <w:i/>
          <w:spacing w:val="24"/>
          <w:sz w:val="21"/>
          <w:szCs w:val="21"/>
        </w:rPr>
        <w:t xml:space="preserve"> </w:t>
      </w:r>
      <w:proofErr w:type="spellStart"/>
      <w:r w:rsidRPr="00CF0200">
        <w:rPr>
          <w:rFonts w:ascii="Times New Roman" w:hAnsi="Times New Roman" w:cs="Times New Roman"/>
          <w:i/>
          <w:sz w:val="21"/>
          <w:szCs w:val="21"/>
        </w:rPr>
        <w:t>Rheumatol</w:t>
      </w:r>
      <w:proofErr w:type="spellEnd"/>
      <w:r w:rsidRPr="00CF0200">
        <w:rPr>
          <w:rFonts w:ascii="Times New Roman" w:hAnsi="Times New Roman" w:cs="Times New Roman"/>
          <w:i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01;28(3):678.</w:t>
      </w:r>
    </w:p>
    <w:p w14:paraId="5CCA4E7E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520"/>
        </w:tabs>
        <w:spacing w:before="120"/>
        <w:ind w:right="491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Montori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M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Basu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Erwi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PJ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udva</w:t>
      </w:r>
      <w:proofErr w:type="spellEnd"/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 xml:space="preserve">Y. </w:t>
      </w:r>
      <w:r w:rsidRPr="00CF0200">
        <w:rPr>
          <w:rFonts w:cs="Times New Roman"/>
          <w:spacing w:val="35"/>
        </w:rPr>
        <w:t xml:space="preserve"> </w:t>
      </w:r>
      <w:r w:rsidRPr="00CF0200">
        <w:rPr>
          <w:rFonts w:cs="Times New Roman"/>
        </w:rPr>
        <w:t>Post-transplantati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abetes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systematic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eview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64"/>
          <w:w w:val="102"/>
        </w:rPr>
        <w:t xml:space="preserve"> </w:t>
      </w:r>
      <w:r w:rsidRPr="00CF0200">
        <w:rPr>
          <w:rFonts w:cs="Times New Roman"/>
        </w:rPr>
        <w:t>literature.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[Letter]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  <w:i/>
        </w:rPr>
        <w:t>Diabetes</w:t>
      </w:r>
      <w:r w:rsidRPr="00CF0200">
        <w:rPr>
          <w:rFonts w:cs="Times New Roman"/>
          <w:i/>
          <w:spacing w:val="33"/>
        </w:rPr>
        <w:t xml:space="preserve"> </w:t>
      </w:r>
      <w:r w:rsidRPr="00CF0200">
        <w:rPr>
          <w:rFonts w:cs="Times New Roman"/>
          <w:i/>
        </w:rPr>
        <w:t>Care</w:t>
      </w:r>
      <w:r w:rsidRPr="00CF0200">
        <w:rPr>
          <w:rFonts w:cs="Times New Roman"/>
          <w:i/>
          <w:spacing w:val="36"/>
        </w:rPr>
        <w:t xml:space="preserve"> </w:t>
      </w:r>
      <w:r w:rsidRPr="00CF0200">
        <w:rPr>
          <w:rFonts w:cs="Times New Roman"/>
        </w:rPr>
        <w:t>2002;25(9):1667-8.</w:t>
      </w:r>
    </w:p>
    <w:p w14:paraId="58321F19" w14:textId="77777777" w:rsidR="0079550D" w:rsidRPr="00CF0200" w:rsidRDefault="0079550D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343"/>
        <w:rPr>
          <w:rFonts w:cs="Times New Roman"/>
        </w:rPr>
      </w:pPr>
      <w:r w:rsidRPr="00CF0200">
        <w:rPr>
          <w:rFonts w:cs="Times New Roman"/>
        </w:rPr>
        <w:t>*Davis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JM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III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og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L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S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Maradit</w:t>
      </w:r>
      <w:proofErr w:type="spellEnd"/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Kremers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H,</w:t>
      </w:r>
      <w:r w:rsidRPr="00CF0200">
        <w:rPr>
          <w:rFonts w:cs="Times New Roman"/>
          <w:spacing w:val="17"/>
        </w:rPr>
        <w:t xml:space="preserve"> </w:t>
      </w:r>
      <w:proofErr w:type="spellStart"/>
      <w:r w:rsidRPr="00CF0200">
        <w:rPr>
          <w:rFonts w:cs="Times New Roman"/>
        </w:rPr>
        <w:t>Therneau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TM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[Letter: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Reply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o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mment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regarding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Presentati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Outcom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ailure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2"/>
        </w:rPr>
        <w:t xml:space="preserve"> </w:t>
      </w:r>
      <w:r w:rsidRPr="00CF0200">
        <w:rPr>
          <w:rFonts w:cs="Times New Roman"/>
        </w:rPr>
        <w:t>Subject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with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Arthriti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Differs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from</w:t>
      </w:r>
      <w:r w:rsidRPr="00CF0200">
        <w:rPr>
          <w:rFonts w:cs="Times New Roman"/>
          <w:spacing w:val="23"/>
        </w:rPr>
        <w:t xml:space="preserve"> </w:t>
      </w:r>
      <w:r w:rsidRPr="00CF0200">
        <w:rPr>
          <w:rFonts w:cs="Times New Roman"/>
        </w:rPr>
        <w:t>that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38"/>
          <w:w w:val="102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34"/>
        </w:rPr>
        <w:t xml:space="preserve"> </w:t>
      </w:r>
      <w:r w:rsidRPr="00CF0200">
        <w:rPr>
          <w:rFonts w:cs="Times New Roman"/>
        </w:rPr>
        <w:t>General</w:t>
      </w:r>
      <w:r w:rsidRPr="00CF0200">
        <w:rPr>
          <w:rFonts w:cs="Times New Roman"/>
          <w:spacing w:val="32"/>
        </w:rPr>
        <w:t xml:space="preserve"> </w:t>
      </w:r>
      <w:r w:rsidRPr="00CF0200">
        <w:rPr>
          <w:rFonts w:cs="Times New Roman"/>
        </w:rPr>
        <w:t>Population.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32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6"/>
        </w:rPr>
        <w:t xml:space="preserve"> </w:t>
      </w:r>
      <w:r w:rsidRPr="00CF0200">
        <w:rPr>
          <w:rFonts w:cs="Times New Roman"/>
        </w:rPr>
        <w:t>2008;58(9):2603-11.</w:t>
      </w:r>
    </w:p>
    <w:p w14:paraId="15DFEE6E" w14:textId="77777777" w:rsidR="00E71976" w:rsidRPr="00CF0200" w:rsidRDefault="00E71976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343"/>
        <w:rPr>
          <w:rFonts w:cs="Times New Roman"/>
        </w:rPr>
      </w:pPr>
      <w:r w:rsidRPr="00CF0200">
        <w:rPr>
          <w:rFonts w:cs="Times New Roman"/>
        </w:rPr>
        <w:t>*</w:t>
      </w:r>
      <w:proofErr w:type="spellStart"/>
      <w:r w:rsidRPr="00CF0200">
        <w:rPr>
          <w:rFonts w:cs="Times New Roman"/>
        </w:rPr>
        <w:t>Kermani</w:t>
      </w:r>
      <w:proofErr w:type="spellEnd"/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TA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Schafer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VS,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16"/>
        </w:rPr>
        <w:t xml:space="preserve"> </w:t>
      </w:r>
      <w:proofErr w:type="spellStart"/>
      <w:r w:rsidRPr="00CF0200">
        <w:rPr>
          <w:rFonts w:cs="Times New Roman"/>
        </w:rPr>
        <w:t>Hunder</w:t>
      </w:r>
      <w:proofErr w:type="spellEnd"/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G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7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 xml:space="preserve">. </w:t>
      </w:r>
      <w:r w:rsidRPr="00CF0200">
        <w:rPr>
          <w:rFonts w:cs="Times New Roman"/>
          <w:spacing w:val="33"/>
        </w:rPr>
        <w:t xml:space="preserve"> </w:t>
      </w:r>
      <w:r w:rsidRPr="00CF0200">
        <w:rPr>
          <w:rFonts w:cs="Times New Roman"/>
        </w:rPr>
        <w:t>Increas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ge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a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nse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of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Giant</w:t>
      </w:r>
      <w:r w:rsidRPr="00CF0200">
        <w:rPr>
          <w:rFonts w:cs="Times New Roman"/>
          <w:spacing w:val="17"/>
        </w:rPr>
        <w:t xml:space="preserve"> </w:t>
      </w:r>
      <w:r w:rsidRPr="00CF0200">
        <w:rPr>
          <w:rFonts w:cs="Times New Roman"/>
        </w:rPr>
        <w:t>Cell</w:t>
      </w:r>
      <w:r w:rsidRPr="00CF0200">
        <w:rPr>
          <w:rFonts w:cs="Times New Roman"/>
          <w:spacing w:val="16"/>
        </w:rPr>
        <w:t xml:space="preserve"> </w:t>
      </w:r>
      <w:r w:rsidRPr="00CF0200">
        <w:rPr>
          <w:rFonts w:cs="Times New Roman"/>
        </w:rPr>
        <w:t>Arteritis:</w:t>
      </w:r>
      <w:r w:rsidRPr="00CF0200">
        <w:rPr>
          <w:rFonts w:cs="Times New Roman"/>
          <w:spacing w:val="48"/>
          <w:w w:val="102"/>
        </w:rPr>
        <w:t xml:space="preserve"> </w:t>
      </w:r>
      <w:r w:rsidRPr="00CF0200">
        <w:rPr>
          <w:rFonts w:cs="Times New Roman"/>
        </w:rPr>
        <w:t>A</w:t>
      </w:r>
      <w:r w:rsidRPr="00CF0200">
        <w:rPr>
          <w:rFonts w:cs="Times New Roman"/>
          <w:spacing w:val="29"/>
        </w:rPr>
        <w:t xml:space="preserve"> </w:t>
      </w:r>
      <w:r w:rsidRPr="00CF0200">
        <w:rPr>
          <w:rFonts w:cs="Times New Roman"/>
        </w:rPr>
        <w:t>Population-based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Study</w:t>
      </w:r>
      <w:r w:rsidRPr="00CF0200">
        <w:rPr>
          <w:rFonts w:cs="Times New Roman"/>
          <w:spacing w:val="28"/>
        </w:rPr>
        <w:t xml:space="preserve"> </w:t>
      </w:r>
      <w:r w:rsidRPr="00CF0200">
        <w:rPr>
          <w:rFonts w:cs="Times New Roman"/>
        </w:rPr>
        <w:t>[Letter].</w:t>
      </w:r>
      <w:r w:rsidRPr="00CF0200">
        <w:rPr>
          <w:rFonts w:cs="Times New Roman"/>
          <w:spacing w:val="27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29"/>
        </w:rPr>
        <w:t xml:space="preserve"> </w:t>
      </w:r>
      <w:r w:rsidRPr="00CF0200">
        <w:rPr>
          <w:rFonts w:cs="Times New Roman"/>
          <w:i/>
        </w:rPr>
        <w:t>Dis</w:t>
      </w:r>
      <w:r w:rsidRPr="00CF0200">
        <w:rPr>
          <w:rFonts w:cs="Times New Roman"/>
          <w:i/>
          <w:spacing w:val="28"/>
        </w:rPr>
        <w:t xml:space="preserve"> </w:t>
      </w:r>
      <w:r w:rsidRPr="00CF0200">
        <w:rPr>
          <w:rFonts w:cs="Times New Roman"/>
        </w:rPr>
        <w:t>2010;69(4):780-1.</w:t>
      </w:r>
    </w:p>
    <w:p w14:paraId="4ACABE76" w14:textId="77777777" w:rsidR="00E71976" w:rsidRPr="00CF0200" w:rsidRDefault="00E71976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539"/>
        <w:rPr>
          <w:rFonts w:cs="Times New Roman"/>
        </w:rPr>
      </w:pPr>
      <w:r w:rsidRPr="00CF0200">
        <w:rPr>
          <w:rFonts w:cs="Times New Roman"/>
        </w:rPr>
        <w:t>Matte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EL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S,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9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Nontraditional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isk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factors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in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coronary</w:t>
      </w:r>
      <w:r w:rsidRPr="00CF0200">
        <w:rPr>
          <w:rFonts w:cs="Times New Roman"/>
          <w:spacing w:val="21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disease.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[Letter]. </w:t>
      </w:r>
      <w:r w:rsidRPr="00CF0200">
        <w:rPr>
          <w:rFonts w:cs="Times New Roman"/>
          <w:spacing w:val="37"/>
        </w:rPr>
        <w:t xml:space="preserve"> </w:t>
      </w:r>
      <w:r w:rsidRPr="00CF0200">
        <w:rPr>
          <w:rFonts w:cs="Times New Roman"/>
          <w:i/>
        </w:rPr>
        <w:t>Ann</w:t>
      </w:r>
      <w:r w:rsidRPr="00CF0200">
        <w:rPr>
          <w:rFonts w:cs="Times New Roman"/>
          <w:i/>
          <w:spacing w:val="21"/>
        </w:rPr>
        <w:t xml:space="preserve"> </w:t>
      </w:r>
      <w:r w:rsidRPr="00CF0200">
        <w:rPr>
          <w:rFonts w:cs="Times New Roman"/>
          <w:i/>
        </w:rPr>
        <w:t>Intern</w:t>
      </w:r>
      <w:r w:rsidRPr="00CF0200">
        <w:rPr>
          <w:rFonts w:cs="Times New Roman"/>
          <w:i/>
          <w:spacing w:val="46"/>
          <w:w w:val="102"/>
        </w:rPr>
        <w:t xml:space="preserve"> </w:t>
      </w:r>
      <w:proofErr w:type="gramStart"/>
      <w:r w:rsidRPr="00CF0200">
        <w:rPr>
          <w:rFonts w:cs="Times New Roman"/>
          <w:i/>
        </w:rPr>
        <w:t xml:space="preserve">Med </w:t>
      </w:r>
      <w:r w:rsidRPr="00CF0200">
        <w:rPr>
          <w:rFonts w:cs="Times New Roman"/>
          <w:i/>
          <w:spacing w:val="7"/>
        </w:rPr>
        <w:t xml:space="preserve"> </w:t>
      </w:r>
      <w:r w:rsidRPr="00CF0200">
        <w:rPr>
          <w:rFonts w:cs="Times New Roman"/>
        </w:rPr>
        <w:t>2010</w:t>
      </w:r>
      <w:proofErr w:type="gramEnd"/>
      <w:r w:rsidRPr="00CF0200">
        <w:rPr>
          <w:rFonts w:cs="Times New Roman"/>
        </w:rPr>
        <w:t>;152(6):405.</w:t>
      </w:r>
    </w:p>
    <w:p w14:paraId="5EF9A02A" w14:textId="77777777" w:rsidR="00E71976" w:rsidRPr="00CF0200" w:rsidRDefault="00E71976" w:rsidP="00E71976">
      <w:pPr>
        <w:pStyle w:val="BodyText"/>
        <w:numPr>
          <w:ilvl w:val="0"/>
          <w:numId w:val="1"/>
        </w:numPr>
        <w:tabs>
          <w:tab w:val="left" w:pos="465"/>
        </w:tabs>
        <w:spacing w:before="120"/>
        <w:ind w:right="384"/>
        <w:rPr>
          <w:rFonts w:cs="Times New Roman"/>
        </w:rPr>
      </w:pPr>
      <w:r w:rsidRPr="00CF0200">
        <w:rPr>
          <w:rFonts w:cs="Times New Roman"/>
          <w:b/>
        </w:rPr>
        <w:t>Gabriel</w:t>
      </w:r>
      <w:r w:rsidRPr="00CF0200">
        <w:rPr>
          <w:rFonts w:cs="Times New Roman"/>
          <w:b/>
          <w:spacing w:val="18"/>
        </w:rPr>
        <w:t xml:space="preserve"> </w:t>
      </w:r>
      <w:r w:rsidRPr="00CF0200">
        <w:rPr>
          <w:rFonts w:cs="Times New Roman"/>
          <w:b/>
        </w:rPr>
        <w:t>SE</w:t>
      </w:r>
      <w:r w:rsidRPr="00CF0200">
        <w:rPr>
          <w:rFonts w:cs="Times New Roman"/>
        </w:rPr>
        <w:t>,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rowson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 xml:space="preserve">CS. </w:t>
      </w:r>
      <w:r w:rsidRPr="00CF0200">
        <w:rPr>
          <w:rFonts w:cs="Times New Roman"/>
          <w:spacing w:val="36"/>
        </w:rPr>
        <w:t xml:space="preserve"> </w:t>
      </w:r>
      <w:r w:rsidRPr="00CF0200">
        <w:rPr>
          <w:rFonts w:cs="Times New Roman"/>
        </w:rPr>
        <w:t>Ischemic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heart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diseas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nd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rheumatoid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hritis:</w:t>
      </w:r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comment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on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the</w:t>
      </w:r>
      <w:r w:rsidRPr="00CF0200">
        <w:rPr>
          <w:rFonts w:cs="Times New Roman"/>
          <w:spacing w:val="20"/>
        </w:rPr>
        <w:t xml:space="preserve"> </w:t>
      </w:r>
      <w:r w:rsidRPr="00CF0200">
        <w:rPr>
          <w:rFonts w:cs="Times New Roman"/>
        </w:rPr>
        <w:t>article</w:t>
      </w:r>
      <w:r w:rsidRPr="00CF0200">
        <w:rPr>
          <w:rFonts w:cs="Times New Roman"/>
          <w:spacing w:val="19"/>
        </w:rPr>
        <w:t xml:space="preserve"> </w:t>
      </w:r>
      <w:r w:rsidRPr="00CF0200">
        <w:rPr>
          <w:rFonts w:cs="Times New Roman"/>
        </w:rPr>
        <w:t>by</w:t>
      </w:r>
      <w:r w:rsidRPr="00CF0200">
        <w:rPr>
          <w:rFonts w:cs="Times New Roman"/>
          <w:spacing w:val="20"/>
        </w:rPr>
        <w:t xml:space="preserve"> </w:t>
      </w:r>
      <w:proofErr w:type="spellStart"/>
      <w:r w:rsidRPr="00CF0200">
        <w:rPr>
          <w:rFonts w:cs="Times New Roman"/>
        </w:rPr>
        <w:t>Holmqvist</w:t>
      </w:r>
      <w:proofErr w:type="spellEnd"/>
      <w:r w:rsidRPr="00CF0200">
        <w:rPr>
          <w:rFonts w:cs="Times New Roman"/>
          <w:spacing w:val="18"/>
        </w:rPr>
        <w:t xml:space="preserve"> </w:t>
      </w:r>
      <w:r w:rsidRPr="00CF0200">
        <w:rPr>
          <w:rFonts w:cs="Times New Roman"/>
        </w:rPr>
        <w:t>et</w:t>
      </w:r>
      <w:r w:rsidRPr="00CF0200">
        <w:rPr>
          <w:rFonts w:cs="Times New Roman"/>
          <w:spacing w:val="62"/>
          <w:w w:val="102"/>
        </w:rPr>
        <w:t xml:space="preserve"> </w:t>
      </w:r>
      <w:r w:rsidRPr="00CF0200">
        <w:rPr>
          <w:rFonts w:cs="Times New Roman"/>
        </w:rPr>
        <w:t>al.</w:t>
      </w:r>
      <w:r w:rsidRPr="00CF0200">
        <w:rPr>
          <w:rFonts w:cs="Times New Roman"/>
          <w:spacing w:val="30"/>
        </w:rPr>
        <w:t xml:space="preserve"> </w:t>
      </w:r>
      <w:r w:rsidRPr="00CF0200">
        <w:rPr>
          <w:rFonts w:cs="Times New Roman"/>
        </w:rPr>
        <w:t>[Letter]</w:t>
      </w:r>
      <w:r w:rsidRPr="00CF0200">
        <w:rPr>
          <w:rFonts w:cs="Times New Roman"/>
          <w:spacing w:val="31"/>
        </w:rPr>
        <w:t xml:space="preserve"> </w:t>
      </w:r>
      <w:r w:rsidRPr="00CF0200">
        <w:rPr>
          <w:rFonts w:cs="Times New Roman"/>
          <w:i/>
        </w:rPr>
        <w:t>Arthritis</w:t>
      </w:r>
      <w:r w:rsidRPr="00CF0200">
        <w:rPr>
          <w:rFonts w:cs="Times New Roman"/>
          <w:i/>
          <w:spacing w:val="30"/>
        </w:rPr>
        <w:t xml:space="preserve"> </w:t>
      </w:r>
      <w:r w:rsidRPr="00CF0200">
        <w:rPr>
          <w:rFonts w:cs="Times New Roman"/>
          <w:i/>
        </w:rPr>
        <w:t>Rheum</w:t>
      </w:r>
      <w:r w:rsidRPr="00CF0200">
        <w:rPr>
          <w:rFonts w:cs="Times New Roman"/>
          <w:i/>
          <w:spacing w:val="34"/>
        </w:rPr>
        <w:t xml:space="preserve"> </w:t>
      </w:r>
      <w:r w:rsidRPr="00CF0200">
        <w:rPr>
          <w:rFonts w:cs="Times New Roman"/>
        </w:rPr>
        <w:t>2010;52(8):2561.</w:t>
      </w:r>
    </w:p>
    <w:p w14:paraId="2982494B" w14:textId="77777777" w:rsidR="00A74C01" w:rsidRPr="00CF0200" w:rsidRDefault="00E71976" w:rsidP="00A74C01">
      <w:pPr>
        <w:numPr>
          <w:ilvl w:val="0"/>
          <w:numId w:val="1"/>
        </w:numPr>
        <w:tabs>
          <w:tab w:val="left" w:pos="465"/>
        </w:tabs>
        <w:spacing w:before="120"/>
        <w:ind w:right="1116"/>
        <w:rPr>
          <w:rFonts w:ascii="Times New Roman" w:hAnsi="Times New Roman" w:cs="Times New Roman"/>
          <w:sz w:val="21"/>
          <w:szCs w:val="21"/>
        </w:rPr>
      </w:pPr>
      <w:r w:rsidRPr="00CF0200">
        <w:rPr>
          <w:rFonts w:ascii="Times New Roman" w:hAnsi="Times New Roman" w:cs="Times New Roman"/>
          <w:sz w:val="21"/>
          <w:szCs w:val="21"/>
        </w:rPr>
        <w:t>Mankad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,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Gabriel</w:t>
      </w:r>
      <w:r w:rsidRPr="00CF0200">
        <w:rPr>
          <w:rFonts w:ascii="Times New Roman" w:hAnsi="Times New Roman" w:cs="Times New Roman"/>
          <w:b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b/>
          <w:sz w:val="21"/>
          <w:szCs w:val="21"/>
        </w:rPr>
        <w:t>SE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2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Treating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diovascular</w:t>
      </w:r>
      <w:r w:rsidRPr="00CF0200">
        <w:rPr>
          <w:rFonts w:ascii="Times New Roman" w:hAnsi="Times New Roman" w:cs="Times New Roman"/>
          <w:spacing w:val="21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isk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in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A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requires</w:t>
      </w:r>
      <w:r w:rsidRPr="00CF0200">
        <w:rPr>
          <w:rFonts w:ascii="Times New Roman" w:hAnsi="Times New Roman" w:cs="Times New Roman"/>
          <w:spacing w:val="24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multidisciplinary</w:t>
      </w:r>
      <w:r w:rsidRPr="00CF0200">
        <w:rPr>
          <w:rFonts w:ascii="Times New Roman" w:hAnsi="Times New Roman" w:cs="Times New Roman"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care.</w:t>
      </w:r>
      <w:r w:rsidRPr="00CF0200">
        <w:rPr>
          <w:rFonts w:ascii="Times New Roman" w:hAnsi="Times New Roman" w:cs="Times New Roman"/>
          <w:spacing w:val="1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Nature</w:t>
      </w:r>
      <w:r w:rsidRPr="00CF0200">
        <w:rPr>
          <w:rFonts w:ascii="Times New Roman" w:hAnsi="Times New Roman" w:cs="Times New Roman"/>
          <w:i/>
          <w:spacing w:val="23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eviews</w:t>
      </w:r>
      <w:r w:rsidRPr="00CF0200">
        <w:rPr>
          <w:rFonts w:ascii="Times New Roman" w:hAnsi="Times New Roman" w:cs="Times New Roman"/>
          <w:i/>
          <w:spacing w:val="62"/>
          <w:w w:val="102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i/>
          <w:sz w:val="21"/>
          <w:szCs w:val="21"/>
        </w:rPr>
        <w:t>Rheumatology</w:t>
      </w:r>
      <w:r w:rsidRPr="00CF0200">
        <w:rPr>
          <w:rFonts w:ascii="Times New Roman" w:hAnsi="Times New Roman" w:cs="Times New Roman"/>
          <w:sz w:val="21"/>
          <w:szCs w:val="21"/>
        </w:rPr>
        <w:t>.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April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2014;10(4):202-4.</w:t>
      </w:r>
      <w:r w:rsidRPr="00CF0200">
        <w:rPr>
          <w:rFonts w:ascii="Times New Roman" w:hAnsi="Times New Roman" w:cs="Times New Roman"/>
          <w:spacing w:val="39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z w:val="21"/>
          <w:szCs w:val="21"/>
        </w:rPr>
        <w:t>PMID:</w:t>
      </w:r>
      <w:r w:rsidRPr="00CF0200">
        <w:rPr>
          <w:rFonts w:ascii="Times New Roman" w:hAnsi="Times New Roman" w:cs="Times New Roman"/>
          <w:spacing w:val="38"/>
          <w:sz w:val="21"/>
          <w:szCs w:val="21"/>
        </w:rPr>
        <w:t xml:space="preserve"> </w:t>
      </w:r>
      <w:r w:rsidRPr="00CF0200">
        <w:rPr>
          <w:rFonts w:ascii="Times New Roman" w:hAnsi="Times New Roman" w:cs="Times New Roman"/>
          <w:spacing w:val="1"/>
          <w:sz w:val="21"/>
          <w:szCs w:val="21"/>
        </w:rPr>
        <w:t>24637364</w:t>
      </w:r>
      <w:r w:rsidR="002963C4" w:rsidRPr="00CF0200">
        <w:rPr>
          <w:rFonts w:ascii="Times New Roman" w:hAnsi="Times New Roman" w:cs="Times New Roman"/>
          <w:spacing w:val="1"/>
          <w:sz w:val="21"/>
          <w:szCs w:val="21"/>
        </w:rPr>
        <w:t>.</w:t>
      </w:r>
    </w:p>
    <w:sectPr w:rsidR="00A74C01" w:rsidRPr="00CF0200" w:rsidSect="00AD6D78">
      <w:footerReference w:type="even" r:id="rId13"/>
      <w:footerReference w:type="default" r:id="rId14"/>
      <w:pgSz w:w="12240" w:h="15840"/>
      <w:pgMar w:top="1094" w:right="605" w:bottom="475" w:left="619" w:header="0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94995" w14:textId="77777777" w:rsidR="009D7CFC" w:rsidRDefault="009D7CFC">
      <w:r>
        <w:separator/>
      </w:r>
    </w:p>
  </w:endnote>
  <w:endnote w:type="continuationSeparator" w:id="0">
    <w:p w14:paraId="6768EA0C" w14:textId="77777777" w:rsidR="009D7CFC" w:rsidRDefault="009D7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4429249"/>
      <w:docPartObj>
        <w:docPartGallery w:val="Page Numbers (Bottom of Page)"/>
        <w:docPartUnique/>
      </w:docPartObj>
    </w:sdtPr>
    <w:sdtContent>
      <w:p w14:paraId="00A4B133" w14:textId="1A974A68" w:rsidR="00AD6D78" w:rsidRDefault="00AD6D78" w:rsidP="00AD6D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A27D0F" w14:textId="77777777" w:rsidR="00AD6D78" w:rsidRDefault="00AD6D78" w:rsidP="00AD6D7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71087381"/>
      <w:docPartObj>
        <w:docPartGallery w:val="Page Numbers (Bottom of Page)"/>
        <w:docPartUnique/>
      </w:docPartObj>
    </w:sdtPr>
    <w:sdtContent>
      <w:p w14:paraId="410A2CBD" w14:textId="02968D24" w:rsidR="00AD6D78" w:rsidRDefault="00AD6D78" w:rsidP="00CF765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5333C1" w14:textId="0421A4F6" w:rsidR="00BE6C65" w:rsidRDefault="00BE6C65" w:rsidP="00AD6D78">
    <w:pPr>
      <w:spacing w:line="14" w:lineRule="auto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DCE5E" w14:textId="77777777" w:rsidR="009D7CFC" w:rsidRDefault="009D7CFC">
      <w:r>
        <w:separator/>
      </w:r>
    </w:p>
  </w:footnote>
  <w:footnote w:type="continuationSeparator" w:id="0">
    <w:p w14:paraId="21B8F047" w14:textId="77777777" w:rsidR="009D7CFC" w:rsidRDefault="009D7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794C"/>
    <w:multiLevelType w:val="hybridMultilevel"/>
    <w:tmpl w:val="34040438"/>
    <w:lvl w:ilvl="0" w:tplc="EBC0CDEC">
      <w:start w:val="1"/>
      <w:numFmt w:val="decimal"/>
      <w:lvlText w:val="%1."/>
      <w:lvlJc w:val="left"/>
      <w:pPr>
        <w:ind w:left="734" w:hanging="540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544" w:hanging="360"/>
      </w:pPr>
    </w:lvl>
    <w:lvl w:ilvl="2" w:tplc="0409001B" w:tentative="1">
      <w:start w:val="1"/>
      <w:numFmt w:val="lowerRoman"/>
      <w:lvlText w:val="%3."/>
      <w:lvlJc w:val="right"/>
      <w:pPr>
        <w:ind w:left="2264" w:hanging="180"/>
      </w:pPr>
    </w:lvl>
    <w:lvl w:ilvl="3" w:tplc="0409000F" w:tentative="1">
      <w:start w:val="1"/>
      <w:numFmt w:val="decimal"/>
      <w:lvlText w:val="%4."/>
      <w:lvlJc w:val="left"/>
      <w:pPr>
        <w:ind w:left="2984" w:hanging="360"/>
      </w:pPr>
    </w:lvl>
    <w:lvl w:ilvl="4" w:tplc="04090019" w:tentative="1">
      <w:start w:val="1"/>
      <w:numFmt w:val="lowerLetter"/>
      <w:lvlText w:val="%5."/>
      <w:lvlJc w:val="left"/>
      <w:pPr>
        <w:ind w:left="3704" w:hanging="360"/>
      </w:pPr>
    </w:lvl>
    <w:lvl w:ilvl="5" w:tplc="0409001B" w:tentative="1">
      <w:start w:val="1"/>
      <w:numFmt w:val="lowerRoman"/>
      <w:lvlText w:val="%6."/>
      <w:lvlJc w:val="right"/>
      <w:pPr>
        <w:ind w:left="4424" w:hanging="180"/>
      </w:pPr>
    </w:lvl>
    <w:lvl w:ilvl="6" w:tplc="0409000F" w:tentative="1">
      <w:start w:val="1"/>
      <w:numFmt w:val="decimal"/>
      <w:lvlText w:val="%7."/>
      <w:lvlJc w:val="left"/>
      <w:pPr>
        <w:ind w:left="5144" w:hanging="360"/>
      </w:pPr>
    </w:lvl>
    <w:lvl w:ilvl="7" w:tplc="04090019" w:tentative="1">
      <w:start w:val="1"/>
      <w:numFmt w:val="lowerLetter"/>
      <w:lvlText w:val="%8."/>
      <w:lvlJc w:val="left"/>
      <w:pPr>
        <w:ind w:left="5864" w:hanging="360"/>
      </w:pPr>
    </w:lvl>
    <w:lvl w:ilvl="8" w:tplc="0409001B" w:tentative="1">
      <w:start w:val="1"/>
      <w:numFmt w:val="lowerRoman"/>
      <w:lvlText w:val="%9."/>
      <w:lvlJc w:val="right"/>
      <w:pPr>
        <w:ind w:left="6584" w:hanging="180"/>
      </w:pPr>
    </w:lvl>
  </w:abstractNum>
  <w:abstractNum w:abstractNumId="1" w15:restartNumberingAfterBreak="0">
    <w:nsid w:val="0CD15ED2"/>
    <w:multiLevelType w:val="hybridMultilevel"/>
    <w:tmpl w:val="F4E241C0"/>
    <w:lvl w:ilvl="0" w:tplc="EBC0CDEC">
      <w:start w:val="1"/>
      <w:numFmt w:val="decimal"/>
      <w:lvlText w:val="%1."/>
      <w:lvlJc w:val="left"/>
      <w:pPr>
        <w:ind w:left="630" w:hanging="540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58A06950">
      <w:start w:val="1"/>
      <w:numFmt w:val="bullet"/>
      <w:lvlText w:val="•"/>
      <w:lvlJc w:val="left"/>
      <w:pPr>
        <w:ind w:left="1682" w:hanging="540"/>
      </w:pPr>
      <w:rPr>
        <w:rFonts w:hint="default"/>
      </w:rPr>
    </w:lvl>
    <w:lvl w:ilvl="2" w:tplc="B972BC8A">
      <w:start w:val="1"/>
      <w:numFmt w:val="bullet"/>
      <w:lvlText w:val="•"/>
      <w:lvlJc w:val="left"/>
      <w:pPr>
        <w:ind w:left="2719" w:hanging="540"/>
      </w:pPr>
      <w:rPr>
        <w:rFonts w:hint="default"/>
      </w:rPr>
    </w:lvl>
    <w:lvl w:ilvl="3" w:tplc="76BA202C">
      <w:start w:val="1"/>
      <w:numFmt w:val="bullet"/>
      <w:lvlText w:val="•"/>
      <w:lvlJc w:val="left"/>
      <w:pPr>
        <w:ind w:left="3757" w:hanging="540"/>
      </w:pPr>
      <w:rPr>
        <w:rFonts w:hint="default"/>
      </w:rPr>
    </w:lvl>
    <w:lvl w:ilvl="4" w:tplc="9112C9EA">
      <w:start w:val="1"/>
      <w:numFmt w:val="bullet"/>
      <w:lvlText w:val="•"/>
      <w:lvlJc w:val="left"/>
      <w:pPr>
        <w:ind w:left="4794" w:hanging="540"/>
      </w:pPr>
      <w:rPr>
        <w:rFonts w:hint="default"/>
      </w:rPr>
    </w:lvl>
    <w:lvl w:ilvl="5" w:tplc="CCFA1220">
      <w:start w:val="1"/>
      <w:numFmt w:val="bullet"/>
      <w:lvlText w:val="•"/>
      <w:lvlJc w:val="left"/>
      <w:pPr>
        <w:ind w:left="5832" w:hanging="540"/>
      </w:pPr>
      <w:rPr>
        <w:rFonts w:hint="default"/>
      </w:rPr>
    </w:lvl>
    <w:lvl w:ilvl="6" w:tplc="BF606F08">
      <w:start w:val="1"/>
      <w:numFmt w:val="bullet"/>
      <w:lvlText w:val="•"/>
      <w:lvlJc w:val="left"/>
      <w:pPr>
        <w:ind w:left="6869" w:hanging="540"/>
      </w:pPr>
      <w:rPr>
        <w:rFonts w:hint="default"/>
      </w:rPr>
    </w:lvl>
    <w:lvl w:ilvl="7" w:tplc="199237A8">
      <w:start w:val="1"/>
      <w:numFmt w:val="bullet"/>
      <w:lvlText w:val="•"/>
      <w:lvlJc w:val="left"/>
      <w:pPr>
        <w:ind w:left="7907" w:hanging="540"/>
      </w:pPr>
      <w:rPr>
        <w:rFonts w:hint="default"/>
      </w:rPr>
    </w:lvl>
    <w:lvl w:ilvl="8" w:tplc="77BE3A44">
      <w:start w:val="1"/>
      <w:numFmt w:val="bullet"/>
      <w:lvlText w:val="•"/>
      <w:lvlJc w:val="left"/>
      <w:pPr>
        <w:ind w:left="8944" w:hanging="540"/>
      </w:pPr>
      <w:rPr>
        <w:rFonts w:hint="default"/>
      </w:rPr>
    </w:lvl>
  </w:abstractNum>
  <w:abstractNum w:abstractNumId="2" w15:restartNumberingAfterBreak="0">
    <w:nsid w:val="169D3598"/>
    <w:multiLevelType w:val="hybridMultilevel"/>
    <w:tmpl w:val="954ACEB8"/>
    <w:lvl w:ilvl="0" w:tplc="276A7E98">
      <w:start w:val="1"/>
      <w:numFmt w:val="decimal"/>
      <w:lvlText w:val="%1."/>
      <w:lvlJc w:val="left"/>
      <w:pPr>
        <w:ind w:left="644" w:hanging="540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FAEA807C">
      <w:start w:val="1"/>
      <w:numFmt w:val="bullet"/>
      <w:lvlText w:val="•"/>
      <w:lvlJc w:val="left"/>
      <w:pPr>
        <w:ind w:left="1682" w:hanging="540"/>
      </w:pPr>
      <w:rPr>
        <w:rFonts w:hint="default"/>
      </w:rPr>
    </w:lvl>
    <w:lvl w:ilvl="2" w:tplc="964C8ED0">
      <w:start w:val="1"/>
      <w:numFmt w:val="bullet"/>
      <w:lvlText w:val="•"/>
      <w:lvlJc w:val="left"/>
      <w:pPr>
        <w:ind w:left="2719" w:hanging="540"/>
      </w:pPr>
      <w:rPr>
        <w:rFonts w:hint="default"/>
      </w:rPr>
    </w:lvl>
    <w:lvl w:ilvl="3" w:tplc="4ADEAEA4">
      <w:start w:val="1"/>
      <w:numFmt w:val="bullet"/>
      <w:lvlText w:val="•"/>
      <w:lvlJc w:val="left"/>
      <w:pPr>
        <w:ind w:left="3757" w:hanging="540"/>
      </w:pPr>
      <w:rPr>
        <w:rFonts w:hint="default"/>
      </w:rPr>
    </w:lvl>
    <w:lvl w:ilvl="4" w:tplc="597A004C">
      <w:start w:val="1"/>
      <w:numFmt w:val="bullet"/>
      <w:lvlText w:val="•"/>
      <w:lvlJc w:val="left"/>
      <w:pPr>
        <w:ind w:left="4794" w:hanging="540"/>
      </w:pPr>
      <w:rPr>
        <w:rFonts w:hint="default"/>
      </w:rPr>
    </w:lvl>
    <w:lvl w:ilvl="5" w:tplc="9AB80F2E">
      <w:start w:val="1"/>
      <w:numFmt w:val="bullet"/>
      <w:lvlText w:val="•"/>
      <w:lvlJc w:val="left"/>
      <w:pPr>
        <w:ind w:left="5832" w:hanging="540"/>
      </w:pPr>
      <w:rPr>
        <w:rFonts w:hint="default"/>
      </w:rPr>
    </w:lvl>
    <w:lvl w:ilvl="6" w:tplc="CC4CFF1C">
      <w:start w:val="1"/>
      <w:numFmt w:val="bullet"/>
      <w:lvlText w:val="•"/>
      <w:lvlJc w:val="left"/>
      <w:pPr>
        <w:ind w:left="6869" w:hanging="540"/>
      </w:pPr>
      <w:rPr>
        <w:rFonts w:hint="default"/>
      </w:rPr>
    </w:lvl>
    <w:lvl w:ilvl="7" w:tplc="A0F41834">
      <w:start w:val="1"/>
      <w:numFmt w:val="bullet"/>
      <w:lvlText w:val="•"/>
      <w:lvlJc w:val="left"/>
      <w:pPr>
        <w:ind w:left="7907" w:hanging="540"/>
      </w:pPr>
      <w:rPr>
        <w:rFonts w:hint="default"/>
      </w:rPr>
    </w:lvl>
    <w:lvl w:ilvl="8" w:tplc="D826CA32">
      <w:start w:val="1"/>
      <w:numFmt w:val="bullet"/>
      <w:lvlText w:val="•"/>
      <w:lvlJc w:val="left"/>
      <w:pPr>
        <w:ind w:left="8944" w:hanging="540"/>
      </w:pPr>
      <w:rPr>
        <w:rFonts w:hint="default"/>
      </w:rPr>
    </w:lvl>
  </w:abstractNum>
  <w:abstractNum w:abstractNumId="3" w15:restartNumberingAfterBreak="0">
    <w:nsid w:val="3E0D2CEF"/>
    <w:multiLevelType w:val="hybridMultilevel"/>
    <w:tmpl w:val="269489FE"/>
    <w:lvl w:ilvl="0" w:tplc="3EA817B4">
      <w:start w:val="1"/>
      <w:numFmt w:val="decimal"/>
      <w:lvlText w:val="%1."/>
      <w:lvlJc w:val="left"/>
      <w:pPr>
        <w:ind w:left="744" w:hanging="540"/>
        <w:jc w:val="right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BAF83E16">
      <w:start w:val="1"/>
      <w:numFmt w:val="bullet"/>
      <w:lvlText w:val="•"/>
      <w:lvlJc w:val="left"/>
      <w:pPr>
        <w:ind w:left="1782" w:hanging="540"/>
      </w:pPr>
      <w:rPr>
        <w:rFonts w:hint="default"/>
      </w:rPr>
    </w:lvl>
    <w:lvl w:ilvl="2" w:tplc="234EC82E">
      <w:start w:val="1"/>
      <w:numFmt w:val="bullet"/>
      <w:lvlText w:val="•"/>
      <w:lvlJc w:val="left"/>
      <w:pPr>
        <w:ind w:left="2819" w:hanging="540"/>
      </w:pPr>
      <w:rPr>
        <w:rFonts w:hint="default"/>
      </w:rPr>
    </w:lvl>
    <w:lvl w:ilvl="3" w:tplc="104462EC">
      <w:start w:val="1"/>
      <w:numFmt w:val="bullet"/>
      <w:lvlText w:val="•"/>
      <w:lvlJc w:val="left"/>
      <w:pPr>
        <w:ind w:left="3857" w:hanging="540"/>
      </w:pPr>
      <w:rPr>
        <w:rFonts w:hint="default"/>
      </w:rPr>
    </w:lvl>
    <w:lvl w:ilvl="4" w:tplc="6F42AC06">
      <w:start w:val="1"/>
      <w:numFmt w:val="bullet"/>
      <w:lvlText w:val="•"/>
      <w:lvlJc w:val="left"/>
      <w:pPr>
        <w:ind w:left="4894" w:hanging="540"/>
      </w:pPr>
      <w:rPr>
        <w:rFonts w:hint="default"/>
      </w:rPr>
    </w:lvl>
    <w:lvl w:ilvl="5" w:tplc="F5427EF6">
      <w:start w:val="1"/>
      <w:numFmt w:val="bullet"/>
      <w:lvlText w:val="•"/>
      <w:lvlJc w:val="left"/>
      <w:pPr>
        <w:ind w:left="5932" w:hanging="540"/>
      </w:pPr>
      <w:rPr>
        <w:rFonts w:hint="default"/>
      </w:rPr>
    </w:lvl>
    <w:lvl w:ilvl="6" w:tplc="03541904">
      <w:start w:val="1"/>
      <w:numFmt w:val="bullet"/>
      <w:lvlText w:val="•"/>
      <w:lvlJc w:val="left"/>
      <w:pPr>
        <w:ind w:left="6969" w:hanging="540"/>
      </w:pPr>
      <w:rPr>
        <w:rFonts w:hint="default"/>
      </w:rPr>
    </w:lvl>
    <w:lvl w:ilvl="7" w:tplc="0D1E794E">
      <w:start w:val="1"/>
      <w:numFmt w:val="bullet"/>
      <w:lvlText w:val="•"/>
      <w:lvlJc w:val="left"/>
      <w:pPr>
        <w:ind w:left="8007" w:hanging="540"/>
      </w:pPr>
      <w:rPr>
        <w:rFonts w:hint="default"/>
      </w:rPr>
    </w:lvl>
    <w:lvl w:ilvl="8" w:tplc="1B2A67BA">
      <w:start w:val="1"/>
      <w:numFmt w:val="bullet"/>
      <w:lvlText w:val="•"/>
      <w:lvlJc w:val="left"/>
      <w:pPr>
        <w:ind w:left="9044" w:hanging="540"/>
      </w:pPr>
      <w:rPr>
        <w:rFonts w:hint="default"/>
      </w:rPr>
    </w:lvl>
  </w:abstractNum>
  <w:abstractNum w:abstractNumId="4" w15:restartNumberingAfterBreak="0">
    <w:nsid w:val="45E47599"/>
    <w:multiLevelType w:val="hybridMultilevel"/>
    <w:tmpl w:val="9C70F1BC"/>
    <w:lvl w:ilvl="0" w:tplc="74FC7198">
      <w:start w:val="1"/>
      <w:numFmt w:val="decimal"/>
      <w:lvlText w:val="%1."/>
      <w:lvlJc w:val="left"/>
      <w:pPr>
        <w:ind w:left="644" w:hanging="540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481EFBE8">
      <w:start w:val="1"/>
      <w:numFmt w:val="decimal"/>
      <w:lvlText w:val="%2."/>
      <w:lvlJc w:val="left"/>
      <w:pPr>
        <w:ind w:left="1004" w:hanging="540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2" w:tplc="BCA4635E">
      <w:start w:val="1"/>
      <w:numFmt w:val="bullet"/>
      <w:lvlText w:val="•"/>
      <w:lvlJc w:val="left"/>
      <w:pPr>
        <w:ind w:left="2117" w:hanging="540"/>
      </w:pPr>
      <w:rPr>
        <w:rFonts w:hint="default"/>
      </w:rPr>
    </w:lvl>
    <w:lvl w:ilvl="3" w:tplc="8C786752">
      <w:start w:val="1"/>
      <w:numFmt w:val="bullet"/>
      <w:lvlText w:val="•"/>
      <w:lvlJc w:val="left"/>
      <w:pPr>
        <w:ind w:left="3230" w:hanging="540"/>
      </w:pPr>
      <w:rPr>
        <w:rFonts w:hint="default"/>
      </w:rPr>
    </w:lvl>
    <w:lvl w:ilvl="4" w:tplc="2018BF30">
      <w:start w:val="1"/>
      <w:numFmt w:val="bullet"/>
      <w:lvlText w:val="•"/>
      <w:lvlJc w:val="left"/>
      <w:pPr>
        <w:ind w:left="4343" w:hanging="540"/>
      </w:pPr>
      <w:rPr>
        <w:rFonts w:hint="default"/>
      </w:rPr>
    </w:lvl>
    <w:lvl w:ilvl="5" w:tplc="4942C17A">
      <w:start w:val="1"/>
      <w:numFmt w:val="bullet"/>
      <w:lvlText w:val="•"/>
      <w:lvlJc w:val="left"/>
      <w:pPr>
        <w:ind w:left="5455" w:hanging="540"/>
      </w:pPr>
      <w:rPr>
        <w:rFonts w:hint="default"/>
      </w:rPr>
    </w:lvl>
    <w:lvl w:ilvl="6" w:tplc="DA521C90">
      <w:start w:val="1"/>
      <w:numFmt w:val="bullet"/>
      <w:lvlText w:val="•"/>
      <w:lvlJc w:val="left"/>
      <w:pPr>
        <w:ind w:left="6568" w:hanging="540"/>
      </w:pPr>
      <w:rPr>
        <w:rFonts w:hint="default"/>
      </w:rPr>
    </w:lvl>
    <w:lvl w:ilvl="7" w:tplc="24702CB4">
      <w:start w:val="1"/>
      <w:numFmt w:val="bullet"/>
      <w:lvlText w:val="•"/>
      <w:lvlJc w:val="left"/>
      <w:pPr>
        <w:ind w:left="7681" w:hanging="540"/>
      </w:pPr>
      <w:rPr>
        <w:rFonts w:hint="default"/>
      </w:rPr>
    </w:lvl>
    <w:lvl w:ilvl="8" w:tplc="3A2E68B8">
      <w:start w:val="1"/>
      <w:numFmt w:val="bullet"/>
      <w:lvlText w:val="•"/>
      <w:lvlJc w:val="left"/>
      <w:pPr>
        <w:ind w:left="8794" w:hanging="540"/>
      </w:pPr>
      <w:rPr>
        <w:rFonts w:hint="default"/>
      </w:rPr>
    </w:lvl>
  </w:abstractNum>
  <w:abstractNum w:abstractNumId="5" w15:restartNumberingAfterBreak="0">
    <w:nsid w:val="4C435B99"/>
    <w:multiLevelType w:val="hybridMultilevel"/>
    <w:tmpl w:val="A8CE5080"/>
    <w:lvl w:ilvl="0" w:tplc="449CA67E">
      <w:start w:val="33"/>
      <w:numFmt w:val="decimal"/>
      <w:lvlText w:val="%1"/>
      <w:lvlJc w:val="left"/>
      <w:pPr>
        <w:ind w:left="720" w:hanging="360"/>
      </w:pPr>
      <w:rPr>
        <w:rFonts w:eastAsiaTheme="minorHAnsi" w:hAnsiTheme="minorHAnsi"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1F2608"/>
    <w:multiLevelType w:val="hybridMultilevel"/>
    <w:tmpl w:val="55565D2A"/>
    <w:lvl w:ilvl="0" w:tplc="04090001">
      <w:start w:val="1"/>
      <w:numFmt w:val="bullet"/>
      <w:lvlText w:val=""/>
      <w:lvlJc w:val="left"/>
      <w:pPr>
        <w:ind w:left="11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4" w:hanging="360"/>
      </w:pPr>
      <w:rPr>
        <w:rFonts w:ascii="Wingdings" w:hAnsi="Wingdings" w:hint="default"/>
      </w:rPr>
    </w:lvl>
  </w:abstractNum>
  <w:abstractNum w:abstractNumId="7" w15:restartNumberingAfterBreak="0">
    <w:nsid w:val="54C603CE"/>
    <w:multiLevelType w:val="hybridMultilevel"/>
    <w:tmpl w:val="5784DA42"/>
    <w:lvl w:ilvl="0" w:tplc="04090001">
      <w:start w:val="1"/>
      <w:numFmt w:val="bullet"/>
      <w:lvlText w:val=""/>
      <w:lvlJc w:val="left"/>
      <w:pPr>
        <w:ind w:left="11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4" w:hanging="360"/>
      </w:pPr>
      <w:rPr>
        <w:rFonts w:ascii="Wingdings" w:hAnsi="Wingdings" w:hint="default"/>
      </w:rPr>
    </w:lvl>
  </w:abstractNum>
  <w:abstractNum w:abstractNumId="8" w15:restartNumberingAfterBreak="0">
    <w:nsid w:val="66B02C08"/>
    <w:multiLevelType w:val="hybridMultilevel"/>
    <w:tmpl w:val="C5BC5A0C"/>
    <w:lvl w:ilvl="0" w:tplc="01AECE74">
      <w:start w:val="1"/>
      <w:numFmt w:val="bullet"/>
      <w:lvlText w:val=""/>
      <w:lvlJc w:val="left"/>
      <w:pPr>
        <w:ind w:left="824" w:hanging="360"/>
      </w:pPr>
      <w:rPr>
        <w:rFonts w:ascii="Symbol" w:eastAsia="Symbol" w:hAnsi="Symbol" w:hint="default"/>
        <w:w w:val="102"/>
        <w:sz w:val="21"/>
        <w:szCs w:val="21"/>
      </w:rPr>
    </w:lvl>
    <w:lvl w:ilvl="1" w:tplc="C26883AE">
      <w:start w:val="1"/>
      <w:numFmt w:val="bullet"/>
      <w:lvlText w:val="•"/>
      <w:lvlJc w:val="left"/>
      <w:pPr>
        <w:ind w:left="1844" w:hanging="360"/>
      </w:pPr>
      <w:rPr>
        <w:rFonts w:hint="default"/>
      </w:rPr>
    </w:lvl>
    <w:lvl w:ilvl="2" w:tplc="2CA2D104">
      <w:start w:val="1"/>
      <w:numFmt w:val="bullet"/>
      <w:lvlText w:val="•"/>
      <w:lvlJc w:val="left"/>
      <w:pPr>
        <w:ind w:left="2863" w:hanging="360"/>
      </w:pPr>
      <w:rPr>
        <w:rFonts w:hint="default"/>
      </w:rPr>
    </w:lvl>
    <w:lvl w:ilvl="3" w:tplc="26B2D1D2">
      <w:start w:val="1"/>
      <w:numFmt w:val="bullet"/>
      <w:lvlText w:val="•"/>
      <w:lvlJc w:val="left"/>
      <w:pPr>
        <w:ind w:left="3883" w:hanging="360"/>
      </w:pPr>
      <w:rPr>
        <w:rFonts w:hint="default"/>
      </w:rPr>
    </w:lvl>
    <w:lvl w:ilvl="4" w:tplc="FB0A3CF4">
      <w:start w:val="1"/>
      <w:numFmt w:val="bullet"/>
      <w:lvlText w:val="•"/>
      <w:lvlJc w:val="left"/>
      <w:pPr>
        <w:ind w:left="4902" w:hanging="360"/>
      </w:pPr>
      <w:rPr>
        <w:rFonts w:hint="default"/>
      </w:rPr>
    </w:lvl>
    <w:lvl w:ilvl="5" w:tplc="CDA01A5C">
      <w:start w:val="1"/>
      <w:numFmt w:val="bullet"/>
      <w:lvlText w:val="•"/>
      <w:lvlJc w:val="left"/>
      <w:pPr>
        <w:ind w:left="5922" w:hanging="360"/>
      </w:pPr>
      <w:rPr>
        <w:rFonts w:hint="default"/>
      </w:rPr>
    </w:lvl>
    <w:lvl w:ilvl="6" w:tplc="840644B6">
      <w:start w:val="1"/>
      <w:numFmt w:val="bullet"/>
      <w:lvlText w:val="•"/>
      <w:lvlJc w:val="left"/>
      <w:pPr>
        <w:ind w:left="6941" w:hanging="360"/>
      </w:pPr>
      <w:rPr>
        <w:rFonts w:hint="default"/>
      </w:rPr>
    </w:lvl>
    <w:lvl w:ilvl="7" w:tplc="7EF62AEE">
      <w:start w:val="1"/>
      <w:numFmt w:val="bullet"/>
      <w:lvlText w:val="•"/>
      <w:lvlJc w:val="left"/>
      <w:pPr>
        <w:ind w:left="7961" w:hanging="360"/>
      </w:pPr>
      <w:rPr>
        <w:rFonts w:hint="default"/>
      </w:rPr>
    </w:lvl>
    <w:lvl w:ilvl="8" w:tplc="6D3E6E5E">
      <w:start w:val="1"/>
      <w:numFmt w:val="bullet"/>
      <w:lvlText w:val="•"/>
      <w:lvlJc w:val="left"/>
      <w:pPr>
        <w:ind w:left="8980" w:hanging="360"/>
      </w:pPr>
      <w:rPr>
        <w:rFonts w:hint="default"/>
      </w:rPr>
    </w:lvl>
  </w:abstractNum>
  <w:abstractNum w:abstractNumId="9" w15:restartNumberingAfterBreak="0">
    <w:nsid w:val="6C001744"/>
    <w:multiLevelType w:val="hybridMultilevel"/>
    <w:tmpl w:val="8C368512"/>
    <w:lvl w:ilvl="0" w:tplc="972E6E48">
      <w:start w:val="1"/>
      <w:numFmt w:val="decimal"/>
      <w:lvlText w:val="%1."/>
      <w:lvlJc w:val="left"/>
      <w:pPr>
        <w:ind w:left="464" w:hanging="360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34782826">
      <w:start w:val="1"/>
      <w:numFmt w:val="bullet"/>
      <w:lvlText w:val="•"/>
      <w:lvlJc w:val="left"/>
      <w:pPr>
        <w:ind w:left="1520" w:hanging="360"/>
      </w:pPr>
      <w:rPr>
        <w:rFonts w:hint="default"/>
      </w:rPr>
    </w:lvl>
    <w:lvl w:ilvl="2" w:tplc="C40EF9A0">
      <w:start w:val="1"/>
      <w:numFmt w:val="bullet"/>
      <w:lvlText w:val="•"/>
      <w:lvlJc w:val="left"/>
      <w:pPr>
        <w:ind w:left="2575" w:hanging="360"/>
      </w:pPr>
      <w:rPr>
        <w:rFonts w:hint="default"/>
      </w:rPr>
    </w:lvl>
    <w:lvl w:ilvl="3" w:tplc="F22AC4F6">
      <w:start w:val="1"/>
      <w:numFmt w:val="bullet"/>
      <w:lvlText w:val="•"/>
      <w:lvlJc w:val="left"/>
      <w:pPr>
        <w:ind w:left="3631" w:hanging="360"/>
      </w:pPr>
      <w:rPr>
        <w:rFonts w:hint="default"/>
      </w:rPr>
    </w:lvl>
    <w:lvl w:ilvl="4" w:tplc="BA32C064">
      <w:start w:val="1"/>
      <w:numFmt w:val="bullet"/>
      <w:lvlText w:val="•"/>
      <w:lvlJc w:val="left"/>
      <w:pPr>
        <w:ind w:left="4686" w:hanging="360"/>
      </w:pPr>
      <w:rPr>
        <w:rFonts w:hint="default"/>
      </w:rPr>
    </w:lvl>
    <w:lvl w:ilvl="5" w:tplc="48AEC100">
      <w:start w:val="1"/>
      <w:numFmt w:val="bullet"/>
      <w:lvlText w:val="•"/>
      <w:lvlJc w:val="left"/>
      <w:pPr>
        <w:ind w:left="5742" w:hanging="360"/>
      </w:pPr>
      <w:rPr>
        <w:rFonts w:hint="default"/>
      </w:rPr>
    </w:lvl>
    <w:lvl w:ilvl="6" w:tplc="A6188D7C">
      <w:start w:val="1"/>
      <w:numFmt w:val="bullet"/>
      <w:lvlText w:val="•"/>
      <w:lvlJc w:val="left"/>
      <w:pPr>
        <w:ind w:left="6797" w:hanging="360"/>
      </w:pPr>
      <w:rPr>
        <w:rFonts w:hint="default"/>
      </w:rPr>
    </w:lvl>
    <w:lvl w:ilvl="7" w:tplc="43D4B03A">
      <w:start w:val="1"/>
      <w:numFmt w:val="bullet"/>
      <w:lvlText w:val="•"/>
      <w:lvlJc w:val="left"/>
      <w:pPr>
        <w:ind w:left="7853" w:hanging="360"/>
      </w:pPr>
      <w:rPr>
        <w:rFonts w:hint="default"/>
      </w:rPr>
    </w:lvl>
    <w:lvl w:ilvl="8" w:tplc="565C79E8">
      <w:start w:val="1"/>
      <w:numFmt w:val="bullet"/>
      <w:lvlText w:val="•"/>
      <w:lvlJc w:val="left"/>
      <w:pPr>
        <w:ind w:left="8908" w:hanging="360"/>
      </w:pPr>
      <w:rPr>
        <w:rFonts w:hint="default"/>
      </w:rPr>
    </w:lvl>
  </w:abstractNum>
  <w:abstractNum w:abstractNumId="10" w15:restartNumberingAfterBreak="0">
    <w:nsid w:val="73FB40E9"/>
    <w:multiLevelType w:val="hybridMultilevel"/>
    <w:tmpl w:val="B51EBDE8"/>
    <w:lvl w:ilvl="0" w:tplc="4D26FFC2">
      <w:start w:val="1"/>
      <w:numFmt w:val="decimal"/>
      <w:lvlText w:val="%1."/>
      <w:lvlJc w:val="left"/>
      <w:pPr>
        <w:ind w:left="630" w:hanging="540"/>
        <w:jc w:val="right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79344A1A">
      <w:start w:val="1"/>
      <w:numFmt w:val="bullet"/>
      <w:lvlText w:val="•"/>
      <w:lvlJc w:val="left"/>
      <w:pPr>
        <w:ind w:left="809" w:hanging="540"/>
      </w:pPr>
      <w:rPr>
        <w:rFonts w:hint="default"/>
      </w:rPr>
    </w:lvl>
    <w:lvl w:ilvl="2" w:tplc="2DB858B0">
      <w:start w:val="1"/>
      <w:numFmt w:val="bullet"/>
      <w:lvlText w:val="•"/>
      <w:lvlJc w:val="left"/>
      <w:pPr>
        <w:ind w:left="1944" w:hanging="540"/>
      </w:pPr>
      <w:rPr>
        <w:rFonts w:hint="default"/>
      </w:rPr>
    </w:lvl>
    <w:lvl w:ilvl="3" w:tplc="C90C664C">
      <w:start w:val="1"/>
      <w:numFmt w:val="bullet"/>
      <w:lvlText w:val="•"/>
      <w:lvlJc w:val="left"/>
      <w:pPr>
        <w:ind w:left="3078" w:hanging="540"/>
      </w:pPr>
      <w:rPr>
        <w:rFonts w:hint="default"/>
      </w:rPr>
    </w:lvl>
    <w:lvl w:ilvl="4" w:tplc="DA7A190A">
      <w:start w:val="1"/>
      <w:numFmt w:val="bullet"/>
      <w:lvlText w:val="•"/>
      <w:lvlJc w:val="left"/>
      <w:pPr>
        <w:ind w:left="4213" w:hanging="540"/>
      </w:pPr>
      <w:rPr>
        <w:rFonts w:hint="default"/>
      </w:rPr>
    </w:lvl>
    <w:lvl w:ilvl="5" w:tplc="D3B2DEC8">
      <w:start w:val="1"/>
      <w:numFmt w:val="bullet"/>
      <w:lvlText w:val="•"/>
      <w:lvlJc w:val="left"/>
      <w:pPr>
        <w:ind w:left="5347" w:hanging="540"/>
      </w:pPr>
      <w:rPr>
        <w:rFonts w:hint="default"/>
      </w:rPr>
    </w:lvl>
    <w:lvl w:ilvl="6" w:tplc="203A9B0C">
      <w:start w:val="1"/>
      <w:numFmt w:val="bullet"/>
      <w:lvlText w:val="•"/>
      <w:lvlJc w:val="left"/>
      <w:pPr>
        <w:ind w:left="6482" w:hanging="540"/>
      </w:pPr>
      <w:rPr>
        <w:rFonts w:hint="default"/>
      </w:rPr>
    </w:lvl>
    <w:lvl w:ilvl="7" w:tplc="8EECA098">
      <w:start w:val="1"/>
      <w:numFmt w:val="bullet"/>
      <w:lvlText w:val="•"/>
      <w:lvlJc w:val="left"/>
      <w:pPr>
        <w:ind w:left="7616" w:hanging="540"/>
      </w:pPr>
      <w:rPr>
        <w:rFonts w:hint="default"/>
      </w:rPr>
    </w:lvl>
    <w:lvl w:ilvl="8" w:tplc="899241A0">
      <w:start w:val="1"/>
      <w:numFmt w:val="bullet"/>
      <w:lvlText w:val="•"/>
      <w:lvlJc w:val="left"/>
      <w:pPr>
        <w:ind w:left="8751" w:hanging="540"/>
      </w:pPr>
      <w:rPr>
        <w:rFonts w:hint="default"/>
      </w:rPr>
    </w:lvl>
  </w:abstractNum>
  <w:abstractNum w:abstractNumId="11" w15:restartNumberingAfterBreak="0">
    <w:nsid w:val="745A653B"/>
    <w:multiLevelType w:val="hybridMultilevel"/>
    <w:tmpl w:val="9E80003C"/>
    <w:lvl w:ilvl="0" w:tplc="4F1E9B38">
      <w:start w:val="53"/>
      <w:numFmt w:val="decimal"/>
      <w:lvlText w:val="%1."/>
      <w:lvlJc w:val="left"/>
      <w:pPr>
        <w:ind w:left="644" w:hanging="540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2A1CF43A">
      <w:start w:val="1"/>
      <w:numFmt w:val="bullet"/>
      <w:lvlText w:val="•"/>
      <w:lvlJc w:val="left"/>
      <w:pPr>
        <w:ind w:left="1682" w:hanging="540"/>
      </w:pPr>
      <w:rPr>
        <w:rFonts w:hint="default"/>
      </w:rPr>
    </w:lvl>
    <w:lvl w:ilvl="2" w:tplc="F57E6B4C">
      <w:start w:val="1"/>
      <w:numFmt w:val="bullet"/>
      <w:lvlText w:val="•"/>
      <w:lvlJc w:val="left"/>
      <w:pPr>
        <w:ind w:left="2719" w:hanging="540"/>
      </w:pPr>
      <w:rPr>
        <w:rFonts w:hint="default"/>
      </w:rPr>
    </w:lvl>
    <w:lvl w:ilvl="3" w:tplc="C0B8FB72">
      <w:start w:val="1"/>
      <w:numFmt w:val="bullet"/>
      <w:lvlText w:val="•"/>
      <w:lvlJc w:val="left"/>
      <w:pPr>
        <w:ind w:left="3757" w:hanging="540"/>
      </w:pPr>
      <w:rPr>
        <w:rFonts w:hint="default"/>
      </w:rPr>
    </w:lvl>
    <w:lvl w:ilvl="4" w:tplc="03B456F0">
      <w:start w:val="1"/>
      <w:numFmt w:val="bullet"/>
      <w:lvlText w:val="•"/>
      <w:lvlJc w:val="left"/>
      <w:pPr>
        <w:ind w:left="4794" w:hanging="540"/>
      </w:pPr>
      <w:rPr>
        <w:rFonts w:hint="default"/>
      </w:rPr>
    </w:lvl>
    <w:lvl w:ilvl="5" w:tplc="A600FCB0">
      <w:start w:val="1"/>
      <w:numFmt w:val="bullet"/>
      <w:lvlText w:val="•"/>
      <w:lvlJc w:val="left"/>
      <w:pPr>
        <w:ind w:left="5832" w:hanging="540"/>
      </w:pPr>
      <w:rPr>
        <w:rFonts w:hint="default"/>
      </w:rPr>
    </w:lvl>
    <w:lvl w:ilvl="6" w:tplc="82B82F14">
      <w:start w:val="1"/>
      <w:numFmt w:val="bullet"/>
      <w:lvlText w:val="•"/>
      <w:lvlJc w:val="left"/>
      <w:pPr>
        <w:ind w:left="6869" w:hanging="540"/>
      </w:pPr>
      <w:rPr>
        <w:rFonts w:hint="default"/>
      </w:rPr>
    </w:lvl>
    <w:lvl w:ilvl="7" w:tplc="69381D84">
      <w:start w:val="1"/>
      <w:numFmt w:val="bullet"/>
      <w:lvlText w:val="•"/>
      <w:lvlJc w:val="left"/>
      <w:pPr>
        <w:ind w:left="7907" w:hanging="540"/>
      </w:pPr>
      <w:rPr>
        <w:rFonts w:hint="default"/>
      </w:rPr>
    </w:lvl>
    <w:lvl w:ilvl="8" w:tplc="C54A647A">
      <w:start w:val="1"/>
      <w:numFmt w:val="bullet"/>
      <w:lvlText w:val="•"/>
      <w:lvlJc w:val="left"/>
      <w:pPr>
        <w:ind w:left="8944" w:hanging="540"/>
      </w:pPr>
      <w:rPr>
        <w:rFonts w:hint="default"/>
      </w:rPr>
    </w:lvl>
  </w:abstractNum>
  <w:abstractNum w:abstractNumId="12" w15:restartNumberingAfterBreak="0">
    <w:nsid w:val="79E218E1"/>
    <w:multiLevelType w:val="hybridMultilevel"/>
    <w:tmpl w:val="DE6A3512"/>
    <w:lvl w:ilvl="0" w:tplc="4D26FFC2">
      <w:start w:val="1"/>
      <w:numFmt w:val="decimal"/>
      <w:lvlText w:val="%1."/>
      <w:lvlJc w:val="left"/>
      <w:pPr>
        <w:ind w:left="630" w:hanging="540"/>
        <w:jc w:val="right"/>
      </w:pPr>
      <w:rPr>
        <w:rFonts w:ascii="Times New Roman" w:eastAsia="Times New Roman" w:hAnsi="Times New Roman" w:hint="default"/>
        <w:spacing w:val="2"/>
        <w:w w:val="102"/>
        <w:sz w:val="21"/>
        <w:szCs w:val="21"/>
      </w:rPr>
    </w:lvl>
    <w:lvl w:ilvl="1" w:tplc="79344A1A">
      <w:start w:val="1"/>
      <w:numFmt w:val="bullet"/>
      <w:lvlText w:val="•"/>
      <w:lvlJc w:val="left"/>
      <w:pPr>
        <w:ind w:left="809" w:hanging="540"/>
      </w:pPr>
      <w:rPr>
        <w:rFonts w:hint="default"/>
      </w:rPr>
    </w:lvl>
    <w:lvl w:ilvl="2" w:tplc="2DB858B0">
      <w:start w:val="1"/>
      <w:numFmt w:val="bullet"/>
      <w:lvlText w:val="•"/>
      <w:lvlJc w:val="left"/>
      <w:pPr>
        <w:ind w:left="1944" w:hanging="540"/>
      </w:pPr>
      <w:rPr>
        <w:rFonts w:hint="default"/>
      </w:rPr>
    </w:lvl>
    <w:lvl w:ilvl="3" w:tplc="C90C664C">
      <w:start w:val="1"/>
      <w:numFmt w:val="bullet"/>
      <w:lvlText w:val="•"/>
      <w:lvlJc w:val="left"/>
      <w:pPr>
        <w:ind w:left="3078" w:hanging="540"/>
      </w:pPr>
      <w:rPr>
        <w:rFonts w:hint="default"/>
      </w:rPr>
    </w:lvl>
    <w:lvl w:ilvl="4" w:tplc="DA7A190A">
      <w:start w:val="1"/>
      <w:numFmt w:val="bullet"/>
      <w:lvlText w:val="•"/>
      <w:lvlJc w:val="left"/>
      <w:pPr>
        <w:ind w:left="4213" w:hanging="540"/>
      </w:pPr>
      <w:rPr>
        <w:rFonts w:hint="default"/>
      </w:rPr>
    </w:lvl>
    <w:lvl w:ilvl="5" w:tplc="D3B2DEC8">
      <w:start w:val="1"/>
      <w:numFmt w:val="bullet"/>
      <w:lvlText w:val="•"/>
      <w:lvlJc w:val="left"/>
      <w:pPr>
        <w:ind w:left="5347" w:hanging="540"/>
      </w:pPr>
      <w:rPr>
        <w:rFonts w:hint="default"/>
      </w:rPr>
    </w:lvl>
    <w:lvl w:ilvl="6" w:tplc="203A9B0C">
      <w:start w:val="1"/>
      <w:numFmt w:val="bullet"/>
      <w:lvlText w:val="•"/>
      <w:lvlJc w:val="left"/>
      <w:pPr>
        <w:ind w:left="6482" w:hanging="540"/>
      </w:pPr>
      <w:rPr>
        <w:rFonts w:hint="default"/>
      </w:rPr>
    </w:lvl>
    <w:lvl w:ilvl="7" w:tplc="8EECA098">
      <w:start w:val="1"/>
      <w:numFmt w:val="bullet"/>
      <w:lvlText w:val="•"/>
      <w:lvlJc w:val="left"/>
      <w:pPr>
        <w:ind w:left="7616" w:hanging="540"/>
      </w:pPr>
      <w:rPr>
        <w:rFonts w:hint="default"/>
      </w:rPr>
    </w:lvl>
    <w:lvl w:ilvl="8" w:tplc="899241A0">
      <w:start w:val="1"/>
      <w:numFmt w:val="bullet"/>
      <w:lvlText w:val="•"/>
      <w:lvlJc w:val="left"/>
      <w:pPr>
        <w:ind w:left="8751" w:hanging="540"/>
      </w:pPr>
      <w:rPr>
        <w:rFonts w:hint="default"/>
      </w:rPr>
    </w:lvl>
  </w:abstractNum>
  <w:abstractNum w:abstractNumId="13" w15:restartNumberingAfterBreak="0">
    <w:nsid w:val="7C3C6678"/>
    <w:multiLevelType w:val="hybridMultilevel"/>
    <w:tmpl w:val="C7F80C7A"/>
    <w:lvl w:ilvl="0" w:tplc="F9E690D2">
      <w:start w:val="1"/>
      <w:numFmt w:val="bullet"/>
      <w:lvlText w:val=""/>
      <w:lvlJc w:val="left"/>
      <w:pPr>
        <w:ind w:left="104" w:hanging="360"/>
      </w:pPr>
      <w:rPr>
        <w:rFonts w:ascii="Symbol" w:eastAsia="Symbol" w:hAnsi="Symbol" w:hint="default"/>
        <w:w w:val="102"/>
        <w:sz w:val="21"/>
        <w:szCs w:val="21"/>
      </w:rPr>
    </w:lvl>
    <w:lvl w:ilvl="1" w:tplc="3F90C17E">
      <w:start w:val="1"/>
      <w:numFmt w:val="bullet"/>
      <w:lvlText w:val="•"/>
      <w:lvlJc w:val="left"/>
      <w:pPr>
        <w:ind w:left="1196" w:hanging="360"/>
      </w:pPr>
      <w:rPr>
        <w:rFonts w:hint="default"/>
      </w:rPr>
    </w:lvl>
    <w:lvl w:ilvl="2" w:tplc="A0E640B6">
      <w:start w:val="1"/>
      <w:numFmt w:val="bullet"/>
      <w:lvlText w:val="•"/>
      <w:lvlJc w:val="left"/>
      <w:pPr>
        <w:ind w:left="2287" w:hanging="360"/>
      </w:pPr>
      <w:rPr>
        <w:rFonts w:hint="default"/>
      </w:rPr>
    </w:lvl>
    <w:lvl w:ilvl="3" w:tplc="0422CCF6">
      <w:start w:val="1"/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A9687FFA">
      <w:start w:val="1"/>
      <w:numFmt w:val="bullet"/>
      <w:lvlText w:val="•"/>
      <w:lvlJc w:val="left"/>
      <w:pPr>
        <w:ind w:left="4470" w:hanging="360"/>
      </w:pPr>
      <w:rPr>
        <w:rFonts w:hint="default"/>
      </w:rPr>
    </w:lvl>
    <w:lvl w:ilvl="5" w:tplc="369C4DCC">
      <w:start w:val="1"/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1CB00A4E">
      <w:start w:val="1"/>
      <w:numFmt w:val="bullet"/>
      <w:lvlText w:val="•"/>
      <w:lvlJc w:val="left"/>
      <w:pPr>
        <w:ind w:left="6653" w:hanging="360"/>
      </w:pPr>
      <w:rPr>
        <w:rFonts w:hint="default"/>
      </w:rPr>
    </w:lvl>
    <w:lvl w:ilvl="7" w:tplc="BCD4B876">
      <w:start w:val="1"/>
      <w:numFmt w:val="bullet"/>
      <w:lvlText w:val="•"/>
      <w:lvlJc w:val="left"/>
      <w:pPr>
        <w:ind w:left="7745" w:hanging="360"/>
      </w:pPr>
      <w:rPr>
        <w:rFonts w:hint="default"/>
      </w:rPr>
    </w:lvl>
    <w:lvl w:ilvl="8" w:tplc="3C968FEC">
      <w:start w:val="1"/>
      <w:numFmt w:val="bullet"/>
      <w:lvlText w:val="•"/>
      <w:lvlJc w:val="left"/>
      <w:pPr>
        <w:ind w:left="8836" w:hanging="360"/>
      </w:pPr>
      <w:rPr>
        <w:rFonts w:hint="default"/>
      </w:rPr>
    </w:lvl>
  </w:abstractNum>
  <w:num w:numId="1" w16cid:durableId="412749076">
    <w:abstractNumId w:val="9"/>
  </w:num>
  <w:num w:numId="2" w16cid:durableId="1196699135">
    <w:abstractNumId w:val="1"/>
  </w:num>
  <w:num w:numId="3" w16cid:durableId="1310745723">
    <w:abstractNumId w:val="4"/>
  </w:num>
  <w:num w:numId="4" w16cid:durableId="240793296">
    <w:abstractNumId w:val="11"/>
  </w:num>
  <w:num w:numId="5" w16cid:durableId="338240110">
    <w:abstractNumId w:val="2"/>
  </w:num>
  <w:num w:numId="6" w16cid:durableId="26832311">
    <w:abstractNumId w:val="3"/>
  </w:num>
  <w:num w:numId="7" w16cid:durableId="1633318400">
    <w:abstractNumId w:val="10"/>
  </w:num>
  <w:num w:numId="8" w16cid:durableId="2130471796">
    <w:abstractNumId w:val="13"/>
  </w:num>
  <w:num w:numId="9" w16cid:durableId="43991288">
    <w:abstractNumId w:val="8"/>
  </w:num>
  <w:num w:numId="10" w16cid:durableId="1372415868">
    <w:abstractNumId w:val="7"/>
  </w:num>
  <w:num w:numId="11" w16cid:durableId="1483692447">
    <w:abstractNumId w:val="6"/>
  </w:num>
  <w:num w:numId="12" w16cid:durableId="1923178116">
    <w:abstractNumId w:val="5"/>
  </w:num>
  <w:num w:numId="13" w16cid:durableId="1293681335">
    <w:abstractNumId w:val="0"/>
  </w:num>
  <w:num w:numId="14" w16cid:durableId="406344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DY1sTA3sDA2NjNS0lEKTi0uzszPAykwrQUA5Fi2iiwAAAA="/>
  </w:docVars>
  <w:rsids>
    <w:rsidRoot w:val="00E522B4"/>
    <w:rsid w:val="000029F3"/>
    <w:rsid w:val="00017246"/>
    <w:rsid w:val="00025B0F"/>
    <w:rsid w:val="00027686"/>
    <w:rsid w:val="0002781D"/>
    <w:rsid w:val="0004286E"/>
    <w:rsid w:val="00046294"/>
    <w:rsid w:val="000569A2"/>
    <w:rsid w:val="00064776"/>
    <w:rsid w:val="00066E0C"/>
    <w:rsid w:val="00076D85"/>
    <w:rsid w:val="00085D72"/>
    <w:rsid w:val="000B09EA"/>
    <w:rsid w:val="000B7DE0"/>
    <w:rsid w:val="000C5E5D"/>
    <w:rsid w:val="000D3D80"/>
    <w:rsid w:val="000F1483"/>
    <w:rsid w:val="001017C0"/>
    <w:rsid w:val="001165A5"/>
    <w:rsid w:val="00130241"/>
    <w:rsid w:val="00134031"/>
    <w:rsid w:val="00151692"/>
    <w:rsid w:val="00163C95"/>
    <w:rsid w:val="001743F1"/>
    <w:rsid w:val="001A53ED"/>
    <w:rsid w:val="001B430E"/>
    <w:rsid w:val="001B695B"/>
    <w:rsid w:val="001E5470"/>
    <w:rsid w:val="001E5E26"/>
    <w:rsid w:val="001F418D"/>
    <w:rsid w:val="001F6FC7"/>
    <w:rsid w:val="00200386"/>
    <w:rsid w:val="0020766F"/>
    <w:rsid w:val="0023607B"/>
    <w:rsid w:val="002432F8"/>
    <w:rsid w:val="00251009"/>
    <w:rsid w:val="00257AFD"/>
    <w:rsid w:val="00264620"/>
    <w:rsid w:val="002673C6"/>
    <w:rsid w:val="00275A9A"/>
    <w:rsid w:val="00295928"/>
    <w:rsid w:val="002963C4"/>
    <w:rsid w:val="00297C5D"/>
    <w:rsid w:val="002B330C"/>
    <w:rsid w:val="002B48EF"/>
    <w:rsid w:val="002B58DF"/>
    <w:rsid w:val="002D3797"/>
    <w:rsid w:val="002F54FD"/>
    <w:rsid w:val="00300605"/>
    <w:rsid w:val="003021FB"/>
    <w:rsid w:val="00311FE4"/>
    <w:rsid w:val="00326A91"/>
    <w:rsid w:val="003272DF"/>
    <w:rsid w:val="00327BB4"/>
    <w:rsid w:val="003349C9"/>
    <w:rsid w:val="00344EB5"/>
    <w:rsid w:val="00346F88"/>
    <w:rsid w:val="0035711A"/>
    <w:rsid w:val="00357C61"/>
    <w:rsid w:val="00360501"/>
    <w:rsid w:val="00362732"/>
    <w:rsid w:val="00362D33"/>
    <w:rsid w:val="003642C2"/>
    <w:rsid w:val="00367F29"/>
    <w:rsid w:val="003A63E7"/>
    <w:rsid w:val="003A683F"/>
    <w:rsid w:val="003B1CEE"/>
    <w:rsid w:val="003C7E41"/>
    <w:rsid w:val="003D64E6"/>
    <w:rsid w:val="003E243E"/>
    <w:rsid w:val="003F0621"/>
    <w:rsid w:val="003F0C18"/>
    <w:rsid w:val="003F7171"/>
    <w:rsid w:val="004050BE"/>
    <w:rsid w:val="00422824"/>
    <w:rsid w:val="00425D78"/>
    <w:rsid w:val="00426C0F"/>
    <w:rsid w:val="00434632"/>
    <w:rsid w:val="00437E6F"/>
    <w:rsid w:val="0046403C"/>
    <w:rsid w:val="004831CA"/>
    <w:rsid w:val="004907CC"/>
    <w:rsid w:val="0049522E"/>
    <w:rsid w:val="004A2E74"/>
    <w:rsid w:val="004A4EC7"/>
    <w:rsid w:val="004A6ACD"/>
    <w:rsid w:val="004B27C1"/>
    <w:rsid w:val="004B372D"/>
    <w:rsid w:val="004B453F"/>
    <w:rsid w:val="004C7FDD"/>
    <w:rsid w:val="004D602D"/>
    <w:rsid w:val="00521D23"/>
    <w:rsid w:val="005242B3"/>
    <w:rsid w:val="005257EF"/>
    <w:rsid w:val="00541A37"/>
    <w:rsid w:val="00553CE8"/>
    <w:rsid w:val="005623DF"/>
    <w:rsid w:val="0056319C"/>
    <w:rsid w:val="0056413B"/>
    <w:rsid w:val="00591638"/>
    <w:rsid w:val="00592CEA"/>
    <w:rsid w:val="005A0271"/>
    <w:rsid w:val="005A1200"/>
    <w:rsid w:val="005B11BF"/>
    <w:rsid w:val="005D2B73"/>
    <w:rsid w:val="005D6D38"/>
    <w:rsid w:val="005E36AF"/>
    <w:rsid w:val="00600632"/>
    <w:rsid w:val="00635273"/>
    <w:rsid w:val="006416B2"/>
    <w:rsid w:val="0066261F"/>
    <w:rsid w:val="0067277E"/>
    <w:rsid w:val="00682CA6"/>
    <w:rsid w:val="00685A2C"/>
    <w:rsid w:val="00694378"/>
    <w:rsid w:val="006A66D2"/>
    <w:rsid w:val="006B0DB5"/>
    <w:rsid w:val="006B413E"/>
    <w:rsid w:val="006B4207"/>
    <w:rsid w:val="006B683F"/>
    <w:rsid w:val="006C3776"/>
    <w:rsid w:val="006D534C"/>
    <w:rsid w:val="006F39B2"/>
    <w:rsid w:val="006F6825"/>
    <w:rsid w:val="00700D5B"/>
    <w:rsid w:val="0070319F"/>
    <w:rsid w:val="00733767"/>
    <w:rsid w:val="007375B8"/>
    <w:rsid w:val="00750497"/>
    <w:rsid w:val="007528E1"/>
    <w:rsid w:val="00753220"/>
    <w:rsid w:val="00766D25"/>
    <w:rsid w:val="0076709E"/>
    <w:rsid w:val="00772167"/>
    <w:rsid w:val="007862A6"/>
    <w:rsid w:val="007941A2"/>
    <w:rsid w:val="0079550D"/>
    <w:rsid w:val="00796B3D"/>
    <w:rsid w:val="007C5AA2"/>
    <w:rsid w:val="007F55E8"/>
    <w:rsid w:val="008010E2"/>
    <w:rsid w:val="00825054"/>
    <w:rsid w:val="008338E2"/>
    <w:rsid w:val="008348E6"/>
    <w:rsid w:val="00836B4F"/>
    <w:rsid w:val="00840442"/>
    <w:rsid w:val="008609D9"/>
    <w:rsid w:val="00875A48"/>
    <w:rsid w:val="00877F6F"/>
    <w:rsid w:val="00882356"/>
    <w:rsid w:val="00882F54"/>
    <w:rsid w:val="008A0CB4"/>
    <w:rsid w:val="008B02E8"/>
    <w:rsid w:val="008C418F"/>
    <w:rsid w:val="008D7187"/>
    <w:rsid w:val="008E1C21"/>
    <w:rsid w:val="008F7F72"/>
    <w:rsid w:val="00906108"/>
    <w:rsid w:val="00911687"/>
    <w:rsid w:val="00923A31"/>
    <w:rsid w:val="00943569"/>
    <w:rsid w:val="009447FC"/>
    <w:rsid w:val="00954023"/>
    <w:rsid w:val="00962A2D"/>
    <w:rsid w:val="009662C6"/>
    <w:rsid w:val="00966A44"/>
    <w:rsid w:val="00991451"/>
    <w:rsid w:val="009945CB"/>
    <w:rsid w:val="009C1F3F"/>
    <w:rsid w:val="009C63CC"/>
    <w:rsid w:val="009D0BBD"/>
    <w:rsid w:val="009D7CFC"/>
    <w:rsid w:val="009E3391"/>
    <w:rsid w:val="009E7789"/>
    <w:rsid w:val="009F6241"/>
    <w:rsid w:val="00A029C3"/>
    <w:rsid w:val="00A04E4F"/>
    <w:rsid w:val="00A23D0F"/>
    <w:rsid w:val="00A41B20"/>
    <w:rsid w:val="00A455D8"/>
    <w:rsid w:val="00A57FCF"/>
    <w:rsid w:val="00A641F6"/>
    <w:rsid w:val="00A733A0"/>
    <w:rsid w:val="00A74C01"/>
    <w:rsid w:val="00A75B82"/>
    <w:rsid w:val="00A768BF"/>
    <w:rsid w:val="00A822B8"/>
    <w:rsid w:val="00A84859"/>
    <w:rsid w:val="00A87B4D"/>
    <w:rsid w:val="00A90337"/>
    <w:rsid w:val="00AA37D4"/>
    <w:rsid w:val="00AB2D24"/>
    <w:rsid w:val="00AC1A19"/>
    <w:rsid w:val="00AD47F9"/>
    <w:rsid w:val="00AD6D78"/>
    <w:rsid w:val="00AF5CD2"/>
    <w:rsid w:val="00B21472"/>
    <w:rsid w:val="00B23199"/>
    <w:rsid w:val="00B34EA0"/>
    <w:rsid w:val="00B35675"/>
    <w:rsid w:val="00B35ADF"/>
    <w:rsid w:val="00B53FC1"/>
    <w:rsid w:val="00B621BA"/>
    <w:rsid w:val="00B66567"/>
    <w:rsid w:val="00B712BF"/>
    <w:rsid w:val="00B71F7B"/>
    <w:rsid w:val="00B7601F"/>
    <w:rsid w:val="00BB0AF6"/>
    <w:rsid w:val="00BC1750"/>
    <w:rsid w:val="00BE1FD5"/>
    <w:rsid w:val="00BE35F8"/>
    <w:rsid w:val="00BE6C65"/>
    <w:rsid w:val="00C0374F"/>
    <w:rsid w:val="00C14CC7"/>
    <w:rsid w:val="00C17CA0"/>
    <w:rsid w:val="00C20A4E"/>
    <w:rsid w:val="00C22F43"/>
    <w:rsid w:val="00C264B2"/>
    <w:rsid w:val="00C303EE"/>
    <w:rsid w:val="00C31A46"/>
    <w:rsid w:val="00C32B30"/>
    <w:rsid w:val="00C450C5"/>
    <w:rsid w:val="00C45253"/>
    <w:rsid w:val="00C51EC0"/>
    <w:rsid w:val="00C558C4"/>
    <w:rsid w:val="00C84285"/>
    <w:rsid w:val="00C8585C"/>
    <w:rsid w:val="00C86401"/>
    <w:rsid w:val="00CA42A7"/>
    <w:rsid w:val="00CA47D1"/>
    <w:rsid w:val="00CA49DB"/>
    <w:rsid w:val="00CB1A20"/>
    <w:rsid w:val="00CC4BAF"/>
    <w:rsid w:val="00CE2559"/>
    <w:rsid w:val="00CF0200"/>
    <w:rsid w:val="00D144BF"/>
    <w:rsid w:val="00D21F75"/>
    <w:rsid w:val="00D26EF5"/>
    <w:rsid w:val="00D423F6"/>
    <w:rsid w:val="00D47779"/>
    <w:rsid w:val="00D53B0A"/>
    <w:rsid w:val="00D65074"/>
    <w:rsid w:val="00D74496"/>
    <w:rsid w:val="00D83846"/>
    <w:rsid w:val="00D92383"/>
    <w:rsid w:val="00D972C3"/>
    <w:rsid w:val="00DA4760"/>
    <w:rsid w:val="00DA52F8"/>
    <w:rsid w:val="00DB3B0B"/>
    <w:rsid w:val="00DB5547"/>
    <w:rsid w:val="00DC2332"/>
    <w:rsid w:val="00DC2F99"/>
    <w:rsid w:val="00DC3C82"/>
    <w:rsid w:val="00DC6342"/>
    <w:rsid w:val="00DC64DA"/>
    <w:rsid w:val="00DD2F08"/>
    <w:rsid w:val="00E04431"/>
    <w:rsid w:val="00E16713"/>
    <w:rsid w:val="00E25E3C"/>
    <w:rsid w:val="00E26EA5"/>
    <w:rsid w:val="00E27CEA"/>
    <w:rsid w:val="00E522B4"/>
    <w:rsid w:val="00E54209"/>
    <w:rsid w:val="00E61B66"/>
    <w:rsid w:val="00E62FFA"/>
    <w:rsid w:val="00E64CAD"/>
    <w:rsid w:val="00E71976"/>
    <w:rsid w:val="00E83DEF"/>
    <w:rsid w:val="00E85F2F"/>
    <w:rsid w:val="00E90E3B"/>
    <w:rsid w:val="00EA6255"/>
    <w:rsid w:val="00EF6B15"/>
    <w:rsid w:val="00F048D6"/>
    <w:rsid w:val="00F05372"/>
    <w:rsid w:val="00F06C44"/>
    <w:rsid w:val="00F10106"/>
    <w:rsid w:val="00F302AC"/>
    <w:rsid w:val="00F3344E"/>
    <w:rsid w:val="00F46C16"/>
    <w:rsid w:val="00F66551"/>
    <w:rsid w:val="00F676CF"/>
    <w:rsid w:val="00F73169"/>
    <w:rsid w:val="00FA128B"/>
    <w:rsid w:val="00FA347A"/>
    <w:rsid w:val="00FB0050"/>
    <w:rsid w:val="00FB5046"/>
    <w:rsid w:val="00FD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A492D2"/>
  <w15:docId w15:val="{5CBC0388-CE54-47E8-A27C-27E2AFBAE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4"/>
      <w:outlineLvl w:val="0"/>
    </w:pPr>
    <w:rPr>
      <w:rFonts w:ascii="Times New Roman" w:eastAsia="Times New Roman" w:hAnsi="Times New Roman"/>
      <w:b/>
      <w:bCs/>
      <w:sz w:val="21"/>
      <w:szCs w:val="21"/>
    </w:rPr>
  </w:style>
  <w:style w:type="paragraph" w:styleId="Heading2">
    <w:name w:val="heading 2"/>
    <w:basedOn w:val="Normal"/>
    <w:uiPriority w:val="1"/>
    <w:qFormat/>
    <w:pPr>
      <w:spacing w:before="77"/>
      <w:ind w:left="550"/>
      <w:outlineLvl w:val="1"/>
    </w:pPr>
    <w:rPr>
      <w:rFonts w:ascii="Times New Roman" w:eastAsia="Times New Roman" w:hAnsi="Times New Roman"/>
      <w:b/>
      <w:bCs/>
      <w:i/>
      <w:sz w:val="21"/>
      <w:szCs w:val="2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44" w:hanging="540"/>
    </w:pPr>
    <w:rPr>
      <w:rFonts w:ascii="Times New Roman" w:eastAsia="Times New Roman" w:hAnsi="Times New Roman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66E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6E0C"/>
  </w:style>
  <w:style w:type="paragraph" w:styleId="Footer">
    <w:name w:val="footer"/>
    <w:basedOn w:val="Normal"/>
    <w:link w:val="FooterChar"/>
    <w:uiPriority w:val="99"/>
    <w:unhideWhenUsed/>
    <w:rsid w:val="00066E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6E0C"/>
  </w:style>
  <w:style w:type="character" w:styleId="PageNumber">
    <w:name w:val="page number"/>
    <w:basedOn w:val="DefaultParagraphFont"/>
    <w:uiPriority w:val="99"/>
    <w:semiHidden/>
    <w:unhideWhenUsed/>
    <w:rsid w:val="00163C95"/>
  </w:style>
  <w:style w:type="paragraph" w:styleId="Revision">
    <w:name w:val="Revision"/>
    <w:hidden/>
    <w:uiPriority w:val="99"/>
    <w:semiHidden/>
    <w:rsid w:val="00BE6C65"/>
    <w:pPr>
      <w:widowControl/>
    </w:pPr>
  </w:style>
  <w:style w:type="character" w:styleId="Strong">
    <w:name w:val="Strong"/>
    <w:basedOn w:val="DefaultParagraphFont"/>
    <w:uiPriority w:val="22"/>
    <w:qFormat/>
    <w:rsid w:val="0035711A"/>
    <w:rPr>
      <w:b/>
      <w:bCs/>
    </w:rPr>
  </w:style>
  <w:style w:type="paragraph" w:styleId="NormalWeb">
    <w:name w:val="Normal (Web)"/>
    <w:basedOn w:val="Normal"/>
    <w:uiPriority w:val="99"/>
    <w:unhideWhenUsed/>
    <w:rsid w:val="00F3344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5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jha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innovationnj.net/" TargetMode="External"/><Relationship Id="rId12" Type="http://schemas.openxmlformats.org/officeDocument/2006/relationships/hyperlink" Target="http://www.iom.edu/Global/Perspectives/2012/EducatingtheWorkforce.aspx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raunwalds.com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dx.doi.org/10.1016/j.hjdsi.2017.01.0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wjbhinfo.org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9</Pages>
  <Words>25832</Words>
  <Characters>147243</Characters>
  <Application>Microsoft Office Word</Application>
  <DocSecurity>0</DocSecurity>
  <Lines>1227</Lines>
  <Paragraphs>3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GabrielCV9.28.docx</vt:lpstr>
    </vt:vector>
  </TitlesOfParts>
  <Manager/>
  <Company>Rush University Medical Center</Company>
  <LinksUpToDate>false</LinksUpToDate>
  <CharactersWithSpaces>1727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GabrielCV9.28.docx</dc:title>
  <dc:subject/>
  <dc:creator>Richard Moran</dc:creator>
  <cp:keywords/>
  <dc:description/>
  <cp:lastModifiedBy>Sherine Gabriel</cp:lastModifiedBy>
  <cp:revision>6</cp:revision>
  <cp:lastPrinted>2020-01-11T18:38:00Z</cp:lastPrinted>
  <dcterms:created xsi:type="dcterms:W3CDTF">2022-09-15T22:11:00Z</dcterms:created>
  <dcterms:modified xsi:type="dcterms:W3CDTF">2022-10-12T20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8T10:00:00Z</vt:filetime>
  </property>
  <property fmtid="{D5CDD505-2E9C-101B-9397-08002B2CF9AE}" pid="3" name="LastSaved">
    <vt:filetime>2018-08-06T10:00:00Z</vt:filetime>
  </property>
</Properties>
</file>